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68620" w14:textId="42CE1B09" w:rsidR="00D54D15" w:rsidRPr="000E401F" w:rsidRDefault="00F60967" w:rsidP="00D54D15">
      <w:pPr>
        <w:widowControl/>
        <w:wordWrap w:val="0"/>
        <w:jc w:val="right"/>
        <w:rPr>
          <w:sz w:val="18"/>
          <w:szCs w:val="18"/>
        </w:rPr>
      </w:pPr>
      <w:r>
        <w:rPr>
          <w:rFonts w:ascii="Times New Roman" w:hAnsi="Times New Roman" w:hint="eastAsia"/>
          <w:sz w:val="18"/>
          <w:szCs w:val="18"/>
        </w:rPr>
        <w:t>Appl</w:t>
      </w:r>
      <w:r>
        <w:rPr>
          <w:rFonts w:ascii="Times New Roman" w:hAnsi="Times New Roman"/>
          <w:sz w:val="18"/>
          <w:szCs w:val="18"/>
        </w:rPr>
        <w:t>.</w:t>
      </w:r>
      <w:r w:rsidRPr="000E401F">
        <w:rPr>
          <w:rFonts w:ascii="Times New Roman" w:hAnsi="Times New Roman"/>
          <w:sz w:val="18"/>
          <w:szCs w:val="18"/>
        </w:rPr>
        <w:t xml:space="preserve"> Cosme</w:t>
      </w:r>
      <w:r>
        <w:rPr>
          <w:rFonts w:ascii="Times New Roman" w:hAnsi="Times New Roman"/>
          <w:sz w:val="18"/>
          <w:szCs w:val="18"/>
        </w:rPr>
        <w:t>tic</w:t>
      </w:r>
      <w:r w:rsidRPr="000E401F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Sci. &amp; Tech</w:t>
      </w:r>
      <w:r w:rsidRPr="000E401F">
        <w:rPr>
          <w:rFonts w:ascii="Times New Roman" w:hAnsi="Times New Roman"/>
          <w:sz w:val="18"/>
          <w:szCs w:val="18"/>
        </w:rPr>
        <w:t>. 5</w:t>
      </w:r>
      <w:r w:rsidR="00325E6D">
        <w:rPr>
          <w:rFonts w:ascii="Times New Roman" w:hAnsi="Times New Roman"/>
          <w:sz w:val="18"/>
          <w:szCs w:val="18"/>
        </w:rPr>
        <w:t>4</w:t>
      </w:r>
      <w:r w:rsidRPr="000E401F">
        <w:rPr>
          <w:rFonts w:ascii="Times New Roman" w:hAnsi="Times New Roman"/>
          <w:sz w:val="18"/>
          <w:szCs w:val="18"/>
        </w:rPr>
        <w:t>(</w:t>
      </w:r>
      <w:r w:rsidRPr="000E401F">
        <w:rPr>
          <w:rFonts w:ascii="Times New Roman" w:hAnsi="Times New Roman" w:hint="eastAsia"/>
          <w:sz w:val="18"/>
          <w:szCs w:val="18"/>
        </w:rPr>
        <w:t>1</w:t>
      </w:r>
      <w:r w:rsidRPr="000E401F">
        <w:rPr>
          <w:rFonts w:ascii="Times New Roman" w:hAnsi="Times New Roman"/>
          <w:sz w:val="18"/>
          <w:szCs w:val="18"/>
        </w:rPr>
        <w:t>)</w:t>
      </w:r>
      <w:r w:rsidRPr="000E401F">
        <w:rPr>
          <w:rFonts w:ascii="Times New Roman" w:hAnsi="Times New Roman" w:hint="eastAsia"/>
          <w:sz w:val="18"/>
          <w:szCs w:val="18"/>
        </w:rPr>
        <w:t>: 00-00</w:t>
      </w:r>
      <w:r w:rsidRPr="000E401F">
        <w:rPr>
          <w:rFonts w:ascii="Times New Roman" w:hAnsi="Times New Roman" w:hint="eastAsia"/>
          <w:sz w:val="18"/>
          <w:szCs w:val="18"/>
        </w:rPr>
        <w:t xml:space="preserve">　</w:t>
      </w:r>
    </w:p>
    <w:p w14:paraId="0DF09D7E" w14:textId="75D5D57B" w:rsidR="00D54D15" w:rsidRDefault="00F60967" w:rsidP="00C6109C">
      <w:pPr>
        <w:widowControl/>
        <w:spacing w:line="400" w:lineRule="exact"/>
        <w:jc w:val="left"/>
      </w:pPr>
      <w:r w:rsidRPr="000E401F">
        <w:rPr>
          <w:rFonts w:ascii="Times New Roman" w:hAnsi="Times New Roman"/>
          <w:b/>
          <w:i/>
          <w:sz w:val="32"/>
          <w:szCs w:val="32"/>
        </w:rPr>
        <w:t>Original</w:t>
      </w:r>
      <w:r w:rsidR="0021480C" w:rsidRPr="000E401F">
        <w:rPr>
          <w:rFonts w:ascii="Times New Roman" w:hAnsi="Times New Roman" w:hint="eastAsia"/>
          <w:b/>
          <w:i/>
          <w:sz w:val="32"/>
          <w:szCs w:val="32"/>
        </w:rPr>
        <w:t>, Short Communication, Material</w:t>
      </w:r>
      <w:r w:rsidR="00C6109C">
        <w:rPr>
          <w:rFonts w:ascii="Times New Roman" w:hAnsi="Times New Roman"/>
          <w:b/>
          <w:i/>
          <w:sz w:val="32"/>
          <w:szCs w:val="32"/>
        </w:rPr>
        <w:t xml:space="preserve">, </w:t>
      </w:r>
      <w:r w:rsidR="0021480C" w:rsidRPr="000E401F">
        <w:rPr>
          <w:rFonts w:ascii="Times New Roman" w:hAnsi="Times New Roman" w:hint="eastAsia"/>
          <w:b/>
          <w:i/>
          <w:sz w:val="32"/>
          <w:szCs w:val="32"/>
        </w:rPr>
        <w:t>Review</w:t>
      </w:r>
      <w:r w:rsidR="0021480C" w:rsidRPr="000E401F">
        <w:rPr>
          <w:rFonts w:ascii="Times New Roman" w:hAnsi="Times New Roman"/>
          <w:b/>
          <w:i/>
          <w:sz w:val="32"/>
          <w:szCs w:val="32"/>
        </w:rPr>
        <w:t xml:space="preserve"> </w:t>
      </w:r>
      <w:r w:rsidRPr="000E401F">
        <w:rPr>
          <w:rFonts w:hint="eastAsia"/>
        </w:rPr>
        <w:t>―――――――――――――</w:t>
      </w:r>
    </w:p>
    <w:p w14:paraId="6B080C2F" w14:textId="77777777" w:rsidR="00C6109C" w:rsidRDefault="00C6109C" w:rsidP="00C6109C">
      <w:pPr>
        <w:widowControl/>
        <w:spacing w:line="400" w:lineRule="exact"/>
        <w:jc w:val="left"/>
      </w:pPr>
    </w:p>
    <w:p w14:paraId="5401BC3C" w14:textId="77777777" w:rsidR="00C6109C" w:rsidRPr="000C3AD8" w:rsidRDefault="00C6109C" w:rsidP="00C6109C">
      <w:pPr>
        <w:widowControl/>
        <w:spacing w:line="400" w:lineRule="exact"/>
        <w:jc w:val="left"/>
        <w:rPr>
          <w:rFonts w:ascii="Times New Roman" w:hAnsi="Times New Roman" w:hint="eastAsia"/>
          <w:b/>
          <w:i/>
          <w:sz w:val="32"/>
          <w:szCs w:val="32"/>
        </w:rPr>
      </w:pPr>
    </w:p>
    <w:p w14:paraId="7222A957" w14:textId="6A97C2EF" w:rsidR="003E7C92" w:rsidRPr="00E2259F" w:rsidRDefault="00F60967" w:rsidP="00D54D15">
      <w:pPr>
        <w:spacing w:line="400" w:lineRule="exact"/>
        <w:jc w:val="center"/>
        <w:rPr>
          <w:rFonts w:ascii="Times New Roman" w:hAnsi="Times New Roman"/>
          <w:sz w:val="32"/>
          <w:szCs w:val="32"/>
        </w:rPr>
      </w:pPr>
      <w:r w:rsidRPr="000E401F">
        <w:rPr>
          <w:rFonts w:ascii="Times New Roman" w:hAnsi="Times New Roman"/>
          <w:b/>
          <w:sz w:val="32"/>
          <w:szCs w:val="32"/>
        </w:rPr>
        <w:t>How to W</w:t>
      </w:r>
      <w:r w:rsidRPr="00E2259F">
        <w:rPr>
          <w:rFonts w:ascii="Times New Roman" w:hAnsi="Times New Roman"/>
          <w:b/>
          <w:sz w:val="32"/>
          <w:szCs w:val="32"/>
        </w:rPr>
        <w:t>rite a</w:t>
      </w:r>
      <w:r w:rsidR="007B1D24" w:rsidRPr="00E2259F">
        <w:rPr>
          <w:rFonts w:ascii="Times New Roman" w:hAnsi="Times New Roman"/>
          <w:b/>
          <w:sz w:val="32"/>
          <w:szCs w:val="32"/>
        </w:rPr>
        <w:t>n</w:t>
      </w:r>
      <w:r w:rsidRPr="00E2259F">
        <w:rPr>
          <w:rFonts w:ascii="Times New Roman" w:hAnsi="Times New Roman"/>
          <w:b/>
          <w:sz w:val="32"/>
          <w:szCs w:val="32"/>
        </w:rPr>
        <w:t xml:space="preserve"> Original </w:t>
      </w:r>
      <w:r w:rsidR="005B1B90" w:rsidRPr="00E2259F">
        <w:rPr>
          <w:rFonts w:ascii="Times New Roman" w:hAnsi="Times New Roman"/>
          <w:b/>
          <w:sz w:val="32"/>
          <w:szCs w:val="32"/>
        </w:rPr>
        <w:t xml:space="preserve">Paper </w:t>
      </w:r>
      <w:r w:rsidR="00BC4360" w:rsidRPr="00E2259F">
        <w:rPr>
          <w:rFonts w:ascii="Times New Roman" w:hAnsi="Times New Roman"/>
          <w:b/>
          <w:sz w:val="32"/>
          <w:szCs w:val="32"/>
        </w:rPr>
        <w:t xml:space="preserve">Using </w:t>
      </w:r>
      <w:r w:rsidRPr="00E2259F">
        <w:rPr>
          <w:rFonts w:ascii="Times New Roman" w:hAnsi="Times New Roman"/>
          <w:b/>
          <w:sz w:val="32"/>
          <w:szCs w:val="32"/>
        </w:rPr>
        <w:t>This Template</w:t>
      </w:r>
    </w:p>
    <w:p w14:paraId="4F4C395E" w14:textId="1E28BE53" w:rsidR="0074764A" w:rsidRPr="00E2259F" w:rsidRDefault="00F60967" w:rsidP="0074764A">
      <w:pPr>
        <w:spacing w:line="800" w:lineRule="exact"/>
        <w:jc w:val="center"/>
        <w:rPr>
          <w:rFonts w:ascii="Times New Roman" w:hAnsi="Times New Roman"/>
          <w:sz w:val="24"/>
        </w:rPr>
      </w:pPr>
      <w:r w:rsidRPr="00E2259F">
        <w:rPr>
          <w:rFonts w:ascii="Times New Roman" w:hAnsi="Times New Roman"/>
          <w:sz w:val="24"/>
        </w:rPr>
        <w:t>Ichiro Yamada</w:t>
      </w:r>
      <w:r w:rsidRPr="00E2259F">
        <w:rPr>
          <w:rFonts w:ascii="Times New Roman" w:hAnsi="Times New Roman"/>
          <w:sz w:val="24"/>
          <w:vertAlign w:val="superscript"/>
        </w:rPr>
        <w:t>1</w:t>
      </w:r>
      <w:r w:rsidRPr="00E2259F">
        <w:rPr>
          <w:rFonts w:ascii="Times New Roman" w:hAnsi="Times New Roman"/>
          <w:sz w:val="24"/>
          <w:vertAlign w:val="superscript"/>
        </w:rPr>
        <w:t>＊</w:t>
      </w:r>
      <w:r w:rsidRPr="00E2259F">
        <w:rPr>
          <w:rFonts w:ascii="Times New Roman" w:hAnsi="Times New Roman"/>
          <w:sz w:val="24"/>
        </w:rPr>
        <w:t>, Jiro Suzuki</w:t>
      </w:r>
      <w:r w:rsidRPr="00E2259F">
        <w:rPr>
          <w:rFonts w:ascii="Times New Roman" w:hAnsi="Times New Roman"/>
          <w:sz w:val="24"/>
          <w:vertAlign w:val="superscript"/>
        </w:rPr>
        <w:t>1</w:t>
      </w:r>
      <w:r w:rsidRPr="00E2259F">
        <w:rPr>
          <w:rFonts w:ascii="Times New Roman" w:hAnsi="Times New Roman"/>
          <w:sz w:val="24"/>
        </w:rPr>
        <w:t>, John Smith</w:t>
      </w:r>
      <w:r w:rsidRPr="00E2259F">
        <w:rPr>
          <w:rFonts w:ascii="Times New Roman" w:hAnsi="Times New Roman"/>
          <w:sz w:val="24"/>
          <w:vertAlign w:val="superscript"/>
        </w:rPr>
        <w:t>2</w:t>
      </w:r>
    </w:p>
    <w:p w14:paraId="3A41AC69" w14:textId="557E199F" w:rsidR="0074764A" w:rsidRPr="00E2259F" w:rsidRDefault="00F60967" w:rsidP="0074764A">
      <w:pPr>
        <w:spacing w:line="300" w:lineRule="exact"/>
        <w:jc w:val="center"/>
        <w:rPr>
          <w:rFonts w:ascii="Times New Roman" w:hAnsi="Times New Roman"/>
          <w:sz w:val="22"/>
          <w:szCs w:val="22"/>
        </w:rPr>
      </w:pPr>
      <w:r w:rsidRPr="00E2259F">
        <w:rPr>
          <w:rFonts w:ascii="Times New Roman" w:hAnsi="Times New Roman" w:hint="eastAsia"/>
          <w:sz w:val="22"/>
          <w:szCs w:val="22"/>
          <w:vertAlign w:val="superscript"/>
        </w:rPr>
        <w:t>1</w:t>
      </w:r>
      <w:r w:rsidRPr="00E2259F">
        <w:rPr>
          <w:rFonts w:ascii="Times New Roman" w:hAnsi="Times New Roman" w:hint="eastAsia"/>
          <w:sz w:val="22"/>
          <w:szCs w:val="22"/>
        </w:rPr>
        <w:t xml:space="preserve"> </w:t>
      </w:r>
      <w:r w:rsidRPr="00E2259F">
        <w:rPr>
          <w:rFonts w:ascii="Times New Roman" w:hAnsi="Times New Roman"/>
          <w:sz w:val="22"/>
          <w:szCs w:val="22"/>
        </w:rPr>
        <w:t>Research and Development</w:t>
      </w:r>
      <w:r w:rsidRPr="00E2259F">
        <w:rPr>
          <w:rFonts w:ascii="Times New Roman" w:hAnsi="Times New Roman" w:hint="eastAsia"/>
          <w:sz w:val="22"/>
          <w:szCs w:val="22"/>
        </w:rPr>
        <w:t xml:space="preserve"> Department, SCCJ Corporation, 1-2-3,</w:t>
      </w:r>
      <w:r w:rsidR="00325E6D" w:rsidRPr="00E2259F">
        <w:rPr>
          <w:rFonts w:ascii="Times New Roman" w:hAnsi="Times New Roman" w:hint="eastAsia"/>
          <w:sz w:val="22"/>
          <w:szCs w:val="22"/>
        </w:rPr>
        <w:t xml:space="preserve"> </w:t>
      </w:r>
      <w:r w:rsidRPr="00E2259F">
        <w:rPr>
          <w:rFonts w:ascii="Times New Roman" w:hAnsi="Times New Roman"/>
          <w:sz w:val="22"/>
          <w:szCs w:val="22"/>
        </w:rPr>
        <w:t>○○, Mi</w:t>
      </w:r>
      <w:r w:rsidRPr="00E2259F">
        <w:rPr>
          <w:rFonts w:ascii="Times New Roman" w:hAnsi="Times New Roman" w:hint="eastAsia"/>
          <w:sz w:val="22"/>
          <w:szCs w:val="22"/>
        </w:rPr>
        <w:t>nato-ku, Tokyo 000-0000, JAPAN</w:t>
      </w:r>
    </w:p>
    <w:p w14:paraId="1292B85B" w14:textId="1108A793" w:rsidR="00D54D15" w:rsidRPr="00E2259F" w:rsidRDefault="00F60967" w:rsidP="0074764A">
      <w:pPr>
        <w:spacing w:line="320" w:lineRule="exact"/>
        <w:jc w:val="center"/>
        <w:rPr>
          <w:rFonts w:ascii="Times New Roman" w:hAnsi="Times New Roman"/>
          <w:szCs w:val="21"/>
        </w:rPr>
      </w:pPr>
      <w:r w:rsidRPr="00E2259F">
        <w:rPr>
          <w:rFonts w:ascii="Times New Roman" w:hAnsi="Times New Roman" w:hint="eastAsia"/>
          <w:sz w:val="22"/>
          <w:szCs w:val="22"/>
          <w:vertAlign w:val="superscript"/>
        </w:rPr>
        <w:t>2</w:t>
      </w:r>
      <w:r w:rsidRPr="00E2259F">
        <w:rPr>
          <w:rFonts w:ascii="Times New Roman" w:hAnsi="Times New Roman" w:hint="eastAsia"/>
          <w:sz w:val="22"/>
          <w:szCs w:val="22"/>
        </w:rPr>
        <w:t xml:space="preserve"> ABC Department, IFSCC University, </w:t>
      </w:r>
      <w:r w:rsidR="00325E6D" w:rsidRPr="00E2259F">
        <w:rPr>
          <w:rFonts w:ascii="Times New Roman" w:hAnsi="Times New Roman"/>
          <w:sz w:val="22"/>
          <w:szCs w:val="22"/>
        </w:rPr>
        <w:t>123</w:t>
      </w:r>
      <w:r w:rsidRPr="00E2259F">
        <w:rPr>
          <w:rFonts w:ascii="Times New Roman" w:hAnsi="Times New Roman"/>
          <w:sz w:val="22"/>
          <w:szCs w:val="22"/>
        </w:rPr>
        <w:t xml:space="preserve"> Wall Street, New </w:t>
      </w:r>
      <w:r w:rsidRPr="00E2259F">
        <w:rPr>
          <w:rFonts w:ascii="Times New Roman" w:hAnsi="Times New Roman" w:hint="eastAsia"/>
          <w:sz w:val="22"/>
          <w:szCs w:val="22"/>
        </w:rPr>
        <w:t xml:space="preserve">York, NY </w:t>
      </w:r>
      <w:r w:rsidR="00325E6D" w:rsidRPr="00E2259F">
        <w:rPr>
          <w:rFonts w:ascii="Times New Roman" w:hAnsi="Times New Roman"/>
          <w:sz w:val="22"/>
          <w:szCs w:val="22"/>
        </w:rPr>
        <w:t>0</w:t>
      </w:r>
      <w:r w:rsidRPr="00E2259F">
        <w:rPr>
          <w:rFonts w:ascii="Times New Roman" w:hAnsi="Times New Roman" w:hint="eastAsia"/>
          <w:sz w:val="22"/>
          <w:szCs w:val="22"/>
        </w:rPr>
        <w:t>000</w:t>
      </w:r>
      <w:r w:rsidR="00325E6D" w:rsidRPr="00E2259F">
        <w:rPr>
          <w:rFonts w:ascii="Times New Roman" w:hAnsi="Times New Roman"/>
          <w:sz w:val="22"/>
          <w:szCs w:val="22"/>
        </w:rPr>
        <w:t>0</w:t>
      </w:r>
      <w:r w:rsidRPr="00E2259F">
        <w:rPr>
          <w:rFonts w:ascii="Times New Roman" w:hAnsi="Times New Roman" w:hint="eastAsia"/>
          <w:sz w:val="22"/>
          <w:szCs w:val="22"/>
        </w:rPr>
        <w:t>, USA</w:t>
      </w:r>
    </w:p>
    <w:p w14:paraId="0C3EC6E9" w14:textId="69D04544" w:rsidR="00D54D15" w:rsidRPr="00E2259F" w:rsidRDefault="00D54D15" w:rsidP="00B40C15">
      <w:pPr>
        <w:spacing w:line="320" w:lineRule="exact"/>
        <w:jc w:val="center"/>
        <w:rPr>
          <w:rFonts w:ascii="Times New Roman" w:hAnsi="Times New Roman"/>
          <w:szCs w:val="21"/>
        </w:rPr>
      </w:pPr>
    </w:p>
    <w:p w14:paraId="75FE2A00" w14:textId="77777777" w:rsidR="00725209" w:rsidRPr="00E2259F" w:rsidRDefault="00725209" w:rsidP="00B40C15">
      <w:pPr>
        <w:spacing w:line="320" w:lineRule="exact"/>
        <w:jc w:val="center"/>
        <w:rPr>
          <w:rFonts w:ascii="Times New Roman" w:hAnsi="Times New Roman"/>
          <w:szCs w:val="21"/>
        </w:rPr>
      </w:pPr>
    </w:p>
    <w:p w14:paraId="36C7642B" w14:textId="7737D1F4" w:rsidR="00B40C15" w:rsidRPr="00E2259F" w:rsidRDefault="00F60967" w:rsidP="000C3AD8">
      <w:pPr>
        <w:spacing w:line="320" w:lineRule="exact"/>
        <w:ind w:leftChars="500" w:left="1050" w:rightChars="500" w:right="1050" w:firstLineChars="100" w:firstLine="200"/>
        <w:rPr>
          <w:rFonts w:ascii="Times New Roman" w:hAnsi="Times New Roman"/>
          <w:sz w:val="20"/>
          <w:szCs w:val="20"/>
        </w:rPr>
      </w:pPr>
      <w:r w:rsidRPr="00E2259F">
        <w:rPr>
          <w:rFonts w:ascii="Times New Roman" w:hAnsi="Times New Roman"/>
          <w:sz w:val="20"/>
          <w:szCs w:val="20"/>
        </w:rPr>
        <w:t>Please write the abstract in 200</w:t>
      </w:r>
      <w:r w:rsidR="002E1997" w:rsidRPr="00E2259F">
        <w:rPr>
          <w:rFonts w:ascii="Times New Roman" w:hAnsi="Times New Roman"/>
          <w:sz w:val="20"/>
          <w:szCs w:val="20"/>
        </w:rPr>
        <w:t>‒</w:t>
      </w:r>
      <w:r w:rsidR="008D1CC6" w:rsidRPr="00E2259F">
        <w:rPr>
          <w:rFonts w:ascii="Times New Roman" w:hAnsi="Times New Roman"/>
          <w:sz w:val="20"/>
          <w:szCs w:val="20"/>
        </w:rPr>
        <w:t>300</w:t>
      </w:r>
      <w:r w:rsidRPr="00E2259F">
        <w:rPr>
          <w:rFonts w:ascii="Times New Roman" w:hAnsi="Times New Roman"/>
          <w:sz w:val="20"/>
          <w:szCs w:val="20"/>
        </w:rPr>
        <w:t xml:space="preserve"> words (Times New Roman, 10</w:t>
      </w:r>
      <w:r w:rsidR="002E1997" w:rsidRPr="00E2259F">
        <w:rPr>
          <w:rFonts w:ascii="Times New Roman" w:hAnsi="Times New Roman"/>
          <w:sz w:val="20"/>
          <w:szCs w:val="20"/>
        </w:rPr>
        <w:t>-</w:t>
      </w:r>
      <w:r w:rsidRPr="00E2259F">
        <w:rPr>
          <w:rFonts w:ascii="Times New Roman" w:hAnsi="Times New Roman"/>
          <w:sz w:val="20"/>
          <w:szCs w:val="20"/>
        </w:rPr>
        <w:t>point</w:t>
      </w:r>
      <w:r w:rsidR="002E1997" w:rsidRPr="00E2259F">
        <w:rPr>
          <w:rFonts w:ascii="Times New Roman" w:hAnsi="Times New Roman"/>
          <w:sz w:val="20"/>
          <w:szCs w:val="20"/>
        </w:rPr>
        <w:t xml:space="preserve"> scale</w:t>
      </w:r>
      <w:r w:rsidRPr="00E2259F">
        <w:rPr>
          <w:rFonts w:ascii="Times New Roman" w:hAnsi="Times New Roman"/>
          <w:sz w:val="20"/>
          <w:szCs w:val="20"/>
        </w:rPr>
        <w:t xml:space="preserve">). The article title </w:t>
      </w:r>
      <w:r w:rsidR="00BB7864">
        <w:rPr>
          <w:rFonts w:ascii="Times New Roman" w:hAnsi="Times New Roman"/>
          <w:sz w:val="20"/>
          <w:szCs w:val="20"/>
        </w:rPr>
        <w:t>must be</w:t>
      </w:r>
      <w:r w:rsidRPr="00E2259F">
        <w:rPr>
          <w:rFonts w:ascii="Times New Roman" w:hAnsi="Times New Roman"/>
          <w:sz w:val="20"/>
          <w:szCs w:val="20"/>
        </w:rPr>
        <w:t xml:space="preserve"> 16</w:t>
      </w:r>
      <w:r w:rsidR="002E1997" w:rsidRPr="00E2259F">
        <w:rPr>
          <w:rFonts w:ascii="Times New Roman" w:hAnsi="Times New Roman"/>
          <w:sz w:val="20"/>
          <w:szCs w:val="20"/>
        </w:rPr>
        <w:t>-</w:t>
      </w:r>
      <w:r w:rsidRPr="00E2259F">
        <w:rPr>
          <w:rFonts w:ascii="Times New Roman" w:hAnsi="Times New Roman"/>
          <w:sz w:val="20"/>
          <w:szCs w:val="20"/>
        </w:rPr>
        <w:t xml:space="preserve">point (Times New Roman, </w:t>
      </w:r>
      <w:r>
        <w:rPr>
          <w:rFonts w:ascii="Times New Roman" w:hAnsi="Times New Roman"/>
          <w:sz w:val="20"/>
          <w:szCs w:val="20"/>
        </w:rPr>
        <w:t>in bold)</w:t>
      </w:r>
      <w:r w:rsidR="00BC4360" w:rsidRPr="00E2259F">
        <w:rPr>
          <w:rFonts w:ascii="Times New Roman" w:hAnsi="Times New Roman"/>
          <w:sz w:val="20"/>
          <w:szCs w:val="20"/>
        </w:rPr>
        <w:t>. Use 12-point (Times New Roman)</w:t>
      </w:r>
      <w:r w:rsidRPr="00E2259F">
        <w:rPr>
          <w:rFonts w:ascii="Times New Roman" w:hAnsi="Times New Roman"/>
          <w:sz w:val="20"/>
          <w:szCs w:val="20"/>
        </w:rPr>
        <w:t xml:space="preserve"> </w:t>
      </w:r>
      <w:r w:rsidR="00BC4360" w:rsidRPr="00E2259F">
        <w:rPr>
          <w:rFonts w:ascii="Times New Roman" w:hAnsi="Times New Roman"/>
          <w:sz w:val="20"/>
          <w:szCs w:val="20"/>
        </w:rPr>
        <w:t xml:space="preserve">for </w:t>
      </w:r>
      <w:r w:rsidRPr="00E2259F">
        <w:rPr>
          <w:rFonts w:ascii="Times New Roman" w:hAnsi="Times New Roman"/>
          <w:sz w:val="20"/>
          <w:szCs w:val="20"/>
        </w:rPr>
        <w:t>author name</w:t>
      </w:r>
      <w:r>
        <w:rPr>
          <w:rFonts w:ascii="Times New Roman" w:hAnsi="Times New Roman"/>
          <w:sz w:val="20"/>
          <w:szCs w:val="20"/>
        </w:rPr>
        <w:t xml:space="preserve">s, and </w:t>
      </w:r>
      <w:r w:rsidR="00BC4360" w:rsidRPr="00E2259F">
        <w:rPr>
          <w:rFonts w:ascii="Times New Roman" w:hAnsi="Times New Roman"/>
          <w:sz w:val="20"/>
          <w:szCs w:val="20"/>
        </w:rPr>
        <w:t xml:space="preserve">11-point (Times New Roman) for </w:t>
      </w:r>
      <w:r w:rsidRPr="00E2259F">
        <w:rPr>
          <w:rFonts w:ascii="Times New Roman" w:hAnsi="Times New Roman"/>
          <w:sz w:val="20"/>
          <w:szCs w:val="20"/>
        </w:rPr>
        <w:t>affiliation</w:t>
      </w:r>
      <w:r>
        <w:rPr>
          <w:rFonts w:ascii="Times New Roman" w:hAnsi="Times New Roman"/>
          <w:sz w:val="20"/>
          <w:szCs w:val="20"/>
        </w:rPr>
        <w:t>s</w:t>
      </w:r>
      <w:r w:rsidR="0074764A" w:rsidRPr="00E2259F">
        <w:rPr>
          <w:rFonts w:ascii="Times New Roman" w:hAnsi="Times New Roman"/>
          <w:sz w:val="20"/>
          <w:szCs w:val="20"/>
        </w:rPr>
        <w:t xml:space="preserve"> and address</w:t>
      </w:r>
      <w:r>
        <w:rPr>
          <w:rFonts w:ascii="Times New Roman" w:hAnsi="Times New Roman"/>
          <w:sz w:val="20"/>
          <w:szCs w:val="20"/>
        </w:rPr>
        <w:t>es.</w:t>
      </w:r>
    </w:p>
    <w:p w14:paraId="1A5A9F50" w14:textId="0489343A" w:rsidR="00B40C15" w:rsidRPr="000C3AD8" w:rsidRDefault="00F60967" w:rsidP="000C3AD8">
      <w:pPr>
        <w:spacing w:line="320" w:lineRule="exact"/>
        <w:ind w:leftChars="500" w:left="1050" w:rightChars="500" w:right="1050" w:firstLineChars="100" w:firstLine="200"/>
        <w:rPr>
          <w:rFonts w:ascii="Times New Roman" w:hAnsi="Times New Roman" w:hint="eastAsia"/>
          <w:sz w:val="20"/>
          <w:szCs w:val="20"/>
        </w:rPr>
      </w:pPr>
      <w:bookmarkStart w:id="0" w:name="_Hlk13138284"/>
      <w:r w:rsidRPr="00E2259F">
        <w:rPr>
          <w:rFonts w:ascii="Times New Roman" w:hAnsi="Times New Roman"/>
          <w:sz w:val="20"/>
          <w:szCs w:val="20"/>
        </w:rPr>
        <w:t xml:space="preserve">Please </w:t>
      </w:r>
      <w:r w:rsidR="009A6F46" w:rsidRPr="00E2259F">
        <w:rPr>
          <w:rFonts w:ascii="Times New Roman" w:hAnsi="Times New Roman"/>
          <w:sz w:val="20"/>
          <w:szCs w:val="20"/>
        </w:rPr>
        <w:t>add</w:t>
      </w:r>
      <w:r w:rsidRPr="00E2259F">
        <w:rPr>
          <w:rFonts w:ascii="Times New Roman" w:hAnsi="Times New Roman"/>
          <w:sz w:val="20"/>
          <w:szCs w:val="20"/>
        </w:rPr>
        <w:t xml:space="preserve"> *</w:t>
      </w:r>
      <w:r w:rsidR="00AE48EB" w:rsidRPr="00E2259F">
        <w:t xml:space="preserve"> </w:t>
      </w:r>
      <w:r w:rsidR="00AE48EB" w:rsidRPr="00E2259F">
        <w:rPr>
          <w:rFonts w:ascii="Times New Roman" w:hAnsi="Times New Roman"/>
          <w:sz w:val="20"/>
          <w:szCs w:val="20"/>
        </w:rPr>
        <w:t>in superscript</w:t>
      </w:r>
      <w:r w:rsidRPr="00E2259F">
        <w:rPr>
          <w:rFonts w:ascii="Times New Roman" w:hAnsi="Times New Roman"/>
          <w:sz w:val="20"/>
          <w:szCs w:val="20"/>
        </w:rPr>
        <w:t xml:space="preserve"> </w:t>
      </w:r>
      <w:r w:rsidR="009A6F46" w:rsidRPr="00E2259F">
        <w:rPr>
          <w:rFonts w:ascii="Times New Roman" w:hAnsi="Times New Roman"/>
          <w:sz w:val="20"/>
          <w:szCs w:val="20"/>
        </w:rPr>
        <w:t>on</w:t>
      </w:r>
      <w:r w:rsidRPr="00E2259F">
        <w:rPr>
          <w:rFonts w:ascii="Times New Roman" w:hAnsi="Times New Roman"/>
          <w:sz w:val="20"/>
          <w:szCs w:val="20"/>
        </w:rPr>
        <w:t xml:space="preserve"> the name of the corresponding author and enter </w:t>
      </w:r>
      <w:r w:rsidR="00BB7864">
        <w:rPr>
          <w:rFonts w:ascii="Times New Roman" w:hAnsi="Times New Roman"/>
          <w:sz w:val="20"/>
          <w:szCs w:val="20"/>
        </w:rPr>
        <w:t>thei</w:t>
      </w:r>
      <w:r w:rsidR="009A6F46" w:rsidRPr="00E2259F">
        <w:rPr>
          <w:rFonts w:ascii="Times New Roman" w:hAnsi="Times New Roman"/>
          <w:sz w:val="20"/>
          <w:szCs w:val="20"/>
        </w:rPr>
        <w:t>r</w:t>
      </w:r>
      <w:r w:rsidRPr="00E2259F">
        <w:rPr>
          <w:rFonts w:ascii="Times New Roman" w:hAnsi="Times New Roman"/>
          <w:sz w:val="20"/>
          <w:szCs w:val="20"/>
        </w:rPr>
        <w:t xml:space="preserve"> </w:t>
      </w:r>
      <w:r w:rsidR="00673796" w:rsidRPr="00E2259F">
        <w:rPr>
          <w:rFonts w:ascii="Times New Roman" w:hAnsi="Times New Roman"/>
          <w:sz w:val="20"/>
          <w:szCs w:val="20"/>
        </w:rPr>
        <w:t>e</w:t>
      </w:r>
      <w:r w:rsidRPr="00E2259F">
        <w:rPr>
          <w:rFonts w:ascii="Times New Roman" w:hAnsi="Times New Roman"/>
          <w:sz w:val="20"/>
          <w:szCs w:val="20"/>
        </w:rPr>
        <w:t>mail address</w:t>
      </w:r>
      <w:r w:rsidR="00673796" w:rsidRPr="00E2259F">
        <w:rPr>
          <w:rFonts w:ascii="Times New Roman" w:hAnsi="Times New Roman"/>
          <w:sz w:val="20"/>
          <w:szCs w:val="20"/>
        </w:rPr>
        <w:t xml:space="preserve"> </w:t>
      </w:r>
      <w:r w:rsidR="00F57EF2" w:rsidRPr="00E2259F">
        <w:rPr>
          <w:rFonts w:ascii="Times New Roman" w:hAnsi="Times New Roman"/>
          <w:sz w:val="20"/>
          <w:szCs w:val="20"/>
        </w:rPr>
        <w:t>at</w:t>
      </w:r>
      <w:r w:rsidR="00673796" w:rsidRPr="00E2259F">
        <w:rPr>
          <w:rFonts w:ascii="Times New Roman" w:hAnsi="Times New Roman"/>
          <w:sz w:val="20"/>
          <w:szCs w:val="20"/>
        </w:rPr>
        <w:t xml:space="preserve"> the bottom</w:t>
      </w:r>
      <w:r w:rsidR="00F57EF2" w:rsidRPr="00E2259F">
        <w:rPr>
          <w:rFonts w:ascii="Times New Roman" w:hAnsi="Times New Roman"/>
          <w:sz w:val="20"/>
          <w:szCs w:val="20"/>
        </w:rPr>
        <w:t xml:space="preserve"> </w:t>
      </w:r>
      <w:r w:rsidR="00673796" w:rsidRPr="00E2259F">
        <w:rPr>
          <w:rFonts w:ascii="Times New Roman" w:hAnsi="Times New Roman"/>
          <w:sz w:val="20"/>
          <w:szCs w:val="20"/>
        </w:rPr>
        <w:t>of this page</w:t>
      </w:r>
      <w:r w:rsidRPr="00E2259F">
        <w:rPr>
          <w:rFonts w:ascii="Times New Roman" w:hAnsi="Times New Roman"/>
          <w:sz w:val="20"/>
          <w:szCs w:val="20"/>
        </w:rPr>
        <w:t>.</w:t>
      </w:r>
      <w:bookmarkEnd w:id="0"/>
    </w:p>
    <w:p w14:paraId="0575523E" w14:textId="17463510" w:rsidR="00B40C15" w:rsidRPr="000E401F" w:rsidRDefault="00F60967" w:rsidP="00B40C15">
      <w:pPr>
        <w:spacing w:line="320" w:lineRule="exact"/>
        <w:ind w:leftChars="500" w:left="1050" w:rightChars="500" w:right="1050"/>
        <w:jc w:val="center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sz w:val="18"/>
          <w:szCs w:val="18"/>
        </w:rPr>
        <w:t>(</w:t>
      </w:r>
      <w:r w:rsidR="00A20272" w:rsidRPr="000E401F">
        <w:rPr>
          <w:rFonts w:ascii="Times New Roman" w:hAnsi="Times New Roman"/>
          <w:sz w:val="18"/>
          <w:szCs w:val="18"/>
        </w:rPr>
        <w:t>leave one line</w:t>
      </w:r>
      <w:r w:rsidRPr="000E401F">
        <w:rPr>
          <w:rFonts w:ascii="Times New Roman" w:hAnsi="Times New Roman"/>
          <w:sz w:val="18"/>
          <w:szCs w:val="18"/>
        </w:rPr>
        <w:t xml:space="preserve"> space)</w:t>
      </w:r>
    </w:p>
    <w:p w14:paraId="00E0D20B" w14:textId="3C7CDB33" w:rsidR="00B40C15" w:rsidRPr="000E401F" w:rsidRDefault="00F60967" w:rsidP="0074764A">
      <w:pPr>
        <w:spacing w:line="320" w:lineRule="exact"/>
        <w:ind w:leftChars="596" w:left="1276" w:rightChars="500" w:right="1050" w:hangingChars="12" w:hanging="24"/>
        <w:jc w:val="left"/>
        <w:rPr>
          <w:rFonts w:ascii="Times New Roman" w:hAnsi="Times New Roman"/>
          <w:sz w:val="20"/>
          <w:szCs w:val="20"/>
        </w:rPr>
      </w:pPr>
      <w:r w:rsidRPr="000E401F">
        <w:rPr>
          <w:rFonts w:ascii="Times New Roman" w:hAnsi="Times New Roman"/>
          <w:b/>
          <w:sz w:val="20"/>
          <w:szCs w:val="20"/>
        </w:rPr>
        <w:t>Key words</w:t>
      </w:r>
      <w:r w:rsidRPr="000E401F">
        <w:rPr>
          <w:rFonts w:ascii="Times New Roman" w:hAnsi="Times New Roman"/>
          <w:sz w:val="20"/>
          <w:szCs w:val="20"/>
        </w:rPr>
        <w:t>:</w:t>
      </w:r>
      <w:r w:rsidR="00D848CD" w:rsidRPr="000E401F">
        <w:rPr>
          <w:rFonts w:ascii="Times New Roman" w:hAnsi="Times New Roman"/>
          <w:sz w:val="20"/>
          <w:szCs w:val="20"/>
        </w:rPr>
        <w:t xml:space="preserve"> </w:t>
      </w:r>
      <w:r w:rsidR="00783F42" w:rsidRPr="000E401F">
        <w:rPr>
          <w:rFonts w:ascii="Times New Roman" w:hAnsi="Times New Roman"/>
          <w:sz w:val="20"/>
          <w:szCs w:val="20"/>
        </w:rPr>
        <w:t xml:space="preserve">Enter 10 or more important key words extracted from the title and </w:t>
      </w:r>
      <w:r w:rsidR="00E2259F">
        <w:rPr>
          <w:rFonts w:ascii="Times New Roman" w:hAnsi="Times New Roman" w:hint="eastAsia"/>
          <w:sz w:val="20"/>
          <w:szCs w:val="20"/>
        </w:rPr>
        <w:t>the</w:t>
      </w:r>
      <w:r w:rsidR="00783F42" w:rsidRPr="000E401F">
        <w:rPr>
          <w:rFonts w:ascii="Times New Roman" w:hAnsi="Times New Roman"/>
          <w:sz w:val="20"/>
          <w:szCs w:val="20"/>
        </w:rPr>
        <w:t xml:space="preserve"> abstract, and arrange the key words in </w:t>
      </w:r>
      <w:r w:rsidR="0070130D" w:rsidRPr="000E401F">
        <w:rPr>
          <w:rFonts w:ascii="Times New Roman" w:hAnsi="Times New Roman"/>
          <w:sz w:val="20"/>
          <w:szCs w:val="20"/>
        </w:rPr>
        <w:t>the order of importance</w:t>
      </w:r>
      <w:r w:rsidR="00783F42" w:rsidRPr="000E401F">
        <w:rPr>
          <w:rFonts w:ascii="Times New Roman" w:hAnsi="Times New Roman"/>
          <w:sz w:val="20"/>
          <w:szCs w:val="20"/>
        </w:rPr>
        <w:t>.</w:t>
      </w:r>
    </w:p>
    <w:p w14:paraId="4BE6A857" w14:textId="77777777" w:rsidR="00B40C15" w:rsidRPr="000E401F" w:rsidRDefault="00B40C15" w:rsidP="003E7C92">
      <w:pPr>
        <w:widowControl/>
        <w:jc w:val="center"/>
        <w:rPr>
          <w:rFonts w:ascii="Times New Roman" w:hAnsi="Times New Roman"/>
        </w:rPr>
      </w:pPr>
    </w:p>
    <w:p w14:paraId="6AD50239" w14:textId="77777777" w:rsidR="003E7C92" w:rsidRPr="000E401F" w:rsidRDefault="003E7C92" w:rsidP="003E7C92">
      <w:pPr>
        <w:widowControl/>
        <w:jc w:val="center"/>
        <w:rPr>
          <w:rFonts w:ascii="Times New Roman" w:hAnsi="Times New Roman"/>
        </w:rPr>
      </w:pPr>
    </w:p>
    <w:p w14:paraId="44CEC0B0" w14:textId="77777777" w:rsidR="00DF3AB3" w:rsidRDefault="00DF3AB3" w:rsidP="003E7C92">
      <w:pPr>
        <w:widowControl/>
        <w:jc w:val="center"/>
        <w:rPr>
          <w:rFonts w:ascii="Times New Roman" w:hAnsi="Times New Roman"/>
        </w:rPr>
      </w:pPr>
    </w:p>
    <w:p w14:paraId="63425D68" w14:textId="77777777" w:rsidR="000C3AD8" w:rsidRDefault="000C3AD8" w:rsidP="003E7C92">
      <w:pPr>
        <w:widowControl/>
        <w:jc w:val="center"/>
        <w:rPr>
          <w:rFonts w:ascii="Times New Roman" w:hAnsi="Times New Roman"/>
        </w:rPr>
      </w:pPr>
    </w:p>
    <w:p w14:paraId="0120D61F" w14:textId="77777777" w:rsidR="000C3AD8" w:rsidRDefault="000C3AD8" w:rsidP="003E7C92">
      <w:pPr>
        <w:widowControl/>
        <w:jc w:val="center"/>
        <w:rPr>
          <w:rFonts w:ascii="Times New Roman" w:hAnsi="Times New Roman"/>
        </w:rPr>
      </w:pPr>
    </w:p>
    <w:p w14:paraId="5034CC59" w14:textId="483AE566" w:rsidR="00C6109C" w:rsidRDefault="00C6109C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8C32A3D" w14:textId="77777777" w:rsidR="000C3AD8" w:rsidRPr="000E401F" w:rsidRDefault="000C3AD8" w:rsidP="003E7C92">
      <w:pPr>
        <w:widowControl/>
        <w:jc w:val="center"/>
        <w:rPr>
          <w:rFonts w:ascii="Times New Roman" w:hAnsi="Times New Roman" w:hint="eastAsia"/>
        </w:rPr>
        <w:sectPr w:rsidR="000C3AD8" w:rsidRPr="000E401F" w:rsidSect="00B6470A">
          <w:footerReference w:type="default" r:id="rId8"/>
          <w:footerReference w:type="first" r:id="rId9"/>
          <w:pgSz w:w="11906" w:h="16838"/>
          <w:pgMar w:top="1418" w:right="851" w:bottom="1474" w:left="1191" w:header="851" w:footer="1134" w:gutter="0"/>
          <w:cols w:space="425"/>
          <w:titlePg/>
          <w:docGrid w:type="lines" w:linePitch="360"/>
        </w:sectPr>
      </w:pPr>
    </w:p>
    <w:p w14:paraId="42381E6E" w14:textId="71132AE3" w:rsidR="003E7C92" w:rsidRDefault="00F60967" w:rsidP="00EC71A6">
      <w:pPr>
        <w:widowControl/>
        <w:jc w:val="center"/>
        <w:rPr>
          <w:rFonts w:ascii="Times New Roman" w:hAnsi="Times New Roman"/>
          <w:b/>
          <w:sz w:val="22"/>
          <w:szCs w:val="22"/>
        </w:rPr>
      </w:pPr>
      <w:r w:rsidRPr="000E401F">
        <w:rPr>
          <w:rFonts w:ascii="Times New Roman" w:hAnsi="Times New Roman"/>
          <w:b/>
          <w:sz w:val="22"/>
          <w:szCs w:val="22"/>
        </w:rPr>
        <w:lastRenderedPageBreak/>
        <w:t>1.</w:t>
      </w:r>
      <w:r w:rsidR="00090EB1"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Pr="000E401F">
        <w:rPr>
          <w:rFonts w:ascii="Times New Roman" w:hAnsi="Times New Roman"/>
          <w:b/>
          <w:sz w:val="22"/>
          <w:szCs w:val="22"/>
        </w:rPr>
        <w:t>Introduction</w:t>
      </w:r>
    </w:p>
    <w:p w14:paraId="4390A3EB" w14:textId="77777777" w:rsidR="00C6109C" w:rsidRDefault="00C6109C" w:rsidP="00B6470A">
      <w:pPr>
        <w:spacing w:line="320" w:lineRule="exact"/>
        <w:rPr>
          <w:rFonts w:ascii="Times New Roman" w:hAnsi="Times New Roman" w:hint="eastAsia"/>
          <w:szCs w:val="21"/>
        </w:rPr>
      </w:pPr>
    </w:p>
    <w:p w14:paraId="20057DDC" w14:textId="5A066D01" w:rsidR="007B588D" w:rsidRPr="000E401F" w:rsidRDefault="00BB7864" w:rsidP="0021480C">
      <w:pPr>
        <w:spacing w:line="320" w:lineRule="exact"/>
        <w:ind w:leftChars="50" w:left="105" w:firstLineChars="100" w:firstLine="21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W</w:t>
      </w:r>
      <w:r w:rsidR="00F60967" w:rsidRPr="000E401F">
        <w:rPr>
          <w:rFonts w:ascii="Times New Roman" w:hAnsi="Times New Roman"/>
          <w:szCs w:val="21"/>
        </w:rPr>
        <w:t xml:space="preserve">rite the text (Introduction) from here. </w:t>
      </w:r>
      <w:r>
        <w:rPr>
          <w:rFonts w:ascii="Times New Roman" w:hAnsi="Times New Roman"/>
          <w:szCs w:val="21"/>
        </w:rPr>
        <w:t>U</w:t>
      </w:r>
      <w:r w:rsidR="00BC4360" w:rsidRPr="000E401F">
        <w:rPr>
          <w:rFonts w:ascii="Times New Roman" w:hAnsi="Times New Roman"/>
          <w:szCs w:val="21"/>
        </w:rPr>
        <w:t>se</w:t>
      </w:r>
      <w:r w:rsidR="00D848CD" w:rsidRPr="000E401F">
        <w:rPr>
          <w:rFonts w:ascii="Times New Roman" w:hAnsi="Times New Roman"/>
          <w:szCs w:val="21"/>
        </w:rPr>
        <w:t xml:space="preserve"> </w:t>
      </w:r>
      <w:r w:rsidR="00A02955" w:rsidRPr="000E401F">
        <w:rPr>
          <w:rFonts w:ascii="Times New Roman" w:hAnsi="Times New Roman"/>
          <w:szCs w:val="21"/>
        </w:rPr>
        <w:t xml:space="preserve">10.5-point </w:t>
      </w:r>
      <w:r w:rsidR="00D848CD" w:rsidRPr="000E401F">
        <w:rPr>
          <w:rFonts w:ascii="Times New Roman" w:hAnsi="Times New Roman"/>
          <w:szCs w:val="21"/>
        </w:rPr>
        <w:t>Times New Roman</w:t>
      </w:r>
      <w:r w:rsidR="00BC4360" w:rsidRPr="000E401F">
        <w:rPr>
          <w:rFonts w:ascii="Times New Roman" w:hAnsi="Times New Roman"/>
          <w:szCs w:val="21"/>
        </w:rPr>
        <w:t xml:space="preserve"> font</w:t>
      </w:r>
      <w:r w:rsidR="00C7111E">
        <w:rPr>
          <w:rFonts w:ascii="Times New Roman" w:hAnsi="Times New Roman"/>
          <w:szCs w:val="21"/>
        </w:rPr>
        <w:t xml:space="preserve"> for normal text and</w:t>
      </w:r>
      <w:r w:rsidR="0070130D" w:rsidRPr="000E401F">
        <w:rPr>
          <w:rFonts w:ascii="Times New Roman" w:hAnsi="Times New Roman"/>
          <w:szCs w:val="21"/>
        </w:rPr>
        <w:t xml:space="preserve"> 11-point bold font for </w:t>
      </w:r>
      <w:r w:rsidR="00D848CD" w:rsidRPr="000E401F">
        <w:rPr>
          <w:rFonts w:ascii="Times New Roman" w:hAnsi="Times New Roman"/>
          <w:szCs w:val="21"/>
        </w:rPr>
        <w:t>heading</w:t>
      </w:r>
      <w:r w:rsidR="0070130D" w:rsidRPr="000E401F">
        <w:rPr>
          <w:rFonts w:ascii="Times New Roman" w:hAnsi="Times New Roman"/>
          <w:szCs w:val="21"/>
        </w:rPr>
        <w:t>s</w:t>
      </w:r>
      <w:r w:rsidR="00D848CD" w:rsidRPr="000E401F">
        <w:rPr>
          <w:rFonts w:ascii="Times New Roman" w:hAnsi="Times New Roman"/>
          <w:szCs w:val="21"/>
        </w:rPr>
        <w:t xml:space="preserve"> and subheading</w:t>
      </w:r>
      <w:r w:rsidR="0070130D" w:rsidRPr="000E401F">
        <w:rPr>
          <w:rFonts w:ascii="Times New Roman" w:hAnsi="Times New Roman"/>
          <w:szCs w:val="21"/>
        </w:rPr>
        <w:t>s.</w:t>
      </w:r>
    </w:p>
    <w:p w14:paraId="7BEEC940" w14:textId="77777777" w:rsidR="00614E6D" w:rsidRDefault="00F60967" w:rsidP="00614E6D">
      <w:pPr>
        <w:spacing w:line="320" w:lineRule="exact"/>
        <w:ind w:leftChars="50" w:left="105" w:firstLineChars="100" w:firstLine="210"/>
        <w:rPr>
          <w:rFonts w:ascii="Times New Roman"/>
          <w:sz w:val="18"/>
          <w:szCs w:val="18"/>
        </w:rPr>
      </w:pPr>
      <w:r w:rsidRPr="000E401F">
        <w:rPr>
          <w:rFonts w:ascii="Times New Roman" w:hAnsi="Times New Roman"/>
          <w:szCs w:val="21"/>
        </w:rPr>
        <w:t>For details on how to write the manuscript, please refer to the "</w:t>
      </w:r>
      <w:r w:rsidR="00783F42" w:rsidRPr="000E401F">
        <w:rPr>
          <w:rFonts w:ascii="Times New Roman" w:hAnsi="Times New Roman"/>
          <w:szCs w:val="21"/>
        </w:rPr>
        <w:t xml:space="preserve">Journal of </w:t>
      </w:r>
      <w:r w:rsidR="0021480C" w:rsidRPr="000E401F">
        <w:rPr>
          <w:rFonts w:ascii="Times New Roman" w:hAnsi="Times New Roman"/>
          <w:szCs w:val="21"/>
        </w:rPr>
        <w:t xml:space="preserve">the </w:t>
      </w:r>
      <w:r w:rsidR="00783F42" w:rsidRPr="000E401F">
        <w:rPr>
          <w:rFonts w:ascii="Times New Roman" w:hAnsi="Times New Roman"/>
          <w:szCs w:val="21"/>
        </w:rPr>
        <w:t>Society of Cosmetic Chemists of Japan Manuscript Submission Guideline</w:t>
      </w:r>
      <w:r w:rsidRPr="000E401F">
        <w:rPr>
          <w:rFonts w:ascii="Times New Roman" w:hAnsi="Times New Roman"/>
          <w:szCs w:val="21"/>
        </w:rPr>
        <w:t>".</w:t>
      </w:r>
      <w:r w:rsidR="007B588D" w:rsidRPr="000E401F">
        <w:rPr>
          <w:rFonts w:ascii="Times New Roman" w:hAnsi="Times New Roman"/>
          <w:szCs w:val="21"/>
        </w:rPr>
        <w:t xml:space="preserve"> </w:t>
      </w:r>
    </w:p>
    <w:p w14:paraId="6C0695CA" w14:textId="21DED06E" w:rsidR="00FD73EE" w:rsidRPr="000E401F" w:rsidRDefault="00F60967" w:rsidP="00614E6D">
      <w:pPr>
        <w:spacing w:line="320" w:lineRule="exact"/>
        <w:ind w:leftChars="50" w:left="105" w:firstLineChars="100" w:firstLine="180"/>
        <w:jc w:val="center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sz w:val="18"/>
          <w:szCs w:val="18"/>
        </w:rPr>
        <w:t>(</w:t>
      </w:r>
      <w:r w:rsidR="000735CE" w:rsidRPr="000E401F">
        <w:rPr>
          <w:rFonts w:ascii="Times New Roman" w:hAnsi="Times New Roman"/>
          <w:sz w:val="18"/>
          <w:szCs w:val="18"/>
        </w:rPr>
        <w:t>leave one line</w:t>
      </w:r>
      <w:r w:rsidRPr="000E401F">
        <w:rPr>
          <w:rFonts w:ascii="Times New Roman" w:hAnsi="Times New Roman"/>
          <w:sz w:val="18"/>
          <w:szCs w:val="18"/>
        </w:rPr>
        <w:t xml:space="preserve"> space)</w:t>
      </w:r>
    </w:p>
    <w:p w14:paraId="53AD555A" w14:textId="14ABBE8C" w:rsidR="00FD73EE" w:rsidRPr="000E401F" w:rsidRDefault="00F60967" w:rsidP="00FD73EE">
      <w:pPr>
        <w:spacing w:line="320" w:lineRule="exact"/>
        <w:jc w:val="center"/>
        <w:rPr>
          <w:rFonts w:ascii="Times New Roman" w:eastAsia="ＭＳ ゴシック" w:hAnsi="Times New Roman"/>
          <w:b/>
          <w:sz w:val="22"/>
          <w:szCs w:val="22"/>
        </w:rPr>
      </w:pPr>
      <w:r w:rsidRPr="000E401F">
        <w:rPr>
          <w:rFonts w:ascii="Times New Roman" w:hAnsi="Times New Roman"/>
          <w:b/>
          <w:sz w:val="22"/>
          <w:szCs w:val="22"/>
        </w:rPr>
        <w:t>2.</w:t>
      </w:r>
      <w:r w:rsidR="0021480C"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Pr="000E401F">
        <w:rPr>
          <w:rFonts w:ascii="Times New Roman" w:hAnsi="Times New Roman"/>
          <w:b/>
          <w:sz w:val="22"/>
          <w:szCs w:val="22"/>
        </w:rPr>
        <w:t>Materials and Methods</w:t>
      </w:r>
    </w:p>
    <w:p w14:paraId="3BB037FC" w14:textId="77777777" w:rsidR="00FD73EE" w:rsidRPr="000E401F" w:rsidRDefault="00FD73EE" w:rsidP="00FD73EE">
      <w:pPr>
        <w:spacing w:line="320" w:lineRule="exact"/>
        <w:jc w:val="center"/>
        <w:rPr>
          <w:rFonts w:ascii="Times New Roman" w:hAnsi="Times New Roman"/>
          <w:sz w:val="18"/>
          <w:szCs w:val="18"/>
        </w:rPr>
      </w:pPr>
    </w:p>
    <w:p w14:paraId="726093AA" w14:textId="031B50B3" w:rsidR="00F626EC" w:rsidRPr="000E401F" w:rsidRDefault="00F60967" w:rsidP="0021480C">
      <w:pPr>
        <w:spacing w:line="320" w:lineRule="exact"/>
        <w:ind w:firstLineChars="100" w:firstLine="210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 xml:space="preserve">From here, please write </w:t>
      </w:r>
      <w:r w:rsidR="006C5618" w:rsidRPr="000E401F">
        <w:rPr>
          <w:rFonts w:ascii="Times New Roman" w:hAnsi="Times New Roman"/>
          <w:szCs w:val="21"/>
        </w:rPr>
        <w:t>the m</w:t>
      </w:r>
      <w:r w:rsidR="003A09F9" w:rsidRPr="000E401F">
        <w:rPr>
          <w:rFonts w:ascii="Times New Roman" w:hAnsi="Times New Roman"/>
          <w:szCs w:val="21"/>
        </w:rPr>
        <w:t xml:space="preserve">aterials and </w:t>
      </w:r>
      <w:r w:rsidR="006C5618" w:rsidRPr="000E401F">
        <w:rPr>
          <w:rFonts w:ascii="Times New Roman" w:hAnsi="Times New Roman"/>
          <w:szCs w:val="21"/>
        </w:rPr>
        <w:t>m</w:t>
      </w:r>
      <w:r w:rsidR="003A09F9" w:rsidRPr="000E401F">
        <w:rPr>
          <w:rFonts w:ascii="Times New Roman" w:hAnsi="Times New Roman"/>
          <w:szCs w:val="21"/>
        </w:rPr>
        <w:t>ethods</w:t>
      </w:r>
      <w:r w:rsidRPr="000E401F">
        <w:rPr>
          <w:rFonts w:ascii="Times New Roman" w:hAnsi="Times New Roman"/>
          <w:szCs w:val="21"/>
        </w:rPr>
        <w:t>.</w:t>
      </w:r>
    </w:p>
    <w:p w14:paraId="71B63A91" w14:textId="23746E4D" w:rsidR="00FD73EE" w:rsidRPr="000E401F" w:rsidRDefault="00F60967" w:rsidP="00463533">
      <w:pPr>
        <w:spacing w:line="320" w:lineRule="exact"/>
        <w:ind w:firstLineChars="64" w:firstLine="141"/>
        <w:rPr>
          <w:rFonts w:ascii="Times New Roman" w:eastAsia="ＭＳ ゴシック" w:hAnsi="Times New Roman"/>
          <w:b/>
          <w:sz w:val="22"/>
          <w:szCs w:val="22"/>
        </w:rPr>
      </w:pPr>
      <w:r w:rsidRPr="000E401F">
        <w:rPr>
          <w:rFonts w:ascii="Times New Roman" w:hAnsi="Times New Roman"/>
          <w:b/>
          <w:sz w:val="22"/>
          <w:szCs w:val="22"/>
        </w:rPr>
        <w:t>2.1.</w:t>
      </w:r>
      <w:r w:rsidR="0021480C"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="000735CE" w:rsidRPr="000E401F">
        <w:rPr>
          <w:rFonts w:ascii="Times New Roman" w:hAnsi="Times New Roman"/>
          <w:b/>
          <w:sz w:val="22"/>
          <w:szCs w:val="22"/>
        </w:rPr>
        <w:t xml:space="preserve">Insertion of </w:t>
      </w:r>
      <w:r w:rsidR="00B6115A" w:rsidRPr="000E401F">
        <w:rPr>
          <w:rFonts w:ascii="Times New Roman" w:hAnsi="Times New Roman"/>
          <w:b/>
          <w:sz w:val="22"/>
          <w:szCs w:val="22"/>
        </w:rPr>
        <w:t xml:space="preserve">figures </w:t>
      </w:r>
      <w:r w:rsidR="000735CE" w:rsidRPr="000E401F">
        <w:rPr>
          <w:rFonts w:ascii="Times New Roman" w:hAnsi="Times New Roman"/>
          <w:b/>
          <w:sz w:val="22"/>
          <w:szCs w:val="22"/>
        </w:rPr>
        <w:t xml:space="preserve">and </w:t>
      </w:r>
      <w:r w:rsidR="00B6115A" w:rsidRPr="000E401F">
        <w:rPr>
          <w:rFonts w:ascii="Times New Roman" w:hAnsi="Times New Roman"/>
          <w:b/>
          <w:sz w:val="22"/>
          <w:szCs w:val="22"/>
        </w:rPr>
        <w:t>tables</w:t>
      </w:r>
      <w:r w:rsidR="00B6115A" w:rsidRPr="000E401F">
        <w:rPr>
          <w:rFonts w:ascii="Times New Roman" w:eastAsia="ＭＳ ゴシック" w:hAnsi="Times New Roman"/>
          <w:b/>
          <w:sz w:val="22"/>
          <w:szCs w:val="22"/>
        </w:rPr>
        <w:t xml:space="preserve"> </w:t>
      </w:r>
      <w:r w:rsidR="00B5657C" w:rsidRPr="000E401F">
        <w:rPr>
          <w:rFonts w:ascii="Times New Roman" w:eastAsia="ＭＳ ゴシック" w:hAnsi="Times New Roman"/>
          <w:b/>
          <w:sz w:val="22"/>
          <w:szCs w:val="22"/>
        </w:rPr>
        <w:t>(</w:t>
      </w:r>
      <w:r w:rsidR="00C17808" w:rsidRPr="000E401F">
        <w:rPr>
          <w:rFonts w:ascii="Times New Roman" w:eastAsia="ＭＳ ゴシック" w:hAnsi="Times New Roman"/>
          <w:b/>
          <w:sz w:val="22"/>
          <w:szCs w:val="22"/>
        </w:rPr>
        <w:t xml:space="preserve">capitalize </w:t>
      </w:r>
      <w:r w:rsidR="006C5618" w:rsidRPr="000E401F">
        <w:rPr>
          <w:rFonts w:ascii="Times New Roman" w:eastAsia="ＭＳ ゴシック" w:hAnsi="Times New Roman"/>
          <w:b/>
          <w:sz w:val="22"/>
          <w:szCs w:val="22"/>
        </w:rPr>
        <w:t xml:space="preserve">the </w:t>
      </w:r>
      <w:r w:rsidR="00C17808" w:rsidRPr="000E401F">
        <w:rPr>
          <w:rFonts w:ascii="Times New Roman" w:eastAsia="ＭＳ ゴシック" w:hAnsi="Times New Roman"/>
          <w:b/>
          <w:sz w:val="22"/>
          <w:szCs w:val="22"/>
        </w:rPr>
        <w:t xml:space="preserve">first word of </w:t>
      </w:r>
      <w:r w:rsidR="006C5618" w:rsidRPr="000E401F">
        <w:rPr>
          <w:rFonts w:ascii="Times New Roman" w:eastAsia="ＭＳ ゴシック" w:hAnsi="Times New Roman"/>
          <w:b/>
          <w:sz w:val="22"/>
          <w:szCs w:val="22"/>
        </w:rPr>
        <w:t xml:space="preserve">a </w:t>
      </w:r>
      <w:r w:rsidR="00C17808" w:rsidRPr="000E401F">
        <w:rPr>
          <w:rFonts w:ascii="Times New Roman" w:eastAsia="ＭＳ ゴシック" w:hAnsi="Times New Roman"/>
          <w:b/>
          <w:sz w:val="22"/>
          <w:szCs w:val="22"/>
        </w:rPr>
        <w:t>sentence</w:t>
      </w:r>
      <w:r w:rsidR="00B5657C" w:rsidRPr="000E401F">
        <w:rPr>
          <w:rFonts w:ascii="Times New Roman" w:eastAsia="ＭＳ ゴシック" w:hAnsi="Times New Roman"/>
          <w:b/>
          <w:sz w:val="22"/>
          <w:szCs w:val="22"/>
        </w:rPr>
        <w:t>)</w:t>
      </w:r>
    </w:p>
    <w:p w14:paraId="76F1B0B4" w14:textId="58E6419D" w:rsidR="00FD73EE" w:rsidRPr="000E401F" w:rsidRDefault="00F60967" w:rsidP="00463533">
      <w:pPr>
        <w:spacing w:line="320" w:lineRule="exact"/>
        <w:ind w:firstLineChars="67" w:firstLine="141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 xml:space="preserve">Paste or </w:t>
      </w:r>
      <w:r w:rsidR="006C5618" w:rsidRPr="000E401F">
        <w:rPr>
          <w:rFonts w:ascii="Times New Roman" w:hAnsi="Times New Roman"/>
          <w:szCs w:val="21"/>
        </w:rPr>
        <w:t xml:space="preserve">prepare </w:t>
      </w:r>
      <w:r w:rsidRPr="000E401F">
        <w:rPr>
          <w:rFonts w:ascii="Times New Roman" w:hAnsi="Times New Roman"/>
          <w:szCs w:val="21"/>
        </w:rPr>
        <w:t xml:space="preserve">a figure or table </w:t>
      </w:r>
      <w:r w:rsidR="00C17808" w:rsidRPr="000E401F">
        <w:rPr>
          <w:rFonts w:ascii="Times New Roman" w:hAnsi="Times New Roman"/>
          <w:szCs w:val="21"/>
        </w:rPr>
        <w:t>on the upper or lower portion of</w:t>
      </w:r>
      <w:r w:rsidRPr="000E401F">
        <w:rPr>
          <w:rFonts w:ascii="Times New Roman" w:hAnsi="Times New Roman"/>
          <w:szCs w:val="21"/>
        </w:rPr>
        <w:t xml:space="preserve"> an appropriate page.</w:t>
      </w:r>
      <w:r w:rsidR="00DD33F4" w:rsidRPr="000E401F">
        <w:rPr>
          <w:rFonts w:ascii="Times New Roman" w:hAnsi="Times New Roman"/>
          <w:szCs w:val="21"/>
        </w:rPr>
        <w:t xml:space="preserve"> For the caption of </w:t>
      </w:r>
      <w:r w:rsidR="00C17808" w:rsidRPr="000E401F">
        <w:rPr>
          <w:rFonts w:ascii="Times New Roman" w:hAnsi="Times New Roman"/>
          <w:szCs w:val="21"/>
        </w:rPr>
        <w:t xml:space="preserve">a </w:t>
      </w:r>
      <w:r w:rsidR="00DD33F4" w:rsidRPr="000E401F">
        <w:rPr>
          <w:rFonts w:ascii="Times New Roman" w:hAnsi="Times New Roman"/>
          <w:szCs w:val="21"/>
        </w:rPr>
        <w:t>figure, write "Fig.</w:t>
      </w:r>
      <w:r w:rsidR="00D54D15" w:rsidRPr="000E401F">
        <w:rPr>
          <w:rFonts w:ascii="Times New Roman" w:hAnsi="Times New Roman"/>
          <w:szCs w:val="21"/>
        </w:rPr>
        <w:t>-</w:t>
      </w:r>
      <w:r w:rsidR="00DD33F4" w:rsidRPr="000E401F">
        <w:rPr>
          <w:rFonts w:ascii="Times New Roman" w:hAnsi="Times New Roman"/>
          <w:szCs w:val="21"/>
        </w:rPr>
        <w:t xml:space="preserve"> 0" below the figure</w:t>
      </w:r>
      <w:r w:rsidR="00C17808" w:rsidRPr="000E401F">
        <w:rPr>
          <w:rFonts w:ascii="Times New Roman" w:hAnsi="Times New Roman"/>
          <w:szCs w:val="21"/>
        </w:rPr>
        <w:t>, and for a</w:t>
      </w:r>
      <w:r w:rsidR="00DD33F4" w:rsidRPr="000E401F">
        <w:rPr>
          <w:rFonts w:ascii="Times New Roman" w:hAnsi="Times New Roman"/>
          <w:szCs w:val="21"/>
        </w:rPr>
        <w:t xml:space="preserve"> table, write</w:t>
      </w:r>
      <w:r w:rsidR="00C17808" w:rsidRPr="000E401F">
        <w:rPr>
          <w:rFonts w:ascii="Times New Roman" w:hAnsi="Times New Roman"/>
          <w:szCs w:val="21"/>
        </w:rPr>
        <w:t xml:space="preserve"> </w:t>
      </w:r>
      <w:r w:rsidR="00E2259F" w:rsidRPr="000E401F">
        <w:rPr>
          <w:rFonts w:ascii="Times New Roman" w:hAnsi="Times New Roman"/>
          <w:szCs w:val="21"/>
        </w:rPr>
        <w:t>"</w:t>
      </w:r>
      <w:r w:rsidR="00DD33F4" w:rsidRPr="000E401F">
        <w:rPr>
          <w:rFonts w:ascii="Times New Roman" w:hAnsi="Times New Roman"/>
          <w:szCs w:val="21"/>
        </w:rPr>
        <w:t>Table</w:t>
      </w:r>
      <w:r w:rsidR="00D54D15" w:rsidRPr="000E401F">
        <w:rPr>
          <w:rFonts w:ascii="Times New Roman" w:hAnsi="Times New Roman"/>
          <w:szCs w:val="21"/>
        </w:rPr>
        <w:t>-</w:t>
      </w:r>
      <w:r w:rsidR="00DD33F4" w:rsidRPr="000E401F">
        <w:rPr>
          <w:rFonts w:ascii="Times New Roman" w:hAnsi="Times New Roman"/>
          <w:szCs w:val="21"/>
        </w:rPr>
        <w:t>0</w:t>
      </w:r>
      <w:r w:rsidR="00E2259F" w:rsidRPr="000E401F">
        <w:rPr>
          <w:rFonts w:ascii="Times New Roman" w:hAnsi="Times New Roman"/>
          <w:szCs w:val="21"/>
        </w:rPr>
        <w:t>"</w:t>
      </w:r>
      <w:r w:rsidR="00DD33F4" w:rsidRPr="000E401F">
        <w:rPr>
          <w:rFonts w:ascii="Times New Roman" w:hAnsi="Times New Roman"/>
          <w:szCs w:val="21"/>
        </w:rPr>
        <w:t xml:space="preserve"> above the table.</w:t>
      </w:r>
      <w:r w:rsidR="001C3B92" w:rsidRPr="000E401F">
        <w:rPr>
          <w:rFonts w:ascii="Times New Roman" w:hAnsi="Times New Roman"/>
          <w:szCs w:val="21"/>
        </w:rPr>
        <w:t xml:space="preserve"> </w:t>
      </w:r>
      <w:r w:rsidR="00C17808" w:rsidRPr="000E401F">
        <w:rPr>
          <w:rFonts w:ascii="Times New Roman" w:hAnsi="Times New Roman"/>
          <w:szCs w:val="21"/>
        </w:rPr>
        <w:t xml:space="preserve">Then, </w:t>
      </w:r>
      <w:r w:rsidR="001C3B92" w:rsidRPr="000E401F">
        <w:rPr>
          <w:rFonts w:ascii="Times New Roman" w:hAnsi="Times New Roman"/>
          <w:szCs w:val="21"/>
        </w:rPr>
        <w:t xml:space="preserve">write the title and description after </w:t>
      </w:r>
      <w:r w:rsidR="00911F60" w:rsidRPr="000E401F">
        <w:rPr>
          <w:rFonts w:ascii="Times New Roman" w:hAnsi="Times New Roman"/>
          <w:szCs w:val="21"/>
        </w:rPr>
        <w:t xml:space="preserve">the </w:t>
      </w:r>
      <w:r w:rsidR="001C3B92" w:rsidRPr="000E401F">
        <w:rPr>
          <w:rFonts w:ascii="Times New Roman" w:hAnsi="Times New Roman"/>
          <w:szCs w:val="21"/>
        </w:rPr>
        <w:t>numbering.</w:t>
      </w:r>
      <w:r w:rsidR="00DD33F4" w:rsidRPr="000E401F">
        <w:rPr>
          <w:rFonts w:ascii="Times New Roman" w:hAnsi="Times New Roman"/>
          <w:szCs w:val="21"/>
        </w:rPr>
        <w:t xml:space="preserve"> </w:t>
      </w:r>
      <w:r w:rsidR="00911F60" w:rsidRPr="000E401F">
        <w:rPr>
          <w:rFonts w:ascii="Times New Roman" w:hAnsi="Times New Roman"/>
          <w:szCs w:val="21"/>
        </w:rPr>
        <w:t>If publication in greyscale is desired, please p</w:t>
      </w:r>
      <w:r w:rsidR="00DD33F4" w:rsidRPr="000E401F">
        <w:rPr>
          <w:rFonts w:ascii="Times New Roman" w:hAnsi="Times New Roman"/>
          <w:szCs w:val="21"/>
        </w:rPr>
        <w:t xml:space="preserve">aste </w:t>
      </w:r>
      <w:r w:rsidR="00C17808" w:rsidRPr="000E401F">
        <w:rPr>
          <w:rFonts w:ascii="Times New Roman" w:hAnsi="Times New Roman"/>
          <w:szCs w:val="21"/>
        </w:rPr>
        <w:t xml:space="preserve">a </w:t>
      </w:r>
      <w:r w:rsidR="00DD33F4" w:rsidRPr="000E401F">
        <w:rPr>
          <w:rFonts w:ascii="Times New Roman" w:hAnsi="Times New Roman"/>
          <w:szCs w:val="21"/>
        </w:rPr>
        <w:t>black</w:t>
      </w:r>
      <w:r w:rsidR="00911F60" w:rsidRPr="000E401F">
        <w:rPr>
          <w:rFonts w:ascii="Times New Roman" w:hAnsi="Times New Roman"/>
          <w:szCs w:val="21"/>
        </w:rPr>
        <w:t>-</w:t>
      </w:r>
      <w:r w:rsidR="00DD33F4" w:rsidRPr="000E401F">
        <w:rPr>
          <w:rFonts w:ascii="Times New Roman" w:hAnsi="Times New Roman"/>
          <w:szCs w:val="21"/>
        </w:rPr>
        <w:t>and</w:t>
      </w:r>
      <w:r w:rsidR="00911F60" w:rsidRPr="000E401F">
        <w:rPr>
          <w:rFonts w:ascii="Times New Roman" w:hAnsi="Times New Roman"/>
          <w:szCs w:val="21"/>
        </w:rPr>
        <w:t>-</w:t>
      </w:r>
      <w:r w:rsidR="00DD33F4" w:rsidRPr="000E401F">
        <w:rPr>
          <w:rFonts w:ascii="Times New Roman" w:hAnsi="Times New Roman"/>
          <w:szCs w:val="21"/>
        </w:rPr>
        <w:t xml:space="preserve">white </w:t>
      </w:r>
      <w:r w:rsidR="00911F60" w:rsidRPr="000E401F">
        <w:rPr>
          <w:rFonts w:ascii="Times New Roman" w:hAnsi="Times New Roman"/>
          <w:szCs w:val="21"/>
        </w:rPr>
        <w:t xml:space="preserve">diagram or photograph. If the color figure </w:t>
      </w:r>
      <w:r>
        <w:rPr>
          <w:rFonts w:ascii="Times New Roman" w:hAnsi="Times New Roman"/>
          <w:szCs w:val="21"/>
        </w:rPr>
        <w:t>option is chosen, please paste a color diagram or photograph.</w:t>
      </w:r>
    </w:p>
    <w:p w14:paraId="0766DF98" w14:textId="12AB8C6C" w:rsidR="00A1793D" w:rsidRPr="000E401F" w:rsidRDefault="00F60967" w:rsidP="00614E6D">
      <w:pPr>
        <w:spacing w:line="320" w:lineRule="exact"/>
        <w:ind w:firstLineChars="100" w:firstLine="210"/>
        <w:rPr>
          <w:rFonts w:ascii="Times New Roman" w:hAnsi="Times New Roman" w:hint="eastAsia"/>
          <w:szCs w:val="21"/>
        </w:rPr>
      </w:pPr>
      <w:r w:rsidRPr="000E401F">
        <w:rPr>
          <w:rFonts w:ascii="Times New Roman" w:hAnsi="Times New Roman"/>
          <w:szCs w:val="21"/>
        </w:rPr>
        <w:t>*</w:t>
      </w:r>
      <w:r w:rsidR="00C17808" w:rsidRPr="000E401F">
        <w:rPr>
          <w:rFonts w:ascii="Times New Roman" w:hAnsi="Times New Roman"/>
          <w:szCs w:val="21"/>
        </w:rPr>
        <w:t xml:space="preserve">Please </w:t>
      </w:r>
      <w:r w:rsidR="00BC4360" w:rsidRPr="000E401F">
        <w:rPr>
          <w:rFonts w:ascii="Times New Roman" w:hAnsi="Times New Roman"/>
          <w:szCs w:val="21"/>
        </w:rPr>
        <w:t>attach</w:t>
      </w:r>
      <w:r w:rsidR="00C17808" w:rsidRPr="000E401F">
        <w:rPr>
          <w:rFonts w:ascii="Times New Roman" w:hAnsi="Times New Roman"/>
          <w:szCs w:val="21"/>
        </w:rPr>
        <w:t xml:space="preserve"> the</w:t>
      </w:r>
      <w:r w:rsidRPr="000E401F">
        <w:rPr>
          <w:rFonts w:ascii="Times New Roman" w:hAnsi="Times New Roman"/>
          <w:szCs w:val="21"/>
        </w:rPr>
        <w:t xml:space="preserve"> original figure</w:t>
      </w:r>
      <w:r w:rsidR="00C17808" w:rsidRPr="000E401F">
        <w:rPr>
          <w:rFonts w:ascii="Times New Roman" w:hAnsi="Times New Roman"/>
          <w:szCs w:val="21"/>
        </w:rPr>
        <w:t>(s)</w:t>
      </w:r>
      <w:r w:rsidRPr="000E401F">
        <w:rPr>
          <w:rFonts w:ascii="Times New Roman" w:hAnsi="Times New Roman"/>
          <w:szCs w:val="21"/>
        </w:rPr>
        <w:t xml:space="preserve"> and table</w:t>
      </w:r>
      <w:r>
        <w:rPr>
          <w:rFonts w:ascii="Times New Roman" w:hAnsi="Times New Roman"/>
          <w:szCs w:val="21"/>
        </w:rPr>
        <w:t xml:space="preserve">s </w:t>
      </w:r>
      <w:r w:rsidR="00C17808" w:rsidRPr="000E401F">
        <w:rPr>
          <w:rFonts w:ascii="Times New Roman" w:hAnsi="Times New Roman"/>
          <w:szCs w:val="21"/>
        </w:rPr>
        <w:t>(s) after the text</w:t>
      </w:r>
      <w:r w:rsidRPr="000E401F">
        <w:rPr>
          <w:rFonts w:ascii="Times New Roman" w:hAnsi="Times New Roman"/>
          <w:szCs w:val="21"/>
        </w:rPr>
        <w:t xml:space="preserve"> </w:t>
      </w:r>
      <w:r w:rsidR="00C17808" w:rsidRPr="000E401F">
        <w:rPr>
          <w:rFonts w:ascii="Times New Roman" w:hAnsi="Times New Roman"/>
          <w:szCs w:val="21"/>
        </w:rPr>
        <w:t>in</w:t>
      </w:r>
      <w:r w:rsidRPr="000E401F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/>
          <w:szCs w:val="21"/>
        </w:rPr>
        <w:t>the enlarged version (clear version).</w:t>
      </w:r>
    </w:p>
    <w:p w14:paraId="109C8185" w14:textId="510DEA89" w:rsidR="00736EAC" w:rsidRPr="000E401F" w:rsidRDefault="00F60967" w:rsidP="00463533">
      <w:pPr>
        <w:spacing w:line="320" w:lineRule="exact"/>
        <w:ind w:firstLineChars="64" w:firstLine="141"/>
        <w:rPr>
          <w:rFonts w:ascii="Times New Roman" w:hAnsi="Times New Roman"/>
          <w:b/>
          <w:sz w:val="22"/>
          <w:szCs w:val="22"/>
        </w:rPr>
      </w:pPr>
      <w:r w:rsidRPr="000E401F">
        <w:rPr>
          <w:rFonts w:ascii="Times New Roman" w:hAnsi="Times New Roman"/>
          <w:b/>
          <w:sz w:val="22"/>
          <w:szCs w:val="22"/>
        </w:rPr>
        <w:t>2.2.</w:t>
      </w:r>
      <w:r w:rsidR="00090EB1"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="00911F60" w:rsidRPr="000E401F">
        <w:rPr>
          <w:rFonts w:ascii="Times New Roman" w:hAnsi="Times New Roman"/>
          <w:b/>
          <w:sz w:val="22"/>
          <w:szCs w:val="22"/>
        </w:rPr>
        <w:t>Prepar</w:t>
      </w:r>
      <w:r w:rsidR="008D1CC6" w:rsidRPr="000E401F">
        <w:rPr>
          <w:rFonts w:ascii="Times New Roman" w:hAnsi="Times New Roman"/>
          <w:b/>
          <w:sz w:val="22"/>
          <w:szCs w:val="22"/>
        </w:rPr>
        <w:t>ation of</w:t>
      </w:r>
      <w:r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="00B02D8F" w:rsidRPr="000E401F">
        <w:rPr>
          <w:rFonts w:ascii="Times New Roman" w:hAnsi="Times New Roman"/>
          <w:b/>
          <w:sz w:val="22"/>
          <w:szCs w:val="22"/>
        </w:rPr>
        <w:t>t</w:t>
      </w:r>
      <w:r w:rsidRPr="000E401F">
        <w:rPr>
          <w:rFonts w:ascii="Times New Roman" w:hAnsi="Times New Roman"/>
          <w:b/>
          <w:sz w:val="22"/>
          <w:szCs w:val="22"/>
        </w:rPr>
        <w:t>able</w:t>
      </w:r>
    </w:p>
    <w:p w14:paraId="2354C00F" w14:textId="5A36BB90" w:rsidR="00A76F8D" w:rsidRPr="000E401F" w:rsidRDefault="00F60967" w:rsidP="00614E6D">
      <w:pPr>
        <w:spacing w:line="320" w:lineRule="exact"/>
        <w:ind w:firstLineChars="67" w:firstLine="141"/>
        <w:rPr>
          <w:rFonts w:ascii="Times New Roman" w:hAnsi="Times New Roman" w:hint="eastAsia"/>
          <w:szCs w:val="21"/>
        </w:rPr>
      </w:pPr>
      <w:r w:rsidRPr="000E401F">
        <w:rPr>
          <w:rFonts w:ascii="Times New Roman" w:hAnsi="Times New Roman"/>
          <w:szCs w:val="21"/>
        </w:rPr>
        <w:t xml:space="preserve">To </w:t>
      </w:r>
      <w:r w:rsidR="008D1CC6" w:rsidRPr="000E401F">
        <w:rPr>
          <w:rFonts w:ascii="Times New Roman" w:hAnsi="Times New Roman"/>
          <w:szCs w:val="21"/>
        </w:rPr>
        <w:t>prepare</w:t>
      </w:r>
      <w:r w:rsidRPr="000E401F">
        <w:rPr>
          <w:rFonts w:ascii="Times New Roman" w:hAnsi="Times New Roman"/>
          <w:szCs w:val="21"/>
        </w:rPr>
        <w:t xml:space="preserve"> a</w:t>
      </w:r>
      <w:r w:rsidR="00736EAC" w:rsidRPr="000E401F">
        <w:rPr>
          <w:rFonts w:ascii="Times New Roman" w:hAnsi="Times New Roman"/>
          <w:szCs w:val="21"/>
        </w:rPr>
        <w:t xml:space="preserve"> table</w:t>
      </w:r>
      <w:r w:rsidRPr="000E401F">
        <w:rPr>
          <w:rFonts w:ascii="Times New Roman" w:hAnsi="Times New Roman"/>
          <w:szCs w:val="21"/>
        </w:rPr>
        <w:t xml:space="preserve"> directly in the manuscript</w:t>
      </w:r>
      <w:r w:rsidR="00736EAC" w:rsidRPr="000E401F">
        <w:rPr>
          <w:rFonts w:ascii="Times New Roman" w:hAnsi="Times New Roman"/>
          <w:szCs w:val="21"/>
        </w:rPr>
        <w:t xml:space="preserve">, </w:t>
      </w:r>
      <w:r w:rsidRPr="000E401F">
        <w:rPr>
          <w:rFonts w:ascii="Times New Roman" w:hAnsi="Times New Roman"/>
          <w:szCs w:val="21"/>
        </w:rPr>
        <w:t>please use 10.5-point</w:t>
      </w:r>
      <w:r w:rsidR="00525667" w:rsidRPr="000E401F">
        <w:rPr>
          <w:rFonts w:ascii="Times New Roman" w:hAnsi="Times New Roman"/>
          <w:szCs w:val="21"/>
        </w:rPr>
        <w:t xml:space="preserve"> </w:t>
      </w:r>
      <w:r w:rsidR="00736EAC" w:rsidRPr="000E401F">
        <w:rPr>
          <w:rFonts w:ascii="Times New Roman" w:hAnsi="Times New Roman"/>
          <w:szCs w:val="21"/>
        </w:rPr>
        <w:t xml:space="preserve">Times New Roman </w:t>
      </w:r>
      <w:r w:rsidRPr="000E401F">
        <w:rPr>
          <w:rFonts w:ascii="Times New Roman" w:hAnsi="Times New Roman"/>
          <w:szCs w:val="21"/>
        </w:rPr>
        <w:t>font.</w:t>
      </w:r>
    </w:p>
    <w:p w14:paraId="0558BA6C" w14:textId="3AB9D79C" w:rsidR="00525667" w:rsidRPr="000E401F" w:rsidRDefault="00F60967" w:rsidP="00463533">
      <w:pPr>
        <w:spacing w:line="320" w:lineRule="exact"/>
        <w:ind w:firstLineChars="64" w:firstLine="141"/>
        <w:rPr>
          <w:rFonts w:ascii="Times New Roman" w:hAnsi="Times New Roman"/>
          <w:b/>
          <w:sz w:val="22"/>
          <w:szCs w:val="22"/>
        </w:rPr>
      </w:pPr>
      <w:r w:rsidRPr="000E401F">
        <w:rPr>
          <w:rFonts w:ascii="Times New Roman" w:hAnsi="Times New Roman"/>
          <w:b/>
          <w:sz w:val="22"/>
          <w:szCs w:val="22"/>
        </w:rPr>
        <w:t>2.</w:t>
      </w:r>
      <w:r w:rsidR="008A09E1" w:rsidRPr="000E401F">
        <w:rPr>
          <w:rFonts w:ascii="Times New Roman" w:hAnsi="Times New Roman"/>
          <w:b/>
          <w:sz w:val="22"/>
          <w:szCs w:val="22"/>
        </w:rPr>
        <w:t>3</w:t>
      </w:r>
      <w:r w:rsidRPr="000E401F">
        <w:rPr>
          <w:rFonts w:ascii="Times New Roman" w:hAnsi="Times New Roman"/>
          <w:b/>
          <w:sz w:val="22"/>
          <w:szCs w:val="22"/>
        </w:rPr>
        <w:t>.</w:t>
      </w:r>
      <w:r w:rsidR="00090EB1"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Pr="000E401F">
        <w:rPr>
          <w:rFonts w:ascii="Times New Roman" w:hAnsi="Times New Roman"/>
          <w:b/>
          <w:sz w:val="22"/>
          <w:szCs w:val="22"/>
        </w:rPr>
        <w:t>Insert</w:t>
      </w:r>
      <w:r w:rsidR="00B02D8F" w:rsidRPr="000E401F">
        <w:rPr>
          <w:rFonts w:ascii="Times New Roman" w:hAnsi="Times New Roman"/>
          <w:b/>
          <w:sz w:val="22"/>
          <w:szCs w:val="22"/>
        </w:rPr>
        <w:t>ion</w:t>
      </w:r>
      <w:r w:rsidRPr="000E401F">
        <w:rPr>
          <w:rFonts w:ascii="Times New Roman" w:hAnsi="Times New Roman"/>
          <w:b/>
          <w:sz w:val="22"/>
          <w:szCs w:val="22"/>
        </w:rPr>
        <w:t xml:space="preserve"> of formula</w:t>
      </w:r>
    </w:p>
    <w:p w14:paraId="1BD83682" w14:textId="7FC52C76" w:rsidR="002A09AB" w:rsidRPr="000C3AD8" w:rsidRDefault="00F60967" w:rsidP="000C3AD8">
      <w:pPr>
        <w:spacing w:line="320" w:lineRule="exact"/>
        <w:ind w:firstLineChars="67" w:firstLine="141"/>
        <w:rPr>
          <w:rFonts w:ascii="Times New Roman" w:hAnsi="Times New Roman" w:hint="eastAsia"/>
          <w:strike/>
          <w:szCs w:val="21"/>
        </w:rPr>
      </w:pPr>
      <w:r w:rsidRPr="000E401F">
        <w:rPr>
          <w:rFonts w:ascii="Times New Roman" w:hAnsi="Times New Roman"/>
          <w:szCs w:val="21"/>
        </w:rPr>
        <w:t>Please refer to the "Manuscript Submission Guidelines"</w:t>
      </w:r>
      <w:r w:rsidR="006D7334" w:rsidRPr="000E401F">
        <w:rPr>
          <w:rFonts w:ascii="Times New Roman" w:hAnsi="Times New Roman"/>
          <w:szCs w:val="21"/>
        </w:rPr>
        <w:t>.</w:t>
      </w:r>
    </w:p>
    <w:p w14:paraId="50AFDE16" w14:textId="3FCD54B8" w:rsidR="00A1793D" w:rsidRDefault="00F60967" w:rsidP="00A1793D">
      <w:pPr>
        <w:spacing w:line="320" w:lineRule="exact"/>
        <w:jc w:val="center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sz w:val="18"/>
          <w:szCs w:val="18"/>
        </w:rPr>
        <w:t>(leav</w:t>
      </w:r>
      <w:r w:rsidR="00245BCE">
        <w:rPr>
          <w:rFonts w:ascii="Times New Roman" w:hAnsi="Times New Roman"/>
          <w:sz w:val="18"/>
          <w:szCs w:val="18"/>
        </w:rPr>
        <w:t>e</w:t>
      </w:r>
      <w:r>
        <w:rPr>
          <w:rFonts w:ascii="Times New Roman" w:hAnsi="Times New Roman"/>
          <w:sz w:val="18"/>
          <w:szCs w:val="18"/>
        </w:rPr>
        <w:t xml:space="preserve"> one</w:t>
      </w:r>
      <w:r w:rsidRPr="000E401F">
        <w:rPr>
          <w:rFonts w:ascii="Times New Roman" w:hAnsi="Times New Roman"/>
          <w:sz w:val="18"/>
          <w:szCs w:val="18"/>
        </w:rPr>
        <w:t>-line space)</w:t>
      </w:r>
    </w:p>
    <w:p w14:paraId="60890AF4" w14:textId="0985254D" w:rsidR="00614E6D" w:rsidRDefault="00614E6D" w:rsidP="00A1793D">
      <w:pPr>
        <w:spacing w:line="320" w:lineRule="exact"/>
        <w:jc w:val="center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53F4B6D7" wp14:editId="4972A662">
            <wp:simplePos x="0" y="0"/>
            <wp:positionH relativeFrom="page">
              <wp:align>center</wp:align>
            </wp:positionH>
            <wp:positionV relativeFrom="paragraph">
              <wp:posOffset>55245</wp:posOffset>
            </wp:positionV>
            <wp:extent cx="2657475" cy="1990725"/>
            <wp:effectExtent l="0" t="0" r="9525" b="9525"/>
            <wp:wrapSquare wrapText="bothSides"/>
            <wp:docPr id="1" name="図 1" descr="C:\Users\User11\Desktop\yabutsubaki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User11\Desktop\yabutsubaki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21075" w14:textId="10BE9BB8" w:rsidR="00614E6D" w:rsidRDefault="00614E6D" w:rsidP="00A1793D">
      <w:pPr>
        <w:spacing w:line="320" w:lineRule="exact"/>
        <w:jc w:val="center"/>
        <w:rPr>
          <w:rFonts w:ascii="Times New Roman" w:hAnsi="Times New Roman"/>
          <w:sz w:val="18"/>
          <w:szCs w:val="18"/>
        </w:rPr>
      </w:pPr>
    </w:p>
    <w:p w14:paraId="630964A8" w14:textId="40F9DCC3" w:rsidR="00614E6D" w:rsidRPr="000E401F" w:rsidRDefault="00614E6D" w:rsidP="00A1793D">
      <w:pPr>
        <w:spacing w:line="320" w:lineRule="exact"/>
        <w:jc w:val="center"/>
        <w:rPr>
          <w:rFonts w:ascii="Times New Roman" w:hAnsi="Times New Roman" w:hint="eastAsia"/>
          <w:sz w:val="18"/>
          <w:szCs w:val="18"/>
        </w:rPr>
      </w:pPr>
    </w:p>
    <w:p w14:paraId="55D9485D" w14:textId="73DA5593" w:rsidR="00614E6D" w:rsidRDefault="00614E6D" w:rsidP="00D54D15">
      <w:pPr>
        <w:jc w:val="left"/>
        <w:rPr>
          <w:rFonts w:ascii="Times New Roman" w:hAnsi="Times New Roman"/>
          <w:sz w:val="18"/>
          <w:szCs w:val="18"/>
        </w:rPr>
      </w:pPr>
    </w:p>
    <w:p w14:paraId="3C254268" w14:textId="394A0608" w:rsidR="00614E6D" w:rsidRDefault="00614E6D" w:rsidP="00614E6D">
      <w:pPr>
        <w:spacing w:line="320" w:lineRule="exact"/>
        <w:jc w:val="center"/>
        <w:rPr>
          <w:rFonts w:ascii="Times New Roman" w:hAnsi="Times New Roman"/>
          <w:szCs w:val="21"/>
        </w:rPr>
      </w:pPr>
    </w:p>
    <w:p w14:paraId="269762CE" w14:textId="2E4E3648" w:rsidR="00614E6D" w:rsidRDefault="00614E6D" w:rsidP="00614E6D">
      <w:pPr>
        <w:spacing w:line="320" w:lineRule="exact"/>
        <w:jc w:val="center"/>
        <w:rPr>
          <w:rFonts w:ascii="Times New Roman" w:hAnsi="Times New Roman"/>
          <w:szCs w:val="21"/>
        </w:rPr>
      </w:pPr>
    </w:p>
    <w:p w14:paraId="238EDF8B" w14:textId="77777777" w:rsidR="00614E6D" w:rsidRDefault="00614E6D" w:rsidP="00614E6D">
      <w:pPr>
        <w:spacing w:line="320" w:lineRule="exact"/>
        <w:jc w:val="center"/>
        <w:rPr>
          <w:rFonts w:ascii="Times New Roman" w:hAnsi="Times New Roman"/>
          <w:szCs w:val="21"/>
        </w:rPr>
      </w:pPr>
    </w:p>
    <w:p w14:paraId="37DB3CE3" w14:textId="77777777" w:rsidR="00614E6D" w:rsidRDefault="00614E6D" w:rsidP="00614E6D">
      <w:pPr>
        <w:spacing w:line="320" w:lineRule="exact"/>
        <w:jc w:val="center"/>
        <w:rPr>
          <w:rFonts w:ascii="Times New Roman" w:hAnsi="Times New Roman"/>
          <w:szCs w:val="21"/>
        </w:rPr>
      </w:pPr>
    </w:p>
    <w:p w14:paraId="6A5905D1" w14:textId="77777777" w:rsidR="00614E6D" w:rsidRDefault="00614E6D" w:rsidP="00614E6D">
      <w:pPr>
        <w:spacing w:line="320" w:lineRule="exact"/>
        <w:jc w:val="center"/>
        <w:rPr>
          <w:rFonts w:ascii="Times New Roman" w:hAnsi="Times New Roman"/>
          <w:szCs w:val="21"/>
        </w:rPr>
      </w:pPr>
    </w:p>
    <w:p w14:paraId="01E6CD2E" w14:textId="77777777" w:rsidR="00614E6D" w:rsidRDefault="00614E6D" w:rsidP="00614E6D">
      <w:pPr>
        <w:spacing w:line="320" w:lineRule="exact"/>
        <w:jc w:val="center"/>
        <w:rPr>
          <w:rFonts w:ascii="Times New Roman" w:hAnsi="Times New Roman" w:hint="eastAsia"/>
          <w:szCs w:val="21"/>
        </w:rPr>
      </w:pPr>
    </w:p>
    <w:p w14:paraId="4D3D5744" w14:textId="3C48D17A" w:rsidR="00614E6D" w:rsidRPr="000E401F" w:rsidRDefault="00614E6D" w:rsidP="00614E6D">
      <w:pPr>
        <w:spacing w:line="320" w:lineRule="exact"/>
        <w:ind w:firstLineChars="1250" w:firstLine="2625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>Fig.-1 Japanese camellia.</w:t>
      </w:r>
      <w:bookmarkStart w:id="2" w:name="_Hlk498965372"/>
    </w:p>
    <w:p w14:paraId="45499DF9" w14:textId="77777777" w:rsidR="00614E6D" w:rsidRPr="000E401F" w:rsidRDefault="00614E6D" w:rsidP="00614E6D">
      <w:pPr>
        <w:spacing w:line="320" w:lineRule="exact"/>
        <w:ind w:firstLineChars="1520" w:firstLine="3192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>The name of this Japanese camellia is ‘</w:t>
      </w:r>
      <w:proofErr w:type="spellStart"/>
      <w:r w:rsidRPr="000E401F">
        <w:rPr>
          <w:rFonts w:ascii="Times New Roman" w:hAnsi="Times New Roman"/>
          <w:szCs w:val="21"/>
        </w:rPr>
        <w:t>Tamanoura</w:t>
      </w:r>
      <w:proofErr w:type="spellEnd"/>
      <w:r w:rsidRPr="000E401F">
        <w:rPr>
          <w:rFonts w:ascii="Times New Roman" w:hAnsi="Times New Roman"/>
          <w:szCs w:val="21"/>
        </w:rPr>
        <w:t>’</w:t>
      </w:r>
      <w:bookmarkEnd w:id="2"/>
      <w:r w:rsidRPr="000E401F">
        <w:rPr>
          <w:rFonts w:ascii="Times New Roman" w:hAnsi="Times New Roman"/>
          <w:szCs w:val="21"/>
        </w:rPr>
        <w:t>.</w:t>
      </w:r>
    </w:p>
    <w:p w14:paraId="11CBA9CA" w14:textId="77777777" w:rsidR="00614E6D" w:rsidRPr="00614E6D" w:rsidRDefault="00614E6D" w:rsidP="00D54D15">
      <w:pPr>
        <w:jc w:val="left"/>
        <w:rPr>
          <w:rFonts w:ascii="Times New Roman" w:hAnsi="Times New Roman" w:hint="eastAsia"/>
          <w:sz w:val="18"/>
          <w:szCs w:val="18"/>
        </w:rPr>
      </w:pPr>
    </w:p>
    <w:p w14:paraId="6D73350B" w14:textId="7F2088AE" w:rsidR="00D54D15" w:rsidRPr="000E401F" w:rsidRDefault="00F60967" w:rsidP="00D54D15">
      <w:pPr>
        <w:spacing w:line="320" w:lineRule="exact"/>
        <w:jc w:val="center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>Table-1</w:t>
      </w:r>
      <w:r w:rsidR="00090EB1" w:rsidRPr="000E401F">
        <w:rPr>
          <w:rFonts w:ascii="Times New Roman" w:hAnsi="Times New Roman"/>
          <w:szCs w:val="21"/>
        </w:rPr>
        <w:t xml:space="preserve"> </w:t>
      </w:r>
      <w:r w:rsidRPr="000E401F">
        <w:rPr>
          <w:rFonts w:ascii="Times New Roman" w:hAnsi="Times New Roman"/>
          <w:szCs w:val="21"/>
        </w:rPr>
        <w:t>Results of the number and type.</w:t>
      </w:r>
    </w:p>
    <w:tbl>
      <w:tblPr>
        <w:tblStyle w:val="af2"/>
        <w:tblW w:w="0" w:type="auto"/>
        <w:tblInd w:w="26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1559"/>
        <w:gridCol w:w="1559"/>
      </w:tblGrid>
      <w:tr w:rsidR="00614E6D" w14:paraId="30C2819C" w14:textId="77777777" w:rsidTr="00614E6D"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41BDB103" w14:textId="77777777" w:rsidR="00614E6D" w:rsidRDefault="00614E6D" w:rsidP="00614E6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53CA70B" w14:textId="5A604474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/>
                <w:sz w:val="20"/>
                <w:szCs w:val="20"/>
              </w:rPr>
              <w:t>umber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2E11A81" w14:textId="74342E81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/>
                <w:sz w:val="20"/>
                <w:szCs w:val="20"/>
              </w:rPr>
              <w:t>ype</w:t>
            </w:r>
          </w:p>
        </w:tc>
      </w:tr>
      <w:tr w:rsidR="00614E6D" w14:paraId="4FA4CB98" w14:textId="77777777" w:rsidTr="00614E6D">
        <w:tc>
          <w:tcPr>
            <w:tcW w:w="992" w:type="dxa"/>
            <w:tcBorders>
              <w:top w:val="single" w:sz="4" w:space="0" w:color="auto"/>
            </w:tcBorders>
          </w:tcPr>
          <w:p w14:paraId="30F300BC" w14:textId="77777777" w:rsidR="00614E6D" w:rsidRDefault="00614E6D" w:rsidP="00614E6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56FF593" w14:textId="10E90812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632CFAF7" w14:textId="049029A3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A</w:t>
            </w:r>
          </w:p>
        </w:tc>
      </w:tr>
      <w:tr w:rsidR="00614E6D" w14:paraId="02A6154A" w14:textId="77777777" w:rsidTr="00614E6D">
        <w:tc>
          <w:tcPr>
            <w:tcW w:w="992" w:type="dxa"/>
          </w:tcPr>
          <w:p w14:paraId="00235559" w14:textId="77777777" w:rsidR="00614E6D" w:rsidRDefault="00614E6D" w:rsidP="00614E6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68DE39D" w14:textId="56E76218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7</w:t>
            </w:r>
          </w:p>
        </w:tc>
        <w:tc>
          <w:tcPr>
            <w:tcW w:w="1559" w:type="dxa"/>
          </w:tcPr>
          <w:p w14:paraId="6C61E549" w14:textId="299A1008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C</w:t>
            </w:r>
          </w:p>
        </w:tc>
      </w:tr>
      <w:tr w:rsidR="00614E6D" w14:paraId="479A66FB" w14:textId="77777777" w:rsidTr="00614E6D">
        <w:tc>
          <w:tcPr>
            <w:tcW w:w="992" w:type="dxa"/>
          </w:tcPr>
          <w:p w14:paraId="388B5D6C" w14:textId="77777777" w:rsidR="00614E6D" w:rsidRDefault="00614E6D" w:rsidP="00614E6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58BD226" w14:textId="05AB1E78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3</w:t>
            </w:r>
          </w:p>
        </w:tc>
        <w:tc>
          <w:tcPr>
            <w:tcW w:w="1559" w:type="dxa"/>
          </w:tcPr>
          <w:p w14:paraId="7009EB72" w14:textId="1665D721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B</w:t>
            </w:r>
          </w:p>
        </w:tc>
      </w:tr>
      <w:tr w:rsidR="00614E6D" w14:paraId="3A0C48BC" w14:textId="77777777" w:rsidTr="00614E6D">
        <w:tc>
          <w:tcPr>
            <w:tcW w:w="992" w:type="dxa"/>
          </w:tcPr>
          <w:p w14:paraId="096D7AB0" w14:textId="77777777" w:rsidR="00614E6D" w:rsidRDefault="00614E6D" w:rsidP="00614E6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8085AB3" w14:textId="2ED4D805" w:rsidR="00614E6D" w:rsidRDefault="00614E6D" w:rsidP="00614E6D">
            <w:pPr>
              <w:ind w:firstLineChars="300" w:firstLine="6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559" w:type="dxa"/>
          </w:tcPr>
          <w:p w14:paraId="038C57AD" w14:textId="5BFAC6C2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B</w:t>
            </w:r>
          </w:p>
        </w:tc>
      </w:tr>
      <w:tr w:rsidR="00614E6D" w14:paraId="6E85B995" w14:textId="77777777" w:rsidTr="00614E6D">
        <w:tc>
          <w:tcPr>
            <w:tcW w:w="992" w:type="dxa"/>
          </w:tcPr>
          <w:p w14:paraId="044F39AE" w14:textId="77777777" w:rsidR="00614E6D" w:rsidRDefault="00614E6D" w:rsidP="00614E6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6E647278" w14:textId="367012DB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559" w:type="dxa"/>
          </w:tcPr>
          <w:p w14:paraId="1E885085" w14:textId="538F46F5" w:rsidR="00614E6D" w:rsidRDefault="00614E6D" w:rsidP="00614E6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A</w:t>
            </w:r>
          </w:p>
        </w:tc>
      </w:tr>
    </w:tbl>
    <w:p w14:paraId="7C3240F6" w14:textId="77777777" w:rsidR="00B6470A" w:rsidRPr="00614E6D" w:rsidRDefault="00B6470A" w:rsidP="00B6470A">
      <w:pPr>
        <w:ind w:firstLineChars="1350" w:firstLine="2700"/>
        <w:rPr>
          <w:rFonts w:ascii="Times New Roman" w:hAnsi="Times New Roman"/>
          <w:sz w:val="20"/>
          <w:szCs w:val="20"/>
        </w:rPr>
      </w:pPr>
      <w:r w:rsidRPr="00614E6D">
        <w:rPr>
          <w:rFonts w:ascii="Times New Roman" w:hAnsi="Times New Roman"/>
          <w:sz w:val="20"/>
          <w:szCs w:val="20"/>
        </w:rPr>
        <w:t>A: white, B: red, C: pink.</w:t>
      </w:r>
    </w:p>
    <w:p w14:paraId="1178A5F7" w14:textId="77777777" w:rsidR="00A1793D" w:rsidRPr="000E401F" w:rsidRDefault="00A1793D" w:rsidP="00165F37">
      <w:pPr>
        <w:spacing w:line="320" w:lineRule="exact"/>
        <w:rPr>
          <w:rFonts w:ascii="Times New Roman" w:hAnsi="Times New Roman"/>
          <w:szCs w:val="21"/>
        </w:rPr>
        <w:sectPr w:rsidR="00A1793D" w:rsidRPr="000E401F" w:rsidSect="00165F37">
          <w:type w:val="continuous"/>
          <w:pgSz w:w="11906" w:h="16838"/>
          <w:pgMar w:top="1418" w:right="851" w:bottom="1474" w:left="1191" w:header="851" w:footer="992" w:gutter="0"/>
          <w:cols w:space="425"/>
          <w:docGrid w:type="lines" w:linePitch="360"/>
        </w:sectPr>
      </w:pPr>
    </w:p>
    <w:p w14:paraId="1D5B0CA6" w14:textId="36F0BF14" w:rsidR="00831F48" w:rsidRPr="000E401F" w:rsidRDefault="00F60967" w:rsidP="00FD73EE">
      <w:pPr>
        <w:spacing w:line="320" w:lineRule="exact"/>
        <w:jc w:val="center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sz w:val="18"/>
          <w:szCs w:val="18"/>
        </w:rPr>
        <w:lastRenderedPageBreak/>
        <w:t xml:space="preserve">(leave </w:t>
      </w:r>
      <w:r>
        <w:rPr>
          <w:rFonts w:ascii="Times New Roman" w:hAnsi="Times New Roman"/>
          <w:sz w:val="18"/>
          <w:szCs w:val="18"/>
        </w:rPr>
        <w:t>one</w:t>
      </w:r>
      <w:r w:rsidRPr="000E401F">
        <w:rPr>
          <w:rFonts w:ascii="Times New Roman" w:hAnsi="Times New Roman"/>
          <w:sz w:val="18"/>
          <w:szCs w:val="18"/>
        </w:rPr>
        <w:t xml:space="preserve"> line space)</w:t>
      </w:r>
    </w:p>
    <w:p w14:paraId="350C82F5" w14:textId="3C08CC1E" w:rsidR="00C6109C" w:rsidRDefault="00F60967" w:rsidP="00C6109C">
      <w:pPr>
        <w:spacing w:line="320" w:lineRule="exact"/>
        <w:jc w:val="center"/>
        <w:rPr>
          <w:rFonts w:ascii="Times New Roman" w:eastAsia="ＭＳ ゴシック" w:hAnsi="Times New Roman"/>
          <w:b/>
          <w:sz w:val="22"/>
          <w:szCs w:val="22"/>
        </w:rPr>
      </w:pPr>
      <w:r w:rsidRPr="000E401F">
        <w:rPr>
          <w:rFonts w:ascii="Times New Roman" w:hAnsi="Times New Roman"/>
          <w:b/>
          <w:sz w:val="22"/>
          <w:szCs w:val="22"/>
        </w:rPr>
        <w:t>3.</w:t>
      </w:r>
      <w:r w:rsidR="00090EB1"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Pr="000E401F">
        <w:rPr>
          <w:rFonts w:ascii="Times New Roman" w:eastAsia="ＭＳ ゴシック" w:hAnsi="Times New Roman"/>
          <w:b/>
          <w:sz w:val="22"/>
          <w:szCs w:val="22"/>
        </w:rPr>
        <w:t>Results</w:t>
      </w:r>
    </w:p>
    <w:p w14:paraId="42833F55" w14:textId="77777777" w:rsidR="00B6470A" w:rsidRPr="00C6109C" w:rsidRDefault="00B6470A" w:rsidP="00C6109C">
      <w:pPr>
        <w:spacing w:line="320" w:lineRule="exact"/>
        <w:jc w:val="center"/>
        <w:rPr>
          <w:rFonts w:ascii="Times New Roman" w:eastAsia="ＭＳ ゴシック" w:hAnsi="Times New Roman" w:hint="eastAsia"/>
          <w:b/>
          <w:sz w:val="22"/>
          <w:szCs w:val="22"/>
        </w:rPr>
      </w:pPr>
    </w:p>
    <w:p w14:paraId="300B82F5" w14:textId="1539252C" w:rsidR="00FD73EE" w:rsidRPr="000E401F" w:rsidRDefault="00F60967" w:rsidP="00C6109C">
      <w:pPr>
        <w:spacing w:line="320" w:lineRule="exact"/>
        <w:ind w:firstLineChars="100" w:firstLine="210"/>
        <w:rPr>
          <w:rFonts w:ascii="Times New Roman" w:hAnsi="Times New Roman" w:hint="eastAsia"/>
          <w:szCs w:val="21"/>
        </w:rPr>
      </w:pPr>
      <w:r w:rsidRPr="000E401F">
        <w:rPr>
          <w:rFonts w:ascii="Times New Roman" w:hAnsi="Times New Roman"/>
          <w:szCs w:val="21"/>
        </w:rPr>
        <w:t xml:space="preserve">From here, please write </w:t>
      </w:r>
      <w:r w:rsidR="00B02D8F" w:rsidRPr="000E401F">
        <w:rPr>
          <w:rFonts w:ascii="Times New Roman" w:hAnsi="Times New Roman"/>
          <w:szCs w:val="21"/>
        </w:rPr>
        <w:t>the r</w:t>
      </w:r>
      <w:r w:rsidR="003A09F9" w:rsidRPr="000E401F">
        <w:rPr>
          <w:rFonts w:ascii="Times New Roman" w:hAnsi="Times New Roman"/>
          <w:szCs w:val="21"/>
        </w:rPr>
        <w:t>esults</w:t>
      </w:r>
      <w:r w:rsidRPr="000E401F">
        <w:rPr>
          <w:rFonts w:ascii="Times New Roman" w:hAnsi="Times New Roman"/>
          <w:szCs w:val="21"/>
        </w:rPr>
        <w:t>.</w:t>
      </w:r>
    </w:p>
    <w:p w14:paraId="0BF62DDB" w14:textId="3065D127" w:rsidR="00FD73EE" w:rsidRPr="000E401F" w:rsidRDefault="00F60967" w:rsidP="00FD73EE">
      <w:pPr>
        <w:spacing w:line="320" w:lineRule="exact"/>
        <w:jc w:val="center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sz w:val="18"/>
          <w:szCs w:val="18"/>
        </w:rPr>
        <w:t xml:space="preserve">(leave </w:t>
      </w:r>
      <w:r>
        <w:rPr>
          <w:rFonts w:ascii="Times New Roman" w:hAnsi="Times New Roman"/>
          <w:sz w:val="18"/>
          <w:szCs w:val="18"/>
        </w:rPr>
        <w:t>one</w:t>
      </w:r>
      <w:r w:rsidRPr="000E401F">
        <w:rPr>
          <w:rFonts w:ascii="Times New Roman" w:hAnsi="Times New Roman"/>
          <w:sz w:val="18"/>
          <w:szCs w:val="18"/>
        </w:rPr>
        <w:t xml:space="preserve"> line space)</w:t>
      </w:r>
    </w:p>
    <w:p w14:paraId="73E8E4A7" w14:textId="388B6FF1" w:rsidR="00FD73EE" w:rsidRDefault="00F60967" w:rsidP="00C6109C">
      <w:pPr>
        <w:spacing w:line="320" w:lineRule="exact"/>
        <w:jc w:val="center"/>
        <w:rPr>
          <w:rFonts w:ascii="Times New Roman" w:eastAsia="ＭＳ ゴシック" w:hAnsi="Times New Roman"/>
          <w:b/>
          <w:sz w:val="22"/>
          <w:szCs w:val="22"/>
        </w:rPr>
      </w:pPr>
      <w:r w:rsidRPr="000E401F">
        <w:rPr>
          <w:rFonts w:ascii="Times New Roman" w:hAnsi="Times New Roman"/>
          <w:b/>
          <w:sz w:val="22"/>
          <w:szCs w:val="22"/>
        </w:rPr>
        <w:t>4.</w:t>
      </w:r>
      <w:r w:rsidR="00090EB1"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Pr="000E401F">
        <w:rPr>
          <w:rFonts w:ascii="Times New Roman" w:eastAsia="ＭＳ ゴシック" w:hAnsi="Times New Roman"/>
          <w:b/>
          <w:sz w:val="22"/>
          <w:szCs w:val="22"/>
        </w:rPr>
        <w:t>Discussion</w:t>
      </w:r>
    </w:p>
    <w:p w14:paraId="5CFA1407" w14:textId="77777777" w:rsidR="00B6470A" w:rsidRPr="00C6109C" w:rsidRDefault="00B6470A" w:rsidP="00C6109C">
      <w:pPr>
        <w:spacing w:line="320" w:lineRule="exact"/>
        <w:jc w:val="center"/>
        <w:rPr>
          <w:rFonts w:ascii="Times New Roman" w:eastAsia="ＭＳ ゴシック" w:hAnsi="Times New Roman" w:hint="eastAsia"/>
          <w:b/>
          <w:sz w:val="22"/>
          <w:szCs w:val="22"/>
        </w:rPr>
      </w:pPr>
    </w:p>
    <w:p w14:paraId="29D53CFC" w14:textId="75A34FCB" w:rsidR="00FD73EE" w:rsidRPr="000E401F" w:rsidRDefault="00F60967" w:rsidP="00C6109C">
      <w:pPr>
        <w:spacing w:line="320" w:lineRule="exact"/>
        <w:ind w:firstLineChars="100" w:firstLine="210"/>
        <w:rPr>
          <w:rFonts w:ascii="Times New Roman" w:hAnsi="Times New Roman" w:hint="eastAsia"/>
          <w:szCs w:val="21"/>
        </w:rPr>
      </w:pPr>
      <w:r w:rsidRPr="000E401F">
        <w:rPr>
          <w:rFonts w:ascii="Times New Roman" w:hAnsi="Times New Roman"/>
          <w:szCs w:val="21"/>
        </w:rPr>
        <w:t xml:space="preserve">From here, please write </w:t>
      </w:r>
      <w:r w:rsidR="00B02D8F" w:rsidRPr="000E401F">
        <w:rPr>
          <w:rFonts w:ascii="Times New Roman" w:hAnsi="Times New Roman"/>
          <w:szCs w:val="21"/>
        </w:rPr>
        <w:t>the d</w:t>
      </w:r>
      <w:r w:rsidR="003A09F9" w:rsidRPr="000E401F">
        <w:rPr>
          <w:rFonts w:ascii="Times New Roman" w:hAnsi="Times New Roman"/>
          <w:szCs w:val="21"/>
        </w:rPr>
        <w:t>iscussion</w:t>
      </w:r>
      <w:r w:rsidR="00B02D8F" w:rsidRPr="000E401F">
        <w:rPr>
          <w:rFonts w:ascii="Times New Roman" w:hAnsi="Times New Roman"/>
          <w:szCs w:val="21"/>
        </w:rPr>
        <w:t>s</w:t>
      </w:r>
      <w:r w:rsidRPr="000E401F">
        <w:rPr>
          <w:rFonts w:ascii="Times New Roman" w:hAnsi="Times New Roman"/>
          <w:szCs w:val="21"/>
        </w:rPr>
        <w:t>.</w:t>
      </w:r>
    </w:p>
    <w:p w14:paraId="3232B3D5" w14:textId="4DED76C7" w:rsidR="00FD73EE" w:rsidRPr="000E401F" w:rsidRDefault="00F60967" w:rsidP="00F626EC">
      <w:pPr>
        <w:spacing w:line="320" w:lineRule="exact"/>
        <w:jc w:val="center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sz w:val="18"/>
          <w:szCs w:val="18"/>
        </w:rPr>
        <w:t xml:space="preserve">(leave </w:t>
      </w:r>
      <w:r>
        <w:rPr>
          <w:rFonts w:ascii="Times New Roman" w:hAnsi="Times New Roman"/>
          <w:sz w:val="18"/>
          <w:szCs w:val="18"/>
        </w:rPr>
        <w:t>one</w:t>
      </w:r>
      <w:r w:rsidRPr="000E401F">
        <w:rPr>
          <w:rFonts w:ascii="Times New Roman" w:hAnsi="Times New Roman"/>
          <w:sz w:val="18"/>
          <w:szCs w:val="18"/>
        </w:rPr>
        <w:t xml:space="preserve"> line space)</w:t>
      </w:r>
    </w:p>
    <w:p w14:paraId="01255935" w14:textId="5852509C" w:rsidR="00FD73EE" w:rsidRDefault="00F60967" w:rsidP="00C6109C">
      <w:pPr>
        <w:spacing w:line="320" w:lineRule="exact"/>
        <w:jc w:val="center"/>
        <w:rPr>
          <w:rFonts w:ascii="Times New Roman" w:eastAsia="ＭＳ ゴシック" w:hAnsi="Times New Roman"/>
          <w:b/>
          <w:sz w:val="22"/>
          <w:szCs w:val="22"/>
        </w:rPr>
      </w:pPr>
      <w:r w:rsidRPr="000E401F">
        <w:rPr>
          <w:rFonts w:ascii="Times New Roman" w:hAnsi="Times New Roman"/>
          <w:b/>
          <w:sz w:val="22"/>
          <w:szCs w:val="22"/>
        </w:rPr>
        <w:t>5.</w:t>
      </w:r>
      <w:r w:rsidR="00090EB1" w:rsidRPr="000E401F">
        <w:rPr>
          <w:rFonts w:ascii="Times New Roman" w:hAnsi="Times New Roman"/>
          <w:b/>
          <w:sz w:val="22"/>
          <w:szCs w:val="22"/>
        </w:rPr>
        <w:t xml:space="preserve"> </w:t>
      </w:r>
      <w:r w:rsidRPr="000E401F">
        <w:rPr>
          <w:rFonts w:ascii="Times New Roman" w:eastAsia="ＭＳ ゴシック" w:hAnsi="Times New Roman"/>
          <w:b/>
          <w:sz w:val="22"/>
          <w:szCs w:val="22"/>
        </w:rPr>
        <w:t>Conclusion</w:t>
      </w:r>
    </w:p>
    <w:p w14:paraId="0C7822A1" w14:textId="77777777" w:rsidR="00B6470A" w:rsidRPr="00C6109C" w:rsidRDefault="00B6470A" w:rsidP="00C6109C">
      <w:pPr>
        <w:spacing w:line="320" w:lineRule="exact"/>
        <w:jc w:val="center"/>
        <w:rPr>
          <w:rFonts w:ascii="Times New Roman" w:eastAsia="ＭＳ ゴシック" w:hAnsi="Times New Roman" w:hint="eastAsia"/>
          <w:b/>
          <w:sz w:val="22"/>
          <w:szCs w:val="22"/>
        </w:rPr>
      </w:pPr>
    </w:p>
    <w:p w14:paraId="5F5F0B41" w14:textId="7EEC63F9" w:rsidR="00FD73EE" w:rsidRPr="000E401F" w:rsidRDefault="00F60967" w:rsidP="000C3AD8">
      <w:pPr>
        <w:spacing w:line="320" w:lineRule="exact"/>
        <w:ind w:firstLineChars="100" w:firstLine="210"/>
        <w:rPr>
          <w:rFonts w:ascii="Times New Roman" w:hAnsi="Times New Roman" w:hint="eastAsia"/>
          <w:szCs w:val="21"/>
        </w:rPr>
      </w:pPr>
      <w:r w:rsidRPr="000E401F">
        <w:rPr>
          <w:rFonts w:ascii="Times New Roman" w:hAnsi="Times New Roman"/>
          <w:szCs w:val="21"/>
        </w:rPr>
        <w:t xml:space="preserve">From here, please write </w:t>
      </w:r>
      <w:r w:rsidR="00BC4360" w:rsidRPr="000E401F">
        <w:rPr>
          <w:rFonts w:ascii="Times New Roman" w:hAnsi="Times New Roman"/>
          <w:szCs w:val="21"/>
        </w:rPr>
        <w:t>the c</w:t>
      </w:r>
      <w:r w:rsidR="003A09F9" w:rsidRPr="000E401F">
        <w:rPr>
          <w:rFonts w:ascii="Times New Roman" w:hAnsi="Times New Roman"/>
          <w:szCs w:val="21"/>
        </w:rPr>
        <w:t>onclusion</w:t>
      </w:r>
      <w:r w:rsidRPr="000E401F">
        <w:rPr>
          <w:rFonts w:ascii="Times New Roman" w:hAnsi="Times New Roman"/>
          <w:szCs w:val="21"/>
        </w:rPr>
        <w:t>.</w:t>
      </w:r>
    </w:p>
    <w:p w14:paraId="13F271F2" w14:textId="7CA44B3E" w:rsidR="00FD73EE" w:rsidRPr="000E401F" w:rsidRDefault="00F60967" w:rsidP="00FD73EE">
      <w:pPr>
        <w:spacing w:line="320" w:lineRule="exact"/>
        <w:jc w:val="center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sz w:val="18"/>
          <w:szCs w:val="18"/>
        </w:rPr>
        <w:t xml:space="preserve">(leave </w:t>
      </w:r>
      <w:r>
        <w:rPr>
          <w:rFonts w:ascii="Times New Roman" w:hAnsi="Times New Roman"/>
          <w:sz w:val="18"/>
          <w:szCs w:val="18"/>
        </w:rPr>
        <w:t>one</w:t>
      </w:r>
      <w:r w:rsidRPr="000E401F">
        <w:rPr>
          <w:rFonts w:ascii="Times New Roman" w:hAnsi="Times New Roman"/>
          <w:sz w:val="18"/>
          <w:szCs w:val="18"/>
        </w:rPr>
        <w:t xml:space="preserve"> line space)</w:t>
      </w:r>
    </w:p>
    <w:p w14:paraId="5709FA6C" w14:textId="77777777" w:rsidR="00FD73EE" w:rsidRDefault="00F60967" w:rsidP="00FD73EE">
      <w:pPr>
        <w:spacing w:line="320" w:lineRule="exact"/>
        <w:jc w:val="center"/>
        <w:rPr>
          <w:rFonts w:ascii="Times New Roman" w:eastAsia="ＭＳ ゴシック" w:hAnsi="Times New Roman"/>
          <w:b/>
          <w:sz w:val="22"/>
          <w:szCs w:val="22"/>
        </w:rPr>
      </w:pPr>
      <w:r w:rsidRPr="000E401F">
        <w:rPr>
          <w:rFonts w:ascii="Times New Roman" w:eastAsia="ＭＳ ゴシック" w:hAnsi="Times New Roman"/>
          <w:b/>
          <w:sz w:val="22"/>
          <w:szCs w:val="22"/>
        </w:rPr>
        <w:t>References</w:t>
      </w:r>
    </w:p>
    <w:p w14:paraId="4AE93C07" w14:textId="77777777" w:rsidR="00B6470A" w:rsidRPr="000E401F" w:rsidRDefault="00B6470A" w:rsidP="00FD73EE">
      <w:pPr>
        <w:spacing w:line="320" w:lineRule="exact"/>
        <w:jc w:val="center"/>
        <w:rPr>
          <w:rFonts w:ascii="Times New Roman" w:eastAsia="ＭＳ ゴシック" w:hAnsi="Times New Roman"/>
          <w:b/>
          <w:sz w:val="22"/>
          <w:szCs w:val="22"/>
        </w:rPr>
      </w:pPr>
    </w:p>
    <w:p w14:paraId="1B0E9D8F" w14:textId="371BDF74" w:rsidR="00D54D15" w:rsidRPr="000E401F" w:rsidRDefault="00F60967" w:rsidP="002F497D">
      <w:pPr>
        <w:pStyle w:val="a9"/>
        <w:numPr>
          <w:ilvl w:val="0"/>
          <w:numId w:val="2"/>
        </w:numPr>
        <w:spacing w:line="320" w:lineRule="exact"/>
        <w:ind w:leftChars="0" w:hanging="357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 xml:space="preserve">M. Higuchi, K. Kitahara, K. Shimizu, K. Hirai, T. Matsumoto, M. Takahashi, J. Soc. </w:t>
      </w:r>
      <w:proofErr w:type="spellStart"/>
      <w:r w:rsidRPr="000E401F">
        <w:rPr>
          <w:rFonts w:ascii="Times New Roman" w:hAnsi="Times New Roman"/>
          <w:szCs w:val="21"/>
        </w:rPr>
        <w:t>Cosmet</w:t>
      </w:r>
      <w:proofErr w:type="spellEnd"/>
      <w:r w:rsidRPr="000E401F">
        <w:rPr>
          <w:rFonts w:ascii="Times New Roman" w:hAnsi="Times New Roman"/>
          <w:szCs w:val="21"/>
        </w:rPr>
        <w:t xml:space="preserve">. Chem. </w:t>
      </w:r>
      <w:proofErr w:type="spellStart"/>
      <w:r w:rsidRPr="000E401F">
        <w:rPr>
          <w:rFonts w:ascii="Times New Roman" w:hAnsi="Times New Roman"/>
          <w:szCs w:val="21"/>
        </w:rPr>
        <w:t>Jpn</w:t>
      </w:r>
      <w:proofErr w:type="spellEnd"/>
      <w:r w:rsidRPr="000E401F">
        <w:rPr>
          <w:rFonts w:ascii="Times New Roman" w:hAnsi="Times New Roman"/>
          <w:szCs w:val="21"/>
        </w:rPr>
        <w:t>., 50, 321-328 (2016)</w:t>
      </w:r>
      <w:r w:rsidR="00090EB1" w:rsidRPr="000E401F">
        <w:rPr>
          <w:rFonts w:ascii="Times New Roman" w:hAnsi="Times New Roman"/>
          <w:szCs w:val="21"/>
        </w:rPr>
        <w:t xml:space="preserve"> </w:t>
      </w:r>
      <w:r w:rsidRPr="000E401F">
        <w:rPr>
          <w:rFonts w:ascii="Times New Roman" w:hAnsi="Times New Roman"/>
          <w:szCs w:val="21"/>
        </w:rPr>
        <w:t>(Please list all authors.)</w:t>
      </w:r>
    </w:p>
    <w:p w14:paraId="1ABF47B9" w14:textId="77777777" w:rsidR="00D54D15" w:rsidRPr="000E401F" w:rsidRDefault="00F60967" w:rsidP="002F497D">
      <w:pPr>
        <w:pStyle w:val="a9"/>
        <w:numPr>
          <w:ilvl w:val="0"/>
          <w:numId w:val="2"/>
        </w:numPr>
        <w:spacing w:line="320" w:lineRule="exact"/>
        <w:ind w:leftChars="0" w:hanging="357"/>
        <w:rPr>
          <w:rFonts w:ascii="Times New Roman" w:hAnsi="Times New Roman"/>
          <w:szCs w:val="21"/>
        </w:rPr>
      </w:pPr>
      <w:r w:rsidRPr="000E401F">
        <w:rPr>
          <w:rFonts w:ascii="Times New Roman" w:eastAsiaTheme="majorEastAsia" w:hAnsi="Times New Roman"/>
          <w:szCs w:val="21"/>
        </w:rPr>
        <w:t xml:space="preserve">J.P. Ebanks, A. </w:t>
      </w:r>
      <w:proofErr w:type="spellStart"/>
      <w:r w:rsidRPr="000E401F">
        <w:rPr>
          <w:rFonts w:ascii="Times New Roman" w:eastAsiaTheme="majorEastAsia" w:hAnsi="Times New Roman"/>
          <w:szCs w:val="21"/>
        </w:rPr>
        <w:t>Koshoffer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, R.R. Wickett, S. </w:t>
      </w:r>
      <w:proofErr w:type="spellStart"/>
      <w:r w:rsidRPr="000E401F">
        <w:rPr>
          <w:rFonts w:ascii="Times New Roman" w:eastAsiaTheme="majorEastAsia" w:hAnsi="Times New Roman"/>
          <w:szCs w:val="21"/>
        </w:rPr>
        <w:t>Schwemberger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, G. Babcock, T. </w:t>
      </w:r>
      <w:proofErr w:type="spellStart"/>
      <w:r w:rsidRPr="000E401F">
        <w:rPr>
          <w:rFonts w:ascii="Times New Roman" w:eastAsiaTheme="majorEastAsia" w:hAnsi="Times New Roman"/>
          <w:szCs w:val="21"/>
        </w:rPr>
        <w:t>Hakozaki</w:t>
      </w:r>
      <w:proofErr w:type="spellEnd"/>
      <w:r w:rsidRPr="000E401F">
        <w:rPr>
          <w:rFonts w:ascii="Times New Roman" w:eastAsiaTheme="majorEastAsia" w:hAnsi="Times New Roman"/>
          <w:szCs w:val="21"/>
        </w:rPr>
        <w:t>, R.E. Boissy, J. Invest. Dermatol., 131, 1226-1233 (2011</w:t>
      </w:r>
      <w:r w:rsidRPr="000E401F">
        <w:rPr>
          <w:rFonts w:ascii="Times New Roman" w:eastAsiaTheme="majorEastAsia" w:hAnsi="Times New Roman"/>
          <w:szCs w:val="21"/>
        </w:rPr>
        <w:t>）</w:t>
      </w:r>
    </w:p>
    <w:p w14:paraId="372F56B4" w14:textId="77777777" w:rsidR="00D54D15" w:rsidRPr="000E401F" w:rsidRDefault="00F60967" w:rsidP="002F497D">
      <w:pPr>
        <w:pStyle w:val="a9"/>
        <w:numPr>
          <w:ilvl w:val="0"/>
          <w:numId w:val="2"/>
        </w:numPr>
        <w:spacing w:before="16" w:line="320" w:lineRule="exact"/>
        <w:ind w:leftChars="0" w:right="-2" w:hanging="357"/>
        <w:rPr>
          <w:rFonts w:ascii="Times New Roman" w:eastAsiaTheme="majorEastAsia" w:hAnsi="Times New Roman"/>
          <w:szCs w:val="21"/>
        </w:rPr>
      </w:pPr>
      <w:r w:rsidRPr="000E401F">
        <w:rPr>
          <w:rFonts w:ascii="Times New Roman" w:eastAsiaTheme="majorEastAsia" w:hAnsi="Times New Roman"/>
          <w:szCs w:val="21"/>
        </w:rPr>
        <w:t xml:space="preserve">M. Liebsch, D. </w:t>
      </w:r>
      <w:proofErr w:type="spellStart"/>
      <w:r w:rsidRPr="000E401F">
        <w:rPr>
          <w:rFonts w:ascii="Times New Roman" w:eastAsiaTheme="majorEastAsia" w:hAnsi="Times New Roman"/>
          <w:szCs w:val="21"/>
        </w:rPr>
        <w:t>Traue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, C. Barrabas, H. Spielmann, F. </w:t>
      </w:r>
      <w:proofErr w:type="spellStart"/>
      <w:r w:rsidRPr="000E401F">
        <w:rPr>
          <w:rFonts w:ascii="Times New Roman" w:eastAsiaTheme="majorEastAsia" w:hAnsi="Times New Roman"/>
          <w:szCs w:val="21"/>
        </w:rPr>
        <w:t>Gerberik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, L. Cruse, W. Diembeck, U. </w:t>
      </w:r>
      <w:proofErr w:type="spellStart"/>
      <w:r w:rsidRPr="000E401F">
        <w:rPr>
          <w:rFonts w:ascii="Times New Roman" w:eastAsiaTheme="majorEastAsia" w:hAnsi="Times New Roman"/>
          <w:szCs w:val="21"/>
        </w:rPr>
        <w:t>Pfannenbecker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, J. Spieker, H. G. </w:t>
      </w:r>
      <w:proofErr w:type="spellStart"/>
      <w:r w:rsidRPr="000E401F">
        <w:rPr>
          <w:rFonts w:ascii="Times New Roman" w:eastAsiaTheme="majorEastAsia" w:hAnsi="Times New Roman"/>
          <w:szCs w:val="21"/>
        </w:rPr>
        <w:t>Holzhütter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, P. </w:t>
      </w:r>
      <w:proofErr w:type="spellStart"/>
      <w:r w:rsidRPr="000E401F">
        <w:rPr>
          <w:rFonts w:ascii="Times New Roman" w:eastAsiaTheme="majorEastAsia" w:hAnsi="Times New Roman"/>
          <w:szCs w:val="21"/>
        </w:rPr>
        <w:t>Brantom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, P. Aspin, J. Southee, </w:t>
      </w:r>
      <w:proofErr w:type="spellStart"/>
      <w:r w:rsidRPr="000E401F">
        <w:rPr>
          <w:rFonts w:ascii="Times New Roman" w:eastAsiaTheme="majorEastAsia" w:hAnsi="Times New Roman"/>
          <w:szCs w:val="21"/>
        </w:rPr>
        <w:t>Prevalidation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 of the </w:t>
      </w:r>
      <w:proofErr w:type="spellStart"/>
      <w:r w:rsidRPr="000E401F">
        <w:rPr>
          <w:rFonts w:ascii="Times New Roman" w:eastAsiaTheme="majorEastAsia" w:hAnsi="Times New Roman"/>
          <w:szCs w:val="21"/>
        </w:rPr>
        <w:t>EpiDerm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 Phototoxicity Test, ed. by D. Clark, S. </w:t>
      </w:r>
      <w:proofErr w:type="spellStart"/>
      <w:r w:rsidRPr="000E401F">
        <w:rPr>
          <w:rFonts w:ascii="Times New Roman" w:eastAsiaTheme="majorEastAsia" w:hAnsi="Times New Roman"/>
          <w:szCs w:val="21"/>
        </w:rPr>
        <w:t>Lisansky</w:t>
      </w:r>
      <w:proofErr w:type="spellEnd"/>
      <w:r w:rsidRPr="000E401F">
        <w:rPr>
          <w:rFonts w:ascii="Times New Roman" w:eastAsiaTheme="majorEastAsia" w:hAnsi="Times New Roman"/>
          <w:szCs w:val="21"/>
        </w:rPr>
        <w:t>, R. Macmillan, CPL Press, Newbury, 1999, p.160-166</w:t>
      </w:r>
    </w:p>
    <w:p w14:paraId="5F268CE9" w14:textId="4DA04DE7" w:rsidR="00090EB1" w:rsidRPr="000E401F" w:rsidRDefault="00F60967" w:rsidP="002F497D">
      <w:pPr>
        <w:pStyle w:val="a9"/>
        <w:numPr>
          <w:ilvl w:val="0"/>
          <w:numId w:val="2"/>
        </w:numPr>
        <w:spacing w:before="16" w:line="320" w:lineRule="exact"/>
        <w:ind w:leftChars="0" w:right="-2" w:hanging="357"/>
        <w:rPr>
          <w:rFonts w:ascii="Times New Roman" w:eastAsiaTheme="majorEastAsia" w:hAnsi="Times New Roman"/>
          <w:szCs w:val="21"/>
        </w:rPr>
      </w:pPr>
      <w:r w:rsidRPr="000E401F">
        <w:rPr>
          <w:rFonts w:ascii="Times New Roman" w:eastAsiaTheme="majorEastAsia" w:hAnsi="Times New Roman"/>
          <w:szCs w:val="21"/>
        </w:rPr>
        <w:t xml:space="preserve">S. Ota, T. </w:t>
      </w:r>
      <w:proofErr w:type="spellStart"/>
      <w:r w:rsidRPr="000E401F">
        <w:rPr>
          <w:rFonts w:ascii="Times New Roman" w:eastAsiaTheme="majorEastAsia" w:hAnsi="Times New Roman"/>
          <w:szCs w:val="21"/>
        </w:rPr>
        <w:t>Niimura</w:t>
      </w:r>
      <w:proofErr w:type="spellEnd"/>
      <w:r w:rsidRPr="000E401F">
        <w:rPr>
          <w:rFonts w:ascii="Times New Roman" w:eastAsiaTheme="majorEastAsia" w:hAnsi="Times New Roman"/>
          <w:szCs w:val="21"/>
        </w:rPr>
        <w:t xml:space="preserve">, R. Azuma, R. Suzuki, K. Kameyama, Proceedings of </w:t>
      </w:r>
      <w:r w:rsidR="00E2259F">
        <w:rPr>
          <w:rFonts w:ascii="Times New Roman" w:eastAsiaTheme="majorEastAsia" w:hAnsi="Times New Roman" w:hint="eastAsia"/>
          <w:szCs w:val="21"/>
        </w:rPr>
        <w:t>t</w:t>
      </w:r>
      <w:r w:rsidRPr="000E401F">
        <w:rPr>
          <w:rFonts w:ascii="Times New Roman" w:eastAsiaTheme="majorEastAsia" w:hAnsi="Times New Roman"/>
          <w:szCs w:val="21"/>
        </w:rPr>
        <w:t>he 75th SCCJ Research Symposium, 2014, p.8-9</w:t>
      </w:r>
    </w:p>
    <w:p w14:paraId="2E1E10B5" w14:textId="22BD9C6B" w:rsidR="00D54D15" w:rsidRPr="000E401F" w:rsidRDefault="00F60967" w:rsidP="002F497D">
      <w:pPr>
        <w:pStyle w:val="a9"/>
        <w:numPr>
          <w:ilvl w:val="0"/>
          <w:numId w:val="2"/>
        </w:numPr>
        <w:spacing w:line="320" w:lineRule="exact"/>
        <w:ind w:leftChars="0" w:hanging="357"/>
        <w:rPr>
          <w:rFonts w:ascii="Times New Roman" w:hAnsi="Times New Roman"/>
          <w:szCs w:val="21"/>
        </w:rPr>
      </w:pPr>
      <w:r w:rsidRPr="000E401F">
        <w:rPr>
          <w:rFonts w:ascii="Times New Roman" w:eastAsiaTheme="majorEastAsia" w:hAnsi="Times New Roman"/>
          <w:iCs/>
          <w:szCs w:val="21"/>
        </w:rPr>
        <w:t>ISO 25178-2</w:t>
      </w:r>
      <w:r w:rsidRPr="000E401F">
        <w:rPr>
          <w:rFonts w:ascii="Times New Roman" w:eastAsiaTheme="majorEastAsia" w:hAnsi="Times New Roman"/>
          <w:iCs/>
          <w:szCs w:val="21"/>
        </w:rPr>
        <w:t>：</w:t>
      </w:r>
      <w:r w:rsidRPr="000E401F">
        <w:rPr>
          <w:rFonts w:ascii="Times New Roman" w:eastAsiaTheme="majorEastAsia" w:hAnsi="Times New Roman"/>
          <w:iCs/>
          <w:szCs w:val="21"/>
        </w:rPr>
        <w:t>2012</w:t>
      </w:r>
    </w:p>
    <w:p w14:paraId="5273B703" w14:textId="1DF563E9" w:rsidR="00D54D15" w:rsidRPr="000E401F" w:rsidRDefault="00F60967" w:rsidP="002F497D">
      <w:pPr>
        <w:pStyle w:val="a9"/>
        <w:numPr>
          <w:ilvl w:val="0"/>
          <w:numId w:val="2"/>
        </w:numPr>
        <w:spacing w:line="320" w:lineRule="exact"/>
        <w:ind w:leftChars="0" w:hanging="357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>U.S.P. 2,345,645 (1990)</w:t>
      </w:r>
    </w:p>
    <w:p w14:paraId="3C40BDF7" w14:textId="55A8A9A3" w:rsidR="00D54D15" w:rsidRPr="000E401F" w:rsidRDefault="00F60967" w:rsidP="002F497D">
      <w:pPr>
        <w:pStyle w:val="a9"/>
        <w:numPr>
          <w:ilvl w:val="0"/>
          <w:numId w:val="2"/>
        </w:numPr>
        <w:spacing w:before="16" w:line="320" w:lineRule="exact"/>
        <w:ind w:leftChars="0" w:right="-2" w:hanging="357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>Koyama-</w:t>
      </w:r>
      <w:proofErr w:type="spellStart"/>
      <w:r w:rsidRPr="000E401F">
        <w:rPr>
          <w:rFonts w:ascii="Times New Roman" w:hAnsi="Times New Roman"/>
          <w:szCs w:val="21"/>
        </w:rPr>
        <w:t>kyugu</w:t>
      </w:r>
      <w:proofErr w:type="spellEnd"/>
      <w:r w:rsidRPr="000E401F">
        <w:rPr>
          <w:rFonts w:ascii="Times New Roman" w:hAnsi="Times New Roman"/>
          <w:szCs w:val="21"/>
        </w:rPr>
        <w:t>, Kyudo Column</w:t>
      </w:r>
      <w:r w:rsidR="00E56205">
        <w:rPr>
          <w:rFonts w:ascii="Times New Roman" w:hAnsi="Times New Roman" w:hint="eastAsia"/>
          <w:szCs w:val="21"/>
        </w:rPr>
        <w:t>.</w:t>
      </w:r>
      <w:r w:rsidRPr="000E401F">
        <w:rPr>
          <w:rFonts w:ascii="Times New Roman" w:hAnsi="Times New Roman"/>
          <w:szCs w:val="21"/>
        </w:rPr>
        <w:t xml:space="preserve"> http://www.koyama-kyugu.com/archive/c017.php </w:t>
      </w:r>
      <w:r w:rsidR="00E56205">
        <w:rPr>
          <w:rFonts w:ascii="Times New Roman" w:hAnsi="Times New Roman" w:hint="eastAsia"/>
          <w:szCs w:val="21"/>
        </w:rPr>
        <w:t>(</w:t>
      </w:r>
      <w:r w:rsidRPr="000E401F">
        <w:rPr>
          <w:rFonts w:ascii="Times New Roman" w:hAnsi="Times New Roman"/>
          <w:szCs w:val="21"/>
        </w:rPr>
        <w:t>accessed 2016.7.25</w:t>
      </w:r>
      <w:r w:rsidR="00E56205">
        <w:rPr>
          <w:rFonts w:ascii="Times New Roman" w:hAnsi="Times New Roman" w:hint="eastAsia"/>
          <w:szCs w:val="21"/>
        </w:rPr>
        <w:t>)</w:t>
      </w:r>
    </w:p>
    <w:p w14:paraId="1AC47856" w14:textId="7103556F" w:rsidR="00D54D15" w:rsidRPr="000E401F" w:rsidRDefault="00F60967" w:rsidP="002F497D">
      <w:pPr>
        <w:pStyle w:val="a9"/>
        <w:numPr>
          <w:ilvl w:val="0"/>
          <w:numId w:val="2"/>
        </w:numPr>
        <w:spacing w:before="16" w:line="320" w:lineRule="exact"/>
        <w:ind w:leftChars="0" w:right="-2" w:hanging="357"/>
        <w:rPr>
          <w:rFonts w:ascii="Times New Roman" w:hAnsi="Times New Roman"/>
          <w:szCs w:val="21"/>
        </w:rPr>
      </w:pPr>
      <w:r w:rsidRPr="000E401F">
        <w:rPr>
          <w:rFonts w:ascii="Times New Roman" w:eastAsiaTheme="majorEastAsia" w:hAnsi="Times New Roman"/>
          <w:szCs w:val="21"/>
        </w:rPr>
        <w:t xml:space="preserve">EYJAFJALLAJÖKULL VOLCANO ASH </w:t>
      </w:r>
      <w:r w:rsidR="00E56205">
        <w:rPr>
          <w:rFonts w:ascii="Times New Roman" w:eastAsiaTheme="majorEastAsia" w:hAnsi="Times New Roman" w:hint="eastAsia"/>
          <w:szCs w:val="21"/>
        </w:rPr>
        <w:t>(</w:t>
      </w:r>
      <w:r w:rsidRPr="000E401F">
        <w:rPr>
          <w:rFonts w:ascii="Times New Roman" w:eastAsiaTheme="majorEastAsia" w:hAnsi="Times New Roman"/>
          <w:szCs w:val="21"/>
        </w:rPr>
        <w:t>160 GR.</w:t>
      </w:r>
      <w:r w:rsidR="00E56205">
        <w:rPr>
          <w:rFonts w:ascii="Times New Roman" w:eastAsiaTheme="majorEastAsia" w:hAnsi="Times New Roman" w:hint="eastAsia"/>
          <w:szCs w:val="21"/>
        </w:rPr>
        <w:t>)</w:t>
      </w:r>
      <w:r w:rsidRPr="000E401F">
        <w:rPr>
          <w:rFonts w:ascii="Times New Roman" w:eastAsiaTheme="majorEastAsia" w:hAnsi="Times New Roman"/>
          <w:szCs w:val="21"/>
        </w:rPr>
        <w:t>. http://nammi.is/islandische-vulkanasche-aus-dem-eyjafjallajokull-160-gr.html</w:t>
      </w:r>
      <w:r w:rsidR="00E56205">
        <w:rPr>
          <w:rFonts w:ascii="Times New Roman" w:eastAsiaTheme="majorEastAsia" w:hAnsi="Times New Roman"/>
          <w:szCs w:val="21"/>
        </w:rPr>
        <w:t xml:space="preserve"> (</w:t>
      </w:r>
      <w:r w:rsidRPr="000E401F">
        <w:rPr>
          <w:rFonts w:ascii="Times New Roman" w:eastAsiaTheme="majorEastAsia" w:hAnsi="Times New Roman"/>
          <w:szCs w:val="21"/>
        </w:rPr>
        <w:t>accessed 2017.4.3</w:t>
      </w:r>
      <w:r w:rsidR="00E56205">
        <w:rPr>
          <w:rFonts w:ascii="Times New Roman" w:eastAsiaTheme="majorEastAsia" w:hAnsi="Times New Roman" w:hint="eastAsia"/>
          <w:szCs w:val="21"/>
        </w:rPr>
        <w:t>)</w:t>
      </w:r>
    </w:p>
    <w:p w14:paraId="5738E08A" w14:textId="27F171B2" w:rsidR="00D54D15" w:rsidRPr="000E401F" w:rsidRDefault="00D54D15" w:rsidP="002F497D">
      <w:pPr>
        <w:pStyle w:val="a9"/>
        <w:numPr>
          <w:ilvl w:val="0"/>
          <w:numId w:val="2"/>
        </w:numPr>
        <w:spacing w:before="16" w:line="320" w:lineRule="exact"/>
        <w:ind w:leftChars="0" w:right="-2" w:hanging="357"/>
        <w:rPr>
          <w:rFonts w:ascii="Times New Roman" w:hAnsi="Times New Roman"/>
          <w:szCs w:val="21"/>
        </w:rPr>
      </w:pPr>
    </w:p>
    <w:p w14:paraId="224BC8FA" w14:textId="77777777" w:rsidR="004C3A89" w:rsidRPr="000E401F" w:rsidRDefault="004C3A89" w:rsidP="00A65FD2">
      <w:pPr>
        <w:spacing w:line="400" w:lineRule="exact"/>
        <w:rPr>
          <w:rFonts w:ascii="Times New Roman" w:eastAsia="ＭＳ ゴシック" w:hAnsi="Times New Roman"/>
          <w:szCs w:val="21"/>
        </w:rPr>
      </w:pPr>
    </w:p>
    <w:p w14:paraId="149A5B61" w14:textId="77777777" w:rsidR="002F497D" w:rsidRPr="000E401F" w:rsidRDefault="002F497D" w:rsidP="00A65FD2">
      <w:pPr>
        <w:spacing w:line="400" w:lineRule="exact"/>
        <w:rPr>
          <w:rFonts w:ascii="Times New Roman" w:eastAsia="ＭＳ ゴシック" w:hAnsi="Times New Roman"/>
          <w:szCs w:val="21"/>
        </w:rPr>
      </w:pPr>
    </w:p>
    <w:p w14:paraId="64363C43" w14:textId="0BF6C2C3" w:rsidR="002F497D" w:rsidRPr="000E401F" w:rsidRDefault="002F497D" w:rsidP="00A65FD2">
      <w:pPr>
        <w:spacing w:line="400" w:lineRule="exact"/>
        <w:rPr>
          <w:rFonts w:ascii="Times New Roman" w:eastAsia="ＭＳ ゴシック" w:hAnsi="Times New Roman"/>
          <w:szCs w:val="21"/>
        </w:rPr>
        <w:sectPr w:rsidR="002F497D" w:rsidRPr="000E401F" w:rsidSect="00165F37">
          <w:type w:val="continuous"/>
          <w:pgSz w:w="11906" w:h="16838"/>
          <w:pgMar w:top="1418" w:right="851" w:bottom="1474" w:left="1191" w:header="851" w:footer="992" w:gutter="0"/>
          <w:cols w:space="425"/>
          <w:docGrid w:type="lines" w:linePitch="360"/>
        </w:sectPr>
      </w:pPr>
    </w:p>
    <w:p w14:paraId="0FB2CA1B" w14:textId="77777777" w:rsidR="0026479A" w:rsidRPr="000E401F" w:rsidRDefault="0026479A" w:rsidP="00A76F8D">
      <w:pPr>
        <w:spacing w:line="240" w:lineRule="exact"/>
        <w:ind w:left="210" w:hangingChars="100" w:hanging="210"/>
        <w:jc w:val="left"/>
        <w:rPr>
          <w:rFonts w:ascii="Times New Roman" w:hAnsi="Times New Roman"/>
          <w:szCs w:val="21"/>
        </w:rPr>
        <w:sectPr w:rsidR="0026479A" w:rsidRPr="000E401F" w:rsidSect="00B40C15">
          <w:type w:val="continuous"/>
          <w:pgSz w:w="11906" w:h="16838"/>
          <w:pgMar w:top="1418" w:right="851" w:bottom="1531" w:left="1191" w:header="851" w:footer="992" w:gutter="0"/>
          <w:cols w:num="2" w:space="526"/>
          <w:docGrid w:type="lines" w:linePitch="360"/>
        </w:sectPr>
      </w:pPr>
    </w:p>
    <w:p w14:paraId="48EE4649" w14:textId="77777777" w:rsidR="00B6470A" w:rsidRDefault="00B6470A">
      <w:pPr>
        <w:widowControl/>
        <w:jc w:val="left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br w:type="page"/>
      </w:r>
    </w:p>
    <w:p w14:paraId="19846391" w14:textId="70B0C7CF" w:rsidR="00D54D15" w:rsidRPr="000E401F" w:rsidRDefault="00F60967" w:rsidP="00D54D15">
      <w:pPr>
        <w:widowControl/>
        <w:jc w:val="left"/>
        <w:rPr>
          <w:rFonts w:ascii="Times New Roman" w:hAnsi="Times New Roman"/>
          <w:szCs w:val="21"/>
        </w:rPr>
        <w:sectPr w:rsidR="00D54D15" w:rsidRPr="000E401F" w:rsidSect="00B91EBC">
          <w:type w:val="continuous"/>
          <w:pgSz w:w="11906" w:h="16838"/>
          <w:pgMar w:top="1418" w:right="851" w:bottom="1531" w:left="1191" w:header="851" w:footer="992" w:gutter="0"/>
          <w:cols w:space="720"/>
          <w:docGrid w:type="lines" w:linePitch="360"/>
        </w:sectPr>
      </w:pPr>
      <w:r w:rsidRPr="000E401F">
        <w:rPr>
          <w:rFonts w:ascii="Times New Roman" w:hAnsi="Times New Roman"/>
          <w:szCs w:val="21"/>
        </w:rPr>
        <w:lastRenderedPageBreak/>
        <w:t>Attachment</w:t>
      </w:r>
    </w:p>
    <w:p w14:paraId="06EC79B0" w14:textId="77777777" w:rsidR="00D54D15" w:rsidRPr="000E401F" w:rsidRDefault="00F60967" w:rsidP="00D54D15">
      <w:pPr>
        <w:widowControl/>
        <w:jc w:val="left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2AE546A8" wp14:editId="38D46390">
            <wp:extent cx="5514975" cy="4131798"/>
            <wp:effectExtent l="0" t="0" r="0" b="0"/>
            <wp:docPr id="4" name="図 4" descr="C:\Users\User11\Desktop\yabutsubaki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C:\Users\User11\Desktop\yabutsubaki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41317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F768" w14:textId="78EC4F47" w:rsidR="00D54D15" w:rsidRPr="000E401F" w:rsidRDefault="00F60967" w:rsidP="00A40A81">
      <w:pPr>
        <w:widowControl/>
        <w:jc w:val="left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t>Fig.-1</w:t>
      </w:r>
      <w:r w:rsidR="00090EB1" w:rsidRPr="000E401F">
        <w:rPr>
          <w:rFonts w:ascii="Times New Roman" w:hAnsi="Times New Roman"/>
          <w:szCs w:val="21"/>
        </w:rPr>
        <w:t xml:space="preserve"> </w:t>
      </w:r>
      <w:r w:rsidRPr="000E401F">
        <w:rPr>
          <w:rFonts w:ascii="Times New Roman" w:hAnsi="Times New Roman"/>
          <w:szCs w:val="21"/>
        </w:rPr>
        <w:t>Japanese camellia.</w:t>
      </w:r>
    </w:p>
    <w:p w14:paraId="0E94198A" w14:textId="22529107" w:rsidR="00D54D15" w:rsidRPr="000E401F" w:rsidRDefault="00F60967" w:rsidP="00A40A81">
      <w:pPr>
        <w:widowControl/>
        <w:ind w:firstLineChars="260" w:firstLine="546"/>
        <w:jc w:val="left"/>
        <w:rPr>
          <w:rFonts w:ascii="Times New Roman" w:hAnsi="Times New Roman"/>
          <w:sz w:val="18"/>
          <w:szCs w:val="18"/>
        </w:rPr>
      </w:pPr>
      <w:r w:rsidRPr="000E401F">
        <w:rPr>
          <w:rFonts w:ascii="Times New Roman" w:hAnsi="Times New Roman"/>
          <w:szCs w:val="21"/>
        </w:rPr>
        <w:t xml:space="preserve">The name of this </w:t>
      </w:r>
      <w:r w:rsidR="00090EB1" w:rsidRPr="000E401F">
        <w:rPr>
          <w:rFonts w:ascii="Times New Roman" w:hAnsi="Times New Roman"/>
          <w:szCs w:val="21"/>
        </w:rPr>
        <w:t>Japanese camellia is ‘</w:t>
      </w:r>
      <w:proofErr w:type="spellStart"/>
      <w:r w:rsidR="00090EB1" w:rsidRPr="000E401F">
        <w:rPr>
          <w:rFonts w:ascii="Times New Roman" w:hAnsi="Times New Roman"/>
          <w:szCs w:val="21"/>
        </w:rPr>
        <w:t>Tamanoura</w:t>
      </w:r>
      <w:proofErr w:type="spellEnd"/>
      <w:r w:rsidRPr="000E401F">
        <w:rPr>
          <w:rFonts w:ascii="Times New Roman" w:hAnsi="Times New Roman"/>
          <w:szCs w:val="21"/>
        </w:rPr>
        <w:t>’</w:t>
      </w:r>
      <w:r w:rsidR="00090EB1" w:rsidRPr="000E401F">
        <w:rPr>
          <w:rFonts w:ascii="Times New Roman" w:hAnsi="Times New Roman"/>
          <w:szCs w:val="21"/>
        </w:rPr>
        <w:t>.</w:t>
      </w:r>
    </w:p>
    <w:p w14:paraId="62A484EB" w14:textId="77777777" w:rsidR="00D54D15" w:rsidRPr="000E401F" w:rsidRDefault="00D54D15" w:rsidP="00D54D15">
      <w:pPr>
        <w:widowControl/>
        <w:jc w:val="center"/>
        <w:rPr>
          <w:rFonts w:ascii="Times New Roman" w:hAnsi="Times New Roman"/>
          <w:sz w:val="18"/>
          <w:szCs w:val="18"/>
        </w:rPr>
      </w:pPr>
    </w:p>
    <w:p w14:paraId="7BA52B3E" w14:textId="77777777" w:rsidR="000C3AD8" w:rsidRDefault="000C3AD8">
      <w:pPr>
        <w:widowControl/>
        <w:jc w:val="left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br w:type="page"/>
      </w:r>
    </w:p>
    <w:p w14:paraId="5571BC1C" w14:textId="77777777" w:rsidR="00B6470A" w:rsidRPr="000E401F" w:rsidRDefault="00B6470A" w:rsidP="00B6470A">
      <w:pPr>
        <w:spacing w:line="320" w:lineRule="exact"/>
        <w:jc w:val="center"/>
        <w:rPr>
          <w:rFonts w:ascii="Times New Roman" w:hAnsi="Times New Roman"/>
          <w:szCs w:val="21"/>
        </w:rPr>
      </w:pPr>
      <w:r w:rsidRPr="000E401F">
        <w:rPr>
          <w:rFonts w:ascii="Times New Roman" w:hAnsi="Times New Roman"/>
          <w:szCs w:val="21"/>
        </w:rPr>
        <w:lastRenderedPageBreak/>
        <w:t>Table-1 Results of the number and type.</w:t>
      </w:r>
    </w:p>
    <w:tbl>
      <w:tblPr>
        <w:tblStyle w:val="af2"/>
        <w:tblW w:w="0" w:type="auto"/>
        <w:tblInd w:w="26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1559"/>
        <w:gridCol w:w="1559"/>
      </w:tblGrid>
      <w:tr w:rsidR="00B6470A" w14:paraId="0AF7F024" w14:textId="77777777" w:rsidTr="00765940"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74A5F95" w14:textId="77777777" w:rsidR="00B6470A" w:rsidRDefault="00B6470A" w:rsidP="0076594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B418FB3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N</w:t>
            </w:r>
            <w:r>
              <w:rPr>
                <w:rFonts w:ascii="Times New Roman" w:hAnsi="Times New Roman"/>
                <w:sz w:val="20"/>
                <w:szCs w:val="20"/>
              </w:rPr>
              <w:t>umber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D32A530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T</w:t>
            </w:r>
            <w:r>
              <w:rPr>
                <w:rFonts w:ascii="Times New Roman" w:hAnsi="Times New Roman"/>
                <w:sz w:val="20"/>
                <w:szCs w:val="20"/>
              </w:rPr>
              <w:t>ype</w:t>
            </w:r>
          </w:p>
        </w:tc>
      </w:tr>
      <w:tr w:rsidR="00B6470A" w14:paraId="7DE18BE2" w14:textId="77777777" w:rsidTr="00765940">
        <w:tc>
          <w:tcPr>
            <w:tcW w:w="992" w:type="dxa"/>
            <w:tcBorders>
              <w:top w:val="single" w:sz="4" w:space="0" w:color="auto"/>
            </w:tcBorders>
          </w:tcPr>
          <w:p w14:paraId="64C4566A" w14:textId="77777777" w:rsidR="00B6470A" w:rsidRDefault="00B6470A" w:rsidP="0076594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5B340955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656E023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A</w:t>
            </w:r>
          </w:p>
        </w:tc>
      </w:tr>
      <w:tr w:rsidR="00B6470A" w14:paraId="6554A3EB" w14:textId="77777777" w:rsidTr="00765940">
        <w:tc>
          <w:tcPr>
            <w:tcW w:w="992" w:type="dxa"/>
          </w:tcPr>
          <w:p w14:paraId="50C04FF7" w14:textId="77777777" w:rsidR="00B6470A" w:rsidRDefault="00B6470A" w:rsidP="0076594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CC8A219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7</w:t>
            </w:r>
          </w:p>
        </w:tc>
        <w:tc>
          <w:tcPr>
            <w:tcW w:w="1559" w:type="dxa"/>
          </w:tcPr>
          <w:p w14:paraId="37FFA473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C</w:t>
            </w:r>
          </w:p>
        </w:tc>
      </w:tr>
      <w:tr w:rsidR="00B6470A" w14:paraId="45B44A84" w14:textId="77777777" w:rsidTr="00765940">
        <w:tc>
          <w:tcPr>
            <w:tcW w:w="992" w:type="dxa"/>
          </w:tcPr>
          <w:p w14:paraId="7B216DE5" w14:textId="77777777" w:rsidR="00B6470A" w:rsidRDefault="00B6470A" w:rsidP="0076594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C81F03D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3</w:t>
            </w:r>
          </w:p>
        </w:tc>
        <w:tc>
          <w:tcPr>
            <w:tcW w:w="1559" w:type="dxa"/>
          </w:tcPr>
          <w:p w14:paraId="2FEA2C5A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B</w:t>
            </w:r>
          </w:p>
        </w:tc>
      </w:tr>
      <w:tr w:rsidR="00B6470A" w14:paraId="3E26CB10" w14:textId="77777777" w:rsidTr="00765940">
        <w:tc>
          <w:tcPr>
            <w:tcW w:w="992" w:type="dxa"/>
          </w:tcPr>
          <w:p w14:paraId="309B9148" w14:textId="77777777" w:rsidR="00B6470A" w:rsidRDefault="00B6470A" w:rsidP="0076594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B213D23" w14:textId="77777777" w:rsidR="00B6470A" w:rsidRDefault="00B6470A" w:rsidP="00765940">
            <w:pPr>
              <w:ind w:firstLineChars="300" w:firstLine="60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1559" w:type="dxa"/>
          </w:tcPr>
          <w:p w14:paraId="25335A95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B</w:t>
            </w:r>
          </w:p>
        </w:tc>
      </w:tr>
      <w:tr w:rsidR="00B6470A" w14:paraId="03E8F7F6" w14:textId="77777777" w:rsidTr="00765940">
        <w:tc>
          <w:tcPr>
            <w:tcW w:w="992" w:type="dxa"/>
          </w:tcPr>
          <w:p w14:paraId="714902D8" w14:textId="77777777" w:rsidR="00B6470A" w:rsidRDefault="00B6470A" w:rsidP="0076594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8FF171A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559" w:type="dxa"/>
          </w:tcPr>
          <w:p w14:paraId="0D25F306" w14:textId="77777777" w:rsidR="00B6470A" w:rsidRDefault="00B6470A" w:rsidP="0076594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A</w:t>
            </w:r>
          </w:p>
        </w:tc>
      </w:tr>
    </w:tbl>
    <w:p w14:paraId="1B7D567C" w14:textId="77777777" w:rsidR="00B6470A" w:rsidRPr="00614E6D" w:rsidRDefault="00B6470A" w:rsidP="00B6470A">
      <w:pPr>
        <w:ind w:firstLineChars="1350" w:firstLine="2700"/>
        <w:rPr>
          <w:rFonts w:ascii="Times New Roman" w:hAnsi="Times New Roman"/>
          <w:sz w:val="20"/>
          <w:szCs w:val="20"/>
        </w:rPr>
      </w:pPr>
      <w:r w:rsidRPr="00614E6D">
        <w:rPr>
          <w:rFonts w:ascii="Times New Roman" w:hAnsi="Times New Roman"/>
          <w:sz w:val="20"/>
          <w:szCs w:val="20"/>
        </w:rPr>
        <w:t>A: white, B: red, C: pink.</w:t>
      </w:r>
    </w:p>
    <w:p w14:paraId="656A4DF1" w14:textId="77777777" w:rsidR="00B6470A" w:rsidRDefault="00B6470A" w:rsidP="00615A18">
      <w:pPr>
        <w:widowControl/>
        <w:jc w:val="right"/>
        <w:rPr>
          <w:rFonts w:ascii="Times New Roman" w:hAnsi="Times New Roman"/>
          <w:szCs w:val="21"/>
        </w:rPr>
      </w:pPr>
    </w:p>
    <w:p w14:paraId="4F5A9870" w14:textId="77777777" w:rsidR="00B6470A" w:rsidRDefault="00B6470A" w:rsidP="00615A18">
      <w:pPr>
        <w:widowControl/>
        <w:jc w:val="right"/>
        <w:rPr>
          <w:rFonts w:ascii="Times New Roman" w:hAnsi="Times New Roman"/>
          <w:szCs w:val="21"/>
        </w:rPr>
      </w:pPr>
    </w:p>
    <w:p w14:paraId="115D02A9" w14:textId="3A3CF39D" w:rsidR="0026479A" w:rsidRPr="00E2259F" w:rsidRDefault="00F60967" w:rsidP="00615A18">
      <w:pPr>
        <w:widowControl/>
        <w:jc w:val="right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Established</w:t>
      </w:r>
      <w:r w:rsidR="00615A18" w:rsidRPr="00E2259F">
        <w:rPr>
          <w:rFonts w:ascii="Times New Roman" w:hAnsi="Times New Roman"/>
          <w:szCs w:val="21"/>
        </w:rPr>
        <w:t xml:space="preserve"> in January 20</w:t>
      </w:r>
      <w:r w:rsidR="00A40A81" w:rsidRPr="00E2259F">
        <w:rPr>
          <w:rFonts w:ascii="Times New Roman" w:hAnsi="Times New Roman" w:hint="eastAsia"/>
          <w:szCs w:val="21"/>
        </w:rPr>
        <w:t>2</w:t>
      </w:r>
      <w:r>
        <w:rPr>
          <w:rFonts w:ascii="Times New Roman" w:hAnsi="Times New Roman"/>
          <w:szCs w:val="21"/>
        </w:rPr>
        <w:t>4</w:t>
      </w:r>
    </w:p>
    <w:sectPr w:rsidR="0026479A" w:rsidRPr="00E2259F" w:rsidSect="0026479A">
      <w:type w:val="continuous"/>
      <w:pgSz w:w="11906" w:h="16838"/>
      <w:pgMar w:top="1418" w:right="851" w:bottom="1531" w:left="1191" w:header="851" w:footer="992" w:gutter="0"/>
      <w:cols w:space="526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08004" w14:textId="77777777" w:rsidR="00F60967" w:rsidRDefault="00F60967">
      <w:r>
        <w:separator/>
      </w:r>
    </w:p>
  </w:endnote>
  <w:endnote w:type="continuationSeparator" w:id="0">
    <w:p w14:paraId="7420A90A" w14:textId="77777777" w:rsidR="00F60967" w:rsidRDefault="00F60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7680B" w14:textId="5B10C81D" w:rsidR="004C3A89" w:rsidRDefault="00F60967">
    <w:pPr>
      <w:pStyle w:val="a5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B925D1E" wp14:editId="790B1B84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2" name="MSIPCM4d8a411f857a2d9ef1f42d0f" descr="{&quot;HashCode&quot;:81146939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91B7353" w14:textId="77777777" w:rsidR="00E2259F" w:rsidRPr="00E2259F" w:rsidRDefault="00E2259F" w:rsidP="00E2259F">
                          <w:pPr>
                            <w:jc w:val="left"/>
                            <w:rPr>
                              <w:rFonts w:ascii="Calibri" w:hAnsi="Calibri"/>
                              <w:color w:val="3171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3B925D1E" id="_x0000_t202" coordsize="21600,21600" o:spt="202" path="m,l,21600r21600,l21600,xe">
              <v:stroke joinstyle="miter"/>
              <v:path gradientshapeok="t" o:connecttype="rect"/>
            </v:shapetype>
            <v:shape id="MSIPCM4d8a411f857a2d9ef1f42d0f" o:spid="_x0000_s1026" type="#_x0000_t202" alt="{&quot;HashCode&quot;:811469391,&quot;Height&quot;:841.0,&quot;Width&quot;:595.0,&quot;Placement&quot;:&quot;Footer&quot;,&quot;Index&quot;:&quot;Primary&quot;,&quot;Section&quot;:1,&quot;Top&quot;:0.0,&quot;Left&quot;:0.0}" style="position:absolute;left:0;text-align:left;margin-left:0;margin-top:805.9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" o:allowincell="f" filled="f" stroked="f" strokeweight=".5pt">
              <v:textbox inset="20pt,0,,0">
                <w:txbxContent>
                  <w:p w14:paraId="291B7353" w14:textId="77777777" w:rsidR="00E2259F" w:rsidRPr="00E2259F" w:rsidRDefault="00E2259F" w:rsidP="00E2259F">
                    <w:pPr>
                      <w:jc w:val="left"/>
                      <w:rPr>
                        <w:rFonts w:ascii="Calibri" w:hAnsi="Calibri"/>
                        <w:color w:val="3171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504480347"/>
        <w:docPartObj>
          <w:docPartGallery w:val="Page Numbers (Bottom of Page)"/>
          <w:docPartUnique/>
        </w:docPartObj>
      </w:sdtPr>
      <w:sdtEndPr/>
      <w:sdtContent>
        <w:r w:rsidR="004C3A89">
          <w:fldChar w:fldCharType="begin"/>
        </w:r>
        <w:r w:rsidR="004C3A89">
          <w:instrText>PAGE   \* MERGEFORMAT</w:instrText>
        </w:r>
        <w:r w:rsidR="004C3A89">
          <w:fldChar w:fldCharType="separate"/>
        </w:r>
        <w:r w:rsidR="000E401F" w:rsidRPr="000E401F">
          <w:rPr>
            <w:noProof/>
            <w:lang w:val="ja-JP"/>
          </w:rPr>
          <w:t>4</w:t>
        </w:r>
        <w:r w:rsidR="004C3A89">
          <w:fldChar w:fldCharType="end"/>
        </w:r>
      </w:sdtContent>
    </w:sdt>
  </w:p>
  <w:p w14:paraId="09FF588C" w14:textId="77777777" w:rsidR="004C3A89" w:rsidRDefault="004C3A8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6BB41" w14:textId="4C184470" w:rsidR="00C6109C" w:rsidRDefault="00C6109C" w:rsidP="00C6109C">
    <w:pPr>
      <w:widowControl/>
      <w:pBdr>
        <w:bottom w:val="single" w:sz="6" w:space="1" w:color="auto"/>
      </w:pBdr>
      <w:spacing w:line="240" w:lineRule="exact"/>
      <w:jc w:val="left"/>
      <w:rPr>
        <w:rFonts w:ascii="Times New Roman" w:hAnsi="Times New Roman"/>
        <w:sz w:val="18"/>
        <w:szCs w:val="18"/>
      </w:rPr>
    </w:pPr>
  </w:p>
  <w:p w14:paraId="1084D970" w14:textId="3E371AAA" w:rsidR="00C6109C" w:rsidRPr="00E2259F" w:rsidRDefault="00C6109C" w:rsidP="00C6109C">
    <w:pPr>
      <w:widowControl/>
      <w:spacing w:line="240" w:lineRule="exact"/>
      <w:jc w:val="left"/>
      <w:rPr>
        <w:sz w:val="16"/>
        <w:szCs w:val="16"/>
      </w:rPr>
    </w:pPr>
    <w:r w:rsidRPr="00E2259F">
      <w:rPr>
        <w:rFonts w:ascii="Times New Roman" w:hAnsi="Times New Roman"/>
        <w:sz w:val="18"/>
        <w:szCs w:val="18"/>
      </w:rPr>
      <w:t>Received, January 0, 202</w:t>
    </w:r>
    <w:r>
      <w:rPr>
        <w:rFonts w:ascii="Times New Roman" w:hAnsi="Times New Roman"/>
        <w:sz w:val="18"/>
        <w:szCs w:val="18"/>
      </w:rPr>
      <w:t>4</w:t>
    </w:r>
    <w:r w:rsidRPr="00E2259F">
      <w:rPr>
        <w:rFonts w:ascii="Times New Roman" w:hAnsi="Times New Roman"/>
        <w:sz w:val="18"/>
        <w:szCs w:val="18"/>
      </w:rPr>
      <w:t>; Accepted March 0, 202</w:t>
    </w:r>
    <w:r>
      <w:rPr>
        <w:rFonts w:ascii="Times New Roman" w:hAnsi="Times New Roman"/>
        <w:sz w:val="18"/>
        <w:szCs w:val="18"/>
      </w:rPr>
      <w:t>4</w:t>
    </w:r>
  </w:p>
  <w:p w14:paraId="539649F8" w14:textId="77777777" w:rsidR="00C6109C" w:rsidRPr="009444B3" w:rsidRDefault="00C6109C" w:rsidP="00C6109C">
    <w:pPr>
      <w:widowControl/>
      <w:spacing w:line="240" w:lineRule="exact"/>
      <w:jc w:val="left"/>
      <w:rPr>
        <w:rFonts w:ascii="Times New Roman" w:hAnsi="Times New Roman"/>
        <w:sz w:val="18"/>
        <w:szCs w:val="18"/>
      </w:rPr>
    </w:pPr>
    <w:bookmarkStart w:id="1" w:name="_Hlk13127652"/>
    <w:r w:rsidRPr="009444B3">
      <w:rPr>
        <w:rFonts w:ascii="Times New Roman" w:hAnsi="Times New Roman"/>
        <w:sz w:val="18"/>
        <w:szCs w:val="18"/>
      </w:rPr>
      <w:t xml:space="preserve">* Corresponding author: </w:t>
    </w:r>
    <w:r w:rsidRPr="009444B3">
      <w:rPr>
        <w:rFonts w:ascii="Times New Roman" w:hAnsi="Times New Roman"/>
        <w:sz w:val="18"/>
        <w:szCs w:val="18"/>
        <w:u w:val="single"/>
      </w:rPr>
      <w:t>Please enter the email address here</w:t>
    </w:r>
    <w:r w:rsidRPr="009444B3">
      <w:rPr>
        <w:rFonts w:ascii="Times New Roman" w:hAnsi="Times New Roman"/>
        <w:sz w:val="18"/>
        <w:szCs w:val="18"/>
      </w:rPr>
      <w:t>.</w:t>
    </w:r>
    <w:bookmarkEnd w:id="1"/>
  </w:p>
  <w:p w14:paraId="47A09658" w14:textId="77777777" w:rsidR="00C6109C" w:rsidRPr="00E2259F" w:rsidRDefault="00C6109C" w:rsidP="00C6109C">
    <w:pPr>
      <w:widowControl/>
      <w:spacing w:line="240" w:lineRule="exact"/>
      <w:jc w:val="left"/>
      <w:rPr>
        <w:sz w:val="16"/>
        <w:szCs w:val="16"/>
      </w:rPr>
    </w:pPr>
  </w:p>
  <w:p w14:paraId="76B49358" w14:textId="77777777" w:rsidR="00C6109C" w:rsidRPr="000E401F" w:rsidRDefault="00C6109C" w:rsidP="00C6109C">
    <w:pPr>
      <w:widowControl/>
      <w:spacing w:line="240" w:lineRule="exact"/>
      <w:jc w:val="left"/>
      <w:rPr>
        <w:sz w:val="16"/>
        <w:szCs w:val="16"/>
      </w:rPr>
    </w:pPr>
    <w:r w:rsidRPr="000E401F">
      <w:rPr>
        <w:sz w:val="16"/>
        <w:szCs w:val="16"/>
      </w:rPr>
      <w:t>doi.org/</w:t>
    </w:r>
    <w:r>
      <w:rPr>
        <w:sz w:val="16"/>
        <w:szCs w:val="16"/>
      </w:rPr>
      <w:t>*****</w:t>
    </w:r>
    <w:r w:rsidRPr="000E401F">
      <w:rPr>
        <w:sz w:val="16"/>
        <w:szCs w:val="16"/>
      </w:rPr>
      <w:t>/</w:t>
    </w:r>
    <w:proofErr w:type="spellStart"/>
    <w:r w:rsidRPr="000E401F">
      <w:rPr>
        <w:sz w:val="16"/>
        <w:szCs w:val="16"/>
      </w:rPr>
      <w:t>sccj</w:t>
    </w:r>
    <w:proofErr w:type="spellEnd"/>
    <w:r w:rsidRPr="000E401F">
      <w:rPr>
        <w:sz w:val="16"/>
        <w:szCs w:val="16"/>
      </w:rPr>
      <w:t>.</w:t>
    </w:r>
  </w:p>
  <w:p w14:paraId="08858DF5" w14:textId="77777777" w:rsidR="00C6109C" w:rsidRPr="00C6109C" w:rsidRDefault="00C6109C" w:rsidP="00C6109C">
    <w:pPr>
      <w:widowControl/>
      <w:spacing w:line="240" w:lineRule="exact"/>
      <w:jc w:val="left"/>
    </w:pPr>
    <w:r w:rsidRPr="000E401F">
      <w:rPr>
        <w:rFonts w:hint="eastAsia"/>
        <w:sz w:val="16"/>
        <w:szCs w:val="16"/>
      </w:rPr>
      <w:t>©</w:t>
    </w:r>
    <w:r w:rsidRPr="000E401F">
      <w:rPr>
        <w:sz w:val="16"/>
        <w:szCs w:val="16"/>
      </w:rPr>
      <w:t xml:space="preserve"> 20</w:t>
    </w:r>
    <w:r>
      <w:rPr>
        <w:sz w:val="16"/>
        <w:szCs w:val="16"/>
      </w:rPr>
      <w:t>23</w:t>
    </w:r>
    <w:r w:rsidRPr="000E401F">
      <w:rPr>
        <w:sz w:val="16"/>
        <w:szCs w:val="16"/>
      </w:rPr>
      <w:t xml:space="preserve"> The Society of Cosmetic Chemists of Japan</w:t>
    </w:r>
  </w:p>
  <w:p w14:paraId="25E41CAC" w14:textId="416FF33C" w:rsidR="00C6109C" w:rsidRPr="00C6109C" w:rsidRDefault="00C6109C">
    <w:pPr>
      <w:pStyle w:val="a5"/>
    </w:pPr>
  </w:p>
  <w:p w14:paraId="4D07235A" w14:textId="77777777" w:rsidR="00C6109C" w:rsidRDefault="00C6109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3BB72" w14:textId="77777777" w:rsidR="00F60967" w:rsidRDefault="00F60967">
      <w:r>
        <w:separator/>
      </w:r>
    </w:p>
  </w:footnote>
  <w:footnote w:type="continuationSeparator" w:id="0">
    <w:p w14:paraId="43D55EAB" w14:textId="77777777" w:rsidR="00F60967" w:rsidRDefault="00F60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917"/>
    <w:multiLevelType w:val="hybridMultilevel"/>
    <w:tmpl w:val="EDCC2C4A"/>
    <w:lvl w:ilvl="0" w:tplc="00A29B8A">
      <w:numFmt w:val="bullet"/>
      <w:lvlText w:val="○"/>
      <w:lvlJc w:val="left"/>
      <w:pPr>
        <w:ind w:left="360" w:hanging="360"/>
      </w:pPr>
      <w:rPr>
        <w:rFonts w:ascii="ＭＳ ゴシック" w:eastAsia="ＭＳ ゴシック" w:hAnsi="ＭＳ ゴシック" w:cs="Arial" w:hint="eastAsia"/>
        <w:color w:val="000000"/>
      </w:rPr>
    </w:lvl>
    <w:lvl w:ilvl="1" w:tplc="68643588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886B82A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AAECC8F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38A813B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B1905BBA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8804A2F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D5B4E02E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DE60CCA0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3AC7887"/>
    <w:multiLevelType w:val="hybridMultilevel"/>
    <w:tmpl w:val="D3A6107E"/>
    <w:lvl w:ilvl="0" w:tplc="2B2A5466">
      <w:start w:val="1"/>
      <w:numFmt w:val="decimal"/>
      <w:lvlText w:val="%1)"/>
      <w:lvlJc w:val="left"/>
      <w:pPr>
        <w:ind w:left="465" w:hanging="360"/>
      </w:pPr>
      <w:rPr>
        <w:rFonts w:hint="default"/>
      </w:rPr>
    </w:lvl>
    <w:lvl w:ilvl="1" w:tplc="2B5E0FF4" w:tentative="1">
      <w:start w:val="1"/>
      <w:numFmt w:val="aiueoFullWidth"/>
      <w:lvlText w:val="(%2)"/>
      <w:lvlJc w:val="left"/>
      <w:pPr>
        <w:ind w:left="945" w:hanging="420"/>
      </w:pPr>
    </w:lvl>
    <w:lvl w:ilvl="2" w:tplc="7A209222" w:tentative="1">
      <w:start w:val="1"/>
      <w:numFmt w:val="decimalEnclosedCircle"/>
      <w:lvlText w:val="%3"/>
      <w:lvlJc w:val="left"/>
      <w:pPr>
        <w:ind w:left="1365" w:hanging="420"/>
      </w:pPr>
    </w:lvl>
    <w:lvl w:ilvl="3" w:tplc="9468E738" w:tentative="1">
      <w:start w:val="1"/>
      <w:numFmt w:val="decimal"/>
      <w:lvlText w:val="%4."/>
      <w:lvlJc w:val="left"/>
      <w:pPr>
        <w:ind w:left="1785" w:hanging="420"/>
      </w:pPr>
    </w:lvl>
    <w:lvl w:ilvl="4" w:tplc="00F6516C" w:tentative="1">
      <w:start w:val="1"/>
      <w:numFmt w:val="aiueoFullWidth"/>
      <w:lvlText w:val="(%5)"/>
      <w:lvlJc w:val="left"/>
      <w:pPr>
        <w:ind w:left="2205" w:hanging="420"/>
      </w:pPr>
    </w:lvl>
    <w:lvl w:ilvl="5" w:tplc="30F6C402" w:tentative="1">
      <w:start w:val="1"/>
      <w:numFmt w:val="decimalEnclosedCircle"/>
      <w:lvlText w:val="%6"/>
      <w:lvlJc w:val="left"/>
      <w:pPr>
        <w:ind w:left="2625" w:hanging="420"/>
      </w:pPr>
    </w:lvl>
    <w:lvl w:ilvl="6" w:tplc="0958EDF2" w:tentative="1">
      <w:start w:val="1"/>
      <w:numFmt w:val="decimal"/>
      <w:lvlText w:val="%7."/>
      <w:lvlJc w:val="left"/>
      <w:pPr>
        <w:ind w:left="3045" w:hanging="420"/>
      </w:pPr>
    </w:lvl>
    <w:lvl w:ilvl="7" w:tplc="E61C70EA" w:tentative="1">
      <w:start w:val="1"/>
      <w:numFmt w:val="aiueoFullWidth"/>
      <w:lvlText w:val="(%8)"/>
      <w:lvlJc w:val="left"/>
      <w:pPr>
        <w:ind w:left="3465" w:hanging="420"/>
      </w:pPr>
    </w:lvl>
    <w:lvl w:ilvl="8" w:tplc="2A5C7DCC" w:tentative="1">
      <w:start w:val="1"/>
      <w:numFmt w:val="decimalEnclosedCircle"/>
      <w:lvlText w:val="%9"/>
      <w:lvlJc w:val="left"/>
      <w:pPr>
        <w:ind w:left="3885" w:hanging="420"/>
      </w:pPr>
    </w:lvl>
  </w:abstractNum>
  <w:num w:numId="1" w16cid:durableId="318581577">
    <w:abstractNumId w:val="0"/>
  </w:num>
  <w:num w:numId="2" w16cid:durableId="645360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tLQ0MzMyMjKzMDZQ0lEKTi0uzszPAykwrAUA1WLlsiwAAAA="/>
  </w:docVars>
  <w:rsids>
    <w:rsidRoot w:val="00A22828"/>
    <w:rsid w:val="00000033"/>
    <w:rsid w:val="00000200"/>
    <w:rsid w:val="00000220"/>
    <w:rsid w:val="00000902"/>
    <w:rsid w:val="00000C62"/>
    <w:rsid w:val="00000CD3"/>
    <w:rsid w:val="00000CE5"/>
    <w:rsid w:val="00000F8F"/>
    <w:rsid w:val="00001077"/>
    <w:rsid w:val="0000111A"/>
    <w:rsid w:val="000011D5"/>
    <w:rsid w:val="00001304"/>
    <w:rsid w:val="000014D7"/>
    <w:rsid w:val="000015EF"/>
    <w:rsid w:val="00001877"/>
    <w:rsid w:val="00001A9B"/>
    <w:rsid w:val="00001AB7"/>
    <w:rsid w:val="00001B6E"/>
    <w:rsid w:val="00001BAD"/>
    <w:rsid w:val="00001D7A"/>
    <w:rsid w:val="00001F2B"/>
    <w:rsid w:val="00001FBF"/>
    <w:rsid w:val="00001FD7"/>
    <w:rsid w:val="00002283"/>
    <w:rsid w:val="000025C0"/>
    <w:rsid w:val="000025DC"/>
    <w:rsid w:val="000025E6"/>
    <w:rsid w:val="0000290C"/>
    <w:rsid w:val="00002949"/>
    <w:rsid w:val="0000297C"/>
    <w:rsid w:val="00002BC4"/>
    <w:rsid w:val="00002CFF"/>
    <w:rsid w:val="00002E1B"/>
    <w:rsid w:val="00002E7C"/>
    <w:rsid w:val="00003048"/>
    <w:rsid w:val="000033FE"/>
    <w:rsid w:val="000034A4"/>
    <w:rsid w:val="0000352F"/>
    <w:rsid w:val="00003593"/>
    <w:rsid w:val="0000376E"/>
    <w:rsid w:val="0000389B"/>
    <w:rsid w:val="00003926"/>
    <w:rsid w:val="0000392D"/>
    <w:rsid w:val="00003BBC"/>
    <w:rsid w:val="00003E47"/>
    <w:rsid w:val="00003E58"/>
    <w:rsid w:val="00003E8A"/>
    <w:rsid w:val="00003FB1"/>
    <w:rsid w:val="00004000"/>
    <w:rsid w:val="000040B7"/>
    <w:rsid w:val="00004194"/>
    <w:rsid w:val="00004250"/>
    <w:rsid w:val="000042A7"/>
    <w:rsid w:val="00004454"/>
    <w:rsid w:val="0000457D"/>
    <w:rsid w:val="00004673"/>
    <w:rsid w:val="00004681"/>
    <w:rsid w:val="00004892"/>
    <w:rsid w:val="000049B8"/>
    <w:rsid w:val="000049CE"/>
    <w:rsid w:val="00004C91"/>
    <w:rsid w:val="00004EE8"/>
    <w:rsid w:val="00004FBC"/>
    <w:rsid w:val="000050F6"/>
    <w:rsid w:val="000053C7"/>
    <w:rsid w:val="00005508"/>
    <w:rsid w:val="00005562"/>
    <w:rsid w:val="0000565B"/>
    <w:rsid w:val="0000570A"/>
    <w:rsid w:val="00005764"/>
    <w:rsid w:val="000057A2"/>
    <w:rsid w:val="00005AFF"/>
    <w:rsid w:val="00005B4F"/>
    <w:rsid w:val="00005C52"/>
    <w:rsid w:val="00005C7C"/>
    <w:rsid w:val="00005CD7"/>
    <w:rsid w:val="00005D9C"/>
    <w:rsid w:val="0000627B"/>
    <w:rsid w:val="00006300"/>
    <w:rsid w:val="00006361"/>
    <w:rsid w:val="0000653F"/>
    <w:rsid w:val="00006562"/>
    <w:rsid w:val="00006611"/>
    <w:rsid w:val="000066AC"/>
    <w:rsid w:val="000067A9"/>
    <w:rsid w:val="0000681F"/>
    <w:rsid w:val="00006887"/>
    <w:rsid w:val="00006903"/>
    <w:rsid w:val="000069A4"/>
    <w:rsid w:val="00006BF4"/>
    <w:rsid w:val="00006C85"/>
    <w:rsid w:val="00006D1E"/>
    <w:rsid w:val="00006E5E"/>
    <w:rsid w:val="00006E8D"/>
    <w:rsid w:val="00007080"/>
    <w:rsid w:val="00007091"/>
    <w:rsid w:val="000070DB"/>
    <w:rsid w:val="000071E0"/>
    <w:rsid w:val="0000726D"/>
    <w:rsid w:val="0000728D"/>
    <w:rsid w:val="000072F6"/>
    <w:rsid w:val="00007449"/>
    <w:rsid w:val="00007496"/>
    <w:rsid w:val="000074B7"/>
    <w:rsid w:val="000075CD"/>
    <w:rsid w:val="000076C8"/>
    <w:rsid w:val="000077D9"/>
    <w:rsid w:val="0000795A"/>
    <w:rsid w:val="00007AE1"/>
    <w:rsid w:val="00007B8A"/>
    <w:rsid w:val="00007C43"/>
    <w:rsid w:val="00007C64"/>
    <w:rsid w:val="00007E86"/>
    <w:rsid w:val="000100B6"/>
    <w:rsid w:val="000100E0"/>
    <w:rsid w:val="00010223"/>
    <w:rsid w:val="00010443"/>
    <w:rsid w:val="00010520"/>
    <w:rsid w:val="000105A1"/>
    <w:rsid w:val="000105DC"/>
    <w:rsid w:val="0001066C"/>
    <w:rsid w:val="0001067D"/>
    <w:rsid w:val="000106E8"/>
    <w:rsid w:val="000106EC"/>
    <w:rsid w:val="00010914"/>
    <w:rsid w:val="00010BCD"/>
    <w:rsid w:val="00010F17"/>
    <w:rsid w:val="00010F82"/>
    <w:rsid w:val="00010FAD"/>
    <w:rsid w:val="000110D8"/>
    <w:rsid w:val="00011346"/>
    <w:rsid w:val="000114C8"/>
    <w:rsid w:val="00011531"/>
    <w:rsid w:val="00011676"/>
    <w:rsid w:val="000116D5"/>
    <w:rsid w:val="00011769"/>
    <w:rsid w:val="00011824"/>
    <w:rsid w:val="00011890"/>
    <w:rsid w:val="00011B0B"/>
    <w:rsid w:val="00011C57"/>
    <w:rsid w:val="00011DBB"/>
    <w:rsid w:val="00011DCC"/>
    <w:rsid w:val="00011F5E"/>
    <w:rsid w:val="00011FC7"/>
    <w:rsid w:val="000121B5"/>
    <w:rsid w:val="000122C5"/>
    <w:rsid w:val="0001242F"/>
    <w:rsid w:val="0001274F"/>
    <w:rsid w:val="000127B9"/>
    <w:rsid w:val="0001288B"/>
    <w:rsid w:val="00012917"/>
    <w:rsid w:val="00012A8C"/>
    <w:rsid w:val="00012DB6"/>
    <w:rsid w:val="00012DBC"/>
    <w:rsid w:val="00012EA3"/>
    <w:rsid w:val="0001307E"/>
    <w:rsid w:val="000130AD"/>
    <w:rsid w:val="0001325C"/>
    <w:rsid w:val="0001331C"/>
    <w:rsid w:val="000134A3"/>
    <w:rsid w:val="00013664"/>
    <w:rsid w:val="0001396D"/>
    <w:rsid w:val="000139B7"/>
    <w:rsid w:val="00013B68"/>
    <w:rsid w:val="00013BA1"/>
    <w:rsid w:val="00013C13"/>
    <w:rsid w:val="00013CCF"/>
    <w:rsid w:val="0001403F"/>
    <w:rsid w:val="00014096"/>
    <w:rsid w:val="000140BF"/>
    <w:rsid w:val="000140EA"/>
    <w:rsid w:val="0001410D"/>
    <w:rsid w:val="00014117"/>
    <w:rsid w:val="000141EE"/>
    <w:rsid w:val="00014254"/>
    <w:rsid w:val="00014286"/>
    <w:rsid w:val="000142D8"/>
    <w:rsid w:val="000145B3"/>
    <w:rsid w:val="000145DE"/>
    <w:rsid w:val="00014687"/>
    <w:rsid w:val="000148AD"/>
    <w:rsid w:val="00014B6C"/>
    <w:rsid w:val="00014F84"/>
    <w:rsid w:val="000154A9"/>
    <w:rsid w:val="000154F3"/>
    <w:rsid w:val="000157F3"/>
    <w:rsid w:val="00015C01"/>
    <w:rsid w:val="00015CEC"/>
    <w:rsid w:val="00015FE2"/>
    <w:rsid w:val="00016326"/>
    <w:rsid w:val="00016894"/>
    <w:rsid w:val="00016ACD"/>
    <w:rsid w:val="00016B51"/>
    <w:rsid w:val="00016CC6"/>
    <w:rsid w:val="00016DCD"/>
    <w:rsid w:val="0001708C"/>
    <w:rsid w:val="00017504"/>
    <w:rsid w:val="000175E9"/>
    <w:rsid w:val="000176AE"/>
    <w:rsid w:val="00017BE5"/>
    <w:rsid w:val="00017E8B"/>
    <w:rsid w:val="00020358"/>
    <w:rsid w:val="00020693"/>
    <w:rsid w:val="000209F9"/>
    <w:rsid w:val="00020CA3"/>
    <w:rsid w:val="00020CCD"/>
    <w:rsid w:val="00020CD4"/>
    <w:rsid w:val="00020E1F"/>
    <w:rsid w:val="00020E8A"/>
    <w:rsid w:val="00021001"/>
    <w:rsid w:val="0002103C"/>
    <w:rsid w:val="000211CA"/>
    <w:rsid w:val="0002125C"/>
    <w:rsid w:val="00021261"/>
    <w:rsid w:val="000212B1"/>
    <w:rsid w:val="00021368"/>
    <w:rsid w:val="000213B0"/>
    <w:rsid w:val="0002142B"/>
    <w:rsid w:val="00021597"/>
    <w:rsid w:val="000218E0"/>
    <w:rsid w:val="0002191E"/>
    <w:rsid w:val="000219A6"/>
    <w:rsid w:val="00021A61"/>
    <w:rsid w:val="00021B33"/>
    <w:rsid w:val="00021CBB"/>
    <w:rsid w:val="00021DDD"/>
    <w:rsid w:val="00021EF5"/>
    <w:rsid w:val="00021FB2"/>
    <w:rsid w:val="00022175"/>
    <w:rsid w:val="00022290"/>
    <w:rsid w:val="000223ED"/>
    <w:rsid w:val="00022525"/>
    <w:rsid w:val="00022798"/>
    <w:rsid w:val="000228CF"/>
    <w:rsid w:val="00022AE9"/>
    <w:rsid w:val="00022E1A"/>
    <w:rsid w:val="00022EFE"/>
    <w:rsid w:val="00022F99"/>
    <w:rsid w:val="00023070"/>
    <w:rsid w:val="000231F0"/>
    <w:rsid w:val="00023549"/>
    <w:rsid w:val="000236C4"/>
    <w:rsid w:val="0002370A"/>
    <w:rsid w:val="00023715"/>
    <w:rsid w:val="000238BD"/>
    <w:rsid w:val="000239C5"/>
    <w:rsid w:val="00023ACE"/>
    <w:rsid w:val="00023BF2"/>
    <w:rsid w:val="00023C5B"/>
    <w:rsid w:val="00023CB4"/>
    <w:rsid w:val="000240AC"/>
    <w:rsid w:val="000240BF"/>
    <w:rsid w:val="000242B0"/>
    <w:rsid w:val="00024367"/>
    <w:rsid w:val="0002451A"/>
    <w:rsid w:val="00024626"/>
    <w:rsid w:val="00024693"/>
    <w:rsid w:val="000246E7"/>
    <w:rsid w:val="00024A46"/>
    <w:rsid w:val="00024A7B"/>
    <w:rsid w:val="00024A91"/>
    <w:rsid w:val="00024ACE"/>
    <w:rsid w:val="00024AD3"/>
    <w:rsid w:val="00024AE6"/>
    <w:rsid w:val="00024B3B"/>
    <w:rsid w:val="00024CE5"/>
    <w:rsid w:val="00024F45"/>
    <w:rsid w:val="00025037"/>
    <w:rsid w:val="000250A1"/>
    <w:rsid w:val="0002523D"/>
    <w:rsid w:val="000253E6"/>
    <w:rsid w:val="0002544C"/>
    <w:rsid w:val="00025483"/>
    <w:rsid w:val="0002577A"/>
    <w:rsid w:val="000259A0"/>
    <w:rsid w:val="00025A7A"/>
    <w:rsid w:val="00025BE5"/>
    <w:rsid w:val="00025DA5"/>
    <w:rsid w:val="00025ECA"/>
    <w:rsid w:val="00025F9C"/>
    <w:rsid w:val="00026261"/>
    <w:rsid w:val="000263F6"/>
    <w:rsid w:val="0002640A"/>
    <w:rsid w:val="00026776"/>
    <w:rsid w:val="000267E9"/>
    <w:rsid w:val="000268AB"/>
    <w:rsid w:val="00026A5F"/>
    <w:rsid w:val="00026F00"/>
    <w:rsid w:val="00026FDA"/>
    <w:rsid w:val="00027298"/>
    <w:rsid w:val="000272AC"/>
    <w:rsid w:val="000273BD"/>
    <w:rsid w:val="000273C7"/>
    <w:rsid w:val="000273FE"/>
    <w:rsid w:val="000275F6"/>
    <w:rsid w:val="00027B66"/>
    <w:rsid w:val="00027C6C"/>
    <w:rsid w:val="00027D84"/>
    <w:rsid w:val="00027E03"/>
    <w:rsid w:val="00027F14"/>
    <w:rsid w:val="00027FC1"/>
    <w:rsid w:val="00030090"/>
    <w:rsid w:val="00030207"/>
    <w:rsid w:val="000303E3"/>
    <w:rsid w:val="00030491"/>
    <w:rsid w:val="000304AD"/>
    <w:rsid w:val="000307C0"/>
    <w:rsid w:val="00030913"/>
    <w:rsid w:val="000309DA"/>
    <w:rsid w:val="00030B06"/>
    <w:rsid w:val="00030F5B"/>
    <w:rsid w:val="000310DE"/>
    <w:rsid w:val="00031181"/>
    <w:rsid w:val="0003130D"/>
    <w:rsid w:val="00031313"/>
    <w:rsid w:val="000316ED"/>
    <w:rsid w:val="000317A7"/>
    <w:rsid w:val="000319E9"/>
    <w:rsid w:val="00031B4A"/>
    <w:rsid w:val="00031E40"/>
    <w:rsid w:val="00031FEB"/>
    <w:rsid w:val="000323CE"/>
    <w:rsid w:val="0003257E"/>
    <w:rsid w:val="000325AA"/>
    <w:rsid w:val="000326E6"/>
    <w:rsid w:val="00032796"/>
    <w:rsid w:val="00032AB1"/>
    <w:rsid w:val="00032ACD"/>
    <w:rsid w:val="00032BE0"/>
    <w:rsid w:val="00032CA9"/>
    <w:rsid w:val="00032CBD"/>
    <w:rsid w:val="00032CFA"/>
    <w:rsid w:val="00032DF1"/>
    <w:rsid w:val="00032E37"/>
    <w:rsid w:val="00032FCC"/>
    <w:rsid w:val="00033123"/>
    <w:rsid w:val="000331EF"/>
    <w:rsid w:val="000332E9"/>
    <w:rsid w:val="00033349"/>
    <w:rsid w:val="000334B7"/>
    <w:rsid w:val="000335F3"/>
    <w:rsid w:val="00033623"/>
    <w:rsid w:val="000337F2"/>
    <w:rsid w:val="00033A00"/>
    <w:rsid w:val="00033B24"/>
    <w:rsid w:val="00033D63"/>
    <w:rsid w:val="00033DD3"/>
    <w:rsid w:val="00033E87"/>
    <w:rsid w:val="00033EAF"/>
    <w:rsid w:val="000343AB"/>
    <w:rsid w:val="00034494"/>
    <w:rsid w:val="00034640"/>
    <w:rsid w:val="000348E6"/>
    <w:rsid w:val="00034967"/>
    <w:rsid w:val="00034BDE"/>
    <w:rsid w:val="00034C74"/>
    <w:rsid w:val="00034D01"/>
    <w:rsid w:val="00034F0E"/>
    <w:rsid w:val="00034F8F"/>
    <w:rsid w:val="000352B2"/>
    <w:rsid w:val="00035361"/>
    <w:rsid w:val="0003569E"/>
    <w:rsid w:val="0003576F"/>
    <w:rsid w:val="00035988"/>
    <w:rsid w:val="00035A15"/>
    <w:rsid w:val="00035B5E"/>
    <w:rsid w:val="00035BB1"/>
    <w:rsid w:val="00035BEA"/>
    <w:rsid w:val="00035C70"/>
    <w:rsid w:val="00035F68"/>
    <w:rsid w:val="000360E9"/>
    <w:rsid w:val="00036176"/>
    <w:rsid w:val="0003618C"/>
    <w:rsid w:val="00036197"/>
    <w:rsid w:val="0003645E"/>
    <w:rsid w:val="0003657F"/>
    <w:rsid w:val="000368AD"/>
    <w:rsid w:val="00036920"/>
    <w:rsid w:val="00036B30"/>
    <w:rsid w:val="00036D20"/>
    <w:rsid w:val="00036D48"/>
    <w:rsid w:val="00036DBE"/>
    <w:rsid w:val="00036E17"/>
    <w:rsid w:val="00036E44"/>
    <w:rsid w:val="00036E99"/>
    <w:rsid w:val="00037303"/>
    <w:rsid w:val="00037325"/>
    <w:rsid w:val="00037431"/>
    <w:rsid w:val="000375D0"/>
    <w:rsid w:val="0003782B"/>
    <w:rsid w:val="00037866"/>
    <w:rsid w:val="00037893"/>
    <w:rsid w:val="000378D6"/>
    <w:rsid w:val="00037B6A"/>
    <w:rsid w:val="00037BE6"/>
    <w:rsid w:val="00037BF7"/>
    <w:rsid w:val="00037C2F"/>
    <w:rsid w:val="00037D48"/>
    <w:rsid w:val="00040248"/>
    <w:rsid w:val="000402F1"/>
    <w:rsid w:val="0004055B"/>
    <w:rsid w:val="0004062A"/>
    <w:rsid w:val="0004074A"/>
    <w:rsid w:val="00040849"/>
    <w:rsid w:val="000408C9"/>
    <w:rsid w:val="000408F5"/>
    <w:rsid w:val="00040936"/>
    <w:rsid w:val="00040AD8"/>
    <w:rsid w:val="00040BB8"/>
    <w:rsid w:val="00040C3C"/>
    <w:rsid w:val="0004108D"/>
    <w:rsid w:val="00041250"/>
    <w:rsid w:val="000412EE"/>
    <w:rsid w:val="00041424"/>
    <w:rsid w:val="00041496"/>
    <w:rsid w:val="00041589"/>
    <w:rsid w:val="000415A9"/>
    <w:rsid w:val="000417E0"/>
    <w:rsid w:val="00041832"/>
    <w:rsid w:val="00041884"/>
    <w:rsid w:val="00041994"/>
    <w:rsid w:val="00041B0D"/>
    <w:rsid w:val="00041CAE"/>
    <w:rsid w:val="00041F52"/>
    <w:rsid w:val="0004209B"/>
    <w:rsid w:val="000420CC"/>
    <w:rsid w:val="00042308"/>
    <w:rsid w:val="000423C1"/>
    <w:rsid w:val="000423D3"/>
    <w:rsid w:val="00042663"/>
    <w:rsid w:val="000426CB"/>
    <w:rsid w:val="00042788"/>
    <w:rsid w:val="000427D9"/>
    <w:rsid w:val="00042882"/>
    <w:rsid w:val="00042AE6"/>
    <w:rsid w:val="00042BBD"/>
    <w:rsid w:val="00042CC1"/>
    <w:rsid w:val="00042D3E"/>
    <w:rsid w:val="00042DCF"/>
    <w:rsid w:val="00042E01"/>
    <w:rsid w:val="000430D0"/>
    <w:rsid w:val="000432AF"/>
    <w:rsid w:val="0004332E"/>
    <w:rsid w:val="0004334F"/>
    <w:rsid w:val="00043521"/>
    <w:rsid w:val="00043540"/>
    <w:rsid w:val="0004354A"/>
    <w:rsid w:val="000435E1"/>
    <w:rsid w:val="000437C9"/>
    <w:rsid w:val="00043C69"/>
    <w:rsid w:val="00043D1B"/>
    <w:rsid w:val="00043E8B"/>
    <w:rsid w:val="00044574"/>
    <w:rsid w:val="00044A20"/>
    <w:rsid w:val="00044BAA"/>
    <w:rsid w:val="00044E3C"/>
    <w:rsid w:val="00044E8D"/>
    <w:rsid w:val="00045013"/>
    <w:rsid w:val="000450B9"/>
    <w:rsid w:val="00045186"/>
    <w:rsid w:val="00045348"/>
    <w:rsid w:val="00045639"/>
    <w:rsid w:val="0004576D"/>
    <w:rsid w:val="00045807"/>
    <w:rsid w:val="00045871"/>
    <w:rsid w:val="000458E6"/>
    <w:rsid w:val="000460DC"/>
    <w:rsid w:val="0004630F"/>
    <w:rsid w:val="0004639E"/>
    <w:rsid w:val="00046640"/>
    <w:rsid w:val="00046853"/>
    <w:rsid w:val="00046865"/>
    <w:rsid w:val="00046A24"/>
    <w:rsid w:val="00046A39"/>
    <w:rsid w:val="00046A76"/>
    <w:rsid w:val="00046AE3"/>
    <w:rsid w:val="00046BCF"/>
    <w:rsid w:val="00046C92"/>
    <w:rsid w:val="00046CFD"/>
    <w:rsid w:val="00046DA3"/>
    <w:rsid w:val="00046FEB"/>
    <w:rsid w:val="00047002"/>
    <w:rsid w:val="0004709F"/>
    <w:rsid w:val="000470C0"/>
    <w:rsid w:val="000470E0"/>
    <w:rsid w:val="0004711B"/>
    <w:rsid w:val="00047383"/>
    <w:rsid w:val="00047393"/>
    <w:rsid w:val="000478CA"/>
    <w:rsid w:val="00047A16"/>
    <w:rsid w:val="00047B01"/>
    <w:rsid w:val="00047EDB"/>
    <w:rsid w:val="000500AC"/>
    <w:rsid w:val="000500FB"/>
    <w:rsid w:val="00050209"/>
    <w:rsid w:val="0005021A"/>
    <w:rsid w:val="00050373"/>
    <w:rsid w:val="0005066F"/>
    <w:rsid w:val="00050671"/>
    <w:rsid w:val="000507C9"/>
    <w:rsid w:val="00050B32"/>
    <w:rsid w:val="00050F2D"/>
    <w:rsid w:val="00050F37"/>
    <w:rsid w:val="00050F47"/>
    <w:rsid w:val="00051027"/>
    <w:rsid w:val="0005112E"/>
    <w:rsid w:val="0005125F"/>
    <w:rsid w:val="00051280"/>
    <w:rsid w:val="000512C1"/>
    <w:rsid w:val="000513F5"/>
    <w:rsid w:val="000514F7"/>
    <w:rsid w:val="00051891"/>
    <w:rsid w:val="0005196B"/>
    <w:rsid w:val="00051B48"/>
    <w:rsid w:val="00051C55"/>
    <w:rsid w:val="00051C8C"/>
    <w:rsid w:val="00051D49"/>
    <w:rsid w:val="0005202E"/>
    <w:rsid w:val="000520BD"/>
    <w:rsid w:val="00052167"/>
    <w:rsid w:val="000522E6"/>
    <w:rsid w:val="00052824"/>
    <w:rsid w:val="00052862"/>
    <w:rsid w:val="0005288F"/>
    <w:rsid w:val="00052ABF"/>
    <w:rsid w:val="00052B42"/>
    <w:rsid w:val="00052EC0"/>
    <w:rsid w:val="00052F34"/>
    <w:rsid w:val="00052FC6"/>
    <w:rsid w:val="00052FDE"/>
    <w:rsid w:val="00053047"/>
    <w:rsid w:val="0005304D"/>
    <w:rsid w:val="0005324D"/>
    <w:rsid w:val="00053252"/>
    <w:rsid w:val="0005326F"/>
    <w:rsid w:val="000532C4"/>
    <w:rsid w:val="000532D6"/>
    <w:rsid w:val="0005331A"/>
    <w:rsid w:val="000533EB"/>
    <w:rsid w:val="00053444"/>
    <w:rsid w:val="00053652"/>
    <w:rsid w:val="00053694"/>
    <w:rsid w:val="0005386E"/>
    <w:rsid w:val="00053AA0"/>
    <w:rsid w:val="00053B30"/>
    <w:rsid w:val="00053F18"/>
    <w:rsid w:val="00053FD8"/>
    <w:rsid w:val="00054245"/>
    <w:rsid w:val="0005439D"/>
    <w:rsid w:val="000543DB"/>
    <w:rsid w:val="000544D9"/>
    <w:rsid w:val="00054648"/>
    <w:rsid w:val="0005475D"/>
    <w:rsid w:val="00054784"/>
    <w:rsid w:val="00054906"/>
    <w:rsid w:val="00054AF9"/>
    <w:rsid w:val="00054D12"/>
    <w:rsid w:val="00054D40"/>
    <w:rsid w:val="00054E06"/>
    <w:rsid w:val="000552A1"/>
    <w:rsid w:val="000552EE"/>
    <w:rsid w:val="00055378"/>
    <w:rsid w:val="00055485"/>
    <w:rsid w:val="000555D8"/>
    <w:rsid w:val="000557E4"/>
    <w:rsid w:val="00055855"/>
    <w:rsid w:val="00055BE2"/>
    <w:rsid w:val="00055C4C"/>
    <w:rsid w:val="00055C98"/>
    <w:rsid w:val="00055D7F"/>
    <w:rsid w:val="00055E5C"/>
    <w:rsid w:val="00055E63"/>
    <w:rsid w:val="0005610C"/>
    <w:rsid w:val="0005618D"/>
    <w:rsid w:val="000561D4"/>
    <w:rsid w:val="00056428"/>
    <w:rsid w:val="0005646B"/>
    <w:rsid w:val="000567F9"/>
    <w:rsid w:val="000568D7"/>
    <w:rsid w:val="00056983"/>
    <w:rsid w:val="00056A97"/>
    <w:rsid w:val="00056ABF"/>
    <w:rsid w:val="00056D18"/>
    <w:rsid w:val="00056EC5"/>
    <w:rsid w:val="00056F77"/>
    <w:rsid w:val="00057165"/>
    <w:rsid w:val="0005734A"/>
    <w:rsid w:val="00057438"/>
    <w:rsid w:val="0005744F"/>
    <w:rsid w:val="00057679"/>
    <w:rsid w:val="000577E3"/>
    <w:rsid w:val="0005785C"/>
    <w:rsid w:val="00057A14"/>
    <w:rsid w:val="00057A2C"/>
    <w:rsid w:val="00057B8F"/>
    <w:rsid w:val="00057BAB"/>
    <w:rsid w:val="00057CE4"/>
    <w:rsid w:val="00057D9C"/>
    <w:rsid w:val="00057EE6"/>
    <w:rsid w:val="00060110"/>
    <w:rsid w:val="0006028A"/>
    <w:rsid w:val="00060290"/>
    <w:rsid w:val="000602B6"/>
    <w:rsid w:val="000604BA"/>
    <w:rsid w:val="0006064B"/>
    <w:rsid w:val="0006066D"/>
    <w:rsid w:val="00060818"/>
    <w:rsid w:val="0006081B"/>
    <w:rsid w:val="000609FD"/>
    <w:rsid w:val="00060A6A"/>
    <w:rsid w:val="00060BA5"/>
    <w:rsid w:val="00060BA7"/>
    <w:rsid w:val="00060CA0"/>
    <w:rsid w:val="00060D33"/>
    <w:rsid w:val="00060D3B"/>
    <w:rsid w:val="00060EF2"/>
    <w:rsid w:val="00060F1F"/>
    <w:rsid w:val="0006115D"/>
    <w:rsid w:val="000613B0"/>
    <w:rsid w:val="000615D6"/>
    <w:rsid w:val="000616E6"/>
    <w:rsid w:val="00061787"/>
    <w:rsid w:val="000618EA"/>
    <w:rsid w:val="000619BF"/>
    <w:rsid w:val="000619CC"/>
    <w:rsid w:val="00061A81"/>
    <w:rsid w:val="00061A87"/>
    <w:rsid w:val="00061ACC"/>
    <w:rsid w:val="00061B89"/>
    <w:rsid w:val="00061B93"/>
    <w:rsid w:val="00061CF9"/>
    <w:rsid w:val="00061D60"/>
    <w:rsid w:val="00061E09"/>
    <w:rsid w:val="00061E0D"/>
    <w:rsid w:val="00061F7B"/>
    <w:rsid w:val="00062001"/>
    <w:rsid w:val="000620EF"/>
    <w:rsid w:val="00062156"/>
    <w:rsid w:val="00062373"/>
    <w:rsid w:val="000623C0"/>
    <w:rsid w:val="000623D7"/>
    <w:rsid w:val="0006245D"/>
    <w:rsid w:val="0006245E"/>
    <w:rsid w:val="000625F0"/>
    <w:rsid w:val="00062816"/>
    <w:rsid w:val="00062A27"/>
    <w:rsid w:val="00062A2E"/>
    <w:rsid w:val="00062B28"/>
    <w:rsid w:val="00062C24"/>
    <w:rsid w:val="00062C33"/>
    <w:rsid w:val="00062D66"/>
    <w:rsid w:val="00062DEE"/>
    <w:rsid w:val="00062F12"/>
    <w:rsid w:val="000632E7"/>
    <w:rsid w:val="00063628"/>
    <w:rsid w:val="0006375E"/>
    <w:rsid w:val="00063821"/>
    <w:rsid w:val="000638E5"/>
    <w:rsid w:val="00063A65"/>
    <w:rsid w:val="00063A67"/>
    <w:rsid w:val="00063ABE"/>
    <w:rsid w:val="00063AC7"/>
    <w:rsid w:val="00063CB7"/>
    <w:rsid w:val="00063DD6"/>
    <w:rsid w:val="00063F11"/>
    <w:rsid w:val="00063FC6"/>
    <w:rsid w:val="00064174"/>
    <w:rsid w:val="00064267"/>
    <w:rsid w:val="00064456"/>
    <w:rsid w:val="000644DE"/>
    <w:rsid w:val="0006463D"/>
    <w:rsid w:val="00064684"/>
    <w:rsid w:val="0006486E"/>
    <w:rsid w:val="00064AD6"/>
    <w:rsid w:val="00064BEA"/>
    <w:rsid w:val="00064C41"/>
    <w:rsid w:val="00064C95"/>
    <w:rsid w:val="00064F0E"/>
    <w:rsid w:val="00064F19"/>
    <w:rsid w:val="0006500A"/>
    <w:rsid w:val="0006526A"/>
    <w:rsid w:val="0006540F"/>
    <w:rsid w:val="0006546C"/>
    <w:rsid w:val="000654CD"/>
    <w:rsid w:val="000657AC"/>
    <w:rsid w:val="00065837"/>
    <w:rsid w:val="00065953"/>
    <w:rsid w:val="000659CE"/>
    <w:rsid w:val="00065A7E"/>
    <w:rsid w:val="00065BFE"/>
    <w:rsid w:val="00065C34"/>
    <w:rsid w:val="00065D84"/>
    <w:rsid w:val="00065DAD"/>
    <w:rsid w:val="0006609F"/>
    <w:rsid w:val="0006624E"/>
    <w:rsid w:val="000662AE"/>
    <w:rsid w:val="00066393"/>
    <w:rsid w:val="00066725"/>
    <w:rsid w:val="00066779"/>
    <w:rsid w:val="000668B5"/>
    <w:rsid w:val="000668F9"/>
    <w:rsid w:val="0006696D"/>
    <w:rsid w:val="00066AFA"/>
    <w:rsid w:val="00066BB4"/>
    <w:rsid w:val="00066BFE"/>
    <w:rsid w:val="00066C46"/>
    <w:rsid w:val="00066E9F"/>
    <w:rsid w:val="00067369"/>
    <w:rsid w:val="000673DC"/>
    <w:rsid w:val="00067401"/>
    <w:rsid w:val="000674A2"/>
    <w:rsid w:val="00067519"/>
    <w:rsid w:val="00067773"/>
    <w:rsid w:val="000677E4"/>
    <w:rsid w:val="0006786B"/>
    <w:rsid w:val="00067BD4"/>
    <w:rsid w:val="00067C77"/>
    <w:rsid w:val="00067DD2"/>
    <w:rsid w:val="00067DD6"/>
    <w:rsid w:val="00067E57"/>
    <w:rsid w:val="00067F55"/>
    <w:rsid w:val="00067FCC"/>
    <w:rsid w:val="000700BC"/>
    <w:rsid w:val="000703BE"/>
    <w:rsid w:val="000704A5"/>
    <w:rsid w:val="0007052B"/>
    <w:rsid w:val="00070558"/>
    <w:rsid w:val="000706C7"/>
    <w:rsid w:val="00070A04"/>
    <w:rsid w:val="00070BA6"/>
    <w:rsid w:val="00070BCA"/>
    <w:rsid w:val="00070CD4"/>
    <w:rsid w:val="00071188"/>
    <w:rsid w:val="000711DF"/>
    <w:rsid w:val="00071664"/>
    <w:rsid w:val="000717F6"/>
    <w:rsid w:val="00071813"/>
    <w:rsid w:val="00071916"/>
    <w:rsid w:val="00071E64"/>
    <w:rsid w:val="00071E7A"/>
    <w:rsid w:val="00071EED"/>
    <w:rsid w:val="00071F09"/>
    <w:rsid w:val="000720DF"/>
    <w:rsid w:val="00072242"/>
    <w:rsid w:val="00072247"/>
    <w:rsid w:val="00072373"/>
    <w:rsid w:val="00072431"/>
    <w:rsid w:val="0007247D"/>
    <w:rsid w:val="000724B6"/>
    <w:rsid w:val="00072613"/>
    <w:rsid w:val="00072A15"/>
    <w:rsid w:val="00072C79"/>
    <w:rsid w:val="00072CFE"/>
    <w:rsid w:val="00072DC7"/>
    <w:rsid w:val="00073059"/>
    <w:rsid w:val="00073088"/>
    <w:rsid w:val="000732C7"/>
    <w:rsid w:val="000732E3"/>
    <w:rsid w:val="0007334F"/>
    <w:rsid w:val="000733F0"/>
    <w:rsid w:val="000734A1"/>
    <w:rsid w:val="000734E8"/>
    <w:rsid w:val="000735CE"/>
    <w:rsid w:val="0007380A"/>
    <w:rsid w:val="00073999"/>
    <w:rsid w:val="00073B11"/>
    <w:rsid w:val="00073CA9"/>
    <w:rsid w:val="00073FD3"/>
    <w:rsid w:val="0007402B"/>
    <w:rsid w:val="00074265"/>
    <w:rsid w:val="00074321"/>
    <w:rsid w:val="00074732"/>
    <w:rsid w:val="000747C9"/>
    <w:rsid w:val="000749F1"/>
    <w:rsid w:val="00074AB4"/>
    <w:rsid w:val="00074C48"/>
    <w:rsid w:val="00074C4E"/>
    <w:rsid w:val="00074C66"/>
    <w:rsid w:val="00074D17"/>
    <w:rsid w:val="00074FB7"/>
    <w:rsid w:val="00075217"/>
    <w:rsid w:val="0007527A"/>
    <w:rsid w:val="000753F9"/>
    <w:rsid w:val="000756AC"/>
    <w:rsid w:val="000756CB"/>
    <w:rsid w:val="00075730"/>
    <w:rsid w:val="00075746"/>
    <w:rsid w:val="0007580E"/>
    <w:rsid w:val="0007581D"/>
    <w:rsid w:val="000759C7"/>
    <w:rsid w:val="00075A98"/>
    <w:rsid w:val="00075AB2"/>
    <w:rsid w:val="00075AC7"/>
    <w:rsid w:val="00075B72"/>
    <w:rsid w:val="00075BBF"/>
    <w:rsid w:val="00075DD4"/>
    <w:rsid w:val="00075E04"/>
    <w:rsid w:val="00075E1E"/>
    <w:rsid w:val="0007601E"/>
    <w:rsid w:val="00076038"/>
    <w:rsid w:val="0007612E"/>
    <w:rsid w:val="00076303"/>
    <w:rsid w:val="0007653A"/>
    <w:rsid w:val="000765A8"/>
    <w:rsid w:val="00076692"/>
    <w:rsid w:val="000766BD"/>
    <w:rsid w:val="0007671C"/>
    <w:rsid w:val="00076775"/>
    <w:rsid w:val="000767A0"/>
    <w:rsid w:val="0007682D"/>
    <w:rsid w:val="00076857"/>
    <w:rsid w:val="000768C2"/>
    <w:rsid w:val="00076996"/>
    <w:rsid w:val="00076A1A"/>
    <w:rsid w:val="00076A75"/>
    <w:rsid w:val="00076B7C"/>
    <w:rsid w:val="00077025"/>
    <w:rsid w:val="00077054"/>
    <w:rsid w:val="0007707F"/>
    <w:rsid w:val="0007713E"/>
    <w:rsid w:val="0007744F"/>
    <w:rsid w:val="00077458"/>
    <w:rsid w:val="000777A8"/>
    <w:rsid w:val="000778CC"/>
    <w:rsid w:val="000779F7"/>
    <w:rsid w:val="00077A20"/>
    <w:rsid w:val="00077BD1"/>
    <w:rsid w:val="00077E38"/>
    <w:rsid w:val="0008013A"/>
    <w:rsid w:val="000801C6"/>
    <w:rsid w:val="000801D3"/>
    <w:rsid w:val="00080248"/>
    <w:rsid w:val="000803D4"/>
    <w:rsid w:val="000803F1"/>
    <w:rsid w:val="00080621"/>
    <w:rsid w:val="00080623"/>
    <w:rsid w:val="000807B8"/>
    <w:rsid w:val="000808B4"/>
    <w:rsid w:val="00080B37"/>
    <w:rsid w:val="00080BC0"/>
    <w:rsid w:val="00080CA8"/>
    <w:rsid w:val="00080E48"/>
    <w:rsid w:val="00081027"/>
    <w:rsid w:val="0008116E"/>
    <w:rsid w:val="0008130F"/>
    <w:rsid w:val="0008163C"/>
    <w:rsid w:val="0008186B"/>
    <w:rsid w:val="00081BE9"/>
    <w:rsid w:val="0008206B"/>
    <w:rsid w:val="00082194"/>
    <w:rsid w:val="000821F0"/>
    <w:rsid w:val="000823B4"/>
    <w:rsid w:val="00082418"/>
    <w:rsid w:val="0008265C"/>
    <w:rsid w:val="000827D8"/>
    <w:rsid w:val="00082F5D"/>
    <w:rsid w:val="00082F71"/>
    <w:rsid w:val="00082F81"/>
    <w:rsid w:val="000830D4"/>
    <w:rsid w:val="000830F1"/>
    <w:rsid w:val="0008382F"/>
    <w:rsid w:val="00083906"/>
    <w:rsid w:val="000839A8"/>
    <w:rsid w:val="00083A18"/>
    <w:rsid w:val="00083B3A"/>
    <w:rsid w:val="00083E02"/>
    <w:rsid w:val="00083E77"/>
    <w:rsid w:val="00083EAF"/>
    <w:rsid w:val="00083F07"/>
    <w:rsid w:val="00084101"/>
    <w:rsid w:val="00084102"/>
    <w:rsid w:val="000842A3"/>
    <w:rsid w:val="00084564"/>
    <w:rsid w:val="0008468D"/>
    <w:rsid w:val="000846B5"/>
    <w:rsid w:val="000848B8"/>
    <w:rsid w:val="00084B5E"/>
    <w:rsid w:val="00084BE2"/>
    <w:rsid w:val="00084BF4"/>
    <w:rsid w:val="00084CEA"/>
    <w:rsid w:val="00084CF9"/>
    <w:rsid w:val="00084E2A"/>
    <w:rsid w:val="00084EDB"/>
    <w:rsid w:val="00084EE3"/>
    <w:rsid w:val="00085080"/>
    <w:rsid w:val="0008516F"/>
    <w:rsid w:val="0008518A"/>
    <w:rsid w:val="000851EB"/>
    <w:rsid w:val="00085217"/>
    <w:rsid w:val="00085263"/>
    <w:rsid w:val="0008534B"/>
    <w:rsid w:val="000853BC"/>
    <w:rsid w:val="000856FA"/>
    <w:rsid w:val="00085760"/>
    <w:rsid w:val="000857E8"/>
    <w:rsid w:val="00085AC5"/>
    <w:rsid w:val="00085C80"/>
    <w:rsid w:val="00085D9A"/>
    <w:rsid w:val="00085EE7"/>
    <w:rsid w:val="00085F52"/>
    <w:rsid w:val="00085FA1"/>
    <w:rsid w:val="00085FD1"/>
    <w:rsid w:val="00086073"/>
    <w:rsid w:val="00086100"/>
    <w:rsid w:val="0008619A"/>
    <w:rsid w:val="000861D2"/>
    <w:rsid w:val="0008623C"/>
    <w:rsid w:val="0008628C"/>
    <w:rsid w:val="00086318"/>
    <w:rsid w:val="0008634E"/>
    <w:rsid w:val="00086470"/>
    <w:rsid w:val="000865AA"/>
    <w:rsid w:val="000865DA"/>
    <w:rsid w:val="00086791"/>
    <w:rsid w:val="0008680F"/>
    <w:rsid w:val="00086A1E"/>
    <w:rsid w:val="00086B3F"/>
    <w:rsid w:val="00086D6B"/>
    <w:rsid w:val="00086DCE"/>
    <w:rsid w:val="00086E03"/>
    <w:rsid w:val="00086F17"/>
    <w:rsid w:val="00087264"/>
    <w:rsid w:val="000872CE"/>
    <w:rsid w:val="00087389"/>
    <w:rsid w:val="0008738D"/>
    <w:rsid w:val="0008768A"/>
    <w:rsid w:val="00087A23"/>
    <w:rsid w:val="00087ADE"/>
    <w:rsid w:val="00087B87"/>
    <w:rsid w:val="00087BC0"/>
    <w:rsid w:val="00087D93"/>
    <w:rsid w:val="000902FF"/>
    <w:rsid w:val="000904AA"/>
    <w:rsid w:val="00090517"/>
    <w:rsid w:val="0009062B"/>
    <w:rsid w:val="00090991"/>
    <w:rsid w:val="00090993"/>
    <w:rsid w:val="00090A1B"/>
    <w:rsid w:val="00090C0D"/>
    <w:rsid w:val="00090DF9"/>
    <w:rsid w:val="00090E03"/>
    <w:rsid w:val="00090E21"/>
    <w:rsid w:val="00090EB1"/>
    <w:rsid w:val="00090F70"/>
    <w:rsid w:val="00090F9B"/>
    <w:rsid w:val="000913B6"/>
    <w:rsid w:val="000913CE"/>
    <w:rsid w:val="000913D3"/>
    <w:rsid w:val="000918CC"/>
    <w:rsid w:val="00091908"/>
    <w:rsid w:val="0009192B"/>
    <w:rsid w:val="00091B62"/>
    <w:rsid w:val="00091BAF"/>
    <w:rsid w:val="00091CFA"/>
    <w:rsid w:val="00091E58"/>
    <w:rsid w:val="0009201D"/>
    <w:rsid w:val="0009231F"/>
    <w:rsid w:val="00092613"/>
    <w:rsid w:val="0009268F"/>
    <w:rsid w:val="00092712"/>
    <w:rsid w:val="00092B20"/>
    <w:rsid w:val="00092C6D"/>
    <w:rsid w:val="00092D17"/>
    <w:rsid w:val="00093068"/>
    <w:rsid w:val="0009307A"/>
    <w:rsid w:val="0009313D"/>
    <w:rsid w:val="000932A6"/>
    <w:rsid w:val="000932C7"/>
    <w:rsid w:val="000933D7"/>
    <w:rsid w:val="0009341A"/>
    <w:rsid w:val="000934F3"/>
    <w:rsid w:val="00093620"/>
    <w:rsid w:val="00093869"/>
    <w:rsid w:val="00093AA7"/>
    <w:rsid w:val="00093ADD"/>
    <w:rsid w:val="00093D9C"/>
    <w:rsid w:val="00093EDC"/>
    <w:rsid w:val="00093F3D"/>
    <w:rsid w:val="000940C7"/>
    <w:rsid w:val="0009424D"/>
    <w:rsid w:val="0009433B"/>
    <w:rsid w:val="00094440"/>
    <w:rsid w:val="0009456A"/>
    <w:rsid w:val="0009456D"/>
    <w:rsid w:val="000945BD"/>
    <w:rsid w:val="00094611"/>
    <w:rsid w:val="00094701"/>
    <w:rsid w:val="0009496E"/>
    <w:rsid w:val="000949F7"/>
    <w:rsid w:val="00094B79"/>
    <w:rsid w:val="00094BD4"/>
    <w:rsid w:val="00094C3E"/>
    <w:rsid w:val="00094E9E"/>
    <w:rsid w:val="00094EBF"/>
    <w:rsid w:val="00094FE1"/>
    <w:rsid w:val="0009532B"/>
    <w:rsid w:val="00095793"/>
    <w:rsid w:val="000958BD"/>
    <w:rsid w:val="00095B17"/>
    <w:rsid w:val="00095B25"/>
    <w:rsid w:val="00095CB7"/>
    <w:rsid w:val="00095CBF"/>
    <w:rsid w:val="00095D1F"/>
    <w:rsid w:val="00095DD4"/>
    <w:rsid w:val="0009615F"/>
    <w:rsid w:val="00096251"/>
    <w:rsid w:val="00096425"/>
    <w:rsid w:val="00096540"/>
    <w:rsid w:val="0009668A"/>
    <w:rsid w:val="00096768"/>
    <w:rsid w:val="0009694B"/>
    <w:rsid w:val="00096A2F"/>
    <w:rsid w:val="00096B59"/>
    <w:rsid w:val="00096C89"/>
    <w:rsid w:val="00096D32"/>
    <w:rsid w:val="00096D96"/>
    <w:rsid w:val="00096DD3"/>
    <w:rsid w:val="00096F75"/>
    <w:rsid w:val="00096FD2"/>
    <w:rsid w:val="000971E6"/>
    <w:rsid w:val="0009737E"/>
    <w:rsid w:val="0009741F"/>
    <w:rsid w:val="000974BA"/>
    <w:rsid w:val="000974BC"/>
    <w:rsid w:val="000974CD"/>
    <w:rsid w:val="00097760"/>
    <w:rsid w:val="00097764"/>
    <w:rsid w:val="000979CA"/>
    <w:rsid w:val="00097EF4"/>
    <w:rsid w:val="000A0033"/>
    <w:rsid w:val="000A012E"/>
    <w:rsid w:val="000A049E"/>
    <w:rsid w:val="000A05B9"/>
    <w:rsid w:val="000A05FF"/>
    <w:rsid w:val="000A0736"/>
    <w:rsid w:val="000A0889"/>
    <w:rsid w:val="000A0951"/>
    <w:rsid w:val="000A0BD4"/>
    <w:rsid w:val="000A0BEE"/>
    <w:rsid w:val="000A0D42"/>
    <w:rsid w:val="000A0DCF"/>
    <w:rsid w:val="000A0ED5"/>
    <w:rsid w:val="000A1024"/>
    <w:rsid w:val="000A1039"/>
    <w:rsid w:val="000A107C"/>
    <w:rsid w:val="000A1223"/>
    <w:rsid w:val="000A1381"/>
    <w:rsid w:val="000A14AB"/>
    <w:rsid w:val="000A14FF"/>
    <w:rsid w:val="000A1768"/>
    <w:rsid w:val="000A17CE"/>
    <w:rsid w:val="000A187A"/>
    <w:rsid w:val="000A19FD"/>
    <w:rsid w:val="000A1A46"/>
    <w:rsid w:val="000A1BC6"/>
    <w:rsid w:val="000A1C38"/>
    <w:rsid w:val="000A1D21"/>
    <w:rsid w:val="000A1D6A"/>
    <w:rsid w:val="000A242B"/>
    <w:rsid w:val="000A2459"/>
    <w:rsid w:val="000A253C"/>
    <w:rsid w:val="000A260F"/>
    <w:rsid w:val="000A26DE"/>
    <w:rsid w:val="000A278F"/>
    <w:rsid w:val="000A2834"/>
    <w:rsid w:val="000A29A5"/>
    <w:rsid w:val="000A2A28"/>
    <w:rsid w:val="000A2B02"/>
    <w:rsid w:val="000A2B69"/>
    <w:rsid w:val="000A2C16"/>
    <w:rsid w:val="000A2C66"/>
    <w:rsid w:val="000A2F53"/>
    <w:rsid w:val="000A2FEA"/>
    <w:rsid w:val="000A3148"/>
    <w:rsid w:val="000A3247"/>
    <w:rsid w:val="000A3369"/>
    <w:rsid w:val="000A33DA"/>
    <w:rsid w:val="000A35AC"/>
    <w:rsid w:val="000A367C"/>
    <w:rsid w:val="000A36A6"/>
    <w:rsid w:val="000A38D7"/>
    <w:rsid w:val="000A38FE"/>
    <w:rsid w:val="000A3AF1"/>
    <w:rsid w:val="000A3AFA"/>
    <w:rsid w:val="000A3C63"/>
    <w:rsid w:val="000A3DE5"/>
    <w:rsid w:val="000A436E"/>
    <w:rsid w:val="000A459D"/>
    <w:rsid w:val="000A46B3"/>
    <w:rsid w:val="000A4759"/>
    <w:rsid w:val="000A48E2"/>
    <w:rsid w:val="000A496A"/>
    <w:rsid w:val="000A4979"/>
    <w:rsid w:val="000A4A1D"/>
    <w:rsid w:val="000A4DBE"/>
    <w:rsid w:val="000A4F4C"/>
    <w:rsid w:val="000A4FE1"/>
    <w:rsid w:val="000A506F"/>
    <w:rsid w:val="000A5090"/>
    <w:rsid w:val="000A50CC"/>
    <w:rsid w:val="000A52C7"/>
    <w:rsid w:val="000A52DC"/>
    <w:rsid w:val="000A5327"/>
    <w:rsid w:val="000A5858"/>
    <w:rsid w:val="000A5BC2"/>
    <w:rsid w:val="000A5CC4"/>
    <w:rsid w:val="000A5D36"/>
    <w:rsid w:val="000A5EC0"/>
    <w:rsid w:val="000A60D1"/>
    <w:rsid w:val="000A620B"/>
    <w:rsid w:val="000A63FA"/>
    <w:rsid w:val="000A66FA"/>
    <w:rsid w:val="000A671B"/>
    <w:rsid w:val="000A6727"/>
    <w:rsid w:val="000A68DC"/>
    <w:rsid w:val="000A6AA3"/>
    <w:rsid w:val="000A6B6A"/>
    <w:rsid w:val="000A6B85"/>
    <w:rsid w:val="000A6CA9"/>
    <w:rsid w:val="000A6EA3"/>
    <w:rsid w:val="000A70E9"/>
    <w:rsid w:val="000A7131"/>
    <w:rsid w:val="000A72DC"/>
    <w:rsid w:val="000A72F8"/>
    <w:rsid w:val="000A73CC"/>
    <w:rsid w:val="000A7833"/>
    <w:rsid w:val="000A7C9D"/>
    <w:rsid w:val="000A7D3B"/>
    <w:rsid w:val="000A7D57"/>
    <w:rsid w:val="000A7DF3"/>
    <w:rsid w:val="000A7ECB"/>
    <w:rsid w:val="000A7FBC"/>
    <w:rsid w:val="000B002C"/>
    <w:rsid w:val="000B0084"/>
    <w:rsid w:val="000B00BE"/>
    <w:rsid w:val="000B01F6"/>
    <w:rsid w:val="000B0251"/>
    <w:rsid w:val="000B032E"/>
    <w:rsid w:val="000B03D9"/>
    <w:rsid w:val="000B052B"/>
    <w:rsid w:val="000B06B1"/>
    <w:rsid w:val="000B0728"/>
    <w:rsid w:val="000B09DF"/>
    <w:rsid w:val="000B0B9D"/>
    <w:rsid w:val="000B0BE7"/>
    <w:rsid w:val="000B0CA2"/>
    <w:rsid w:val="000B0D53"/>
    <w:rsid w:val="000B0DBD"/>
    <w:rsid w:val="000B1018"/>
    <w:rsid w:val="000B117A"/>
    <w:rsid w:val="000B13AC"/>
    <w:rsid w:val="000B1485"/>
    <w:rsid w:val="000B1508"/>
    <w:rsid w:val="000B1574"/>
    <w:rsid w:val="000B19BC"/>
    <w:rsid w:val="000B1A51"/>
    <w:rsid w:val="000B1AEE"/>
    <w:rsid w:val="000B1B5D"/>
    <w:rsid w:val="000B1BAB"/>
    <w:rsid w:val="000B1C7E"/>
    <w:rsid w:val="000B1CDE"/>
    <w:rsid w:val="000B1D8C"/>
    <w:rsid w:val="000B1DB6"/>
    <w:rsid w:val="000B1FD8"/>
    <w:rsid w:val="000B224E"/>
    <w:rsid w:val="000B22FF"/>
    <w:rsid w:val="000B2323"/>
    <w:rsid w:val="000B2519"/>
    <w:rsid w:val="000B2955"/>
    <w:rsid w:val="000B2AD0"/>
    <w:rsid w:val="000B2B0A"/>
    <w:rsid w:val="000B2CF3"/>
    <w:rsid w:val="000B2F45"/>
    <w:rsid w:val="000B30A7"/>
    <w:rsid w:val="000B3285"/>
    <w:rsid w:val="000B32CD"/>
    <w:rsid w:val="000B3306"/>
    <w:rsid w:val="000B3347"/>
    <w:rsid w:val="000B3423"/>
    <w:rsid w:val="000B3478"/>
    <w:rsid w:val="000B37D4"/>
    <w:rsid w:val="000B3824"/>
    <w:rsid w:val="000B3882"/>
    <w:rsid w:val="000B3949"/>
    <w:rsid w:val="000B3AB4"/>
    <w:rsid w:val="000B3C29"/>
    <w:rsid w:val="000B3C74"/>
    <w:rsid w:val="000B3DC6"/>
    <w:rsid w:val="000B3F21"/>
    <w:rsid w:val="000B400B"/>
    <w:rsid w:val="000B4017"/>
    <w:rsid w:val="000B4049"/>
    <w:rsid w:val="000B42E3"/>
    <w:rsid w:val="000B4494"/>
    <w:rsid w:val="000B45D2"/>
    <w:rsid w:val="000B4AE1"/>
    <w:rsid w:val="000B4AF3"/>
    <w:rsid w:val="000B4BD0"/>
    <w:rsid w:val="000B4CA5"/>
    <w:rsid w:val="000B4F68"/>
    <w:rsid w:val="000B5336"/>
    <w:rsid w:val="000B5352"/>
    <w:rsid w:val="000B55B8"/>
    <w:rsid w:val="000B55F6"/>
    <w:rsid w:val="000B5639"/>
    <w:rsid w:val="000B5709"/>
    <w:rsid w:val="000B57B9"/>
    <w:rsid w:val="000B5A7D"/>
    <w:rsid w:val="000B5A89"/>
    <w:rsid w:val="000B5BBA"/>
    <w:rsid w:val="000B5DD4"/>
    <w:rsid w:val="000B5DDB"/>
    <w:rsid w:val="000B5E86"/>
    <w:rsid w:val="000B5F06"/>
    <w:rsid w:val="000B5FB4"/>
    <w:rsid w:val="000B6060"/>
    <w:rsid w:val="000B6103"/>
    <w:rsid w:val="000B61B6"/>
    <w:rsid w:val="000B61D3"/>
    <w:rsid w:val="000B6254"/>
    <w:rsid w:val="000B6741"/>
    <w:rsid w:val="000B6760"/>
    <w:rsid w:val="000B677F"/>
    <w:rsid w:val="000B6A14"/>
    <w:rsid w:val="000B6AD5"/>
    <w:rsid w:val="000B6C20"/>
    <w:rsid w:val="000B6CA4"/>
    <w:rsid w:val="000B6D10"/>
    <w:rsid w:val="000B6F5B"/>
    <w:rsid w:val="000B6FDA"/>
    <w:rsid w:val="000B74B5"/>
    <w:rsid w:val="000B7595"/>
    <w:rsid w:val="000B75AE"/>
    <w:rsid w:val="000B7613"/>
    <w:rsid w:val="000B7749"/>
    <w:rsid w:val="000B791E"/>
    <w:rsid w:val="000B7A2E"/>
    <w:rsid w:val="000B7B6F"/>
    <w:rsid w:val="000B7CF0"/>
    <w:rsid w:val="000B7D16"/>
    <w:rsid w:val="000C0039"/>
    <w:rsid w:val="000C024A"/>
    <w:rsid w:val="000C0416"/>
    <w:rsid w:val="000C094A"/>
    <w:rsid w:val="000C09AD"/>
    <w:rsid w:val="000C0A5D"/>
    <w:rsid w:val="000C0A98"/>
    <w:rsid w:val="000C0D69"/>
    <w:rsid w:val="000C0E29"/>
    <w:rsid w:val="000C0E74"/>
    <w:rsid w:val="000C114A"/>
    <w:rsid w:val="000C121E"/>
    <w:rsid w:val="000C1273"/>
    <w:rsid w:val="000C12D5"/>
    <w:rsid w:val="000C146F"/>
    <w:rsid w:val="000C153A"/>
    <w:rsid w:val="000C1822"/>
    <w:rsid w:val="000C1A3A"/>
    <w:rsid w:val="000C1A99"/>
    <w:rsid w:val="000C1AD4"/>
    <w:rsid w:val="000C1FA4"/>
    <w:rsid w:val="000C20D3"/>
    <w:rsid w:val="000C2266"/>
    <w:rsid w:val="000C253B"/>
    <w:rsid w:val="000C2778"/>
    <w:rsid w:val="000C277F"/>
    <w:rsid w:val="000C27AC"/>
    <w:rsid w:val="000C28C3"/>
    <w:rsid w:val="000C28DB"/>
    <w:rsid w:val="000C298C"/>
    <w:rsid w:val="000C2A38"/>
    <w:rsid w:val="000C2AA9"/>
    <w:rsid w:val="000C2AEF"/>
    <w:rsid w:val="000C2CE3"/>
    <w:rsid w:val="000C2CF3"/>
    <w:rsid w:val="000C2E3A"/>
    <w:rsid w:val="000C2E6D"/>
    <w:rsid w:val="000C2E95"/>
    <w:rsid w:val="000C2FA1"/>
    <w:rsid w:val="000C300E"/>
    <w:rsid w:val="000C308D"/>
    <w:rsid w:val="000C31AF"/>
    <w:rsid w:val="000C31F5"/>
    <w:rsid w:val="000C329B"/>
    <w:rsid w:val="000C3977"/>
    <w:rsid w:val="000C399E"/>
    <w:rsid w:val="000C3AAF"/>
    <w:rsid w:val="000C3AC9"/>
    <w:rsid w:val="000C3AD8"/>
    <w:rsid w:val="000C3B3D"/>
    <w:rsid w:val="000C3D61"/>
    <w:rsid w:val="000C3F4C"/>
    <w:rsid w:val="000C4092"/>
    <w:rsid w:val="000C4274"/>
    <w:rsid w:val="000C43B8"/>
    <w:rsid w:val="000C4641"/>
    <w:rsid w:val="000C4702"/>
    <w:rsid w:val="000C4928"/>
    <w:rsid w:val="000C4AA6"/>
    <w:rsid w:val="000C4B00"/>
    <w:rsid w:val="000C4B38"/>
    <w:rsid w:val="000C4C04"/>
    <w:rsid w:val="000C4CEC"/>
    <w:rsid w:val="000C4DC1"/>
    <w:rsid w:val="000C4EE8"/>
    <w:rsid w:val="000C501C"/>
    <w:rsid w:val="000C51C4"/>
    <w:rsid w:val="000C52AF"/>
    <w:rsid w:val="000C52F4"/>
    <w:rsid w:val="000C5568"/>
    <w:rsid w:val="000C562C"/>
    <w:rsid w:val="000C56A5"/>
    <w:rsid w:val="000C5904"/>
    <w:rsid w:val="000C5B0E"/>
    <w:rsid w:val="000C5B82"/>
    <w:rsid w:val="000C5D1E"/>
    <w:rsid w:val="000C6008"/>
    <w:rsid w:val="000C60C5"/>
    <w:rsid w:val="000C61F5"/>
    <w:rsid w:val="000C6241"/>
    <w:rsid w:val="000C64C3"/>
    <w:rsid w:val="000C64D4"/>
    <w:rsid w:val="000C64E7"/>
    <w:rsid w:val="000C66CC"/>
    <w:rsid w:val="000C69EF"/>
    <w:rsid w:val="000C6A6B"/>
    <w:rsid w:val="000C6B20"/>
    <w:rsid w:val="000C6E0D"/>
    <w:rsid w:val="000C6F19"/>
    <w:rsid w:val="000C703C"/>
    <w:rsid w:val="000C711E"/>
    <w:rsid w:val="000C7222"/>
    <w:rsid w:val="000C72E8"/>
    <w:rsid w:val="000C73E3"/>
    <w:rsid w:val="000C7476"/>
    <w:rsid w:val="000C74B9"/>
    <w:rsid w:val="000C773A"/>
    <w:rsid w:val="000C778B"/>
    <w:rsid w:val="000C7892"/>
    <w:rsid w:val="000C78F5"/>
    <w:rsid w:val="000C7A68"/>
    <w:rsid w:val="000C7BE6"/>
    <w:rsid w:val="000C7DE3"/>
    <w:rsid w:val="000C7F7F"/>
    <w:rsid w:val="000D01A0"/>
    <w:rsid w:val="000D0220"/>
    <w:rsid w:val="000D04C9"/>
    <w:rsid w:val="000D054B"/>
    <w:rsid w:val="000D05F3"/>
    <w:rsid w:val="000D06C7"/>
    <w:rsid w:val="000D0757"/>
    <w:rsid w:val="000D0827"/>
    <w:rsid w:val="000D0976"/>
    <w:rsid w:val="000D0990"/>
    <w:rsid w:val="000D0AF5"/>
    <w:rsid w:val="000D0B2B"/>
    <w:rsid w:val="000D0E86"/>
    <w:rsid w:val="000D0FC8"/>
    <w:rsid w:val="000D10EA"/>
    <w:rsid w:val="000D115A"/>
    <w:rsid w:val="000D1A41"/>
    <w:rsid w:val="000D1D99"/>
    <w:rsid w:val="000D1DB1"/>
    <w:rsid w:val="000D20F3"/>
    <w:rsid w:val="000D211B"/>
    <w:rsid w:val="000D2355"/>
    <w:rsid w:val="000D23E8"/>
    <w:rsid w:val="000D2468"/>
    <w:rsid w:val="000D2483"/>
    <w:rsid w:val="000D2513"/>
    <w:rsid w:val="000D26FE"/>
    <w:rsid w:val="000D2707"/>
    <w:rsid w:val="000D271B"/>
    <w:rsid w:val="000D2774"/>
    <w:rsid w:val="000D28D6"/>
    <w:rsid w:val="000D2BBD"/>
    <w:rsid w:val="000D2C78"/>
    <w:rsid w:val="000D2EEB"/>
    <w:rsid w:val="000D2EFA"/>
    <w:rsid w:val="000D317C"/>
    <w:rsid w:val="000D31B2"/>
    <w:rsid w:val="000D3217"/>
    <w:rsid w:val="000D3227"/>
    <w:rsid w:val="000D346B"/>
    <w:rsid w:val="000D34F9"/>
    <w:rsid w:val="000D35EC"/>
    <w:rsid w:val="000D36E1"/>
    <w:rsid w:val="000D37A0"/>
    <w:rsid w:val="000D389F"/>
    <w:rsid w:val="000D390C"/>
    <w:rsid w:val="000D39AC"/>
    <w:rsid w:val="000D3B11"/>
    <w:rsid w:val="000D3ECC"/>
    <w:rsid w:val="000D3FF1"/>
    <w:rsid w:val="000D40FE"/>
    <w:rsid w:val="000D41DE"/>
    <w:rsid w:val="000D4489"/>
    <w:rsid w:val="000D44F7"/>
    <w:rsid w:val="000D4507"/>
    <w:rsid w:val="000D45A8"/>
    <w:rsid w:val="000D4602"/>
    <w:rsid w:val="000D460C"/>
    <w:rsid w:val="000D4900"/>
    <w:rsid w:val="000D4B89"/>
    <w:rsid w:val="000D4C2A"/>
    <w:rsid w:val="000D4C42"/>
    <w:rsid w:val="000D4CCF"/>
    <w:rsid w:val="000D4DD5"/>
    <w:rsid w:val="000D4E71"/>
    <w:rsid w:val="000D5117"/>
    <w:rsid w:val="000D514A"/>
    <w:rsid w:val="000D5154"/>
    <w:rsid w:val="000D54EB"/>
    <w:rsid w:val="000D5522"/>
    <w:rsid w:val="000D587A"/>
    <w:rsid w:val="000D58AA"/>
    <w:rsid w:val="000D5A21"/>
    <w:rsid w:val="000D5AB7"/>
    <w:rsid w:val="000D5BFA"/>
    <w:rsid w:val="000D5E36"/>
    <w:rsid w:val="000D5F48"/>
    <w:rsid w:val="000D61A7"/>
    <w:rsid w:val="000D6236"/>
    <w:rsid w:val="000D6456"/>
    <w:rsid w:val="000D648B"/>
    <w:rsid w:val="000D6580"/>
    <w:rsid w:val="000D65A7"/>
    <w:rsid w:val="000D661A"/>
    <w:rsid w:val="000D66A6"/>
    <w:rsid w:val="000D67C0"/>
    <w:rsid w:val="000D6832"/>
    <w:rsid w:val="000D690D"/>
    <w:rsid w:val="000D6914"/>
    <w:rsid w:val="000D6A67"/>
    <w:rsid w:val="000D6A98"/>
    <w:rsid w:val="000D6B19"/>
    <w:rsid w:val="000D6B2B"/>
    <w:rsid w:val="000D6B3E"/>
    <w:rsid w:val="000D6C0A"/>
    <w:rsid w:val="000D6C32"/>
    <w:rsid w:val="000D70A2"/>
    <w:rsid w:val="000D754F"/>
    <w:rsid w:val="000D75DE"/>
    <w:rsid w:val="000D75E4"/>
    <w:rsid w:val="000D7661"/>
    <w:rsid w:val="000D79B7"/>
    <w:rsid w:val="000D79C8"/>
    <w:rsid w:val="000D7C47"/>
    <w:rsid w:val="000D7C6D"/>
    <w:rsid w:val="000D7DD1"/>
    <w:rsid w:val="000D7FF5"/>
    <w:rsid w:val="000E0250"/>
    <w:rsid w:val="000E027D"/>
    <w:rsid w:val="000E0329"/>
    <w:rsid w:val="000E04F3"/>
    <w:rsid w:val="000E0534"/>
    <w:rsid w:val="000E069E"/>
    <w:rsid w:val="000E0818"/>
    <w:rsid w:val="000E089A"/>
    <w:rsid w:val="000E09B8"/>
    <w:rsid w:val="000E09D9"/>
    <w:rsid w:val="000E0B57"/>
    <w:rsid w:val="000E0E6A"/>
    <w:rsid w:val="000E0EBF"/>
    <w:rsid w:val="000E1159"/>
    <w:rsid w:val="000E1373"/>
    <w:rsid w:val="000E1384"/>
    <w:rsid w:val="000E14B8"/>
    <w:rsid w:val="000E14EC"/>
    <w:rsid w:val="000E153E"/>
    <w:rsid w:val="000E1611"/>
    <w:rsid w:val="000E168C"/>
    <w:rsid w:val="000E16E2"/>
    <w:rsid w:val="000E1905"/>
    <w:rsid w:val="000E1913"/>
    <w:rsid w:val="000E1CD7"/>
    <w:rsid w:val="000E1F19"/>
    <w:rsid w:val="000E202D"/>
    <w:rsid w:val="000E20D6"/>
    <w:rsid w:val="000E2127"/>
    <w:rsid w:val="000E2129"/>
    <w:rsid w:val="000E2156"/>
    <w:rsid w:val="000E23F1"/>
    <w:rsid w:val="000E2470"/>
    <w:rsid w:val="000E2814"/>
    <w:rsid w:val="000E2897"/>
    <w:rsid w:val="000E28A2"/>
    <w:rsid w:val="000E2974"/>
    <w:rsid w:val="000E2AE4"/>
    <w:rsid w:val="000E2AFE"/>
    <w:rsid w:val="000E2C76"/>
    <w:rsid w:val="000E2E23"/>
    <w:rsid w:val="000E2E26"/>
    <w:rsid w:val="000E2E60"/>
    <w:rsid w:val="000E2F19"/>
    <w:rsid w:val="000E3247"/>
    <w:rsid w:val="000E3296"/>
    <w:rsid w:val="000E3484"/>
    <w:rsid w:val="000E359E"/>
    <w:rsid w:val="000E3757"/>
    <w:rsid w:val="000E389C"/>
    <w:rsid w:val="000E3BA8"/>
    <w:rsid w:val="000E3C98"/>
    <w:rsid w:val="000E3D44"/>
    <w:rsid w:val="000E3EF5"/>
    <w:rsid w:val="000E3EF7"/>
    <w:rsid w:val="000E4014"/>
    <w:rsid w:val="000E401F"/>
    <w:rsid w:val="000E405D"/>
    <w:rsid w:val="000E40CE"/>
    <w:rsid w:val="000E4357"/>
    <w:rsid w:val="000E43DF"/>
    <w:rsid w:val="000E443B"/>
    <w:rsid w:val="000E4493"/>
    <w:rsid w:val="000E4925"/>
    <w:rsid w:val="000E49A4"/>
    <w:rsid w:val="000E49FC"/>
    <w:rsid w:val="000E4EB7"/>
    <w:rsid w:val="000E4EBF"/>
    <w:rsid w:val="000E4ED2"/>
    <w:rsid w:val="000E4F92"/>
    <w:rsid w:val="000E4FF6"/>
    <w:rsid w:val="000E5407"/>
    <w:rsid w:val="000E541D"/>
    <w:rsid w:val="000E54C2"/>
    <w:rsid w:val="000E5631"/>
    <w:rsid w:val="000E56B9"/>
    <w:rsid w:val="000E58AD"/>
    <w:rsid w:val="000E58B7"/>
    <w:rsid w:val="000E5A33"/>
    <w:rsid w:val="000E5B62"/>
    <w:rsid w:val="000E5BE7"/>
    <w:rsid w:val="000E5FCC"/>
    <w:rsid w:val="000E627B"/>
    <w:rsid w:val="000E6401"/>
    <w:rsid w:val="000E65B4"/>
    <w:rsid w:val="000E66EB"/>
    <w:rsid w:val="000E680A"/>
    <w:rsid w:val="000E6869"/>
    <w:rsid w:val="000E6C1F"/>
    <w:rsid w:val="000E7004"/>
    <w:rsid w:val="000E7185"/>
    <w:rsid w:val="000E72C6"/>
    <w:rsid w:val="000E745D"/>
    <w:rsid w:val="000E7462"/>
    <w:rsid w:val="000E7502"/>
    <w:rsid w:val="000E7735"/>
    <w:rsid w:val="000E78F5"/>
    <w:rsid w:val="000E7A59"/>
    <w:rsid w:val="000E7A5E"/>
    <w:rsid w:val="000E7AFC"/>
    <w:rsid w:val="000E7B9F"/>
    <w:rsid w:val="000E7CAB"/>
    <w:rsid w:val="000E7DFC"/>
    <w:rsid w:val="000F009B"/>
    <w:rsid w:val="000F01E9"/>
    <w:rsid w:val="000F02A3"/>
    <w:rsid w:val="000F042A"/>
    <w:rsid w:val="000F0502"/>
    <w:rsid w:val="000F05E2"/>
    <w:rsid w:val="000F05FA"/>
    <w:rsid w:val="000F067A"/>
    <w:rsid w:val="000F07CD"/>
    <w:rsid w:val="000F0AB4"/>
    <w:rsid w:val="000F0ADA"/>
    <w:rsid w:val="000F0B32"/>
    <w:rsid w:val="000F0C5C"/>
    <w:rsid w:val="000F0CBC"/>
    <w:rsid w:val="000F0D31"/>
    <w:rsid w:val="000F0F16"/>
    <w:rsid w:val="000F12F9"/>
    <w:rsid w:val="000F142E"/>
    <w:rsid w:val="000F15BE"/>
    <w:rsid w:val="000F16A1"/>
    <w:rsid w:val="000F177B"/>
    <w:rsid w:val="000F18BD"/>
    <w:rsid w:val="000F191B"/>
    <w:rsid w:val="000F1945"/>
    <w:rsid w:val="000F1A50"/>
    <w:rsid w:val="000F1AD9"/>
    <w:rsid w:val="000F1B62"/>
    <w:rsid w:val="000F1C84"/>
    <w:rsid w:val="000F1E14"/>
    <w:rsid w:val="000F1E6E"/>
    <w:rsid w:val="000F2056"/>
    <w:rsid w:val="000F20F2"/>
    <w:rsid w:val="000F2239"/>
    <w:rsid w:val="000F23A5"/>
    <w:rsid w:val="000F2641"/>
    <w:rsid w:val="000F269D"/>
    <w:rsid w:val="000F2BC4"/>
    <w:rsid w:val="000F2CB0"/>
    <w:rsid w:val="000F2CDE"/>
    <w:rsid w:val="000F2DDB"/>
    <w:rsid w:val="000F2DF8"/>
    <w:rsid w:val="000F2E5F"/>
    <w:rsid w:val="000F2E96"/>
    <w:rsid w:val="000F2EA7"/>
    <w:rsid w:val="000F3292"/>
    <w:rsid w:val="000F3402"/>
    <w:rsid w:val="000F35A4"/>
    <w:rsid w:val="000F3B2E"/>
    <w:rsid w:val="000F3CCC"/>
    <w:rsid w:val="000F3DFB"/>
    <w:rsid w:val="000F3E36"/>
    <w:rsid w:val="000F413D"/>
    <w:rsid w:val="000F4444"/>
    <w:rsid w:val="000F4563"/>
    <w:rsid w:val="000F45FB"/>
    <w:rsid w:val="000F46EA"/>
    <w:rsid w:val="000F47B8"/>
    <w:rsid w:val="000F484C"/>
    <w:rsid w:val="000F4885"/>
    <w:rsid w:val="000F492B"/>
    <w:rsid w:val="000F498F"/>
    <w:rsid w:val="000F4A38"/>
    <w:rsid w:val="000F4AB8"/>
    <w:rsid w:val="000F4B48"/>
    <w:rsid w:val="000F4C65"/>
    <w:rsid w:val="000F4C76"/>
    <w:rsid w:val="000F4F55"/>
    <w:rsid w:val="000F5136"/>
    <w:rsid w:val="000F5185"/>
    <w:rsid w:val="000F51A7"/>
    <w:rsid w:val="000F5287"/>
    <w:rsid w:val="000F5328"/>
    <w:rsid w:val="000F5608"/>
    <w:rsid w:val="000F5760"/>
    <w:rsid w:val="000F5904"/>
    <w:rsid w:val="000F599B"/>
    <w:rsid w:val="000F59BD"/>
    <w:rsid w:val="000F5A21"/>
    <w:rsid w:val="000F6034"/>
    <w:rsid w:val="000F61B0"/>
    <w:rsid w:val="000F63F7"/>
    <w:rsid w:val="000F641F"/>
    <w:rsid w:val="000F6579"/>
    <w:rsid w:val="000F661C"/>
    <w:rsid w:val="000F6948"/>
    <w:rsid w:val="000F6AF9"/>
    <w:rsid w:val="000F6BA9"/>
    <w:rsid w:val="000F6C06"/>
    <w:rsid w:val="000F6D66"/>
    <w:rsid w:val="000F6F35"/>
    <w:rsid w:val="000F7315"/>
    <w:rsid w:val="000F73C7"/>
    <w:rsid w:val="000F7510"/>
    <w:rsid w:val="000F771F"/>
    <w:rsid w:val="000F773F"/>
    <w:rsid w:val="000F77BB"/>
    <w:rsid w:val="000F784E"/>
    <w:rsid w:val="000F7883"/>
    <w:rsid w:val="000F7886"/>
    <w:rsid w:val="000F795F"/>
    <w:rsid w:val="000F79B9"/>
    <w:rsid w:val="0010009A"/>
    <w:rsid w:val="00100179"/>
    <w:rsid w:val="001002F2"/>
    <w:rsid w:val="0010034C"/>
    <w:rsid w:val="0010040C"/>
    <w:rsid w:val="00100412"/>
    <w:rsid w:val="001005A0"/>
    <w:rsid w:val="00100763"/>
    <w:rsid w:val="001007EC"/>
    <w:rsid w:val="00100854"/>
    <w:rsid w:val="00100A4B"/>
    <w:rsid w:val="00100BDF"/>
    <w:rsid w:val="00100CA4"/>
    <w:rsid w:val="00100D53"/>
    <w:rsid w:val="00100EB8"/>
    <w:rsid w:val="00100F09"/>
    <w:rsid w:val="001010BE"/>
    <w:rsid w:val="00101199"/>
    <w:rsid w:val="00101261"/>
    <w:rsid w:val="0010156F"/>
    <w:rsid w:val="00101650"/>
    <w:rsid w:val="00101856"/>
    <w:rsid w:val="001018B6"/>
    <w:rsid w:val="001018E8"/>
    <w:rsid w:val="00101D34"/>
    <w:rsid w:val="00101F26"/>
    <w:rsid w:val="00101FC4"/>
    <w:rsid w:val="001021F7"/>
    <w:rsid w:val="0010228B"/>
    <w:rsid w:val="00102290"/>
    <w:rsid w:val="001022B0"/>
    <w:rsid w:val="0010233B"/>
    <w:rsid w:val="00102369"/>
    <w:rsid w:val="00102453"/>
    <w:rsid w:val="00102543"/>
    <w:rsid w:val="0010268E"/>
    <w:rsid w:val="001026E6"/>
    <w:rsid w:val="0010277D"/>
    <w:rsid w:val="00102836"/>
    <w:rsid w:val="001028DF"/>
    <w:rsid w:val="001029FC"/>
    <w:rsid w:val="00102ABF"/>
    <w:rsid w:val="00102B8A"/>
    <w:rsid w:val="00102C23"/>
    <w:rsid w:val="00102CCF"/>
    <w:rsid w:val="00102F43"/>
    <w:rsid w:val="001030A6"/>
    <w:rsid w:val="001030D4"/>
    <w:rsid w:val="001030EB"/>
    <w:rsid w:val="0010330B"/>
    <w:rsid w:val="001036D3"/>
    <w:rsid w:val="0010376C"/>
    <w:rsid w:val="001037A0"/>
    <w:rsid w:val="00103928"/>
    <w:rsid w:val="00103B9E"/>
    <w:rsid w:val="00103D6A"/>
    <w:rsid w:val="00103D7A"/>
    <w:rsid w:val="00103F82"/>
    <w:rsid w:val="001041A8"/>
    <w:rsid w:val="001043CF"/>
    <w:rsid w:val="00104461"/>
    <w:rsid w:val="001045CB"/>
    <w:rsid w:val="001046DE"/>
    <w:rsid w:val="001048B5"/>
    <w:rsid w:val="001049FF"/>
    <w:rsid w:val="00104AE9"/>
    <w:rsid w:val="00104FB8"/>
    <w:rsid w:val="001050C7"/>
    <w:rsid w:val="00105169"/>
    <w:rsid w:val="00105292"/>
    <w:rsid w:val="001055CE"/>
    <w:rsid w:val="0010570D"/>
    <w:rsid w:val="0010575E"/>
    <w:rsid w:val="001058FE"/>
    <w:rsid w:val="00105C31"/>
    <w:rsid w:val="00105C8C"/>
    <w:rsid w:val="00105F32"/>
    <w:rsid w:val="00106099"/>
    <w:rsid w:val="001060FA"/>
    <w:rsid w:val="00106282"/>
    <w:rsid w:val="00106416"/>
    <w:rsid w:val="001065C9"/>
    <w:rsid w:val="001067E5"/>
    <w:rsid w:val="00106910"/>
    <w:rsid w:val="00106DAF"/>
    <w:rsid w:val="00106E1D"/>
    <w:rsid w:val="00106EFA"/>
    <w:rsid w:val="00106FFB"/>
    <w:rsid w:val="0010714F"/>
    <w:rsid w:val="001073B5"/>
    <w:rsid w:val="001073E2"/>
    <w:rsid w:val="00107483"/>
    <w:rsid w:val="0010756E"/>
    <w:rsid w:val="00107631"/>
    <w:rsid w:val="00107B3C"/>
    <w:rsid w:val="00107BBF"/>
    <w:rsid w:val="00107FE3"/>
    <w:rsid w:val="00107FFC"/>
    <w:rsid w:val="001102DE"/>
    <w:rsid w:val="001105A9"/>
    <w:rsid w:val="001105CF"/>
    <w:rsid w:val="0011070A"/>
    <w:rsid w:val="001108E3"/>
    <w:rsid w:val="0011095D"/>
    <w:rsid w:val="00110B9E"/>
    <w:rsid w:val="00110C2D"/>
    <w:rsid w:val="00110D26"/>
    <w:rsid w:val="00110E94"/>
    <w:rsid w:val="00110EF0"/>
    <w:rsid w:val="001110D0"/>
    <w:rsid w:val="001113CB"/>
    <w:rsid w:val="001116B5"/>
    <w:rsid w:val="0011172F"/>
    <w:rsid w:val="00111981"/>
    <w:rsid w:val="00111A24"/>
    <w:rsid w:val="00111D68"/>
    <w:rsid w:val="00111DB7"/>
    <w:rsid w:val="00111E65"/>
    <w:rsid w:val="00112149"/>
    <w:rsid w:val="001125D0"/>
    <w:rsid w:val="001125EA"/>
    <w:rsid w:val="00112656"/>
    <w:rsid w:val="0011272C"/>
    <w:rsid w:val="00112740"/>
    <w:rsid w:val="00112806"/>
    <w:rsid w:val="0011293A"/>
    <w:rsid w:val="00112BC3"/>
    <w:rsid w:val="00112C05"/>
    <w:rsid w:val="00112CBD"/>
    <w:rsid w:val="00112DB3"/>
    <w:rsid w:val="00112DF5"/>
    <w:rsid w:val="001130F8"/>
    <w:rsid w:val="001133B5"/>
    <w:rsid w:val="001133E5"/>
    <w:rsid w:val="00113413"/>
    <w:rsid w:val="001135B2"/>
    <w:rsid w:val="001138CA"/>
    <w:rsid w:val="00113902"/>
    <w:rsid w:val="00113A69"/>
    <w:rsid w:val="00113CA3"/>
    <w:rsid w:val="00113F9E"/>
    <w:rsid w:val="00113FF5"/>
    <w:rsid w:val="001141AE"/>
    <w:rsid w:val="001141DB"/>
    <w:rsid w:val="001142B2"/>
    <w:rsid w:val="00114500"/>
    <w:rsid w:val="0011484B"/>
    <w:rsid w:val="00114B6B"/>
    <w:rsid w:val="00114C53"/>
    <w:rsid w:val="00114E5B"/>
    <w:rsid w:val="00114F29"/>
    <w:rsid w:val="00114F7E"/>
    <w:rsid w:val="00115052"/>
    <w:rsid w:val="0011518E"/>
    <w:rsid w:val="00115291"/>
    <w:rsid w:val="001154B5"/>
    <w:rsid w:val="00115596"/>
    <w:rsid w:val="001156A1"/>
    <w:rsid w:val="00115749"/>
    <w:rsid w:val="0011577F"/>
    <w:rsid w:val="00115796"/>
    <w:rsid w:val="001157B4"/>
    <w:rsid w:val="00115853"/>
    <w:rsid w:val="00115A3B"/>
    <w:rsid w:val="00115DFC"/>
    <w:rsid w:val="001160B7"/>
    <w:rsid w:val="001160FE"/>
    <w:rsid w:val="001164FA"/>
    <w:rsid w:val="001165B0"/>
    <w:rsid w:val="00116961"/>
    <w:rsid w:val="00116ABA"/>
    <w:rsid w:val="00116B31"/>
    <w:rsid w:val="00116C69"/>
    <w:rsid w:val="00116D9F"/>
    <w:rsid w:val="00116E08"/>
    <w:rsid w:val="00116E4C"/>
    <w:rsid w:val="00116E5D"/>
    <w:rsid w:val="0011703A"/>
    <w:rsid w:val="001170E7"/>
    <w:rsid w:val="00117330"/>
    <w:rsid w:val="001173A8"/>
    <w:rsid w:val="00117427"/>
    <w:rsid w:val="0011755B"/>
    <w:rsid w:val="00117ABF"/>
    <w:rsid w:val="00117B5A"/>
    <w:rsid w:val="00117CE7"/>
    <w:rsid w:val="00117D04"/>
    <w:rsid w:val="00117D38"/>
    <w:rsid w:val="00117DCE"/>
    <w:rsid w:val="00117E37"/>
    <w:rsid w:val="00117EDB"/>
    <w:rsid w:val="00117FC9"/>
    <w:rsid w:val="001201C2"/>
    <w:rsid w:val="0012032F"/>
    <w:rsid w:val="00120489"/>
    <w:rsid w:val="00120540"/>
    <w:rsid w:val="00120564"/>
    <w:rsid w:val="00120632"/>
    <w:rsid w:val="00120DE8"/>
    <w:rsid w:val="00120E95"/>
    <w:rsid w:val="00120EC2"/>
    <w:rsid w:val="00121049"/>
    <w:rsid w:val="001210B4"/>
    <w:rsid w:val="0012128C"/>
    <w:rsid w:val="00121695"/>
    <w:rsid w:val="00121745"/>
    <w:rsid w:val="00121775"/>
    <w:rsid w:val="00121B07"/>
    <w:rsid w:val="00121D51"/>
    <w:rsid w:val="00121FE1"/>
    <w:rsid w:val="00122077"/>
    <w:rsid w:val="0012227D"/>
    <w:rsid w:val="0012240F"/>
    <w:rsid w:val="0012258D"/>
    <w:rsid w:val="001226DA"/>
    <w:rsid w:val="00122A51"/>
    <w:rsid w:val="00122C51"/>
    <w:rsid w:val="00122E76"/>
    <w:rsid w:val="00122F63"/>
    <w:rsid w:val="001230D2"/>
    <w:rsid w:val="001232A4"/>
    <w:rsid w:val="001232B1"/>
    <w:rsid w:val="00123695"/>
    <w:rsid w:val="001236AD"/>
    <w:rsid w:val="001237E8"/>
    <w:rsid w:val="00123C39"/>
    <w:rsid w:val="00123D8F"/>
    <w:rsid w:val="00123E2D"/>
    <w:rsid w:val="00124223"/>
    <w:rsid w:val="00124576"/>
    <w:rsid w:val="001246CC"/>
    <w:rsid w:val="00124831"/>
    <w:rsid w:val="001248B1"/>
    <w:rsid w:val="001248DF"/>
    <w:rsid w:val="001249F6"/>
    <w:rsid w:val="00124AC9"/>
    <w:rsid w:val="00124BA3"/>
    <w:rsid w:val="00124C3D"/>
    <w:rsid w:val="0012506D"/>
    <w:rsid w:val="00125089"/>
    <w:rsid w:val="001251FA"/>
    <w:rsid w:val="001252BA"/>
    <w:rsid w:val="00125400"/>
    <w:rsid w:val="001256FE"/>
    <w:rsid w:val="0012573D"/>
    <w:rsid w:val="0012575A"/>
    <w:rsid w:val="001258EB"/>
    <w:rsid w:val="00125934"/>
    <w:rsid w:val="00125C2A"/>
    <w:rsid w:val="00125D3A"/>
    <w:rsid w:val="0012603C"/>
    <w:rsid w:val="00126088"/>
    <w:rsid w:val="00126311"/>
    <w:rsid w:val="00126326"/>
    <w:rsid w:val="0012633B"/>
    <w:rsid w:val="00126557"/>
    <w:rsid w:val="0012658C"/>
    <w:rsid w:val="001267C5"/>
    <w:rsid w:val="00126803"/>
    <w:rsid w:val="00126998"/>
    <w:rsid w:val="00126B80"/>
    <w:rsid w:val="00126BA8"/>
    <w:rsid w:val="00126CD5"/>
    <w:rsid w:val="00126F2B"/>
    <w:rsid w:val="001271C9"/>
    <w:rsid w:val="00127375"/>
    <w:rsid w:val="0012738D"/>
    <w:rsid w:val="001275F4"/>
    <w:rsid w:val="00127715"/>
    <w:rsid w:val="001278F5"/>
    <w:rsid w:val="001278FA"/>
    <w:rsid w:val="0012794E"/>
    <w:rsid w:val="0012795E"/>
    <w:rsid w:val="0012799B"/>
    <w:rsid w:val="00127A4E"/>
    <w:rsid w:val="00127BFD"/>
    <w:rsid w:val="00127C23"/>
    <w:rsid w:val="00130131"/>
    <w:rsid w:val="0013025F"/>
    <w:rsid w:val="00130364"/>
    <w:rsid w:val="00130A69"/>
    <w:rsid w:val="00130AB1"/>
    <w:rsid w:val="00130D63"/>
    <w:rsid w:val="00130D7E"/>
    <w:rsid w:val="00130DB8"/>
    <w:rsid w:val="00130DE9"/>
    <w:rsid w:val="00131173"/>
    <w:rsid w:val="001313DC"/>
    <w:rsid w:val="001313EA"/>
    <w:rsid w:val="00131480"/>
    <w:rsid w:val="001315F0"/>
    <w:rsid w:val="00131644"/>
    <w:rsid w:val="0013184A"/>
    <w:rsid w:val="00131856"/>
    <w:rsid w:val="00131910"/>
    <w:rsid w:val="001319B3"/>
    <w:rsid w:val="00131B0E"/>
    <w:rsid w:val="00131C26"/>
    <w:rsid w:val="00131C95"/>
    <w:rsid w:val="00131CCD"/>
    <w:rsid w:val="00131F44"/>
    <w:rsid w:val="00132120"/>
    <w:rsid w:val="00132192"/>
    <w:rsid w:val="001321FA"/>
    <w:rsid w:val="00132227"/>
    <w:rsid w:val="00132297"/>
    <w:rsid w:val="001325A3"/>
    <w:rsid w:val="001328A6"/>
    <w:rsid w:val="00132906"/>
    <w:rsid w:val="00132ACF"/>
    <w:rsid w:val="00132BD2"/>
    <w:rsid w:val="00133038"/>
    <w:rsid w:val="0013334D"/>
    <w:rsid w:val="0013339D"/>
    <w:rsid w:val="00133462"/>
    <w:rsid w:val="001334A9"/>
    <w:rsid w:val="001336B8"/>
    <w:rsid w:val="001339E3"/>
    <w:rsid w:val="00133B54"/>
    <w:rsid w:val="00133E09"/>
    <w:rsid w:val="00133E8D"/>
    <w:rsid w:val="00133EC8"/>
    <w:rsid w:val="00133EDF"/>
    <w:rsid w:val="00133F50"/>
    <w:rsid w:val="001340D0"/>
    <w:rsid w:val="001343ED"/>
    <w:rsid w:val="00134523"/>
    <w:rsid w:val="0013482C"/>
    <w:rsid w:val="001349FB"/>
    <w:rsid w:val="00134A5B"/>
    <w:rsid w:val="00134B9F"/>
    <w:rsid w:val="00134CF3"/>
    <w:rsid w:val="00134D6D"/>
    <w:rsid w:val="00134FD2"/>
    <w:rsid w:val="001353D5"/>
    <w:rsid w:val="0013556F"/>
    <w:rsid w:val="001359DD"/>
    <w:rsid w:val="00135A01"/>
    <w:rsid w:val="00135A16"/>
    <w:rsid w:val="00135B03"/>
    <w:rsid w:val="00135B5F"/>
    <w:rsid w:val="00135B70"/>
    <w:rsid w:val="00135C89"/>
    <w:rsid w:val="00135D74"/>
    <w:rsid w:val="00135E3C"/>
    <w:rsid w:val="00135F9E"/>
    <w:rsid w:val="001360F0"/>
    <w:rsid w:val="00136188"/>
    <w:rsid w:val="00136301"/>
    <w:rsid w:val="0013636A"/>
    <w:rsid w:val="001363BC"/>
    <w:rsid w:val="0013655F"/>
    <w:rsid w:val="00136912"/>
    <w:rsid w:val="0013695C"/>
    <w:rsid w:val="001369BA"/>
    <w:rsid w:val="00136C73"/>
    <w:rsid w:val="00136C93"/>
    <w:rsid w:val="00137016"/>
    <w:rsid w:val="0013721D"/>
    <w:rsid w:val="0013754C"/>
    <w:rsid w:val="001376DC"/>
    <w:rsid w:val="001377A3"/>
    <w:rsid w:val="001378C5"/>
    <w:rsid w:val="00137A0A"/>
    <w:rsid w:val="00137BAC"/>
    <w:rsid w:val="00137CAE"/>
    <w:rsid w:val="00137CC0"/>
    <w:rsid w:val="00137DD5"/>
    <w:rsid w:val="00137DDF"/>
    <w:rsid w:val="0014014C"/>
    <w:rsid w:val="001402F9"/>
    <w:rsid w:val="001402FE"/>
    <w:rsid w:val="0014032C"/>
    <w:rsid w:val="00140446"/>
    <w:rsid w:val="00140604"/>
    <w:rsid w:val="001407CA"/>
    <w:rsid w:val="001409A2"/>
    <w:rsid w:val="00140F1E"/>
    <w:rsid w:val="00140F97"/>
    <w:rsid w:val="001410BB"/>
    <w:rsid w:val="001415A9"/>
    <w:rsid w:val="00141811"/>
    <w:rsid w:val="00141866"/>
    <w:rsid w:val="0014189F"/>
    <w:rsid w:val="001418B9"/>
    <w:rsid w:val="001418BE"/>
    <w:rsid w:val="001418DC"/>
    <w:rsid w:val="00141BAD"/>
    <w:rsid w:val="00141D5A"/>
    <w:rsid w:val="00141D77"/>
    <w:rsid w:val="00141D9F"/>
    <w:rsid w:val="00142056"/>
    <w:rsid w:val="0014243E"/>
    <w:rsid w:val="0014273F"/>
    <w:rsid w:val="001427BD"/>
    <w:rsid w:val="00142859"/>
    <w:rsid w:val="00142B26"/>
    <w:rsid w:val="00142BBD"/>
    <w:rsid w:val="00142C23"/>
    <w:rsid w:val="00142D37"/>
    <w:rsid w:val="00142E5D"/>
    <w:rsid w:val="00143587"/>
    <w:rsid w:val="00143677"/>
    <w:rsid w:val="001436BE"/>
    <w:rsid w:val="001436FF"/>
    <w:rsid w:val="001438AE"/>
    <w:rsid w:val="00143A18"/>
    <w:rsid w:val="00143A93"/>
    <w:rsid w:val="00143ACB"/>
    <w:rsid w:val="001441AC"/>
    <w:rsid w:val="001441F2"/>
    <w:rsid w:val="00144238"/>
    <w:rsid w:val="00144548"/>
    <w:rsid w:val="001445A6"/>
    <w:rsid w:val="00144657"/>
    <w:rsid w:val="0014467D"/>
    <w:rsid w:val="001448D1"/>
    <w:rsid w:val="00144B8A"/>
    <w:rsid w:val="00144C5D"/>
    <w:rsid w:val="00144E11"/>
    <w:rsid w:val="00145179"/>
    <w:rsid w:val="00145240"/>
    <w:rsid w:val="001453BA"/>
    <w:rsid w:val="00145616"/>
    <w:rsid w:val="0014579A"/>
    <w:rsid w:val="00145817"/>
    <w:rsid w:val="00145A3F"/>
    <w:rsid w:val="00145B6C"/>
    <w:rsid w:val="00145BF2"/>
    <w:rsid w:val="00145DB7"/>
    <w:rsid w:val="00145E09"/>
    <w:rsid w:val="00145E39"/>
    <w:rsid w:val="0014609A"/>
    <w:rsid w:val="00146119"/>
    <w:rsid w:val="001463DE"/>
    <w:rsid w:val="0014662D"/>
    <w:rsid w:val="00146645"/>
    <w:rsid w:val="00146680"/>
    <w:rsid w:val="001466C7"/>
    <w:rsid w:val="001469AA"/>
    <w:rsid w:val="00146AD5"/>
    <w:rsid w:val="00146B89"/>
    <w:rsid w:val="00146BCD"/>
    <w:rsid w:val="00146F10"/>
    <w:rsid w:val="00146FF7"/>
    <w:rsid w:val="00147051"/>
    <w:rsid w:val="0014714E"/>
    <w:rsid w:val="0014726F"/>
    <w:rsid w:val="001472D9"/>
    <w:rsid w:val="00147577"/>
    <w:rsid w:val="0014759A"/>
    <w:rsid w:val="00147646"/>
    <w:rsid w:val="00147A11"/>
    <w:rsid w:val="001500E6"/>
    <w:rsid w:val="001500FE"/>
    <w:rsid w:val="00150250"/>
    <w:rsid w:val="001502A3"/>
    <w:rsid w:val="001503BD"/>
    <w:rsid w:val="001503BE"/>
    <w:rsid w:val="00150483"/>
    <w:rsid w:val="001504A6"/>
    <w:rsid w:val="00150622"/>
    <w:rsid w:val="00150666"/>
    <w:rsid w:val="00150682"/>
    <w:rsid w:val="001507BA"/>
    <w:rsid w:val="0015097C"/>
    <w:rsid w:val="001509A7"/>
    <w:rsid w:val="00150ACC"/>
    <w:rsid w:val="00150CE8"/>
    <w:rsid w:val="00150E37"/>
    <w:rsid w:val="00150E68"/>
    <w:rsid w:val="00150F12"/>
    <w:rsid w:val="00150FAF"/>
    <w:rsid w:val="00150FE3"/>
    <w:rsid w:val="00151046"/>
    <w:rsid w:val="00151068"/>
    <w:rsid w:val="001510C7"/>
    <w:rsid w:val="00151151"/>
    <w:rsid w:val="001511E8"/>
    <w:rsid w:val="001515ED"/>
    <w:rsid w:val="0015178A"/>
    <w:rsid w:val="00151A37"/>
    <w:rsid w:val="00151A81"/>
    <w:rsid w:val="00151BD4"/>
    <w:rsid w:val="00151CF2"/>
    <w:rsid w:val="00151D3E"/>
    <w:rsid w:val="00151DBD"/>
    <w:rsid w:val="00151E9B"/>
    <w:rsid w:val="00151EFD"/>
    <w:rsid w:val="001520DD"/>
    <w:rsid w:val="0015229F"/>
    <w:rsid w:val="001523D3"/>
    <w:rsid w:val="00152463"/>
    <w:rsid w:val="00152AB4"/>
    <w:rsid w:val="00152ACD"/>
    <w:rsid w:val="00152B76"/>
    <w:rsid w:val="00152CC8"/>
    <w:rsid w:val="00152ED4"/>
    <w:rsid w:val="00152EE7"/>
    <w:rsid w:val="00152F7C"/>
    <w:rsid w:val="00153165"/>
    <w:rsid w:val="0015332C"/>
    <w:rsid w:val="001533F5"/>
    <w:rsid w:val="00153595"/>
    <w:rsid w:val="001535D1"/>
    <w:rsid w:val="001536A9"/>
    <w:rsid w:val="00153846"/>
    <w:rsid w:val="00153872"/>
    <w:rsid w:val="00153B86"/>
    <w:rsid w:val="00153D47"/>
    <w:rsid w:val="00153F29"/>
    <w:rsid w:val="00154110"/>
    <w:rsid w:val="00154151"/>
    <w:rsid w:val="001541DF"/>
    <w:rsid w:val="00154501"/>
    <w:rsid w:val="001548A1"/>
    <w:rsid w:val="001548F9"/>
    <w:rsid w:val="00154B35"/>
    <w:rsid w:val="00154CAB"/>
    <w:rsid w:val="00154DA0"/>
    <w:rsid w:val="00154FB3"/>
    <w:rsid w:val="001552CD"/>
    <w:rsid w:val="00155311"/>
    <w:rsid w:val="00155317"/>
    <w:rsid w:val="001557C9"/>
    <w:rsid w:val="00155C8D"/>
    <w:rsid w:val="00155CD6"/>
    <w:rsid w:val="00155CDD"/>
    <w:rsid w:val="00155FD3"/>
    <w:rsid w:val="001565DA"/>
    <w:rsid w:val="00156673"/>
    <w:rsid w:val="0015668C"/>
    <w:rsid w:val="001566C6"/>
    <w:rsid w:val="001566F5"/>
    <w:rsid w:val="0015699D"/>
    <w:rsid w:val="00156A64"/>
    <w:rsid w:val="00156DBE"/>
    <w:rsid w:val="001570F3"/>
    <w:rsid w:val="0015733C"/>
    <w:rsid w:val="00157494"/>
    <w:rsid w:val="001574F5"/>
    <w:rsid w:val="00157572"/>
    <w:rsid w:val="0015767A"/>
    <w:rsid w:val="001578D2"/>
    <w:rsid w:val="001578DF"/>
    <w:rsid w:val="00157A9B"/>
    <w:rsid w:val="00157AD7"/>
    <w:rsid w:val="00157BF8"/>
    <w:rsid w:val="00157CB5"/>
    <w:rsid w:val="00157DE4"/>
    <w:rsid w:val="00157EE2"/>
    <w:rsid w:val="00157EE8"/>
    <w:rsid w:val="0016001D"/>
    <w:rsid w:val="0016048B"/>
    <w:rsid w:val="0016048F"/>
    <w:rsid w:val="0016058D"/>
    <w:rsid w:val="001606EA"/>
    <w:rsid w:val="00160736"/>
    <w:rsid w:val="00160749"/>
    <w:rsid w:val="00160807"/>
    <w:rsid w:val="00160978"/>
    <w:rsid w:val="001609A8"/>
    <w:rsid w:val="00160B71"/>
    <w:rsid w:val="00160C99"/>
    <w:rsid w:val="00160CED"/>
    <w:rsid w:val="00160EC5"/>
    <w:rsid w:val="001614DC"/>
    <w:rsid w:val="001614EF"/>
    <w:rsid w:val="00161696"/>
    <w:rsid w:val="0016179B"/>
    <w:rsid w:val="001618A2"/>
    <w:rsid w:val="0016194C"/>
    <w:rsid w:val="001619EB"/>
    <w:rsid w:val="00161BA7"/>
    <w:rsid w:val="00161BB0"/>
    <w:rsid w:val="00161CD2"/>
    <w:rsid w:val="00161D3F"/>
    <w:rsid w:val="00161F48"/>
    <w:rsid w:val="00162007"/>
    <w:rsid w:val="00162053"/>
    <w:rsid w:val="001621E9"/>
    <w:rsid w:val="0016233B"/>
    <w:rsid w:val="001623FA"/>
    <w:rsid w:val="0016266B"/>
    <w:rsid w:val="00162DD3"/>
    <w:rsid w:val="00162DED"/>
    <w:rsid w:val="00162E1D"/>
    <w:rsid w:val="00162F7B"/>
    <w:rsid w:val="0016317B"/>
    <w:rsid w:val="00163191"/>
    <w:rsid w:val="00163331"/>
    <w:rsid w:val="00163412"/>
    <w:rsid w:val="0016370E"/>
    <w:rsid w:val="00163A08"/>
    <w:rsid w:val="00163BDB"/>
    <w:rsid w:val="00163CD8"/>
    <w:rsid w:val="00163D47"/>
    <w:rsid w:val="00163E84"/>
    <w:rsid w:val="00164034"/>
    <w:rsid w:val="00164068"/>
    <w:rsid w:val="0016415E"/>
    <w:rsid w:val="00164219"/>
    <w:rsid w:val="00164323"/>
    <w:rsid w:val="00164360"/>
    <w:rsid w:val="001643AD"/>
    <w:rsid w:val="001644F3"/>
    <w:rsid w:val="00164691"/>
    <w:rsid w:val="00164A38"/>
    <w:rsid w:val="00164B24"/>
    <w:rsid w:val="00164B4A"/>
    <w:rsid w:val="00164C62"/>
    <w:rsid w:val="00164DFD"/>
    <w:rsid w:val="00164E78"/>
    <w:rsid w:val="00164F74"/>
    <w:rsid w:val="00164FAB"/>
    <w:rsid w:val="00165123"/>
    <w:rsid w:val="0016514C"/>
    <w:rsid w:val="001652C5"/>
    <w:rsid w:val="0016545C"/>
    <w:rsid w:val="001654CD"/>
    <w:rsid w:val="0016558B"/>
    <w:rsid w:val="00165685"/>
    <w:rsid w:val="001657E5"/>
    <w:rsid w:val="001658C7"/>
    <w:rsid w:val="00165A9D"/>
    <w:rsid w:val="00165DF7"/>
    <w:rsid w:val="00165DFF"/>
    <w:rsid w:val="00165E85"/>
    <w:rsid w:val="00165F37"/>
    <w:rsid w:val="001661CA"/>
    <w:rsid w:val="00166222"/>
    <w:rsid w:val="0016642D"/>
    <w:rsid w:val="00166658"/>
    <w:rsid w:val="0016678B"/>
    <w:rsid w:val="001667F2"/>
    <w:rsid w:val="0016688C"/>
    <w:rsid w:val="00166A6C"/>
    <w:rsid w:val="00166B6C"/>
    <w:rsid w:val="00166C13"/>
    <w:rsid w:val="00166E6F"/>
    <w:rsid w:val="00166ED7"/>
    <w:rsid w:val="00166F15"/>
    <w:rsid w:val="00167067"/>
    <w:rsid w:val="0016708F"/>
    <w:rsid w:val="00167186"/>
    <w:rsid w:val="001672C2"/>
    <w:rsid w:val="001672F1"/>
    <w:rsid w:val="00167327"/>
    <w:rsid w:val="00167349"/>
    <w:rsid w:val="001673A8"/>
    <w:rsid w:val="001675BF"/>
    <w:rsid w:val="00167721"/>
    <w:rsid w:val="0016778E"/>
    <w:rsid w:val="00167A6C"/>
    <w:rsid w:val="00167D1F"/>
    <w:rsid w:val="00167E57"/>
    <w:rsid w:val="00167E93"/>
    <w:rsid w:val="00167FDB"/>
    <w:rsid w:val="00170095"/>
    <w:rsid w:val="001701E8"/>
    <w:rsid w:val="001704D8"/>
    <w:rsid w:val="001706F5"/>
    <w:rsid w:val="001707C2"/>
    <w:rsid w:val="00170853"/>
    <w:rsid w:val="0017094A"/>
    <w:rsid w:val="00170988"/>
    <w:rsid w:val="00170B4B"/>
    <w:rsid w:val="00170BA1"/>
    <w:rsid w:val="00170C7F"/>
    <w:rsid w:val="00170F62"/>
    <w:rsid w:val="00171005"/>
    <w:rsid w:val="00171033"/>
    <w:rsid w:val="001710DE"/>
    <w:rsid w:val="00171101"/>
    <w:rsid w:val="0017120B"/>
    <w:rsid w:val="001712AA"/>
    <w:rsid w:val="001712FE"/>
    <w:rsid w:val="0017141F"/>
    <w:rsid w:val="00171740"/>
    <w:rsid w:val="0017174D"/>
    <w:rsid w:val="00171967"/>
    <w:rsid w:val="001719E7"/>
    <w:rsid w:val="00171B3B"/>
    <w:rsid w:val="00171D70"/>
    <w:rsid w:val="00171EA1"/>
    <w:rsid w:val="00171EC8"/>
    <w:rsid w:val="0017206B"/>
    <w:rsid w:val="0017207C"/>
    <w:rsid w:val="00172250"/>
    <w:rsid w:val="00172258"/>
    <w:rsid w:val="00172459"/>
    <w:rsid w:val="001724C3"/>
    <w:rsid w:val="001724E1"/>
    <w:rsid w:val="0017276A"/>
    <w:rsid w:val="00172A38"/>
    <w:rsid w:val="00172AC2"/>
    <w:rsid w:val="00172BAC"/>
    <w:rsid w:val="00172BE0"/>
    <w:rsid w:val="00172C9C"/>
    <w:rsid w:val="00172CBC"/>
    <w:rsid w:val="00172E3B"/>
    <w:rsid w:val="00173018"/>
    <w:rsid w:val="00173071"/>
    <w:rsid w:val="001731FF"/>
    <w:rsid w:val="00173210"/>
    <w:rsid w:val="0017328E"/>
    <w:rsid w:val="00173379"/>
    <w:rsid w:val="001733B4"/>
    <w:rsid w:val="001736A2"/>
    <w:rsid w:val="00173A1A"/>
    <w:rsid w:val="00173A7B"/>
    <w:rsid w:val="00173B93"/>
    <w:rsid w:val="00173C6D"/>
    <w:rsid w:val="00173F88"/>
    <w:rsid w:val="00173F9A"/>
    <w:rsid w:val="00174093"/>
    <w:rsid w:val="001740E2"/>
    <w:rsid w:val="001741CC"/>
    <w:rsid w:val="0017422C"/>
    <w:rsid w:val="001742DE"/>
    <w:rsid w:val="001743CF"/>
    <w:rsid w:val="00174448"/>
    <w:rsid w:val="001745A3"/>
    <w:rsid w:val="00174640"/>
    <w:rsid w:val="00174691"/>
    <w:rsid w:val="001746B0"/>
    <w:rsid w:val="00174725"/>
    <w:rsid w:val="0017477B"/>
    <w:rsid w:val="00174A79"/>
    <w:rsid w:val="00174B18"/>
    <w:rsid w:val="00174B35"/>
    <w:rsid w:val="00174B95"/>
    <w:rsid w:val="00174BE5"/>
    <w:rsid w:val="00174C54"/>
    <w:rsid w:val="00174D50"/>
    <w:rsid w:val="00174EE6"/>
    <w:rsid w:val="001751FE"/>
    <w:rsid w:val="00175243"/>
    <w:rsid w:val="0017580B"/>
    <w:rsid w:val="00175B3C"/>
    <w:rsid w:val="00175B46"/>
    <w:rsid w:val="001761C4"/>
    <w:rsid w:val="00176417"/>
    <w:rsid w:val="001765D0"/>
    <w:rsid w:val="0017678D"/>
    <w:rsid w:val="001769E5"/>
    <w:rsid w:val="00176CD1"/>
    <w:rsid w:val="00176E18"/>
    <w:rsid w:val="00176F95"/>
    <w:rsid w:val="00176FBB"/>
    <w:rsid w:val="0017715B"/>
    <w:rsid w:val="00177226"/>
    <w:rsid w:val="001773F6"/>
    <w:rsid w:val="0017744D"/>
    <w:rsid w:val="001774D5"/>
    <w:rsid w:val="001776D0"/>
    <w:rsid w:val="0017776A"/>
    <w:rsid w:val="00177847"/>
    <w:rsid w:val="001778F1"/>
    <w:rsid w:val="00177918"/>
    <w:rsid w:val="00177963"/>
    <w:rsid w:val="00177A76"/>
    <w:rsid w:val="00177FEB"/>
    <w:rsid w:val="001801C1"/>
    <w:rsid w:val="00180234"/>
    <w:rsid w:val="001803D9"/>
    <w:rsid w:val="0018076E"/>
    <w:rsid w:val="001807F4"/>
    <w:rsid w:val="00180943"/>
    <w:rsid w:val="00180D36"/>
    <w:rsid w:val="00180D6D"/>
    <w:rsid w:val="00180E22"/>
    <w:rsid w:val="001810C0"/>
    <w:rsid w:val="00181241"/>
    <w:rsid w:val="00181404"/>
    <w:rsid w:val="001814CF"/>
    <w:rsid w:val="00181786"/>
    <w:rsid w:val="00181952"/>
    <w:rsid w:val="00181A3C"/>
    <w:rsid w:val="00181B90"/>
    <w:rsid w:val="00181BBB"/>
    <w:rsid w:val="00181D2B"/>
    <w:rsid w:val="00181F1C"/>
    <w:rsid w:val="0018207E"/>
    <w:rsid w:val="0018210A"/>
    <w:rsid w:val="001821AD"/>
    <w:rsid w:val="00182284"/>
    <w:rsid w:val="0018234C"/>
    <w:rsid w:val="00182455"/>
    <w:rsid w:val="0018246E"/>
    <w:rsid w:val="0018247C"/>
    <w:rsid w:val="0018255F"/>
    <w:rsid w:val="00182660"/>
    <w:rsid w:val="0018281B"/>
    <w:rsid w:val="00182832"/>
    <w:rsid w:val="00182977"/>
    <w:rsid w:val="00182BD7"/>
    <w:rsid w:val="00182D2E"/>
    <w:rsid w:val="00182DF2"/>
    <w:rsid w:val="00182EC9"/>
    <w:rsid w:val="00182FDC"/>
    <w:rsid w:val="001831C4"/>
    <w:rsid w:val="001831E7"/>
    <w:rsid w:val="001836F7"/>
    <w:rsid w:val="001837A9"/>
    <w:rsid w:val="0018388D"/>
    <w:rsid w:val="00183A83"/>
    <w:rsid w:val="00183BD5"/>
    <w:rsid w:val="00183DAA"/>
    <w:rsid w:val="00183F38"/>
    <w:rsid w:val="00183F43"/>
    <w:rsid w:val="00183FAE"/>
    <w:rsid w:val="00184134"/>
    <w:rsid w:val="00184386"/>
    <w:rsid w:val="00184394"/>
    <w:rsid w:val="001843CD"/>
    <w:rsid w:val="001843FC"/>
    <w:rsid w:val="001847B3"/>
    <w:rsid w:val="0018486C"/>
    <w:rsid w:val="001848C0"/>
    <w:rsid w:val="00184A87"/>
    <w:rsid w:val="00184B6C"/>
    <w:rsid w:val="00184C9C"/>
    <w:rsid w:val="00184DF8"/>
    <w:rsid w:val="00184E8F"/>
    <w:rsid w:val="00184F9B"/>
    <w:rsid w:val="00184F9D"/>
    <w:rsid w:val="001850E5"/>
    <w:rsid w:val="00185318"/>
    <w:rsid w:val="0018541B"/>
    <w:rsid w:val="00185455"/>
    <w:rsid w:val="00185586"/>
    <w:rsid w:val="00185601"/>
    <w:rsid w:val="001859CB"/>
    <w:rsid w:val="00185B3D"/>
    <w:rsid w:val="00185FFF"/>
    <w:rsid w:val="00186020"/>
    <w:rsid w:val="00186234"/>
    <w:rsid w:val="001862CE"/>
    <w:rsid w:val="00186429"/>
    <w:rsid w:val="0018643E"/>
    <w:rsid w:val="00186497"/>
    <w:rsid w:val="001864AF"/>
    <w:rsid w:val="0018674B"/>
    <w:rsid w:val="001867CE"/>
    <w:rsid w:val="001867DF"/>
    <w:rsid w:val="00186800"/>
    <w:rsid w:val="00186834"/>
    <w:rsid w:val="001868A3"/>
    <w:rsid w:val="00186B5C"/>
    <w:rsid w:val="00186BCD"/>
    <w:rsid w:val="00186DB4"/>
    <w:rsid w:val="00186E8B"/>
    <w:rsid w:val="00187327"/>
    <w:rsid w:val="00187329"/>
    <w:rsid w:val="00187355"/>
    <w:rsid w:val="00187514"/>
    <w:rsid w:val="0018757A"/>
    <w:rsid w:val="001876C7"/>
    <w:rsid w:val="001878BF"/>
    <w:rsid w:val="00187A9D"/>
    <w:rsid w:val="00187D18"/>
    <w:rsid w:val="0019007F"/>
    <w:rsid w:val="00190092"/>
    <w:rsid w:val="0019014C"/>
    <w:rsid w:val="0019020B"/>
    <w:rsid w:val="001902CB"/>
    <w:rsid w:val="0019040D"/>
    <w:rsid w:val="001905A3"/>
    <w:rsid w:val="001906E0"/>
    <w:rsid w:val="001908FD"/>
    <w:rsid w:val="00190A95"/>
    <w:rsid w:val="00190CEF"/>
    <w:rsid w:val="00191248"/>
    <w:rsid w:val="0019127E"/>
    <w:rsid w:val="0019135C"/>
    <w:rsid w:val="001913D5"/>
    <w:rsid w:val="001913FC"/>
    <w:rsid w:val="00191525"/>
    <w:rsid w:val="001916BE"/>
    <w:rsid w:val="00191A9C"/>
    <w:rsid w:val="00191B85"/>
    <w:rsid w:val="00191BE3"/>
    <w:rsid w:val="00191C4A"/>
    <w:rsid w:val="00191D52"/>
    <w:rsid w:val="00191D92"/>
    <w:rsid w:val="0019205B"/>
    <w:rsid w:val="001920FE"/>
    <w:rsid w:val="00192117"/>
    <w:rsid w:val="00192188"/>
    <w:rsid w:val="00192193"/>
    <w:rsid w:val="00192406"/>
    <w:rsid w:val="00192502"/>
    <w:rsid w:val="001926DA"/>
    <w:rsid w:val="0019278E"/>
    <w:rsid w:val="00192857"/>
    <w:rsid w:val="00192877"/>
    <w:rsid w:val="001929F9"/>
    <w:rsid w:val="00192C64"/>
    <w:rsid w:val="00192E17"/>
    <w:rsid w:val="00192F85"/>
    <w:rsid w:val="00192FBB"/>
    <w:rsid w:val="00193092"/>
    <w:rsid w:val="001930EB"/>
    <w:rsid w:val="00193148"/>
    <w:rsid w:val="001932C9"/>
    <w:rsid w:val="0019340C"/>
    <w:rsid w:val="0019353A"/>
    <w:rsid w:val="001935C2"/>
    <w:rsid w:val="001935E6"/>
    <w:rsid w:val="0019369E"/>
    <w:rsid w:val="0019374C"/>
    <w:rsid w:val="00193761"/>
    <w:rsid w:val="001938F8"/>
    <w:rsid w:val="00193A21"/>
    <w:rsid w:val="00193A64"/>
    <w:rsid w:val="00193C57"/>
    <w:rsid w:val="00193CD3"/>
    <w:rsid w:val="00193F10"/>
    <w:rsid w:val="00193F25"/>
    <w:rsid w:val="00193F34"/>
    <w:rsid w:val="00193FAB"/>
    <w:rsid w:val="00194194"/>
    <w:rsid w:val="0019426F"/>
    <w:rsid w:val="001942A8"/>
    <w:rsid w:val="001942AF"/>
    <w:rsid w:val="00194696"/>
    <w:rsid w:val="001948BA"/>
    <w:rsid w:val="001948F9"/>
    <w:rsid w:val="00194D66"/>
    <w:rsid w:val="00194D89"/>
    <w:rsid w:val="00194DD8"/>
    <w:rsid w:val="00194E06"/>
    <w:rsid w:val="00194F1B"/>
    <w:rsid w:val="00194FAA"/>
    <w:rsid w:val="001950ED"/>
    <w:rsid w:val="001951A2"/>
    <w:rsid w:val="0019521B"/>
    <w:rsid w:val="00195280"/>
    <w:rsid w:val="001953F3"/>
    <w:rsid w:val="00195400"/>
    <w:rsid w:val="00195438"/>
    <w:rsid w:val="00195609"/>
    <w:rsid w:val="00195699"/>
    <w:rsid w:val="0019578A"/>
    <w:rsid w:val="00195852"/>
    <w:rsid w:val="00195918"/>
    <w:rsid w:val="0019591A"/>
    <w:rsid w:val="0019599E"/>
    <w:rsid w:val="00195A20"/>
    <w:rsid w:val="00195CF9"/>
    <w:rsid w:val="001961CF"/>
    <w:rsid w:val="0019622E"/>
    <w:rsid w:val="00196350"/>
    <w:rsid w:val="00196471"/>
    <w:rsid w:val="00196620"/>
    <w:rsid w:val="001966AD"/>
    <w:rsid w:val="001967F9"/>
    <w:rsid w:val="00196B03"/>
    <w:rsid w:val="00196B69"/>
    <w:rsid w:val="001970C2"/>
    <w:rsid w:val="00197268"/>
    <w:rsid w:val="0019732C"/>
    <w:rsid w:val="00197708"/>
    <w:rsid w:val="001977AF"/>
    <w:rsid w:val="00197BFF"/>
    <w:rsid w:val="00197C3A"/>
    <w:rsid w:val="00197FB8"/>
    <w:rsid w:val="00197FDF"/>
    <w:rsid w:val="001A0278"/>
    <w:rsid w:val="001A0326"/>
    <w:rsid w:val="001A033A"/>
    <w:rsid w:val="001A04F4"/>
    <w:rsid w:val="001A0531"/>
    <w:rsid w:val="001A061D"/>
    <w:rsid w:val="001A062A"/>
    <w:rsid w:val="001A07BF"/>
    <w:rsid w:val="001A08E3"/>
    <w:rsid w:val="001A09BA"/>
    <w:rsid w:val="001A09BC"/>
    <w:rsid w:val="001A09F9"/>
    <w:rsid w:val="001A0B31"/>
    <w:rsid w:val="001A0BA2"/>
    <w:rsid w:val="001A0E7A"/>
    <w:rsid w:val="001A11ED"/>
    <w:rsid w:val="001A1281"/>
    <w:rsid w:val="001A13C1"/>
    <w:rsid w:val="001A15CB"/>
    <w:rsid w:val="001A161F"/>
    <w:rsid w:val="001A18DE"/>
    <w:rsid w:val="001A1D2C"/>
    <w:rsid w:val="001A1FA9"/>
    <w:rsid w:val="001A1FF5"/>
    <w:rsid w:val="001A20D1"/>
    <w:rsid w:val="001A2197"/>
    <w:rsid w:val="001A250E"/>
    <w:rsid w:val="001A2617"/>
    <w:rsid w:val="001A2887"/>
    <w:rsid w:val="001A28F3"/>
    <w:rsid w:val="001A295A"/>
    <w:rsid w:val="001A2988"/>
    <w:rsid w:val="001A2C2E"/>
    <w:rsid w:val="001A2E37"/>
    <w:rsid w:val="001A33F5"/>
    <w:rsid w:val="001A346D"/>
    <w:rsid w:val="001A3787"/>
    <w:rsid w:val="001A3924"/>
    <w:rsid w:val="001A3C74"/>
    <w:rsid w:val="001A3D4E"/>
    <w:rsid w:val="001A3E00"/>
    <w:rsid w:val="001A3E08"/>
    <w:rsid w:val="001A3F71"/>
    <w:rsid w:val="001A3F8E"/>
    <w:rsid w:val="001A4037"/>
    <w:rsid w:val="001A4143"/>
    <w:rsid w:val="001A4176"/>
    <w:rsid w:val="001A4275"/>
    <w:rsid w:val="001A476B"/>
    <w:rsid w:val="001A4772"/>
    <w:rsid w:val="001A4B8E"/>
    <w:rsid w:val="001A4BE2"/>
    <w:rsid w:val="001A4C25"/>
    <w:rsid w:val="001A50B6"/>
    <w:rsid w:val="001A528D"/>
    <w:rsid w:val="001A5405"/>
    <w:rsid w:val="001A55AB"/>
    <w:rsid w:val="001A5662"/>
    <w:rsid w:val="001A56C0"/>
    <w:rsid w:val="001A596D"/>
    <w:rsid w:val="001A5982"/>
    <w:rsid w:val="001A5A3D"/>
    <w:rsid w:val="001A5D47"/>
    <w:rsid w:val="001A5D80"/>
    <w:rsid w:val="001A5F9F"/>
    <w:rsid w:val="001A5FA8"/>
    <w:rsid w:val="001A6421"/>
    <w:rsid w:val="001A6535"/>
    <w:rsid w:val="001A6592"/>
    <w:rsid w:val="001A6643"/>
    <w:rsid w:val="001A686F"/>
    <w:rsid w:val="001A69D1"/>
    <w:rsid w:val="001A6B5B"/>
    <w:rsid w:val="001A6C58"/>
    <w:rsid w:val="001A6CB2"/>
    <w:rsid w:val="001A6E8F"/>
    <w:rsid w:val="001A7569"/>
    <w:rsid w:val="001A758F"/>
    <w:rsid w:val="001A7606"/>
    <w:rsid w:val="001A7846"/>
    <w:rsid w:val="001A7B99"/>
    <w:rsid w:val="001A7C26"/>
    <w:rsid w:val="001A7E6E"/>
    <w:rsid w:val="001B00A5"/>
    <w:rsid w:val="001B0162"/>
    <w:rsid w:val="001B0183"/>
    <w:rsid w:val="001B059D"/>
    <w:rsid w:val="001B0713"/>
    <w:rsid w:val="001B0778"/>
    <w:rsid w:val="001B082A"/>
    <w:rsid w:val="001B09E1"/>
    <w:rsid w:val="001B0A53"/>
    <w:rsid w:val="001B0C88"/>
    <w:rsid w:val="001B0C8B"/>
    <w:rsid w:val="001B0D2E"/>
    <w:rsid w:val="001B0D3B"/>
    <w:rsid w:val="001B0DE1"/>
    <w:rsid w:val="001B0F0A"/>
    <w:rsid w:val="001B0FE4"/>
    <w:rsid w:val="001B1101"/>
    <w:rsid w:val="001B11C2"/>
    <w:rsid w:val="001B1275"/>
    <w:rsid w:val="001B14AA"/>
    <w:rsid w:val="001B159B"/>
    <w:rsid w:val="001B173C"/>
    <w:rsid w:val="001B18EA"/>
    <w:rsid w:val="001B1B7E"/>
    <w:rsid w:val="001B1C63"/>
    <w:rsid w:val="001B1FFA"/>
    <w:rsid w:val="001B210B"/>
    <w:rsid w:val="001B2371"/>
    <w:rsid w:val="001B2458"/>
    <w:rsid w:val="001B246E"/>
    <w:rsid w:val="001B261E"/>
    <w:rsid w:val="001B2879"/>
    <w:rsid w:val="001B28CB"/>
    <w:rsid w:val="001B29A0"/>
    <w:rsid w:val="001B2A68"/>
    <w:rsid w:val="001B2B9A"/>
    <w:rsid w:val="001B2E55"/>
    <w:rsid w:val="001B2F9F"/>
    <w:rsid w:val="001B3071"/>
    <w:rsid w:val="001B30CC"/>
    <w:rsid w:val="001B30FA"/>
    <w:rsid w:val="001B31E5"/>
    <w:rsid w:val="001B33B8"/>
    <w:rsid w:val="001B33D2"/>
    <w:rsid w:val="001B33E7"/>
    <w:rsid w:val="001B359B"/>
    <w:rsid w:val="001B35C7"/>
    <w:rsid w:val="001B35FF"/>
    <w:rsid w:val="001B3649"/>
    <w:rsid w:val="001B36D7"/>
    <w:rsid w:val="001B3874"/>
    <w:rsid w:val="001B3A39"/>
    <w:rsid w:val="001B3B75"/>
    <w:rsid w:val="001B3DDC"/>
    <w:rsid w:val="001B3F84"/>
    <w:rsid w:val="001B4017"/>
    <w:rsid w:val="001B4188"/>
    <w:rsid w:val="001B43C9"/>
    <w:rsid w:val="001B446F"/>
    <w:rsid w:val="001B45B5"/>
    <w:rsid w:val="001B4607"/>
    <w:rsid w:val="001B4643"/>
    <w:rsid w:val="001B4799"/>
    <w:rsid w:val="001B47D3"/>
    <w:rsid w:val="001B4AE5"/>
    <w:rsid w:val="001B4AF8"/>
    <w:rsid w:val="001B4B1F"/>
    <w:rsid w:val="001B4D06"/>
    <w:rsid w:val="001B4D2A"/>
    <w:rsid w:val="001B4DB8"/>
    <w:rsid w:val="001B4E1E"/>
    <w:rsid w:val="001B4F4B"/>
    <w:rsid w:val="001B503E"/>
    <w:rsid w:val="001B51C8"/>
    <w:rsid w:val="001B524F"/>
    <w:rsid w:val="001B52FA"/>
    <w:rsid w:val="001B5426"/>
    <w:rsid w:val="001B54ED"/>
    <w:rsid w:val="001B5724"/>
    <w:rsid w:val="001B5858"/>
    <w:rsid w:val="001B5A69"/>
    <w:rsid w:val="001B5AD9"/>
    <w:rsid w:val="001B5B12"/>
    <w:rsid w:val="001B5C15"/>
    <w:rsid w:val="001B5CD8"/>
    <w:rsid w:val="001B5CE8"/>
    <w:rsid w:val="001B5DB9"/>
    <w:rsid w:val="001B5F95"/>
    <w:rsid w:val="001B5F9C"/>
    <w:rsid w:val="001B6148"/>
    <w:rsid w:val="001B62BB"/>
    <w:rsid w:val="001B6726"/>
    <w:rsid w:val="001B67BC"/>
    <w:rsid w:val="001B6A04"/>
    <w:rsid w:val="001B6A3A"/>
    <w:rsid w:val="001B6AAD"/>
    <w:rsid w:val="001B6DF4"/>
    <w:rsid w:val="001B6E0D"/>
    <w:rsid w:val="001B6E9A"/>
    <w:rsid w:val="001B70BF"/>
    <w:rsid w:val="001B74C5"/>
    <w:rsid w:val="001B7952"/>
    <w:rsid w:val="001B79A5"/>
    <w:rsid w:val="001B79E1"/>
    <w:rsid w:val="001B7A8A"/>
    <w:rsid w:val="001B7BED"/>
    <w:rsid w:val="001B7C6A"/>
    <w:rsid w:val="001B7DCD"/>
    <w:rsid w:val="001B7F22"/>
    <w:rsid w:val="001C0073"/>
    <w:rsid w:val="001C0096"/>
    <w:rsid w:val="001C0117"/>
    <w:rsid w:val="001C0148"/>
    <w:rsid w:val="001C0191"/>
    <w:rsid w:val="001C0347"/>
    <w:rsid w:val="001C0590"/>
    <w:rsid w:val="001C05F2"/>
    <w:rsid w:val="001C0A7B"/>
    <w:rsid w:val="001C0A7C"/>
    <w:rsid w:val="001C0B21"/>
    <w:rsid w:val="001C0B62"/>
    <w:rsid w:val="001C0CA3"/>
    <w:rsid w:val="001C0E01"/>
    <w:rsid w:val="001C12AB"/>
    <w:rsid w:val="001C12D8"/>
    <w:rsid w:val="001C136B"/>
    <w:rsid w:val="001C1475"/>
    <w:rsid w:val="001C1896"/>
    <w:rsid w:val="001C1AD4"/>
    <w:rsid w:val="001C1BB9"/>
    <w:rsid w:val="001C1BFF"/>
    <w:rsid w:val="001C1C4F"/>
    <w:rsid w:val="001C1F41"/>
    <w:rsid w:val="001C1F6F"/>
    <w:rsid w:val="001C2076"/>
    <w:rsid w:val="001C22A7"/>
    <w:rsid w:val="001C2349"/>
    <w:rsid w:val="001C2376"/>
    <w:rsid w:val="001C24E2"/>
    <w:rsid w:val="001C254D"/>
    <w:rsid w:val="001C25FD"/>
    <w:rsid w:val="001C263F"/>
    <w:rsid w:val="001C2949"/>
    <w:rsid w:val="001C29CF"/>
    <w:rsid w:val="001C2AF4"/>
    <w:rsid w:val="001C2C02"/>
    <w:rsid w:val="001C2C36"/>
    <w:rsid w:val="001C2CB2"/>
    <w:rsid w:val="001C2E2C"/>
    <w:rsid w:val="001C306D"/>
    <w:rsid w:val="001C3084"/>
    <w:rsid w:val="001C3125"/>
    <w:rsid w:val="001C326E"/>
    <w:rsid w:val="001C33C2"/>
    <w:rsid w:val="001C365B"/>
    <w:rsid w:val="001C39CF"/>
    <w:rsid w:val="001C3AF0"/>
    <w:rsid w:val="001C3B2F"/>
    <w:rsid w:val="001C3B92"/>
    <w:rsid w:val="001C3BC6"/>
    <w:rsid w:val="001C3C9A"/>
    <w:rsid w:val="001C3CDD"/>
    <w:rsid w:val="001C3CE5"/>
    <w:rsid w:val="001C3EF8"/>
    <w:rsid w:val="001C3F17"/>
    <w:rsid w:val="001C3F93"/>
    <w:rsid w:val="001C3FA8"/>
    <w:rsid w:val="001C43E0"/>
    <w:rsid w:val="001C446A"/>
    <w:rsid w:val="001C45CF"/>
    <w:rsid w:val="001C47AC"/>
    <w:rsid w:val="001C4993"/>
    <w:rsid w:val="001C4A0A"/>
    <w:rsid w:val="001C4A30"/>
    <w:rsid w:val="001C4B3B"/>
    <w:rsid w:val="001C4D46"/>
    <w:rsid w:val="001C4EB4"/>
    <w:rsid w:val="001C4FCA"/>
    <w:rsid w:val="001C5316"/>
    <w:rsid w:val="001C5322"/>
    <w:rsid w:val="001C533B"/>
    <w:rsid w:val="001C5387"/>
    <w:rsid w:val="001C55F9"/>
    <w:rsid w:val="001C585B"/>
    <w:rsid w:val="001C5991"/>
    <w:rsid w:val="001C59C5"/>
    <w:rsid w:val="001C5E0E"/>
    <w:rsid w:val="001C5E3A"/>
    <w:rsid w:val="001C5F8A"/>
    <w:rsid w:val="001C623A"/>
    <w:rsid w:val="001C6301"/>
    <w:rsid w:val="001C641F"/>
    <w:rsid w:val="001C646A"/>
    <w:rsid w:val="001C6532"/>
    <w:rsid w:val="001C6577"/>
    <w:rsid w:val="001C669D"/>
    <w:rsid w:val="001C6723"/>
    <w:rsid w:val="001C6882"/>
    <w:rsid w:val="001C6A62"/>
    <w:rsid w:val="001C6B1B"/>
    <w:rsid w:val="001C6D20"/>
    <w:rsid w:val="001C6EC6"/>
    <w:rsid w:val="001C70A0"/>
    <w:rsid w:val="001C7211"/>
    <w:rsid w:val="001C7274"/>
    <w:rsid w:val="001C74E6"/>
    <w:rsid w:val="001C7558"/>
    <w:rsid w:val="001C7656"/>
    <w:rsid w:val="001C7748"/>
    <w:rsid w:val="001C77AF"/>
    <w:rsid w:val="001C79AC"/>
    <w:rsid w:val="001C79ED"/>
    <w:rsid w:val="001C7B4D"/>
    <w:rsid w:val="001C7B97"/>
    <w:rsid w:val="001C7C1E"/>
    <w:rsid w:val="001D0043"/>
    <w:rsid w:val="001D0045"/>
    <w:rsid w:val="001D019A"/>
    <w:rsid w:val="001D0502"/>
    <w:rsid w:val="001D07A9"/>
    <w:rsid w:val="001D0A34"/>
    <w:rsid w:val="001D0AF8"/>
    <w:rsid w:val="001D0CEE"/>
    <w:rsid w:val="001D0DDC"/>
    <w:rsid w:val="001D123F"/>
    <w:rsid w:val="001D12CD"/>
    <w:rsid w:val="001D13B5"/>
    <w:rsid w:val="001D13F6"/>
    <w:rsid w:val="001D1479"/>
    <w:rsid w:val="001D1528"/>
    <w:rsid w:val="001D16DF"/>
    <w:rsid w:val="001D1A33"/>
    <w:rsid w:val="001D1A59"/>
    <w:rsid w:val="001D1BEA"/>
    <w:rsid w:val="001D1D91"/>
    <w:rsid w:val="001D1D9F"/>
    <w:rsid w:val="001D1DC0"/>
    <w:rsid w:val="001D1E28"/>
    <w:rsid w:val="001D1EB3"/>
    <w:rsid w:val="001D2133"/>
    <w:rsid w:val="001D21AD"/>
    <w:rsid w:val="001D230F"/>
    <w:rsid w:val="001D26FC"/>
    <w:rsid w:val="001D27EB"/>
    <w:rsid w:val="001D2914"/>
    <w:rsid w:val="001D29B2"/>
    <w:rsid w:val="001D2D7B"/>
    <w:rsid w:val="001D32E3"/>
    <w:rsid w:val="001D32EA"/>
    <w:rsid w:val="001D35E5"/>
    <w:rsid w:val="001D376F"/>
    <w:rsid w:val="001D379F"/>
    <w:rsid w:val="001D37EB"/>
    <w:rsid w:val="001D37FA"/>
    <w:rsid w:val="001D38D7"/>
    <w:rsid w:val="001D390B"/>
    <w:rsid w:val="001D3978"/>
    <w:rsid w:val="001D39A8"/>
    <w:rsid w:val="001D3A0C"/>
    <w:rsid w:val="001D3A11"/>
    <w:rsid w:val="001D3AD7"/>
    <w:rsid w:val="001D3DE5"/>
    <w:rsid w:val="001D3FE0"/>
    <w:rsid w:val="001D4054"/>
    <w:rsid w:val="001D4170"/>
    <w:rsid w:val="001D4325"/>
    <w:rsid w:val="001D443E"/>
    <w:rsid w:val="001D45B2"/>
    <w:rsid w:val="001D45D4"/>
    <w:rsid w:val="001D49F0"/>
    <w:rsid w:val="001D4A69"/>
    <w:rsid w:val="001D4D91"/>
    <w:rsid w:val="001D4ED7"/>
    <w:rsid w:val="001D4ED9"/>
    <w:rsid w:val="001D4F30"/>
    <w:rsid w:val="001D5074"/>
    <w:rsid w:val="001D5349"/>
    <w:rsid w:val="001D5570"/>
    <w:rsid w:val="001D55C9"/>
    <w:rsid w:val="001D55CE"/>
    <w:rsid w:val="001D56F2"/>
    <w:rsid w:val="001D58EF"/>
    <w:rsid w:val="001D5A0C"/>
    <w:rsid w:val="001D5A56"/>
    <w:rsid w:val="001D5AE6"/>
    <w:rsid w:val="001D5B19"/>
    <w:rsid w:val="001D5CA9"/>
    <w:rsid w:val="001D5D47"/>
    <w:rsid w:val="001D5D59"/>
    <w:rsid w:val="001D5E3D"/>
    <w:rsid w:val="001D5F87"/>
    <w:rsid w:val="001D642D"/>
    <w:rsid w:val="001D677D"/>
    <w:rsid w:val="001D67B3"/>
    <w:rsid w:val="001D6843"/>
    <w:rsid w:val="001D68A3"/>
    <w:rsid w:val="001D6D7A"/>
    <w:rsid w:val="001D6EDA"/>
    <w:rsid w:val="001D7048"/>
    <w:rsid w:val="001D70B7"/>
    <w:rsid w:val="001D727A"/>
    <w:rsid w:val="001D72E0"/>
    <w:rsid w:val="001D7320"/>
    <w:rsid w:val="001D732D"/>
    <w:rsid w:val="001D74F7"/>
    <w:rsid w:val="001D7596"/>
    <w:rsid w:val="001D77E7"/>
    <w:rsid w:val="001D7901"/>
    <w:rsid w:val="001D7A74"/>
    <w:rsid w:val="001D7A82"/>
    <w:rsid w:val="001D7B7E"/>
    <w:rsid w:val="001D7D08"/>
    <w:rsid w:val="001D7E71"/>
    <w:rsid w:val="001D7E91"/>
    <w:rsid w:val="001D7F42"/>
    <w:rsid w:val="001E00A4"/>
    <w:rsid w:val="001E012A"/>
    <w:rsid w:val="001E02A0"/>
    <w:rsid w:val="001E02BA"/>
    <w:rsid w:val="001E0333"/>
    <w:rsid w:val="001E03CB"/>
    <w:rsid w:val="001E0578"/>
    <w:rsid w:val="001E0667"/>
    <w:rsid w:val="001E08B9"/>
    <w:rsid w:val="001E08DC"/>
    <w:rsid w:val="001E092E"/>
    <w:rsid w:val="001E0AF4"/>
    <w:rsid w:val="001E0C46"/>
    <w:rsid w:val="001E0EBF"/>
    <w:rsid w:val="001E0ED9"/>
    <w:rsid w:val="001E0F3A"/>
    <w:rsid w:val="001E14C5"/>
    <w:rsid w:val="001E1512"/>
    <w:rsid w:val="001E1621"/>
    <w:rsid w:val="001E1642"/>
    <w:rsid w:val="001E17F4"/>
    <w:rsid w:val="001E1889"/>
    <w:rsid w:val="001E18EC"/>
    <w:rsid w:val="001E1970"/>
    <w:rsid w:val="001E19EC"/>
    <w:rsid w:val="001E1A6C"/>
    <w:rsid w:val="001E1B12"/>
    <w:rsid w:val="001E1BC8"/>
    <w:rsid w:val="001E1BCA"/>
    <w:rsid w:val="001E215B"/>
    <w:rsid w:val="001E21C2"/>
    <w:rsid w:val="001E226E"/>
    <w:rsid w:val="001E2274"/>
    <w:rsid w:val="001E2435"/>
    <w:rsid w:val="001E2541"/>
    <w:rsid w:val="001E2555"/>
    <w:rsid w:val="001E26F3"/>
    <w:rsid w:val="001E2759"/>
    <w:rsid w:val="001E279E"/>
    <w:rsid w:val="001E2BC4"/>
    <w:rsid w:val="001E2E61"/>
    <w:rsid w:val="001E2E67"/>
    <w:rsid w:val="001E2F7B"/>
    <w:rsid w:val="001E2F9B"/>
    <w:rsid w:val="001E3006"/>
    <w:rsid w:val="001E314E"/>
    <w:rsid w:val="001E31B5"/>
    <w:rsid w:val="001E320F"/>
    <w:rsid w:val="001E326F"/>
    <w:rsid w:val="001E3326"/>
    <w:rsid w:val="001E3386"/>
    <w:rsid w:val="001E3502"/>
    <w:rsid w:val="001E35B1"/>
    <w:rsid w:val="001E368E"/>
    <w:rsid w:val="001E3958"/>
    <w:rsid w:val="001E3A1C"/>
    <w:rsid w:val="001E3B15"/>
    <w:rsid w:val="001E3B4E"/>
    <w:rsid w:val="001E3BC9"/>
    <w:rsid w:val="001E3CC9"/>
    <w:rsid w:val="001E3D12"/>
    <w:rsid w:val="001E3D4F"/>
    <w:rsid w:val="001E402C"/>
    <w:rsid w:val="001E46C0"/>
    <w:rsid w:val="001E47FB"/>
    <w:rsid w:val="001E4961"/>
    <w:rsid w:val="001E4A16"/>
    <w:rsid w:val="001E4A56"/>
    <w:rsid w:val="001E4AF2"/>
    <w:rsid w:val="001E4BB2"/>
    <w:rsid w:val="001E4C01"/>
    <w:rsid w:val="001E4C67"/>
    <w:rsid w:val="001E4E5E"/>
    <w:rsid w:val="001E4EAC"/>
    <w:rsid w:val="001E4F5D"/>
    <w:rsid w:val="001E5030"/>
    <w:rsid w:val="001E5164"/>
    <w:rsid w:val="001E51DC"/>
    <w:rsid w:val="001E520D"/>
    <w:rsid w:val="001E5389"/>
    <w:rsid w:val="001E54AB"/>
    <w:rsid w:val="001E559A"/>
    <w:rsid w:val="001E5704"/>
    <w:rsid w:val="001E58B9"/>
    <w:rsid w:val="001E59D3"/>
    <w:rsid w:val="001E5AFF"/>
    <w:rsid w:val="001E5B8D"/>
    <w:rsid w:val="001E5C2C"/>
    <w:rsid w:val="001E5E4C"/>
    <w:rsid w:val="001E5EAF"/>
    <w:rsid w:val="001E60B7"/>
    <w:rsid w:val="001E6117"/>
    <w:rsid w:val="001E6137"/>
    <w:rsid w:val="001E6617"/>
    <w:rsid w:val="001E691D"/>
    <w:rsid w:val="001E6A29"/>
    <w:rsid w:val="001E6AA4"/>
    <w:rsid w:val="001E6D18"/>
    <w:rsid w:val="001E6E1E"/>
    <w:rsid w:val="001E7474"/>
    <w:rsid w:val="001E758F"/>
    <w:rsid w:val="001E7673"/>
    <w:rsid w:val="001E7796"/>
    <w:rsid w:val="001E7837"/>
    <w:rsid w:val="001E7C60"/>
    <w:rsid w:val="001E7CAE"/>
    <w:rsid w:val="001F02F9"/>
    <w:rsid w:val="001F042D"/>
    <w:rsid w:val="001F04D6"/>
    <w:rsid w:val="001F0609"/>
    <w:rsid w:val="001F06B0"/>
    <w:rsid w:val="001F07EF"/>
    <w:rsid w:val="001F085E"/>
    <w:rsid w:val="001F0A77"/>
    <w:rsid w:val="001F0EC5"/>
    <w:rsid w:val="001F0ED7"/>
    <w:rsid w:val="001F0F32"/>
    <w:rsid w:val="001F0FA5"/>
    <w:rsid w:val="001F102C"/>
    <w:rsid w:val="001F136E"/>
    <w:rsid w:val="001F1744"/>
    <w:rsid w:val="001F1995"/>
    <w:rsid w:val="001F19CC"/>
    <w:rsid w:val="001F19EC"/>
    <w:rsid w:val="001F1A78"/>
    <w:rsid w:val="001F1AC1"/>
    <w:rsid w:val="001F1BB6"/>
    <w:rsid w:val="001F1D0F"/>
    <w:rsid w:val="001F1D3B"/>
    <w:rsid w:val="001F1DC0"/>
    <w:rsid w:val="001F1FE7"/>
    <w:rsid w:val="001F2429"/>
    <w:rsid w:val="001F24B8"/>
    <w:rsid w:val="001F261B"/>
    <w:rsid w:val="001F2806"/>
    <w:rsid w:val="001F282E"/>
    <w:rsid w:val="001F2893"/>
    <w:rsid w:val="001F29B7"/>
    <w:rsid w:val="001F29BF"/>
    <w:rsid w:val="001F2A22"/>
    <w:rsid w:val="001F2A83"/>
    <w:rsid w:val="001F2EAA"/>
    <w:rsid w:val="001F2F0F"/>
    <w:rsid w:val="001F30D1"/>
    <w:rsid w:val="001F32BA"/>
    <w:rsid w:val="001F32C8"/>
    <w:rsid w:val="001F330C"/>
    <w:rsid w:val="001F35CF"/>
    <w:rsid w:val="001F35E4"/>
    <w:rsid w:val="001F3617"/>
    <w:rsid w:val="001F3655"/>
    <w:rsid w:val="001F3A90"/>
    <w:rsid w:val="001F3A95"/>
    <w:rsid w:val="001F3EBF"/>
    <w:rsid w:val="001F3F59"/>
    <w:rsid w:val="001F400A"/>
    <w:rsid w:val="001F4021"/>
    <w:rsid w:val="001F42C5"/>
    <w:rsid w:val="001F43FB"/>
    <w:rsid w:val="001F4419"/>
    <w:rsid w:val="001F454F"/>
    <w:rsid w:val="001F4A30"/>
    <w:rsid w:val="001F4AD7"/>
    <w:rsid w:val="001F4CF0"/>
    <w:rsid w:val="001F4D67"/>
    <w:rsid w:val="001F4F12"/>
    <w:rsid w:val="001F5384"/>
    <w:rsid w:val="001F555F"/>
    <w:rsid w:val="001F5626"/>
    <w:rsid w:val="001F56E4"/>
    <w:rsid w:val="001F571F"/>
    <w:rsid w:val="001F5740"/>
    <w:rsid w:val="001F58F3"/>
    <w:rsid w:val="001F59FC"/>
    <w:rsid w:val="001F5DEF"/>
    <w:rsid w:val="001F5F71"/>
    <w:rsid w:val="001F609F"/>
    <w:rsid w:val="001F620E"/>
    <w:rsid w:val="001F62E5"/>
    <w:rsid w:val="001F645B"/>
    <w:rsid w:val="001F6616"/>
    <w:rsid w:val="001F6A4A"/>
    <w:rsid w:val="001F6A6B"/>
    <w:rsid w:val="001F6B09"/>
    <w:rsid w:val="001F6B99"/>
    <w:rsid w:val="001F6C3B"/>
    <w:rsid w:val="001F6D6D"/>
    <w:rsid w:val="001F6E12"/>
    <w:rsid w:val="001F6E1F"/>
    <w:rsid w:val="001F6EBF"/>
    <w:rsid w:val="001F6EE5"/>
    <w:rsid w:val="001F7232"/>
    <w:rsid w:val="001F7252"/>
    <w:rsid w:val="001F7445"/>
    <w:rsid w:val="001F7463"/>
    <w:rsid w:val="001F74B0"/>
    <w:rsid w:val="001F7510"/>
    <w:rsid w:val="001F7672"/>
    <w:rsid w:val="001F792D"/>
    <w:rsid w:val="001F7D80"/>
    <w:rsid w:val="001F7DC3"/>
    <w:rsid w:val="001F7EB9"/>
    <w:rsid w:val="002002EB"/>
    <w:rsid w:val="00200412"/>
    <w:rsid w:val="00200474"/>
    <w:rsid w:val="00200674"/>
    <w:rsid w:val="002007DA"/>
    <w:rsid w:val="0020088D"/>
    <w:rsid w:val="002008E0"/>
    <w:rsid w:val="00200B54"/>
    <w:rsid w:val="00200B70"/>
    <w:rsid w:val="00200EB9"/>
    <w:rsid w:val="002014D1"/>
    <w:rsid w:val="0020155A"/>
    <w:rsid w:val="002015B7"/>
    <w:rsid w:val="002015EE"/>
    <w:rsid w:val="00201781"/>
    <w:rsid w:val="0020194A"/>
    <w:rsid w:val="00201A13"/>
    <w:rsid w:val="00201A4E"/>
    <w:rsid w:val="00201AC9"/>
    <w:rsid w:val="00201F74"/>
    <w:rsid w:val="00202107"/>
    <w:rsid w:val="002023BF"/>
    <w:rsid w:val="002023E3"/>
    <w:rsid w:val="00202448"/>
    <w:rsid w:val="00202470"/>
    <w:rsid w:val="00202500"/>
    <w:rsid w:val="002025AF"/>
    <w:rsid w:val="002026F4"/>
    <w:rsid w:val="00202736"/>
    <w:rsid w:val="00202B30"/>
    <w:rsid w:val="00202BE8"/>
    <w:rsid w:val="00202E8A"/>
    <w:rsid w:val="00202FAF"/>
    <w:rsid w:val="00203059"/>
    <w:rsid w:val="002031C4"/>
    <w:rsid w:val="002032A0"/>
    <w:rsid w:val="00203472"/>
    <w:rsid w:val="00203695"/>
    <w:rsid w:val="00203923"/>
    <w:rsid w:val="0020396D"/>
    <w:rsid w:val="00203A32"/>
    <w:rsid w:val="00203AEE"/>
    <w:rsid w:val="00203C1A"/>
    <w:rsid w:val="00203C3A"/>
    <w:rsid w:val="00203F12"/>
    <w:rsid w:val="00203F6E"/>
    <w:rsid w:val="00204081"/>
    <w:rsid w:val="0020416B"/>
    <w:rsid w:val="002041C7"/>
    <w:rsid w:val="002041E7"/>
    <w:rsid w:val="002041F4"/>
    <w:rsid w:val="0020440A"/>
    <w:rsid w:val="00204516"/>
    <w:rsid w:val="0020460D"/>
    <w:rsid w:val="002047EA"/>
    <w:rsid w:val="002049F4"/>
    <w:rsid w:val="00204CFE"/>
    <w:rsid w:val="00204DB6"/>
    <w:rsid w:val="00204E38"/>
    <w:rsid w:val="00204E3E"/>
    <w:rsid w:val="00204EA3"/>
    <w:rsid w:val="002055BD"/>
    <w:rsid w:val="0020598E"/>
    <w:rsid w:val="00205A31"/>
    <w:rsid w:val="00205B01"/>
    <w:rsid w:val="00205D98"/>
    <w:rsid w:val="00205DFD"/>
    <w:rsid w:val="00205E47"/>
    <w:rsid w:val="00205FEC"/>
    <w:rsid w:val="0020600A"/>
    <w:rsid w:val="0020616C"/>
    <w:rsid w:val="002062BD"/>
    <w:rsid w:val="0020643B"/>
    <w:rsid w:val="00206687"/>
    <w:rsid w:val="002066D7"/>
    <w:rsid w:val="00206958"/>
    <w:rsid w:val="00206A92"/>
    <w:rsid w:val="00206B4F"/>
    <w:rsid w:val="00206B86"/>
    <w:rsid w:val="00206D2D"/>
    <w:rsid w:val="00207084"/>
    <w:rsid w:val="00207165"/>
    <w:rsid w:val="0020716E"/>
    <w:rsid w:val="00207257"/>
    <w:rsid w:val="00207278"/>
    <w:rsid w:val="002074DD"/>
    <w:rsid w:val="002075F1"/>
    <w:rsid w:val="002077EE"/>
    <w:rsid w:val="002077F2"/>
    <w:rsid w:val="0020789B"/>
    <w:rsid w:val="002078BC"/>
    <w:rsid w:val="0020796D"/>
    <w:rsid w:val="00207A5B"/>
    <w:rsid w:val="00207E2F"/>
    <w:rsid w:val="00207E37"/>
    <w:rsid w:val="00207EEA"/>
    <w:rsid w:val="00210159"/>
    <w:rsid w:val="00210202"/>
    <w:rsid w:val="00210421"/>
    <w:rsid w:val="00210548"/>
    <w:rsid w:val="002105A6"/>
    <w:rsid w:val="00210624"/>
    <w:rsid w:val="00210709"/>
    <w:rsid w:val="00210804"/>
    <w:rsid w:val="00210890"/>
    <w:rsid w:val="002108B0"/>
    <w:rsid w:val="00210B01"/>
    <w:rsid w:val="00210BC2"/>
    <w:rsid w:val="00210C4F"/>
    <w:rsid w:val="00210C5F"/>
    <w:rsid w:val="00210D45"/>
    <w:rsid w:val="00210E8B"/>
    <w:rsid w:val="00210F91"/>
    <w:rsid w:val="00211117"/>
    <w:rsid w:val="002111B1"/>
    <w:rsid w:val="002114A9"/>
    <w:rsid w:val="002115A4"/>
    <w:rsid w:val="002118F8"/>
    <w:rsid w:val="0021190F"/>
    <w:rsid w:val="00211C49"/>
    <w:rsid w:val="00211FDA"/>
    <w:rsid w:val="00212061"/>
    <w:rsid w:val="0021219B"/>
    <w:rsid w:val="002121C8"/>
    <w:rsid w:val="0021222B"/>
    <w:rsid w:val="002122CC"/>
    <w:rsid w:val="00212674"/>
    <w:rsid w:val="00212978"/>
    <w:rsid w:val="00212A5A"/>
    <w:rsid w:val="00212D48"/>
    <w:rsid w:val="00212E44"/>
    <w:rsid w:val="00212EF2"/>
    <w:rsid w:val="00212F8C"/>
    <w:rsid w:val="002132BB"/>
    <w:rsid w:val="002133B5"/>
    <w:rsid w:val="002134B8"/>
    <w:rsid w:val="002134F6"/>
    <w:rsid w:val="002136C5"/>
    <w:rsid w:val="00213D71"/>
    <w:rsid w:val="00213D7B"/>
    <w:rsid w:val="00213DDB"/>
    <w:rsid w:val="00213DE5"/>
    <w:rsid w:val="00213EC7"/>
    <w:rsid w:val="002140BC"/>
    <w:rsid w:val="0021416A"/>
    <w:rsid w:val="002145D6"/>
    <w:rsid w:val="0021469B"/>
    <w:rsid w:val="002146AC"/>
    <w:rsid w:val="002146E6"/>
    <w:rsid w:val="0021480C"/>
    <w:rsid w:val="00214839"/>
    <w:rsid w:val="0021488F"/>
    <w:rsid w:val="002149A7"/>
    <w:rsid w:val="00214B21"/>
    <w:rsid w:val="00214BA7"/>
    <w:rsid w:val="00214CE3"/>
    <w:rsid w:val="00214D8E"/>
    <w:rsid w:val="00214DC0"/>
    <w:rsid w:val="00214E3F"/>
    <w:rsid w:val="002151EA"/>
    <w:rsid w:val="0021521A"/>
    <w:rsid w:val="002152BF"/>
    <w:rsid w:val="0021559A"/>
    <w:rsid w:val="002155DE"/>
    <w:rsid w:val="0021569E"/>
    <w:rsid w:val="00215712"/>
    <w:rsid w:val="0021571C"/>
    <w:rsid w:val="002158B9"/>
    <w:rsid w:val="0021597E"/>
    <w:rsid w:val="00215CB8"/>
    <w:rsid w:val="00215E66"/>
    <w:rsid w:val="00215E79"/>
    <w:rsid w:val="00215FBC"/>
    <w:rsid w:val="00216290"/>
    <w:rsid w:val="00216628"/>
    <w:rsid w:val="00216915"/>
    <w:rsid w:val="0021698B"/>
    <w:rsid w:val="00216A37"/>
    <w:rsid w:val="00216A56"/>
    <w:rsid w:val="00216A8F"/>
    <w:rsid w:val="00216AC7"/>
    <w:rsid w:val="00216BDD"/>
    <w:rsid w:val="00216C33"/>
    <w:rsid w:val="00216C93"/>
    <w:rsid w:val="00216F8C"/>
    <w:rsid w:val="0021706C"/>
    <w:rsid w:val="00217133"/>
    <w:rsid w:val="0021713F"/>
    <w:rsid w:val="0021737B"/>
    <w:rsid w:val="00217447"/>
    <w:rsid w:val="002174A2"/>
    <w:rsid w:val="00217520"/>
    <w:rsid w:val="0021763D"/>
    <w:rsid w:val="00217801"/>
    <w:rsid w:val="00217849"/>
    <w:rsid w:val="002178F2"/>
    <w:rsid w:val="002179CF"/>
    <w:rsid w:val="002179EE"/>
    <w:rsid w:val="00217A6A"/>
    <w:rsid w:val="00217BD7"/>
    <w:rsid w:val="00217C24"/>
    <w:rsid w:val="00217ECB"/>
    <w:rsid w:val="002201CD"/>
    <w:rsid w:val="0022071F"/>
    <w:rsid w:val="002207FC"/>
    <w:rsid w:val="002208C7"/>
    <w:rsid w:val="00220B25"/>
    <w:rsid w:val="00220C8E"/>
    <w:rsid w:val="00220E33"/>
    <w:rsid w:val="00220E86"/>
    <w:rsid w:val="00220EB4"/>
    <w:rsid w:val="00220F2B"/>
    <w:rsid w:val="00221098"/>
    <w:rsid w:val="002210A5"/>
    <w:rsid w:val="0022127D"/>
    <w:rsid w:val="002212AE"/>
    <w:rsid w:val="00221324"/>
    <w:rsid w:val="00221376"/>
    <w:rsid w:val="002213A5"/>
    <w:rsid w:val="00221543"/>
    <w:rsid w:val="002215AA"/>
    <w:rsid w:val="00221847"/>
    <w:rsid w:val="00221901"/>
    <w:rsid w:val="002219C5"/>
    <w:rsid w:val="00221CC6"/>
    <w:rsid w:val="00221D25"/>
    <w:rsid w:val="00221D87"/>
    <w:rsid w:val="00221DB5"/>
    <w:rsid w:val="00221E36"/>
    <w:rsid w:val="00221E4D"/>
    <w:rsid w:val="00221EC8"/>
    <w:rsid w:val="00221F78"/>
    <w:rsid w:val="00222079"/>
    <w:rsid w:val="00222172"/>
    <w:rsid w:val="00222538"/>
    <w:rsid w:val="002225DE"/>
    <w:rsid w:val="00222829"/>
    <w:rsid w:val="002228AC"/>
    <w:rsid w:val="0022293E"/>
    <w:rsid w:val="00222B93"/>
    <w:rsid w:val="00222F41"/>
    <w:rsid w:val="00222FE4"/>
    <w:rsid w:val="002231B6"/>
    <w:rsid w:val="002231C1"/>
    <w:rsid w:val="00223455"/>
    <w:rsid w:val="0022368C"/>
    <w:rsid w:val="002236C9"/>
    <w:rsid w:val="002236FE"/>
    <w:rsid w:val="002237AA"/>
    <w:rsid w:val="00223806"/>
    <w:rsid w:val="00223833"/>
    <w:rsid w:val="00223953"/>
    <w:rsid w:val="00223985"/>
    <w:rsid w:val="00223B08"/>
    <w:rsid w:val="00223C09"/>
    <w:rsid w:val="00223C0E"/>
    <w:rsid w:val="00223C87"/>
    <w:rsid w:val="00223D20"/>
    <w:rsid w:val="00224163"/>
    <w:rsid w:val="00224179"/>
    <w:rsid w:val="002242B5"/>
    <w:rsid w:val="002243DD"/>
    <w:rsid w:val="002244FF"/>
    <w:rsid w:val="002247B3"/>
    <w:rsid w:val="002247B9"/>
    <w:rsid w:val="0022490A"/>
    <w:rsid w:val="00224B56"/>
    <w:rsid w:val="00224C1D"/>
    <w:rsid w:val="00224CBE"/>
    <w:rsid w:val="00224CD8"/>
    <w:rsid w:val="00224D13"/>
    <w:rsid w:val="00224E13"/>
    <w:rsid w:val="00224E35"/>
    <w:rsid w:val="0022508E"/>
    <w:rsid w:val="0022515B"/>
    <w:rsid w:val="002251C4"/>
    <w:rsid w:val="00225565"/>
    <w:rsid w:val="00225573"/>
    <w:rsid w:val="0022585A"/>
    <w:rsid w:val="002258B1"/>
    <w:rsid w:val="00225B10"/>
    <w:rsid w:val="00225C9C"/>
    <w:rsid w:val="00225CBB"/>
    <w:rsid w:val="00225D54"/>
    <w:rsid w:val="00225F94"/>
    <w:rsid w:val="0022606B"/>
    <w:rsid w:val="0022608F"/>
    <w:rsid w:val="0022624E"/>
    <w:rsid w:val="0022633C"/>
    <w:rsid w:val="002263BE"/>
    <w:rsid w:val="002263DC"/>
    <w:rsid w:val="0022663B"/>
    <w:rsid w:val="00226647"/>
    <w:rsid w:val="00226671"/>
    <w:rsid w:val="002266DC"/>
    <w:rsid w:val="00226879"/>
    <w:rsid w:val="00226887"/>
    <w:rsid w:val="00226C62"/>
    <w:rsid w:val="00226C86"/>
    <w:rsid w:val="00226DB0"/>
    <w:rsid w:val="00226F2A"/>
    <w:rsid w:val="00226FAA"/>
    <w:rsid w:val="0022706C"/>
    <w:rsid w:val="002270A0"/>
    <w:rsid w:val="002272DC"/>
    <w:rsid w:val="002272E6"/>
    <w:rsid w:val="00227347"/>
    <w:rsid w:val="00227362"/>
    <w:rsid w:val="002275D8"/>
    <w:rsid w:val="00227723"/>
    <w:rsid w:val="002279AD"/>
    <w:rsid w:val="00227C26"/>
    <w:rsid w:val="00227E90"/>
    <w:rsid w:val="00230123"/>
    <w:rsid w:val="0023014D"/>
    <w:rsid w:val="00230187"/>
    <w:rsid w:val="00230500"/>
    <w:rsid w:val="00230504"/>
    <w:rsid w:val="002308B0"/>
    <w:rsid w:val="0023098F"/>
    <w:rsid w:val="00230A3E"/>
    <w:rsid w:val="00230BE1"/>
    <w:rsid w:val="00230C59"/>
    <w:rsid w:val="00230DA4"/>
    <w:rsid w:val="00230F98"/>
    <w:rsid w:val="00231004"/>
    <w:rsid w:val="0023110A"/>
    <w:rsid w:val="00231717"/>
    <w:rsid w:val="002317AC"/>
    <w:rsid w:val="002318D2"/>
    <w:rsid w:val="002319F8"/>
    <w:rsid w:val="00231AD9"/>
    <w:rsid w:val="00231DF3"/>
    <w:rsid w:val="00231F87"/>
    <w:rsid w:val="0023211A"/>
    <w:rsid w:val="0023249C"/>
    <w:rsid w:val="00232627"/>
    <w:rsid w:val="00232A33"/>
    <w:rsid w:val="00232A85"/>
    <w:rsid w:val="00232E26"/>
    <w:rsid w:val="00232F53"/>
    <w:rsid w:val="0023314E"/>
    <w:rsid w:val="00233207"/>
    <w:rsid w:val="00233248"/>
    <w:rsid w:val="002332B5"/>
    <w:rsid w:val="00233327"/>
    <w:rsid w:val="00233412"/>
    <w:rsid w:val="00233539"/>
    <w:rsid w:val="00233654"/>
    <w:rsid w:val="00233817"/>
    <w:rsid w:val="0023387D"/>
    <w:rsid w:val="00233967"/>
    <w:rsid w:val="00233A64"/>
    <w:rsid w:val="00233CCF"/>
    <w:rsid w:val="00233E9C"/>
    <w:rsid w:val="00233F79"/>
    <w:rsid w:val="00233FD6"/>
    <w:rsid w:val="002340DE"/>
    <w:rsid w:val="002341B5"/>
    <w:rsid w:val="00234212"/>
    <w:rsid w:val="0023426C"/>
    <w:rsid w:val="00234406"/>
    <w:rsid w:val="00234614"/>
    <w:rsid w:val="00234796"/>
    <w:rsid w:val="0023494B"/>
    <w:rsid w:val="00234A32"/>
    <w:rsid w:val="00234A80"/>
    <w:rsid w:val="00234DDF"/>
    <w:rsid w:val="00234DF2"/>
    <w:rsid w:val="00234E59"/>
    <w:rsid w:val="00234F55"/>
    <w:rsid w:val="00234FB0"/>
    <w:rsid w:val="00235067"/>
    <w:rsid w:val="002350EB"/>
    <w:rsid w:val="002350FD"/>
    <w:rsid w:val="00235150"/>
    <w:rsid w:val="002355B6"/>
    <w:rsid w:val="00235774"/>
    <w:rsid w:val="002357EA"/>
    <w:rsid w:val="00235C6B"/>
    <w:rsid w:val="00235D0D"/>
    <w:rsid w:val="00236266"/>
    <w:rsid w:val="002363B5"/>
    <w:rsid w:val="002364E5"/>
    <w:rsid w:val="00236670"/>
    <w:rsid w:val="002366F9"/>
    <w:rsid w:val="002367A0"/>
    <w:rsid w:val="002368B8"/>
    <w:rsid w:val="00236903"/>
    <w:rsid w:val="00236D6C"/>
    <w:rsid w:val="00236E46"/>
    <w:rsid w:val="00236E94"/>
    <w:rsid w:val="00237179"/>
    <w:rsid w:val="00237485"/>
    <w:rsid w:val="0023748D"/>
    <w:rsid w:val="00237628"/>
    <w:rsid w:val="0023768A"/>
    <w:rsid w:val="0023771D"/>
    <w:rsid w:val="00237732"/>
    <w:rsid w:val="00237798"/>
    <w:rsid w:val="00237BF0"/>
    <w:rsid w:val="00237DFB"/>
    <w:rsid w:val="00237E65"/>
    <w:rsid w:val="00237EBB"/>
    <w:rsid w:val="00237F4D"/>
    <w:rsid w:val="00240037"/>
    <w:rsid w:val="00240146"/>
    <w:rsid w:val="00240233"/>
    <w:rsid w:val="002403F1"/>
    <w:rsid w:val="0024041D"/>
    <w:rsid w:val="00240521"/>
    <w:rsid w:val="002405B0"/>
    <w:rsid w:val="002405CB"/>
    <w:rsid w:val="002407A2"/>
    <w:rsid w:val="002409BD"/>
    <w:rsid w:val="00240A1C"/>
    <w:rsid w:val="00240A77"/>
    <w:rsid w:val="00240A81"/>
    <w:rsid w:val="00240BC9"/>
    <w:rsid w:val="00241198"/>
    <w:rsid w:val="002412FE"/>
    <w:rsid w:val="002416A3"/>
    <w:rsid w:val="00241995"/>
    <w:rsid w:val="00241A7C"/>
    <w:rsid w:val="00241DE5"/>
    <w:rsid w:val="00241E4C"/>
    <w:rsid w:val="00241F23"/>
    <w:rsid w:val="0024223E"/>
    <w:rsid w:val="00242408"/>
    <w:rsid w:val="00242944"/>
    <w:rsid w:val="00242B50"/>
    <w:rsid w:val="00242F5F"/>
    <w:rsid w:val="00243095"/>
    <w:rsid w:val="002430B5"/>
    <w:rsid w:val="00243107"/>
    <w:rsid w:val="00243155"/>
    <w:rsid w:val="002431DF"/>
    <w:rsid w:val="0024326E"/>
    <w:rsid w:val="002432F5"/>
    <w:rsid w:val="002433E5"/>
    <w:rsid w:val="00243523"/>
    <w:rsid w:val="00243692"/>
    <w:rsid w:val="002436D0"/>
    <w:rsid w:val="002436D1"/>
    <w:rsid w:val="00243750"/>
    <w:rsid w:val="00243924"/>
    <w:rsid w:val="0024392E"/>
    <w:rsid w:val="00243935"/>
    <w:rsid w:val="00243A84"/>
    <w:rsid w:val="00243C20"/>
    <w:rsid w:val="00243D63"/>
    <w:rsid w:val="00243E0C"/>
    <w:rsid w:val="00243EBA"/>
    <w:rsid w:val="00243F81"/>
    <w:rsid w:val="00243F8D"/>
    <w:rsid w:val="00244010"/>
    <w:rsid w:val="00244153"/>
    <w:rsid w:val="002442D9"/>
    <w:rsid w:val="002442DE"/>
    <w:rsid w:val="00244338"/>
    <w:rsid w:val="0024455D"/>
    <w:rsid w:val="0024482B"/>
    <w:rsid w:val="0024486D"/>
    <w:rsid w:val="002448BA"/>
    <w:rsid w:val="00244BAD"/>
    <w:rsid w:val="00244C92"/>
    <w:rsid w:val="00244D8B"/>
    <w:rsid w:val="00244E5C"/>
    <w:rsid w:val="00244E5F"/>
    <w:rsid w:val="00244ECB"/>
    <w:rsid w:val="0024524E"/>
    <w:rsid w:val="00245325"/>
    <w:rsid w:val="002453D8"/>
    <w:rsid w:val="00245483"/>
    <w:rsid w:val="002455EF"/>
    <w:rsid w:val="002457C9"/>
    <w:rsid w:val="00245924"/>
    <w:rsid w:val="00245A06"/>
    <w:rsid w:val="00245B36"/>
    <w:rsid w:val="00245BBC"/>
    <w:rsid w:val="00245BCE"/>
    <w:rsid w:val="00245C90"/>
    <w:rsid w:val="00245CC4"/>
    <w:rsid w:val="00245FBE"/>
    <w:rsid w:val="00245FFA"/>
    <w:rsid w:val="00246152"/>
    <w:rsid w:val="002463A5"/>
    <w:rsid w:val="002463AE"/>
    <w:rsid w:val="002463B8"/>
    <w:rsid w:val="00246432"/>
    <w:rsid w:val="00246448"/>
    <w:rsid w:val="002464D2"/>
    <w:rsid w:val="00246501"/>
    <w:rsid w:val="0024654E"/>
    <w:rsid w:val="00246601"/>
    <w:rsid w:val="002466AA"/>
    <w:rsid w:val="0024696D"/>
    <w:rsid w:val="00246983"/>
    <w:rsid w:val="002469C3"/>
    <w:rsid w:val="00246F8E"/>
    <w:rsid w:val="002470CD"/>
    <w:rsid w:val="002471A2"/>
    <w:rsid w:val="002473E3"/>
    <w:rsid w:val="002474B0"/>
    <w:rsid w:val="00247603"/>
    <w:rsid w:val="0024761E"/>
    <w:rsid w:val="0024773A"/>
    <w:rsid w:val="00247AE4"/>
    <w:rsid w:val="00247B48"/>
    <w:rsid w:val="00247CF0"/>
    <w:rsid w:val="00247E32"/>
    <w:rsid w:val="00247EEB"/>
    <w:rsid w:val="0025020E"/>
    <w:rsid w:val="002504E2"/>
    <w:rsid w:val="00250592"/>
    <w:rsid w:val="0025071E"/>
    <w:rsid w:val="0025084C"/>
    <w:rsid w:val="0025097E"/>
    <w:rsid w:val="00250A74"/>
    <w:rsid w:val="00250BD0"/>
    <w:rsid w:val="00250C38"/>
    <w:rsid w:val="00250C44"/>
    <w:rsid w:val="00250C67"/>
    <w:rsid w:val="00250CC3"/>
    <w:rsid w:val="00250E19"/>
    <w:rsid w:val="00250F00"/>
    <w:rsid w:val="00250FBC"/>
    <w:rsid w:val="00251031"/>
    <w:rsid w:val="00251167"/>
    <w:rsid w:val="00251457"/>
    <w:rsid w:val="0025146F"/>
    <w:rsid w:val="002514DF"/>
    <w:rsid w:val="002514E9"/>
    <w:rsid w:val="00251506"/>
    <w:rsid w:val="0025179A"/>
    <w:rsid w:val="00251AA6"/>
    <w:rsid w:val="00251BCD"/>
    <w:rsid w:val="00251BEF"/>
    <w:rsid w:val="00251C34"/>
    <w:rsid w:val="00251D55"/>
    <w:rsid w:val="00251FA3"/>
    <w:rsid w:val="00252054"/>
    <w:rsid w:val="002524B0"/>
    <w:rsid w:val="00252670"/>
    <w:rsid w:val="0025294F"/>
    <w:rsid w:val="00252FF9"/>
    <w:rsid w:val="0025315F"/>
    <w:rsid w:val="0025322C"/>
    <w:rsid w:val="0025323E"/>
    <w:rsid w:val="00253265"/>
    <w:rsid w:val="00253344"/>
    <w:rsid w:val="00253423"/>
    <w:rsid w:val="002535E1"/>
    <w:rsid w:val="0025360B"/>
    <w:rsid w:val="002538B0"/>
    <w:rsid w:val="0025397B"/>
    <w:rsid w:val="00253A1B"/>
    <w:rsid w:val="00253AEF"/>
    <w:rsid w:val="00253D18"/>
    <w:rsid w:val="00253D30"/>
    <w:rsid w:val="00253E6B"/>
    <w:rsid w:val="00254078"/>
    <w:rsid w:val="002541F0"/>
    <w:rsid w:val="00254240"/>
    <w:rsid w:val="00254242"/>
    <w:rsid w:val="00254340"/>
    <w:rsid w:val="002543AF"/>
    <w:rsid w:val="002544BB"/>
    <w:rsid w:val="002545DB"/>
    <w:rsid w:val="002546F7"/>
    <w:rsid w:val="002548E5"/>
    <w:rsid w:val="00254CFD"/>
    <w:rsid w:val="00254DCD"/>
    <w:rsid w:val="00254DE8"/>
    <w:rsid w:val="00254F28"/>
    <w:rsid w:val="00254F31"/>
    <w:rsid w:val="002551D3"/>
    <w:rsid w:val="00255431"/>
    <w:rsid w:val="002554AB"/>
    <w:rsid w:val="00255912"/>
    <w:rsid w:val="00255A1A"/>
    <w:rsid w:val="00255A22"/>
    <w:rsid w:val="00255CFF"/>
    <w:rsid w:val="00255D47"/>
    <w:rsid w:val="00255F3F"/>
    <w:rsid w:val="00255F54"/>
    <w:rsid w:val="00256562"/>
    <w:rsid w:val="0025678E"/>
    <w:rsid w:val="00256972"/>
    <w:rsid w:val="0025698C"/>
    <w:rsid w:val="00256E8C"/>
    <w:rsid w:val="00256ED7"/>
    <w:rsid w:val="002570A3"/>
    <w:rsid w:val="00257107"/>
    <w:rsid w:val="002575E9"/>
    <w:rsid w:val="00257624"/>
    <w:rsid w:val="002576CB"/>
    <w:rsid w:val="002577C8"/>
    <w:rsid w:val="00257989"/>
    <w:rsid w:val="00257B84"/>
    <w:rsid w:val="00257CE5"/>
    <w:rsid w:val="00257EFA"/>
    <w:rsid w:val="00257F6F"/>
    <w:rsid w:val="0026004A"/>
    <w:rsid w:val="00260212"/>
    <w:rsid w:val="00260381"/>
    <w:rsid w:val="002603C0"/>
    <w:rsid w:val="00260456"/>
    <w:rsid w:val="0026069A"/>
    <w:rsid w:val="00260A2E"/>
    <w:rsid w:val="00260A5C"/>
    <w:rsid w:val="00260D3C"/>
    <w:rsid w:val="00260D9D"/>
    <w:rsid w:val="00260DD7"/>
    <w:rsid w:val="00260DF7"/>
    <w:rsid w:val="00260DFD"/>
    <w:rsid w:val="00260E18"/>
    <w:rsid w:val="00260E34"/>
    <w:rsid w:val="00260E91"/>
    <w:rsid w:val="00260EB5"/>
    <w:rsid w:val="0026109A"/>
    <w:rsid w:val="002610D6"/>
    <w:rsid w:val="002610E6"/>
    <w:rsid w:val="00261214"/>
    <w:rsid w:val="0026131B"/>
    <w:rsid w:val="002613D8"/>
    <w:rsid w:val="002613DD"/>
    <w:rsid w:val="002614A1"/>
    <w:rsid w:val="002614B3"/>
    <w:rsid w:val="002615CD"/>
    <w:rsid w:val="0026178D"/>
    <w:rsid w:val="002617CC"/>
    <w:rsid w:val="002617E1"/>
    <w:rsid w:val="00261936"/>
    <w:rsid w:val="002619FA"/>
    <w:rsid w:val="002619FD"/>
    <w:rsid w:val="00261BF2"/>
    <w:rsid w:val="00261C31"/>
    <w:rsid w:val="00261D0D"/>
    <w:rsid w:val="00261D10"/>
    <w:rsid w:val="00261D92"/>
    <w:rsid w:val="00262004"/>
    <w:rsid w:val="0026210C"/>
    <w:rsid w:val="00262394"/>
    <w:rsid w:val="0026251A"/>
    <w:rsid w:val="002626AB"/>
    <w:rsid w:val="00262797"/>
    <w:rsid w:val="0026293D"/>
    <w:rsid w:val="0026295E"/>
    <w:rsid w:val="00262B8C"/>
    <w:rsid w:val="00262C33"/>
    <w:rsid w:val="00262CBC"/>
    <w:rsid w:val="00262E8E"/>
    <w:rsid w:val="00262E99"/>
    <w:rsid w:val="002632CD"/>
    <w:rsid w:val="00263678"/>
    <w:rsid w:val="00263692"/>
    <w:rsid w:val="00263758"/>
    <w:rsid w:val="0026385E"/>
    <w:rsid w:val="00263929"/>
    <w:rsid w:val="00263990"/>
    <w:rsid w:val="00263AD9"/>
    <w:rsid w:val="00263B88"/>
    <w:rsid w:val="00263E46"/>
    <w:rsid w:val="00264043"/>
    <w:rsid w:val="00264046"/>
    <w:rsid w:val="0026413D"/>
    <w:rsid w:val="0026420E"/>
    <w:rsid w:val="00264335"/>
    <w:rsid w:val="0026435C"/>
    <w:rsid w:val="002643B9"/>
    <w:rsid w:val="002645D0"/>
    <w:rsid w:val="00264609"/>
    <w:rsid w:val="002646C7"/>
    <w:rsid w:val="002646FF"/>
    <w:rsid w:val="0026479A"/>
    <w:rsid w:val="00264DAD"/>
    <w:rsid w:val="00264DDF"/>
    <w:rsid w:val="00265187"/>
    <w:rsid w:val="002651C4"/>
    <w:rsid w:val="00265220"/>
    <w:rsid w:val="00265433"/>
    <w:rsid w:val="002656DE"/>
    <w:rsid w:val="002656F9"/>
    <w:rsid w:val="00265740"/>
    <w:rsid w:val="00265765"/>
    <w:rsid w:val="0026594D"/>
    <w:rsid w:val="0026595F"/>
    <w:rsid w:val="00265991"/>
    <w:rsid w:val="00265B3C"/>
    <w:rsid w:val="00265DCA"/>
    <w:rsid w:val="00265E3B"/>
    <w:rsid w:val="00265E68"/>
    <w:rsid w:val="00265F7B"/>
    <w:rsid w:val="0026614D"/>
    <w:rsid w:val="002663C0"/>
    <w:rsid w:val="00266436"/>
    <w:rsid w:val="0026655E"/>
    <w:rsid w:val="0026662E"/>
    <w:rsid w:val="0026678B"/>
    <w:rsid w:val="0026691B"/>
    <w:rsid w:val="002669A9"/>
    <w:rsid w:val="002669C5"/>
    <w:rsid w:val="00266AEF"/>
    <w:rsid w:val="00266B51"/>
    <w:rsid w:val="00266B98"/>
    <w:rsid w:val="00266C3B"/>
    <w:rsid w:val="00266CDE"/>
    <w:rsid w:val="00266D72"/>
    <w:rsid w:val="00266E39"/>
    <w:rsid w:val="00266EA3"/>
    <w:rsid w:val="00266FDF"/>
    <w:rsid w:val="00266FEC"/>
    <w:rsid w:val="0026719F"/>
    <w:rsid w:val="002671D3"/>
    <w:rsid w:val="00267559"/>
    <w:rsid w:val="00267712"/>
    <w:rsid w:val="002678BF"/>
    <w:rsid w:val="00267C81"/>
    <w:rsid w:val="00267CB8"/>
    <w:rsid w:val="00267CDA"/>
    <w:rsid w:val="00267CE9"/>
    <w:rsid w:val="00267E96"/>
    <w:rsid w:val="00267F9D"/>
    <w:rsid w:val="002700D5"/>
    <w:rsid w:val="00270262"/>
    <w:rsid w:val="0027063F"/>
    <w:rsid w:val="002709A1"/>
    <w:rsid w:val="002709C9"/>
    <w:rsid w:val="00270A8D"/>
    <w:rsid w:val="00270B9E"/>
    <w:rsid w:val="00270C01"/>
    <w:rsid w:val="00270D1C"/>
    <w:rsid w:val="00270F88"/>
    <w:rsid w:val="002710F5"/>
    <w:rsid w:val="002712A5"/>
    <w:rsid w:val="0027133C"/>
    <w:rsid w:val="00271674"/>
    <w:rsid w:val="0027169A"/>
    <w:rsid w:val="0027183B"/>
    <w:rsid w:val="00271958"/>
    <w:rsid w:val="0027195E"/>
    <w:rsid w:val="002719C0"/>
    <w:rsid w:val="00271A0D"/>
    <w:rsid w:val="00271A43"/>
    <w:rsid w:val="00271C01"/>
    <w:rsid w:val="00271CA4"/>
    <w:rsid w:val="00271D42"/>
    <w:rsid w:val="00271D4D"/>
    <w:rsid w:val="00271E5A"/>
    <w:rsid w:val="00272226"/>
    <w:rsid w:val="00272263"/>
    <w:rsid w:val="002722BB"/>
    <w:rsid w:val="00272345"/>
    <w:rsid w:val="002723FF"/>
    <w:rsid w:val="002727E2"/>
    <w:rsid w:val="002728BC"/>
    <w:rsid w:val="00272A74"/>
    <w:rsid w:val="00272C95"/>
    <w:rsid w:val="00273017"/>
    <w:rsid w:val="00273122"/>
    <w:rsid w:val="00273196"/>
    <w:rsid w:val="002731F0"/>
    <w:rsid w:val="002732CB"/>
    <w:rsid w:val="002733DF"/>
    <w:rsid w:val="0027351D"/>
    <w:rsid w:val="0027393B"/>
    <w:rsid w:val="002739EA"/>
    <w:rsid w:val="00273B1E"/>
    <w:rsid w:val="00273B4E"/>
    <w:rsid w:val="00273E7D"/>
    <w:rsid w:val="00273EF1"/>
    <w:rsid w:val="00273FC0"/>
    <w:rsid w:val="002740AB"/>
    <w:rsid w:val="00274177"/>
    <w:rsid w:val="002741A4"/>
    <w:rsid w:val="0027420D"/>
    <w:rsid w:val="00274403"/>
    <w:rsid w:val="0027444B"/>
    <w:rsid w:val="002745A5"/>
    <w:rsid w:val="002746D0"/>
    <w:rsid w:val="002747B9"/>
    <w:rsid w:val="002747DB"/>
    <w:rsid w:val="002747DE"/>
    <w:rsid w:val="002747E1"/>
    <w:rsid w:val="00274859"/>
    <w:rsid w:val="002748A3"/>
    <w:rsid w:val="002748D8"/>
    <w:rsid w:val="002749E7"/>
    <w:rsid w:val="00274AD4"/>
    <w:rsid w:val="00274B86"/>
    <w:rsid w:val="00274EE8"/>
    <w:rsid w:val="00274F24"/>
    <w:rsid w:val="00275184"/>
    <w:rsid w:val="00275231"/>
    <w:rsid w:val="002752AB"/>
    <w:rsid w:val="00275346"/>
    <w:rsid w:val="0027535A"/>
    <w:rsid w:val="00275377"/>
    <w:rsid w:val="0027549A"/>
    <w:rsid w:val="0027549B"/>
    <w:rsid w:val="00275944"/>
    <w:rsid w:val="00275B54"/>
    <w:rsid w:val="00275C1F"/>
    <w:rsid w:val="00275C4A"/>
    <w:rsid w:val="00275D7C"/>
    <w:rsid w:val="00275E5A"/>
    <w:rsid w:val="00276209"/>
    <w:rsid w:val="0027629D"/>
    <w:rsid w:val="0027639C"/>
    <w:rsid w:val="00276A06"/>
    <w:rsid w:val="00276A8A"/>
    <w:rsid w:val="00276CFF"/>
    <w:rsid w:val="00276E90"/>
    <w:rsid w:val="002770C5"/>
    <w:rsid w:val="002771DA"/>
    <w:rsid w:val="002771E4"/>
    <w:rsid w:val="0027739B"/>
    <w:rsid w:val="002775E5"/>
    <w:rsid w:val="00277681"/>
    <w:rsid w:val="00277963"/>
    <w:rsid w:val="00277AE8"/>
    <w:rsid w:val="00277B5B"/>
    <w:rsid w:val="00277BD7"/>
    <w:rsid w:val="00277D65"/>
    <w:rsid w:val="00277DA0"/>
    <w:rsid w:val="00280060"/>
    <w:rsid w:val="002800A8"/>
    <w:rsid w:val="002800FF"/>
    <w:rsid w:val="00280148"/>
    <w:rsid w:val="0028023D"/>
    <w:rsid w:val="00280351"/>
    <w:rsid w:val="002803E5"/>
    <w:rsid w:val="002804AB"/>
    <w:rsid w:val="0028077A"/>
    <w:rsid w:val="00280882"/>
    <w:rsid w:val="00280A8F"/>
    <w:rsid w:val="00280C31"/>
    <w:rsid w:val="00280E8E"/>
    <w:rsid w:val="00280F52"/>
    <w:rsid w:val="00280FF4"/>
    <w:rsid w:val="002810CC"/>
    <w:rsid w:val="002810D6"/>
    <w:rsid w:val="00281228"/>
    <w:rsid w:val="0028136A"/>
    <w:rsid w:val="00281529"/>
    <w:rsid w:val="00281651"/>
    <w:rsid w:val="00281769"/>
    <w:rsid w:val="00281839"/>
    <w:rsid w:val="00281881"/>
    <w:rsid w:val="00281A72"/>
    <w:rsid w:val="00281FD6"/>
    <w:rsid w:val="002820AA"/>
    <w:rsid w:val="002822C9"/>
    <w:rsid w:val="00282333"/>
    <w:rsid w:val="002823FD"/>
    <w:rsid w:val="0028249C"/>
    <w:rsid w:val="002827CB"/>
    <w:rsid w:val="00282881"/>
    <w:rsid w:val="00282934"/>
    <w:rsid w:val="00282950"/>
    <w:rsid w:val="00282A0C"/>
    <w:rsid w:val="00282AAB"/>
    <w:rsid w:val="00282B14"/>
    <w:rsid w:val="00282E7A"/>
    <w:rsid w:val="00282F74"/>
    <w:rsid w:val="00282F80"/>
    <w:rsid w:val="00282FF6"/>
    <w:rsid w:val="00283001"/>
    <w:rsid w:val="002830BD"/>
    <w:rsid w:val="002831EE"/>
    <w:rsid w:val="00283235"/>
    <w:rsid w:val="002833F8"/>
    <w:rsid w:val="00283412"/>
    <w:rsid w:val="00283555"/>
    <w:rsid w:val="00283619"/>
    <w:rsid w:val="002836C2"/>
    <w:rsid w:val="00283793"/>
    <w:rsid w:val="0028385B"/>
    <w:rsid w:val="00283A93"/>
    <w:rsid w:val="00283C1C"/>
    <w:rsid w:val="00283C90"/>
    <w:rsid w:val="00283DD4"/>
    <w:rsid w:val="00283FA4"/>
    <w:rsid w:val="00283FAE"/>
    <w:rsid w:val="00283FFA"/>
    <w:rsid w:val="0028400F"/>
    <w:rsid w:val="0028408C"/>
    <w:rsid w:val="0028418E"/>
    <w:rsid w:val="00284314"/>
    <w:rsid w:val="002844E7"/>
    <w:rsid w:val="002845EE"/>
    <w:rsid w:val="00284743"/>
    <w:rsid w:val="00284943"/>
    <w:rsid w:val="002849BD"/>
    <w:rsid w:val="002849D7"/>
    <w:rsid w:val="00284C01"/>
    <w:rsid w:val="00284FEC"/>
    <w:rsid w:val="002850F2"/>
    <w:rsid w:val="002851DF"/>
    <w:rsid w:val="00285212"/>
    <w:rsid w:val="002852A1"/>
    <w:rsid w:val="002852BA"/>
    <w:rsid w:val="00285322"/>
    <w:rsid w:val="00285386"/>
    <w:rsid w:val="002853D3"/>
    <w:rsid w:val="00285435"/>
    <w:rsid w:val="0028545B"/>
    <w:rsid w:val="0028563C"/>
    <w:rsid w:val="002858C3"/>
    <w:rsid w:val="00285A69"/>
    <w:rsid w:val="00285D9F"/>
    <w:rsid w:val="00285EFF"/>
    <w:rsid w:val="0028601E"/>
    <w:rsid w:val="002862D6"/>
    <w:rsid w:val="002862F2"/>
    <w:rsid w:val="0028634C"/>
    <w:rsid w:val="002867F2"/>
    <w:rsid w:val="002868F9"/>
    <w:rsid w:val="00286CE1"/>
    <w:rsid w:val="00286E20"/>
    <w:rsid w:val="00286EE6"/>
    <w:rsid w:val="00286FCB"/>
    <w:rsid w:val="00287043"/>
    <w:rsid w:val="002874B1"/>
    <w:rsid w:val="00287579"/>
    <w:rsid w:val="00287631"/>
    <w:rsid w:val="002876BA"/>
    <w:rsid w:val="002876F1"/>
    <w:rsid w:val="0028798C"/>
    <w:rsid w:val="00287BB0"/>
    <w:rsid w:val="00287D4F"/>
    <w:rsid w:val="00287FA4"/>
    <w:rsid w:val="002900F6"/>
    <w:rsid w:val="00290117"/>
    <w:rsid w:val="00290184"/>
    <w:rsid w:val="002901D9"/>
    <w:rsid w:val="00290307"/>
    <w:rsid w:val="002904D4"/>
    <w:rsid w:val="0029060B"/>
    <w:rsid w:val="0029072B"/>
    <w:rsid w:val="0029074F"/>
    <w:rsid w:val="002907F0"/>
    <w:rsid w:val="00290879"/>
    <w:rsid w:val="00290925"/>
    <w:rsid w:val="0029096C"/>
    <w:rsid w:val="00290B6F"/>
    <w:rsid w:val="00290CFB"/>
    <w:rsid w:val="00290EEF"/>
    <w:rsid w:val="00290F9D"/>
    <w:rsid w:val="0029100D"/>
    <w:rsid w:val="00291037"/>
    <w:rsid w:val="002910DB"/>
    <w:rsid w:val="00291151"/>
    <w:rsid w:val="00291167"/>
    <w:rsid w:val="002913B1"/>
    <w:rsid w:val="002915B9"/>
    <w:rsid w:val="00291801"/>
    <w:rsid w:val="00291844"/>
    <w:rsid w:val="00291878"/>
    <w:rsid w:val="00291882"/>
    <w:rsid w:val="002918F5"/>
    <w:rsid w:val="002919A2"/>
    <w:rsid w:val="002919E9"/>
    <w:rsid w:val="00291A81"/>
    <w:rsid w:val="00291C2C"/>
    <w:rsid w:val="00291C56"/>
    <w:rsid w:val="00291E1F"/>
    <w:rsid w:val="00291E3C"/>
    <w:rsid w:val="00291E59"/>
    <w:rsid w:val="00292021"/>
    <w:rsid w:val="002920DA"/>
    <w:rsid w:val="00292268"/>
    <w:rsid w:val="002923C9"/>
    <w:rsid w:val="0029241B"/>
    <w:rsid w:val="00292557"/>
    <w:rsid w:val="00292677"/>
    <w:rsid w:val="002927D0"/>
    <w:rsid w:val="0029288E"/>
    <w:rsid w:val="00292964"/>
    <w:rsid w:val="00292AD2"/>
    <w:rsid w:val="00292B1B"/>
    <w:rsid w:val="00292C7F"/>
    <w:rsid w:val="00292C8A"/>
    <w:rsid w:val="00292CBF"/>
    <w:rsid w:val="00292D04"/>
    <w:rsid w:val="00292D6F"/>
    <w:rsid w:val="00292E96"/>
    <w:rsid w:val="00292EAE"/>
    <w:rsid w:val="00292F30"/>
    <w:rsid w:val="00293031"/>
    <w:rsid w:val="002931CB"/>
    <w:rsid w:val="0029327B"/>
    <w:rsid w:val="00293303"/>
    <w:rsid w:val="0029336E"/>
    <w:rsid w:val="0029345F"/>
    <w:rsid w:val="002938D3"/>
    <w:rsid w:val="00293974"/>
    <w:rsid w:val="00293A72"/>
    <w:rsid w:val="00293B91"/>
    <w:rsid w:val="00293C6D"/>
    <w:rsid w:val="00293FB4"/>
    <w:rsid w:val="002941F9"/>
    <w:rsid w:val="00294293"/>
    <w:rsid w:val="002945AA"/>
    <w:rsid w:val="00294777"/>
    <w:rsid w:val="00294A52"/>
    <w:rsid w:val="00294B0A"/>
    <w:rsid w:val="00294BCC"/>
    <w:rsid w:val="00294C66"/>
    <w:rsid w:val="00294CD0"/>
    <w:rsid w:val="00294E88"/>
    <w:rsid w:val="00295036"/>
    <w:rsid w:val="002950F6"/>
    <w:rsid w:val="00295231"/>
    <w:rsid w:val="00295299"/>
    <w:rsid w:val="00295341"/>
    <w:rsid w:val="002954CB"/>
    <w:rsid w:val="002954F8"/>
    <w:rsid w:val="00295547"/>
    <w:rsid w:val="00295686"/>
    <w:rsid w:val="002958C4"/>
    <w:rsid w:val="002958FD"/>
    <w:rsid w:val="00295994"/>
    <w:rsid w:val="00295B12"/>
    <w:rsid w:val="00295DBC"/>
    <w:rsid w:val="00296004"/>
    <w:rsid w:val="0029616D"/>
    <w:rsid w:val="00296238"/>
    <w:rsid w:val="00296321"/>
    <w:rsid w:val="0029644A"/>
    <w:rsid w:val="00296461"/>
    <w:rsid w:val="002964E4"/>
    <w:rsid w:val="00296733"/>
    <w:rsid w:val="00296889"/>
    <w:rsid w:val="002968A7"/>
    <w:rsid w:val="00296D61"/>
    <w:rsid w:val="00296ED2"/>
    <w:rsid w:val="00296F59"/>
    <w:rsid w:val="0029701C"/>
    <w:rsid w:val="00297077"/>
    <w:rsid w:val="002975E4"/>
    <w:rsid w:val="00297743"/>
    <w:rsid w:val="00297846"/>
    <w:rsid w:val="0029790B"/>
    <w:rsid w:val="00297BD8"/>
    <w:rsid w:val="00297D9B"/>
    <w:rsid w:val="00297F53"/>
    <w:rsid w:val="002A0138"/>
    <w:rsid w:val="002A0355"/>
    <w:rsid w:val="002A06AB"/>
    <w:rsid w:val="002A07CE"/>
    <w:rsid w:val="002A09AB"/>
    <w:rsid w:val="002A0EAD"/>
    <w:rsid w:val="002A1924"/>
    <w:rsid w:val="002A194C"/>
    <w:rsid w:val="002A19D8"/>
    <w:rsid w:val="002A1DC7"/>
    <w:rsid w:val="002A1FD3"/>
    <w:rsid w:val="002A23D3"/>
    <w:rsid w:val="002A2469"/>
    <w:rsid w:val="002A2553"/>
    <w:rsid w:val="002A25B1"/>
    <w:rsid w:val="002A26E0"/>
    <w:rsid w:val="002A27FC"/>
    <w:rsid w:val="002A27FF"/>
    <w:rsid w:val="002A28B9"/>
    <w:rsid w:val="002A29EE"/>
    <w:rsid w:val="002A2AB1"/>
    <w:rsid w:val="002A2CDC"/>
    <w:rsid w:val="002A2D17"/>
    <w:rsid w:val="002A3109"/>
    <w:rsid w:val="002A3687"/>
    <w:rsid w:val="002A3697"/>
    <w:rsid w:val="002A36FD"/>
    <w:rsid w:val="002A3869"/>
    <w:rsid w:val="002A38BD"/>
    <w:rsid w:val="002A3907"/>
    <w:rsid w:val="002A391D"/>
    <w:rsid w:val="002A3994"/>
    <w:rsid w:val="002A39CF"/>
    <w:rsid w:val="002A3A98"/>
    <w:rsid w:val="002A3B1C"/>
    <w:rsid w:val="002A3C11"/>
    <w:rsid w:val="002A3CA3"/>
    <w:rsid w:val="002A3CE8"/>
    <w:rsid w:val="002A3DE1"/>
    <w:rsid w:val="002A3DE2"/>
    <w:rsid w:val="002A3E2D"/>
    <w:rsid w:val="002A3E31"/>
    <w:rsid w:val="002A418F"/>
    <w:rsid w:val="002A4254"/>
    <w:rsid w:val="002A4354"/>
    <w:rsid w:val="002A458F"/>
    <w:rsid w:val="002A463D"/>
    <w:rsid w:val="002A47E0"/>
    <w:rsid w:val="002A4A56"/>
    <w:rsid w:val="002A4AD1"/>
    <w:rsid w:val="002A4B8C"/>
    <w:rsid w:val="002A4ED1"/>
    <w:rsid w:val="002A5023"/>
    <w:rsid w:val="002A51C0"/>
    <w:rsid w:val="002A524E"/>
    <w:rsid w:val="002A52D8"/>
    <w:rsid w:val="002A5457"/>
    <w:rsid w:val="002A5512"/>
    <w:rsid w:val="002A5B79"/>
    <w:rsid w:val="002A5C03"/>
    <w:rsid w:val="002A5D96"/>
    <w:rsid w:val="002A5E48"/>
    <w:rsid w:val="002A61E6"/>
    <w:rsid w:val="002A61ED"/>
    <w:rsid w:val="002A6651"/>
    <w:rsid w:val="002A66F8"/>
    <w:rsid w:val="002A66FC"/>
    <w:rsid w:val="002A69BE"/>
    <w:rsid w:val="002A6B17"/>
    <w:rsid w:val="002A6BA4"/>
    <w:rsid w:val="002A6C81"/>
    <w:rsid w:val="002A6C91"/>
    <w:rsid w:val="002A6DC8"/>
    <w:rsid w:val="002A6E8D"/>
    <w:rsid w:val="002A6EE8"/>
    <w:rsid w:val="002A6F9E"/>
    <w:rsid w:val="002A7020"/>
    <w:rsid w:val="002A711C"/>
    <w:rsid w:val="002A713C"/>
    <w:rsid w:val="002A71DC"/>
    <w:rsid w:val="002A72D7"/>
    <w:rsid w:val="002A7392"/>
    <w:rsid w:val="002A73C7"/>
    <w:rsid w:val="002A73D7"/>
    <w:rsid w:val="002A7473"/>
    <w:rsid w:val="002A74C4"/>
    <w:rsid w:val="002A7516"/>
    <w:rsid w:val="002A755C"/>
    <w:rsid w:val="002A78AD"/>
    <w:rsid w:val="002A7B27"/>
    <w:rsid w:val="002A7BFE"/>
    <w:rsid w:val="002A7CE3"/>
    <w:rsid w:val="002A7DFA"/>
    <w:rsid w:val="002A7E56"/>
    <w:rsid w:val="002A7FAD"/>
    <w:rsid w:val="002A7FF3"/>
    <w:rsid w:val="002B0048"/>
    <w:rsid w:val="002B00F5"/>
    <w:rsid w:val="002B0146"/>
    <w:rsid w:val="002B0685"/>
    <w:rsid w:val="002B06F9"/>
    <w:rsid w:val="002B08E0"/>
    <w:rsid w:val="002B0A61"/>
    <w:rsid w:val="002B0AC5"/>
    <w:rsid w:val="002B0BDA"/>
    <w:rsid w:val="002B0C61"/>
    <w:rsid w:val="002B0CDC"/>
    <w:rsid w:val="002B0EB5"/>
    <w:rsid w:val="002B0F13"/>
    <w:rsid w:val="002B13ED"/>
    <w:rsid w:val="002B18B9"/>
    <w:rsid w:val="002B1AFD"/>
    <w:rsid w:val="002B1B13"/>
    <w:rsid w:val="002B1B33"/>
    <w:rsid w:val="002B1C92"/>
    <w:rsid w:val="002B1DB4"/>
    <w:rsid w:val="002B20DA"/>
    <w:rsid w:val="002B2350"/>
    <w:rsid w:val="002B24D6"/>
    <w:rsid w:val="002B2699"/>
    <w:rsid w:val="002B2D95"/>
    <w:rsid w:val="002B2D99"/>
    <w:rsid w:val="002B310C"/>
    <w:rsid w:val="002B31E2"/>
    <w:rsid w:val="002B326C"/>
    <w:rsid w:val="002B32E4"/>
    <w:rsid w:val="002B3407"/>
    <w:rsid w:val="002B3430"/>
    <w:rsid w:val="002B35B0"/>
    <w:rsid w:val="002B3736"/>
    <w:rsid w:val="002B378D"/>
    <w:rsid w:val="002B3AAC"/>
    <w:rsid w:val="002B3B2C"/>
    <w:rsid w:val="002B3C48"/>
    <w:rsid w:val="002B3DB3"/>
    <w:rsid w:val="002B3ED5"/>
    <w:rsid w:val="002B3ED7"/>
    <w:rsid w:val="002B4111"/>
    <w:rsid w:val="002B4672"/>
    <w:rsid w:val="002B47BE"/>
    <w:rsid w:val="002B4C69"/>
    <w:rsid w:val="002B4D37"/>
    <w:rsid w:val="002B4DDC"/>
    <w:rsid w:val="002B4E53"/>
    <w:rsid w:val="002B4E7A"/>
    <w:rsid w:val="002B50A0"/>
    <w:rsid w:val="002B53F7"/>
    <w:rsid w:val="002B5511"/>
    <w:rsid w:val="002B59B1"/>
    <w:rsid w:val="002B5A3A"/>
    <w:rsid w:val="002B5B48"/>
    <w:rsid w:val="002B5ED1"/>
    <w:rsid w:val="002B5FE2"/>
    <w:rsid w:val="002B6077"/>
    <w:rsid w:val="002B6281"/>
    <w:rsid w:val="002B62D1"/>
    <w:rsid w:val="002B645B"/>
    <w:rsid w:val="002B664E"/>
    <w:rsid w:val="002B66CB"/>
    <w:rsid w:val="002B66EA"/>
    <w:rsid w:val="002B67AB"/>
    <w:rsid w:val="002B6907"/>
    <w:rsid w:val="002B69F5"/>
    <w:rsid w:val="002B6AC2"/>
    <w:rsid w:val="002B6C53"/>
    <w:rsid w:val="002B6C57"/>
    <w:rsid w:val="002B6CA2"/>
    <w:rsid w:val="002B6CB1"/>
    <w:rsid w:val="002B6CD4"/>
    <w:rsid w:val="002B6CE8"/>
    <w:rsid w:val="002B6D24"/>
    <w:rsid w:val="002B6E66"/>
    <w:rsid w:val="002B6EA2"/>
    <w:rsid w:val="002B6F5C"/>
    <w:rsid w:val="002B6F88"/>
    <w:rsid w:val="002B70C5"/>
    <w:rsid w:val="002B7165"/>
    <w:rsid w:val="002B7300"/>
    <w:rsid w:val="002B7547"/>
    <w:rsid w:val="002B7771"/>
    <w:rsid w:val="002B77D0"/>
    <w:rsid w:val="002B78C3"/>
    <w:rsid w:val="002B7A07"/>
    <w:rsid w:val="002B7A95"/>
    <w:rsid w:val="002B7BB0"/>
    <w:rsid w:val="002B7D11"/>
    <w:rsid w:val="002B7D5F"/>
    <w:rsid w:val="002B7E14"/>
    <w:rsid w:val="002B7E1B"/>
    <w:rsid w:val="002B7E42"/>
    <w:rsid w:val="002B7E48"/>
    <w:rsid w:val="002C0036"/>
    <w:rsid w:val="002C02BA"/>
    <w:rsid w:val="002C0411"/>
    <w:rsid w:val="002C042C"/>
    <w:rsid w:val="002C04B0"/>
    <w:rsid w:val="002C08CC"/>
    <w:rsid w:val="002C0A16"/>
    <w:rsid w:val="002C0D8A"/>
    <w:rsid w:val="002C0F10"/>
    <w:rsid w:val="002C1008"/>
    <w:rsid w:val="002C1190"/>
    <w:rsid w:val="002C11D2"/>
    <w:rsid w:val="002C120D"/>
    <w:rsid w:val="002C152B"/>
    <w:rsid w:val="002C16AC"/>
    <w:rsid w:val="002C17E9"/>
    <w:rsid w:val="002C1844"/>
    <w:rsid w:val="002C18D4"/>
    <w:rsid w:val="002C18F0"/>
    <w:rsid w:val="002C1C65"/>
    <w:rsid w:val="002C1ED7"/>
    <w:rsid w:val="002C1FA0"/>
    <w:rsid w:val="002C217C"/>
    <w:rsid w:val="002C243F"/>
    <w:rsid w:val="002C24E2"/>
    <w:rsid w:val="002C2660"/>
    <w:rsid w:val="002C26EE"/>
    <w:rsid w:val="002C28A5"/>
    <w:rsid w:val="002C2915"/>
    <w:rsid w:val="002C2ACB"/>
    <w:rsid w:val="002C2B34"/>
    <w:rsid w:val="002C2BBC"/>
    <w:rsid w:val="002C2BDD"/>
    <w:rsid w:val="002C2CBD"/>
    <w:rsid w:val="002C2D24"/>
    <w:rsid w:val="002C2D83"/>
    <w:rsid w:val="002C2DB0"/>
    <w:rsid w:val="002C2F83"/>
    <w:rsid w:val="002C2FFF"/>
    <w:rsid w:val="002C30F0"/>
    <w:rsid w:val="002C3126"/>
    <w:rsid w:val="002C31A6"/>
    <w:rsid w:val="002C34D0"/>
    <w:rsid w:val="002C3519"/>
    <w:rsid w:val="002C368A"/>
    <w:rsid w:val="002C39CF"/>
    <w:rsid w:val="002C39F5"/>
    <w:rsid w:val="002C3C4C"/>
    <w:rsid w:val="002C3CA0"/>
    <w:rsid w:val="002C3CE4"/>
    <w:rsid w:val="002C3EBC"/>
    <w:rsid w:val="002C3F1C"/>
    <w:rsid w:val="002C4055"/>
    <w:rsid w:val="002C4118"/>
    <w:rsid w:val="002C4163"/>
    <w:rsid w:val="002C423B"/>
    <w:rsid w:val="002C4259"/>
    <w:rsid w:val="002C44CE"/>
    <w:rsid w:val="002C4613"/>
    <w:rsid w:val="002C4751"/>
    <w:rsid w:val="002C47A5"/>
    <w:rsid w:val="002C4A6F"/>
    <w:rsid w:val="002C4AD3"/>
    <w:rsid w:val="002C4AEF"/>
    <w:rsid w:val="002C4C3B"/>
    <w:rsid w:val="002C4D31"/>
    <w:rsid w:val="002C4DB8"/>
    <w:rsid w:val="002C50A0"/>
    <w:rsid w:val="002C50CB"/>
    <w:rsid w:val="002C5251"/>
    <w:rsid w:val="002C5282"/>
    <w:rsid w:val="002C533C"/>
    <w:rsid w:val="002C56F8"/>
    <w:rsid w:val="002C588D"/>
    <w:rsid w:val="002C59F7"/>
    <w:rsid w:val="002C59FB"/>
    <w:rsid w:val="002C5B6C"/>
    <w:rsid w:val="002C5B92"/>
    <w:rsid w:val="002C5BDB"/>
    <w:rsid w:val="002C5BFA"/>
    <w:rsid w:val="002C5D65"/>
    <w:rsid w:val="002C60CE"/>
    <w:rsid w:val="002C6468"/>
    <w:rsid w:val="002C6534"/>
    <w:rsid w:val="002C65A8"/>
    <w:rsid w:val="002C6607"/>
    <w:rsid w:val="002C6ABD"/>
    <w:rsid w:val="002C6AC8"/>
    <w:rsid w:val="002C6E58"/>
    <w:rsid w:val="002C6EF4"/>
    <w:rsid w:val="002C7134"/>
    <w:rsid w:val="002C7202"/>
    <w:rsid w:val="002C727E"/>
    <w:rsid w:val="002C72B4"/>
    <w:rsid w:val="002C77CF"/>
    <w:rsid w:val="002C795A"/>
    <w:rsid w:val="002C7A8E"/>
    <w:rsid w:val="002C7B06"/>
    <w:rsid w:val="002C7B93"/>
    <w:rsid w:val="002C7C51"/>
    <w:rsid w:val="002C7E67"/>
    <w:rsid w:val="002C7FDF"/>
    <w:rsid w:val="002D03F4"/>
    <w:rsid w:val="002D0594"/>
    <w:rsid w:val="002D05DE"/>
    <w:rsid w:val="002D092B"/>
    <w:rsid w:val="002D099C"/>
    <w:rsid w:val="002D0A78"/>
    <w:rsid w:val="002D0F80"/>
    <w:rsid w:val="002D109E"/>
    <w:rsid w:val="002D133B"/>
    <w:rsid w:val="002D143A"/>
    <w:rsid w:val="002D157A"/>
    <w:rsid w:val="002D16E1"/>
    <w:rsid w:val="002D17B2"/>
    <w:rsid w:val="002D1852"/>
    <w:rsid w:val="002D195F"/>
    <w:rsid w:val="002D1AF3"/>
    <w:rsid w:val="002D1BF2"/>
    <w:rsid w:val="002D1FC7"/>
    <w:rsid w:val="002D2147"/>
    <w:rsid w:val="002D221F"/>
    <w:rsid w:val="002D240D"/>
    <w:rsid w:val="002D26E5"/>
    <w:rsid w:val="002D2929"/>
    <w:rsid w:val="002D2990"/>
    <w:rsid w:val="002D2C03"/>
    <w:rsid w:val="002D2F04"/>
    <w:rsid w:val="002D2F6D"/>
    <w:rsid w:val="002D2FEE"/>
    <w:rsid w:val="002D3027"/>
    <w:rsid w:val="002D3028"/>
    <w:rsid w:val="002D3472"/>
    <w:rsid w:val="002D3484"/>
    <w:rsid w:val="002D34B0"/>
    <w:rsid w:val="002D34BF"/>
    <w:rsid w:val="002D36F9"/>
    <w:rsid w:val="002D3719"/>
    <w:rsid w:val="002D373E"/>
    <w:rsid w:val="002D374B"/>
    <w:rsid w:val="002D37D8"/>
    <w:rsid w:val="002D387F"/>
    <w:rsid w:val="002D38C0"/>
    <w:rsid w:val="002D38EC"/>
    <w:rsid w:val="002D3979"/>
    <w:rsid w:val="002D3A3B"/>
    <w:rsid w:val="002D3D2C"/>
    <w:rsid w:val="002D3D73"/>
    <w:rsid w:val="002D3EAD"/>
    <w:rsid w:val="002D4388"/>
    <w:rsid w:val="002D43B3"/>
    <w:rsid w:val="002D45A5"/>
    <w:rsid w:val="002D46CD"/>
    <w:rsid w:val="002D46E0"/>
    <w:rsid w:val="002D478A"/>
    <w:rsid w:val="002D478B"/>
    <w:rsid w:val="002D480D"/>
    <w:rsid w:val="002D4AEC"/>
    <w:rsid w:val="002D4B3E"/>
    <w:rsid w:val="002D4D19"/>
    <w:rsid w:val="002D4F8D"/>
    <w:rsid w:val="002D5050"/>
    <w:rsid w:val="002D509B"/>
    <w:rsid w:val="002D50D8"/>
    <w:rsid w:val="002D5114"/>
    <w:rsid w:val="002D53E3"/>
    <w:rsid w:val="002D55F3"/>
    <w:rsid w:val="002D56A9"/>
    <w:rsid w:val="002D574E"/>
    <w:rsid w:val="002D592E"/>
    <w:rsid w:val="002D5950"/>
    <w:rsid w:val="002D5A14"/>
    <w:rsid w:val="002D5DF3"/>
    <w:rsid w:val="002D605D"/>
    <w:rsid w:val="002D6063"/>
    <w:rsid w:val="002D60BF"/>
    <w:rsid w:val="002D60F7"/>
    <w:rsid w:val="002D6104"/>
    <w:rsid w:val="002D61F6"/>
    <w:rsid w:val="002D6679"/>
    <w:rsid w:val="002D6688"/>
    <w:rsid w:val="002D6702"/>
    <w:rsid w:val="002D6715"/>
    <w:rsid w:val="002D67B0"/>
    <w:rsid w:val="002D6A6B"/>
    <w:rsid w:val="002D6C72"/>
    <w:rsid w:val="002D6DD0"/>
    <w:rsid w:val="002D6E15"/>
    <w:rsid w:val="002D6E7F"/>
    <w:rsid w:val="002D6F8D"/>
    <w:rsid w:val="002D6FA6"/>
    <w:rsid w:val="002D70AF"/>
    <w:rsid w:val="002D71B9"/>
    <w:rsid w:val="002D7456"/>
    <w:rsid w:val="002D76C2"/>
    <w:rsid w:val="002D76CA"/>
    <w:rsid w:val="002D771B"/>
    <w:rsid w:val="002D794E"/>
    <w:rsid w:val="002D7A0C"/>
    <w:rsid w:val="002D7A2D"/>
    <w:rsid w:val="002D7AED"/>
    <w:rsid w:val="002D7AFF"/>
    <w:rsid w:val="002D7CE4"/>
    <w:rsid w:val="002D7D3F"/>
    <w:rsid w:val="002D7F2F"/>
    <w:rsid w:val="002D7FDF"/>
    <w:rsid w:val="002E009B"/>
    <w:rsid w:val="002E00A1"/>
    <w:rsid w:val="002E025E"/>
    <w:rsid w:val="002E026A"/>
    <w:rsid w:val="002E028B"/>
    <w:rsid w:val="002E02B6"/>
    <w:rsid w:val="002E05F8"/>
    <w:rsid w:val="002E0793"/>
    <w:rsid w:val="002E0968"/>
    <w:rsid w:val="002E0A5A"/>
    <w:rsid w:val="002E0B66"/>
    <w:rsid w:val="002E0E03"/>
    <w:rsid w:val="002E0FD8"/>
    <w:rsid w:val="002E1015"/>
    <w:rsid w:val="002E1118"/>
    <w:rsid w:val="002E1653"/>
    <w:rsid w:val="002E16A0"/>
    <w:rsid w:val="002E1766"/>
    <w:rsid w:val="002E1963"/>
    <w:rsid w:val="002E1997"/>
    <w:rsid w:val="002E1998"/>
    <w:rsid w:val="002E1A4F"/>
    <w:rsid w:val="002E1B5A"/>
    <w:rsid w:val="002E1B84"/>
    <w:rsid w:val="002E1D35"/>
    <w:rsid w:val="002E1DFC"/>
    <w:rsid w:val="002E1F69"/>
    <w:rsid w:val="002E1FC6"/>
    <w:rsid w:val="002E20C0"/>
    <w:rsid w:val="002E2201"/>
    <w:rsid w:val="002E2286"/>
    <w:rsid w:val="002E229A"/>
    <w:rsid w:val="002E24CC"/>
    <w:rsid w:val="002E24FF"/>
    <w:rsid w:val="002E25D3"/>
    <w:rsid w:val="002E26BD"/>
    <w:rsid w:val="002E2707"/>
    <w:rsid w:val="002E2708"/>
    <w:rsid w:val="002E2799"/>
    <w:rsid w:val="002E2889"/>
    <w:rsid w:val="002E291E"/>
    <w:rsid w:val="002E2C82"/>
    <w:rsid w:val="002E30EA"/>
    <w:rsid w:val="002E312D"/>
    <w:rsid w:val="002E325C"/>
    <w:rsid w:val="002E3290"/>
    <w:rsid w:val="002E33B9"/>
    <w:rsid w:val="002E37D3"/>
    <w:rsid w:val="002E37E8"/>
    <w:rsid w:val="002E3899"/>
    <w:rsid w:val="002E38DC"/>
    <w:rsid w:val="002E3DAC"/>
    <w:rsid w:val="002E3ED4"/>
    <w:rsid w:val="002E3F9C"/>
    <w:rsid w:val="002E3FA1"/>
    <w:rsid w:val="002E438E"/>
    <w:rsid w:val="002E44C3"/>
    <w:rsid w:val="002E4606"/>
    <w:rsid w:val="002E462C"/>
    <w:rsid w:val="002E46EA"/>
    <w:rsid w:val="002E4781"/>
    <w:rsid w:val="002E4792"/>
    <w:rsid w:val="002E47D5"/>
    <w:rsid w:val="002E4C9D"/>
    <w:rsid w:val="002E507E"/>
    <w:rsid w:val="002E521F"/>
    <w:rsid w:val="002E530A"/>
    <w:rsid w:val="002E558F"/>
    <w:rsid w:val="002E5604"/>
    <w:rsid w:val="002E574A"/>
    <w:rsid w:val="002E5AC7"/>
    <w:rsid w:val="002E5B84"/>
    <w:rsid w:val="002E5E4A"/>
    <w:rsid w:val="002E5E4F"/>
    <w:rsid w:val="002E5F50"/>
    <w:rsid w:val="002E602E"/>
    <w:rsid w:val="002E60AF"/>
    <w:rsid w:val="002E60F8"/>
    <w:rsid w:val="002E6624"/>
    <w:rsid w:val="002E6694"/>
    <w:rsid w:val="002E695E"/>
    <w:rsid w:val="002E6A39"/>
    <w:rsid w:val="002E6ABA"/>
    <w:rsid w:val="002E6C5B"/>
    <w:rsid w:val="002E6DB5"/>
    <w:rsid w:val="002E6F2D"/>
    <w:rsid w:val="002E6F87"/>
    <w:rsid w:val="002E7042"/>
    <w:rsid w:val="002E712A"/>
    <w:rsid w:val="002E7245"/>
    <w:rsid w:val="002E73EA"/>
    <w:rsid w:val="002E7541"/>
    <w:rsid w:val="002E7553"/>
    <w:rsid w:val="002E7623"/>
    <w:rsid w:val="002E76D6"/>
    <w:rsid w:val="002E7782"/>
    <w:rsid w:val="002E77F2"/>
    <w:rsid w:val="002E7878"/>
    <w:rsid w:val="002E78EE"/>
    <w:rsid w:val="002E7D02"/>
    <w:rsid w:val="002E7D72"/>
    <w:rsid w:val="002E7F92"/>
    <w:rsid w:val="002E7FEE"/>
    <w:rsid w:val="002F003D"/>
    <w:rsid w:val="002F00B0"/>
    <w:rsid w:val="002F0289"/>
    <w:rsid w:val="002F04C8"/>
    <w:rsid w:val="002F0548"/>
    <w:rsid w:val="002F054C"/>
    <w:rsid w:val="002F05F6"/>
    <w:rsid w:val="002F07DF"/>
    <w:rsid w:val="002F095F"/>
    <w:rsid w:val="002F09EF"/>
    <w:rsid w:val="002F0ADB"/>
    <w:rsid w:val="002F0B56"/>
    <w:rsid w:val="002F0C0A"/>
    <w:rsid w:val="002F0D0C"/>
    <w:rsid w:val="002F0DA4"/>
    <w:rsid w:val="002F0DF7"/>
    <w:rsid w:val="002F0F65"/>
    <w:rsid w:val="002F0F93"/>
    <w:rsid w:val="002F12C1"/>
    <w:rsid w:val="002F13CE"/>
    <w:rsid w:val="002F13DA"/>
    <w:rsid w:val="002F145D"/>
    <w:rsid w:val="002F14D7"/>
    <w:rsid w:val="002F14E4"/>
    <w:rsid w:val="002F17B3"/>
    <w:rsid w:val="002F17C1"/>
    <w:rsid w:val="002F18C3"/>
    <w:rsid w:val="002F18D3"/>
    <w:rsid w:val="002F1A7D"/>
    <w:rsid w:val="002F1B9A"/>
    <w:rsid w:val="002F1C98"/>
    <w:rsid w:val="002F1CC0"/>
    <w:rsid w:val="002F1D4C"/>
    <w:rsid w:val="002F1D70"/>
    <w:rsid w:val="002F1DDD"/>
    <w:rsid w:val="002F1F30"/>
    <w:rsid w:val="002F2018"/>
    <w:rsid w:val="002F212B"/>
    <w:rsid w:val="002F22C8"/>
    <w:rsid w:val="002F23C6"/>
    <w:rsid w:val="002F23D2"/>
    <w:rsid w:val="002F259E"/>
    <w:rsid w:val="002F25A6"/>
    <w:rsid w:val="002F2706"/>
    <w:rsid w:val="002F2834"/>
    <w:rsid w:val="002F2940"/>
    <w:rsid w:val="002F2A18"/>
    <w:rsid w:val="002F2A39"/>
    <w:rsid w:val="002F2CD5"/>
    <w:rsid w:val="002F2CEE"/>
    <w:rsid w:val="002F2D81"/>
    <w:rsid w:val="002F2F2F"/>
    <w:rsid w:val="002F2F5D"/>
    <w:rsid w:val="002F3256"/>
    <w:rsid w:val="002F3709"/>
    <w:rsid w:val="002F3B8C"/>
    <w:rsid w:val="002F3C03"/>
    <w:rsid w:val="002F3C5D"/>
    <w:rsid w:val="002F3E31"/>
    <w:rsid w:val="002F44EB"/>
    <w:rsid w:val="002F4515"/>
    <w:rsid w:val="002F458B"/>
    <w:rsid w:val="002F4726"/>
    <w:rsid w:val="002F47BF"/>
    <w:rsid w:val="002F497D"/>
    <w:rsid w:val="002F4A00"/>
    <w:rsid w:val="002F4B5F"/>
    <w:rsid w:val="002F4B75"/>
    <w:rsid w:val="002F50BE"/>
    <w:rsid w:val="002F51EB"/>
    <w:rsid w:val="002F5202"/>
    <w:rsid w:val="002F5229"/>
    <w:rsid w:val="002F53AB"/>
    <w:rsid w:val="002F594D"/>
    <w:rsid w:val="002F5C0B"/>
    <w:rsid w:val="002F5E6B"/>
    <w:rsid w:val="002F5E91"/>
    <w:rsid w:val="002F5EC5"/>
    <w:rsid w:val="002F6096"/>
    <w:rsid w:val="002F6233"/>
    <w:rsid w:val="002F6325"/>
    <w:rsid w:val="002F6418"/>
    <w:rsid w:val="002F6455"/>
    <w:rsid w:val="002F6737"/>
    <w:rsid w:val="002F6802"/>
    <w:rsid w:val="002F682E"/>
    <w:rsid w:val="002F684B"/>
    <w:rsid w:val="002F68A1"/>
    <w:rsid w:val="002F68C6"/>
    <w:rsid w:val="002F69A0"/>
    <w:rsid w:val="002F6CC5"/>
    <w:rsid w:val="002F705B"/>
    <w:rsid w:val="002F7776"/>
    <w:rsid w:val="002F77CF"/>
    <w:rsid w:val="002F78F9"/>
    <w:rsid w:val="002F791D"/>
    <w:rsid w:val="002F7A11"/>
    <w:rsid w:val="002F7B0F"/>
    <w:rsid w:val="002F7B13"/>
    <w:rsid w:val="002F7BB2"/>
    <w:rsid w:val="002F7C73"/>
    <w:rsid w:val="002F7CB6"/>
    <w:rsid w:val="002F7D44"/>
    <w:rsid w:val="003001E3"/>
    <w:rsid w:val="00300213"/>
    <w:rsid w:val="003004B5"/>
    <w:rsid w:val="00300607"/>
    <w:rsid w:val="003007E7"/>
    <w:rsid w:val="003007FB"/>
    <w:rsid w:val="00300896"/>
    <w:rsid w:val="003008E7"/>
    <w:rsid w:val="0030091B"/>
    <w:rsid w:val="00300B54"/>
    <w:rsid w:val="00300BBB"/>
    <w:rsid w:val="00300BEF"/>
    <w:rsid w:val="00300C06"/>
    <w:rsid w:val="00300FA8"/>
    <w:rsid w:val="00301002"/>
    <w:rsid w:val="003010A0"/>
    <w:rsid w:val="00301599"/>
    <w:rsid w:val="00301767"/>
    <w:rsid w:val="00301778"/>
    <w:rsid w:val="00301970"/>
    <w:rsid w:val="00301985"/>
    <w:rsid w:val="0030198B"/>
    <w:rsid w:val="00301CAA"/>
    <w:rsid w:val="00301DA7"/>
    <w:rsid w:val="00301DB9"/>
    <w:rsid w:val="003020BE"/>
    <w:rsid w:val="003020C8"/>
    <w:rsid w:val="003021C4"/>
    <w:rsid w:val="00302228"/>
    <w:rsid w:val="00302423"/>
    <w:rsid w:val="0030260B"/>
    <w:rsid w:val="00302641"/>
    <w:rsid w:val="00302704"/>
    <w:rsid w:val="00302B01"/>
    <w:rsid w:val="00302B96"/>
    <w:rsid w:val="00302C1B"/>
    <w:rsid w:val="00302D1D"/>
    <w:rsid w:val="00302E7B"/>
    <w:rsid w:val="00302E7D"/>
    <w:rsid w:val="00302E89"/>
    <w:rsid w:val="00302EB2"/>
    <w:rsid w:val="00302ED5"/>
    <w:rsid w:val="00303207"/>
    <w:rsid w:val="003033D2"/>
    <w:rsid w:val="0030352C"/>
    <w:rsid w:val="00303680"/>
    <w:rsid w:val="00303887"/>
    <w:rsid w:val="00303BE9"/>
    <w:rsid w:val="00303BF5"/>
    <w:rsid w:val="00303C6C"/>
    <w:rsid w:val="00303C94"/>
    <w:rsid w:val="00303DCA"/>
    <w:rsid w:val="00303E2E"/>
    <w:rsid w:val="00304058"/>
    <w:rsid w:val="003041A6"/>
    <w:rsid w:val="003041B3"/>
    <w:rsid w:val="003042A8"/>
    <w:rsid w:val="0030451C"/>
    <w:rsid w:val="003046D4"/>
    <w:rsid w:val="00304741"/>
    <w:rsid w:val="0030485F"/>
    <w:rsid w:val="003049B6"/>
    <w:rsid w:val="003049EF"/>
    <w:rsid w:val="00304B2E"/>
    <w:rsid w:val="00304CE4"/>
    <w:rsid w:val="00304D8B"/>
    <w:rsid w:val="00304EC5"/>
    <w:rsid w:val="00305044"/>
    <w:rsid w:val="0030521E"/>
    <w:rsid w:val="00305440"/>
    <w:rsid w:val="00305C11"/>
    <w:rsid w:val="00305CF6"/>
    <w:rsid w:val="00306349"/>
    <w:rsid w:val="003063A6"/>
    <w:rsid w:val="003063E9"/>
    <w:rsid w:val="00306696"/>
    <w:rsid w:val="003066D5"/>
    <w:rsid w:val="0030671B"/>
    <w:rsid w:val="00306823"/>
    <w:rsid w:val="00306901"/>
    <w:rsid w:val="00306929"/>
    <w:rsid w:val="00306AF4"/>
    <w:rsid w:val="00306BD1"/>
    <w:rsid w:val="00306C62"/>
    <w:rsid w:val="00306D3F"/>
    <w:rsid w:val="00306D71"/>
    <w:rsid w:val="00306ED1"/>
    <w:rsid w:val="00306F30"/>
    <w:rsid w:val="00307194"/>
    <w:rsid w:val="003071A4"/>
    <w:rsid w:val="0030741C"/>
    <w:rsid w:val="003076A5"/>
    <w:rsid w:val="00307747"/>
    <w:rsid w:val="00307898"/>
    <w:rsid w:val="00307B53"/>
    <w:rsid w:val="00307CDB"/>
    <w:rsid w:val="00307CEA"/>
    <w:rsid w:val="00307D00"/>
    <w:rsid w:val="00307D68"/>
    <w:rsid w:val="00307EDA"/>
    <w:rsid w:val="0031019E"/>
    <w:rsid w:val="00310361"/>
    <w:rsid w:val="003104FB"/>
    <w:rsid w:val="00310514"/>
    <w:rsid w:val="0031055A"/>
    <w:rsid w:val="0031088D"/>
    <w:rsid w:val="003109ED"/>
    <w:rsid w:val="00310A33"/>
    <w:rsid w:val="00310B7D"/>
    <w:rsid w:val="00310B9C"/>
    <w:rsid w:val="00310C27"/>
    <w:rsid w:val="00310E6E"/>
    <w:rsid w:val="00311409"/>
    <w:rsid w:val="00311424"/>
    <w:rsid w:val="003116A9"/>
    <w:rsid w:val="003118EE"/>
    <w:rsid w:val="0031194A"/>
    <w:rsid w:val="00311C22"/>
    <w:rsid w:val="00311DAB"/>
    <w:rsid w:val="00311E11"/>
    <w:rsid w:val="003121ED"/>
    <w:rsid w:val="00312201"/>
    <w:rsid w:val="00312274"/>
    <w:rsid w:val="0031232C"/>
    <w:rsid w:val="0031237B"/>
    <w:rsid w:val="003123B7"/>
    <w:rsid w:val="00312612"/>
    <w:rsid w:val="00312777"/>
    <w:rsid w:val="003128B9"/>
    <w:rsid w:val="00312977"/>
    <w:rsid w:val="00312C2C"/>
    <w:rsid w:val="00312D1F"/>
    <w:rsid w:val="00312DDC"/>
    <w:rsid w:val="00312EE9"/>
    <w:rsid w:val="00312F21"/>
    <w:rsid w:val="00312FCB"/>
    <w:rsid w:val="00312FEF"/>
    <w:rsid w:val="00313137"/>
    <w:rsid w:val="003133B9"/>
    <w:rsid w:val="003133CB"/>
    <w:rsid w:val="0031373A"/>
    <w:rsid w:val="003138F6"/>
    <w:rsid w:val="00313983"/>
    <w:rsid w:val="003139B2"/>
    <w:rsid w:val="003139B3"/>
    <w:rsid w:val="00313A37"/>
    <w:rsid w:val="00313F67"/>
    <w:rsid w:val="00313FB3"/>
    <w:rsid w:val="00314231"/>
    <w:rsid w:val="00314404"/>
    <w:rsid w:val="00314488"/>
    <w:rsid w:val="003144AC"/>
    <w:rsid w:val="00314798"/>
    <w:rsid w:val="003147B6"/>
    <w:rsid w:val="00314ABF"/>
    <w:rsid w:val="00314B59"/>
    <w:rsid w:val="00314C24"/>
    <w:rsid w:val="00314D3C"/>
    <w:rsid w:val="00314D6D"/>
    <w:rsid w:val="00314E0A"/>
    <w:rsid w:val="00314F65"/>
    <w:rsid w:val="00314FF4"/>
    <w:rsid w:val="00315137"/>
    <w:rsid w:val="0031517E"/>
    <w:rsid w:val="00315192"/>
    <w:rsid w:val="003153A4"/>
    <w:rsid w:val="003153C9"/>
    <w:rsid w:val="00315427"/>
    <w:rsid w:val="003154EA"/>
    <w:rsid w:val="003154EE"/>
    <w:rsid w:val="003155B6"/>
    <w:rsid w:val="00315677"/>
    <w:rsid w:val="00315791"/>
    <w:rsid w:val="003159B8"/>
    <w:rsid w:val="00315AA8"/>
    <w:rsid w:val="00315B11"/>
    <w:rsid w:val="00315BC3"/>
    <w:rsid w:val="00315DBD"/>
    <w:rsid w:val="00316069"/>
    <w:rsid w:val="0031623A"/>
    <w:rsid w:val="00316274"/>
    <w:rsid w:val="003164A7"/>
    <w:rsid w:val="003165A7"/>
    <w:rsid w:val="003166D3"/>
    <w:rsid w:val="0031685E"/>
    <w:rsid w:val="00316A40"/>
    <w:rsid w:val="00316ADE"/>
    <w:rsid w:val="00316DF8"/>
    <w:rsid w:val="00316E0A"/>
    <w:rsid w:val="00316EBF"/>
    <w:rsid w:val="003171CA"/>
    <w:rsid w:val="00317206"/>
    <w:rsid w:val="00317294"/>
    <w:rsid w:val="0031737C"/>
    <w:rsid w:val="00317394"/>
    <w:rsid w:val="00317444"/>
    <w:rsid w:val="00317446"/>
    <w:rsid w:val="0031753B"/>
    <w:rsid w:val="00317593"/>
    <w:rsid w:val="003175B4"/>
    <w:rsid w:val="003178CA"/>
    <w:rsid w:val="003178D2"/>
    <w:rsid w:val="003178F9"/>
    <w:rsid w:val="00317912"/>
    <w:rsid w:val="0031793B"/>
    <w:rsid w:val="00317A25"/>
    <w:rsid w:val="00317A5B"/>
    <w:rsid w:val="00317D11"/>
    <w:rsid w:val="00317D8F"/>
    <w:rsid w:val="00317F1D"/>
    <w:rsid w:val="00317F65"/>
    <w:rsid w:val="003200B7"/>
    <w:rsid w:val="00320219"/>
    <w:rsid w:val="00320262"/>
    <w:rsid w:val="0032032C"/>
    <w:rsid w:val="00320352"/>
    <w:rsid w:val="0032056E"/>
    <w:rsid w:val="003206B0"/>
    <w:rsid w:val="003207C6"/>
    <w:rsid w:val="00320863"/>
    <w:rsid w:val="00320966"/>
    <w:rsid w:val="00320E58"/>
    <w:rsid w:val="00320E64"/>
    <w:rsid w:val="00320ECA"/>
    <w:rsid w:val="003210BA"/>
    <w:rsid w:val="0032118C"/>
    <w:rsid w:val="0032120B"/>
    <w:rsid w:val="00321379"/>
    <w:rsid w:val="00321383"/>
    <w:rsid w:val="003213D8"/>
    <w:rsid w:val="00321496"/>
    <w:rsid w:val="003214C7"/>
    <w:rsid w:val="0032164E"/>
    <w:rsid w:val="003216C9"/>
    <w:rsid w:val="00321A25"/>
    <w:rsid w:val="00321AAC"/>
    <w:rsid w:val="00321E34"/>
    <w:rsid w:val="00321F1B"/>
    <w:rsid w:val="00321F63"/>
    <w:rsid w:val="00322145"/>
    <w:rsid w:val="0032214A"/>
    <w:rsid w:val="00322423"/>
    <w:rsid w:val="00322626"/>
    <w:rsid w:val="00322913"/>
    <w:rsid w:val="00322989"/>
    <w:rsid w:val="00322A29"/>
    <w:rsid w:val="00322B30"/>
    <w:rsid w:val="00322D4F"/>
    <w:rsid w:val="00323047"/>
    <w:rsid w:val="0032305D"/>
    <w:rsid w:val="00323065"/>
    <w:rsid w:val="00323216"/>
    <w:rsid w:val="0032328A"/>
    <w:rsid w:val="0032330E"/>
    <w:rsid w:val="00323398"/>
    <w:rsid w:val="0032349E"/>
    <w:rsid w:val="0032354B"/>
    <w:rsid w:val="00323580"/>
    <w:rsid w:val="0032363B"/>
    <w:rsid w:val="003237B0"/>
    <w:rsid w:val="00323849"/>
    <w:rsid w:val="00323B3C"/>
    <w:rsid w:val="00323D66"/>
    <w:rsid w:val="00323DB8"/>
    <w:rsid w:val="003241F0"/>
    <w:rsid w:val="00324326"/>
    <w:rsid w:val="003243FF"/>
    <w:rsid w:val="0032448E"/>
    <w:rsid w:val="003244F0"/>
    <w:rsid w:val="003245DB"/>
    <w:rsid w:val="003245F6"/>
    <w:rsid w:val="003246C2"/>
    <w:rsid w:val="003247BF"/>
    <w:rsid w:val="003247CC"/>
    <w:rsid w:val="0032481A"/>
    <w:rsid w:val="00324859"/>
    <w:rsid w:val="00324867"/>
    <w:rsid w:val="00324A87"/>
    <w:rsid w:val="00324AFE"/>
    <w:rsid w:val="00324B57"/>
    <w:rsid w:val="00324C75"/>
    <w:rsid w:val="00324D88"/>
    <w:rsid w:val="00324E7B"/>
    <w:rsid w:val="00325010"/>
    <w:rsid w:val="00325320"/>
    <w:rsid w:val="00325466"/>
    <w:rsid w:val="00325762"/>
    <w:rsid w:val="00325881"/>
    <w:rsid w:val="00325A17"/>
    <w:rsid w:val="00325AD0"/>
    <w:rsid w:val="00325BE2"/>
    <w:rsid w:val="00325D23"/>
    <w:rsid w:val="00325D2E"/>
    <w:rsid w:val="00325E6D"/>
    <w:rsid w:val="00325EB5"/>
    <w:rsid w:val="00325EC8"/>
    <w:rsid w:val="003260D3"/>
    <w:rsid w:val="0032616A"/>
    <w:rsid w:val="0032619B"/>
    <w:rsid w:val="00326303"/>
    <w:rsid w:val="003263BE"/>
    <w:rsid w:val="00326452"/>
    <w:rsid w:val="0032650F"/>
    <w:rsid w:val="003265BC"/>
    <w:rsid w:val="0032679C"/>
    <w:rsid w:val="0032690A"/>
    <w:rsid w:val="00326A62"/>
    <w:rsid w:val="00326AC1"/>
    <w:rsid w:val="00326C69"/>
    <w:rsid w:val="00326D48"/>
    <w:rsid w:val="00326E47"/>
    <w:rsid w:val="00326EBE"/>
    <w:rsid w:val="00326EDB"/>
    <w:rsid w:val="00326F48"/>
    <w:rsid w:val="0032708A"/>
    <w:rsid w:val="003270D9"/>
    <w:rsid w:val="00327161"/>
    <w:rsid w:val="003272E5"/>
    <w:rsid w:val="00330240"/>
    <w:rsid w:val="003304D5"/>
    <w:rsid w:val="003306B1"/>
    <w:rsid w:val="00330706"/>
    <w:rsid w:val="0033070A"/>
    <w:rsid w:val="00330819"/>
    <w:rsid w:val="003308F8"/>
    <w:rsid w:val="00330997"/>
    <w:rsid w:val="00330C8D"/>
    <w:rsid w:val="00330DB5"/>
    <w:rsid w:val="00330E4E"/>
    <w:rsid w:val="00330F9E"/>
    <w:rsid w:val="00331061"/>
    <w:rsid w:val="00331411"/>
    <w:rsid w:val="0033161B"/>
    <w:rsid w:val="003316A5"/>
    <w:rsid w:val="003316BD"/>
    <w:rsid w:val="0033173B"/>
    <w:rsid w:val="00331B59"/>
    <w:rsid w:val="00331CC2"/>
    <w:rsid w:val="00331CF8"/>
    <w:rsid w:val="00331D22"/>
    <w:rsid w:val="0033208C"/>
    <w:rsid w:val="003320EB"/>
    <w:rsid w:val="0033216A"/>
    <w:rsid w:val="003323D4"/>
    <w:rsid w:val="003326F3"/>
    <w:rsid w:val="0033274D"/>
    <w:rsid w:val="00332875"/>
    <w:rsid w:val="0033296D"/>
    <w:rsid w:val="00332A6E"/>
    <w:rsid w:val="00332AF1"/>
    <w:rsid w:val="00332BCC"/>
    <w:rsid w:val="00332D4A"/>
    <w:rsid w:val="00332E4D"/>
    <w:rsid w:val="00332F50"/>
    <w:rsid w:val="00333015"/>
    <w:rsid w:val="00333521"/>
    <w:rsid w:val="00333832"/>
    <w:rsid w:val="00333BA0"/>
    <w:rsid w:val="00333E2A"/>
    <w:rsid w:val="00333FF7"/>
    <w:rsid w:val="003342DF"/>
    <w:rsid w:val="003343AF"/>
    <w:rsid w:val="003343B9"/>
    <w:rsid w:val="00334563"/>
    <w:rsid w:val="00334635"/>
    <w:rsid w:val="00334835"/>
    <w:rsid w:val="00334B2F"/>
    <w:rsid w:val="00334D81"/>
    <w:rsid w:val="00334F7B"/>
    <w:rsid w:val="0033500D"/>
    <w:rsid w:val="00335036"/>
    <w:rsid w:val="003350D0"/>
    <w:rsid w:val="00335236"/>
    <w:rsid w:val="0033531B"/>
    <w:rsid w:val="0033537C"/>
    <w:rsid w:val="003353E2"/>
    <w:rsid w:val="003355C7"/>
    <w:rsid w:val="00335688"/>
    <w:rsid w:val="0033583C"/>
    <w:rsid w:val="00335873"/>
    <w:rsid w:val="003359AB"/>
    <w:rsid w:val="00335B61"/>
    <w:rsid w:val="00335CDF"/>
    <w:rsid w:val="00335CE8"/>
    <w:rsid w:val="00336630"/>
    <w:rsid w:val="00336919"/>
    <w:rsid w:val="00336970"/>
    <w:rsid w:val="00336A0A"/>
    <w:rsid w:val="00336A7B"/>
    <w:rsid w:val="00336A82"/>
    <w:rsid w:val="00336CB1"/>
    <w:rsid w:val="00336DB6"/>
    <w:rsid w:val="003371AF"/>
    <w:rsid w:val="0033724B"/>
    <w:rsid w:val="003372C3"/>
    <w:rsid w:val="003374A7"/>
    <w:rsid w:val="00337510"/>
    <w:rsid w:val="003375B0"/>
    <w:rsid w:val="003375E7"/>
    <w:rsid w:val="00337743"/>
    <w:rsid w:val="00337758"/>
    <w:rsid w:val="003377A5"/>
    <w:rsid w:val="003377F4"/>
    <w:rsid w:val="003378FA"/>
    <w:rsid w:val="00337961"/>
    <w:rsid w:val="0033797F"/>
    <w:rsid w:val="00337BD6"/>
    <w:rsid w:val="00337C46"/>
    <w:rsid w:val="00337C8C"/>
    <w:rsid w:val="00337CA8"/>
    <w:rsid w:val="00337CE2"/>
    <w:rsid w:val="00337CFE"/>
    <w:rsid w:val="00337DB0"/>
    <w:rsid w:val="00337F6D"/>
    <w:rsid w:val="00337F75"/>
    <w:rsid w:val="00340132"/>
    <w:rsid w:val="0034020B"/>
    <w:rsid w:val="00340287"/>
    <w:rsid w:val="00340290"/>
    <w:rsid w:val="0034048A"/>
    <w:rsid w:val="00340529"/>
    <w:rsid w:val="003406C4"/>
    <w:rsid w:val="003409E8"/>
    <w:rsid w:val="00340A27"/>
    <w:rsid w:val="00340B96"/>
    <w:rsid w:val="00341002"/>
    <w:rsid w:val="00341047"/>
    <w:rsid w:val="00341077"/>
    <w:rsid w:val="003410B9"/>
    <w:rsid w:val="0034154A"/>
    <w:rsid w:val="00341666"/>
    <w:rsid w:val="00341952"/>
    <w:rsid w:val="00341990"/>
    <w:rsid w:val="003419BF"/>
    <w:rsid w:val="00341A9A"/>
    <w:rsid w:val="00341B47"/>
    <w:rsid w:val="00341CBA"/>
    <w:rsid w:val="00341EDC"/>
    <w:rsid w:val="00341F45"/>
    <w:rsid w:val="0034204A"/>
    <w:rsid w:val="003422A7"/>
    <w:rsid w:val="003423E8"/>
    <w:rsid w:val="0034240B"/>
    <w:rsid w:val="00342488"/>
    <w:rsid w:val="003425EB"/>
    <w:rsid w:val="00342767"/>
    <w:rsid w:val="003427CE"/>
    <w:rsid w:val="00342811"/>
    <w:rsid w:val="003428A2"/>
    <w:rsid w:val="003429E0"/>
    <w:rsid w:val="00342C87"/>
    <w:rsid w:val="00342D37"/>
    <w:rsid w:val="00342D5B"/>
    <w:rsid w:val="00342DE0"/>
    <w:rsid w:val="00342FA9"/>
    <w:rsid w:val="00343238"/>
    <w:rsid w:val="0034337E"/>
    <w:rsid w:val="003433A5"/>
    <w:rsid w:val="00343583"/>
    <w:rsid w:val="00343767"/>
    <w:rsid w:val="00343843"/>
    <w:rsid w:val="00343860"/>
    <w:rsid w:val="00343993"/>
    <w:rsid w:val="00343B5A"/>
    <w:rsid w:val="00343D2A"/>
    <w:rsid w:val="00343D68"/>
    <w:rsid w:val="00343E9D"/>
    <w:rsid w:val="0034405C"/>
    <w:rsid w:val="00344088"/>
    <w:rsid w:val="00344687"/>
    <w:rsid w:val="003448E7"/>
    <w:rsid w:val="00344931"/>
    <w:rsid w:val="00344A56"/>
    <w:rsid w:val="00344AB6"/>
    <w:rsid w:val="00344B44"/>
    <w:rsid w:val="00344B5A"/>
    <w:rsid w:val="00344B9B"/>
    <w:rsid w:val="00344D6B"/>
    <w:rsid w:val="00344E08"/>
    <w:rsid w:val="003450BC"/>
    <w:rsid w:val="0034541A"/>
    <w:rsid w:val="0034569B"/>
    <w:rsid w:val="003456CD"/>
    <w:rsid w:val="003457B1"/>
    <w:rsid w:val="0034597F"/>
    <w:rsid w:val="00345A53"/>
    <w:rsid w:val="00345B93"/>
    <w:rsid w:val="00345C7B"/>
    <w:rsid w:val="00345CED"/>
    <w:rsid w:val="00345E80"/>
    <w:rsid w:val="00345E9B"/>
    <w:rsid w:val="00345F81"/>
    <w:rsid w:val="003462D0"/>
    <w:rsid w:val="0034646C"/>
    <w:rsid w:val="0034672C"/>
    <w:rsid w:val="0034686E"/>
    <w:rsid w:val="00346967"/>
    <w:rsid w:val="0034698A"/>
    <w:rsid w:val="003469DF"/>
    <w:rsid w:val="00346AE3"/>
    <w:rsid w:val="00346AF1"/>
    <w:rsid w:val="00346C32"/>
    <w:rsid w:val="00346CC6"/>
    <w:rsid w:val="00346D7D"/>
    <w:rsid w:val="00346EF2"/>
    <w:rsid w:val="00346F0E"/>
    <w:rsid w:val="00347058"/>
    <w:rsid w:val="00347066"/>
    <w:rsid w:val="003470BF"/>
    <w:rsid w:val="003470C1"/>
    <w:rsid w:val="003472B7"/>
    <w:rsid w:val="003472DF"/>
    <w:rsid w:val="003472F5"/>
    <w:rsid w:val="0034733D"/>
    <w:rsid w:val="003473BF"/>
    <w:rsid w:val="0034746E"/>
    <w:rsid w:val="00347638"/>
    <w:rsid w:val="003476A8"/>
    <w:rsid w:val="003476B6"/>
    <w:rsid w:val="003477D2"/>
    <w:rsid w:val="003479A3"/>
    <w:rsid w:val="00347C65"/>
    <w:rsid w:val="00347D22"/>
    <w:rsid w:val="00347D68"/>
    <w:rsid w:val="00347E89"/>
    <w:rsid w:val="00347F01"/>
    <w:rsid w:val="00347F8A"/>
    <w:rsid w:val="00350037"/>
    <w:rsid w:val="0035015C"/>
    <w:rsid w:val="0035018B"/>
    <w:rsid w:val="00350262"/>
    <w:rsid w:val="00350394"/>
    <w:rsid w:val="00350398"/>
    <w:rsid w:val="003504BB"/>
    <w:rsid w:val="0035058B"/>
    <w:rsid w:val="003506FD"/>
    <w:rsid w:val="00350779"/>
    <w:rsid w:val="003507FE"/>
    <w:rsid w:val="00350804"/>
    <w:rsid w:val="003508DE"/>
    <w:rsid w:val="003508E5"/>
    <w:rsid w:val="00350A1D"/>
    <w:rsid w:val="00350AF5"/>
    <w:rsid w:val="00350B61"/>
    <w:rsid w:val="00350BB9"/>
    <w:rsid w:val="00350C20"/>
    <w:rsid w:val="00350DB4"/>
    <w:rsid w:val="00350DC2"/>
    <w:rsid w:val="00350F2E"/>
    <w:rsid w:val="00350FEE"/>
    <w:rsid w:val="0035131F"/>
    <w:rsid w:val="00351440"/>
    <w:rsid w:val="0035154A"/>
    <w:rsid w:val="00351805"/>
    <w:rsid w:val="00351AA5"/>
    <w:rsid w:val="00351BD3"/>
    <w:rsid w:val="00351C10"/>
    <w:rsid w:val="00351C17"/>
    <w:rsid w:val="00351C30"/>
    <w:rsid w:val="00351C9A"/>
    <w:rsid w:val="00351ED1"/>
    <w:rsid w:val="0035210F"/>
    <w:rsid w:val="003521E4"/>
    <w:rsid w:val="00352421"/>
    <w:rsid w:val="00352468"/>
    <w:rsid w:val="00352497"/>
    <w:rsid w:val="003524E9"/>
    <w:rsid w:val="003527AA"/>
    <w:rsid w:val="00352971"/>
    <w:rsid w:val="00352A7B"/>
    <w:rsid w:val="00352AC9"/>
    <w:rsid w:val="00352B4A"/>
    <w:rsid w:val="00352BBD"/>
    <w:rsid w:val="00352BC0"/>
    <w:rsid w:val="00352E08"/>
    <w:rsid w:val="00352E17"/>
    <w:rsid w:val="00352FB6"/>
    <w:rsid w:val="00353244"/>
    <w:rsid w:val="00353398"/>
    <w:rsid w:val="0035363D"/>
    <w:rsid w:val="003536D2"/>
    <w:rsid w:val="003537A2"/>
    <w:rsid w:val="00353BBB"/>
    <w:rsid w:val="00353C6E"/>
    <w:rsid w:val="00353C81"/>
    <w:rsid w:val="00353DAF"/>
    <w:rsid w:val="00353E5D"/>
    <w:rsid w:val="003540FD"/>
    <w:rsid w:val="0035416E"/>
    <w:rsid w:val="00354279"/>
    <w:rsid w:val="003542EE"/>
    <w:rsid w:val="0035441F"/>
    <w:rsid w:val="003544AC"/>
    <w:rsid w:val="003544FF"/>
    <w:rsid w:val="00354654"/>
    <w:rsid w:val="00354920"/>
    <w:rsid w:val="00354BCA"/>
    <w:rsid w:val="00354F99"/>
    <w:rsid w:val="003550AA"/>
    <w:rsid w:val="00355136"/>
    <w:rsid w:val="003551AC"/>
    <w:rsid w:val="003551B2"/>
    <w:rsid w:val="00355474"/>
    <w:rsid w:val="0035547A"/>
    <w:rsid w:val="0035567C"/>
    <w:rsid w:val="0035575B"/>
    <w:rsid w:val="003557B6"/>
    <w:rsid w:val="00355826"/>
    <w:rsid w:val="00355841"/>
    <w:rsid w:val="00355970"/>
    <w:rsid w:val="00355C87"/>
    <w:rsid w:val="00355EDA"/>
    <w:rsid w:val="0035633A"/>
    <w:rsid w:val="003563E8"/>
    <w:rsid w:val="003565B4"/>
    <w:rsid w:val="003565BC"/>
    <w:rsid w:val="003568EF"/>
    <w:rsid w:val="00356AA1"/>
    <w:rsid w:val="00356AF3"/>
    <w:rsid w:val="00356BC6"/>
    <w:rsid w:val="00356D63"/>
    <w:rsid w:val="00356DFB"/>
    <w:rsid w:val="00356E60"/>
    <w:rsid w:val="00356E67"/>
    <w:rsid w:val="003570DF"/>
    <w:rsid w:val="003573A9"/>
    <w:rsid w:val="00357515"/>
    <w:rsid w:val="0035753D"/>
    <w:rsid w:val="00357579"/>
    <w:rsid w:val="00357677"/>
    <w:rsid w:val="003576D3"/>
    <w:rsid w:val="003577B9"/>
    <w:rsid w:val="00357931"/>
    <w:rsid w:val="003579AF"/>
    <w:rsid w:val="00357F13"/>
    <w:rsid w:val="00357FBD"/>
    <w:rsid w:val="0036002E"/>
    <w:rsid w:val="0036016E"/>
    <w:rsid w:val="003601E6"/>
    <w:rsid w:val="00360222"/>
    <w:rsid w:val="00360275"/>
    <w:rsid w:val="003603F6"/>
    <w:rsid w:val="003606C9"/>
    <w:rsid w:val="003606D1"/>
    <w:rsid w:val="003607A3"/>
    <w:rsid w:val="00360891"/>
    <w:rsid w:val="00360A6C"/>
    <w:rsid w:val="00360C5B"/>
    <w:rsid w:val="00360D89"/>
    <w:rsid w:val="00360EA9"/>
    <w:rsid w:val="00360FBF"/>
    <w:rsid w:val="00361079"/>
    <w:rsid w:val="0036109C"/>
    <w:rsid w:val="003611A6"/>
    <w:rsid w:val="003613A6"/>
    <w:rsid w:val="003613E1"/>
    <w:rsid w:val="0036145C"/>
    <w:rsid w:val="003614EC"/>
    <w:rsid w:val="003616B2"/>
    <w:rsid w:val="0036176D"/>
    <w:rsid w:val="003618C6"/>
    <w:rsid w:val="00361A5C"/>
    <w:rsid w:val="00361C3B"/>
    <w:rsid w:val="00361C73"/>
    <w:rsid w:val="003621BA"/>
    <w:rsid w:val="003621DD"/>
    <w:rsid w:val="003624CB"/>
    <w:rsid w:val="0036254A"/>
    <w:rsid w:val="00362664"/>
    <w:rsid w:val="00362773"/>
    <w:rsid w:val="003629BF"/>
    <w:rsid w:val="00362ABC"/>
    <w:rsid w:val="00362BBC"/>
    <w:rsid w:val="00362F93"/>
    <w:rsid w:val="00363067"/>
    <w:rsid w:val="0036311F"/>
    <w:rsid w:val="0036314F"/>
    <w:rsid w:val="0036356F"/>
    <w:rsid w:val="003636CC"/>
    <w:rsid w:val="00363830"/>
    <w:rsid w:val="003639D7"/>
    <w:rsid w:val="00363AB4"/>
    <w:rsid w:val="00363E60"/>
    <w:rsid w:val="00363EF1"/>
    <w:rsid w:val="00363FE5"/>
    <w:rsid w:val="0036407B"/>
    <w:rsid w:val="003641F3"/>
    <w:rsid w:val="003642C5"/>
    <w:rsid w:val="003644B9"/>
    <w:rsid w:val="0036458C"/>
    <w:rsid w:val="00364913"/>
    <w:rsid w:val="00364A5D"/>
    <w:rsid w:val="00364BA0"/>
    <w:rsid w:val="00364DAA"/>
    <w:rsid w:val="00364E0D"/>
    <w:rsid w:val="00365073"/>
    <w:rsid w:val="0036512C"/>
    <w:rsid w:val="003652E0"/>
    <w:rsid w:val="00365319"/>
    <w:rsid w:val="00365470"/>
    <w:rsid w:val="00365480"/>
    <w:rsid w:val="0036553A"/>
    <w:rsid w:val="0036566D"/>
    <w:rsid w:val="00365808"/>
    <w:rsid w:val="003658D2"/>
    <w:rsid w:val="003658E1"/>
    <w:rsid w:val="00365B13"/>
    <w:rsid w:val="00365B59"/>
    <w:rsid w:val="00365B77"/>
    <w:rsid w:val="00365CE9"/>
    <w:rsid w:val="00365CEA"/>
    <w:rsid w:val="00365E5B"/>
    <w:rsid w:val="00365E94"/>
    <w:rsid w:val="003660A9"/>
    <w:rsid w:val="0036646D"/>
    <w:rsid w:val="00366881"/>
    <w:rsid w:val="003668C3"/>
    <w:rsid w:val="00366A0B"/>
    <w:rsid w:val="00366B62"/>
    <w:rsid w:val="00366DC4"/>
    <w:rsid w:val="00366F89"/>
    <w:rsid w:val="00366FBA"/>
    <w:rsid w:val="003670C1"/>
    <w:rsid w:val="00367352"/>
    <w:rsid w:val="003675BD"/>
    <w:rsid w:val="00367AC3"/>
    <w:rsid w:val="00367AD4"/>
    <w:rsid w:val="00367EA3"/>
    <w:rsid w:val="00367F7E"/>
    <w:rsid w:val="00367FF9"/>
    <w:rsid w:val="0037000D"/>
    <w:rsid w:val="00370119"/>
    <w:rsid w:val="00370147"/>
    <w:rsid w:val="00370392"/>
    <w:rsid w:val="00370551"/>
    <w:rsid w:val="003705DD"/>
    <w:rsid w:val="00370785"/>
    <w:rsid w:val="0037091F"/>
    <w:rsid w:val="00370BA4"/>
    <w:rsid w:val="00370D48"/>
    <w:rsid w:val="00370F7F"/>
    <w:rsid w:val="00371066"/>
    <w:rsid w:val="003710DA"/>
    <w:rsid w:val="0037116D"/>
    <w:rsid w:val="0037142D"/>
    <w:rsid w:val="00371733"/>
    <w:rsid w:val="0037174A"/>
    <w:rsid w:val="00371816"/>
    <w:rsid w:val="00371852"/>
    <w:rsid w:val="0037186E"/>
    <w:rsid w:val="00371B44"/>
    <w:rsid w:val="00371D47"/>
    <w:rsid w:val="00371DA1"/>
    <w:rsid w:val="00371E9D"/>
    <w:rsid w:val="00371EF6"/>
    <w:rsid w:val="00371F44"/>
    <w:rsid w:val="00372048"/>
    <w:rsid w:val="003720A8"/>
    <w:rsid w:val="00372474"/>
    <w:rsid w:val="00372530"/>
    <w:rsid w:val="0037274C"/>
    <w:rsid w:val="00372753"/>
    <w:rsid w:val="0037275D"/>
    <w:rsid w:val="003727B2"/>
    <w:rsid w:val="0037286E"/>
    <w:rsid w:val="0037295E"/>
    <w:rsid w:val="00372968"/>
    <w:rsid w:val="00372CA4"/>
    <w:rsid w:val="00372D23"/>
    <w:rsid w:val="00373116"/>
    <w:rsid w:val="00373224"/>
    <w:rsid w:val="003732A1"/>
    <w:rsid w:val="00373328"/>
    <w:rsid w:val="003733DF"/>
    <w:rsid w:val="003736CC"/>
    <w:rsid w:val="00373711"/>
    <w:rsid w:val="0037372B"/>
    <w:rsid w:val="003737C7"/>
    <w:rsid w:val="00373952"/>
    <w:rsid w:val="00373C1A"/>
    <w:rsid w:val="00373CEE"/>
    <w:rsid w:val="00373D0F"/>
    <w:rsid w:val="00373F0C"/>
    <w:rsid w:val="00373F80"/>
    <w:rsid w:val="00374106"/>
    <w:rsid w:val="00374340"/>
    <w:rsid w:val="003743A9"/>
    <w:rsid w:val="003743BD"/>
    <w:rsid w:val="003745F9"/>
    <w:rsid w:val="00374616"/>
    <w:rsid w:val="0037467E"/>
    <w:rsid w:val="003746BD"/>
    <w:rsid w:val="00374716"/>
    <w:rsid w:val="003748E1"/>
    <w:rsid w:val="003748F9"/>
    <w:rsid w:val="0037490A"/>
    <w:rsid w:val="00374955"/>
    <w:rsid w:val="003749F5"/>
    <w:rsid w:val="00374A0B"/>
    <w:rsid w:val="00374AC6"/>
    <w:rsid w:val="00374B83"/>
    <w:rsid w:val="00374D59"/>
    <w:rsid w:val="00375198"/>
    <w:rsid w:val="003752A6"/>
    <w:rsid w:val="003752C4"/>
    <w:rsid w:val="00375324"/>
    <w:rsid w:val="00375430"/>
    <w:rsid w:val="00375463"/>
    <w:rsid w:val="003754FB"/>
    <w:rsid w:val="0037554B"/>
    <w:rsid w:val="003755B4"/>
    <w:rsid w:val="00375734"/>
    <w:rsid w:val="0037583B"/>
    <w:rsid w:val="003758C8"/>
    <w:rsid w:val="00375AAF"/>
    <w:rsid w:val="00375ABD"/>
    <w:rsid w:val="00375CE3"/>
    <w:rsid w:val="00375D93"/>
    <w:rsid w:val="00375EB8"/>
    <w:rsid w:val="00375F9F"/>
    <w:rsid w:val="00375FF7"/>
    <w:rsid w:val="00376053"/>
    <w:rsid w:val="003760CF"/>
    <w:rsid w:val="003760E7"/>
    <w:rsid w:val="003762E0"/>
    <w:rsid w:val="003763AA"/>
    <w:rsid w:val="003765DE"/>
    <w:rsid w:val="0037668E"/>
    <w:rsid w:val="00376B0B"/>
    <w:rsid w:val="00376DF5"/>
    <w:rsid w:val="00376EC2"/>
    <w:rsid w:val="00376F4B"/>
    <w:rsid w:val="00376FB8"/>
    <w:rsid w:val="00377071"/>
    <w:rsid w:val="00377155"/>
    <w:rsid w:val="00377166"/>
    <w:rsid w:val="003772DF"/>
    <w:rsid w:val="003772E1"/>
    <w:rsid w:val="00377324"/>
    <w:rsid w:val="00377484"/>
    <w:rsid w:val="003775E5"/>
    <w:rsid w:val="003776EB"/>
    <w:rsid w:val="00377711"/>
    <w:rsid w:val="00377736"/>
    <w:rsid w:val="00377764"/>
    <w:rsid w:val="00377939"/>
    <w:rsid w:val="00377AE9"/>
    <w:rsid w:val="00377C90"/>
    <w:rsid w:val="00377D73"/>
    <w:rsid w:val="00377D9C"/>
    <w:rsid w:val="00377F44"/>
    <w:rsid w:val="00377FAC"/>
    <w:rsid w:val="00380077"/>
    <w:rsid w:val="00380093"/>
    <w:rsid w:val="0038010C"/>
    <w:rsid w:val="00380125"/>
    <w:rsid w:val="003801F4"/>
    <w:rsid w:val="003802BE"/>
    <w:rsid w:val="003806B1"/>
    <w:rsid w:val="003807AD"/>
    <w:rsid w:val="0038085B"/>
    <w:rsid w:val="00380941"/>
    <w:rsid w:val="00380B3F"/>
    <w:rsid w:val="00380BCC"/>
    <w:rsid w:val="0038111A"/>
    <w:rsid w:val="00381440"/>
    <w:rsid w:val="00381617"/>
    <w:rsid w:val="00381707"/>
    <w:rsid w:val="0038174A"/>
    <w:rsid w:val="003818D9"/>
    <w:rsid w:val="003819DD"/>
    <w:rsid w:val="00381BD2"/>
    <w:rsid w:val="00381E37"/>
    <w:rsid w:val="00382331"/>
    <w:rsid w:val="00382426"/>
    <w:rsid w:val="003825DA"/>
    <w:rsid w:val="00382749"/>
    <w:rsid w:val="0038287B"/>
    <w:rsid w:val="00382C03"/>
    <w:rsid w:val="00382FF5"/>
    <w:rsid w:val="003830D3"/>
    <w:rsid w:val="0038319E"/>
    <w:rsid w:val="00383283"/>
    <w:rsid w:val="00383443"/>
    <w:rsid w:val="00383601"/>
    <w:rsid w:val="0038365E"/>
    <w:rsid w:val="0038369F"/>
    <w:rsid w:val="003837E0"/>
    <w:rsid w:val="003837FD"/>
    <w:rsid w:val="00383A49"/>
    <w:rsid w:val="00383AAA"/>
    <w:rsid w:val="00383B3A"/>
    <w:rsid w:val="00383DFD"/>
    <w:rsid w:val="00384004"/>
    <w:rsid w:val="00384027"/>
    <w:rsid w:val="003841E0"/>
    <w:rsid w:val="00384777"/>
    <w:rsid w:val="003848E4"/>
    <w:rsid w:val="003849CC"/>
    <w:rsid w:val="00384B29"/>
    <w:rsid w:val="00384C3B"/>
    <w:rsid w:val="00385021"/>
    <w:rsid w:val="00385057"/>
    <w:rsid w:val="003850B9"/>
    <w:rsid w:val="0038526D"/>
    <w:rsid w:val="00385307"/>
    <w:rsid w:val="003853AD"/>
    <w:rsid w:val="003854A2"/>
    <w:rsid w:val="003854F2"/>
    <w:rsid w:val="003855FA"/>
    <w:rsid w:val="00385613"/>
    <w:rsid w:val="003856A2"/>
    <w:rsid w:val="0038587D"/>
    <w:rsid w:val="00385957"/>
    <w:rsid w:val="0038596F"/>
    <w:rsid w:val="00385AEA"/>
    <w:rsid w:val="00385FFE"/>
    <w:rsid w:val="00386056"/>
    <w:rsid w:val="003861A4"/>
    <w:rsid w:val="003862E4"/>
    <w:rsid w:val="00386324"/>
    <w:rsid w:val="00386373"/>
    <w:rsid w:val="0038638B"/>
    <w:rsid w:val="00386459"/>
    <w:rsid w:val="0038649A"/>
    <w:rsid w:val="003865C4"/>
    <w:rsid w:val="00386659"/>
    <w:rsid w:val="00386767"/>
    <w:rsid w:val="0038693B"/>
    <w:rsid w:val="00386A26"/>
    <w:rsid w:val="00386A3F"/>
    <w:rsid w:val="00386D79"/>
    <w:rsid w:val="00386EB7"/>
    <w:rsid w:val="003871C0"/>
    <w:rsid w:val="00387202"/>
    <w:rsid w:val="0038755D"/>
    <w:rsid w:val="00387615"/>
    <w:rsid w:val="0038761B"/>
    <w:rsid w:val="00387693"/>
    <w:rsid w:val="003876AE"/>
    <w:rsid w:val="00387986"/>
    <w:rsid w:val="003879BB"/>
    <w:rsid w:val="00387B8F"/>
    <w:rsid w:val="00387C49"/>
    <w:rsid w:val="00387C8F"/>
    <w:rsid w:val="00387D5D"/>
    <w:rsid w:val="00387E15"/>
    <w:rsid w:val="00387EE4"/>
    <w:rsid w:val="00387F6B"/>
    <w:rsid w:val="00390149"/>
    <w:rsid w:val="0039016D"/>
    <w:rsid w:val="00390175"/>
    <w:rsid w:val="00390210"/>
    <w:rsid w:val="003902A4"/>
    <w:rsid w:val="003902F8"/>
    <w:rsid w:val="0039037A"/>
    <w:rsid w:val="0039059D"/>
    <w:rsid w:val="00390670"/>
    <w:rsid w:val="0039089B"/>
    <w:rsid w:val="00390982"/>
    <w:rsid w:val="003909B9"/>
    <w:rsid w:val="003909CC"/>
    <w:rsid w:val="00390A61"/>
    <w:rsid w:val="00390AF1"/>
    <w:rsid w:val="00390EE1"/>
    <w:rsid w:val="00390F72"/>
    <w:rsid w:val="00390F74"/>
    <w:rsid w:val="00391054"/>
    <w:rsid w:val="0039113B"/>
    <w:rsid w:val="003914B0"/>
    <w:rsid w:val="00391707"/>
    <w:rsid w:val="0039170E"/>
    <w:rsid w:val="0039174E"/>
    <w:rsid w:val="003917FA"/>
    <w:rsid w:val="0039181E"/>
    <w:rsid w:val="00391BD0"/>
    <w:rsid w:val="00391BEB"/>
    <w:rsid w:val="00391DA5"/>
    <w:rsid w:val="00391DC4"/>
    <w:rsid w:val="00391DFE"/>
    <w:rsid w:val="00392055"/>
    <w:rsid w:val="00392111"/>
    <w:rsid w:val="0039223F"/>
    <w:rsid w:val="0039226E"/>
    <w:rsid w:val="0039269C"/>
    <w:rsid w:val="003929C8"/>
    <w:rsid w:val="003929E7"/>
    <w:rsid w:val="00392F99"/>
    <w:rsid w:val="00392FAE"/>
    <w:rsid w:val="003930C8"/>
    <w:rsid w:val="003930E7"/>
    <w:rsid w:val="00393116"/>
    <w:rsid w:val="0039335A"/>
    <w:rsid w:val="0039338A"/>
    <w:rsid w:val="0039350F"/>
    <w:rsid w:val="003935E1"/>
    <w:rsid w:val="00393662"/>
    <w:rsid w:val="0039370E"/>
    <w:rsid w:val="0039381C"/>
    <w:rsid w:val="00393851"/>
    <w:rsid w:val="003938A1"/>
    <w:rsid w:val="003939CA"/>
    <w:rsid w:val="00393A93"/>
    <w:rsid w:val="00393BA6"/>
    <w:rsid w:val="00393DF4"/>
    <w:rsid w:val="0039407A"/>
    <w:rsid w:val="00394131"/>
    <w:rsid w:val="00394273"/>
    <w:rsid w:val="00394378"/>
    <w:rsid w:val="00394535"/>
    <w:rsid w:val="00394568"/>
    <w:rsid w:val="003946D2"/>
    <w:rsid w:val="00394817"/>
    <w:rsid w:val="003948D8"/>
    <w:rsid w:val="003948F7"/>
    <w:rsid w:val="003949CC"/>
    <w:rsid w:val="00394AAB"/>
    <w:rsid w:val="00394C38"/>
    <w:rsid w:val="00394DF9"/>
    <w:rsid w:val="00394E44"/>
    <w:rsid w:val="00394F10"/>
    <w:rsid w:val="00394FBB"/>
    <w:rsid w:val="0039512B"/>
    <w:rsid w:val="003952E8"/>
    <w:rsid w:val="00395307"/>
    <w:rsid w:val="0039564F"/>
    <w:rsid w:val="0039575B"/>
    <w:rsid w:val="00395D3A"/>
    <w:rsid w:val="00395E1F"/>
    <w:rsid w:val="00395F9B"/>
    <w:rsid w:val="00395FD0"/>
    <w:rsid w:val="00395FFA"/>
    <w:rsid w:val="00396271"/>
    <w:rsid w:val="003962D0"/>
    <w:rsid w:val="00396361"/>
    <w:rsid w:val="00396369"/>
    <w:rsid w:val="00396392"/>
    <w:rsid w:val="003965BC"/>
    <w:rsid w:val="003966F4"/>
    <w:rsid w:val="00396704"/>
    <w:rsid w:val="003969E5"/>
    <w:rsid w:val="00396AD4"/>
    <w:rsid w:val="00396E20"/>
    <w:rsid w:val="00396E7B"/>
    <w:rsid w:val="00396E7D"/>
    <w:rsid w:val="00396FA0"/>
    <w:rsid w:val="00397179"/>
    <w:rsid w:val="00397199"/>
    <w:rsid w:val="0039741D"/>
    <w:rsid w:val="003976E4"/>
    <w:rsid w:val="003977B8"/>
    <w:rsid w:val="00397852"/>
    <w:rsid w:val="003978EA"/>
    <w:rsid w:val="00397ADE"/>
    <w:rsid w:val="00397EFD"/>
    <w:rsid w:val="003A0087"/>
    <w:rsid w:val="003A0357"/>
    <w:rsid w:val="003A0434"/>
    <w:rsid w:val="003A0507"/>
    <w:rsid w:val="003A053F"/>
    <w:rsid w:val="003A0632"/>
    <w:rsid w:val="003A067D"/>
    <w:rsid w:val="003A068E"/>
    <w:rsid w:val="003A0883"/>
    <w:rsid w:val="003A0955"/>
    <w:rsid w:val="003A09F9"/>
    <w:rsid w:val="003A0A2D"/>
    <w:rsid w:val="003A0D8C"/>
    <w:rsid w:val="003A0DBF"/>
    <w:rsid w:val="003A0F2D"/>
    <w:rsid w:val="003A0FDB"/>
    <w:rsid w:val="003A1110"/>
    <w:rsid w:val="003A117E"/>
    <w:rsid w:val="003A13E6"/>
    <w:rsid w:val="003A15C6"/>
    <w:rsid w:val="003A19F3"/>
    <w:rsid w:val="003A1C5C"/>
    <w:rsid w:val="003A1E50"/>
    <w:rsid w:val="003A1E7C"/>
    <w:rsid w:val="003A1F1B"/>
    <w:rsid w:val="003A200F"/>
    <w:rsid w:val="003A21B9"/>
    <w:rsid w:val="003A23B5"/>
    <w:rsid w:val="003A24FA"/>
    <w:rsid w:val="003A260A"/>
    <w:rsid w:val="003A2759"/>
    <w:rsid w:val="003A2833"/>
    <w:rsid w:val="003A28BA"/>
    <w:rsid w:val="003A2A89"/>
    <w:rsid w:val="003A2AB0"/>
    <w:rsid w:val="003A2B97"/>
    <w:rsid w:val="003A3161"/>
    <w:rsid w:val="003A3190"/>
    <w:rsid w:val="003A32FE"/>
    <w:rsid w:val="003A3862"/>
    <w:rsid w:val="003A3896"/>
    <w:rsid w:val="003A3A35"/>
    <w:rsid w:val="003A3A99"/>
    <w:rsid w:val="003A3B4E"/>
    <w:rsid w:val="003A3DF3"/>
    <w:rsid w:val="003A401A"/>
    <w:rsid w:val="003A4020"/>
    <w:rsid w:val="003A41A7"/>
    <w:rsid w:val="003A4211"/>
    <w:rsid w:val="003A4382"/>
    <w:rsid w:val="003A4515"/>
    <w:rsid w:val="003A45FB"/>
    <w:rsid w:val="003A47C8"/>
    <w:rsid w:val="003A4880"/>
    <w:rsid w:val="003A4940"/>
    <w:rsid w:val="003A4A28"/>
    <w:rsid w:val="003A4D72"/>
    <w:rsid w:val="003A4EB2"/>
    <w:rsid w:val="003A4F52"/>
    <w:rsid w:val="003A4F8E"/>
    <w:rsid w:val="003A4FED"/>
    <w:rsid w:val="003A5124"/>
    <w:rsid w:val="003A530D"/>
    <w:rsid w:val="003A5520"/>
    <w:rsid w:val="003A555F"/>
    <w:rsid w:val="003A5735"/>
    <w:rsid w:val="003A5AF6"/>
    <w:rsid w:val="003A5D3B"/>
    <w:rsid w:val="003A5E09"/>
    <w:rsid w:val="003A5EC0"/>
    <w:rsid w:val="003A5FA9"/>
    <w:rsid w:val="003A6116"/>
    <w:rsid w:val="003A638E"/>
    <w:rsid w:val="003A67D6"/>
    <w:rsid w:val="003A689C"/>
    <w:rsid w:val="003A68AB"/>
    <w:rsid w:val="003A6956"/>
    <w:rsid w:val="003A6A79"/>
    <w:rsid w:val="003A6C05"/>
    <w:rsid w:val="003A6C5A"/>
    <w:rsid w:val="003A6C89"/>
    <w:rsid w:val="003A6F8F"/>
    <w:rsid w:val="003A71D6"/>
    <w:rsid w:val="003A722A"/>
    <w:rsid w:val="003A761C"/>
    <w:rsid w:val="003A7848"/>
    <w:rsid w:val="003A7892"/>
    <w:rsid w:val="003A78D6"/>
    <w:rsid w:val="003A7912"/>
    <w:rsid w:val="003A7B0A"/>
    <w:rsid w:val="003A7BB7"/>
    <w:rsid w:val="003B0364"/>
    <w:rsid w:val="003B0387"/>
    <w:rsid w:val="003B03E9"/>
    <w:rsid w:val="003B0529"/>
    <w:rsid w:val="003B0632"/>
    <w:rsid w:val="003B0637"/>
    <w:rsid w:val="003B068C"/>
    <w:rsid w:val="003B06D7"/>
    <w:rsid w:val="003B07E7"/>
    <w:rsid w:val="003B07EB"/>
    <w:rsid w:val="003B088B"/>
    <w:rsid w:val="003B0A9B"/>
    <w:rsid w:val="003B0B0B"/>
    <w:rsid w:val="003B0C87"/>
    <w:rsid w:val="003B0D91"/>
    <w:rsid w:val="003B0DB9"/>
    <w:rsid w:val="003B0E25"/>
    <w:rsid w:val="003B0F85"/>
    <w:rsid w:val="003B0FEC"/>
    <w:rsid w:val="003B10CF"/>
    <w:rsid w:val="003B110E"/>
    <w:rsid w:val="003B111F"/>
    <w:rsid w:val="003B1327"/>
    <w:rsid w:val="003B1494"/>
    <w:rsid w:val="003B14AA"/>
    <w:rsid w:val="003B1661"/>
    <w:rsid w:val="003B18E9"/>
    <w:rsid w:val="003B1EED"/>
    <w:rsid w:val="003B1F1D"/>
    <w:rsid w:val="003B20FE"/>
    <w:rsid w:val="003B2110"/>
    <w:rsid w:val="003B227C"/>
    <w:rsid w:val="003B24C0"/>
    <w:rsid w:val="003B25A4"/>
    <w:rsid w:val="003B2711"/>
    <w:rsid w:val="003B27C7"/>
    <w:rsid w:val="003B28D1"/>
    <w:rsid w:val="003B295C"/>
    <w:rsid w:val="003B2A31"/>
    <w:rsid w:val="003B2ABC"/>
    <w:rsid w:val="003B2D82"/>
    <w:rsid w:val="003B2DE1"/>
    <w:rsid w:val="003B2E51"/>
    <w:rsid w:val="003B2F15"/>
    <w:rsid w:val="003B2FC1"/>
    <w:rsid w:val="003B2FE1"/>
    <w:rsid w:val="003B3218"/>
    <w:rsid w:val="003B3231"/>
    <w:rsid w:val="003B35E0"/>
    <w:rsid w:val="003B3634"/>
    <w:rsid w:val="003B364A"/>
    <w:rsid w:val="003B36ED"/>
    <w:rsid w:val="003B38EA"/>
    <w:rsid w:val="003B3A01"/>
    <w:rsid w:val="003B3EC9"/>
    <w:rsid w:val="003B3F9B"/>
    <w:rsid w:val="003B3FC0"/>
    <w:rsid w:val="003B403A"/>
    <w:rsid w:val="003B4043"/>
    <w:rsid w:val="003B41DE"/>
    <w:rsid w:val="003B430B"/>
    <w:rsid w:val="003B443C"/>
    <w:rsid w:val="003B4573"/>
    <w:rsid w:val="003B45B7"/>
    <w:rsid w:val="003B4698"/>
    <w:rsid w:val="003B4A20"/>
    <w:rsid w:val="003B4B10"/>
    <w:rsid w:val="003B4B26"/>
    <w:rsid w:val="003B4D44"/>
    <w:rsid w:val="003B4D49"/>
    <w:rsid w:val="003B4DA0"/>
    <w:rsid w:val="003B4FDE"/>
    <w:rsid w:val="003B503B"/>
    <w:rsid w:val="003B5118"/>
    <w:rsid w:val="003B518C"/>
    <w:rsid w:val="003B536B"/>
    <w:rsid w:val="003B539A"/>
    <w:rsid w:val="003B54EE"/>
    <w:rsid w:val="003B55A3"/>
    <w:rsid w:val="003B560B"/>
    <w:rsid w:val="003B568C"/>
    <w:rsid w:val="003B57ED"/>
    <w:rsid w:val="003B58EB"/>
    <w:rsid w:val="003B59A5"/>
    <w:rsid w:val="003B59F0"/>
    <w:rsid w:val="003B5A19"/>
    <w:rsid w:val="003B5CE2"/>
    <w:rsid w:val="003B5DD4"/>
    <w:rsid w:val="003B5EC0"/>
    <w:rsid w:val="003B5EC1"/>
    <w:rsid w:val="003B64B6"/>
    <w:rsid w:val="003B67DD"/>
    <w:rsid w:val="003B67FB"/>
    <w:rsid w:val="003B6804"/>
    <w:rsid w:val="003B68E9"/>
    <w:rsid w:val="003B6985"/>
    <w:rsid w:val="003B6BBC"/>
    <w:rsid w:val="003B6CE1"/>
    <w:rsid w:val="003B6CE8"/>
    <w:rsid w:val="003B6E33"/>
    <w:rsid w:val="003B6F90"/>
    <w:rsid w:val="003B7012"/>
    <w:rsid w:val="003B7186"/>
    <w:rsid w:val="003B71C6"/>
    <w:rsid w:val="003B7219"/>
    <w:rsid w:val="003B7286"/>
    <w:rsid w:val="003B7431"/>
    <w:rsid w:val="003B7462"/>
    <w:rsid w:val="003B75BA"/>
    <w:rsid w:val="003B7802"/>
    <w:rsid w:val="003B785D"/>
    <w:rsid w:val="003B78B1"/>
    <w:rsid w:val="003B790A"/>
    <w:rsid w:val="003B7995"/>
    <w:rsid w:val="003B7ABC"/>
    <w:rsid w:val="003B7C71"/>
    <w:rsid w:val="003B7CDF"/>
    <w:rsid w:val="003B7F24"/>
    <w:rsid w:val="003C0037"/>
    <w:rsid w:val="003C00D7"/>
    <w:rsid w:val="003C019D"/>
    <w:rsid w:val="003C02E0"/>
    <w:rsid w:val="003C0368"/>
    <w:rsid w:val="003C03DC"/>
    <w:rsid w:val="003C048C"/>
    <w:rsid w:val="003C06E9"/>
    <w:rsid w:val="003C077A"/>
    <w:rsid w:val="003C077B"/>
    <w:rsid w:val="003C07BD"/>
    <w:rsid w:val="003C0949"/>
    <w:rsid w:val="003C0955"/>
    <w:rsid w:val="003C0A34"/>
    <w:rsid w:val="003C0AF1"/>
    <w:rsid w:val="003C0BB0"/>
    <w:rsid w:val="003C0BE2"/>
    <w:rsid w:val="003C0CDE"/>
    <w:rsid w:val="003C0D50"/>
    <w:rsid w:val="003C0E8A"/>
    <w:rsid w:val="003C10DC"/>
    <w:rsid w:val="003C10E8"/>
    <w:rsid w:val="003C10EE"/>
    <w:rsid w:val="003C11D9"/>
    <w:rsid w:val="003C125A"/>
    <w:rsid w:val="003C1399"/>
    <w:rsid w:val="003C14E8"/>
    <w:rsid w:val="003C180B"/>
    <w:rsid w:val="003C18EB"/>
    <w:rsid w:val="003C1931"/>
    <w:rsid w:val="003C1A31"/>
    <w:rsid w:val="003C1AA9"/>
    <w:rsid w:val="003C1D62"/>
    <w:rsid w:val="003C1FB8"/>
    <w:rsid w:val="003C20A0"/>
    <w:rsid w:val="003C267A"/>
    <w:rsid w:val="003C28E4"/>
    <w:rsid w:val="003C29FF"/>
    <w:rsid w:val="003C2AF9"/>
    <w:rsid w:val="003C2B90"/>
    <w:rsid w:val="003C2BA2"/>
    <w:rsid w:val="003C2D01"/>
    <w:rsid w:val="003C2DBF"/>
    <w:rsid w:val="003C2DC0"/>
    <w:rsid w:val="003C2E31"/>
    <w:rsid w:val="003C2E75"/>
    <w:rsid w:val="003C3066"/>
    <w:rsid w:val="003C3186"/>
    <w:rsid w:val="003C3318"/>
    <w:rsid w:val="003C33EF"/>
    <w:rsid w:val="003C34B6"/>
    <w:rsid w:val="003C384B"/>
    <w:rsid w:val="003C3977"/>
    <w:rsid w:val="003C3AC3"/>
    <w:rsid w:val="003C3D3E"/>
    <w:rsid w:val="003C3F39"/>
    <w:rsid w:val="003C4270"/>
    <w:rsid w:val="003C436E"/>
    <w:rsid w:val="003C4414"/>
    <w:rsid w:val="003C46D2"/>
    <w:rsid w:val="003C4758"/>
    <w:rsid w:val="003C47D6"/>
    <w:rsid w:val="003C48E5"/>
    <w:rsid w:val="003C4962"/>
    <w:rsid w:val="003C4BFA"/>
    <w:rsid w:val="003C4D6E"/>
    <w:rsid w:val="003C4DE8"/>
    <w:rsid w:val="003C4E26"/>
    <w:rsid w:val="003C4F77"/>
    <w:rsid w:val="003C50B0"/>
    <w:rsid w:val="003C50BE"/>
    <w:rsid w:val="003C534A"/>
    <w:rsid w:val="003C54D0"/>
    <w:rsid w:val="003C55D4"/>
    <w:rsid w:val="003C5607"/>
    <w:rsid w:val="003C5693"/>
    <w:rsid w:val="003C5836"/>
    <w:rsid w:val="003C5893"/>
    <w:rsid w:val="003C5D56"/>
    <w:rsid w:val="003C5DC2"/>
    <w:rsid w:val="003C6066"/>
    <w:rsid w:val="003C608B"/>
    <w:rsid w:val="003C60E4"/>
    <w:rsid w:val="003C641B"/>
    <w:rsid w:val="003C675C"/>
    <w:rsid w:val="003C6996"/>
    <w:rsid w:val="003C6AE5"/>
    <w:rsid w:val="003C6E57"/>
    <w:rsid w:val="003C702A"/>
    <w:rsid w:val="003C708E"/>
    <w:rsid w:val="003C71C3"/>
    <w:rsid w:val="003C7377"/>
    <w:rsid w:val="003C7457"/>
    <w:rsid w:val="003C750B"/>
    <w:rsid w:val="003C7595"/>
    <w:rsid w:val="003C7817"/>
    <w:rsid w:val="003C782B"/>
    <w:rsid w:val="003C7889"/>
    <w:rsid w:val="003C78C4"/>
    <w:rsid w:val="003C7AD6"/>
    <w:rsid w:val="003C7AE0"/>
    <w:rsid w:val="003C7D9D"/>
    <w:rsid w:val="003D0015"/>
    <w:rsid w:val="003D0087"/>
    <w:rsid w:val="003D010B"/>
    <w:rsid w:val="003D0244"/>
    <w:rsid w:val="003D030A"/>
    <w:rsid w:val="003D0390"/>
    <w:rsid w:val="003D058D"/>
    <w:rsid w:val="003D0675"/>
    <w:rsid w:val="003D06F8"/>
    <w:rsid w:val="003D0C2D"/>
    <w:rsid w:val="003D0C36"/>
    <w:rsid w:val="003D0C8C"/>
    <w:rsid w:val="003D0CB0"/>
    <w:rsid w:val="003D0CB1"/>
    <w:rsid w:val="003D0ED6"/>
    <w:rsid w:val="003D0F56"/>
    <w:rsid w:val="003D0F7A"/>
    <w:rsid w:val="003D12B5"/>
    <w:rsid w:val="003D12E7"/>
    <w:rsid w:val="003D1341"/>
    <w:rsid w:val="003D1419"/>
    <w:rsid w:val="003D148D"/>
    <w:rsid w:val="003D14A8"/>
    <w:rsid w:val="003D153F"/>
    <w:rsid w:val="003D16DC"/>
    <w:rsid w:val="003D1B81"/>
    <w:rsid w:val="003D1C4A"/>
    <w:rsid w:val="003D1FDF"/>
    <w:rsid w:val="003D217B"/>
    <w:rsid w:val="003D21F5"/>
    <w:rsid w:val="003D235E"/>
    <w:rsid w:val="003D2435"/>
    <w:rsid w:val="003D2690"/>
    <w:rsid w:val="003D272A"/>
    <w:rsid w:val="003D28DD"/>
    <w:rsid w:val="003D2B21"/>
    <w:rsid w:val="003D2B39"/>
    <w:rsid w:val="003D2D48"/>
    <w:rsid w:val="003D2FB1"/>
    <w:rsid w:val="003D3040"/>
    <w:rsid w:val="003D32CA"/>
    <w:rsid w:val="003D340F"/>
    <w:rsid w:val="003D3416"/>
    <w:rsid w:val="003D352A"/>
    <w:rsid w:val="003D397B"/>
    <w:rsid w:val="003D3E89"/>
    <w:rsid w:val="003D3FC1"/>
    <w:rsid w:val="003D4129"/>
    <w:rsid w:val="003D43C9"/>
    <w:rsid w:val="003D45FE"/>
    <w:rsid w:val="003D4765"/>
    <w:rsid w:val="003D478A"/>
    <w:rsid w:val="003D498E"/>
    <w:rsid w:val="003D4A84"/>
    <w:rsid w:val="003D4B02"/>
    <w:rsid w:val="003D4BD3"/>
    <w:rsid w:val="003D4D73"/>
    <w:rsid w:val="003D4DA0"/>
    <w:rsid w:val="003D4E51"/>
    <w:rsid w:val="003D4E72"/>
    <w:rsid w:val="003D4FE5"/>
    <w:rsid w:val="003D500C"/>
    <w:rsid w:val="003D5018"/>
    <w:rsid w:val="003D51A6"/>
    <w:rsid w:val="003D5271"/>
    <w:rsid w:val="003D5275"/>
    <w:rsid w:val="003D5303"/>
    <w:rsid w:val="003D530C"/>
    <w:rsid w:val="003D5392"/>
    <w:rsid w:val="003D5420"/>
    <w:rsid w:val="003D5475"/>
    <w:rsid w:val="003D549C"/>
    <w:rsid w:val="003D5795"/>
    <w:rsid w:val="003D57B7"/>
    <w:rsid w:val="003D588B"/>
    <w:rsid w:val="003D59EA"/>
    <w:rsid w:val="003D5C9E"/>
    <w:rsid w:val="003D5CB1"/>
    <w:rsid w:val="003D5DDF"/>
    <w:rsid w:val="003D5FCD"/>
    <w:rsid w:val="003D5FFB"/>
    <w:rsid w:val="003D601B"/>
    <w:rsid w:val="003D6047"/>
    <w:rsid w:val="003D6157"/>
    <w:rsid w:val="003D6366"/>
    <w:rsid w:val="003D6538"/>
    <w:rsid w:val="003D657C"/>
    <w:rsid w:val="003D6977"/>
    <w:rsid w:val="003D6A83"/>
    <w:rsid w:val="003D7033"/>
    <w:rsid w:val="003D7070"/>
    <w:rsid w:val="003D708D"/>
    <w:rsid w:val="003D71A3"/>
    <w:rsid w:val="003D732C"/>
    <w:rsid w:val="003D7570"/>
    <w:rsid w:val="003D7727"/>
    <w:rsid w:val="003D772B"/>
    <w:rsid w:val="003D7771"/>
    <w:rsid w:val="003D7873"/>
    <w:rsid w:val="003D7CA3"/>
    <w:rsid w:val="003E0037"/>
    <w:rsid w:val="003E049D"/>
    <w:rsid w:val="003E0555"/>
    <w:rsid w:val="003E063E"/>
    <w:rsid w:val="003E068B"/>
    <w:rsid w:val="003E06B5"/>
    <w:rsid w:val="003E07E2"/>
    <w:rsid w:val="003E0990"/>
    <w:rsid w:val="003E0E53"/>
    <w:rsid w:val="003E0E90"/>
    <w:rsid w:val="003E10A1"/>
    <w:rsid w:val="003E10EF"/>
    <w:rsid w:val="003E12A6"/>
    <w:rsid w:val="003E13DC"/>
    <w:rsid w:val="003E1487"/>
    <w:rsid w:val="003E15C7"/>
    <w:rsid w:val="003E16CA"/>
    <w:rsid w:val="003E16F4"/>
    <w:rsid w:val="003E18F6"/>
    <w:rsid w:val="003E1BD8"/>
    <w:rsid w:val="003E1DE8"/>
    <w:rsid w:val="003E1EC0"/>
    <w:rsid w:val="003E1FCA"/>
    <w:rsid w:val="003E2160"/>
    <w:rsid w:val="003E218C"/>
    <w:rsid w:val="003E253D"/>
    <w:rsid w:val="003E259B"/>
    <w:rsid w:val="003E26A5"/>
    <w:rsid w:val="003E2A93"/>
    <w:rsid w:val="003E2AE2"/>
    <w:rsid w:val="003E2C2A"/>
    <w:rsid w:val="003E2D84"/>
    <w:rsid w:val="003E2E16"/>
    <w:rsid w:val="003E2E1C"/>
    <w:rsid w:val="003E2E54"/>
    <w:rsid w:val="003E2EAB"/>
    <w:rsid w:val="003E304F"/>
    <w:rsid w:val="003E3076"/>
    <w:rsid w:val="003E3171"/>
    <w:rsid w:val="003E317D"/>
    <w:rsid w:val="003E3237"/>
    <w:rsid w:val="003E3340"/>
    <w:rsid w:val="003E3355"/>
    <w:rsid w:val="003E34A1"/>
    <w:rsid w:val="003E35C0"/>
    <w:rsid w:val="003E35CB"/>
    <w:rsid w:val="003E368E"/>
    <w:rsid w:val="003E37D2"/>
    <w:rsid w:val="003E39F1"/>
    <w:rsid w:val="003E3A4A"/>
    <w:rsid w:val="003E3B10"/>
    <w:rsid w:val="003E3B4B"/>
    <w:rsid w:val="003E3B4D"/>
    <w:rsid w:val="003E3DCC"/>
    <w:rsid w:val="003E3DD4"/>
    <w:rsid w:val="003E3F7E"/>
    <w:rsid w:val="003E40FE"/>
    <w:rsid w:val="003E470C"/>
    <w:rsid w:val="003E4799"/>
    <w:rsid w:val="003E47F6"/>
    <w:rsid w:val="003E4B7C"/>
    <w:rsid w:val="003E4D81"/>
    <w:rsid w:val="003E4E1C"/>
    <w:rsid w:val="003E4F11"/>
    <w:rsid w:val="003E501F"/>
    <w:rsid w:val="003E50FE"/>
    <w:rsid w:val="003E52C8"/>
    <w:rsid w:val="003E5304"/>
    <w:rsid w:val="003E5326"/>
    <w:rsid w:val="003E5679"/>
    <w:rsid w:val="003E56F5"/>
    <w:rsid w:val="003E5722"/>
    <w:rsid w:val="003E5747"/>
    <w:rsid w:val="003E5BB3"/>
    <w:rsid w:val="003E5C4E"/>
    <w:rsid w:val="003E5D6B"/>
    <w:rsid w:val="003E606B"/>
    <w:rsid w:val="003E6117"/>
    <w:rsid w:val="003E61AF"/>
    <w:rsid w:val="003E62ED"/>
    <w:rsid w:val="003E63C8"/>
    <w:rsid w:val="003E6945"/>
    <w:rsid w:val="003E69C2"/>
    <w:rsid w:val="003E6AF3"/>
    <w:rsid w:val="003E6BCC"/>
    <w:rsid w:val="003E6C4F"/>
    <w:rsid w:val="003E6D8F"/>
    <w:rsid w:val="003E6F01"/>
    <w:rsid w:val="003E7055"/>
    <w:rsid w:val="003E7127"/>
    <w:rsid w:val="003E7324"/>
    <w:rsid w:val="003E748D"/>
    <w:rsid w:val="003E7490"/>
    <w:rsid w:val="003E76EA"/>
    <w:rsid w:val="003E7778"/>
    <w:rsid w:val="003E787E"/>
    <w:rsid w:val="003E7B10"/>
    <w:rsid w:val="003E7BE5"/>
    <w:rsid w:val="003E7C92"/>
    <w:rsid w:val="003E7CE8"/>
    <w:rsid w:val="003F001E"/>
    <w:rsid w:val="003F003F"/>
    <w:rsid w:val="003F0045"/>
    <w:rsid w:val="003F01AD"/>
    <w:rsid w:val="003F03DC"/>
    <w:rsid w:val="003F04F9"/>
    <w:rsid w:val="003F059B"/>
    <w:rsid w:val="003F0683"/>
    <w:rsid w:val="003F0794"/>
    <w:rsid w:val="003F0C36"/>
    <w:rsid w:val="003F0D08"/>
    <w:rsid w:val="003F0EBC"/>
    <w:rsid w:val="003F1207"/>
    <w:rsid w:val="003F12C0"/>
    <w:rsid w:val="003F1476"/>
    <w:rsid w:val="003F1816"/>
    <w:rsid w:val="003F1867"/>
    <w:rsid w:val="003F1A21"/>
    <w:rsid w:val="003F1A45"/>
    <w:rsid w:val="003F1A96"/>
    <w:rsid w:val="003F1BA6"/>
    <w:rsid w:val="003F1C2C"/>
    <w:rsid w:val="003F1DB3"/>
    <w:rsid w:val="003F1F3D"/>
    <w:rsid w:val="003F1F7E"/>
    <w:rsid w:val="003F1FF7"/>
    <w:rsid w:val="003F205B"/>
    <w:rsid w:val="003F20E4"/>
    <w:rsid w:val="003F21C1"/>
    <w:rsid w:val="003F21F7"/>
    <w:rsid w:val="003F2265"/>
    <w:rsid w:val="003F23C1"/>
    <w:rsid w:val="003F24CB"/>
    <w:rsid w:val="003F24D8"/>
    <w:rsid w:val="003F252E"/>
    <w:rsid w:val="003F28D6"/>
    <w:rsid w:val="003F2A3F"/>
    <w:rsid w:val="003F2A75"/>
    <w:rsid w:val="003F2BE1"/>
    <w:rsid w:val="003F2FF7"/>
    <w:rsid w:val="003F337F"/>
    <w:rsid w:val="003F34B3"/>
    <w:rsid w:val="003F3699"/>
    <w:rsid w:val="003F370A"/>
    <w:rsid w:val="003F3734"/>
    <w:rsid w:val="003F381B"/>
    <w:rsid w:val="003F3A6D"/>
    <w:rsid w:val="003F3C31"/>
    <w:rsid w:val="003F40B0"/>
    <w:rsid w:val="003F4112"/>
    <w:rsid w:val="003F411E"/>
    <w:rsid w:val="003F4291"/>
    <w:rsid w:val="003F447F"/>
    <w:rsid w:val="003F452A"/>
    <w:rsid w:val="003F45F4"/>
    <w:rsid w:val="003F4755"/>
    <w:rsid w:val="003F4871"/>
    <w:rsid w:val="003F4A08"/>
    <w:rsid w:val="003F4D08"/>
    <w:rsid w:val="003F4E68"/>
    <w:rsid w:val="003F5179"/>
    <w:rsid w:val="003F5403"/>
    <w:rsid w:val="003F5566"/>
    <w:rsid w:val="003F5871"/>
    <w:rsid w:val="003F5D5C"/>
    <w:rsid w:val="003F5E48"/>
    <w:rsid w:val="003F5E6A"/>
    <w:rsid w:val="003F5EF1"/>
    <w:rsid w:val="003F5F33"/>
    <w:rsid w:val="003F60F7"/>
    <w:rsid w:val="003F6154"/>
    <w:rsid w:val="003F65F6"/>
    <w:rsid w:val="003F6664"/>
    <w:rsid w:val="003F6681"/>
    <w:rsid w:val="003F6B68"/>
    <w:rsid w:val="003F6C74"/>
    <w:rsid w:val="003F6C95"/>
    <w:rsid w:val="003F6C9E"/>
    <w:rsid w:val="003F6D25"/>
    <w:rsid w:val="003F7027"/>
    <w:rsid w:val="003F7115"/>
    <w:rsid w:val="003F71D0"/>
    <w:rsid w:val="003F7286"/>
    <w:rsid w:val="003F74DC"/>
    <w:rsid w:val="003F7739"/>
    <w:rsid w:val="003F7828"/>
    <w:rsid w:val="003F7845"/>
    <w:rsid w:val="003F7A31"/>
    <w:rsid w:val="003F7CFE"/>
    <w:rsid w:val="003F7D55"/>
    <w:rsid w:val="003F7E36"/>
    <w:rsid w:val="00400226"/>
    <w:rsid w:val="00400235"/>
    <w:rsid w:val="0040037C"/>
    <w:rsid w:val="004003D1"/>
    <w:rsid w:val="0040041F"/>
    <w:rsid w:val="00400432"/>
    <w:rsid w:val="00400639"/>
    <w:rsid w:val="00400A91"/>
    <w:rsid w:val="00400FDC"/>
    <w:rsid w:val="0040100E"/>
    <w:rsid w:val="004011C7"/>
    <w:rsid w:val="004012BF"/>
    <w:rsid w:val="00401350"/>
    <w:rsid w:val="00401528"/>
    <w:rsid w:val="004015C4"/>
    <w:rsid w:val="004016A2"/>
    <w:rsid w:val="004017E0"/>
    <w:rsid w:val="004018A5"/>
    <w:rsid w:val="004018AB"/>
    <w:rsid w:val="00401A26"/>
    <w:rsid w:val="00401D5A"/>
    <w:rsid w:val="00401D5D"/>
    <w:rsid w:val="00401DBE"/>
    <w:rsid w:val="00401E9E"/>
    <w:rsid w:val="00401F4E"/>
    <w:rsid w:val="00401F96"/>
    <w:rsid w:val="00402046"/>
    <w:rsid w:val="0040205C"/>
    <w:rsid w:val="004020DD"/>
    <w:rsid w:val="004028D7"/>
    <w:rsid w:val="00402A3C"/>
    <w:rsid w:val="00402CC5"/>
    <w:rsid w:val="00402E9B"/>
    <w:rsid w:val="00402ED5"/>
    <w:rsid w:val="00402F46"/>
    <w:rsid w:val="00402FB5"/>
    <w:rsid w:val="00403538"/>
    <w:rsid w:val="004035D7"/>
    <w:rsid w:val="004035DA"/>
    <w:rsid w:val="00403736"/>
    <w:rsid w:val="004037AF"/>
    <w:rsid w:val="0040386E"/>
    <w:rsid w:val="00403932"/>
    <w:rsid w:val="004039EA"/>
    <w:rsid w:val="00403ADA"/>
    <w:rsid w:val="00403C45"/>
    <w:rsid w:val="00403D51"/>
    <w:rsid w:val="00403EB6"/>
    <w:rsid w:val="00403ECB"/>
    <w:rsid w:val="00403ECC"/>
    <w:rsid w:val="00404089"/>
    <w:rsid w:val="004041B8"/>
    <w:rsid w:val="004042DD"/>
    <w:rsid w:val="0040434A"/>
    <w:rsid w:val="00404465"/>
    <w:rsid w:val="00404622"/>
    <w:rsid w:val="00404695"/>
    <w:rsid w:val="004047A7"/>
    <w:rsid w:val="0040489B"/>
    <w:rsid w:val="0040494B"/>
    <w:rsid w:val="004049DA"/>
    <w:rsid w:val="00404A79"/>
    <w:rsid w:val="00404A7C"/>
    <w:rsid w:val="00404A82"/>
    <w:rsid w:val="00404C1F"/>
    <w:rsid w:val="00404CD3"/>
    <w:rsid w:val="00404DFD"/>
    <w:rsid w:val="00404F36"/>
    <w:rsid w:val="00404F3A"/>
    <w:rsid w:val="00404FA4"/>
    <w:rsid w:val="004050EE"/>
    <w:rsid w:val="004051A3"/>
    <w:rsid w:val="00405612"/>
    <w:rsid w:val="004056FA"/>
    <w:rsid w:val="0040581E"/>
    <w:rsid w:val="00405A2C"/>
    <w:rsid w:val="00405AE1"/>
    <w:rsid w:val="00405F50"/>
    <w:rsid w:val="00405FF0"/>
    <w:rsid w:val="00406119"/>
    <w:rsid w:val="0040642B"/>
    <w:rsid w:val="00406452"/>
    <w:rsid w:val="004065DF"/>
    <w:rsid w:val="00406684"/>
    <w:rsid w:val="004067D8"/>
    <w:rsid w:val="00406925"/>
    <w:rsid w:val="00406A32"/>
    <w:rsid w:val="00406BEB"/>
    <w:rsid w:val="00406CCC"/>
    <w:rsid w:val="00406D67"/>
    <w:rsid w:val="00406E0C"/>
    <w:rsid w:val="00406EF0"/>
    <w:rsid w:val="00406F6D"/>
    <w:rsid w:val="00407270"/>
    <w:rsid w:val="004072A2"/>
    <w:rsid w:val="00407384"/>
    <w:rsid w:val="00407888"/>
    <w:rsid w:val="004078F5"/>
    <w:rsid w:val="00407AD8"/>
    <w:rsid w:val="00407B80"/>
    <w:rsid w:val="00407BE1"/>
    <w:rsid w:val="00407CB9"/>
    <w:rsid w:val="00407ED9"/>
    <w:rsid w:val="00407F4A"/>
    <w:rsid w:val="004100DB"/>
    <w:rsid w:val="00410426"/>
    <w:rsid w:val="0041056A"/>
    <w:rsid w:val="00410585"/>
    <w:rsid w:val="0041083A"/>
    <w:rsid w:val="00410989"/>
    <w:rsid w:val="00410B86"/>
    <w:rsid w:val="00410E90"/>
    <w:rsid w:val="00411792"/>
    <w:rsid w:val="00411C1E"/>
    <w:rsid w:val="00411CC1"/>
    <w:rsid w:val="00411DAE"/>
    <w:rsid w:val="00411F2D"/>
    <w:rsid w:val="00411FFD"/>
    <w:rsid w:val="0041207F"/>
    <w:rsid w:val="004122E6"/>
    <w:rsid w:val="00412337"/>
    <w:rsid w:val="004123C8"/>
    <w:rsid w:val="00412502"/>
    <w:rsid w:val="004126D5"/>
    <w:rsid w:val="004128C8"/>
    <w:rsid w:val="00412A34"/>
    <w:rsid w:val="00412A55"/>
    <w:rsid w:val="00412B2B"/>
    <w:rsid w:val="00412B7F"/>
    <w:rsid w:val="00412C6D"/>
    <w:rsid w:val="00412F9A"/>
    <w:rsid w:val="00412FEC"/>
    <w:rsid w:val="00413154"/>
    <w:rsid w:val="004131A1"/>
    <w:rsid w:val="004132F1"/>
    <w:rsid w:val="00413431"/>
    <w:rsid w:val="0041376A"/>
    <w:rsid w:val="00413778"/>
    <w:rsid w:val="004137CA"/>
    <w:rsid w:val="004137E0"/>
    <w:rsid w:val="00413AB3"/>
    <w:rsid w:val="00413CEE"/>
    <w:rsid w:val="00413EB6"/>
    <w:rsid w:val="00413F43"/>
    <w:rsid w:val="00413F53"/>
    <w:rsid w:val="004140E9"/>
    <w:rsid w:val="00414412"/>
    <w:rsid w:val="0041448A"/>
    <w:rsid w:val="00414585"/>
    <w:rsid w:val="00414786"/>
    <w:rsid w:val="004147D1"/>
    <w:rsid w:val="00414862"/>
    <w:rsid w:val="00414C43"/>
    <w:rsid w:val="00414CBC"/>
    <w:rsid w:val="00414EC1"/>
    <w:rsid w:val="00414F40"/>
    <w:rsid w:val="00415099"/>
    <w:rsid w:val="004150E4"/>
    <w:rsid w:val="004152BC"/>
    <w:rsid w:val="00415470"/>
    <w:rsid w:val="00415573"/>
    <w:rsid w:val="00415598"/>
    <w:rsid w:val="004156A6"/>
    <w:rsid w:val="00415786"/>
    <w:rsid w:val="004157C8"/>
    <w:rsid w:val="00415925"/>
    <w:rsid w:val="00415960"/>
    <w:rsid w:val="00415A69"/>
    <w:rsid w:val="00415C28"/>
    <w:rsid w:val="004163D7"/>
    <w:rsid w:val="00416445"/>
    <w:rsid w:val="00416481"/>
    <w:rsid w:val="004164D7"/>
    <w:rsid w:val="00416557"/>
    <w:rsid w:val="004166D7"/>
    <w:rsid w:val="004167D7"/>
    <w:rsid w:val="004167E0"/>
    <w:rsid w:val="0041684E"/>
    <w:rsid w:val="00416978"/>
    <w:rsid w:val="00416B9D"/>
    <w:rsid w:val="00416BA1"/>
    <w:rsid w:val="00416CDD"/>
    <w:rsid w:val="00416D89"/>
    <w:rsid w:val="00416E89"/>
    <w:rsid w:val="00416EAF"/>
    <w:rsid w:val="00416EE7"/>
    <w:rsid w:val="00416EFB"/>
    <w:rsid w:val="00416F83"/>
    <w:rsid w:val="00417103"/>
    <w:rsid w:val="00417135"/>
    <w:rsid w:val="00417371"/>
    <w:rsid w:val="004173CA"/>
    <w:rsid w:val="00417580"/>
    <w:rsid w:val="004175F4"/>
    <w:rsid w:val="0041760E"/>
    <w:rsid w:val="00417BC2"/>
    <w:rsid w:val="00417BFA"/>
    <w:rsid w:val="00417C0B"/>
    <w:rsid w:val="00417CD2"/>
    <w:rsid w:val="00417D9A"/>
    <w:rsid w:val="00417E0B"/>
    <w:rsid w:val="00417E26"/>
    <w:rsid w:val="00417EEF"/>
    <w:rsid w:val="00417FD0"/>
    <w:rsid w:val="0042000B"/>
    <w:rsid w:val="0042018D"/>
    <w:rsid w:val="004201C3"/>
    <w:rsid w:val="004203A4"/>
    <w:rsid w:val="004203DF"/>
    <w:rsid w:val="00420433"/>
    <w:rsid w:val="004204F3"/>
    <w:rsid w:val="004205C2"/>
    <w:rsid w:val="004206B2"/>
    <w:rsid w:val="00420744"/>
    <w:rsid w:val="00420913"/>
    <w:rsid w:val="00420C91"/>
    <w:rsid w:val="00420CE8"/>
    <w:rsid w:val="00420D8B"/>
    <w:rsid w:val="00420EE0"/>
    <w:rsid w:val="004210B9"/>
    <w:rsid w:val="004210E3"/>
    <w:rsid w:val="0042114C"/>
    <w:rsid w:val="0042153D"/>
    <w:rsid w:val="00421590"/>
    <w:rsid w:val="0042170E"/>
    <w:rsid w:val="004217C8"/>
    <w:rsid w:val="00421818"/>
    <w:rsid w:val="004219B3"/>
    <w:rsid w:val="00421A01"/>
    <w:rsid w:val="00421BD9"/>
    <w:rsid w:val="00421CC8"/>
    <w:rsid w:val="00421D01"/>
    <w:rsid w:val="004221BA"/>
    <w:rsid w:val="004222F6"/>
    <w:rsid w:val="0042231F"/>
    <w:rsid w:val="00422375"/>
    <w:rsid w:val="0042267A"/>
    <w:rsid w:val="0042268C"/>
    <w:rsid w:val="0042294C"/>
    <w:rsid w:val="00422AB6"/>
    <w:rsid w:val="00422AD8"/>
    <w:rsid w:val="00422D8D"/>
    <w:rsid w:val="00423042"/>
    <w:rsid w:val="004235CB"/>
    <w:rsid w:val="0042361C"/>
    <w:rsid w:val="00423732"/>
    <w:rsid w:val="004237A2"/>
    <w:rsid w:val="00423960"/>
    <w:rsid w:val="004239BE"/>
    <w:rsid w:val="00423A97"/>
    <w:rsid w:val="00423C14"/>
    <w:rsid w:val="00423CC3"/>
    <w:rsid w:val="004241B9"/>
    <w:rsid w:val="0042436A"/>
    <w:rsid w:val="004246A4"/>
    <w:rsid w:val="004246EF"/>
    <w:rsid w:val="0042480A"/>
    <w:rsid w:val="004248CE"/>
    <w:rsid w:val="004249F9"/>
    <w:rsid w:val="00424DB7"/>
    <w:rsid w:val="00424E7C"/>
    <w:rsid w:val="00424E8A"/>
    <w:rsid w:val="00424EBA"/>
    <w:rsid w:val="00424F34"/>
    <w:rsid w:val="0042509F"/>
    <w:rsid w:val="0042514D"/>
    <w:rsid w:val="004252F8"/>
    <w:rsid w:val="00425302"/>
    <w:rsid w:val="0042539C"/>
    <w:rsid w:val="0042552B"/>
    <w:rsid w:val="0042560D"/>
    <w:rsid w:val="0042561A"/>
    <w:rsid w:val="00425B1F"/>
    <w:rsid w:val="00425DEB"/>
    <w:rsid w:val="00425E27"/>
    <w:rsid w:val="00426001"/>
    <w:rsid w:val="004265BA"/>
    <w:rsid w:val="0042679C"/>
    <w:rsid w:val="00426A01"/>
    <w:rsid w:val="00426C0E"/>
    <w:rsid w:val="00426C5B"/>
    <w:rsid w:val="00426D39"/>
    <w:rsid w:val="00426D56"/>
    <w:rsid w:val="00427118"/>
    <w:rsid w:val="0042717D"/>
    <w:rsid w:val="00427265"/>
    <w:rsid w:val="004272C5"/>
    <w:rsid w:val="00427501"/>
    <w:rsid w:val="00427579"/>
    <w:rsid w:val="00427916"/>
    <w:rsid w:val="00427B2E"/>
    <w:rsid w:val="00427C70"/>
    <w:rsid w:val="00427E3E"/>
    <w:rsid w:val="00427EFD"/>
    <w:rsid w:val="004301D5"/>
    <w:rsid w:val="0043028B"/>
    <w:rsid w:val="004303E3"/>
    <w:rsid w:val="00430557"/>
    <w:rsid w:val="00430596"/>
    <w:rsid w:val="00430612"/>
    <w:rsid w:val="00430619"/>
    <w:rsid w:val="00430735"/>
    <w:rsid w:val="00430AE1"/>
    <w:rsid w:val="00430D8C"/>
    <w:rsid w:val="00430DFC"/>
    <w:rsid w:val="00430FA8"/>
    <w:rsid w:val="0043126F"/>
    <w:rsid w:val="004313CD"/>
    <w:rsid w:val="004313FC"/>
    <w:rsid w:val="00431425"/>
    <w:rsid w:val="004317B3"/>
    <w:rsid w:val="00431A57"/>
    <w:rsid w:val="00431BC0"/>
    <w:rsid w:val="00431E00"/>
    <w:rsid w:val="00431E17"/>
    <w:rsid w:val="00431E90"/>
    <w:rsid w:val="00431E9B"/>
    <w:rsid w:val="00431EBD"/>
    <w:rsid w:val="0043200F"/>
    <w:rsid w:val="004321D1"/>
    <w:rsid w:val="004323F5"/>
    <w:rsid w:val="00432522"/>
    <w:rsid w:val="00432536"/>
    <w:rsid w:val="0043255E"/>
    <w:rsid w:val="0043259C"/>
    <w:rsid w:val="0043264F"/>
    <w:rsid w:val="004326E8"/>
    <w:rsid w:val="00432888"/>
    <w:rsid w:val="004329BF"/>
    <w:rsid w:val="004329C5"/>
    <w:rsid w:val="00432AC2"/>
    <w:rsid w:val="00432C40"/>
    <w:rsid w:val="00432D0D"/>
    <w:rsid w:val="00432D83"/>
    <w:rsid w:val="00432E07"/>
    <w:rsid w:val="00432F1B"/>
    <w:rsid w:val="0043307B"/>
    <w:rsid w:val="004332F8"/>
    <w:rsid w:val="004333F6"/>
    <w:rsid w:val="00433569"/>
    <w:rsid w:val="004335DC"/>
    <w:rsid w:val="004336BC"/>
    <w:rsid w:val="00433870"/>
    <w:rsid w:val="004338B2"/>
    <w:rsid w:val="004339BB"/>
    <w:rsid w:val="00433A38"/>
    <w:rsid w:val="00433B04"/>
    <w:rsid w:val="00433BB9"/>
    <w:rsid w:val="00433BC4"/>
    <w:rsid w:val="00433D3E"/>
    <w:rsid w:val="00433DA5"/>
    <w:rsid w:val="00433E9B"/>
    <w:rsid w:val="00433F8A"/>
    <w:rsid w:val="00433FA0"/>
    <w:rsid w:val="0043415B"/>
    <w:rsid w:val="004341F9"/>
    <w:rsid w:val="00434200"/>
    <w:rsid w:val="00434205"/>
    <w:rsid w:val="00434374"/>
    <w:rsid w:val="004344FF"/>
    <w:rsid w:val="00434540"/>
    <w:rsid w:val="004345E3"/>
    <w:rsid w:val="004346D0"/>
    <w:rsid w:val="004346F1"/>
    <w:rsid w:val="004347F4"/>
    <w:rsid w:val="00434A12"/>
    <w:rsid w:val="00434A2B"/>
    <w:rsid w:val="00434C28"/>
    <w:rsid w:val="00434C2D"/>
    <w:rsid w:val="00434C36"/>
    <w:rsid w:val="00434C7E"/>
    <w:rsid w:val="00434D67"/>
    <w:rsid w:val="00434F2B"/>
    <w:rsid w:val="00434F2C"/>
    <w:rsid w:val="00434F68"/>
    <w:rsid w:val="00434FF9"/>
    <w:rsid w:val="00435199"/>
    <w:rsid w:val="0043521C"/>
    <w:rsid w:val="004354AE"/>
    <w:rsid w:val="0043556C"/>
    <w:rsid w:val="00435642"/>
    <w:rsid w:val="004358A2"/>
    <w:rsid w:val="004358BC"/>
    <w:rsid w:val="00435A7D"/>
    <w:rsid w:val="00435AD5"/>
    <w:rsid w:val="00435B22"/>
    <w:rsid w:val="00435CAC"/>
    <w:rsid w:val="00435E35"/>
    <w:rsid w:val="00435EF8"/>
    <w:rsid w:val="00436262"/>
    <w:rsid w:val="0043637D"/>
    <w:rsid w:val="00436597"/>
    <w:rsid w:val="0043685B"/>
    <w:rsid w:val="004369FF"/>
    <w:rsid w:val="00436A0E"/>
    <w:rsid w:val="00436A1C"/>
    <w:rsid w:val="00436B00"/>
    <w:rsid w:val="00436BE3"/>
    <w:rsid w:val="00436D3B"/>
    <w:rsid w:val="00436DEE"/>
    <w:rsid w:val="00436ECB"/>
    <w:rsid w:val="00436F0A"/>
    <w:rsid w:val="0043711B"/>
    <w:rsid w:val="0043723F"/>
    <w:rsid w:val="00437300"/>
    <w:rsid w:val="00437368"/>
    <w:rsid w:val="00437450"/>
    <w:rsid w:val="00437479"/>
    <w:rsid w:val="00437795"/>
    <w:rsid w:val="00437ADA"/>
    <w:rsid w:val="00437C23"/>
    <w:rsid w:val="00437C50"/>
    <w:rsid w:val="004400A4"/>
    <w:rsid w:val="004402D6"/>
    <w:rsid w:val="00440417"/>
    <w:rsid w:val="00440543"/>
    <w:rsid w:val="004408CB"/>
    <w:rsid w:val="004408E6"/>
    <w:rsid w:val="004409EB"/>
    <w:rsid w:val="004409EF"/>
    <w:rsid w:val="00440BAE"/>
    <w:rsid w:val="00440BEA"/>
    <w:rsid w:val="004411DE"/>
    <w:rsid w:val="004412AA"/>
    <w:rsid w:val="0044133F"/>
    <w:rsid w:val="004413DF"/>
    <w:rsid w:val="0044144F"/>
    <w:rsid w:val="004414FF"/>
    <w:rsid w:val="00441583"/>
    <w:rsid w:val="00441759"/>
    <w:rsid w:val="004418A6"/>
    <w:rsid w:val="004419C0"/>
    <w:rsid w:val="00441A19"/>
    <w:rsid w:val="00441A57"/>
    <w:rsid w:val="00441DB8"/>
    <w:rsid w:val="004420EE"/>
    <w:rsid w:val="00442113"/>
    <w:rsid w:val="004422A1"/>
    <w:rsid w:val="00442379"/>
    <w:rsid w:val="004427EB"/>
    <w:rsid w:val="0044282D"/>
    <w:rsid w:val="0044283F"/>
    <w:rsid w:val="004428D9"/>
    <w:rsid w:val="004428DD"/>
    <w:rsid w:val="004429BD"/>
    <w:rsid w:val="00442DCE"/>
    <w:rsid w:val="00442F50"/>
    <w:rsid w:val="00442FD3"/>
    <w:rsid w:val="00442FF3"/>
    <w:rsid w:val="00443165"/>
    <w:rsid w:val="00443215"/>
    <w:rsid w:val="00443312"/>
    <w:rsid w:val="004433EA"/>
    <w:rsid w:val="004434D0"/>
    <w:rsid w:val="004435D7"/>
    <w:rsid w:val="0044368F"/>
    <w:rsid w:val="0044373E"/>
    <w:rsid w:val="00443862"/>
    <w:rsid w:val="00443A5A"/>
    <w:rsid w:val="00443ABF"/>
    <w:rsid w:val="00443AED"/>
    <w:rsid w:val="00443D2F"/>
    <w:rsid w:val="00443FF4"/>
    <w:rsid w:val="00443FF6"/>
    <w:rsid w:val="004440E4"/>
    <w:rsid w:val="004441EE"/>
    <w:rsid w:val="00444235"/>
    <w:rsid w:val="00444419"/>
    <w:rsid w:val="004446A2"/>
    <w:rsid w:val="004447C7"/>
    <w:rsid w:val="0044487C"/>
    <w:rsid w:val="00444881"/>
    <w:rsid w:val="0044489C"/>
    <w:rsid w:val="004449BE"/>
    <w:rsid w:val="00444BAA"/>
    <w:rsid w:val="00444BE3"/>
    <w:rsid w:val="00444C4A"/>
    <w:rsid w:val="00444D66"/>
    <w:rsid w:val="00444E41"/>
    <w:rsid w:val="00444F01"/>
    <w:rsid w:val="00445017"/>
    <w:rsid w:val="004450E7"/>
    <w:rsid w:val="004451B1"/>
    <w:rsid w:val="004453EA"/>
    <w:rsid w:val="0044541D"/>
    <w:rsid w:val="00445519"/>
    <w:rsid w:val="004455C7"/>
    <w:rsid w:val="004456C9"/>
    <w:rsid w:val="00445801"/>
    <w:rsid w:val="004458EE"/>
    <w:rsid w:val="00445923"/>
    <w:rsid w:val="004459E6"/>
    <w:rsid w:val="00445A0B"/>
    <w:rsid w:val="00445AC2"/>
    <w:rsid w:val="00445D1C"/>
    <w:rsid w:val="00445E35"/>
    <w:rsid w:val="00445E90"/>
    <w:rsid w:val="00445F16"/>
    <w:rsid w:val="00446016"/>
    <w:rsid w:val="0044612C"/>
    <w:rsid w:val="0044619A"/>
    <w:rsid w:val="004462C6"/>
    <w:rsid w:val="0044668F"/>
    <w:rsid w:val="0044681D"/>
    <w:rsid w:val="00446AE1"/>
    <w:rsid w:val="00446C6A"/>
    <w:rsid w:val="00446F4B"/>
    <w:rsid w:val="0044705D"/>
    <w:rsid w:val="004472B4"/>
    <w:rsid w:val="004473A7"/>
    <w:rsid w:val="0044755D"/>
    <w:rsid w:val="00447637"/>
    <w:rsid w:val="0044776C"/>
    <w:rsid w:val="0044782D"/>
    <w:rsid w:val="00447AAC"/>
    <w:rsid w:val="00447B44"/>
    <w:rsid w:val="00447BDC"/>
    <w:rsid w:val="00447D16"/>
    <w:rsid w:val="00447DEF"/>
    <w:rsid w:val="00447E69"/>
    <w:rsid w:val="00447F75"/>
    <w:rsid w:val="00450113"/>
    <w:rsid w:val="00450118"/>
    <w:rsid w:val="0045027E"/>
    <w:rsid w:val="00450336"/>
    <w:rsid w:val="0045035B"/>
    <w:rsid w:val="004505CC"/>
    <w:rsid w:val="004506F3"/>
    <w:rsid w:val="00450CB9"/>
    <w:rsid w:val="00450D76"/>
    <w:rsid w:val="00450E66"/>
    <w:rsid w:val="00450ECB"/>
    <w:rsid w:val="00450F2A"/>
    <w:rsid w:val="00451151"/>
    <w:rsid w:val="00451191"/>
    <w:rsid w:val="00451443"/>
    <w:rsid w:val="0045193A"/>
    <w:rsid w:val="00451B95"/>
    <w:rsid w:val="00451B9E"/>
    <w:rsid w:val="00451C02"/>
    <w:rsid w:val="00451C40"/>
    <w:rsid w:val="00451FAA"/>
    <w:rsid w:val="004522E7"/>
    <w:rsid w:val="00452460"/>
    <w:rsid w:val="0045265F"/>
    <w:rsid w:val="004528B7"/>
    <w:rsid w:val="00452949"/>
    <w:rsid w:val="00452A12"/>
    <w:rsid w:val="00452A3B"/>
    <w:rsid w:val="00452C95"/>
    <w:rsid w:val="00452DD5"/>
    <w:rsid w:val="00452E3C"/>
    <w:rsid w:val="00452EE4"/>
    <w:rsid w:val="00452F22"/>
    <w:rsid w:val="0045317D"/>
    <w:rsid w:val="004531D0"/>
    <w:rsid w:val="004532D1"/>
    <w:rsid w:val="00453314"/>
    <w:rsid w:val="00453346"/>
    <w:rsid w:val="00453358"/>
    <w:rsid w:val="00453392"/>
    <w:rsid w:val="004533AE"/>
    <w:rsid w:val="00453504"/>
    <w:rsid w:val="00453603"/>
    <w:rsid w:val="00453842"/>
    <w:rsid w:val="00453BBF"/>
    <w:rsid w:val="00453C97"/>
    <w:rsid w:val="00453DFC"/>
    <w:rsid w:val="00454095"/>
    <w:rsid w:val="004540DE"/>
    <w:rsid w:val="00454236"/>
    <w:rsid w:val="00454239"/>
    <w:rsid w:val="00454242"/>
    <w:rsid w:val="0045426F"/>
    <w:rsid w:val="0045433D"/>
    <w:rsid w:val="004545C2"/>
    <w:rsid w:val="0045488C"/>
    <w:rsid w:val="004548DC"/>
    <w:rsid w:val="00454AA5"/>
    <w:rsid w:val="00454DEE"/>
    <w:rsid w:val="00454F78"/>
    <w:rsid w:val="00455028"/>
    <w:rsid w:val="004551F4"/>
    <w:rsid w:val="00455256"/>
    <w:rsid w:val="0045528F"/>
    <w:rsid w:val="004552AE"/>
    <w:rsid w:val="004553F4"/>
    <w:rsid w:val="0045546A"/>
    <w:rsid w:val="004555D7"/>
    <w:rsid w:val="004556F3"/>
    <w:rsid w:val="00455766"/>
    <w:rsid w:val="00455795"/>
    <w:rsid w:val="00455848"/>
    <w:rsid w:val="004558BD"/>
    <w:rsid w:val="00455980"/>
    <w:rsid w:val="00455989"/>
    <w:rsid w:val="00455BE4"/>
    <w:rsid w:val="00455C4B"/>
    <w:rsid w:val="00455CE3"/>
    <w:rsid w:val="00455F53"/>
    <w:rsid w:val="004560EC"/>
    <w:rsid w:val="004564E6"/>
    <w:rsid w:val="0045654E"/>
    <w:rsid w:val="0045661A"/>
    <w:rsid w:val="00456772"/>
    <w:rsid w:val="004568EB"/>
    <w:rsid w:val="004568F0"/>
    <w:rsid w:val="00456960"/>
    <w:rsid w:val="00456AF9"/>
    <w:rsid w:val="00456C35"/>
    <w:rsid w:val="00456D20"/>
    <w:rsid w:val="00456F09"/>
    <w:rsid w:val="00456F46"/>
    <w:rsid w:val="00457008"/>
    <w:rsid w:val="0045714E"/>
    <w:rsid w:val="0045716C"/>
    <w:rsid w:val="004572DB"/>
    <w:rsid w:val="004574A3"/>
    <w:rsid w:val="0045762C"/>
    <w:rsid w:val="004576D7"/>
    <w:rsid w:val="004576EE"/>
    <w:rsid w:val="004577E1"/>
    <w:rsid w:val="00457814"/>
    <w:rsid w:val="0045782D"/>
    <w:rsid w:val="0045785E"/>
    <w:rsid w:val="004578E7"/>
    <w:rsid w:val="004578F0"/>
    <w:rsid w:val="00457C3A"/>
    <w:rsid w:val="00460141"/>
    <w:rsid w:val="004601DF"/>
    <w:rsid w:val="0046020B"/>
    <w:rsid w:val="00460313"/>
    <w:rsid w:val="0046033F"/>
    <w:rsid w:val="0046039E"/>
    <w:rsid w:val="00460545"/>
    <w:rsid w:val="004605AF"/>
    <w:rsid w:val="00460613"/>
    <w:rsid w:val="0046071E"/>
    <w:rsid w:val="004608C0"/>
    <w:rsid w:val="004608D7"/>
    <w:rsid w:val="00460AA1"/>
    <w:rsid w:val="00460D54"/>
    <w:rsid w:val="00460D58"/>
    <w:rsid w:val="00460E16"/>
    <w:rsid w:val="00460F89"/>
    <w:rsid w:val="00461292"/>
    <w:rsid w:val="00461594"/>
    <w:rsid w:val="00461696"/>
    <w:rsid w:val="00461744"/>
    <w:rsid w:val="0046177F"/>
    <w:rsid w:val="00461808"/>
    <w:rsid w:val="004618B5"/>
    <w:rsid w:val="00461A92"/>
    <w:rsid w:val="00461AA5"/>
    <w:rsid w:val="00461AAD"/>
    <w:rsid w:val="00461ADE"/>
    <w:rsid w:val="00461C0E"/>
    <w:rsid w:val="00461C5C"/>
    <w:rsid w:val="00461CE2"/>
    <w:rsid w:val="00461D83"/>
    <w:rsid w:val="00461E29"/>
    <w:rsid w:val="00461E95"/>
    <w:rsid w:val="00461EC4"/>
    <w:rsid w:val="00461EE0"/>
    <w:rsid w:val="00461F10"/>
    <w:rsid w:val="00462100"/>
    <w:rsid w:val="0046244A"/>
    <w:rsid w:val="004625C6"/>
    <w:rsid w:val="00462753"/>
    <w:rsid w:val="004627C7"/>
    <w:rsid w:val="00462864"/>
    <w:rsid w:val="0046292B"/>
    <w:rsid w:val="00462A74"/>
    <w:rsid w:val="00462B24"/>
    <w:rsid w:val="00462B8F"/>
    <w:rsid w:val="00462C74"/>
    <w:rsid w:val="00462DB9"/>
    <w:rsid w:val="00462DDE"/>
    <w:rsid w:val="0046305C"/>
    <w:rsid w:val="004631FF"/>
    <w:rsid w:val="00463232"/>
    <w:rsid w:val="00463414"/>
    <w:rsid w:val="00463533"/>
    <w:rsid w:val="004638DD"/>
    <w:rsid w:val="004638E2"/>
    <w:rsid w:val="00463A30"/>
    <w:rsid w:val="00463B16"/>
    <w:rsid w:val="00463C8D"/>
    <w:rsid w:val="00463CFB"/>
    <w:rsid w:val="00463F57"/>
    <w:rsid w:val="00463FCE"/>
    <w:rsid w:val="0046415E"/>
    <w:rsid w:val="00464175"/>
    <w:rsid w:val="00464182"/>
    <w:rsid w:val="00464228"/>
    <w:rsid w:val="00464363"/>
    <w:rsid w:val="004643CB"/>
    <w:rsid w:val="004645F5"/>
    <w:rsid w:val="0046474B"/>
    <w:rsid w:val="00464853"/>
    <w:rsid w:val="00464911"/>
    <w:rsid w:val="00464990"/>
    <w:rsid w:val="00464AA8"/>
    <w:rsid w:val="00464B5E"/>
    <w:rsid w:val="00464B6C"/>
    <w:rsid w:val="00464C95"/>
    <w:rsid w:val="00464D5E"/>
    <w:rsid w:val="00464DB3"/>
    <w:rsid w:val="00464E33"/>
    <w:rsid w:val="00464E77"/>
    <w:rsid w:val="00464F0F"/>
    <w:rsid w:val="00465017"/>
    <w:rsid w:val="004650A2"/>
    <w:rsid w:val="004652C5"/>
    <w:rsid w:val="004653D2"/>
    <w:rsid w:val="00465569"/>
    <w:rsid w:val="004655A2"/>
    <w:rsid w:val="004656B3"/>
    <w:rsid w:val="004657CD"/>
    <w:rsid w:val="004659D9"/>
    <w:rsid w:val="00465FDE"/>
    <w:rsid w:val="00466187"/>
    <w:rsid w:val="004662FE"/>
    <w:rsid w:val="00466305"/>
    <w:rsid w:val="00466318"/>
    <w:rsid w:val="00466428"/>
    <w:rsid w:val="00466475"/>
    <w:rsid w:val="004664D1"/>
    <w:rsid w:val="004667A4"/>
    <w:rsid w:val="004667B6"/>
    <w:rsid w:val="004669E1"/>
    <w:rsid w:val="00466A00"/>
    <w:rsid w:val="00466ACD"/>
    <w:rsid w:val="00466B37"/>
    <w:rsid w:val="00466D75"/>
    <w:rsid w:val="00466E97"/>
    <w:rsid w:val="00466F0D"/>
    <w:rsid w:val="00466F96"/>
    <w:rsid w:val="00467115"/>
    <w:rsid w:val="004672C3"/>
    <w:rsid w:val="0046736F"/>
    <w:rsid w:val="00467453"/>
    <w:rsid w:val="004674D0"/>
    <w:rsid w:val="00467588"/>
    <w:rsid w:val="00467610"/>
    <w:rsid w:val="00467849"/>
    <w:rsid w:val="00467948"/>
    <w:rsid w:val="004679C5"/>
    <w:rsid w:val="00467AD4"/>
    <w:rsid w:val="00467EF6"/>
    <w:rsid w:val="00467F88"/>
    <w:rsid w:val="00470311"/>
    <w:rsid w:val="00470330"/>
    <w:rsid w:val="004703E8"/>
    <w:rsid w:val="00470583"/>
    <w:rsid w:val="004706DA"/>
    <w:rsid w:val="0047075A"/>
    <w:rsid w:val="00470914"/>
    <w:rsid w:val="00470C15"/>
    <w:rsid w:val="00470DB9"/>
    <w:rsid w:val="004710EF"/>
    <w:rsid w:val="0047125A"/>
    <w:rsid w:val="0047131E"/>
    <w:rsid w:val="0047142D"/>
    <w:rsid w:val="00471493"/>
    <w:rsid w:val="004715C7"/>
    <w:rsid w:val="00471604"/>
    <w:rsid w:val="00471673"/>
    <w:rsid w:val="004716C3"/>
    <w:rsid w:val="00471775"/>
    <w:rsid w:val="004717BB"/>
    <w:rsid w:val="004719AA"/>
    <w:rsid w:val="00471AAD"/>
    <w:rsid w:val="00471C88"/>
    <w:rsid w:val="00471CD8"/>
    <w:rsid w:val="00471EB3"/>
    <w:rsid w:val="00472174"/>
    <w:rsid w:val="00472206"/>
    <w:rsid w:val="00472311"/>
    <w:rsid w:val="00472381"/>
    <w:rsid w:val="00472518"/>
    <w:rsid w:val="0047278E"/>
    <w:rsid w:val="00472869"/>
    <w:rsid w:val="004729B5"/>
    <w:rsid w:val="004729E0"/>
    <w:rsid w:val="00472A34"/>
    <w:rsid w:val="00472B53"/>
    <w:rsid w:val="00472BDC"/>
    <w:rsid w:val="00472C46"/>
    <w:rsid w:val="00472F0D"/>
    <w:rsid w:val="0047302F"/>
    <w:rsid w:val="0047318A"/>
    <w:rsid w:val="004733A1"/>
    <w:rsid w:val="004734D1"/>
    <w:rsid w:val="0047385C"/>
    <w:rsid w:val="00473AEC"/>
    <w:rsid w:val="00473BD8"/>
    <w:rsid w:val="00473CC4"/>
    <w:rsid w:val="00473D20"/>
    <w:rsid w:val="00473E9B"/>
    <w:rsid w:val="00473F8A"/>
    <w:rsid w:val="00474099"/>
    <w:rsid w:val="004743D4"/>
    <w:rsid w:val="004744E5"/>
    <w:rsid w:val="0047460B"/>
    <w:rsid w:val="0047465E"/>
    <w:rsid w:val="00474827"/>
    <w:rsid w:val="004748D5"/>
    <w:rsid w:val="00474A68"/>
    <w:rsid w:val="00474B1C"/>
    <w:rsid w:val="00474B81"/>
    <w:rsid w:val="00474B99"/>
    <w:rsid w:val="00474BB0"/>
    <w:rsid w:val="00474BB3"/>
    <w:rsid w:val="00474D37"/>
    <w:rsid w:val="00474D79"/>
    <w:rsid w:val="00474D7B"/>
    <w:rsid w:val="00474F1E"/>
    <w:rsid w:val="00474F53"/>
    <w:rsid w:val="004750B4"/>
    <w:rsid w:val="0047511F"/>
    <w:rsid w:val="00475159"/>
    <w:rsid w:val="004751D7"/>
    <w:rsid w:val="004752E8"/>
    <w:rsid w:val="004753A7"/>
    <w:rsid w:val="004755D2"/>
    <w:rsid w:val="0047564F"/>
    <w:rsid w:val="0047567A"/>
    <w:rsid w:val="00475BC6"/>
    <w:rsid w:val="00475D44"/>
    <w:rsid w:val="00475F09"/>
    <w:rsid w:val="00475FF1"/>
    <w:rsid w:val="004764D8"/>
    <w:rsid w:val="00476794"/>
    <w:rsid w:val="004768E1"/>
    <w:rsid w:val="00476910"/>
    <w:rsid w:val="00476CE9"/>
    <w:rsid w:val="00476D97"/>
    <w:rsid w:val="00476D99"/>
    <w:rsid w:val="00476E0A"/>
    <w:rsid w:val="00476FC4"/>
    <w:rsid w:val="0047703D"/>
    <w:rsid w:val="0047709A"/>
    <w:rsid w:val="004770B2"/>
    <w:rsid w:val="00477175"/>
    <w:rsid w:val="0047732A"/>
    <w:rsid w:val="0047738E"/>
    <w:rsid w:val="00477516"/>
    <w:rsid w:val="004776C0"/>
    <w:rsid w:val="004777E6"/>
    <w:rsid w:val="00477824"/>
    <w:rsid w:val="00477A32"/>
    <w:rsid w:val="00477ADF"/>
    <w:rsid w:val="00477D82"/>
    <w:rsid w:val="00477F4E"/>
    <w:rsid w:val="00477FA3"/>
    <w:rsid w:val="0048010F"/>
    <w:rsid w:val="004801D1"/>
    <w:rsid w:val="00480239"/>
    <w:rsid w:val="004804C7"/>
    <w:rsid w:val="004806C7"/>
    <w:rsid w:val="004806E7"/>
    <w:rsid w:val="0048074A"/>
    <w:rsid w:val="0048074D"/>
    <w:rsid w:val="0048085B"/>
    <w:rsid w:val="004809A7"/>
    <w:rsid w:val="004809B0"/>
    <w:rsid w:val="004809B1"/>
    <w:rsid w:val="00480AFC"/>
    <w:rsid w:val="00480BA1"/>
    <w:rsid w:val="00480CA5"/>
    <w:rsid w:val="00480D16"/>
    <w:rsid w:val="00480D27"/>
    <w:rsid w:val="00480DAA"/>
    <w:rsid w:val="00481157"/>
    <w:rsid w:val="004813A5"/>
    <w:rsid w:val="00481565"/>
    <w:rsid w:val="00481598"/>
    <w:rsid w:val="004815CB"/>
    <w:rsid w:val="004817F2"/>
    <w:rsid w:val="00481A31"/>
    <w:rsid w:val="00481B9E"/>
    <w:rsid w:val="00481D64"/>
    <w:rsid w:val="00481DCC"/>
    <w:rsid w:val="00481E32"/>
    <w:rsid w:val="00481F83"/>
    <w:rsid w:val="00482689"/>
    <w:rsid w:val="00482699"/>
    <w:rsid w:val="004826ED"/>
    <w:rsid w:val="00482CEC"/>
    <w:rsid w:val="00482E07"/>
    <w:rsid w:val="00482FC5"/>
    <w:rsid w:val="00483068"/>
    <w:rsid w:val="004830F5"/>
    <w:rsid w:val="00483157"/>
    <w:rsid w:val="00483293"/>
    <w:rsid w:val="00483300"/>
    <w:rsid w:val="00483321"/>
    <w:rsid w:val="00483406"/>
    <w:rsid w:val="00483440"/>
    <w:rsid w:val="00483800"/>
    <w:rsid w:val="00483855"/>
    <w:rsid w:val="004839F7"/>
    <w:rsid w:val="00483B8E"/>
    <w:rsid w:val="00483C93"/>
    <w:rsid w:val="0048413C"/>
    <w:rsid w:val="00484207"/>
    <w:rsid w:val="004842B0"/>
    <w:rsid w:val="00484435"/>
    <w:rsid w:val="0048444F"/>
    <w:rsid w:val="0048456A"/>
    <w:rsid w:val="00484724"/>
    <w:rsid w:val="0048490F"/>
    <w:rsid w:val="00484BD3"/>
    <w:rsid w:val="00484BF5"/>
    <w:rsid w:val="00484D32"/>
    <w:rsid w:val="00484D3E"/>
    <w:rsid w:val="00484F72"/>
    <w:rsid w:val="004850FD"/>
    <w:rsid w:val="00485106"/>
    <w:rsid w:val="00485146"/>
    <w:rsid w:val="00485169"/>
    <w:rsid w:val="0048526D"/>
    <w:rsid w:val="004855DD"/>
    <w:rsid w:val="004855FB"/>
    <w:rsid w:val="004857A3"/>
    <w:rsid w:val="004857AA"/>
    <w:rsid w:val="004858C3"/>
    <w:rsid w:val="00485A4E"/>
    <w:rsid w:val="00485A6C"/>
    <w:rsid w:val="00485D32"/>
    <w:rsid w:val="00485E49"/>
    <w:rsid w:val="00485F4E"/>
    <w:rsid w:val="00486007"/>
    <w:rsid w:val="00486028"/>
    <w:rsid w:val="0048608C"/>
    <w:rsid w:val="004860CA"/>
    <w:rsid w:val="00486204"/>
    <w:rsid w:val="0048652B"/>
    <w:rsid w:val="0048662A"/>
    <w:rsid w:val="0048679D"/>
    <w:rsid w:val="00486818"/>
    <w:rsid w:val="0048686E"/>
    <w:rsid w:val="004869F7"/>
    <w:rsid w:val="00486C38"/>
    <w:rsid w:val="00486CAD"/>
    <w:rsid w:val="00486D49"/>
    <w:rsid w:val="00486DF1"/>
    <w:rsid w:val="00486EAB"/>
    <w:rsid w:val="00486EE2"/>
    <w:rsid w:val="00486F16"/>
    <w:rsid w:val="0048702B"/>
    <w:rsid w:val="0048708A"/>
    <w:rsid w:val="004870EE"/>
    <w:rsid w:val="0048737A"/>
    <w:rsid w:val="004875A8"/>
    <w:rsid w:val="00487686"/>
    <w:rsid w:val="004876A0"/>
    <w:rsid w:val="00487864"/>
    <w:rsid w:val="004878C6"/>
    <w:rsid w:val="0048792E"/>
    <w:rsid w:val="00487970"/>
    <w:rsid w:val="004879C7"/>
    <w:rsid w:val="00487A11"/>
    <w:rsid w:val="00487B5C"/>
    <w:rsid w:val="00487B60"/>
    <w:rsid w:val="00487D9B"/>
    <w:rsid w:val="00487EE7"/>
    <w:rsid w:val="00487F28"/>
    <w:rsid w:val="00487F9E"/>
    <w:rsid w:val="00490130"/>
    <w:rsid w:val="004902DF"/>
    <w:rsid w:val="004905A2"/>
    <w:rsid w:val="004907CE"/>
    <w:rsid w:val="004907FF"/>
    <w:rsid w:val="0049080E"/>
    <w:rsid w:val="00490A85"/>
    <w:rsid w:val="00490C55"/>
    <w:rsid w:val="00490DC4"/>
    <w:rsid w:val="00490EAC"/>
    <w:rsid w:val="0049118C"/>
    <w:rsid w:val="004914E6"/>
    <w:rsid w:val="004915B6"/>
    <w:rsid w:val="00491668"/>
    <w:rsid w:val="004918AC"/>
    <w:rsid w:val="00491B29"/>
    <w:rsid w:val="00491C83"/>
    <w:rsid w:val="00491D92"/>
    <w:rsid w:val="00491E61"/>
    <w:rsid w:val="00491F39"/>
    <w:rsid w:val="00492054"/>
    <w:rsid w:val="00492120"/>
    <w:rsid w:val="0049217A"/>
    <w:rsid w:val="00492263"/>
    <w:rsid w:val="004923A2"/>
    <w:rsid w:val="004925FB"/>
    <w:rsid w:val="0049299E"/>
    <w:rsid w:val="00492AC6"/>
    <w:rsid w:val="00492F5D"/>
    <w:rsid w:val="00493018"/>
    <w:rsid w:val="00493152"/>
    <w:rsid w:val="004931BE"/>
    <w:rsid w:val="004932F6"/>
    <w:rsid w:val="004934C4"/>
    <w:rsid w:val="004934ED"/>
    <w:rsid w:val="00493545"/>
    <w:rsid w:val="00493677"/>
    <w:rsid w:val="00493774"/>
    <w:rsid w:val="00493868"/>
    <w:rsid w:val="004938CC"/>
    <w:rsid w:val="00493924"/>
    <w:rsid w:val="0049392F"/>
    <w:rsid w:val="0049396F"/>
    <w:rsid w:val="004939B7"/>
    <w:rsid w:val="004939FF"/>
    <w:rsid w:val="00493C0A"/>
    <w:rsid w:val="00493CD0"/>
    <w:rsid w:val="00493DBB"/>
    <w:rsid w:val="00493E6F"/>
    <w:rsid w:val="00493E96"/>
    <w:rsid w:val="004941A8"/>
    <w:rsid w:val="00494209"/>
    <w:rsid w:val="00494275"/>
    <w:rsid w:val="0049427E"/>
    <w:rsid w:val="0049442F"/>
    <w:rsid w:val="004944D6"/>
    <w:rsid w:val="0049458A"/>
    <w:rsid w:val="0049462C"/>
    <w:rsid w:val="0049463D"/>
    <w:rsid w:val="00494941"/>
    <w:rsid w:val="00494A2F"/>
    <w:rsid w:val="00494A49"/>
    <w:rsid w:val="00494AC9"/>
    <w:rsid w:val="00494C99"/>
    <w:rsid w:val="00494CC5"/>
    <w:rsid w:val="00494D0F"/>
    <w:rsid w:val="00494D49"/>
    <w:rsid w:val="00495021"/>
    <w:rsid w:val="004950A2"/>
    <w:rsid w:val="004950C2"/>
    <w:rsid w:val="004950CC"/>
    <w:rsid w:val="00495199"/>
    <w:rsid w:val="004953F5"/>
    <w:rsid w:val="004955DE"/>
    <w:rsid w:val="00495731"/>
    <w:rsid w:val="00495755"/>
    <w:rsid w:val="004958D9"/>
    <w:rsid w:val="004958EA"/>
    <w:rsid w:val="004959DE"/>
    <w:rsid w:val="00496215"/>
    <w:rsid w:val="004964B7"/>
    <w:rsid w:val="004965E8"/>
    <w:rsid w:val="0049661C"/>
    <w:rsid w:val="004966F2"/>
    <w:rsid w:val="004968E5"/>
    <w:rsid w:val="00496BF1"/>
    <w:rsid w:val="00496CC7"/>
    <w:rsid w:val="00496CE8"/>
    <w:rsid w:val="00496CFA"/>
    <w:rsid w:val="00496D57"/>
    <w:rsid w:val="00496D5B"/>
    <w:rsid w:val="00496FA1"/>
    <w:rsid w:val="00497052"/>
    <w:rsid w:val="0049721D"/>
    <w:rsid w:val="0049722E"/>
    <w:rsid w:val="004972FF"/>
    <w:rsid w:val="0049766F"/>
    <w:rsid w:val="004976E3"/>
    <w:rsid w:val="004977D7"/>
    <w:rsid w:val="004977E1"/>
    <w:rsid w:val="0049787A"/>
    <w:rsid w:val="0049791A"/>
    <w:rsid w:val="00497A00"/>
    <w:rsid w:val="00497AD0"/>
    <w:rsid w:val="00497B7A"/>
    <w:rsid w:val="00497CF4"/>
    <w:rsid w:val="00497F71"/>
    <w:rsid w:val="00497F76"/>
    <w:rsid w:val="004A00A9"/>
    <w:rsid w:val="004A0125"/>
    <w:rsid w:val="004A0134"/>
    <w:rsid w:val="004A0217"/>
    <w:rsid w:val="004A02FB"/>
    <w:rsid w:val="004A0311"/>
    <w:rsid w:val="004A04E1"/>
    <w:rsid w:val="004A0516"/>
    <w:rsid w:val="004A05B8"/>
    <w:rsid w:val="004A07A3"/>
    <w:rsid w:val="004A091E"/>
    <w:rsid w:val="004A0ACD"/>
    <w:rsid w:val="004A0CF7"/>
    <w:rsid w:val="004A0EE7"/>
    <w:rsid w:val="004A0FED"/>
    <w:rsid w:val="004A103E"/>
    <w:rsid w:val="004A1095"/>
    <w:rsid w:val="004A12BA"/>
    <w:rsid w:val="004A1378"/>
    <w:rsid w:val="004A139A"/>
    <w:rsid w:val="004A14D2"/>
    <w:rsid w:val="004A1508"/>
    <w:rsid w:val="004A1988"/>
    <w:rsid w:val="004A1A19"/>
    <w:rsid w:val="004A1B1C"/>
    <w:rsid w:val="004A1C7C"/>
    <w:rsid w:val="004A1E54"/>
    <w:rsid w:val="004A1E63"/>
    <w:rsid w:val="004A1E65"/>
    <w:rsid w:val="004A2355"/>
    <w:rsid w:val="004A24BF"/>
    <w:rsid w:val="004A274A"/>
    <w:rsid w:val="004A29F2"/>
    <w:rsid w:val="004A2A9D"/>
    <w:rsid w:val="004A2BDC"/>
    <w:rsid w:val="004A2C8C"/>
    <w:rsid w:val="004A2CF3"/>
    <w:rsid w:val="004A2DAC"/>
    <w:rsid w:val="004A2EA3"/>
    <w:rsid w:val="004A2F91"/>
    <w:rsid w:val="004A2FF5"/>
    <w:rsid w:val="004A30D7"/>
    <w:rsid w:val="004A3226"/>
    <w:rsid w:val="004A328A"/>
    <w:rsid w:val="004A338F"/>
    <w:rsid w:val="004A3444"/>
    <w:rsid w:val="004A3496"/>
    <w:rsid w:val="004A3565"/>
    <w:rsid w:val="004A3A52"/>
    <w:rsid w:val="004A4021"/>
    <w:rsid w:val="004A40F9"/>
    <w:rsid w:val="004A4159"/>
    <w:rsid w:val="004A4597"/>
    <w:rsid w:val="004A473D"/>
    <w:rsid w:val="004A4A41"/>
    <w:rsid w:val="004A4C57"/>
    <w:rsid w:val="004A4C7B"/>
    <w:rsid w:val="004A4F1F"/>
    <w:rsid w:val="004A4F52"/>
    <w:rsid w:val="004A50ED"/>
    <w:rsid w:val="004A5377"/>
    <w:rsid w:val="004A549D"/>
    <w:rsid w:val="004A54FE"/>
    <w:rsid w:val="004A5563"/>
    <w:rsid w:val="004A5C6B"/>
    <w:rsid w:val="004A5CCF"/>
    <w:rsid w:val="004A5D26"/>
    <w:rsid w:val="004A5D9F"/>
    <w:rsid w:val="004A5E43"/>
    <w:rsid w:val="004A5EDE"/>
    <w:rsid w:val="004A6023"/>
    <w:rsid w:val="004A602B"/>
    <w:rsid w:val="004A63A0"/>
    <w:rsid w:val="004A658B"/>
    <w:rsid w:val="004A67B5"/>
    <w:rsid w:val="004A6ABB"/>
    <w:rsid w:val="004A6F36"/>
    <w:rsid w:val="004A6FF0"/>
    <w:rsid w:val="004A7097"/>
    <w:rsid w:val="004A70DE"/>
    <w:rsid w:val="004A7177"/>
    <w:rsid w:val="004A71CF"/>
    <w:rsid w:val="004A728B"/>
    <w:rsid w:val="004A72EF"/>
    <w:rsid w:val="004A7340"/>
    <w:rsid w:val="004A7601"/>
    <w:rsid w:val="004A76EA"/>
    <w:rsid w:val="004A77D7"/>
    <w:rsid w:val="004A7950"/>
    <w:rsid w:val="004A7970"/>
    <w:rsid w:val="004A7F68"/>
    <w:rsid w:val="004B015E"/>
    <w:rsid w:val="004B026C"/>
    <w:rsid w:val="004B03BB"/>
    <w:rsid w:val="004B0460"/>
    <w:rsid w:val="004B068C"/>
    <w:rsid w:val="004B06AE"/>
    <w:rsid w:val="004B0763"/>
    <w:rsid w:val="004B089A"/>
    <w:rsid w:val="004B0904"/>
    <w:rsid w:val="004B0A34"/>
    <w:rsid w:val="004B0B70"/>
    <w:rsid w:val="004B0BBC"/>
    <w:rsid w:val="004B0BE0"/>
    <w:rsid w:val="004B0CED"/>
    <w:rsid w:val="004B0D97"/>
    <w:rsid w:val="004B1334"/>
    <w:rsid w:val="004B1351"/>
    <w:rsid w:val="004B138A"/>
    <w:rsid w:val="004B1470"/>
    <w:rsid w:val="004B1576"/>
    <w:rsid w:val="004B16C4"/>
    <w:rsid w:val="004B1796"/>
    <w:rsid w:val="004B1A19"/>
    <w:rsid w:val="004B1B0F"/>
    <w:rsid w:val="004B1B71"/>
    <w:rsid w:val="004B1CA0"/>
    <w:rsid w:val="004B1D6B"/>
    <w:rsid w:val="004B1D81"/>
    <w:rsid w:val="004B1E4F"/>
    <w:rsid w:val="004B2119"/>
    <w:rsid w:val="004B2207"/>
    <w:rsid w:val="004B2215"/>
    <w:rsid w:val="004B2249"/>
    <w:rsid w:val="004B270C"/>
    <w:rsid w:val="004B2949"/>
    <w:rsid w:val="004B298A"/>
    <w:rsid w:val="004B2E43"/>
    <w:rsid w:val="004B2F17"/>
    <w:rsid w:val="004B3154"/>
    <w:rsid w:val="004B31AF"/>
    <w:rsid w:val="004B3458"/>
    <w:rsid w:val="004B3663"/>
    <w:rsid w:val="004B38F5"/>
    <w:rsid w:val="004B3A33"/>
    <w:rsid w:val="004B3C00"/>
    <w:rsid w:val="004B3C05"/>
    <w:rsid w:val="004B3DB5"/>
    <w:rsid w:val="004B3DBF"/>
    <w:rsid w:val="004B3F7B"/>
    <w:rsid w:val="004B40B0"/>
    <w:rsid w:val="004B40DF"/>
    <w:rsid w:val="004B42FC"/>
    <w:rsid w:val="004B44BF"/>
    <w:rsid w:val="004B456D"/>
    <w:rsid w:val="004B4628"/>
    <w:rsid w:val="004B47B4"/>
    <w:rsid w:val="004B4887"/>
    <w:rsid w:val="004B49D6"/>
    <w:rsid w:val="004B4A55"/>
    <w:rsid w:val="004B4A82"/>
    <w:rsid w:val="004B4B39"/>
    <w:rsid w:val="004B4C4B"/>
    <w:rsid w:val="004B4CE0"/>
    <w:rsid w:val="004B4D3F"/>
    <w:rsid w:val="004B4E0D"/>
    <w:rsid w:val="004B4F11"/>
    <w:rsid w:val="004B5280"/>
    <w:rsid w:val="004B5299"/>
    <w:rsid w:val="004B52E5"/>
    <w:rsid w:val="004B5364"/>
    <w:rsid w:val="004B53FF"/>
    <w:rsid w:val="004B5507"/>
    <w:rsid w:val="004B571A"/>
    <w:rsid w:val="004B5774"/>
    <w:rsid w:val="004B591C"/>
    <w:rsid w:val="004B592D"/>
    <w:rsid w:val="004B5A21"/>
    <w:rsid w:val="004B5BFE"/>
    <w:rsid w:val="004B5C63"/>
    <w:rsid w:val="004B5D23"/>
    <w:rsid w:val="004B5F83"/>
    <w:rsid w:val="004B61B8"/>
    <w:rsid w:val="004B6398"/>
    <w:rsid w:val="004B64C0"/>
    <w:rsid w:val="004B68E3"/>
    <w:rsid w:val="004B69EE"/>
    <w:rsid w:val="004B6E2B"/>
    <w:rsid w:val="004B702F"/>
    <w:rsid w:val="004B746B"/>
    <w:rsid w:val="004B7539"/>
    <w:rsid w:val="004B789D"/>
    <w:rsid w:val="004B790D"/>
    <w:rsid w:val="004B7935"/>
    <w:rsid w:val="004B7A67"/>
    <w:rsid w:val="004B7B43"/>
    <w:rsid w:val="004B7D8F"/>
    <w:rsid w:val="004B7DC5"/>
    <w:rsid w:val="004B7E9B"/>
    <w:rsid w:val="004C0249"/>
    <w:rsid w:val="004C0276"/>
    <w:rsid w:val="004C02A0"/>
    <w:rsid w:val="004C04F8"/>
    <w:rsid w:val="004C05E6"/>
    <w:rsid w:val="004C0686"/>
    <w:rsid w:val="004C0701"/>
    <w:rsid w:val="004C073E"/>
    <w:rsid w:val="004C0889"/>
    <w:rsid w:val="004C095C"/>
    <w:rsid w:val="004C0ACC"/>
    <w:rsid w:val="004C0B5F"/>
    <w:rsid w:val="004C0C0B"/>
    <w:rsid w:val="004C0C25"/>
    <w:rsid w:val="004C0D44"/>
    <w:rsid w:val="004C0D48"/>
    <w:rsid w:val="004C0F06"/>
    <w:rsid w:val="004C0F45"/>
    <w:rsid w:val="004C11FA"/>
    <w:rsid w:val="004C153D"/>
    <w:rsid w:val="004C165D"/>
    <w:rsid w:val="004C16E9"/>
    <w:rsid w:val="004C1902"/>
    <w:rsid w:val="004C1AB9"/>
    <w:rsid w:val="004C1ADA"/>
    <w:rsid w:val="004C1BE7"/>
    <w:rsid w:val="004C1D41"/>
    <w:rsid w:val="004C1DFA"/>
    <w:rsid w:val="004C1E3E"/>
    <w:rsid w:val="004C1EA4"/>
    <w:rsid w:val="004C1F77"/>
    <w:rsid w:val="004C20F2"/>
    <w:rsid w:val="004C2454"/>
    <w:rsid w:val="004C2512"/>
    <w:rsid w:val="004C2528"/>
    <w:rsid w:val="004C2665"/>
    <w:rsid w:val="004C2677"/>
    <w:rsid w:val="004C273A"/>
    <w:rsid w:val="004C294A"/>
    <w:rsid w:val="004C2DBE"/>
    <w:rsid w:val="004C304E"/>
    <w:rsid w:val="004C308D"/>
    <w:rsid w:val="004C316A"/>
    <w:rsid w:val="004C3295"/>
    <w:rsid w:val="004C34EA"/>
    <w:rsid w:val="004C35AC"/>
    <w:rsid w:val="004C3785"/>
    <w:rsid w:val="004C37AF"/>
    <w:rsid w:val="004C390F"/>
    <w:rsid w:val="004C39EE"/>
    <w:rsid w:val="004C3A89"/>
    <w:rsid w:val="004C3F09"/>
    <w:rsid w:val="004C3F36"/>
    <w:rsid w:val="004C42A1"/>
    <w:rsid w:val="004C4703"/>
    <w:rsid w:val="004C4827"/>
    <w:rsid w:val="004C48E4"/>
    <w:rsid w:val="004C495C"/>
    <w:rsid w:val="004C4A25"/>
    <w:rsid w:val="004C4AC3"/>
    <w:rsid w:val="004C4BD5"/>
    <w:rsid w:val="004C4BE1"/>
    <w:rsid w:val="004C4CC2"/>
    <w:rsid w:val="004C4E3A"/>
    <w:rsid w:val="004C4E4F"/>
    <w:rsid w:val="004C4EA2"/>
    <w:rsid w:val="004C4F80"/>
    <w:rsid w:val="004C5109"/>
    <w:rsid w:val="004C51A1"/>
    <w:rsid w:val="004C5227"/>
    <w:rsid w:val="004C5289"/>
    <w:rsid w:val="004C53FD"/>
    <w:rsid w:val="004C54E3"/>
    <w:rsid w:val="004C556A"/>
    <w:rsid w:val="004C5570"/>
    <w:rsid w:val="004C560F"/>
    <w:rsid w:val="004C5618"/>
    <w:rsid w:val="004C5ABD"/>
    <w:rsid w:val="004C5B40"/>
    <w:rsid w:val="004C5BFE"/>
    <w:rsid w:val="004C5C88"/>
    <w:rsid w:val="004C5CEA"/>
    <w:rsid w:val="004C5D16"/>
    <w:rsid w:val="004C5D7B"/>
    <w:rsid w:val="004C5DDE"/>
    <w:rsid w:val="004C5E64"/>
    <w:rsid w:val="004C5EB2"/>
    <w:rsid w:val="004C5EFA"/>
    <w:rsid w:val="004C6067"/>
    <w:rsid w:val="004C60C5"/>
    <w:rsid w:val="004C638C"/>
    <w:rsid w:val="004C6551"/>
    <w:rsid w:val="004C66B3"/>
    <w:rsid w:val="004C6714"/>
    <w:rsid w:val="004C671D"/>
    <w:rsid w:val="004C673A"/>
    <w:rsid w:val="004C680A"/>
    <w:rsid w:val="004C683D"/>
    <w:rsid w:val="004C6947"/>
    <w:rsid w:val="004C69BC"/>
    <w:rsid w:val="004C6A01"/>
    <w:rsid w:val="004C6A1E"/>
    <w:rsid w:val="004C6B91"/>
    <w:rsid w:val="004C6BC9"/>
    <w:rsid w:val="004C6CB9"/>
    <w:rsid w:val="004C6DF2"/>
    <w:rsid w:val="004C70A4"/>
    <w:rsid w:val="004C729E"/>
    <w:rsid w:val="004C72DB"/>
    <w:rsid w:val="004C7353"/>
    <w:rsid w:val="004C747C"/>
    <w:rsid w:val="004C74B2"/>
    <w:rsid w:val="004C76A5"/>
    <w:rsid w:val="004C76B0"/>
    <w:rsid w:val="004C77BC"/>
    <w:rsid w:val="004C7827"/>
    <w:rsid w:val="004C78F0"/>
    <w:rsid w:val="004C7A9C"/>
    <w:rsid w:val="004C7B1E"/>
    <w:rsid w:val="004C7D9D"/>
    <w:rsid w:val="004C7DB8"/>
    <w:rsid w:val="004C7E4A"/>
    <w:rsid w:val="004C7F6F"/>
    <w:rsid w:val="004C7F97"/>
    <w:rsid w:val="004D033B"/>
    <w:rsid w:val="004D06D8"/>
    <w:rsid w:val="004D071D"/>
    <w:rsid w:val="004D07F5"/>
    <w:rsid w:val="004D0830"/>
    <w:rsid w:val="004D0939"/>
    <w:rsid w:val="004D09C2"/>
    <w:rsid w:val="004D0A63"/>
    <w:rsid w:val="004D0A99"/>
    <w:rsid w:val="004D0D18"/>
    <w:rsid w:val="004D0DCA"/>
    <w:rsid w:val="004D0DD7"/>
    <w:rsid w:val="004D0E05"/>
    <w:rsid w:val="004D1259"/>
    <w:rsid w:val="004D133B"/>
    <w:rsid w:val="004D1364"/>
    <w:rsid w:val="004D19BF"/>
    <w:rsid w:val="004D1AF5"/>
    <w:rsid w:val="004D1D2E"/>
    <w:rsid w:val="004D1EB5"/>
    <w:rsid w:val="004D1EFD"/>
    <w:rsid w:val="004D202F"/>
    <w:rsid w:val="004D2095"/>
    <w:rsid w:val="004D2097"/>
    <w:rsid w:val="004D22D6"/>
    <w:rsid w:val="004D233D"/>
    <w:rsid w:val="004D2385"/>
    <w:rsid w:val="004D239D"/>
    <w:rsid w:val="004D277A"/>
    <w:rsid w:val="004D27C9"/>
    <w:rsid w:val="004D28B8"/>
    <w:rsid w:val="004D291E"/>
    <w:rsid w:val="004D2A23"/>
    <w:rsid w:val="004D2BAA"/>
    <w:rsid w:val="004D2FBD"/>
    <w:rsid w:val="004D3105"/>
    <w:rsid w:val="004D31B3"/>
    <w:rsid w:val="004D31E4"/>
    <w:rsid w:val="004D31EE"/>
    <w:rsid w:val="004D32D5"/>
    <w:rsid w:val="004D32E8"/>
    <w:rsid w:val="004D3389"/>
    <w:rsid w:val="004D35A8"/>
    <w:rsid w:val="004D370D"/>
    <w:rsid w:val="004D3BAF"/>
    <w:rsid w:val="004D3D3D"/>
    <w:rsid w:val="004D3E0E"/>
    <w:rsid w:val="004D3F29"/>
    <w:rsid w:val="004D4078"/>
    <w:rsid w:val="004D41BC"/>
    <w:rsid w:val="004D41FC"/>
    <w:rsid w:val="004D4264"/>
    <w:rsid w:val="004D42EB"/>
    <w:rsid w:val="004D44F2"/>
    <w:rsid w:val="004D469C"/>
    <w:rsid w:val="004D46E4"/>
    <w:rsid w:val="004D4763"/>
    <w:rsid w:val="004D4768"/>
    <w:rsid w:val="004D478A"/>
    <w:rsid w:val="004D481F"/>
    <w:rsid w:val="004D4954"/>
    <w:rsid w:val="004D4A9C"/>
    <w:rsid w:val="004D4AED"/>
    <w:rsid w:val="004D4B62"/>
    <w:rsid w:val="004D4BE2"/>
    <w:rsid w:val="004D4BF3"/>
    <w:rsid w:val="004D4D48"/>
    <w:rsid w:val="004D4D74"/>
    <w:rsid w:val="004D4F0D"/>
    <w:rsid w:val="004D51DF"/>
    <w:rsid w:val="004D5207"/>
    <w:rsid w:val="004D52DD"/>
    <w:rsid w:val="004D5313"/>
    <w:rsid w:val="004D53A9"/>
    <w:rsid w:val="004D53E0"/>
    <w:rsid w:val="004D544A"/>
    <w:rsid w:val="004D54FE"/>
    <w:rsid w:val="004D5672"/>
    <w:rsid w:val="004D56CE"/>
    <w:rsid w:val="004D588B"/>
    <w:rsid w:val="004D5CE7"/>
    <w:rsid w:val="004D5F01"/>
    <w:rsid w:val="004D614C"/>
    <w:rsid w:val="004D614D"/>
    <w:rsid w:val="004D6281"/>
    <w:rsid w:val="004D6470"/>
    <w:rsid w:val="004D6533"/>
    <w:rsid w:val="004D6623"/>
    <w:rsid w:val="004D6778"/>
    <w:rsid w:val="004D6B1F"/>
    <w:rsid w:val="004D6B3D"/>
    <w:rsid w:val="004D6C15"/>
    <w:rsid w:val="004D6C2B"/>
    <w:rsid w:val="004D6DCC"/>
    <w:rsid w:val="004D6DEF"/>
    <w:rsid w:val="004D6EFC"/>
    <w:rsid w:val="004D7193"/>
    <w:rsid w:val="004D71C5"/>
    <w:rsid w:val="004D71EE"/>
    <w:rsid w:val="004D7261"/>
    <w:rsid w:val="004D72A8"/>
    <w:rsid w:val="004D731B"/>
    <w:rsid w:val="004D78DD"/>
    <w:rsid w:val="004D7A01"/>
    <w:rsid w:val="004D7AE0"/>
    <w:rsid w:val="004D7E3C"/>
    <w:rsid w:val="004D7EAB"/>
    <w:rsid w:val="004D7EF3"/>
    <w:rsid w:val="004D7F8C"/>
    <w:rsid w:val="004E000E"/>
    <w:rsid w:val="004E001D"/>
    <w:rsid w:val="004E01F8"/>
    <w:rsid w:val="004E022C"/>
    <w:rsid w:val="004E0273"/>
    <w:rsid w:val="004E02AD"/>
    <w:rsid w:val="004E03C1"/>
    <w:rsid w:val="004E053E"/>
    <w:rsid w:val="004E0559"/>
    <w:rsid w:val="004E05A4"/>
    <w:rsid w:val="004E081E"/>
    <w:rsid w:val="004E09D9"/>
    <w:rsid w:val="004E0AA4"/>
    <w:rsid w:val="004E0ABB"/>
    <w:rsid w:val="004E0BD1"/>
    <w:rsid w:val="004E0C95"/>
    <w:rsid w:val="004E0D0E"/>
    <w:rsid w:val="004E0D27"/>
    <w:rsid w:val="004E0E9F"/>
    <w:rsid w:val="004E0F73"/>
    <w:rsid w:val="004E12C5"/>
    <w:rsid w:val="004E12F5"/>
    <w:rsid w:val="004E1375"/>
    <w:rsid w:val="004E139C"/>
    <w:rsid w:val="004E15F3"/>
    <w:rsid w:val="004E1925"/>
    <w:rsid w:val="004E1AA6"/>
    <w:rsid w:val="004E1AAD"/>
    <w:rsid w:val="004E1BD7"/>
    <w:rsid w:val="004E1E73"/>
    <w:rsid w:val="004E21F9"/>
    <w:rsid w:val="004E24AA"/>
    <w:rsid w:val="004E257C"/>
    <w:rsid w:val="004E2716"/>
    <w:rsid w:val="004E2831"/>
    <w:rsid w:val="004E2846"/>
    <w:rsid w:val="004E28F2"/>
    <w:rsid w:val="004E2969"/>
    <w:rsid w:val="004E2C49"/>
    <w:rsid w:val="004E2DCF"/>
    <w:rsid w:val="004E2F1C"/>
    <w:rsid w:val="004E30D5"/>
    <w:rsid w:val="004E319B"/>
    <w:rsid w:val="004E34C5"/>
    <w:rsid w:val="004E3557"/>
    <w:rsid w:val="004E377C"/>
    <w:rsid w:val="004E3842"/>
    <w:rsid w:val="004E39DA"/>
    <w:rsid w:val="004E3B50"/>
    <w:rsid w:val="004E3CC1"/>
    <w:rsid w:val="004E3CD8"/>
    <w:rsid w:val="004E3D06"/>
    <w:rsid w:val="004E3DD6"/>
    <w:rsid w:val="004E40F5"/>
    <w:rsid w:val="004E4115"/>
    <w:rsid w:val="004E41EB"/>
    <w:rsid w:val="004E42AF"/>
    <w:rsid w:val="004E42BC"/>
    <w:rsid w:val="004E439E"/>
    <w:rsid w:val="004E43C9"/>
    <w:rsid w:val="004E4797"/>
    <w:rsid w:val="004E4A2E"/>
    <w:rsid w:val="004E4D26"/>
    <w:rsid w:val="004E4D4C"/>
    <w:rsid w:val="004E4E24"/>
    <w:rsid w:val="004E4EE2"/>
    <w:rsid w:val="004E4EF2"/>
    <w:rsid w:val="004E4F57"/>
    <w:rsid w:val="004E4F93"/>
    <w:rsid w:val="004E5020"/>
    <w:rsid w:val="004E5122"/>
    <w:rsid w:val="004E520D"/>
    <w:rsid w:val="004E5321"/>
    <w:rsid w:val="004E53A2"/>
    <w:rsid w:val="004E54DA"/>
    <w:rsid w:val="004E567F"/>
    <w:rsid w:val="004E592D"/>
    <w:rsid w:val="004E5B2A"/>
    <w:rsid w:val="004E5BAD"/>
    <w:rsid w:val="004E5D1D"/>
    <w:rsid w:val="004E5E28"/>
    <w:rsid w:val="004E5EC4"/>
    <w:rsid w:val="004E5F08"/>
    <w:rsid w:val="004E5F20"/>
    <w:rsid w:val="004E5FBC"/>
    <w:rsid w:val="004E617D"/>
    <w:rsid w:val="004E6415"/>
    <w:rsid w:val="004E6510"/>
    <w:rsid w:val="004E69AD"/>
    <w:rsid w:val="004E6CDB"/>
    <w:rsid w:val="004E6D3D"/>
    <w:rsid w:val="004E6E80"/>
    <w:rsid w:val="004E6EC1"/>
    <w:rsid w:val="004E7346"/>
    <w:rsid w:val="004E739E"/>
    <w:rsid w:val="004E73BE"/>
    <w:rsid w:val="004E743B"/>
    <w:rsid w:val="004E74A4"/>
    <w:rsid w:val="004E765A"/>
    <w:rsid w:val="004E768F"/>
    <w:rsid w:val="004E78AB"/>
    <w:rsid w:val="004E79EF"/>
    <w:rsid w:val="004E7A33"/>
    <w:rsid w:val="004E7C3F"/>
    <w:rsid w:val="004E7CEA"/>
    <w:rsid w:val="004E7D3D"/>
    <w:rsid w:val="004E7E32"/>
    <w:rsid w:val="004E7FBE"/>
    <w:rsid w:val="004F00C4"/>
    <w:rsid w:val="004F03F5"/>
    <w:rsid w:val="004F041C"/>
    <w:rsid w:val="004F04AB"/>
    <w:rsid w:val="004F05EF"/>
    <w:rsid w:val="004F0690"/>
    <w:rsid w:val="004F06E2"/>
    <w:rsid w:val="004F0A7D"/>
    <w:rsid w:val="004F0C3A"/>
    <w:rsid w:val="004F0C9D"/>
    <w:rsid w:val="004F0CD9"/>
    <w:rsid w:val="004F0D68"/>
    <w:rsid w:val="004F0DB1"/>
    <w:rsid w:val="004F0FE2"/>
    <w:rsid w:val="004F0FFD"/>
    <w:rsid w:val="004F1279"/>
    <w:rsid w:val="004F137D"/>
    <w:rsid w:val="004F149C"/>
    <w:rsid w:val="004F1517"/>
    <w:rsid w:val="004F1692"/>
    <w:rsid w:val="004F175C"/>
    <w:rsid w:val="004F17A4"/>
    <w:rsid w:val="004F1A45"/>
    <w:rsid w:val="004F1BA2"/>
    <w:rsid w:val="004F1C3A"/>
    <w:rsid w:val="004F1D2C"/>
    <w:rsid w:val="004F1D35"/>
    <w:rsid w:val="004F1FC6"/>
    <w:rsid w:val="004F227F"/>
    <w:rsid w:val="004F248D"/>
    <w:rsid w:val="004F264D"/>
    <w:rsid w:val="004F2787"/>
    <w:rsid w:val="004F27A4"/>
    <w:rsid w:val="004F27CE"/>
    <w:rsid w:val="004F28F6"/>
    <w:rsid w:val="004F294B"/>
    <w:rsid w:val="004F2963"/>
    <w:rsid w:val="004F29B3"/>
    <w:rsid w:val="004F29CC"/>
    <w:rsid w:val="004F2C42"/>
    <w:rsid w:val="004F2C70"/>
    <w:rsid w:val="004F2EA0"/>
    <w:rsid w:val="004F2FA5"/>
    <w:rsid w:val="004F2FE7"/>
    <w:rsid w:val="004F3033"/>
    <w:rsid w:val="004F31CE"/>
    <w:rsid w:val="004F3583"/>
    <w:rsid w:val="004F3754"/>
    <w:rsid w:val="004F38F7"/>
    <w:rsid w:val="004F3C2F"/>
    <w:rsid w:val="004F3D1C"/>
    <w:rsid w:val="004F3DFA"/>
    <w:rsid w:val="004F3F76"/>
    <w:rsid w:val="004F4020"/>
    <w:rsid w:val="004F4181"/>
    <w:rsid w:val="004F419E"/>
    <w:rsid w:val="004F41AE"/>
    <w:rsid w:val="004F425C"/>
    <w:rsid w:val="004F42F6"/>
    <w:rsid w:val="004F438D"/>
    <w:rsid w:val="004F444B"/>
    <w:rsid w:val="004F4545"/>
    <w:rsid w:val="004F458D"/>
    <w:rsid w:val="004F4711"/>
    <w:rsid w:val="004F4737"/>
    <w:rsid w:val="004F47DA"/>
    <w:rsid w:val="004F47F3"/>
    <w:rsid w:val="004F4AB0"/>
    <w:rsid w:val="004F4AFA"/>
    <w:rsid w:val="004F4C84"/>
    <w:rsid w:val="004F4DA4"/>
    <w:rsid w:val="004F4E90"/>
    <w:rsid w:val="004F5188"/>
    <w:rsid w:val="004F53BB"/>
    <w:rsid w:val="004F54F7"/>
    <w:rsid w:val="004F5663"/>
    <w:rsid w:val="004F56F7"/>
    <w:rsid w:val="004F5719"/>
    <w:rsid w:val="004F59E8"/>
    <w:rsid w:val="004F5A48"/>
    <w:rsid w:val="004F5CF6"/>
    <w:rsid w:val="004F5DCE"/>
    <w:rsid w:val="004F5E10"/>
    <w:rsid w:val="004F611C"/>
    <w:rsid w:val="004F6546"/>
    <w:rsid w:val="004F65AE"/>
    <w:rsid w:val="004F6633"/>
    <w:rsid w:val="004F66D8"/>
    <w:rsid w:val="004F6731"/>
    <w:rsid w:val="004F6976"/>
    <w:rsid w:val="004F6F36"/>
    <w:rsid w:val="004F6F76"/>
    <w:rsid w:val="004F7258"/>
    <w:rsid w:val="004F72AF"/>
    <w:rsid w:val="004F72B2"/>
    <w:rsid w:val="004F731D"/>
    <w:rsid w:val="004F736D"/>
    <w:rsid w:val="004F76B4"/>
    <w:rsid w:val="004F7813"/>
    <w:rsid w:val="004F783E"/>
    <w:rsid w:val="00500192"/>
    <w:rsid w:val="00500254"/>
    <w:rsid w:val="005002FF"/>
    <w:rsid w:val="00500334"/>
    <w:rsid w:val="00500345"/>
    <w:rsid w:val="005003FA"/>
    <w:rsid w:val="005004AB"/>
    <w:rsid w:val="005004B7"/>
    <w:rsid w:val="005006FD"/>
    <w:rsid w:val="005009B4"/>
    <w:rsid w:val="00500B91"/>
    <w:rsid w:val="00500C15"/>
    <w:rsid w:val="00500CB0"/>
    <w:rsid w:val="00500CFA"/>
    <w:rsid w:val="00500DBF"/>
    <w:rsid w:val="0050105E"/>
    <w:rsid w:val="00501087"/>
    <w:rsid w:val="00501101"/>
    <w:rsid w:val="0050184F"/>
    <w:rsid w:val="0050197A"/>
    <w:rsid w:val="00501B06"/>
    <w:rsid w:val="00501D92"/>
    <w:rsid w:val="00501F1A"/>
    <w:rsid w:val="00501F43"/>
    <w:rsid w:val="00501F6D"/>
    <w:rsid w:val="0050223D"/>
    <w:rsid w:val="005026C1"/>
    <w:rsid w:val="00502744"/>
    <w:rsid w:val="00502C72"/>
    <w:rsid w:val="00502CAA"/>
    <w:rsid w:val="00502E28"/>
    <w:rsid w:val="00502E68"/>
    <w:rsid w:val="00502E6D"/>
    <w:rsid w:val="00502F76"/>
    <w:rsid w:val="00503120"/>
    <w:rsid w:val="00503569"/>
    <w:rsid w:val="005036A3"/>
    <w:rsid w:val="0050376E"/>
    <w:rsid w:val="00503837"/>
    <w:rsid w:val="005038A9"/>
    <w:rsid w:val="00503A82"/>
    <w:rsid w:val="00503C8D"/>
    <w:rsid w:val="00503CDD"/>
    <w:rsid w:val="00503D36"/>
    <w:rsid w:val="00503D9D"/>
    <w:rsid w:val="00503E49"/>
    <w:rsid w:val="00503F7D"/>
    <w:rsid w:val="00503F83"/>
    <w:rsid w:val="00504048"/>
    <w:rsid w:val="005041F8"/>
    <w:rsid w:val="00504215"/>
    <w:rsid w:val="00504334"/>
    <w:rsid w:val="00504387"/>
    <w:rsid w:val="00504467"/>
    <w:rsid w:val="00504470"/>
    <w:rsid w:val="00504725"/>
    <w:rsid w:val="0050483D"/>
    <w:rsid w:val="00504B18"/>
    <w:rsid w:val="00504B2C"/>
    <w:rsid w:val="00504B84"/>
    <w:rsid w:val="00504C91"/>
    <w:rsid w:val="00504D55"/>
    <w:rsid w:val="00504D9B"/>
    <w:rsid w:val="00504EA6"/>
    <w:rsid w:val="00504F99"/>
    <w:rsid w:val="00505245"/>
    <w:rsid w:val="0050530D"/>
    <w:rsid w:val="00505391"/>
    <w:rsid w:val="0050550A"/>
    <w:rsid w:val="005055E0"/>
    <w:rsid w:val="00505999"/>
    <w:rsid w:val="00505A00"/>
    <w:rsid w:val="00505A23"/>
    <w:rsid w:val="00505C3E"/>
    <w:rsid w:val="00505DCE"/>
    <w:rsid w:val="00505E3A"/>
    <w:rsid w:val="00505E51"/>
    <w:rsid w:val="00505FE5"/>
    <w:rsid w:val="0050623C"/>
    <w:rsid w:val="005062A5"/>
    <w:rsid w:val="005062F0"/>
    <w:rsid w:val="0050639B"/>
    <w:rsid w:val="005063A0"/>
    <w:rsid w:val="005064E6"/>
    <w:rsid w:val="00506567"/>
    <w:rsid w:val="00506638"/>
    <w:rsid w:val="00506676"/>
    <w:rsid w:val="005066CA"/>
    <w:rsid w:val="005066EE"/>
    <w:rsid w:val="00506840"/>
    <w:rsid w:val="00506844"/>
    <w:rsid w:val="00506962"/>
    <w:rsid w:val="00506B40"/>
    <w:rsid w:val="00506B42"/>
    <w:rsid w:val="00506C73"/>
    <w:rsid w:val="00506D1A"/>
    <w:rsid w:val="00506EA2"/>
    <w:rsid w:val="00506F5E"/>
    <w:rsid w:val="00506F66"/>
    <w:rsid w:val="00507140"/>
    <w:rsid w:val="005071CD"/>
    <w:rsid w:val="005071EB"/>
    <w:rsid w:val="0050729C"/>
    <w:rsid w:val="005073B3"/>
    <w:rsid w:val="00507437"/>
    <w:rsid w:val="005074AF"/>
    <w:rsid w:val="00507689"/>
    <w:rsid w:val="0050768F"/>
    <w:rsid w:val="00507711"/>
    <w:rsid w:val="00507AE3"/>
    <w:rsid w:val="00507B6B"/>
    <w:rsid w:val="00507C4E"/>
    <w:rsid w:val="00507E2C"/>
    <w:rsid w:val="00507E6D"/>
    <w:rsid w:val="00507EE6"/>
    <w:rsid w:val="00507F7C"/>
    <w:rsid w:val="0051008F"/>
    <w:rsid w:val="005100DD"/>
    <w:rsid w:val="0051025C"/>
    <w:rsid w:val="005102F9"/>
    <w:rsid w:val="00510416"/>
    <w:rsid w:val="0051056E"/>
    <w:rsid w:val="005105F1"/>
    <w:rsid w:val="0051064C"/>
    <w:rsid w:val="005107AA"/>
    <w:rsid w:val="005107B0"/>
    <w:rsid w:val="0051092B"/>
    <w:rsid w:val="00510B1E"/>
    <w:rsid w:val="00510D11"/>
    <w:rsid w:val="00511182"/>
    <w:rsid w:val="00511192"/>
    <w:rsid w:val="005113E4"/>
    <w:rsid w:val="005115C8"/>
    <w:rsid w:val="0051160B"/>
    <w:rsid w:val="00511625"/>
    <w:rsid w:val="00511789"/>
    <w:rsid w:val="00511888"/>
    <w:rsid w:val="00511D6C"/>
    <w:rsid w:val="00511F51"/>
    <w:rsid w:val="00511FB5"/>
    <w:rsid w:val="00512013"/>
    <w:rsid w:val="00512109"/>
    <w:rsid w:val="0051215A"/>
    <w:rsid w:val="0051215D"/>
    <w:rsid w:val="00512182"/>
    <w:rsid w:val="00512220"/>
    <w:rsid w:val="0051226C"/>
    <w:rsid w:val="00512272"/>
    <w:rsid w:val="005122F7"/>
    <w:rsid w:val="005123AB"/>
    <w:rsid w:val="00512422"/>
    <w:rsid w:val="0051249B"/>
    <w:rsid w:val="005124CA"/>
    <w:rsid w:val="005124EE"/>
    <w:rsid w:val="005125AD"/>
    <w:rsid w:val="00512734"/>
    <w:rsid w:val="0051276D"/>
    <w:rsid w:val="005127EA"/>
    <w:rsid w:val="005128A6"/>
    <w:rsid w:val="00512A93"/>
    <w:rsid w:val="00512BA5"/>
    <w:rsid w:val="00512BAA"/>
    <w:rsid w:val="00512F7D"/>
    <w:rsid w:val="005130DA"/>
    <w:rsid w:val="00513340"/>
    <w:rsid w:val="0051362E"/>
    <w:rsid w:val="005136AA"/>
    <w:rsid w:val="00513738"/>
    <w:rsid w:val="0051377F"/>
    <w:rsid w:val="00513803"/>
    <w:rsid w:val="00513891"/>
    <w:rsid w:val="005139F6"/>
    <w:rsid w:val="00513BDC"/>
    <w:rsid w:val="00513C1D"/>
    <w:rsid w:val="00513DAE"/>
    <w:rsid w:val="00513DC4"/>
    <w:rsid w:val="00513EBA"/>
    <w:rsid w:val="00513EDB"/>
    <w:rsid w:val="00514015"/>
    <w:rsid w:val="0051417C"/>
    <w:rsid w:val="005142D7"/>
    <w:rsid w:val="005144B2"/>
    <w:rsid w:val="00514676"/>
    <w:rsid w:val="005146A2"/>
    <w:rsid w:val="00514A94"/>
    <w:rsid w:val="00514C56"/>
    <w:rsid w:val="00514CA9"/>
    <w:rsid w:val="00514CD8"/>
    <w:rsid w:val="00514D00"/>
    <w:rsid w:val="00514D87"/>
    <w:rsid w:val="00514E95"/>
    <w:rsid w:val="00514EBB"/>
    <w:rsid w:val="00514F3B"/>
    <w:rsid w:val="0051502F"/>
    <w:rsid w:val="0051506D"/>
    <w:rsid w:val="00515140"/>
    <w:rsid w:val="00515444"/>
    <w:rsid w:val="0051554F"/>
    <w:rsid w:val="0051578E"/>
    <w:rsid w:val="00515BB6"/>
    <w:rsid w:val="00515C46"/>
    <w:rsid w:val="00515CE9"/>
    <w:rsid w:val="00515F58"/>
    <w:rsid w:val="00516005"/>
    <w:rsid w:val="0051604C"/>
    <w:rsid w:val="0051613C"/>
    <w:rsid w:val="0051616A"/>
    <w:rsid w:val="005162D9"/>
    <w:rsid w:val="005163F9"/>
    <w:rsid w:val="005164E6"/>
    <w:rsid w:val="005164E8"/>
    <w:rsid w:val="005167E9"/>
    <w:rsid w:val="00516983"/>
    <w:rsid w:val="00516D3E"/>
    <w:rsid w:val="00516DD2"/>
    <w:rsid w:val="00516F61"/>
    <w:rsid w:val="0051741A"/>
    <w:rsid w:val="00517551"/>
    <w:rsid w:val="00517776"/>
    <w:rsid w:val="00517908"/>
    <w:rsid w:val="005179AA"/>
    <w:rsid w:val="00517A0F"/>
    <w:rsid w:val="00517A40"/>
    <w:rsid w:val="00517B04"/>
    <w:rsid w:val="00517C17"/>
    <w:rsid w:val="00517C46"/>
    <w:rsid w:val="00517E35"/>
    <w:rsid w:val="00517E89"/>
    <w:rsid w:val="00517EE0"/>
    <w:rsid w:val="00517F05"/>
    <w:rsid w:val="00517FA3"/>
    <w:rsid w:val="00520005"/>
    <w:rsid w:val="0052019B"/>
    <w:rsid w:val="005201C1"/>
    <w:rsid w:val="00520290"/>
    <w:rsid w:val="005202B3"/>
    <w:rsid w:val="00520594"/>
    <w:rsid w:val="00520667"/>
    <w:rsid w:val="005206A7"/>
    <w:rsid w:val="00520714"/>
    <w:rsid w:val="005207A8"/>
    <w:rsid w:val="0052091F"/>
    <w:rsid w:val="00520A51"/>
    <w:rsid w:val="00520A5A"/>
    <w:rsid w:val="00520A66"/>
    <w:rsid w:val="00520AAE"/>
    <w:rsid w:val="00520E37"/>
    <w:rsid w:val="00520EA7"/>
    <w:rsid w:val="0052120D"/>
    <w:rsid w:val="00521281"/>
    <w:rsid w:val="00521348"/>
    <w:rsid w:val="005214E4"/>
    <w:rsid w:val="005215A5"/>
    <w:rsid w:val="00521841"/>
    <w:rsid w:val="00521892"/>
    <w:rsid w:val="00521927"/>
    <w:rsid w:val="00521A14"/>
    <w:rsid w:val="00521DB1"/>
    <w:rsid w:val="00522067"/>
    <w:rsid w:val="0052215A"/>
    <w:rsid w:val="0052222F"/>
    <w:rsid w:val="005225E1"/>
    <w:rsid w:val="0052287A"/>
    <w:rsid w:val="0052290F"/>
    <w:rsid w:val="00522C1C"/>
    <w:rsid w:val="00522C81"/>
    <w:rsid w:val="00522E4B"/>
    <w:rsid w:val="00522E5C"/>
    <w:rsid w:val="00522E78"/>
    <w:rsid w:val="00522F9E"/>
    <w:rsid w:val="0052326A"/>
    <w:rsid w:val="00523521"/>
    <w:rsid w:val="00523642"/>
    <w:rsid w:val="005236D5"/>
    <w:rsid w:val="0052375E"/>
    <w:rsid w:val="0052397D"/>
    <w:rsid w:val="00523C0D"/>
    <w:rsid w:val="00523D3A"/>
    <w:rsid w:val="00523E7B"/>
    <w:rsid w:val="00523EB4"/>
    <w:rsid w:val="00523F0A"/>
    <w:rsid w:val="00523FE6"/>
    <w:rsid w:val="005240AC"/>
    <w:rsid w:val="005240B0"/>
    <w:rsid w:val="00524368"/>
    <w:rsid w:val="0052443C"/>
    <w:rsid w:val="00524527"/>
    <w:rsid w:val="00524536"/>
    <w:rsid w:val="00524932"/>
    <w:rsid w:val="005249C5"/>
    <w:rsid w:val="00524D17"/>
    <w:rsid w:val="00524E29"/>
    <w:rsid w:val="005250C6"/>
    <w:rsid w:val="005250DD"/>
    <w:rsid w:val="00525193"/>
    <w:rsid w:val="0052565E"/>
    <w:rsid w:val="00525667"/>
    <w:rsid w:val="005256EC"/>
    <w:rsid w:val="00525FF2"/>
    <w:rsid w:val="005261CF"/>
    <w:rsid w:val="00526200"/>
    <w:rsid w:val="0052638A"/>
    <w:rsid w:val="005263F2"/>
    <w:rsid w:val="005263FC"/>
    <w:rsid w:val="0052661E"/>
    <w:rsid w:val="0052662C"/>
    <w:rsid w:val="0052669A"/>
    <w:rsid w:val="0052676E"/>
    <w:rsid w:val="005267B8"/>
    <w:rsid w:val="005267C9"/>
    <w:rsid w:val="005269D8"/>
    <w:rsid w:val="005269DC"/>
    <w:rsid w:val="00526AA6"/>
    <w:rsid w:val="00526B4E"/>
    <w:rsid w:val="00526C2F"/>
    <w:rsid w:val="00526C8D"/>
    <w:rsid w:val="00526D73"/>
    <w:rsid w:val="00526F62"/>
    <w:rsid w:val="00526FED"/>
    <w:rsid w:val="0052702F"/>
    <w:rsid w:val="0052704F"/>
    <w:rsid w:val="00527689"/>
    <w:rsid w:val="0052776F"/>
    <w:rsid w:val="00527827"/>
    <w:rsid w:val="00527ADE"/>
    <w:rsid w:val="00527C6F"/>
    <w:rsid w:val="00527EE0"/>
    <w:rsid w:val="00527F7B"/>
    <w:rsid w:val="0053009B"/>
    <w:rsid w:val="00530264"/>
    <w:rsid w:val="00530269"/>
    <w:rsid w:val="005302F4"/>
    <w:rsid w:val="00530510"/>
    <w:rsid w:val="00530563"/>
    <w:rsid w:val="005306E3"/>
    <w:rsid w:val="005307A6"/>
    <w:rsid w:val="0053086F"/>
    <w:rsid w:val="00530A55"/>
    <w:rsid w:val="00530AE0"/>
    <w:rsid w:val="00530DF7"/>
    <w:rsid w:val="00530F05"/>
    <w:rsid w:val="00530F5E"/>
    <w:rsid w:val="00530F78"/>
    <w:rsid w:val="00531251"/>
    <w:rsid w:val="005312DB"/>
    <w:rsid w:val="0053135E"/>
    <w:rsid w:val="0053139D"/>
    <w:rsid w:val="0053167C"/>
    <w:rsid w:val="00531786"/>
    <w:rsid w:val="00531921"/>
    <w:rsid w:val="00531A54"/>
    <w:rsid w:val="00531B3E"/>
    <w:rsid w:val="00531B86"/>
    <w:rsid w:val="00531B92"/>
    <w:rsid w:val="00531C06"/>
    <w:rsid w:val="00531DFF"/>
    <w:rsid w:val="00531E0C"/>
    <w:rsid w:val="00531FC6"/>
    <w:rsid w:val="005321BE"/>
    <w:rsid w:val="0053239E"/>
    <w:rsid w:val="00532524"/>
    <w:rsid w:val="00532828"/>
    <w:rsid w:val="00532835"/>
    <w:rsid w:val="00532841"/>
    <w:rsid w:val="00532855"/>
    <w:rsid w:val="00532872"/>
    <w:rsid w:val="00532CD7"/>
    <w:rsid w:val="00532D43"/>
    <w:rsid w:val="00532ED2"/>
    <w:rsid w:val="00532F15"/>
    <w:rsid w:val="00532F7F"/>
    <w:rsid w:val="00533056"/>
    <w:rsid w:val="0053308A"/>
    <w:rsid w:val="005330BF"/>
    <w:rsid w:val="00533348"/>
    <w:rsid w:val="005333BA"/>
    <w:rsid w:val="0053346F"/>
    <w:rsid w:val="0053368B"/>
    <w:rsid w:val="00533752"/>
    <w:rsid w:val="00533830"/>
    <w:rsid w:val="0053388A"/>
    <w:rsid w:val="005338D2"/>
    <w:rsid w:val="005338D8"/>
    <w:rsid w:val="00533982"/>
    <w:rsid w:val="005339DF"/>
    <w:rsid w:val="00533E15"/>
    <w:rsid w:val="00533EF3"/>
    <w:rsid w:val="00533F09"/>
    <w:rsid w:val="0053443E"/>
    <w:rsid w:val="00534488"/>
    <w:rsid w:val="005346D0"/>
    <w:rsid w:val="005346F8"/>
    <w:rsid w:val="00534702"/>
    <w:rsid w:val="00534981"/>
    <w:rsid w:val="00534A13"/>
    <w:rsid w:val="00534B37"/>
    <w:rsid w:val="00534CA9"/>
    <w:rsid w:val="00534CC9"/>
    <w:rsid w:val="00534DD4"/>
    <w:rsid w:val="00534E62"/>
    <w:rsid w:val="00534ED8"/>
    <w:rsid w:val="00534FAE"/>
    <w:rsid w:val="005350C2"/>
    <w:rsid w:val="00535193"/>
    <w:rsid w:val="005351E8"/>
    <w:rsid w:val="00535221"/>
    <w:rsid w:val="005354CA"/>
    <w:rsid w:val="00535582"/>
    <w:rsid w:val="00535855"/>
    <w:rsid w:val="005358AE"/>
    <w:rsid w:val="00535BBB"/>
    <w:rsid w:val="00535D5D"/>
    <w:rsid w:val="00535EB4"/>
    <w:rsid w:val="00535F0F"/>
    <w:rsid w:val="0053608D"/>
    <w:rsid w:val="005361FC"/>
    <w:rsid w:val="005362F4"/>
    <w:rsid w:val="005365AF"/>
    <w:rsid w:val="0053666B"/>
    <w:rsid w:val="00536679"/>
    <w:rsid w:val="005366E4"/>
    <w:rsid w:val="00536799"/>
    <w:rsid w:val="00536C8A"/>
    <w:rsid w:val="00536CE1"/>
    <w:rsid w:val="00536DAE"/>
    <w:rsid w:val="00536ED1"/>
    <w:rsid w:val="00536FF4"/>
    <w:rsid w:val="0053718B"/>
    <w:rsid w:val="005371B6"/>
    <w:rsid w:val="005372D2"/>
    <w:rsid w:val="00537413"/>
    <w:rsid w:val="005374C0"/>
    <w:rsid w:val="005374EB"/>
    <w:rsid w:val="0053774D"/>
    <w:rsid w:val="005378B4"/>
    <w:rsid w:val="0053792C"/>
    <w:rsid w:val="0053793C"/>
    <w:rsid w:val="00537A5D"/>
    <w:rsid w:val="00537AC1"/>
    <w:rsid w:val="00537B5F"/>
    <w:rsid w:val="00537D6E"/>
    <w:rsid w:val="00537D80"/>
    <w:rsid w:val="00537DA4"/>
    <w:rsid w:val="00537F3D"/>
    <w:rsid w:val="00540583"/>
    <w:rsid w:val="00540610"/>
    <w:rsid w:val="005408E9"/>
    <w:rsid w:val="00540B8C"/>
    <w:rsid w:val="00540DD7"/>
    <w:rsid w:val="00540E04"/>
    <w:rsid w:val="00540E44"/>
    <w:rsid w:val="00540F44"/>
    <w:rsid w:val="00540FFA"/>
    <w:rsid w:val="00541090"/>
    <w:rsid w:val="00541234"/>
    <w:rsid w:val="005413DD"/>
    <w:rsid w:val="005414FF"/>
    <w:rsid w:val="0054164C"/>
    <w:rsid w:val="0054182C"/>
    <w:rsid w:val="00541923"/>
    <w:rsid w:val="00541928"/>
    <w:rsid w:val="0054196A"/>
    <w:rsid w:val="00541A16"/>
    <w:rsid w:val="00541B93"/>
    <w:rsid w:val="00541DBD"/>
    <w:rsid w:val="00541F7C"/>
    <w:rsid w:val="00542014"/>
    <w:rsid w:val="005420A2"/>
    <w:rsid w:val="00542309"/>
    <w:rsid w:val="00542342"/>
    <w:rsid w:val="0054267F"/>
    <w:rsid w:val="0054269D"/>
    <w:rsid w:val="0054276F"/>
    <w:rsid w:val="0054286C"/>
    <w:rsid w:val="005429B5"/>
    <w:rsid w:val="005429C6"/>
    <w:rsid w:val="00542A27"/>
    <w:rsid w:val="00542A77"/>
    <w:rsid w:val="00542B9B"/>
    <w:rsid w:val="00542F92"/>
    <w:rsid w:val="00542FDF"/>
    <w:rsid w:val="00543030"/>
    <w:rsid w:val="00543072"/>
    <w:rsid w:val="005431E9"/>
    <w:rsid w:val="005432C6"/>
    <w:rsid w:val="005432E8"/>
    <w:rsid w:val="00543340"/>
    <w:rsid w:val="00543357"/>
    <w:rsid w:val="00543486"/>
    <w:rsid w:val="00543581"/>
    <w:rsid w:val="005437A3"/>
    <w:rsid w:val="0054380F"/>
    <w:rsid w:val="00543883"/>
    <w:rsid w:val="005438EC"/>
    <w:rsid w:val="00543937"/>
    <w:rsid w:val="00543A02"/>
    <w:rsid w:val="00543B0E"/>
    <w:rsid w:val="00543B13"/>
    <w:rsid w:val="00543D94"/>
    <w:rsid w:val="00543F40"/>
    <w:rsid w:val="0054404B"/>
    <w:rsid w:val="00544236"/>
    <w:rsid w:val="00544260"/>
    <w:rsid w:val="00544288"/>
    <w:rsid w:val="0054433B"/>
    <w:rsid w:val="0054443A"/>
    <w:rsid w:val="005444D8"/>
    <w:rsid w:val="005445F1"/>
    <w:rsid w:val="005445FD"/>
    <w:rsid w:val="0054472A"/>
    <w:rsid w:val="00544905"/>
    <w:rsid w:val="0054494E"/>
    <w:rsid w:val="00544A0C"/>
    <w:rsid w:val="00544FA8"/>
    <w:rsid w:val="005450A9"/>
    <w:rsid w:val="005450ED"/>
    <w:rsid w:val="00545417"/>
    <w:rsid w:val="0054556A"/>
    <w:rsid w:val="005455D1"/>
    <w:rsid w:val="005455DB"/>
    <w:rsid w:val="0054560B"/>
    <w:rsid w:val="0054566F"/>
    <w:rsid w:val="005457F0"/>
    <w:rsid w:val="00545805"/>
    <w:rsid w:val="00545A9C"/>
    <w:rsid w:val="00545AA5"/>
    <w:rsid w:val="00545AB0"/>
    <w:rsid w:val="0054614F"/>
    <w:rsid w:val="00546386"/>
    <w:rsid w:val="00546420"/>
    <w:rsid w:val="0054642B"/>
    <w:rsid w:val="005464BB"/>
    <w:rsid w:val="005465F0"/>
    <w:rsid w:val="005468BA"/>
    <w:rsid w:val="0054695D"/>
    <w:rsid w:val="00546B64"/>
    <w:rsid w:val="00546B89"/>
    <w:rsid w:val="00546DE0"/>
    <w:rsid w:val="00546DF0"/>
    <w:rsid w:val="00546E8A"/>
    <w:rsid w:val="00546EA8"/>
    <w:rsid w:val="00546FF5"/>
    <w:rsid w:val="0054707C"/>
    <w:rsid w:val="005470CA"/>
    <w:rsid w:val="00547108"/>
    <w:rsid w:val="00547541"/>
    <w:rsid w:val="00547689"/>
    <w:rsid w:val="0054779D"/>
    <w:rsid w:val="005477F9"/>
    <w:rsid w:val="00547E31"/>
    <w:rsid w:val="00547E43"/>
    <w:rsid w:val="00547F2E"/>
    <w:rsid w:val="00547FC8"/>
    <w:rsid w:val="0055005E"/>
    <w:rsid w:val="005503FC"/>
    <w:rsid w:val="005504B9"/>
    <w:rsid w:val="00550722"/>
    <w:rsid w:val="005508FE"/>
    <w:rsid w:val="00550940"/>
    <w:rsid w:val="00550994"/>
    <w:rsid w:val="00550BDC"/>
    <w:rsid w:val="00550C85"/>
    <w:rsid w:val="00550CDB"/>
    <w:rsid w:val="00550D2D"/>
    <w:rsid w:val="00550D34"/>
    <w:rsid w:val="00550E3C"/>
    <w:rsid w:val="00551269"/>
    <w:rsid w:val="00551678"/>
    <w:rsid w:val="005517A1"/>
    <w:rsid w:val="005519F4"/>
    <w:rsid w:val="00551A4A"/>
    <w:rsid w:val="00551AA5"/>
    <w:rsid w:val="00551B40"/>
    <w:rsid w:val="00551BB9"/>
    <w:rsid w:val="00551C72"/>
    <w:rsid w:val="00551CA4"/>
    <w:rsid w:val="00551F53"/>
    <w:rsid w:val="005520E8"/>
    <w:rsid w:val="00552206"/>
    <w:rsid w:val="00552296"/>
    <w:rsid w:val="005523D9"/>
    <w:rsid w:val="00552502"/>
    <w:rsid w:val="00552953"/>
    <w:rsid w:val="00552D5F"/>
    <w:rsid w:val="00552FF0"/>
    <w:rsid w:val="0055301F"/>
    <w:rsid w:val="00553178"/>
    <w:rsid w:val="00553211"/>
    <w:rsid w:val="0055328A"/>
    <w:rsid w:val="005532A8"/>
    <w:rsid w:val="0055335D"/>
    <w:rsid w:val="005533D0"/>
    <w:rsid w:val="00553517"/>
    <w:rsid w:val="00553558"/>
    <w:rsid w:val="0055372A"/>
    <w:rsid w:val="005537A1"/>
    <w:rsid w:val="005537C2"/>
    <w:rsid w:val="00553934"/>
    <w:rsid w:val="00553A09"/>
    <w:rsid w:val="00553AD6"/>
    <w:rsid w:val="00553C28"/>
    <w:rsid w:val="00553C87"/>
    <w:rsid w:val="00553F29"/>
    <w:rsid w:val="00553F6F"/>
    <w:rsid w:val="0055409B"/>
    <w:rsid w:val="0055412D"/>
    <w:rsid w:val="00554235"/>
    <w:rsid w:val="00554353"/>
    <w:rsid w:val="0055452E"/>
    <w:rsid w:val="00554A3B"/>
    <w:rsid w:val="00554F70"/>
    <w:rsid w:val="00554F86"/>
    <w:rsid w:val="00555003"/>
    <w:rsid w:val="0055509B"/>
    <w:rsid w:val="00555151"/>
    <w:rsid w:val="00555399"/>
    <w:rsid w:val="0055550E"/>
    <w:rsid w:val="00555557"/>
    <w:rsid w:val="005556C5"/>
    <w:rsid w:val="0055573C"/>
    <w:rsid w:val="005557F3"/>
    <w:rsid w:val="00555876"/>
    <w:rsid w:val="005559B7"/>
    <w:rsid w:val="00555A9F"/>
    <w:rsid w:val="00555B0A"/>
    <w:rsid w:val="00555F28"/>
    <w:rsid w:val="00555FC7"/>
    <w:rsid w:val="00556133"/>
    <w:rsid w:val="0055622A"/>
    <w:rsid w:val="0055626D"/>
    <w:rsid w:val="005562AE"/>
    <w:rsid w:val="00556430"/>
    <w:rsid w:val="00556701"/>
    <w:rsid w:val="00556831"/>
    <w:rsid w:val="0055696D"/>
    <w:rsid w:val="005569D2"/>
    <w:rsid w:val="00556A58"/>
    <w:rsid w:val="00556BF1"/>
    <w:rsid w:val="00556C0B"/>
    <w:rsid w:val="00556CEB"/>
    <w:rsid w:val="00557103"/>
    <w:rsid w:val="005572DD"/>
    <w:rsid w:val="005573D7"/>
    <w:rsid w:val="005574D0"/>
    <w:rsid w:val="0055754E"/>
    <w:rsid w:val="005576E8"/>
    <w:rsid w:val="005578AE"/>
    <w:rsid w:val="00557C86"/>
    <w:rsid w:val="00557E0C"/>
    <w:rsid w:val="0056015C"/>
    <w:rsid w:val="0056017C"/>
    <w:rsid w:val="005601A6"/>
    <w:rsid w:val="00560349"/>
    <w:rsid w:val="005603D6"/>
    <w:rsid w:val="0056049E"/>
    <w:rsid w:val="005607B7"/>
    <w:rsid w:val="0056086A"/>
    <w:rsid w:val="0056088B"/>
    <w:rsid w:val="005609CC"/>
    <w:rsid w:val="00560F41"/>
    <w:rsid w:val="0056103A"/>
    <w:rsid w:val="00561110"/>
    <w:rsid w:val="00561159"/>
    <w:rsid w:val="005612A8"/>
    <w:rsid w:val="005612B0"/>
    <w:rsid w:val="005612E3"/>
    <w:rsid w:val="00561396"/>
    <w:rsid w:val="00561686"/>
    <w:rsid w:val="00561A20"/>
    <w:rsid w:val="00561B76"/>
    <w:rsid w:val="00561C5C"/>
    <w:rsid w:val="00561D1B"/>
    <w:rsid w:val="00561D71"/>
    <w:rsid w:val="00561ED2"/>
    <w:rsid w:val="00562032"/>
    <w:rsid w:val="005620BE"/>
    <w:rsid w:val="0056233D"/>
    <w:rsid w:val="005623C1"/>
    <w:rsid w:val="005624CD"/>
    <w:rsid w:val="005624D1"/>
    <w:rsid w:val="005624D7"/>
    <w:rsid w:val="005625C9"/>
    <w:rsid w:val="00562617"/>
    <w:rsid w:val="00562624"/>
    <w:rsid w:val="00562915"/>
    <w:rsid w:val="00562A0E"/>
    <w:rsid w:val="00562AF0"/>
    <w:rsid w:val="00562C91"/>
    <w:rsid w:val="00562DE7"/>
    <w:rsid w:val="00562F10"/>
    <w:rsid w:val="00562F98"/>
    <w:rsid w:val="00563040"/>
    <w:rsid w:val="00563109"/>
    <w:rsid w:val="00563171"/>
    <w:rsid w:val="005631AF"/>
    <w:rsid w:val="00563269"/>
    <w:rsid w:val="0056334D"/>
    <w:rsid w:val="005633CA"/>
    <w:rsid w:val="005634B6"/>
    <w:rsid w:val="005634DF"/>
    <w:rsid w:val="005635A6"/>
    <w:rsid w:val="005635D4"/>
    <w:rsid w:val="00563603"/>
    <w:rsid w:val="00563870"/>
    <w:rsid w:val="0056394B"/>
    <w:rsid w:val="005639C7"/>
    <w:rsid w:val="00563AE1"/>
    <w:rsid w:val="00563B13"/>
    <w:rsid w:val="00563C35"/>
    <w:rsid w:val="00563F28"/>
    <w:rsid w:val="00563F4C"/>
    <w:rsid w:val="00563F99"/>
    <w:rsid w:val="00563FAA"/>
    <w:rsid w:val="00563FAF"/>
    <w:rsid w:val="0056405D"/>
    <w:rsid w:val="005642D1"/>
    <w:rsid w:val="00564526"/>
    <w:rsid w:val="00564530"/>
    <w:rsid w:val="0056455C"/>
    <w:rsid w:val="0056479E"/>
    <w:rsid w:val="00564AB8"/>
    <w:rsid w:val="00564CA4"/>
    <w:rsid w:val="00564E17"/>
    <w:rsid w:val="00565225"/>
    <w:rsid w:val="005652DB"/>
    <w:rsid w:val="005653C1"/>
    <w:rsid w:val="005653CC"/>
    <w:rsid w:val="005655C1"/>
    <w:rsid w:val="00565784"/>
    <w:rsid w:val="0056586D"/>
    <w:rsid w:val="00565A28"/>
    <w:rsid w:val="00565AF5"/>
    <w:rsid w:val="00565BAB"/>
    <w:rsid w:val="00565BEB"/>
    <w:rsid w:val="00565DD8"/>
    <w:rsid w:val="00565DDA"/>
    <w:rsid w:val="00565F43"/>
    <w:rsid w:val="00565FA0"/>
    <w:rsid w:val="00565FF4"/>
    <w:rsid w:val="00566285"/>
    <w:rsid w:val="0056635E"/>
    <w:rsid w:val="005663FB"/>
    <w:rsid w:val="0056645D"/>
    <w:rsid w:val="0056665B"/>
    <w:rsid w:val="0056684C"/>
    <w:rsid w:val="00566914"/>
    <w:rsid w:val="0056691B"/>
    <w:rsid w:val="005669A6"/>
    <w:rsid w:val="00566C4C"/>
    <w:rsid w:val="00566C6A"/>
    <w:rsid w:val="00566C9B"/>
    <w:rsid w:val="00566D13"/>
    <w:rsid w:val="00566D60"/>
    <w:rsid w:val="00566DC4"/>
    <w:rsid w:val="00566DD8"/>
    <w:rsid w:val="00566E60"/>
    <w:rsid w:val="0056704C"/>
    <w:rsid w:val="00567299"/>
    <w:rsid w:val="0056745D"/>
    <w:rsid w:val="005674EB"/>
    <w:rsid w:val="00567523"/>
    <w:rsid w:val="005676F6"/>
    <w:rsid w:val="00567760"/>
    <w:rsid w:val="00567848"/>
    <w:rsid w:val="00567954"/>
    <w:rsid w:val="005679A9"/>
    <w:rsid w:val="005679CD"/>
    <w:rsid w:val="00567C89"/>
    <w:rsid w:val="00567D98"/>
    <w:rsid w:val="00567EFE"/>
    <w:rsid w:val="00570116"/>
    <w:rsid w:val="0057014A"/>
    <w:rsid w:val="00570160"/>
    <w:rsid w:val="00570264"/>
    <w:rsid w:val="005702E1"/>
    <w:rsid w:val="005703AC"/>
    <w:rsid w:val="00570734"/>
    <w:rsid w:val="005707A6"/>
    <w:rsid w:val="005707AB"/>
    <w:rsid w:val="00570804"/>
    <w:rsid w:val="00570C64"/>
    <w:rsid w:val="00570CA3"/>
    <w:rsid w:val="00570D18"/>
    <w:rsid w:val="00570E0D"/>
    <w:rsid w:val="00570EEB"/>
    <w:rsid w:val="00571030"/>
    <w:rsid w:val="00571117"/>
    <w:rsid w:val="005711EB"/>
    <w:rsid w:val="0057121C"/>
    <w:rsid w:val="00571571"/>
    <w:rsid w:val="0057188C"/>
    <w:rsid w:val="00571935"/>
    <w:rsid w:val="00571A19"/>
    <w:rsid w:val="00571DB4"/>
    <w:rsid w:val="00571F94"/>
    <w:rsid w:val="00572065"/>
    <w:rsid w:val="00572114"/>
    <w:rsid w:val="00572145"/>
    <w:rsid w:val="005721D0"/>
    <w:rsid w:val="005721E5"/>
    <w:rsid w:val="005723C9"/>
    <w:rsid w:val="00572490"/>
    <w:rsid w:val="0057265D"/>
    <w:rsid w:val="00572825"/>
    <w:rsid w:val="0057297E"/>
    <w:rsid w:val="00572A77"/>
    <w:rsid w:val="00572CB8"/>
    <w:rsid w:val="00572DDA"/>
    <w:rsid w:val="00572E1B"/>
    <w:rsid w:val="005730E3"/>
    <w:rsid w:val="005733CF"/>
    <w:rsid w:val="00573541"/>
    <w:rsid w:val="00573568"/>
    <w:rsid w:val="005736B9"/>
    <w:rsid w:val="00573831"/>
    <w:rsid w:val="00573A39"/>
    <w:rsid w:val="00573B43"/>
    <w:rsid w:val="00573D5D"/>
    <w:rsid w:val="00573EC6"/>
    <w:rsid w:val="005742A4"/>
    <w:rsid w:val="005743E9"/>
    <w:rsid w:val="00574925"/>
    <w:rsid w:val="00574A04"/>
    <w:rsid w:val="00574A39"/>
    <w:rsid w:val="00574F5F"/>
    <w:rsid w:val="00574F9B"/>
    <w:rsid w:val="0057502D"/>
    <w:rsid w:val="0057505B"/>
    <w:rsid w:val="00575101"/>
    <w:rsid w:val="005752B0"/>
    <w:rsid w:val="005753B0"/>
    <w:rsid w:val="0057543A"/>
    <w:rsid w:val="0057568D"/>
    <w:rsid w:val="00575735"/>
    <w:rsid w:val="005757E6"/>
    <w:rsid w:val="005758F4"/>
    <w:rsid w:val="00575A17"/>
    <w:rsid w:val="00575EDD"/>
    <w:rsid w:val="005760EA"/>
    <w:rsid w:val="00576199"/>
    <w:rsid w:val="0057621A"/>
    <w:rsid w:val="0057659B"/>
    <w:rsid w:val="005766AC"/>
    <w:rsid w:val="005768EE"/>
    <w:rsid w:val="00576B56"/>
    <w:rsid w:val="00576C24"/>
    <w:rsid w:val="00576CDC"/>
    <w:rsid w:val="00576FAA"/>
    <w:rsid w:val="00576FD8"/>
    <w:rsid w:val="00577175"/>
    <w:rsid w:val="005772B9"/>
    <w:rsid w:val="005772E4"/>
    <w:rsid w:val="005773C7"/>
    <w:rsid w:val="0057770B"/>
    <w:rsid w:val="00577A01"/>
    <w:rsid w:val="00577BED"/>
    <w:rsid w:val="00577C44"/>
    <w:rsid w:val="00577C85"/>
    <w:rsid w:val="00577CF1"/>
    <w:rsid w:val="00577D2E"/>
    <w:rsid w:val="00577D3A"/>
    <w:rsid w:val="00577DBF"/>
    <w:rsid w:val="00577F62"/>
    <w:rsid w:val="0058019D"/>
    <w:rsid w:val="005802AC"/>
    <w:rsid w:val="00580446"/>
    <w:rsid w:val="005805F5"/>
    <w:rsid w:val="00580616"/>
    <w:rsid w:val="00580815"/>
    <w:rsid w:val="0058090C"/>
    <w:rsid w:val="00580A43"/>
    <w:rsid w:val="00580ADA"/>
    <w:rsid w:val="00580C20"/>
    <w:rsid w:val="00580C4C"/>
    <w:rsid w:val="00580C84"/>
    <w:rsid w:val="00580CC8"/>
    <w:rsid w:val="00580CF9"/>
    <w:rsid w:val="00580ED9"/>
    <w:rsid w:val="005810B6"/>
    <w:rsid w:val="00581109"/>
    <w:rsid w:val="00581468"/>
    <w:rsid w:val="0058155E"/>
    <w:rsid w:val="00581966"/>
    <w:rsid w:val="005819F8"/>
    <w:rsid w:val="00581A8A"/>
    <w:rsid w:val="00581B3A"/>
    <w:rsid w:val="00581BC1"/>
    <w:rsid w:val="00581DD3"/>
    <w:rsid w:val="0058205C"/>
    <w:rsid w:val="005820F9"/>
    <w:rsid w:val="005822F2"/>
    <w:rsid w:val="00582304"/>
    <w:rsid w:val="0058234D"/>
    <w:rsid w:val="005823D6"/>
    <w:rsid w:val="005824AC"/>
    <w:rsid w:val="005824C0"/>
    <w:rsid w:val="0058251F"/>
    <w:rsid w:val="00582697"/>
    <w:rsid w:val="005827CF"/>
    <w:rsid w:val="00582811"/>
    <w:rsid w:val="00582A25"/>
    <w:rsid w:val="00582D2F"/>
    <w:rsid w:val="00582DD5"/>
    <w:rsid w:val="00582EB5"/>
    <w:rsid w:val="00582F98"/>
    <w:rsid w:val="00583037"/>
    <w:rsid w:val="00583153"/>
    <w:rsid w:val="005831C0"/>
    <w:rsid w:val="00583398"/>
    <w:rsid w:val="005833B1"/>
    <w:rsid w:val="005835BE"/>
    <w:rsid w:val="00583774"/>
    <w:rsid w:val="00583915"/>
    <w:rsid w:val="00583A2D"/>
    <w:rsid w:val="00583A6A"/>
    <w:rsid w:val="00583B37"/>
    <w:rsid w:val="00583B3A"/>
    <w:rsid w:val="00583C15"/>
    <w:rsid w:val="00583D54"/>
    <w:rsid w:val="00583E47"/>
    <w:rsid w:val="00584169"/>
    <w:rsid w:val="00584270"/>
    <w:rsid w:val="005843FD"/>
    <w:rsid w:val="005844FE"/>
    <w:rsid w:val="0058471D"/>
    <w:rsid w:val="0058472E"/>
    <w:rsid w:val="0058474E"/>
    <w:rsid w:val="00584759"/>
    <w:rsid w:val="0058479D"/>
    <w:rsid w:val="00584E8B"/>
    <w:rsid w:val="00584EEE"/>
    <w:rsid w:val="005851AB"/>
    <w:rsid w:val="005851B4"/>
    <w:rsid w:val="005851D6"/>
    <w:rsid w:val="005852AD"/>
    <w:rsid w:val="005853B6"/>
    <w:rsid w:val="005854B2"/>
    <w:rsid w:val="005856D8"/>
    <w:rsid w:val="005857A2"/>
    <w:rsid w:val="00585939"/>
    <w:rsid w:val="00585A55"/>
    <w:rsid w:val="00585B4B"/>
    <w:rsid w:val="00585B87"/>
    <w:rsid w:val="00585C6F"/>
    <w:rsid w:val="00585C9A"/>
    <w:rsid w:val="00585E30"/>
    <w:rsid w:val="00585E61"/>
    <w:rsid w:val="00585E7B"/>
    <w:rsid w:val="00585F19"/>
    <w:rsid w:val="00585F73"/>
    <w:rsid w:val="00586212"/>
    <w:rsid w:val="0058630F"/>
    <w:rsid w:val="005863C4"/>
    <w:rsid w:val="00586403"/>
    <w:rsid w:val="00586557"/>
    <w:rsid w:val="00586617"/>
    <w:rsid w:val="00586642"/>
    <w:rsid w:val="00586734"/>
    <w:rsid w:val="00586965"/>
    <w:rsid w:val="00586A15"/>
    <w:rsid w:val="00586B18"/>
    <w:rsid w:val="00586B99"/>
    <w:rsid w:val="00586DAB"/>
    <w:rsid w:val="00586EB6"/>
    <w:rsid w:val="00586F5D"/>
    <w:rsid w:val="0058721D"/>
    <w:rsid w:val="00587297"/>
    <w:rsid w:val="0058742A"/>
    <w:rsid w:val="0058753F"/>
    <w:rsid w:val="005875A6"/>
    <w:rsid w:val="005875DB"/>
    <w:rsid w:val="005876B2"/>
    <w:rsid w:val="005878B7"/>
    <w:rsid w:val="00587974"/>
    <w:rsid w:val="00587A32"/>
    <w:rsid w:val="00587A5F"/>
    <w:rsid w:val="00587ABE"/>
    <w:rsid w:val="00587D76"/>
    <w:rsid w:val="00587DCC"/>
    <w:rsid w:val="005900F4"/>
    <w:rsid w:val="0059050D"/>
    <w:rsid w:val="00590660"/>
    <w:rsid w:val="005906E8"/>
    <w:rsid w:val="00590759"/>
    <w:rsid w:val="0059091F"/>
    <w:rsid w:val="00590A86"/>
    <w:rsid w:val="00590B52"/>
    <w:rsid w:val="00590B72"/>
    <w:rsid w:val="00590CDC"/>
    <w:rsid w:val="00590CE4"/>
    <w:rsid w:val="00590D06"/>
    <w:rsid w:val="00590DDA"/>
    <w:rsid w:val="00590E6A"/>
    <w:rsid w:val="00590E7A"/>
    <w:rsid w:val="005911CD"/>
    <w:rsid w:val="0059122A"/>
    <w:rsid w:val="0059145A"/>
    <w:rsid w:val="005914D4"/>
    <w:rsid w:val="0059157D"/>
    <w:rsid w:val="0059167B"/>
    <w:rsid w:val="0059176F"/>
    <w:rsid w:val="00591854"/>
    <w:rsid w:val="005918C2"/>
    <w:rsid w:val="00591934"/>
    <w:rsid w:val="0059196F"/>
    <w:rsid w:val="005919EA"/>
    <w:rsid w:val="00591C96"/>
    <w:rsid w:val="00591E39"/>
    <w:rsid w:val="00591E4A"/>
    <w:rsid w:val="00591E9A"/>
    <w:rsid w:val="00591F96"/>
    <w:rsid w:val="005924D0"/>
    <w:rsid w:val="0059252F"/>
    <w:rsid w:val="0059276A"/>
    <w:rsid w:val="005927FC"/>
    <w:rsid w:val="005929DC"/>
    <w:rsid w:val="00592AF2"/>
    <w:rsid w:val="00592CBD"/>
    <w:rsid w:val="00592E7A"/>
    <w:rsid w:val="00592FA2"/>
    <w:rsid w:val="0059310D"/>
    <w:rsid w:val="005931A1"/>
    <w:rsid w:val="005931F4"/>
    <w:rsid w:val="005932E4"/>
    <w:rsid w:val="0059346A"/>
    <w:rsid w:val="005934D4"/>
    <w:rsid w:val="005936CB"/>
    <w:rsid w:val="005936F2"/>
    <w:rsid w:val="005937C4"/>
    <w:rsid w:val="00593B13"/>
    <w:rsid w:val="00593C75"/>
    <w:rsid w:val="00593D3D"/>
    <w:rsid w:val="00593E19"/>
    <w:rsid w:val="00593E3A"/>
    <w:rsid w:val="0059422D"/>
    <w:rsid w:val="005944AF"/>
    <w:rsid w:val="00594609"/>
    <w:rsid w:val="005947B9"/>
    <w:rsid w:val="005948DE"/>
    <w:rsid w:val="0059496F"/>
    <w:rsid w:val="00594B88"/>
    <w:rsid w:val="00594E29"/>
    <w:rsid w:val="005952CC"/>
    <w:rsid w:val="005953B5"/>
    <w:rsid w:val="005955CC"/>
    <w:rsid w:val="00595B7F"/>
    <w:rsid w:val="00595B9E"/>
    <w:rsid w:val="00595CEE"/>
    <w:rsid w:val="0059616A"/>
    <w:rsid w:val="0059629A"/>
    <w:rsid w:val="00596352"/>
    <w:rsid w:val="00596502"/>
    <w:rsid w:val="00596530"/>
    <w:rsid w:val="005965BC"/>
    <w:rsid w:val="005966B8"/>
    <w:rsid w:val="00596727"/>
    <w:rsid w:val="00596779"/>
    <w:rsid w:val="005968B4"/>
    <w:rsid w:val="005968D0"/>
    <w:rsid w:val="00596A9B"/>
    <w:rsid w:val="00596BDE"/>
    <w:rsid w:val="00596E4C"/>
    <w:rsid w:val="0059725B"/>
    <w:rsid w:val="00597282"/>
    <w:rsid w:val="0059733B"/>
    <w:rsid w:val="005974A4"/>
    <w:rsid w:val="0059773B"/>
    <w:rsid w:val="00597789"/>
    <w:rsid w:val="0059779F"/>
    <w:rsid w:val="005977C8"/>
    <w:rsid w:val="005977E1"/>
    <w:rsid w:val="005978FD"/>
    <w:rsid w:val="00597A98"/>
    <w:rsid w:val="00597B13"/>
    <w:rsid w:val="00597BCB"/>
    <w:rsid w:val="00597ED7"/>
    <w:rsid w:val="005A0023"/>
    <w:rsid w:val="005A00FE"/>
    <w:rsid w:val="005A0175"/>
    <w:rsid w:val="005A017D"/>
    <w:rsid w:val="005A020E"/>
    <w:rsid w:val="005A02F4"/>
    <w:rsid w:val="005A03AC"/>
    <w:rsid w:val="005A040B"/>
    <w:rsid w:val="005A0436"/>
    <w:rsid w:val="005A04D4"/>
    <w:rsid w:val="005A0942"/>
    <w:rsid w:val="005A0A12"/>
    <w:rsid w:val="005A0E15"/>
    <w:rsid w:val="005A0E29"/>
    <w:rsid w:val="005A0F10"/>
    <w:rsid w:val="005A1135"/>
    <w:rsid w:val="005A113B"/>
    <w:rsid w:val="005A11A8"/>
    <w:rsid w:val="005A1339"/>
    <w:rsid w:val="005A14CD"/>
    <w:rsid w:val="005A16AE"/>
    <w:rsid w:val="005A1798"/>
    <w:rsid w:val="005A19FE"/>
    <w:rsid w:val="005A1B9C"/>
    <w:rsid w:val="005A1D67"/>
    <w:rsid w:val="005A2131"/>
    <w:rsid w:val="005A24EB"/>
    <w:rsid w:val="005A2510"/>
    <w:rsid w:val="005A2545"/>
    <w:rsid w:val="005A2692"/>
    <w:rsid w:val="005A2935"/>
    <w:rsid w:val="005A2DAB"/>
    <w:rsid w:val="005A2E00"/>
    <w:rsid w:val="005A2E42"/>
    <w:rsid w:val="005A31FC"/>
    <w:rsid w:val="005A325E"/>
    <w:rsid w:val="005A3292"/>
    <w:rsid w:val="005A3366"/>
    <w:rsid w:val="005A344F"/>
    <w:rsid w:val="005A34ED"/>
    <w:rsid w:val="005A3516"/>
    <w:rsid w:val="005A355D"/>
    <w:rsid w:val="005A3563"/>
    <w:rsid w:val="005A36A1"/>
    <w:rsid w:val="005A39CB"/>
    <w:rsid w:val="005A39FC"/>
    <w:rsid w:val="005A3A48"/>
    <w:rsid w:val="005A3A73"/>
    <w:rsid w:val="005A3B23"/>
    <w:rsid w:val="005A3BC1"/>
    <w:rsid w:val="005A3BE1"/>
    <w:rsid w:val="005A3CEC"/>
    <w:rsid w:val="005A3E3D"/>
    <w:rsid w:val="005A3E45"/>
    <w:rsid w:val="005A3F4E"/>
    <w:rsid w:val="005A4131"/>
    <w:rsid w:val="005A41AA"/>
    <w:rsid w:val="005A4221"/>
    <w:rsid w:val="005A48A6"/>
    <w:rsid w:val="005A4A40"/>
    <w:rsid w:val="005A4ADA"/>
    <w:rsid w:val="005A4B8E"/>
    <w:rsid w:val="005A4B92"/>
    <w:rsid w:val="005A4B94"/>
    <w:rsid w:val="005A4C6D"/>
    <w:rsid w:val="005A4D81"/>
    <w:rsid w:val="005A4ED5"/>
    <w:rsid w:val="005A4F3C"/>
    <w:rsid w:val="005A50F6"/>
    <w:rsid w:val="005A5202"/>
    <w:rsid w:val="005A5226"/>
    <w:rsid w:val="005A5268"/>
    <w:rsid w:val="005A55E1"/>
    <w:rsid w:val="005A5621"/>
    <w:rsid w:val="005A56FE"/>
    <w:rsid w:val="005A58D4"/>
    <w:rsid w:val="005A59B6"/>
    <w:rsid w:val="005A5E8A"/>
    <w:rsid w:val="005A5ECC"/>
    <w:rsid w:val="005A6057"/>
    <w:rsid w:val="005A61EC"/>
    <w:rsid w:val="005A633E"/>
    <w:rsid w:val="005A6462"/>
    <w:rsid w:val="005A6464"/>
    <w:rsid w:val="005A64A8"/>
    <w:rsid w:val="005A65DB"/>
    <w:rsid w:val="005A6877"/>
    <w:rsid w:val="005A696D"/>
    <w:rsid w:val="005A6990"/>
    <w:rsid w:val="005A6A46"/>
    <w:rsid w:val="005A6A8A"/>
    <w:rsid w:val="005A6B4F"/>
    <w:rsid w:val="005A6C1B"/>
    <w:rsid w:val="005A6C21"/>
    <w:rsid w:val="005A6C56"/>
    <w:rsid w:val="005A6EB7"/>
    <w:rsid w:val="005A6F27"/>
    <w:rsid w:val="005A7020"/>
    <w:rsid w:val="005A769A"/>
    <w:rsid w:val="005A76F6"/>
    <w:rsid w:val="005A785B"/>
    <w:rsid w:val="005A791A"/>
    <w:rsid w:val="005A7937"/>
    <w:rsid w:val="005A7973"/>
    <w:rsid w:val="005A7CD0"/>
    <w:rsid w:val="005A7CEE"/>
    <w:rsid w:val="005A7D01"/>
    <w:rsid w:val="005A7DE1"/>
    <w:rsid w:val="005B005D"/>
    <w:rsid w:val="005B00CE"/>
    <w:rsid w:val="005B0462"/>
    <w:rsid w:val="005B0514"/>
    <w:rsid w:val="005B0577"/>
    <w:rsid w:val="005B05DE"/>
    <w:rsid w:val="005B05E2"/>
    <w:rsid w:val="005B0818"/>
    <w:rsid w:val="005B0A35"/>
    <w:rsid w:val="005B0A98"/>
    <w:rsid w:val="005B0B1F"/>
    <w:rsid w:val="005B0B9A"/>
    <w:rsid w:val="005B0D0B"/>
    <w:rsid w:val="005B0D4B"/>
    <w:rsid w:val="005B0DE5"/>
    <w:rsid w:val="005B0EF3"/>
    <w:rsid w:val="005B11D0"/>
    <w:rsid w:val="005B1289"/>
    <w:rsid w:val="005B1745"/>
    <w:rsid w:val="005B17F6"/>
    <w:rsid w:val="005B18BB"/>
    <w:rsid w:val="005B1948"/>
    <w:rsid w:val="005B1B69"/>
    <w:rsid w:val="005B1B90"/>
    <w:rsid w:val="005B1B94"/>
    <w:rsid w:val="005B1C94"/>
    <w:rsid w:val="005B2057"/>
    <w:rsid w:val="005B2079"/>
    <w:rsid w:val="005B20D4"/>
    <w:rsid w:val="005B218E"/>
    <w:rsid w:val="005B229F"/>
    <w:rsid w:val="005B22B2"/>
    <w:rsid w:val="005B2319"/>
    <w:rsid w:val="005B241C"/>
    <w:rsid w:val="005B250B"/>
    <w:rsid w:val="005B259E"/>
    <w:rsid w:val="005B2634"/>
    <w:rsid w:val="005B26E2"/>
    <w:rsid w:val="005B28A0"/>
    <w:rsid w:val="005B299B"/>
    <w:rsid w:val="005B2B3D"/>
    <w:rsid w:val="005B2C50"/>
    <w:rsid w:val="005B2CCC"/>
    <w:rsid w:val="005B2DE5"/>
    <w:rsid w:val="005B2E00"/>
    <w:rsid w:val="005B30AA"/>
    <w:rsid w:val="005B327F"/>
    <w:rsid w:val="005B34CE"/>
    <w:rsid w:val="005B3515"/>
    <w:rsid w:val="005B3801"/>
    <w:rsid w:val="005B3964"/>
    <w:rsid w:val="005B3965"/>
    <w:rsid w:val="005B3D6E"/>
    <w:rsid w:val="005B3D90"/>
    <w:rsid w:val="005B429F"/>
    <w:rsid w:val="005B43C7"/>
    <w:rsid w:val="005B44CF"/>
    <w:rsid w:val="005B44D3"/>
    <w:rsid w:val="005B44E6"/>
    <w:rsid w:val="005B45F8"/>
    <w:rsid w:val="005B47AC"/>
    <w:rsid w:val="005B4A3B"/>
    <w:rsid w:val="005B4BE7"/>
    <w:rsid w:val="005B4C43"/>
    <w:rsid w:val="005B4C98"/>
    <w:rsid w:val="005B4D3A"/>
    <w:rsid w:val="005B4D4C"/>
    <w:rsid w:val="005B4F20"/>
    <w:rsid w:val="005B5003"/>
    <w:rsid w:val="005B51A3"/>
    <w:rsid w:val="005B51B7"/>
    <w:rsid w:val="005B5509"/>
    <w:rsid w:val="005B5610"/>
    <w:rsid w:val="005B565E"/>
    <w:rsid w:val="005B575C"/>
    <w:rsid w:val="005B5809"/>
    <w:rsid w:val="005B5876"/>
    <w:rsid w:val="005B58B0"/>
    <w:rsid w:val="005B5992"/>
    <w:rsid w:val="005B59EF"/>
    <w:rsid w:val="005B5A0D"/>
    <w:rsid w:val="005B5A52"/>
    <w:rsid w:val="005B5A8D"/>
    <w:rsid w:val="005B5BA1"/>
    <w:rsid w:val="005B5C56"/>
    <w:rsid w:val="005B5DEB"/>
    <w:rsid w:val="005B5EFA"/>
    <w:rsid w:val="005B6070"/>
    <w:rsid w:val="005B6117"/>
    <w:rsid w:val="005B629E"/>
    <w:rsid w:val="005B638A"/>
    <w:rsid w:val="005B65B0"/>
    <w:rsid w:val="005B6654"/>
    <w:rsid w:val="005B6683"/>
    <w:rsid w:val="005B66BD"/>
    <w:rsid w:val="005B6A2F"/>
    <w:rsid w:val="005B6AB0"/>
    <w:rsid w:val="005B6DD4"/>
    <w:rsid w:val="005B6EDA"/>
    <w:rsid w:val="005B6F5E"/>
    <w:rsid w:val="005B70EC"/>
    <w:rsid w:val="005B70F9"/>
    <w:rsid w:val="005B72D7"/>
    <w:rsid w:val="005B7589"/>
    <w:rsid w:val="005B7604"/>
    <w:rsid w:val="005B797F"/>
    <w:rsid w:val="005B798B"/>
    <w:rsid w:val="005B7AF5"/>
    <w:rsid w:val="005B7BE5"/>
    <w:rsid w:val="005B7EB1"/>
    <w:rsid w:val="005C0023"/>
    <w:rsid w:val="005C00DC"/>
    <w:rsid w:val="005C0190"/>
    <w:rsid w:val="005C02B7"/>
    <w:rsid w:val="005C0358"/>
    <w:rsid w:val="005C041A"/>
    <w:rsid w:val="005C0486"/>
    <w:rsid w:val="005C04AF"/>
    <w:rsid w:val="005C0522"/>
    <w:rsid w:val="005C063D"/>
    <w:rsid w:val="005C06F8"/>
    <w:rsid w:val="005C0AEF"/>
    <w:rsid w:val="005C0BA9"/>
    <w:rsid w:val="005C0EE7"/>
    <w:rsid w:val="005C0F8F"/>
    <w:rsid w:val="005C1279"/>
    <w:rsid w:val="005C1393"/>
    <w:rsid w:val="005C1457"/>
    <w:rsid w:val="005C1486"/>
    <w:rsid w:val="005C15BC"/>
    <w:rsid w:val="005C18AF"/>
    <w:rsid w:val="005C18B4"/>
    <w:rsid w:val="005C1912"/>
    <w:rsid w:val="005C194E"/>
    <w:rsid w:val="005C1B7A"/>
    <w:rsid w:val="005C1B89"/>
    <w:rsid w:val="005C1CDF"/>
    <w:rsid w:val="005C1CEB"/>
    <w:rsid w:val="005C1D8C"/>
    <w:rsid w:val="005C1DC0"/>
    <w:rsid w:val="005C1E4B"/>
    <w:rsid w:val="005C1F25"/>
    <w:rsid w:val="005C20B4"/>
    <w:rsid w:val="005C23F9"/>
    <w:rsid w:val="005C240C"/>
    <w:rsid w:val="005C2803"/>
    <w:rsid w:val="005C288E"/>
    <w:rsid w:val="005C2992"/>
    <w:rsid w:val="005C2AB7"/>
    <w:rsid w:val="005C2CC0"/>
    <w:rsid w:val="005C2D6D"/>
    <w:rsid w:val="005C2E7F"/>
    <w:rsid w:val="005C2F12"/>
    <w:rsid w:val="005C2F99"/>
    <w:rsid w:val="005C3137"/>
    <w:rsid w:val="005C3429"/>
    <w:rsid w:val="005C359A"/>
    <w:rsid w:val="005C362E"/>
    <w:rsid w:val="005C374A"/>
    <w:rsid w:val="005C3777"/>
    <w:rsid w:val="005C3A06"/>
    <w:rsid w:val="005C3AD0"/>
    <w:rsid w:val="005C3E83"/>
    <w:rsid w:val="005C3FC6"/>
    <w:rsid w:val="005C40A4"/>
    <w:rsid w:val="005C412C"/>
    <w:rsid w:val="005C419D"/>
    <w:rsid w:val="005C41F4"/>
    <w:rsid w:val="005C41FD"/>
    <w:rsid w:val="005C4392"/>
    <w:rsid w:val="005C4441"/>
    <w:rsid w:val="005C448B"/>
    <w:rsid w:val="005C457B"/>
    <w:rsid w:val="005C45E7"/>
    <w:rsid w:val="005C4640"/>
    <w:rsid w:val="005C4756"/>
    <w:rsid w:val="005C48C8"/>
    <w:rsid w:val="005C49CF"/>
    <w:rsid w:val="005C4AE6"/>
    <w:rsid w:val="005C4F17"/>
    <w:rsid w:val="005C5211"/>
    <w:rsid w:val="005C5216"/>
    <w:rsid w:val="005C523E"/>
    <w:rsid w:val="005C529F"/>
    <w:rsid w:val="005C53A0"/>
    <w:rsid w:val="005C54C8"/>
    <w:rsid w:val="005C5715"/>
    <w:rsid w:val="005C5B35"/>
    <w:rsid w:val="005C5F6B"/>
    <w:rsid w:val="005C60BD"/>
    <w:rsid w:val="005C612D"/>
    <w:rsid w:val="005C63FF"/>
    <w:rsid w:val="005C64CA"/>
    <w:rsid w:val="005C64FC"/>
    <w:rsid w:val="005C656D"/>
    <w:rsid w:val="005C657B"/>
    <w:rsid w:val="005C66E5"/>
    <w:rsid w:val="005C6866"/>
    <w:rsid w:val="005C68CC"/>
    <w:rsid w:val="005C69DE"/>
    <w:rsid w:val="005C6B9D"/>
    <w:rsid w:val="005C6E77"/>
    <w:rsid w:val="005C6E8E"/>
    <w:rsid w:val="005C6F19"/>
    <w:rsid w:val="005C71B0"/>
    <w:rsid w:val="005C71BC"/>
    <w:rsid w:val="005C71C7"/>
    <w:rsid w:val="005C7249"/>
    <w:rsid w:val="005C729A"/>
    <w:rsid w:val="005C73B9"/>
    <w:rsid w:val="005C7574"/>
    <w:rsid w:val="005C7583"/>
    <w:rsid w:val="005C75AD"/>
    <w:rsid w:val="005C763C"/>
    <w:rsid w:val="005C776F"/>
    <w:rsid w:val="005C78DD"/>
    <w:rsid w:val="005C7D44"/>
    <w:rsid w:val="005C7FD9"/>
    <w:rsid w:val="005D0042"/>
    <w:rsid w:val="005D027A"/>
    <w:rsid w:val="005D0339"/>
    <w:rsid w:val="005D041E"/>
    <w:rsid w:val="005D0444"/>
    <w:rsid w:val="005D0488"/>
    <w:rsid w:val="005D05F7"/>
    <w:rsid w:val="005D0636"/>
    <w:rsid w:val="005D082B"/>
    <w:rsid w:val="005D09FB"/>
    <w:rsid w:val="005D0A09"/>
    <w:rsid w:val="005D0AF1"/>
    <w:rsid w:val="005D0BA1"/>
    <w:rsid w:val="005D0C60"/>
    <w:rsid w:val="005D0CDF"/>
    <w:rsid w:val="005D0CEB"/>
    <w:rsid w:val="005D0E8E"/>
    <w:rsid w:val="005D0FB8"/>
    <w:rsid w:val="005D0FDF"/>
    <w:rsid w:val="005D1062"/>
    <w:rsid w:val="005D10CC"/>
    <w:rsid w:val="005D1127"/>
    <w:rsid w:val="005D14FF"/>
    <w:rsid w:val="005D1522"/>
    <w:rsid w:val="005D15C2"/>
    <w:rsid w:val="005D189B"/>
    <w:rsid w:val="005D1A78"/>
    <w:rsid w:val="005D1BB4"/>
    <w:rsid w:val="005D1C5C"/>
    <w:rsid w:val="005D1D03"/>
    <w:rsid w:val="005D1D31"/>
    <w:rsid w:val="005D1F42"/>
    <w:rsid w:val="005D1F53"/>
    <w:rsid w:val="005D20CA"/>
    <w:rsid w:val="005D2177"/>
    <w:rsid w:val="005D2329"/>
    <w:rsid w:val="005D238A"/>
    <w:rsid w:val="005D24A0"/>
    <w:rsid w:val="005D2587"/>
    <w:rsid w:val="005D25D1"/>
    <w:rsid w:val="005D278E"/>
    <w:rsid w:val="005D28D4"/>
    <w:rsid w:val="005D2A20"/>
    <w:rsid w:val="005D2CE3"/>
    <w:rsid w:val="005D2DF8"/>
    <w:rsid w:val="005D2E0B"/>
    <w:rsid w:val="005D2EAC"/>
    <w:rsid w:val="005D324B"/>
    <w:rsid w:val="005D32EA"/>
    <w:rsid w:val="005D330B"/>
    <w:rsid w:val="005D3337"/>
    <w:rsid w:val="005D3510"/>
    <w:rsid w:val="005D35AC"/>
    <w:rsid w:val="005D35FB"/>
    <w:rsid w:val="005D379E"/>
    <w:rsid w:val="005D37EB"/>
    <w:rsid w:val="005D3848"/>
    <w:rsid w:val="005D399A"/>
    <w:rsid w:val="005D3BB3"/>
    <w:rsid w:val="005D3BDC"/>
    <w:rsid w:val="005D3C01"/>
    <w:rsid w:val="005D3C22"/>
    <w:rsid w:val="005D3CAB"/>
    <w:rsid w:val="005D3DF6"/>
    <w:rsid w:val="005D3EE4"/>
    <w:rsid w:val="005D4327"/>
    <w:rsid w:val="005D4342"/>
    <w:rsid w:val="005D4591"/>
    <w:rsid w:val="005D45C6"/>
    <w:rsid w:val="005D473F"/>
    <w:rsid w:val="005D48A1"/>
    <w:rsid w:val="005D4999"/>
    <w:rsid w:val="005D49E3"/>
    <w:rsid w:val="005D4AC5"/>
    <w:rsid w:val="005D4AF9"/>
    <w:rsid w:val="005D4B6E"/>
    <w:rsid w:val="005D4BD3"/>
    <w:rsid w:val="005D4F4D"/>
    <w:rsid w:val="005D52D4"/>
    <w:rsid w:val="005D538A"/>
    <w:rsid w:val="005D538C"/>
    <w:rsid w:val="005D5403"/>
    <w:rsid w:val="005D545D"/>
    <w:rsid w:val="005D546C"/>
    <w:rsid w:val="005D5587"/>
    <w:rsid w:val="005D58FE"/>
    <w:rsid w:val="005D5FE5"/>
    <w:rsid w:val="005D601F"/>
    <w:rsid w:val="005D6138"/>
    <w:rsid w:val="005D61AA"/>
    <w:rsid w:val="005D6239"/>
    <w:rsid w:val="005D62AA"/>
    <w:rsid w:val="005D645E"/>
    <w:rsid w:val="005D6775"/>
    <w:rsid w:val="005D6A71"/>
    <w:rsid w:val="005D6B16"/>
    <w:rsid w:val="005D6F04"/>
    <w:rsid w:val="005D6F27"/>
    <w:rsid w:val="005D702A"/>
    <w:rsid w:val="005D712C"/>
    <w:rsid w:val="005D72A4"/>
    <w:rsid w:val="005D738E"/>
    <w:rsid w:val="005D73D2"/>
    <w:rsid w:val="005D760C"/>
    <w:rsid w:val="005D77ED"/>
    <w:rsid w:val="005D7A66"/>
    <w:rsid w:val="005D7ACE"/>
    <w:rsid w:val="005D7D11"/>
    <w:rsid w:val="005D7D4B"/>
    <w:rsid w:val="005D7F96"/>
    <w:rsid w:val="005D7F9E"/>
    <w:rsid w:val="005D7FCB"/>
    <w:rsid w:val="005E00D4"/>
    <w:rsid w:val="005E0192"/>
    <w:rsid w:val="005E0220"/>
    <w:rsid w:val="005E022D"/>
    <w:rsid w:val="005E050C"/>
    <w:rsid w:val="005E0590"/>
    <w:rsid w:val="005E0661"/>
    <w:rsid w:val="005E07D5"/>
    <w:rsid w:val="005E0A8B"/>
    <w:rsid w:val="005E0B05"/>
    <w:rsid w:val="005E0B57"/>
    <w:rsid w:val="005E11DE"/>
    <w:rsid w:val="005E1248"/>
    <w:rsid w:val="005E1536"/>
    <w:rsid w:val="005E159C"/>
    <w:rsid w:val="005E18A7"/>
    <w:rsid w:val="005E1D17"/>
    <w:rsid w:val="005E1EDF"/>
    <w:rsid w:val="005E201E"/>
    <w:rsid w:val="005E214B"/>
    <w:rsid w:val="005E2320"/>
    <w:rsid w:val="005E232A"/>
    <w:rsid w:val="005E23D1"/>
    <w:rsid w:val="005E23E0"/>
    <w:rsid w:val="005E2400"/>
    <w:rsid w:val="005E273B"/>
    <w:rsid w:val="005E28D6"/>
    <w:rsid w:val="005E2981"/>
    <w:rsid w:val="005E2BCD"/>
    <w:rsid w:val="005E2C44"/>
    <w:rsid w:val="005E2CA6"/>
    <w:rsid w:val="005E2DA2"/>
    <w:rsid w:val="005E2EEE"/>
    <w:rsid w:val="005E3039"/>
    <w:rsid w:val="005E306D"/>
    <w:rsid w:val="005E30FE"/>
    <w:rsid w:val="005E31B9"/>
    <w:rsid w:val="005E332D"/>
    <w:rsid w:val="005E33FF"/>
    <w:rsid w:val="005E3660"/>
    <w:rsid w:val="005E3BE4"/>
    <w:rsid w:val="005E3BE6"/>
    <w:rsid w:val="005E3C2C"/>
    <w:rsid w:val="005E3E3F"/>
    <w:rsid w:val="005E3E60"/>
    <w:rsid w:val="005E3EBD"/>
    <w:rsid w:val="005E3F44"/>
    <w:rsid w:val="005E416C"/>
    <w:rsid w:val="005E4391"/>
    <w:rsid w:val="005E44EC"/>
    <w:rsid w:val="005E4539"/>
    <w:rsid w:val="005E475D"/>
    <w:rsid w:val="005E4829"/>
    <w:rsid w:val="005E4B02"/>
    <w:rsid w:val="005E4B80"/>
    <w:rsid w:val="005E4DB7"/>
    <w:rsid w:val="005E5109"/>
    <w:rsid w:val="005E534B"/>
    <w:rsid w:val="005E55A6"/>
    <w:rsid w:val="005E5704"/>
    <w:rsid w:val="005E5822"/>
    <w:rsid w:val="005E5892"/>
    <w:rsid w:val="005E58AF"/>
    <w:rsid w:val="005E5A5A"/>
    <w:rsid w:val="005E5BE2"/>
    <w:rsid w:val="005E5C6D"/>
    <w:rsid w:val="005E5CAB"/>
    <w:rsid w:val="005E5D41"/>
    <w:rsid w:val="005E5DA8"/>
    <w:rsid w:val="005E5E4D"/>
    <w:rsid w:val="005E5F25"/>
    <w:rsid w:val="005E5FC8"/>
    <w:rsid w:val="005E6086"/>
    <w:rsid w:val="005E6369"/>
    <w:rsid w:val="005E6453"/>
    <w:rsid w:val="005E6A2C"/>
    <w:rsid w:val="005E6D6A"/>
    <w:rsid w:val="005E70EF"/>
    <w:rsid w:val="005E749C"/>
    <w:rsid w:val="005E752F"/>
    <w:rsid w:val="005E75EB"/>
    <w:rsid w:val="005E760B"/>
    <w:rsid w:val="005E76B9"/>
    <w:rsid w:val="005E7791"/>
    <w:rsid w:val="005E7889"/>
    <w:rsid w:val="005E7954"/>
    <w:rsid w:val="005E7F1E"/>
    <w:rsid w:val="005F01F5"/>
    <w:rsid w:val="005F030B"/>
    <w:rsid w:val="005F0561"/>
    <w:rsid w:val="005F0879"/>
    <w:rsid w:val="005F09D5"/>
    <w:rsid w:val="005F0A35"/>
    <w:rsid w:val="005F0A8B"/>
    <w:rsid w:val="005F0ADE"/>
    <w:rsid w:val="005F0AF7"/>
    <w:rsid w:val="005F0BEF"/>
    <w:rsid w:val="005F0C16"/>
    <w:rsid w:val="005F0DB2"/>
    <w:rsid w:val="005F0DDA"/>
    <w:rsid w:val="005F1207"/>
    <w:rsid w:val="005F1234"/>
    <w:rsid w:val="005F1427"/>
    <w:rsid w:val="005F1446"/>
    <w:rsid w:val="005F150C"/>
    <w:rsid w:val="005F15A9"/>
    <w:rsid w:val="005F174B"/>
    <w:rsid w:val="005F1B6E"/>
    <w:rsid w:val="005F1DFC"/>
    <w:rsid w:val="005F1E41"/>
    <w:rsid w:val="005F1F95"/>
    <w:rsid w:val="005F2075"/>
    <w:rsid w:val="005F208F"/>
    <w:rsid w:val="005F222A"/>
    <w:rsid w:val="005F23B7"/>
    <w:rsid w:val="005F25DB"/>
    <w:rsid w:val="005F2780"/>
    <w:rsid w:val="005F2DD5"/>
    <w:rsid w:val="005F2E91"/>
    <w:rsid w:val="005F2F7D"/>
    <w:rsid w:val="005F2FA2"/>
    <w:rsid w:val="005F3027"/>
    <w:rsid w:val="005F3129"/>
    <w:rsid w:val="005F354B"/>
    <w:rsid w:val="005F3635"/>
    <w:rsid w:val="005F3698"/>
    <w:rsid w:val="005F36DF"/>
    <w:rsid w:val="005F3877"/>
    <w:rsid w:val="005F3885"/>
    <w:rsid w:val="005F38CB"/>
    <w:rsid w:val="005F39D0"/>
    <w:rsid w:val="005F3A62"/>
    <w:rsid w:val="005F3E02"/>
    <w:rsid w:val="005F42E7"/>
    <w:rsid w:val="005F44D9"/>
    <w:rsid w:val="005F4725"/>
    <w:rsid w:val="005F4AB2"/>
    <w:rsid w:val="005F4B69"/>
    <w:rsid w:val="005F4CE0"/>
    <w:rsid w:val="005F4CFD"/>
    <w:rsid w:val="005F4E8B"/>
    <w:rsid w:val="005F4E8E"/>
    <w:rsid w:val="005F500B"/>
    <w:rsid w:val="005F50DB"/>
    <w:rsid w:val="005F511C"/>
    <w:rsid w:val="005F520F"/>
    <w:rsid w:val="005F524F"/>
    <w:rsid w:val="005F5390"/>
    <w:rsid w:val="005F5408"/>
    <w:rsid w:val="005F548A"/>
    <w:rsid w:val="005F572F"/>
    <w:rsid w:val="005F577E"/>
    <w:rsid w:val="005F586A"/>
    <w:rsid w:val="005F598E"/>
    <w:rsid w:val="005F59D5"/>
    <w:rsid w:val="005F59F0"/>
    <w:rsid w:val="005F59FE"/>
    <w:rsid w:val="005F5A4B"/>
    <w:rsid w:val="005F5AA3"/>
    <w:rsid w:val="005F5BC5"/>
    <w:rsid w:val="005F5E08"/>
    <w:rsid w:val="005F5F56"/>
    <w:rsid w:val="005F5FB0"/>
    <w:rsid w:val="005F62A7"/>
    <w:rsid w:val="005F6787"/>
    <w:rsid w:val="005F68CB"/>
    <w:rsid w:val="005F68DA"/>
    <w:rsid w:val="005F692F"/>
    <w:rsid w:val="005F6980"/>
    <w:rsid w:val="005F698D"/>
    <w:rsid w:val="005F6B7A"/>
    <w:rsid w:val="005F6B81"/>
    <w:rsid w:val="005F6C93"/>
    <w:rsid w:val="005F6CA3"/>
    <w:rsid w:val="005F6D47"/>
    <w:rsid w:val="005F6D91"/>
    <w:rsid w:val="005F6EDE"/>
    <w:rsid w:val="005F6F7C"/>
    <w:rsid w:val="005F700A"/>
    <w:rsid w:val="005F713A"/>
    <w:rsid w:val="005F730A"/>
    <w:rsid w:val="005F7351"/>
    <w:rsid w:val="005F777F"/>
    <w:rsid w:val="005F7877"/>
    <w:rsid w:val="005F7955"/>
    <w:rsid w:val="005F7CF3"/>
    <w:rsid w:val="005F7D88"/>
    <w:rsid w:val="005F7EA2"/>
    <w:rsid w:val="005F7F97"/>
    <w:rsid w:val="00600079"/>
    <w:rsid w:val="00600166"/>
    <w:rsid w:val="006004E5"/>
    <w:rsid w:val="006005A6"/>
    <w:rsid w:val="00600650"/>
    <w:rsid w:val="0060077B"/>
    <w:rsid w:val="0060086F"/>
    <w:rsid w:val="00600A90"/>
    <w:rsid w:val="00600AAF"/>
    <w:rsid w:val="00600AFB"/>
    <w:rsid w:val="00600C0C"/>
    <w:rsid w:val="00600C2D"/>
    <w:rsid w:val="00600F09"/>
    <w:rsid w:val="00600F6E"/>
    <w:rsid w:val="00601028"/>
    <w:rsid w:val="00601044"/>
    <w:rsid w:val="006012DB"/>
    <w:rsid w:val="0060185A"/>
    <w:rsid w:val="0060189A"/>
    <w:rsid w:val="00601B83"/>
    <w:rsid w:val="006020A7"/>
    <w:rsid w:val="006020D2"/>
    <w:rsid w:val="0060215E"/>
    <w:rsid w:val="006022C0"/>
    <w:rsid w:val="0060241C"/>
    <w:rsid w:val="00602479"/>
    <w:rsid w:val="006024A7"/>
    <w:rsid w:val="00602572"/>
    <w:rsid w:val="00602634"/>
    <w:rsid w:val="0060263B"/>
    <w:rsid w:val="006027F8"/>
    <w:rsid w:val="00602831"/>
    <w:rsid w:val="00602BFF"/>
    <w:rsid w:val="00602E68"/>
    <w:rsid w:val="00602E6A"/>
    <w:rsid w:val="00603074"/>
    <w:rsid w:val="00603087"/>
    <w:rsid w:val="006030F4"/>
    <w:rsid w:val="00603232"/>
    <w:rsid w:val="006034EE"/>
    <w:rsid w:val="00603541"/>
    <w:rsid w:val="00603612"/>
    <w:rsid w:val="00603894"/>
    <w:rsid w:val="006039A7"/>
    <w:rsid w:val="00603B48"/>
    <w:rsid w:val="00603B57"/>
    <w:rsid w:val="00603BC8"/>
    <w:rsid w:val="00603C4A"/>
    <w:rsid w:val="00603CB9"/>
    <w:rsid w:val="00603E04"/>
    <w:rsid w:val="00603E37"/>
    <w:rsid w:val="0060401C"/>
    <w:rsid w:val="0060419C"/>
    <w:rsid w:val="006041C1"/>
    <w:rsid w:val="006043DD"/>
    <w:rsid w:val="00604427"/>
    <w:rsid w:val="006046C8"/>
    <w:rsid w:val="00604760"/>
    <w:rsid w:val="006049F8"/>
    <w:rsid w:val="00604AE2"/>
    <w:rsid w:val="00604C5C"/>
    <w:rsid w:val="00604D21"/>
    <w:rsid w:val="00604D69"/>
    <w:rsid w:val="00604EE1"/>
    <w:rsid w:val="00604F63"/>
    <w:rsid w:val="00605014"/>
    <w:rsid w:val="00605312"/>
    <w:rsid w:val="00605474"/>
    <w:rsid w:val="00605503"/>
    <w:rsid w:val="00605651"/>
    <w:rsid w:val="006058A3"/>
    <w:rsid w:val="0060595B"/>
    <w:rsid w:val="00605A16"/>
    <w:rsid w:val="00605C0F"/>
    <w:rsid w:val="00605C34"/>
    <w:rsid w:val="00605CC0"/>
    <w:rsid w:val="00605DC7"/>
    <w:rsid w:val="00605E45"/>
    <w:rsid w:val="00606419"/>
    <w:rsid w:val="0060646C"/>
    <w:rsid w:val="00606495"/>
    <w:rsid w:val="0060653E"/>
    <w:rsid w:val="00606634"/>
    <w:rsid w:val="006066F4"/>
    <w:rsid w:val="0060692B"/>
    <w:rsid w:val="00606A4B"/>
    <w:rsid w:val="00606ABB"/>
    <w:rsid w:val="00606C0A"/>
    <w:rsid w:val="00606D1E"/>
    <w:rsid w:val="00606FEA"/>
    <w:rsid w:val="006070D8"/>
    <w:rsid w:val="00607228"/>
    <w:rsid w:val="00607246"/>
    <w:rsid w:val="00607362"/>
    <w:rsid w:val="00607571"/>
    <w:rsid w:val="0060757F"/>
    <w:rsid w:val="0060759D"/>
    <w:rsid w:val="0060789E"/>
    <w:rsid w:val="00607919"/>
    <w:rsid w:val="00607B04"/>
    <w:rsid w:val="00607B12"/>
    <w:rsid w:val="00607B43"/>
    <w:rsid w:val="00607B75"/>
    <w:rsid w:val="00607BBB"/>
    <w:rsid w:val="00607E55"/>
    <w:rsid w:val="00610154"/>
    <w:rsid w:val="00610199"/>
    <w:rsid w:val="0061025E"/>
    <w:rsid w:val="006102BF"/>
    <w:rsid w:val="006102F4"/>
    <w:rsid w:val="006103BA"/>
    <w:rsid w:val="0061061B"/>
    <w:rsid w:val="00610649"/>
    <w:rsid w:val="00610F4C"/>
    <w:rsid w:val="00611072"/>
    <w:rsid w:val="006111DE"/>
    <w:rsid w:val="006112E6"/>
    <w:rsid w:val="00611384"/>
    <w:rsid w:val="00611529"/>
    <w:rsid w:val="0061152F"/>
    <w:rsid w:val="006115A0"/>
    <w:rsid w:val="006115D9"/>
    <w:rsid w:val="006116EB"/>
    <w:rsid w:val="00611764"/>
    <w:rsid w:val="006117A9"/>
    <w:rsid w:val="006117E2"/>
    <w:rsid w:val="00611901"/>
    <w:rsid w:val="00611CD8"/>
    <w:rsid w:val="00611CDA"/>
    <w:rsid w:val="00611D19"/>
    <w:rsid w:val="00611D7E"/>
    <w:rsid w:val="0061217D"/>
    <w:rsid w:val="00612815"/>
    <w:rsid w:val="0061286F"/>
    <w:rsid w:val="00612892"/>
    <w:rsid w:val="0061289E"/>
    <w:rsid w:val="00612A6B"/>
    <w:rsid w:val="00612B88"/>
    <w:rsid w:val="00612CB2"/>
    <w:rsid w:val="00612D5D"/>
    <w:rsid w:val="00612F74"/>
    <w:rsid w:val="006131CA"/>
    <w:rsid w:val="00613392"/>
    <w:rsid w:val="00613475"/>
    <w:rsid w:val="00613666"/>
    <w:rsid w:val="006136E9"/>
    <w:rsid w:val="00613735"/>
    <w:rsid w:val="00613747"/>
    <w:rsid w:val="006139F0"/>
    <w:rsid w:val="00613D31"/>
    <w:rsid w:val="00613F90"/>
    <w:rsid w:val="00614204"/>
    <w:rsid w:val="00614338"/>
    <w:rsid w:val="0061461A"/>
    <w:rsid w:val="00614AE3"/>
    <w:rsid w:val="00614B88"/>
    <w:rsid w:val="00614C80"/>
    <w:rsid w:val="00614CEB"/>
    <w:rsid w:val="00614D23"/>
    <w:rsid w:val="00614DE2"/>
    <w:rsid w:val="00614E6D"/>
    <w:rsid w:val="00614E6F"/>
    <w:rsid w:val="00614EC4"/>
    <w:rsid w:val="00614ECA"/>
    <w:rsid w:val="00614FFD"/>
    <w:rsid w:val="0061504F"/>
    <w:rsid w:val="0061522F"/>
    <w:rsid w:val="00615274"/>
    <w:rsid w:val="0061537C"/>
    <w:rsid w:val="0061548D"/>
    <w:rsid w:val="0061558F"/>
    <w:rsid w:val="00615871"/>
    <w:rsid w:val="00615987"/>
    <w:rsid w:val="00615A18"/>
    <w:rsid w:val="00615EE0"/>
    <w:rsid w:val="00615FD3"/>
    <w:rsid w:val="0061619D"/>
    <w:rsid w:val="006161C8"/>
    <w:rsid w:val="006162C1"/>
    <w:rsid w:val="006162E7"/>
    <w:rsid w:val="0061648E"/>
    <w:rsid w:val="0061669A"/>
    <w:rsid w:val="0061683C"/>
    <w:rsid w:val="00616919"/>
    <w:rsid w:val="0061693A"/>
    <w:rsid w:val="00616943"/>
    <w:rsid w:val="00616B2D"/>
    <w:rsid w:val="00616CEF"/>
    <w:rsid w:val="00616D5F"/>
    <w:rsid w:val="00616E3C"/>
    <w:rsid w:val="00616ED6"/>
    <w:rsid w:val="00617277"/>
    <w:rsid w:val="00617886"/>
    <w:rsid w:val="00617EC6"/>
    <w:rsid w:val="00617FE7"/>
    <w:rsid w:val="00620087"/>
    <w:rsid w:val="006200E3"/>
    <w:rsid w:val="006201E2"/>
    <w:rsid w:val="006202DC"/>
    <w:rsid w:val="0062050C"/>
    <w:rsid w:val="00620699"/>
    <w:rsid w:val="006208A2"/>
    <w:rsid w:val="00620952"/>
    <w:rsid w:val="00620A07"/>
    <w:rsid w:val="00620A38"/>
    <w:rsid w:val="00620DB0"/>
    <w:rsid w:val="00620E49"/>
    <w:rsid w:val="00621130"/>
    <w:rsid w:val="00621649"/>
    <w:rsid w:val="006216DA"/>
    <w:rsid w:val="00621719"/>
    <w:rsid w:val="006217F2"/>
    <w:rsid w:val="00621B12"/>
    <w:rsid w:val="00621BB5"/>
    <w:rsid w:val="00621D72"/>
    <w:rsid w:val="00621E02"/>
    <w:rsid w:val="00621E64"/>
    <w:rsid w:val="00621EB6"/>
    <w:rsid w:val="00621FF8"/>
    <w:rsid w:val="006220A7"/>
    <w:rsid w:val="00622157"/>
    <w:rsid w:val="006222EC"/>
    <w:rsid w:val="0062239D"/>
    <w:rsid w:val="0062243B"/>
    <w:rsid w:val="00622455"/>
    <w:rsid w:val="006225E2"/>
    <w:rsid w:val="0062271B"/>
    <w:rsid w:val="00622770"/>
    <w:rsid w:val="0062283E"/>
    <w:rsid w:val="0062297A"/>
    <w:rsid w:val="00622BB4"/>
    <w:rsid w:val="00622BDC"/>
    <w:rsid w:val="00622C92"/>
    <w:rsid w:val="00622DC1"/>
    <w:rsid w:val="0062313C"/>
    <w:rsid w:val="006231E9"/>
    <w:rsid w:val="006231ED"/>
    <w:rsid w:val="0062338F"/>
    <w:rsid w:val="00623526"/>
    <w:rsid w:val="00623541"/>
    <w:rsid w:val="0062366E"/>
    <w:rsid w:val="00623750"/>
    <w:rsid w:val="0062380D"/>
    <w:rsid w:val="00623AB5"/>
    <w:rsid w:val="00623C77"/>
    <w:rsid w:val="00623D07"/>
    <w:rsid w:val="00623D65"/>
    <w:rsid w:val="0062418A"/>
    <w:rsid w:val="0062420A"/>
    <w:rsid w:val="00624346"/>
    <w:rsid w:val="0062448D"/>
    <w:rsid w:val="0062464B"/>
    <w:rsid w:val="00624804"/>
    <w:rsid w:val="00624831"/>
    <w:rsid w:val="00624A24"/>
    <w:rsid w:val="00624BFB"/>
    <w:rsid w:val="00624D51"/>
    <w:rsid w:val="00624DA5"/>
    <w:rsid w:val="00624E4C"/>
    <w:rsid w:val="00624F96"/>
    <w:rsid w:val="00624FFD"/>
    <w:rsid w:val="006250B4"/>
    <w:rsid w:val="00625224"/>
    <w:rsid w:val="006252DD"/>
    <w:rsid w:val="006254FD"/>
    <w:rsid w:val="00625584"/>
    <w:rsid w:val="006255CF"/>
    <w:rsid w:val="006255FD"/>
    <w:rsid w:val="006256EC"/>
    <w:rsid w:val="0062592C"/>
    <w:rsid w:val="006259F8"/>
    <w:rsid w:val="00625A20"/>
    <w:rsid w:val="00625A4A"/>
    <w:rsid w:val="00625D67"/>
    <w:rsid w:val="00625DC9"/>
    <w:rsid w:val="006263FB"/>
    <w:rsid w:val="0062645F"/>
    <w:rsid w:val="0062671F"/>
    <w:rsid w:val="006267B1"/>
    <w:rsid w:val="00626899"/>
    <w:rsid w:val="00626923"/>
    <w:rsid w:val="0062695D"/>
    <w:rsid w:val="00626B61"/>
    <w:rsid w:val="00626E81"/>
    <w:rsid w:val="00626F84"/>
    <w:rsid w:val="0062710A"/>
    <w:rsid w:val="00627235"/>
    <w:rsid w:val="006272A5"/>
    <w:rsid w:val="00627367"/>
    <w:rsid w:val="00627481"/>
    <w:rsid w:val="006275E1"/>
    <w:rsid w:val="0062761A"/>
    <w:rsid w:val="0062766E"/>
    <w:rsid w:val="00627713"/>
    <w:rsid w:val="006277BB"/>
    <w:rsid w:val="0062784E"/>
    <w:rsid w:val="00627C67"/>
    <w:rsid w:val="00627C8E"/>
    <w:rsid w:val="00627D0A"/>
    <w:rsid w:val="00627D7D"/>
    <w:rsid w:val="00627DD2"/>
    <w:rsid w:val="00627F43"/>
    <w:rsid w:val="00630110"/>
    <w:rsid w:val="006301FD"/>
    <w:rsid w:val="00630278"/>
    <w:rsid w:val="00630548"/>
    <w:rsid w:val="006305FB"/>
    <w:rsid w:val="0063067A"/>
    <w:rsid w:val="0063081B"/>
    <w:rsid w:val="00630838"/>
    <w:rsid w:val="006308FC"/>
    <w:rsid w:val="00630BF1"/>
    <w:rsid w:val="00630D54"/>
    <w:rsid w:val="0063108B"/>
    <w:rsid w:val="00631197"/>
    <w:rsid w:val="006311CE"/>
    <w:rsid w:val="006311EE"/>
    <w:rsid w:val="00631213"/>
    <w:rsid w:val="00631594"/>
    <w:rsid w:val="006315AD"/>
    <w:rsid w:val="00631654"/>
    <w:rsid w:val="00631708"/>
    <w:rsid w:val="00631818"/>
    <w:rsid w:val="00631888"/>
    <w:rsid w:val="006318ED"/>
    <w:rsid w:val="0063193D"/>
    <w:rsid w:val="00631967"/>
    <w:rsid w:val="0063197B"/>
    <w:rsid w:val="00631B62"/>
    <w:rsid w:val="00631D6F"/>
    <w:rsid w:val="00631DAD"/>
    <w:rsid w:val="0063234D"/>
    <w:rsid w:val="006323CD"/>
    <w:rsid w:val="006326C0"/>
    <w:rsid w:val="00632719"/>
    <w:rsid w:val="0063275F"/>
    <w:rsid w:val="0063287F"/>
    <w:rsid w:val="00632A24"/>
    <w:rsid w:val="00632AEA"/>
    <w:rsid w:val="00632DDD"/>
    <w:rsid w:val="00632F62"/>
    <w:rsid w:val="00632F9D"/>
    <w:rsid w:val="00633185"/>
    <w:rsid w:val="0063324E"/>
    <w:rsid w:val="006332AA"/>
    <w:rsid w:val="006333C6"/>
    <w:rsid w:val="00633435"/>
    <w:rsid w:val="006337CC"/>
    <w:rsid w:val="006338DE"/>
    <w:rsid w:val="006339BC"/>
    <w:rsid w:val="006339C9"/>
    <w:rsid w:val="00633D08"/>
    <w:rsid w:val="00633EEF"/>
    <w:rsid w:val="00633FAC"/>
    <w:rsid w:val="006343F3"/>
    <w:rsid w:val="0063457E"/>
    <w:rsid w:val="00634621"/>
    <w:rsid w:val="006348BC"/>
    <w:rsid w:val="00634962"/>
    <w:rsid w:val="006349B9"/>
    <w:rsid w:val="006349CF"/>
    <w:rsid w:val="00634ADF"/>
    <w:rsid w:val="00634AFE"/>
    <w:rsid w:val="00634B99"/>
    <w:rsid w:val="00634C78"/>
    <w:rsid w:val="00634CBA"/>
    <w:rsid w:val="00634E36"/>
    <w:rsid w:val="00634E81"/>
    <w:rsid w:val="0063509E"/>
    <w:rsid w:val="00635174"/>
    <w:rsid w:val="00635175"/>
    <w:rsid w:val="006354A2"/>
    <w:rsid w:val="006354D6"/>
    <w:rsid w:val="00635540"/>
    <w:rsid w:val="00635939"/>
    <w:rsid w:val="00635F64"/>
    <w:rsid w:val="0063614C"/>
    <w:rsid w:val="006361DA"/>
    <w:rsid w:val="00636455"/>
    <w:rsid w:val="006364CA"/>
    <w:rsid w:val="006364D7"/>
    <w:rsid w:val="00636541"/>
    <w:rsid w:val="0063659C"/>
    <w:rsid w:val="006365F5"/>
    <w:rsid w:val="0063664A"/>
    <w:rsid w:val="00636673"/>
    <w:rsid w:val="00636755"/>
    <w:rsid w:val="00636C97"/>
    <w:rsid w:val="00636CBF"/>
    <w:rsid w:val="00636DB4"/>
    <w:rsid w:val="00637040"/>
    <w:rsid w:val="00637292"/>
    <w:rsid w:val="00637416"/>
    <w:rsid w:val="006375A8"/>
    <w:rsid w:val="006375AE"/>
    <w:rsid w:val="006375C7"/>
    <w:rsid w:val="00637690"/>
    <w:rsid w:val="0063772C"/>
    <w:rsid w:val="00637CCF"/>
    <w:rsid w:val="00637ED8"/>
    <w:rsid w:val="00637F81"/>
    <w:rsid w:val="00640011"/>
    <w:rsid w:val="0064015B"/>
    <w:rsid w:val="0064020D"/>
    <w:rsid w:val="0064028E"/>
    <w:rsid w:val="00640335"/>
    <w:rsid w:val="00640372"/>
    <w:rsid w:val="00640437"/>
    <w:rsid w:val="0064048B"/>
    <w:rsid w:val="00640579"/>
    <w:rsid w:val="006406B2"/>
    <w:rsid w:val="00640723"/>
    <w:rsid w:val="006407B0"/>
    <w:rsid w:val="0064087E"/>
    <w:rsid w:val="006408C3"/>
    <w:rsid w:val="00640C06"/>
    <w:rsid w:val="00640C49"/>
    <w:rsid w:val="006411D6"/>
    <w:rsid w:val="00641293"/>
    <w:rsid w:val="0064137B"/>
    <w:rsid w:val="00641497"/>
    <w:rsid w:val="00641857"/>
    <w:rsid w:val="00641940"/>
    <w:rsid w:val="006419C1"/>
    <w:rsid w:val="00641A49"/>
    <w:rsid w:val="00641B3E"/>
    <w:rsid w:val="00641CD7"/>
    <w:rsid w:val="00641E7B"/>
    <w:rsid w:val="00641FA3"/>
    <w:rsid w:val="0064205B"/>
    <w:rsid w:val="00642271"/>
    <w:rsid w:val="006422CC"/>
    <w:rsid w:val="006422F6"/>
    <w:rsid w:val="0064236F"/>
    <w:rsid w:val="006423B7"/>
    <w:rsid w:val="006423FC"/>
    <w:rsid w:val="00642494"/>
    <w:rsid w:val="006424EA"/>
    <w:rsid w:val="00642565"/>
    <w:rsid w:val="006425D5"/>
    <w:rsid w:val="0064261B"/>
    <w:rsid w:val="006426DF"/>
    <w:rsid w:val="00642724"/>
    <w:rsid w:val="0064277B"/>
    <w:rsid w:val="0064286A"/>
    <w:rsid w:val="00642877"/>
    <w:rsid w:val="006429B3"/>
    <w:rsid w:val="00642B32"/>
    <w:rsid w:val="00642F63"/>
    <w:rsid w:val="0064303C"/>
    <w:rsid w:val="006431CF"/>
    <w:rsid w:val="0064340A"/>
    <w:rsid w:val="00643426"/>
    <w:rsid w:val="0064347D"/>
    <w:rsid w:val="006436A7"/>
    <w:rsid w:val="006436C6"/>
    <w:rsid w:val="006438BF"/>
    <w:rsid w:val="006438CB"/>
    <w:rsid w:val="00643904"/>
    <w:rsid w:val="00643977"/>
    <w:rsid w:val="00643A28"/>
    <w:rsid w:val="00643C57"/>
    <w:rsid w:val="00643CDF"/>
    <w:rsid w:val="00643DA5"/>
    <w:rsid w:val="00643EB9"/>
    <w:rsid w:val="00644035"/>
    <w:rsid w:val="006440FA"/>
    <w:rsid w:val="00644325"/>
    <w:rsid w:val="006445B2"/>
    <w:rsid w:val="00644787"/>
    <w:rsid w:val="00644855"/>
    <w:rsid w:val="006449DE"/>
    <w:rsid w:val="00644BE4"/>
    <w:rsid w:val="00644D01"/>
    <w:rsid w:val="00644E03"/>
    <w:rsid w:val="00644EDA"/>
    <w:rsid w:val="00644F5F"/>
    <w:rsid w:val="0064524B"/>
    <w:rsid w:val="0064527C"/>
    <w:rsid w:val="0064550F"/>
    <w:rsid w:val="006455E9"/>
    <w:rsid w:val="0064564A"/>
    <w:rsid w:val="006456E8"/>
    <w:rsid w:val="006457C9"/>
    <w:rsid w:val="006459C0"/>
    <w:rsid w:val="006459F3"/>
    <w:rsid w:val="00645B72"/>
    <w:rsid w:val="00645B99"/>
    <w:rsid w:val="00645B9F"/>
    <w:rsid w:val="00645BEA"/>
    <w:rsid w:val="00645CAE"/>
    <w:rsid w:val="00645D1F"/>
    <w:rsid w:val="00645DA7"/>
    <w:rsid w:val="00645DF9"/>
    <w:rsid w:val="00645E29"/>
    <w:rsid w:val="00645FEF"/>
    <w:rsid w:val="00646136"/>
    <w:rsid w:val="00646140"/>
    <w:rsid w:val="0064618E"/>
    <w:rsid w:val="0064630C"/>
    <w:rsid w:val="0064644C"/>
    <w:rsid w:val="00646466"/>
    <w:rsid w:val="006464C6"/>
    <w:rsid w:val="006467EF"/>
    <w:rsid w:val="00646A96"/>
    <w:rsid w:val="00646BBE"/>
    <w:rsid w:val="00646BF5"/>
    <w:rsid w:val="00646C30"/>
    <w:rsid w:val="00646DF2"/>
    <w:rsid w:val="00647177"/>
    <w:rsid w:val="00647321"/>
    <w:rsid w:val="00647337"/>
    <w:rsid w:val="006473A4"/>
    <w:rsid w:val="006473E6"/>
    <w:rsid w:val="006474DA"/>
    <w:rsid w:val="00647531"/>
    <w:rsid w:val="0064756B"/>
    <w:rsid w:val="00647BD3"/>
    <w:rsid w:val="00647C3C"/>
    <w:rsid w:val="00647DE8"/>
    <w:rsid w:val="00647FB2"/>
    <w:rsid w:val="00647FF3"/>
    <w:rsid w:val="006500CF"/>
    <w:rsid w:val="006501DC"/>
    <w:rsid w:val="0065034C"/>
    <w:rsid w:val="00650461"/>
    <w:rsid w:val="00650585"/>
    <w:rsid w:val="006505D7"/>
    <w:rsid w:val="00650662"/>
    <w:rsid w:val="006506D9"/>
    <w:rsid w:val="00650738"/>
    <w:rsid w:val="006507D1"/>
    <w:rsid w:val="006508E0"/>
    <w:rsid w:val="006509CF"/>
    <w:rsid w:val="00650ABB"/>
    <w:rsid w:val="00650CCC"/>
    <w:rsid w:val="00650E44"/>
    <w:rsid w:val="00650E4A"/>
    <w:rsid w:val="00650E6B"/>
    <w:rsid w:val="00650EDE"/>
    <w:rsid w:val="00650FC0"/>
    <w:rsid w:val="00651046"/>
    <w:rsid w:val="006511AA"/>
    <w:rsid w:val="006511DE"/>
    <w:rsid w:val="0065148B"/>
    <w:rsid w:val="006514BB"/>
    <w:rsid w:val="006516D1"/>
    <w:rsid w:val="00651757"/>
    <w:rsid w:val="0065175F"/>
    <w:rsid w:val="00651836"/>
    <w:rsid w:val="00651862"/>
    <w:rsid w:val="006518F6"/>
    <w:rsid w:val="00651BDE"/>
    <w:rsid w:val="00651CAA"/>
    <w:rsid w:val="00651E70"/>
    <w:rsid w:val="00651F79"/>
    <w:rsid w:val="00651FAE"/>
    <w:rsid w:val="006520CC"/>
    <w:rsid w:val="0065219C"/>
    <w:rsid w:val="00652274"/>
    <w:rsid w:val="0065231D"/>
    <w:rsid w:val="00652361"/>
    <w:rsid w:val="006524E2"/>
    <w:rsid w:val="00652556"/>
    <w:rsid w:val="00652561"/>
    <w:rsid w:val="00652762"/>
    <w:rsid w:val="00652988"/>
    <w:rsid w:val="00652A05"/>
    <w:rsid w:val="00652ABE"/>
    <w:rsid w:val="00652BF6"/>
    <w:rsid w:val="00652C08"/>
    <w:rsid w:val="00652E19"/>
    <w:rsid w:val="00652E5D"/>
    <w:rsid w:val="00653127"/>
    <w:rsid w:val="0065312D"/>
    <w:rsid w:val="006532C6"/>
    <w:rsid w:val="0065340C"/>
    <w:rsid w:val="0065341E"/>
    <w:rsid w:val="0065350C"/>
    <w:rsid w:val="00653613"/>
    <w:rsid w:val="0065372B"/>
    <w:rsid w:val="0065395E"/>
    <w:rsid w:val="00653A09"/>
    <w:rsid w:val="00653B89"/>
    <w:rsid w:val="00653C2B"/>
    <w:rsid w:val="00653C3D"/>
    <w:rsid w:val="00653C68"/>
    <w:rsid w:val="00653D7A"/>
    <w:rsid w:val="00653DFD"/>
    <w:rsid w:val="00653F76"/>
    <w:rsid w:val="00654010"/>
    <w:rsid w:val="00654161"/>
    <w:rsid w:val="00654213"/>
    <w:rsid w:val="0065434E"/>
    <w:rsid w:val="006543F6"/>
    <w:rsid w:val="006544D9"/>
    <w:rsid w:val="006546B9"/>
    <w:rsid w:val="00654969"/>
    <w:rsid w:val="00654A64"/>
    <w:rsid w:val="00654B06"/>
    <w:rsid w:val="00654CD0"/>
    <w:rsid w:val="00654D86"/>
    <w:rsid w:val="00654EA2"/>
    <w:rsid w:val="00654EA3"/>
    <w:rsid w:val="00655165"/>
    <w:rsid w:val="006552AD"/>
    <w:rsid w:val="0065546C"/>
    <w:rsid w:val="006556BF"/>
    <w:rsid w:val="006557A7"/>
    <w:rsid w:val="00655861"/>
    <w:rsid w:val="00655A5C"/>
    <w:rsid w:val="00655AF2"/>
    <w:rsid w:val="00655BF4"/>
    <w:rsid w:val="00655D39"/>
    <w:rsid w:val="00655D3A"/>
    <w:rsid w:val="00655FD2"/>
    <w:rsid w:val="00655FDE"/>
    <w:rsid w:val="00656000"/>
    <w:rsid w:val="0065639A"/>
    <w:rsid w:val="006563D8"/>
    <w:rsid w:val="0065686C"/>
    <w:rsid w:val="00656886"/>
    <w:rsid w:val="00656A87"/>
    <w:rsid w:val="00656B2C"/>
    <w:rsid w:val="00656C9E"/>
    <w:rsid w:val="00656E15"/>
    <w:rsid w:val="00656EA4"/>
    <w:rsid w:val="006571FA"/>
    <w:rsid w:val="006572D7"/>
    <w:rsid w:val="006574F4"/>
    <w:rsid w:val="00657645"/>
    <w:rsid w:val="00657920"/>
    <w:rsid w:val="006579FE"/>
    <w:rsid w:val="00657A4A"/>
    <w:rsid w:val="00657B6A"/>
    <w:rsid w:val="00657C39"/>
    <w:rsid w:val="00657DB5"/>
    <w:rsid w:val="0066002D"/>
    <w:rsid w:val="0066018F"/>
    <w:rsid w:val="00660414"/>
    <w:rsid w:val="0066046A"/>
    <w:rsid w:val="006604F3"/>
    <w:rsid w:val="0066061B"/>
    <w:rsid w:val="0066066E"/>
    <w:rsid w:val="0066073F"/>
    <w:rsid w:val="006607D0"/>
    <w:rsid w:val="00660A90"/>
    <w:rsid w:val="00660C1A"/>
    <w:rsid w:val="006610EC"/>
    <w:rsid w:val="00661113"/>
    <w:rsid w:val="0066115A"/>
    <w:rsid w:val="0066133D"/>
    <w:rsid w:val="006613FF"/>
    <w:rsid w:val="006614E3"/>
    <w:rsid w:val="006615F1"/>
    <w:rsid w:val="00661639"/>
    <w:rsid w:val="00661648"/>
    <w:rsid w:val="0066167E"/>
    <w:rsid w:val="006616BD"/>
    <w:rsid w:val="00661711"/>
    <w:rsid w:val="0066173C"/>
    <w:rsid w:val="006618C8"/>
    <w:rsid w:val="00661940"/>
    <w:rsid w:val="006619B9"/>
    <w:rsid w:val="006619D4"/>
    <w:rsid w:val="00661A96"/>
    <w:rsid w:val="00661DA8"/>
    <w:rsid w:val="00661E88"/>
    <w:rsid w:val="00661F2E"/>
    <w:rsid w:val="00661F4B"/>
    <w:rsid w:val="00662024"/>
    <w:rsid w:val="00662066"/>
    <w:rsid w:val="00662398"/>
    <w:rsid w:val="00662419"/>
    <w:rsid w:val="006625F0"/>
    <w:rsid w:val="00662884"/>
    <w:rsid w:val="00662910"/>
    <w:rsid w:val="0066291E"/>
    <w:rsid w:val="00662D6A"/>
    <w:rsid w:val="00662EF0"/>
    <w:rsid w:val="00662F02"/>
    <w:rsid w:val="006631DF"/>
    <w:rsid w:val="00663346"/>
    <w:rsid w:val="0066338A"/>
    <w:rsid w:val="006633D9"/>
    <w:rsid w:val="00663456"/>
    <w:rsid w:val="006637A9"/>
    <w:rsid w:val="00663952"/>
    <w:rsid w:val="0066398B"/>
    <w:rsid w:val="006639C7"/>
    <w:rsid w:val="00663B14"/>
    <w:rsid w:val="00663C6F"/>
    <w:rsid w:val="00663D46"/>
    <w:rsid w:val="00663E12"/>
    <w:rsid w:val="00663E3A"/>
    <w:rsid w:val="00663E66"/>
    <w:rsid w:val="00663ED3"/>
    <w:rsid w:val="00663F83"/>
    <w:rsid w:val="00664012"/>
    <w:rsid w:val="00664101"/>
    <w:rsid w:val="00664187"/>
    <w:rsid w:val="006641B6"/>
    <w:rsid w:val="0066423A"/>
    <w:rsid w:val="00664327"/>
    <w:rsid w:val="006645D1"/>
    <w:rsid w:val="0066473B"/>
    <w:rsid w:val="00664ADD"/>
    <w:rsid w:val="00664B72"/>
    <w:rsid w:val="00664D35"/>
    <w:rsid w:val="00664D7F"/>
    <w:rsid w:val="00665055"/>
    <w:rsid w:val="006650D8"/>
    <w:rsid w:val="006650E6"/>
    <w:rsid w:val="006650EE"/>
    <w:rsid w:val="00665119"/>
    <w:rsid w:val="0066545E"/>
    <w:rsid w:val="0066569D"/>
    <w:rsid w:val="006658C1"/>
    <w:rsid w:val="00665A76"/>
    <w:rsid w:val="00665A9F"/>
    <w:rsid w:val="00665CA9"/>
    <w:rsid w:val="00665CE7"/>
    <w:rsid w:val="00665CE9"/>
    <w:rsid w:val="00665CF5"/>
    <w:rsid w:val="00665D11"/>
    <w:rsid w:val="00665D9F"/>
    <w:rsid w:val="00665E52"/>
    <w:rsid w:val="00665F0C"/>
    <w:rsid w:val="00665F1B"/>
    <w:rsid w:val="00665FB1"/>
    <w:rsid w:val="006660B7"/>
    <w:rsid w:val="00666147"/>
    <w:rsid w:val="00666351"/>
    <w:rsid w:val="00666393"/>
    <w:rsid w:val="00666639"/>
    <w:rsid w:val="006667B3"/>
    <w:rsid w:val="006667BE"/>
    <w:rsid w:val="00666CBF"/>
    <w:rsid w:val="00666DE8"/>
    <w:rsid w:val="00666E7D"/>
    <w:rsid w:val="00667147"/>
    <w:rsid w:val="00667154"/>
    <w:rsid w:val="006672AA"/>
    <w:rsid w:val="006672AE"/>
    <w:rsid w:val="006672BF"/>
    <w:rsid w:val="0066733C"/>
    <w:rsid w:val="00667376"/>
    <w:rsid w:val="00667647"/>
    <w:rsid w:val="00667973"/>
    <w:rsid w:val="006679A6"/>
    <w:rsid w:val="00667B32"/>
    <w:rsid w:val="00667BC0"/>
    <w:rsid w:val="00667C30"/>
    <w:rsid w:val="00667D0D"/>
    <w:rsid w:val="00667D25"/>
    <w:rsid w:val="00667EA7"/>
    <w:rsid w:val="00670019"/>
    <w:rsid w:val="0067006B"/>
    <w:rsid w:val="0067011E"/>
    <w:rsid w:val="006702D8"/>
    <w:rsid w:val="00670371"/>
    <w:rsid w:val="0067049B"/>
    <w:rsid w:val="006706B2"/>
    <w:rsid w:val="006707E5"/>
    <w:rsid w:val="006708DC"/>
    <w:rsid w:val="006708E5"/>
    <w:rsid w:val="00670CB6"/>
    <w:rsid w:val="00670E80"/>
    <w:rsid w:val="00671076"/>
    <w:rsid w:val="006711E7"/>
    <w:rsid w:val="00671227"/>
    <w:rsid w:val="0067123A"/>
    <w:rsid w:val="00671580"/>
    <w:rsid w:val="006715DA"/>
    <w:rsid w:val="0067176E"/>
    <w:rsid w:val="0067187C"/>
    <w:rsid w:val="006718F0"/>
    <w:rsid w:val="00671CD6"/>
    <w:rsid w:val="00671E2F"/>
    <w:rsid w:val="00671E89"/>
    <w:rsid w:val="00671EFD"/>
    <w:rsid w:val="00672465"/>
    <w:rsid w:val="006725F5"/>
    <w:rsid w:val="0067266C"/>
    <w:rsid w:val="006726E8"/>
    <w:rsid w:val="006726F6"/>
    <w:rsid w:val="00672808"/>
    <w:rsid w:val="0067288A"/>
    <w:rsid w:val="00672A10"/>
    <w:rsid w:val="00672F64"/>
    <w:rsid w:val="0067304C"/>
    <w:rsid w:val="00673492"/>
    <w:rsid w:val="00673677"/>
    <w:rsid w:val="006736CA"/>
    <w:rsid w:val="0067378E"/>
    <w:rsid w:val="00673796"/>
    <w:rsid w:val="006737FA"/>
    <w:rsid w:val="0067398B"/>
    <w:rsid w:val="00673A82"/>
    <w:rsid w:val="00673AEC"/>
    <w:rsid w:val="00673B07"/>
    <w:rsid w:val="00673B11"/>
    <w:rsid w:val="00673C99"/>
    <w:rsid w:val="00673D43"/>
    <w:rsid w:val="00673DD2"/>
    <w:rsid w:val="00673F26"/>
    <w:rsid w:val="00673F5D"/>
    <w:rsid w:val="006741EF"/>
    <w:rsid w:val="00674268"/>
    <w:rsid w:val="006745B8"/>
    <w:rsid w:val="0067462B"/>
    <w:rsid w:val="0067468C"/>
    <w:rsid w:val="0067475A"/>
    <w:rsid w:val="0067488A"/>
    <w:rsid w:val="0067488D"/>
    <w:rsid w:val="00674904"/>
    <w:rsid w:val="00674F8C"/>
    <w:rsid w:val="006750A8"/>
    <w:rsid w:val="0067512E"/>
    <w:rsid w:val="006753CA"/>
    <w:rsid w:val="006754FD"/>
    <w:rsid w:val="006755E6"/>
    <w:rsid w:val="006756AF"/>
    <w:rsid w:val="00675785"/>
    <w:rsid w:val="00675892"/>
    <w:rsid w:val="006759C7"/>
    <w:rsid w:val="00675C15"/>
    <w:rsid w:val="00675C64"/>
    <w:rsid w:val="00675ED0"/>
    <w:rsid w:val="00675F79"/>
    <w:rsid w:val="006760A0"/>
    <w:rsid w:val="00676143"/>
    <w:rsid w:val="0067628B"/>
    <w:rsid w:val="0067629E"/>
    <w:rsid w:val="00676449"/>
    <w:rsid w:val="006764AD"/>
    <w:rsid w:val="006766A1"/>
    <w:rsid w:val="006766F8"/>
    <w:rsid w:val="006768B2"/>
    <w:rsid w:val="00676BAE"/>
    <w:rsid w:val="00676C6E"/>
    <w:rsid w:val="00676EF5"/>
    <w:rsid w:val="00677313"/>
    <w:rsid w:val="0067745A"/>
    <w:rsid w:val="00677663"/>
    <w:rsid w:val="00677A03"/>
    <w:rsid w:val="00677ADD"/>
    <w:rsid w:val="00677D48"/>
    <w:rsid w:val="00677D7E"/>
    <w:rsid w:val="006800C0"/>
    <w:rsid w:val="006801FB"/>
    <w:rsid w:val="006808AC"/>
    <w:rsid w:val="00680B5F"/>
    <w:rsid w:val="00680C8D"/>
    <w:rsid w:val="00680DF5"/>
    <w:rsid w:val="00680E41"/>
    <w:rsid w:val="00680E8F"/>
    <w:rsid w:val="006811AD"/>
    <w:rsid w:val="0068127D"/>
    <w:rsid w:val="006815DC"/>
    <w:rsid w:val="0068176D"/>
    <w:rsid w:val="0068183C"/>
    <w:rsid w:val="006819C8"/>
    <w:rsid w:val="00681B06"/>
    <w:rsid w:val="00681B25"/>
    <w:rsid w:val="00681B6D"/>
    <w:rsid w:val="00681B80"/>
    <w:rsid w:val="00681D0D"/>
    <w:rsid w:val="00681F03"/>
    <w:rsid w:val="0068211E"/>
    <w:rsid w:val="0068223E"/>
    <w:rsid w:val="00682646"/>
    <w:rsid w:val="006826E3"/>
    <w:rsid w:val="00682871"/>
    <w:rsid w:val="006829F5"/>
    <w:rsid w:val="00682B15"/>
    <w:rsid w:val="00682CC4"/>
    <w:rsid w:val="00682E27"/>
    <w:rsid w:val="00682FA6"/>
    <w:rsid w:val="00682FA9"/>
    <w:rsid w:val="00682FFC"/>
    <w:rsid w:val="006830B0"/>
    <w:rsid w:val="00683116"/>
    <w:rsid w:val="006832AE"/>
    <w:rsid w:val="00683308"/>
    <w:rsid w:val="00683331"/>
    <w:rsid w:val="00683334"/>
    <w:rsid w:val="006833ED"/>
    <w:rsid w:val="006837DF"/>
    <w:rsid w:val="006838CB"/>
    <w:rsid w:val="006839FE"/>
    <w:rsid w:val="00683B76"/>
    <w:rsid w:val="00683C53"/>
    <w:rsid w:val="006840D5"/>
    <w:rsid w:val="006842D7"/>
    <w:rsid w:val="00684546"/>
    <w:rsid w:val="00684695"/>
    <w:rsid w:val="00684698"/>
    <w:rsid w:val="00684711"/>
    <w:rsid w:val="006848EF"/>
    <w:rsid w:val="00684992"/>
    <w:rsid w:val="00684AD6"/>
    <w:rsid w:val="00684CD9"/>
    <w:rsid w:val="00684D25"/>
    <w:rsid w:val="00684F0C"/>
    <w:rsid w:val="00684F61"/>
    <w:rsid w:val="00685031"/>
    <w:rsid w:val="00685102"/>
    <w:rsid w:val="0068527B"/>
    <w:rsid w:val="00685301"/>
    <w:rsid w:val="00685440"/>
    <w:rsid w:val="00685504"/>
    <w:rsid w:val="006855BB"/>
    <w:rsid w:val="006857D9"/>
    <w:rsid w:val="00685897"/>
    <w:rsid w:val="006858B2"/>
    <w:rsid w:val="00685966"/>
    <w:rsid w:val="00685A12"/>
    <w:rsid w:val="00685CD1"/>
    <w:rsid w:val="00685FD9"/>
    <w:rsid w:val="00686037"/>
    <w:rsid w:val="00686079"/>
    <w:rsid w:val="0068608E"/>
    <w:rsid w:val="00686149"/>
    <w:rsid w:val="006861AA"/>
    <w:rsid w:val="00686303"/>
    <w:rsid w:val="006863A0"/>
    <w:rsid w:val="006863AB"/>
    <w:rsid w:val="00686509"/>
    <w:rsid w:val="006867A9"/>
    <w:rsid w:val="006867B8"/>
    <w:rsid w:val="006868ED"/>
    <w:rsid w:val="006868FD"/>
    <w:rsid w:val="006869F1"/>
    <w:rsid w:val="006869F6"/>
    <w:rsid w:val="00686A96"/>
    <w:rsid w:val="00686AFE"/>
    <w:rsid w:val="00686B73"/>
    <w:rsid w:val="00686C0D"/>
    <w:rsid w:val="00686E90"/>
    <w:rsid w:val="00686E9A"/>
    <w:rsid w:val="00686FF0"/>
    <w:rsid w:val="006871DC"/>
    <w:rsid w:val="0068728E"/>
    <w:rsid w:val="0068731F"/>
    <w:rsid w:val="006875DE"/>
    <w:rsid w:val="00687683"/>
    <w:rsid w:val="0068796F"/>
    <w:rsid w:val="00687A13"/>
    <w:rsid w:val="00687BCA"/>
    <w:rsid w:val="00687C0F"/>
    <w:rsid w:val="00687C8E"/>
    <w:rsid w:val="00687CC1"/>
    <w:rsid w:val="00687E2D"/>
    <w:rsid w:val="00687F34"/>
    <w:rsid w:val="0069004A"/>
    <w:rsid w:val="00690140"/>
    <w:rsid w:val="00690144"/>
    <w:rsid w:val="00690290"/>
    <w:rsid w:val="006902FA"/>
    <w:rsid w:val="00690384"/>
    <w:rsid w:val="00690652"/>
    <w:rsid w:val="006907FE"/>
    <w:rsid w:val="00690884"/>
    <w:rsid w:val="006908EE"/>
    <w:rsid w:val="0069098F"/>
    <w:rsid w:val="006909FF"/>
    <w:rsid w:val="00690A3E"/>
    <w:rsid w:val="00690C49"/>
    <w:rsid w:val="00690D19"/>
    <w:rsid w:val="00690DF6"/>
    <w:rsid w:val="00691045"/>
    <w:rsid w:val="00691141"/>
    <w:rsid w:val="00691265"/>
    <w:rsid w:val="0069133C"/>
    <w:rsid w:val="00691358"/>
    <w:rsid w:val="0069138A"/>
    <w:rsid w:val="0069140D"/>
    <w:rsid w:val="006917C8"/>
    <w:rsid w:val="00691838"/>
    <w:rsid w:val="00691E6E"/>
    <w:rsid w:val="00691F00"/>
    <w:rsid w:val="0069209E"/>
    <w:rsid w:val="00692151"/>
    <w:rsid w:val="006923F8"/>
    <w:rsid w:val="0069243A"/>
    <w:rsid w:val="006924A7"/>
    <w:rsid w:val="006927A6"/>
    <w:rsid w:val="00692831"/>
    <w:rsid w:val="0069294E"/>
    <w:rsid w:val="00692A60"/>
    <w:rsid w:val="00692B56"/>
    <w:rsid w:val="006930BD"/>
    <w:rsid w:val="00693259"/>
    <w:rsid w:val="006933D1"/>
    <w:rsid w:val="00693421"/>
    <w:rsid w:val="00693438"/>
    <w:rsid w:val="00693520"/>
    <w:rsid w:val="00693655"/>
    <w:rsid w:val="006936DE"/>
    <w:rsid w:val="00693989"/>
    <w:rsid w:val="00693994"/>
    <w:rsid w:val="00693A05"/>
    <w:rsid w:val="00693B5C"/>
    <w:rsid w:val="00693C7B"/>
    <w:rsid w:val="00693CFA"/>
    <w:rsid w:val="00693D23"/>
    <w:rsid w:val="00693D98"/>
    <w:rsid w:val="00693DFF"/>
    <w:rsid w:val="00693F4B"/>
    <w:rsid w:val="00693F86"/>
    <w:rsid w:val="0069400A"/>
    <w:rsid w:val="00694230"/>
    <w:rsid w:val="0069437C"/>
    <w:rsid w:val="006944DC"/>
    <w:rsid w:val="006944E9"/>
    <w:rsid w:val="0069455F"/>
    <w:rsid w:val="006948DE"/>
    <w:rsid w:val="006949E3"/>
    <w:rsid w:val="006949F8"/>
    <w:rsid w:val="00694B43"/>
    <w:rsid w:val="00694CC5"/>
    <w:rsid w:val="00694D45"/>
    <w:rsid w:val="00694E89"/>
    <w:rsid w:val="00694EB7"/>
    <w:rsid w:val="006950F6"/>
    <w:rsid w:val="00695189"/>
    <w:rsid w:val="00695263"/>
    <w:rsid w:val="00695276"/>
    <w:rsid w:val="006952F2"/>
    <w:rsid w:val="0069535B"/>
    <w:rsid w:val="00695367"/>
    <w:rsid w:val="006954B5"/>
    <w:rsid w:val="006957D3"/>
    <w:rsid w:val="00695845"/>
    <w:rsid w:val="006958FC"/>
    <w:rsid w:val="00695914"/>
    <w:rsid w:val="00695979"/>
    <w:rsid w:val="0069597E"/>
    <w:rsid w:val="00695A4F"/>
    <w:rsid w:val="00695A98"/>
    <w:rsid w:val="00695C04"/>
    <w:rsid w:val="00695D7E"/>
    <w:rsid w:val="00695ED6"/>
    <w:rsid w:val="0069616C"/>
    <w:rsid w:val="0069627C"/>
    <w:rsid w:val="006964A1"/>
    <w:rsid w:val="006964AD"/>
    <w:rsid w:val="0069654D"/>
    <w:rsid w:val="00696672"/>
    <w:rsid w:val="006966A7"/>
    <w:rsid w:val="00696A86"/>
    <w:rsid w:val="00696BFE"/>
    <w:rsid w:val="00696D51"/>
    <w:rsid w:val="00696D76"/>
    <w:rsid w:val="00696F23"/>
    <w:rsid w:val="00697148"/>
    <w:rsid w:val="00697589"/>
    <w:rsid w:val="00697B73"/>
    <w:rsid w:val="00697CFE"/>
    <w:rsid w:val="00697F49"/>
    <w:rsid w:val="006A0079"/>
    <w:rsid w:val="006A01FA"/>
    <w:rsid w:val="006A0244"/>
    <w:rsid w:val="006A026B"/>
    <w:rsid w:val="006A02F1"/>
    <w:rsid w:val="006A02F7"/>
    <w:rsid w:val="006A03D3"/>
    <w:rsid w:val="006A0614"/>
    <w:rsid w:val="006A0690"/>
    <w:rsid w:val="006A06BA"/>
    <w:rsid w:val="006A0B0A"/>
    <w:rsid w:val="006A0C7D"/>
    <w:rsid w:val="006A0E16"/>
    <w:rsid w:val="006A0E83"/>
    <w:rsid w:val="006A0F83"/>
    <w:rsid w:val="006A1057"/>
    <w:rsid w:val="006A1130"/>
    <w:rsid w:val="006A12C0"/>
    <w:rsid w:val="006A13A3"/>
    <w:rsid w:val="006A147E"/>
    <w:rsid w:val="006A14A9"/>
    <w:rsid w:val="006A15DE"/>
    <w:rsid w:val="006A1709"/>
    <w:rsid w:val="006A192E"/>
    <w:rsid w:val="006A1A23"/>
    <w:rsid w:val="006A1AC3"/>
    <w:rsid w:val="006A1E6B"/>
    <w:rsid w:val="006A1E74"/>
    <w:rsid w:val="006A1EA5"/>
    <w:rsid w:val="006A1F3B"/>
    <w:rsid w:val="006A1FE0"/>
    <w:rsid w:val="006A1FF9"/>
    <w:rsid w:val="006A23DD"/>
    <w:rsid w:val="006A24BA"/>
    <w:rsid w:val="006A2535"/>
    <w:rsid w:val="006A2640"/>
    <w:rsid w:val="006A2644"/>
    <w:rsid w:val="006A2690"/>
    <w:rsid w:val="006A27B4"/>
    <w:rsid w:val="006A2C90"/>
    <w:rsid w:val="006A2D54"/>
    <w:rsid w:val="006A2E11"/>
    <w:rsid w:val="006A2EC6"/>
    <w:rsid w:val="006A2FCB"/>
    <w:rsid w:val="006A30E5"/>
    <w:rsid w:val="006A320D"/>
    <w:rsid w:val="006A3250"/>
    <w:rsid w:val="006A328C"/>
    <w:rsid w:val="006A32D5"/>
    <w:rsid w:val="006A350C"/>
    <w:rsid w:val="006A367F"/>
    <w:rsid w:val="006A3B76"/>
    <w:rsid w:val="006A3E76"/>
    <w:rsid w:val="006A3FDC"/>
    <w:rsid w:val="006A419E"/>
    <w:rsid w:val="006A42C5"/>
    <w:rsid w:val="006A450D"/>
    <w:rsid w:val="006A4617"/>
    <w:rsid w:val="006A46F8"/>
    <w:rsid w:val="006A46FC"/>
    <w:rsid w:val="006A486D"/>
    <w:rsid w:val="006A5165"/>
    <w:rsid w:val="006A52FA"/>
    <w:rsid w:val="006A534D"/>
    <w:rsid w:val="006A538C"/>
    <w:rsid w:val="006A53CC"/>
    <w:rsid w:val="006A5453"/>
    <w:rsid w:val="006A55A1"/>
    <w:rsid w:val="006A56DA"/>
    <w:rsid w:val="006A57C2"/>
    <w:rsid w:val="006A57D0"/>
    <w:rsid w:val="006A5C42"/>
    <w:rsid w:val="006A603E"/>
    <w:rsid w:val="006A61C3"/>
    <w:rsid w:val="006A61CF"/>
    <w:rsid w:val="006A6318"/>
    <w:rsid w:val="006A656C"/>
    <w:rsid w:val="006A6890"/>
    <w:rsid w:val="006A69F1"/>
    <w:rsid w:val="006A6CD2"/>
    <w:rsid w:val="006A6CF0"/>
    <w:rsid w:val="006A6E3A"/>
    <w:rsid w:val="006A70DB"/>
    <w:rsid w:val="006A71AF"/>
    <w:rsid w:val="006A71B7"/>
    <w:rsid w:val="006A7263"/>
    <w:rsid w:val="006A7348"/>
    <w:rsid w:val="006A73BB"/>
    <w:rsid w:val="006A73DA"/>
    <w:rsid w:val="006A762B"/>
    <w:rsid w:val="006A7872"/>
    <w:rsid w:val="006A7BE9"/>
    <w:rsid w:val="006A7C46"/>
    <w:rsid w:val="006A7E6D"/>
    <w:rsid w:val="006A7E94"/>
    <w:rsid w:val="006B0021"/>
    <w:rsid w:val="006B01CE"/>
    <w:rsid w:val="006B01DF"/>
    <w:rsid w:val="006B01E5"/>
    <w:rsid w:val="006B0281"/>
    <w:rsid w:val="006B04C1"/>
    <w:rsid w:val="006B0830"/>
    <w:rsid w:val="006B08D8"/>
    <w:rsid w:val="006B0AB5"/>
    <w:rsid w:val="006B0BCC"/>
    <w:rsid w:val="006B0BEE"/>
    <w:rsid w:val="006B0BF0"/>
    <w:rsid w:val="006B0CBF"/>
    <w:rsid w:val="006B0F78"/>
    <w:rsid w:val="006B104A"/>
    <w:rsid w:val="006B1107"/>
    <w:rsid w:val="006B112E"/>
    <w:rsid w:val="006B1201"/>
    <w:rsid w:val="006B13AF"/>
    <w:rsid w:val="006B1499"/>
    <w:rsid w:val="006B1806"/>
    <w:rsid w:val="006B1A85"/>
    <w:rsid w:val="006B1A93"/>
    <w:rsid w:val="006B1BFE"/>
    <w:rsid w:val="006B1C46"/>
    <w:rsid w:val="006B1CCB"/>
    <w:rsid w:val="006B1D8A"/>
    <w:rsid w:val="006B1F84"/>
    <w:rsid w:val="006B233B"/>
    <w:rsid w:val="006B242C"/>
    <w:rsid w:val="006B2493"/>
    <w:rsid w:val="006B2527"/>
    <w:rsid w:val="006B2679"/>
    <w:rsid w:val="006B27DC"/>
    <w:rsid w:val="006B281D"/>
    <w:rsid w:val="006B2867"/>
    <w:rsid w:val="006B28CB"/>
    <w:rsid w:val="006B297A"/>
    <w:rsid w:val="006B2A5D"/>
    <w:rsid w:val="006B2AB9"/>
    <w:rsid w:val="006B2AD3"/>
    <w:rsid w:val="006B2D84"/>
    <w:rsid w:val="006B2E9D"/>
    <w:rsid w:val="006B2F40"/>
    <w:rsid w:val="006B2FE8"/>
    <w:rsid w:val="006B3023"/>
    <w:rsid w:val="006B34A8"/>
    <w:rsid w:val="006B35A2"/>
    <w:rsid w:val="006B37F5"/>
    <w:rsid w:val="006B3999"/>
    <w:rsid w:val="006B3AD6"/>
    <w:rsid w:val="006B3C3C"/>
    <w:rsid w:val="006B3D0F"/>
    <w:rsid w:val="006B3E32"/>
    <w:rsid w:val="006B3F43"/>
    <w:rsid w:val="006B4088"/>
    <w:rsid w:val="006B40E4"/>
    <w:rsid w:val="006B418A"/>
    <w:rsid w:val="006B4391"/>
    <w:rsid w:val="006B45E8"/>
    <w:rsid w:val="006B4727"/>
    <w:rsid w:val="006B4923"/>
    <w:rsid w:val="006B4BEA"/>
    <w:rsid w:val="006B4BFD"/>
    <w:rsid w:val="006B4D07"/>
    <w:rsid w:val="006B4EAA"/>
    <w:rsid w:val="006B4F5D"/>
    <w:rsid w:val="006B5095"/>
    <w:rsid w:val="006B50EA"/>
    <w:rsid w:val="006B515E"/>
    <w:rsid w:val="006B5369"/>
    <w:rsid w:val="006B5576"/>
    <w:rsid w:val="006B5771"/>
    <w:rsid w:val="006B5859"/>
    <w:rsid w:val="006B5AC4"/>
    <w:rsid w:val="006B5AED"/>
    <w:rsid w:val="006B5E83"/>
    <w:rsid w:val="006B606B"/>
    <w:rsid w:val="006B623A"/>
    <w:rsid w:val="006B636C"/>
    <w:rsid w:val="006B6685"/>
    <w:rsid w:val="006B6725"/>
    <w:rsid w:val="006B6895"/>
    <w:rsid w:val="006B6B5E"/>
    <w:rsid w:val="006B6C88"/>
    <w:rsid w:val="006B6D9F"/>
    <w:rsid w:val="006B6E75"/>
    <w:rsid w:val="006B722A"/>
    <w:rsid w:val="006B7350"/>
    <w:rsid w:val="006B73D4"/>
    <w:rsid w:val="006B7462"/>
    <w:rsid w:val="006B74BA"/>
    <w:rsid w:val="006B752A"/>
    <w:rsid w:val="006B7713"/>
    <w:rsid w:val="006B78D4"/>
    <w:rsid w:val="006B796C"/>
    <w:rsid w:val="006B7A43"/>
    <w:rsid w:val="006B7B7C"/>
    <w:rsid w:val="006B7C74"/>
    <w:rsid w:val="006B7D85"/>
    <w:rsid w:val="006B7F00"/>
    <w:rsid w:val="006B7F5E"/>
    <w:rsid w:val="006B7FBB"/>
    <w:rsid w:val="006B7FC2"/>
    <w:rsid w:val="006C0194"/>
    <w:rsid w:val="006C0369"/>
    <w:rsid w:val="006C055A"/>
    <w:rsid w:val="006C06C8"/>
    <w:rsid w:val="006C08D4"/>
    <w:rsid w:val="006C0975"/>
    <w:rsid w:val="006C0A2C"/>
    <w:rsid w:val="006C0B91"/>
    <w:rsid w:val="006C0E46"/>
    <w:rsid w:val="006C0F17"/>
    <w:rsid w:val="006C0FE3"/>
    <w:rsid w:val="006C10CB"/>
    <w:rsid w:val="006C11A9"/>
    <w:rsid w:val="006C11E6"/>
    <w:rsid w:val="006C1553"/>
    <w:rsid w:val="006C163E"/>
    <w:rsid w:val="006C1649"/>
    <w:rsid w:val="006C1688"/>
    <w:rsid w:val="006C1728"/>
    <w:rsid w:val="006C182E"/>
    <w:rsid w:val="006C19CD"/>
    <w:rsid w:val="006C1C34"/>
    <w:rsid w:val="006C1FFE"/>
    <w:rsid w:val="006C205B"/>
    <w:rsid w:val="006C20D6"/>
    <w:rsid w:val="006C2289"/>
    <w:rsid w:val="006C2375"/>
    <w:rsid w:val="006C24F0"/>
    <w:rsid w:val="006C25AC"/>
    <w:rsid w:val="006C27CC"/>
    <w:rsid w:val="006C2D60"/>
    <w:rsid w:val="006C2F37"/>
    <w:rsid w:val="006C3173"/>
    <w:rsid w:val="006C3218"/>
    <w:rsid w:val="006C3470"/>
    <w:rsid w:val="006C356B"/>
    <w:rsid w:val="006C35FD"/>
    <w:rsid w:val="006C38E1"/>
    <w:rsid w:val="006C3A0C"/>
    <w:rsid w:val="006C3C4A"/>
    <w:rsid w:val="006C3CD3"/>
    <w:rsid w:val="006C3F18"/>
    <w:rsid w:val="006C3FFF"/>
    <w:rsid w:val="006C4220"/>
    <w:rsid w:val="006C42C7"/>
    <w:rsid w:val="006C430D"/>
    <w:rsid w:val="006C4370"/>
    <w:rsid w:val="006C4457"/>
    <w:rsid w:val="006C4521"/>
    <w:rsid w:val="006C45D2"/>
    <w:rsid w:val="006C48DD"/>
    <w:rsid w:val="006C493A"/>
    <w:rsid w:val="006C493B"/>
    <w:rsid w:val="006C4EA2"/>
    <w:rsid w:val="006C4F8B"/>
    <w:rsid w:val="006C4FDB"/>
    <w:rsid w:val="006C5014"/>
    <w:rsid w:val="006C502A"/>
    <w:rsid w:val="006C51AE"/>
    <w:rsid w:val="006C5618"/>
    <w:rsid w:val="006C57F1"/>
    <w:rsid w:val="006C583B"/>
    <w:rsid w:val="006C585F"/>
    <w:rsid w:val="006C5917"/>
    <w:rsid w:val="006C599C"/>
    <w:rsid w:val="006C5D52"/>
    <w:rsid w:val="006C5DD6"/>
    <w:rsid w:val="006C5E64"/>
    <w:rsid w:val="006C63B4"/>
    <w:rsid w:val="006C646F"/>
    <w:rsid w:val="006C6676"/>
    <w:rsid w:val="006C66BB"/>
    <w:rsid w:val="006C6776"/>
    <w:rsid w:val="006C678F"/>
    <w:rsid w:val="006C67C0"/>
    <w:rsid w:val="006C681C"/>
    <w:rsid w:val="006C6991"/>
    <w:rsid w:val="006C69A0"/>
    <w:rsid w:val="006C6B03"/>
    <w:rsid w:val="006C6D51"/>
    <w:rsid w:val="006C6E0E"/>
    <w:rsid w:val="006C6FAF"/>
    <w:rsid w:val="006C7216"/>
    <w:rsid w:val="006C73C4"/>
    <w:rsid w:val="006C7603"/>
    <w:rsid w:val="006C7883"/>
    <w:rsid w:val="006C7E6E"/>
    <w:rsid w:val="006D0133"/>
    <w:rsid w:val="006D0493"/>
    <w:rsid w:val="006D0614"/>
    <w:rsid w:val="006D0639"/>
    <w:rsid w:val="006D085C"/>
    <w:rsid w:val="006D0959"/>
    <w:rsid w:val="006D0BB7"/>
    <w:rsid w:val="006D0BD3"/>
    <w:rsid w:val="006D0C49"/>
    <w:rsid w:val="006D0C65"/>
    <w:rsid w:val="006D0C91"/>
    <w:rsid w:val="006D0DBC"/>
    <w:rsid w:val="006D0E62"/>
    <w:rsid w:val="006D0ECC"/>
    <w:rsid w:val="006D1123"/>
    <w:rsid w:val="006D1183"/>
    <w:rsid w:val="006D126F"/>
    <w:rsid w:val="006D14F5"/>
    <w:rsid w:val="006D15AD"/>
    <w:rsid w:val="006D16AB"/>
    <w:rsid w:val="006D1780"/>
    <w:rsid w:val="006D17B8"/>
    <w:rsid w:val="006D1822"/>
    <w:rsid w:val="006D18F0"/>
    <w:rsid w:val="006D1A4C"/>
    <w:rsid w:val="006D1A64"/>
    <w:rsid w:val="006D1BE3"/>
    <w:rsid w:val="006D1CA0"/>
    <w:rsid w:val="006D1D2E"/>
    <w:rsid w:val="006D1E5D"/>
    <w:rsid w:val="006D236F"/>
    <w:rsid w:val="006D2420"/>
    <w:rsid w:val="006D24FC"/>
    <w:rsid w:val="006D2756"/>
    <w:rsid w:val="006D27E6"/>
    <w:rsid w:val="006D28D3"/>
    <w:rsid w:val="006D2A3D"/>
    <w:rsid w:val="006D2BD2"/>
    <w:rsid w:val="006D2CF4"/>
    <w:rsid w:val="006D314A"/>
    <w:rsid w:val="006D3211"/>
    <w:rsid w:val="006D3321"/>
    <w:rsid w:val="006D340D"/>
    <w:rsid w:val="006D3471"/>
    <w:rsid w:val="006D34BC"/>
    <w:rsid w:val="006D3945"/>
    <w:rsid w:val="006D3B6E"/>
    <w:rsid w:val="006D3B75"/>
    <w:rsid w:val="006D3B76"/>
    <w:rsid w:val="006D3B9D"/>
    <w:rsid w:val="006D3C71"/>
    <w:rsid w:val="006D3D83"/>
    <w:rsid w:val="006D3E20"/>
    <w:rsid w:val="006D3FC5"/>
    <w:rsid w:val="006D3FFE"/>
    <w:rsid w:val="006D40C0"/>
    <w:rsid w:val="006D4132"/>
    <w:rsid w:val="006D42A9"/>
    <w:rsid w:val="006D4490"/>
    <w:rsid w:val="006D4541"/>
    <w:rsid w:val="006D4706"/>
    <w:rsid w:val="006D4A14"/>
    <w:rsid w:val="006D4BBF"/>
    <w:rsid w:val="006D4D42"/>
    <w:rsid w:val="006D4D8A"/>
    <w:rsid w:val="006D4E81"/>
    <w:rsid w:val="006D4F2D"/>
    <w:rsid w:val="006D4F3E"/>
    <w:rsid w:val="006D50B1"/>
    <w:rsid w:val="006D50FD"/>
    <w:rsid w:val="006D522B"/>
    <w:rsid w:val="006D5311"/>
    <w:rsid w:val="006D545C"/>
    <w:rsid w:val="006D5526"/>
    <w:rsid w:val="006D554C"/>
    <w:rsid w:val="006D58FB"/>
    <w:rsid w:val="006D5B84"/>
    <w:rsid w:val="006D5CA1"/>
    <w:rsid w:val="006D5CE4"/>
    <w:rsid w:val="006D5D64"/>
    <w:rsid w:val="006D5DD4"/>
    <w:rsid w:val="006D5E0A"/>
    <w:rsid w:val="006D5E99"/>
    <w:rsid w:val="006D5FCD"/>
    <w:rsid w:val="006D5FCE"/>
    <w:rsid w:val="006D600F"/>
    <w:rsid w:val="006D629A"/>
    <w:rsid w:val="006D636B"/>
    <w:rsid w:val="006D63AA"/>
    <w:rsid w:val="006D64A1"/>
    <w:rsid w:val="006D64CA"/>
    <w:rsid w:val="006D64D5"/>
    <w:rsid w:val="006D6574"/>
    <w:rsid w:val="006D65BB"/>
    <w:rsid w:val="006D65E1"/>
    <w:rsid w:val="006D6715"/>
    <w:rsid w:val="006D67A8"/>
    <w:rsid w:val="006D67F3"/>
    <w:rsid w:val="006D68DA"/>
    <w:rsid w:val="006D6A11"/>
    <w:rsid w:val="006D6AFC"/>
    <w:rsid w:val="006D6BC0"/>
    <w:rsid w:val="006D6BE2"/>
    <w:rsid w:val="006D6C82"/>
    <w:rsid w:val="006D6CEB"/>
    <w:rsid w:val="006D6E81"/>
    <w:rsid w:val="006D704F"/>
    <w:rsid w:val="006D7137"/>
    <w:rsid w:val="006D72B2"/>
    <w:rsid w:val="006D7334"/>
    <w:rsid w:val="006D741C"/>
    <w:rsid w:val="006D7447"/>
    <w:rsid w:val="006D75B6"/>
    <w:rsid w:val="006D76E5"/>
    <w:rsid w:val="006D777A"/>
    <w:rsid w:val="006D7923"/>
    <w:rsid w:val="006D7BB2"/>
    <w:rsid w:val="006D7CA3"/>
    <w:rsid w:val="006D7D6F"/>
    <w:rsid w:val="006D7D80"/>
    <w:rsid w:val="006D7DC3"/>
    <w:rsid w:val="006D7E01"/>
    <w:rsid w:val="006D7E88"/>
    <w:rsid w:val="006D7F7E"/>
    <w:rsid w:val="006E01ED"/>
    <w:rsid w:val="006E026C"/>
    <w:rsid w:val="006E03CD"/>
    <w:rsid w:val="006E03E6"/>
    <w:rsid w:val="006E06CD"/>
    <w:rsid w:val="006E07F6"/>
    <w:rsid w:val="006E08E9"/>
    <w:rsid w:val="006E0AB8"/>
    <w:rsid w:val="006E0DAF"/>
    <w:rsid w:val="006E0F97"/>
    <w:rsid w:val="006E100E"/>
    <w:rsid w:val="006E1071"/>
    <w:rsid w:val="006E148E"/>
    <w:rsid w:val="006E165C"/>
    <w:rsid w:val="006E1696"/>
    <w:rsid w:val="006E173E"/>
    <w:rsid w:val="006E1846"/>
    <w:rsid w:val="006E198F"/>
    <w:rsid w:val="006E1AB1"/>
    <w:rsid w:val="006E1B9A"/>
    <w:rsid w:val="006E1C58"/>
    <w:rsid w:val="006E1D81"/>
    <w:rsid w:val="006E1F7A"/>
    <w:rsid w:val="006E212F"/>
    <w:rsid w:val="006E213D"/>
    <w:rsid w:val="006E22AF"/>
    <w:rsid w:val="006E24BD"/>
    <w:rsid w:val="006E2715"/>
    <w:rsid w:val="006E283F"/>
    <w:rsid w:val="006E29B8"/>
    <w:rsid w:val="006E2C24"/>
    <w:rsid w:val="006E2D36"/>
    <w:rsid w:val="006E2DA4"/>
    <w:rsid w:val="006E2EA1"/>
    <w:rsid w:val="006E2FB0"/>
    <w:rsid w:val="006E3067"/>
    <w:rsid w:val="006E30F3"/>
    <w:rsid w:val="006E31CA"/>
    <w:rsid w:val="006E324B"/>
    <w:rsid w:val="006E3330"/>
    <w:rsid w:val="006E3451"/>
    <w:rsid w:val="006E3521"/>
    <w:rsid w:val="006E3848"/>
    <w:rsid w:val="006E3A5D"/>
    <w:rsid w:val="006E3B4B"/>
    <w:rsid w:val="006E3CD2"/>
    <w:rsid w:val="006E3FBD"/>
    <w:rsid w:val="006E4087"/>
    <w:rsid w:val="006E4186"/>
    <w:rsid w:val="006E4416"/>
    <w:rsid w:val="006E467D"/>
    <w:rsid w:val="006E46B6"/>
    <w:rsid w:val="006E4788"/>
    <w:rsid w:val="006E47C2"/>
    <w:rsid w:val="006E47F2"/>
    <w:rsid w:val="006E4895"/>
    <w:rsid w:val="006E48AA"/>
    <w:rsid w:val="006E499C"/>
    <w:rsid w:val="006E4A60"/>
    <w:rsid w:val="006E4C78"/>
    <w:rsid w:val="006E4CAE"/>
    <w:rsid w:val="006E4D96"/>
    <w:rsid w:val="006E4E25"/>
    <w:rsid w:val="006E4FDB"/>
    <w:rsid w:val="006E51E9"/>
    <w:rsid w:val="006E557A"/>
    <w:rsid w:val="006E55D9"/>
    <w:rsid w:val="006E5616"/>
    <w:rsid w:val="006E56A7"/>
    <w:rsid w:val="006E5857"/>
    <w:rsid w:val="006E59D7"/>
    <w:rsid w:val="006E5A94"/>
    <w:rsid w:val="006E5E7F"/>
    <w:rsid w:val="006E5FD7"/>
    <w:rsid w:val="006E6037"/>
    <w:rsid w:val="006E612B"/>
    <w:rsid w:val="006E6153"/>
    <w:rsid w:val="006E61A2"/>
    <w:rsid w:val="006E62E1"/>
    <w:rsid w:val="006E6364"/>
    <w:rsid w:val="006E646C"/>
    <w:rsid w:val="006E66AE"/>
    <w:rsid w:val="006E67F2"/>
    <w:rsid w:val="006E67FF"/>
    <w:rsid w:val="006E685F"/>
    <w:rsid w:val="006E687D"/>
    <w:rsid w:val="006E6B21"/>
    <w:rsid w:val="006E6C53"/>
    <w:rsid w:val="006E6DE3"/>
    <w:rsid w:val="006E6F60"/>
    <w:rsid w:val="006E71D3"/>
    <w:rsid w:val="006E72E1"/>
    <w:rsid w:val="006E7306"/>
    <w:rsid w:val="006E74B2"/>
    <w:rsid w:val="006E758A"/>
    <w:rsid w:val="006E75DF"/>
    <w:rsid w:val="006E7681"/>
    <w:rsid w:val="006E77A8"/>
    <w:rsid w:val="006E77BA"/>
    <w:rsid w:val="006E787F"/>
    <w:rsid w:val="006E7886"/>
    <w:rsid w:val="006E7897"/>
    <w:rsid w:val="006E789A"/>
    <w:rsid w:val="006E78CF"/>
    <w:rsid w:val="006E78D8"/>
    <w:rsid w:val="006E79EF"/>
    <w:rsid w:val="006E7AB3"/>
    <w:rsid w:val="006E7C1F"/>
    <w:rsid w:val="006E7DA0"/>
    <w:rsid w:val="006E7EA9"/>
    <w:rsid w:val="006E7EE2"/>
    <w:rsid w:val="006E7F03"/>
    <w:rsid w:val="006E7FD8"/>
    <w:rsid w:val="006F002E"/>
    <w:rsid w:val="006F0177"/>
    <w:rsid w:val="006F029D"/>
    <w:rsid w:val="006F02E9"/>
    <w:rsid w:val="006F0528"/>
    <w:rsid w:val="006F0672"/>
    <w:rsid w:val="006F0817"/>
    <w:rsid w:val="006F0829"/>
    <w:rsid w:val="006F0915"/>
    <w:rsid w:val="006F0A91"/>
    <w:rsid w:val="006F0BA8"/>
    <w:rsid w:val="006F0C2B"/>
    <w:rsid w:val="006F1059"/>
    <w:rsid w:val="006F11CC"/>
    <w:rsid w:val="006F141B"/>
    <w:rsid w:val="006F14A6"/>
    <w:rsid w:val="006F15D2"/>
    <w:rsid w:val="006F1825"/>
    <w:rsid w:val="006F1BDF"/>
    <w:rsid w:val="006F1C81"/>
    <w:rsid w:val="006F1DE2"/>
    <w:rsid w:val="006F1E59"/>
    <w:rsid w:val="006F20D9"/>
    <w:rsid w:val="006F2537"/>
    <w:rsid w:val="006F26B3"/>
    <w:rsid w:val="006F27BF"/>
    <w:rsid w:val="006F2849"/>
    <w:rsid w:val="006F2A17"/>
    <w:rsid w:val="006F2C0A"/>
    <w:rsid w:val="006F2C4D"/>
    <w:rsid w:val="006F2D44"/>
    <w:rsid w:val="006F2E40"/>
    <w:rsid w:val="006F2F21"/>
    <w:rsid w:val="006F3046"/>
    <w:rsid w:val="006F311E"/>
    <w:rsid w:val="006F3184"/>
    <w:rsid w:val="006F322F"/>
    <w:rsid w:val="006F3286"/>
    <w:rsid w:val="006F3325"/>
    <w:rsid w:val="006F35E8"/>
    <w:rsid w:val="006F37AB"/>
    <w:rsid w:val="006F3841"/>
    <w:rsid w:val="006F3924"/>
    <w:rsid w:val="006F3B3A"/>
    <w:rsid w:val="006F3BBD"/>
    <w:rsid w:val="006F3D9B"/>
    <w:rsid w:val="006F3DBE"/>
    <w:rsid w:val="006F3E18"/>
    <w:rsid w:val="006F3EC0"/>
    <w:rsid w:val="006F3EC7"/>
    <w:rsid w:val="006F3F96"/>
    <w:rsid w:val="006F40A1"/>
    <w:rsid w:val="006F40C3"/>
    <w:rsid w:val="006F419E"/>
    <w:rsid w:val="006F41D7"/>
    <w:rsid w:val="006F4490"/>
    <w:rsid w:val="006F45E8"/>
    <w:rsid w:val="006F471B"/>
    <w:rsid w:val="006F48CE"/>
    <w:rsid w:val="006F4B32"/>
    <w:rsid w:val="006F4B4A"/>
    <w:rsid w:val="006F4C5A"/>
    <w:rsid w:val="006F4CE8"/>
    <w:rsid w:val="006F4D0C"/>
    <w:rsid w:val="006F4D34"/>
    <w:rsid w:val="006F4E34"/>
    <w:rsid w:val="006F4F3F"/>
    <w:rsid w:val="006F5302"/>
    <w:rsid w:val="006F530B"/>
    <w:rsid w:val="006F5430"/>
    <w:rsid w:val="006F555C"/>
    <w:rsid w:val="006F57E3"/>
    <w:rsid w:val="006F57F4"/>
    <w:rsid w:val="006F5874"/>
    <w:rsid w:val="006F5A4E"/>
    <w:rsid w:val="006F5E6C"/>
    <w:rsid w:val="006F5EA6"/>
    <w:rsid w:val="006F5F11"/>
    <w:rsid w:val="006F63B2"/>
    <w:rsid w:val="006F667F"/>
    <w:rsid w:val="006F6687"/>
    <w:rsid w:val="006F66F7"/>
    <w:rsid w:val="006F6A59"/>
    <w:rsid w:val="006F6F24"/>
    <w:rsid w:val="006F7317"/>
    <w:rsid w:val="006F731C"/>
    <w:rsid w:val="006F73A8"/>
    <w:rsid w:val="006F7648"/>
    <w:rsid w:val="006F7721"/>
    <w:rsid w:val="006F7730"/>
    <w:rsid w:val="006F7783"/>
    <w:rsid w:val="006F784B"/>
    <w:rsid w:val="006F7B0A"/>
    <w:rsid w:val="006F7D82"/>
    <w:rsid w:val="006F7E83"/>
    <w:rsid w:val="006F7F9A"/>
    <w:rsid w:val="00700016"/>
    <w:rsid w:val="0070003A"/>
    <w:rsid w:val="00700063"/>
    <w:rsid w:val="00700407"/>
    <w:rsid w:val="00700444"/>
    <w:rsid w:val="007004BD"/>
    <w:rsid w:val="00700609"/>
    <w:rsid w:val="007006E1"/>
    <w:rsid w:val="00700859"/>
    <w:rsid w:val="0070096C"/>
    <w:rsid w:val="00700AA2"/>
    <w:rsid w:val="00700B4D"/>
    <w:rsid w:val="00700BBB"/>
    <w:rsid w:val="00700C2D"/>
    <w:rsid w:val="00700C6F"/>
    <w:rsid w:val="00701042"/>
    <w:rsid w:val="0070123D"/>
    <w:rsid w:val="0070130D"/>
    <w:rsid w:val="007013F7"/>
    <w:rsid w:val="007014A3"/>
    <w:rsid w:val="007014FD"/>
    <w:rsid w:val="0070151B"/>
    <w:rsid w:val="00701640"/>
    <w:rsid w:val="00701C26"/>
    <w:rsid w:val="00701C57"/>
    <w:rsid w:val="00701F3D"/>
    <w:rsid w:val="00701F6A"/>
    <w:rsid w:val="007020BA"/>
    <w:rsid w:val="007020ED"/>
    <w:rsid w:val="00702346"/>
    <w:rsid w:val="007023BD"/>
    <w:rsid w:val="00702521"/>
    <w:rsid w:val="0070255B"/>
    <w:rsid w:val="007026A0"/>
    <w:rsid w:val="007027DF"/>
    <w:rsid w:val="007028B0"/>
    <w:rsid w:val="007029C2"/>
    <w:rsid w:val="00702A06"/>
    <w:rsid w:val="00702E59"/>
    <w:rsid w:val="007030CD"/>
    <w:rsid w:val="00703137"/>
    <w:rsid w:val="007031F3"/>
    <w:rsid w:val="007032F2"/>
    <w:rsid w:val="0070338A"/>
    <w:rsid w:val="007033C3"/>
    <w:rsid w:val="0070355E"/>
    <w:rsid w:val="0070367A"/>
    <w:rsid w:val="007036C4"/>
    <w:rsid w:val="00703744"/>
    <w:rsid w:val="007037B6"/>
    <w:rsid w:val="00703890"/>
    <w:rsid w:val="007038DE"/>
    <w:rsid w:val="007038F1"/>
    <w:rsid w:val="007039C7"/>
    <w:rsid w:val="00703A3B"/>
    <w:rsid w:val="00703AB7"/>
    <w:rsid w:val="00703B88"/>
    <w:rsid w:val="00703B8B"/>
    <w:rsid w:val="00703C37"/>
    <w:rsid w:val="00703CA4"/>
    <w:rsid w:val="00703E5E"/>
    <w:rsid w:val="00703F55"/>
    <w:rsid w:val="00703F99"/>
    <w:rsid w:val="00704297"/>
    <w:rsid w:val="00704486"/>
    <w:rsid w:val="007044D7"/>
    <w:rsid w:val="00704531"/>
    <w:rsid w:val="0070458B"/>
    <w:rsid w:val="0070476B"/>
    <w:rsid w:val="00704777"/>
    <w:rsid w:val="007047EE"/>
    <w:rsid w:val="00704984"/>
    <w:rsid w:val="007049BD"/>
    <w:rsid w:val="007049E6"/>
    <w:rsid w:val="00704A51"/>
    <w:rsid w:val="00704BD5"/>
    <w:rsid w:val="00704C30"/>
    <w:rsid w:val="00704CCA"/>
    <w:rsid w:val="00704CFA"/>
    <w:rsid w:val="00704D3B"/>
    <w:rsid w:val="00704DBF"/>
    <w:rsid w:val="00704E05"/>
    <w:rsid w:val="00704EB9"/>
    <w:rsid w:val="00704EC7"/>
    <w:rsid w:val="00704F83"/>
    <w:rsid w:val="007051D6"/>
    <w:rsid w:val="00705345"/>
    <w:rsid w:val="00705463"/>
    <w:rsid w:val="00705530"/>
    <w:rsid w:val="00705616"/>
    <w:rsid w:val="00705703"/>
    <w:rsid w:val="00705898"/>
    <w:rsid w:val="007058E8"/>
    <w:rsid w:val="00705A83"/>
    <w:rsid w:val="00705B5C"/>
    <w:rsid w:val="00705B83"/>
    <w:rsid w:val="00705BFE"/>
    <w:rsid w:val="00705E95"/>
    <w:rsid w:val="00705F9F"/>
    <w:rsid w:val="0070607A"/>
    <w:rsid w:val="007061F6"/>
    <w:rsid w:val="00706338"/>
    <w:rsid w:val="00706398"/>
    <w:rsid w:val="007064F5"/>
    <w:rsid w:val="00706514"/>
    <w:rsid w:val="00706911"/>
    <w:rsid w:val="00706BF2"/>
    <w:rsid w:val="00706CB3"/>
    <w:rsid w:val="00706CF2"/>
    <w:rsid w:val="00706E50"/>
    <w:rsid w:val="00706E80"/>
    <w:rsid w:val="00706EF8"/>
    <w:rsid w:val="00706F2E"/>
    <w:rsid w:val="00707120"/>
    <w:rsid w:val="007074DB"/>
    <w:rsid w:val="00707637"/>
    <w:rsid w:val="007079AB"/>
    <w:rsid w:val="007103B5"/>
    <w:rsid w:val="0071040F"/>
    <w:rsid w:val="00710479"/>
    <w:rsid w:val="00710628"/>
    <w:rsid w:val="007106F6"/>
    <w:rsid w:val="00710766"/>
    <w:rsid w:val="007107AC"/>
    <w:rsid w:val="00710823"/>
    <w:rsid w:val="00710832"/>
    <w:rsid w:val="00710899"/>
    <w:rsid w:val="00710926"/>
    <w:rsid w:val="007109E3"/>
    <w:rsid w:val="007109FF"/>
    <w:rsid w:val="00710AD3"/>
    <w:rsid w:val="00710BA7"/>
    <w:rsid w:val="00710BCB"/>
    <w:rsid w:val="00710C55"/>
    <w:rsid w:val="00710EB9"/>
    <w:rsid w:val="00710F07"/>
    <w:rsid w:val="00710FA5"/>
    <w:rsid w:val="0071159A"/>
    <w:rsid w:val="0071167A"/>
    <w:rsid w:val="00711683"/>
    <w:rsid w:val="00711709"/>
    <w:rsid w:val="0071187B"/>
    <w:rsid w:val="007118E5"/>
    <w:rsid w:val="00711940"/>
    <w:rsid w:val="00711B96"/>
    <w:rsid w:val="00711C74"/>
    <w:rsid w:val="00711CB5"/>
    <w:rsid w:val="00711CC7"/>
    <w:rsid w:val="00711D41"/>
    <w:rsid w:val="00711DB2"/>
    <w:rsid w:val="00711F46"/>
    <w:rsid w:val="007121B4"/>
    <w:rsid w:val="00712209"/>
    <w:rsid w:val="007124B9"/>
    <w:rsid w:val="0071255C"/>
    <w:rsid w:val="007125D0"/>
    <w:rsid w:val="00712631"/>
    <w:rsid w:val="007126AA"/>
    <w:rsid w:val="00712845"/>
    <w:rsid w:val="00712890"/>
    <w:rsid w:val="0071293B"/>
    <w:rsid w:val="00712A88"/>
    <w:rsid w:val="00712F30"/>
    <w:rsid w:val="007130B7"/>
    <w:rsid w:val="007130DF"/>
    <w:rsid w:val="00713104"/>
    <w:rsid w:val="0071311E"/>
    <w:rsid w:val="0071326C"/>
    <w:rsid w:val="0071333F"/>
    <w:rsid w:val="0071381C"/>
    <w:rsid w:val="00713ED8"/>
    <w:rsid w:val="00713FCD"/>
    <w:rsid w:val="00714044"/>
    <w:rsid w:val="00714182"/>
    <w:rsid w:val="007141FB"/>
    <w:rsid w:val="007145E1"/>
    <w:rsid w:val="00714663"/>
    <w:rsid w:val="00714724"/>
    <w:rsid w:val="0071485D"/>
    <w:rsid w:val="007149D7"/>
    <w:rsid w:val="00714A2C"/>
    <w:rsid w:val="00714B67"/>
    <w:rsid w:val="00714C4B"/>
    <w:rsid w:val="00714C88"/>
    <w:rsid w:val="00714C9C"/>
    <w:rsid w:val="00714F04"/>
    <w:rsid w:val="0071509A"/>
    <w:rsid w:val="007151C9"/>
    <w:rsid w:val="007151DC"/>
    <w:rsid w:val="00715310"/>
    <w:rsid w:val="007155AF"/>
    <w:rsid w:val="0071581F"/>
    <w:rsid w:val="00715963"/>
    <w:rsid w:val="00715A3D"/>
    <w:rsid w:val="00715C0F"/>
    <w:rsid w:val="00715DEA"/>
    <w:rsid w:val="00715EC1"/>
    <w:rsid w:val="00715F7D"/>
    <w:rsid w:val="0071601F"/>
    <w:rsid w:val="00716034"/>
    <w:rsid w:val="007160C9"/>
    <w:rsid w:val="0071619F"/>
    <w:rsid w:val="00716331"/>
    <w:rsid w:val="0071651E"/>
    <w:rsid w:val="007166FA"/>
    <w:rsid w:val="007167D6"/>
    <w:rsid w:val="0071685A"/>
    <w:rsid w:val="0071694F"/>
    <w:rsid w:val="00716A67"/>
    <w:rsid w:val="00716B74"/>
    <w:rsid w:val="00716C19"/>
    <w:rsid w:val="00716FE2"/>
    <w:rsid w:val="00717029"/>
    <w:rsid w:val="007171F6"/>
    <w:rsid w:val="007171FA"/>
    <w:rsid w:val="007173C5"/>
    <w:rsid w:val="007174C6"/>
    <w:rsid w:val="0071750D"/>
    <w:rsid w:val="007176C3"/>
    <w:rsid w:val="007176D2"/>
    <w:rsid w:val="00717703"/>
    <w:rsid w:val="00717782"/>
    <w:rsid w:val="007177C1"/>
    <w:rsid w:val="007179D8"/>
    <w:rsid w:val="007200E7"/>
    <w:rsid w:val="00720291"/>
    <w:rsid w:val="00720329"/>
    <w:rsid w:val="00720664"/>
    <w:rsid w:val="007207E2"/>
    <w:rsid w:val="0072089D"/>
    <w:rsid w:val="00720945"/>
    <w:rsid w:val="0072096E"/>
    <w:rsid w:val="00720A0C"/>
    <w:rsid w:val="00720A72"/>
    <w:rsid w:val="00720A94"/>
    <w:rsid w:val="00720D32"/>
    <w:rsid w:val="00720E0B"/>
    <w:rsid w:val="00720EA5"/>
    <w:rsid w:val="00720EEB"/>
    <w:rsid w:val="00720F04"/>
    <w:rsid w:val="00721226"/>
    <w:rsid w:val="007213FC"/>
    <w:rsid w:val="0072159A"/>
    <w:rsid w:val="007215FC"/>
    <w:rsid w:val="00721619"/>
    <w:rsid w:val="007217CD"/>
    <w:rsid w:val="00721A2E"/>
    <w:rsid w:val="00721ADF"/>
    <w:rsid w:val="00721CD6"/>
    <w:rsid w:val="00721E7D"/>
    <w:rsid w:val="00721EEE"/>
    <w:rsid w:val="00721F3C"/>
    <w:rsid w:val="00722018"/>
    <w:rsid w:val="0072202D"/>
    <w:rsid w:val="007220AE"/>
    <w:rsid w:val="007220D8"/>
    <w:rsid w:val="00722104"/>
    <w:rsid w:val="007224CE"/>
    <w:rsid w:val="0072255C"/>
    <w:rsid w:val="0072258F"/>
    <w:rsid w:val="00722591"/>
    <w:rsid w:val="00722730"/>
    <w:rsid w:val="007227CD"/>
    <w:rsid w:val="007227FF"/>
    <w:rsid w:val="00722809"/>
    <w:rsid w:val="0072297D"/>
    <w:rsid w:val="00722AA9"/>
    <w:rsid w:val="00722B09"/>
    <w:rsid w:val="00722D28"/>
    <w:rsid w:val="00722E16"/>
    <w:rsid w:val="00722EE8"/>
    <w:rsid w:val="00722EF8"/>
    <w:rsid w:val="00722F0F"/>
    <w:rsid w:val="007235A4"/>
    <w:rsid w:val="007236D9"/>
    <w:rsid w:val="00723A8D"/>
    <w:rsid w:val="00723AD5"/>
    <w:rsid w:val="00723B43"/>
    <w:rsid w:val="00723B8C"/>
    <w:rsid w:val="00723C38"/>
    <w:rsid w:val="00723C81"/>
    <w:rsid w:val="00723F79"/>
    <w:rsid w:val="007243F4"/>
    <w:rsid w:val="00724407"/>
    <w:rsid w:val="00724442"/>
    <w:rsid w:val="007244F3"/>
    <w:rsid w:val="00724526"/>
    <w:rsid w:val="007245ED"/>
    <w:rsid w:val="0072469C"/>
    <w:rsid w:val="007247CF"/>
    <w:rsid w:val="0072485D"/>
    <w:rsid w:val="00724A09"/>
    <w:rsid w:val="00724A1E"/>
    <w:rsid w:val="00724B21"/>
    <w:rsid w:val="00724E3D"/>
    <w:rsid w:val="00724E88"/>
    <w:rsid w:val="00724EE8"/>
    <w:rsid w:val="00724FA3"/>
    <w:rsid w:val="007250F3"/>
    <w:rsid w:val="00725177"/>
    <w:rsid w:val="00725206"/>
    <w:rsid w:val="00725209"/>
    <w:rsid w:val="007253D8"/>
    <w:rsid w:val="007253EC"/>
    <w:rsid w:val="00725653"/>
    <w:rsid w:val="00725661"/>
    <w:rsid w:val="00725832"/>
    <w:rsid w:val="007258D1"/>
    <w:rsid w:val="00725A06"/>
    <w:rsid w:val="00725BD7"/>
    <w:rsid w:val="00725C0A"/>
    <w:rsid w:val="00725C8B"/>
    <w:rsid w:val="007261C0"/>
    <w:rsid w:val="00726224"/>
    <w:rsid w:val="00726269"/>
    <w:rsid w:val="00726514"/>
    <w:rsid w:val="0072672D"/>
    <w:rsid w:val="0072682A"/>
    <w:rsid w:val="00726983"/>
    <w:rsid w:val="007269A5"/>
    <w:rsid w:val="007269C8"/>
    <w:rsid w:val="007269CC"/>
    <w:rsid w:val="00726A3F"/>
    <w:rsid w:val="00726C23"/>
    <w:rsid w:val="00726E1A"/>
    <w:rsid w:val="00726F18"/>
    <w:rsid w:val="00726F45"/>
    <w:rsid w:val="00726FD4"/>
    <w:rsid w:val="00726FD5"/>
    <w:rsid w:val="007273B8"/>
    <w:rsid w:val="0072749C"/>
    <w:rsid w:val="0072758A"/>
    <w:rsid w:val="007275A5"/>
    <w:rsid w:val="0072769C"/>
    <w:rsid w:val="00727783"/>
    <w:rsid w:val="007277DC"/>
    <w:rsid w:val="0072782C"/>
    <w:rsid w:val="007278DF"/>
    <w:rsid w:val="0072793D"/>
    <w:rsid w:val="00727BE0"/>
    <w:rsid w:val="00727F56"/>
    <w:rsid w:val="00727FCD"/>
    <w:rsid w:val="00730292"/>
    <w:rsid w:val="00730362"/>
    <w:rsid w:val="0073071E"/>
    <w:rsid w:val="00730752"/>
    <w:rsid w:val="007308A1"/>
    <w:rsid w:val="00730971"/>
    <w:rsid w:val="00730A50"/>
    <w:rsid w:val="00730C16"/>
    <w:rsid w:val="00730D12"/>
    <w:rsid w:val="00730D15"/>
    <w:rsid w:val="00730D6E"/>
    <w:rsid w:val="00730E31"/>
    <w:rsid w:val="00730EB9"/>
    <w:rsid w:val="00730EC7"/>
    <w:rsid w:val="00730F11"/>
    <w:rsid w:val="00730FB3"/>
    <w:rsid w:val="00731041"/>
    <w:rsid w:val="00731096"/>
    <w:rsid w:val="007313B4"/>
    <w:rsid w:val="007313FF"/>
    <w:rsid w:val="0073149F"/>
    <w:rsid w:val="00731554"/>
    <w:rsid w:val="007318FF"/>
    <w:rsid w:val="0073194E"/>
    <w:rsid w:val="00731997"/>
    <w:rsid w:val="007319D1"/>
    <w:rsid w:val="00731A36"/>
    <w:rsid w:val="00731D1D"/>
    <w:rsid w:val="00731E49"/>
    <w:rsid w:val="00731FAF"/>
    <w:rsid w:val="007320EF"/>
    <w:rsid w:val="00732253"/>
    <w:rsid w:val="00732548"/>
    <w:rsid w:val="007325DA"/>
    <w:rsid w:val="00732679"/>
    <w:rsid w:val="0073271C"/>
    <w:rsid w:val="00732803"/>
    <w:rsid w:val="007328A3"/>
    <w:rsid w:val="007329B0"/>
    <w:rsid w:val="00732AC2"/>
    <w:rsid w:val="00732ACF"/>
    <w:rsid w:val="00732C1B"/>
    <w:rsid w:val="00732C50"/>
    <w:rsid w:val="00732E30"/>
    <w:rsid w:val="00732FD7"/>
    <w:rsid w:val="007332CB"/>
    <w:rsid w:val="007332FF"/>
    <w:rsid w:val="00733391"/>
    <w:rsid w:val="007333BB"/>
    <w:rsid w:val="00733462"/>
    <w:rsid w:val="0073356A"/>
    <w:rsid w:val="00733721"/>
    <w:rsid w:val="007338CF"/>
    <w:rsid w:val="00733A6E"/>
    <w:rsid w:val="00733ACA"/>
    <w:rsid w:val="00733B11"/>
    <w:rsid w:val="00733DAA"/>
    <w:rsid w:val="00734026"/>
    <w:rsid w:val="00734123"/>
    <w:rsid w:val="0073427F"/>
    <w:rsid w:val="00734475"/>
    <w:rsid w:val="0073473A"/>
    <w:rsid w:val="0073476F"/>
    <w:rsid w:val="00734792"/>
    <w:rsid w:val="00734C62"/>
    <w:rsid w:val="00734E15"/>
    <w:rsid w:val="0073523E"/>
    <w:rsid w:val="0073526D"/>
    <w:rsid w:val="007352DC"/>
    <w:rsid w:val="007352F3"/>
    <w:rsid w:val="007354E2"/>
    <w:rsid w:val="00735592"/>
    <w:rsid w:val="00735698"/>
    <w:rsid w:val="007357D5"/>
    <w:rsid w:val="007358CF"/>
    <w:rsid w:val="00735A0C"/>
    <w:rsid w:val="00735AB6"/>
    <w:rsid w:val="00735CE6"/>
    <w:rsid w:val="00735E4A"/>
    <w:rsid w:val="00735EC0"/>
    <w:rsid w:val="0073609F"/>
    <w:rsid w:val="00736145"/>
    <w:rsid w:val="007363B2"/>
    <w:rsid w:val="007365F7"/>
    <w:rsid w:val="00736670"/>
    <w:rsid w:val="00736A4E"/>
    <w:rsid w:val="00736B06"/>
    <w:rsid w:val="00736B1B"/>
    <w:rsid w:val="00736BC1"/>
    <w:rsid w:val="00736D98"/>
    <w:rsid w:val="00736EAC"/>
    <w:rsid w:val="007370F1"/>
    <w:rsid w:val="007371B3"/>
    <w:rsid w:val="0073723C"/>
    <w:rsid w:val="00737485"/>
    <w:rsid w:val="0073758F"/>
    <w:rsid w:val="007376F3"/>
    <w:rsid w:val="00737C98"/>
    <w:rsid w:val="0074000A"/>
    <w:rsid w:val="007400BB"/>
    <w:rsid w:val="00740189"/>
    <w:rsid w:val="007401FB"/>
    <w:rsid w:val="0074027E"/>
    <w:rsid w:val="00740280"/>
    <w:rsid w:val="007402AF"/>
    <w:rsid w:val="00740384"/>
    <w:rsid w:val="007403DF"/>
    <w:rsid w:val="0074046D"/>
    <w:rsid w:val="007404DC"/>
    <w:rsid w:val="007406EA"/>
    <w:rsid w:val="00740997"/>
    <w:rsid w:val="00740AC7"/>
    <w:rsid w:val="00740C31"/>
    <w:rsid w:val="00740F75"/>
    <w:rsid w:val="0074100D"/>
    <w:rsid w:val="00741136"/>
    <w:rsid w:val="007411C1"/>
    <w:rsid w:val="0074137A"/>
    <w:rsid w:val="00741414"/>
    <w:rsid w:val="0074153B"/>
    <w:rsid w:val="0074158E"/>
    <w:rsid w:val="007418AC"/>
    <w:rsid w:val="00741C98"/>
    <w:rsid w:val="00741E1D"/>
    <w:rsid w:val="00741FE5"/>
    <w:rsid w:val="0074221B"/>
    <w:rsid w:val="007423A8"/>
    <w:rsid w:val="007426E8"/>
    <w:rsid w:val="0074283F"/>
    <w:rsid w:val="00742872"/>
    <w:rsid w:val="007428EC"/>
    <w:rsid w:val="00742955"/>
    <w:rsid w:val="00742AB3"/>
    <w:rsid w:val="00742B1A"/>
    <w:rsid w:val="00742D50"/>
    <w:rsid w:val="00742E6B"/>
    <w:rsid w:val="00742FEC"/>
    <w:rsid w:val="0074306E"/>
    <w:rsid w:val="007430B9"/>
    <w:rsid w:val="007430F2"/>
    <w:rsid w:val="007431FD"/>
    <w:rsid w:val="00743300"/>
    <w:rsid w:val="0074375A"/>
    <w:rsid w:val="007437EA"/>
    <w:rsid w:val="007439C6"/>
    <w:rsid w:val="007439D0"/>
    <w:rsid w:val="00743A44"/>
    <w:rsid w:val="00743A71"/>
    <w:rsid w:val="00743B99"/>
    <w:rsid w:val="00743C5A"/>
    <w:rsid w:val="00743CCC"/>
    <w:rsid w:val="00743D29"/>
    <w:rsid w:val="00743EBA"/>
    <w:rsid w:val="007443C7"/>
    <w:rsid w:val="007443E9"/>
    <w:rsid w:val="007443F5"/>
    <w:rsid w:val="007444B7"/>
    <w:rsid w:val="007448EC"/>
    <w:rsid w:val="00744DC4"/>
    <w:rsid w:val="00744E80"/>
    <w:rsid w:val="00745037"/>
    <w:rsid w:val="007450C4"/>
    <w:rsid w:val="00745256"/>
    <w:rsid w:val="007452EC"/>
    <w:rsid w:val="0074537F"/>
    <w:rsid w:val="007454C6"/>
    <w:rsid w:val="00745658"/>
    <w:rsid w:val="00745849"/>
    <w:rsid w:val="007458EB"/>
    <w:rsid w:val="007459AE"/>
    <w:rsid w:val="007459F7"/>
    <w:rsid w:val="00745AF3"/>
    <w:rsid w:val="00745C13"/>
    <w:rsid w:val="00745C48"/>
    <w:rsid w:val="00745C56"/>
    <w:rsid w:val="00745CAA"/>
    <w:rsid w:val="00745CD9"/>
    <w:rsid w:val="00745D52"/>
    <w:rsid w:val="00745F8E"/>
    <w:rsid w:val="00745FD5"/>
    <w:rsid w:val="00746073"/>
    <w:rsid w:val="007460F9"/>
    <w:rsid w:val="0074610B"/>
    <w:rsid w:val="00746321"/>
    <w:rsid w:val="007463B9"/>
    <w:rsid w:val="007465B7"/>
    <w:rsid w:val="007468F0"/>
    <w:rsid w:val="00746AA7"/>
    <w:rsid w:val="00746B30"/>
    <w:rsid w:val="00746B4F"/>
    <w:rsid w:val="00746E5E"/>
    <w:rsid w:val="0074702F"/>
    <w:rsid w:val="00747035"/>
    <w:rsid w:val="007470E3"/>
    <w:rsid w:val="00747176"/>
    <w:rsid w:val="00747196"/>
    <w:rsid w:val="00747370"/>
    <w:rsid w:val="0074749B"/>
    <w:rsid w:val="007475E3"/>
    <w:rsid w:val="0074764A"/>
    <w:rsid w:val="007476BE"/>
    <w:rsid w:val="007478B8"/>
    <w:rsid w:val="00747911"/>
    <w:rsid w:val="0074793C"/>
    <w:rsid w:val="0074797A"/>
    <w:rsid w:val="007479DC"/>
    <w:rsid w:val="00747A03"/>
    <w:rsid w:val="00747B86"/>
    <w:rsid w:val="00747BC1"/>
    <w:rsid w:val="00747CB7"/>
    <w:rsid w:val="00747E63"/>
    <w:rsid w:val="00747ED0"/>
    <w:rsid w:val="00747EF7"/>
    <w:rsid w:val="007500CC"/>
    <w:rsid w:val="00750160"/>
    <w:rsid w:val="0075017A"/>
    <w:rsid w:val="00750606"/>
    <w:rsid w:val="00750634"/>
    <w:rsid w:val="007506B3"/>
    <w:rsid w:val="00750842"/>
    <w:rsid w:val="0075085B"/>
    <w:rsid w:val="007509C9"/>
    <w:rsid w:val="00750AEA"/>
    <w:rsid w:val="00750C75"/>
    <w:rsid w:val="00750E6E"/>
    <w:rsid w:val="007511CC"/>
    <w:rsid w:val="00751221"/>
    <w:rsid w:val="00751550"/>
    <w:rsid w:val="0075163A"/>
    <w:rsid w:val="0075174F"/>
    <w:rsid w:val="00751A59"/>
    <w:rsid w:val="00751A9F"/>
    <w:rsid w:val="00751B53"/>
    <w:rsid w:val="00751CAD"/>
    <w:rsid w:val="00752116"/>
    <w:rsid w:val="0075215F"/>
    <w:rsid w:val="007522D6"/>
    <w:rsid w:val="007524A6"/>
    <w:rsid w:val="00752660"/>
    <w:rsid w:val="00752681"/>
    <w:rsid w:val="007526AA"/>
    <w:rsid w:val="007526CB"/>
    <w:rsid w:val="00752743"/>
    <w:rsid w:val="00752867"/>
    <w:rsid w:val="00752942"/>
    <w:rsid w:val="00752999"/>
    <w:rsid w:val="007529A9"/>
    <w:rsid w:val="007529E5"/>
    <w:rsid w:val="00752A49"/>
    <w:rsid w:val="00752B43"/>
    <w:rsid w:val="00752D55"/>
    <w:rsid w:val="00752D9B"/>
    <w:rsid w:val="00752DC8"/>
    <w:rsid w:val="00752ECE"/>
    <w:rsid w:val="00752F33"/>
    <w:rsid w:val="00752F60"/>
    <w:rsid w:val="00753317"/>
    <w:rsid w:val="007537DB"/>
    <w:rsid w:val="00753A58"/>
    <w:rsid w:val="00753BDA"/>
    <w:rsid w:val="00753E57"/>
    <w:rsid w:val="00753F00"/>
    <w:rsid w:val="00753F48"/>
    <w:rsid w:val="007541C9"/>
    <w:rsid w:val="0075436F"/>
    <w:rsid w:val="00754370"/>
    <w:rsid w:val="00754643"/>
    <w:rsid w:val="00754781"/>
    <w:rsid w:val="00754A8C"/>
    <w:rsid w:val="00754AC0"/>
    <w:rsid w:val="00754B11"/>
    <w:rsid w:val="00754B40"/>
    <w:rsid w:val="00754BB1"/>
    <w:rsid w:val="00754C5B"/>
    <w:rsid w:val="00754D5B"/>
    <w:rsid w:val="00754D7B"/>
    <w:rsid w:val="00754DE4"/>
    <w:rsid w:val="0075505A"/>
    <w:rsid w:val="007550D9"/>
    <w:rsid w:val="007552A0"/>
    <w:rsid w:val="00755451"/>
    <w:rsid w:val="007555C2"/>
    <w:rsid w:val="007556B7"/>
    <w:rsid w:val="0075578D"/>
    <w:rsid w:val="007557F4"/>
    <w:rsid w:val="007558DB"/>
    <w:rsid w:val="007558EF"/>
    <w:rsid w:val="0075590D"/>
    <w:rsid w:val="00755CB1"/>
    <w:rsid w:val="00755E85"/>
    <w:rsid w:val="00756041"/>
    <w:rsid w:val="00756124"/>
    <w:rsid w:val="007561FA"/>
    <w:rsid w:val="00756451"/>
    <w:rsid w:val="0075675A"/>
    <w:rsid w:val="007569D9"/>
    <w:rsid w:val="00756A87"/>
    <w:rsid w:val="00756C9E"/>
    <w:rsid w:val="00756D91"/>
    <w:rsid w:val="0075702F"/>
    <w:rsid w:val="00757058"/>
    <w:rsid w:val="007573CC"/>
    <w:rsid w:val="007573EB"/>
    <w:rsid w:val="007574C5"/>
    <w:rsid w:val="0075753D"/>
    <w:rsid w:val="0075755F"/>
    <w:rsid w:val="00757662"/>
    <w:rsid w:val="00757C21"/>
    <w:rsid w:val="00757E36"/>
    <w:rsid w:val="00757FAC"/>
    <w:rsid w:val="0076000B"/>
    <w:rsid w:val="00760038"/>
    <w:rsid w:val="00760049"/>
    <w:rsid w:val="0076004B"/>
    <w:rsid w:val="007602D5"/>
    <w:rsid w:val="007603C4"/>
    <w:rsid w:val="007604E2"/>
    <w:rsid w:val="0076058C"/>
    <w:rsid w:val="007606CA"/>
    <w:rsid w:val="0076079F"/>
    <w:rsid w:val="0076082A"/>
    <w:rsid w:val="007608C3"/>
    <w:rsid w:val="00760C04"/>
    <w:rsid w:val="00760D34"/>
    <w:rsid w:val="00760D64"/>
    <w:rsid w:val="00760ED8"/>
    <w:rsid w:val="00760FAA"/>
    <w:rsid w:val="00760FE7"/>
    <w:rsid w:val="007610C5"/>
    <w:rsid w:val="00761235"/>
    <w:rsid w:val="007613FA"/>
    <w:rsid w:val="0076140E"/>
    <w:rsid w:val="00761636"/>
    <w:rsid w:val="00761805"/>
    <w:rsid w:val="0076193A"/>
    <w:rsid w:val="00761C95"/>
    <w:rsid w:val="00761DEF"/>
    <w:rsid w:val="00761E6F"/>
    <w:rsid w:val="00761EB5"/>
    <w:rsid w:val="00761F93"/>
    <w:rsid w:val="0076212C"/>
    <w:rsid w:val="0076220F"/>
    <w:rsid w:val="007622CB"/>
    <w:rsid w:val="007623E4"/>
    <w:rsid w:val="007624A2"/>
    <w:rsid w:val="0076251D"/>
    <w:rsid w:val="00762564"/>
    <w:rsid w:val="007625F2"/>
    <w:rsid w:val="00762640"/>
    <w:rsid w:val="00762A0E"/>
    <w:rsid w:val="00762E4D"/>
    <w:rsid w:val="00762F04"/>
    <w:rsid w:val="00762F53"/>
    <w:rsid w:val="00763002"/>
    <w:rsid w:val="007630BD"/>
    <w:rsid w:val="007630D5"/>
    <w:rsid w:val="00763145"/>
    <w:rsid w:val="00763180"/>
    <w:rsid w:val="0076322D"/>
    <w:rsid w:val="00763583"/>
    <w:rsid w:val="0076370D"/>
    <w:rsid w:val="0076376E"/>
    <w:rsid w:val="007641B8"/>
    <w:rsid w:val="007641DA"/>
    <w:rsid w:val="0076446D"/>
    <w:rsid w:val="007644EB"/>
    <w:rsid w:val="00764614"/>
    <w:rsid w:val="0076466D"/>
    <w:rsid w:val="00764738"/>
    <w:rsid w:val="00764932"/>
    <w:rsid w:val="00764AD5"/>
    <w:rsid w:val="00764B3E"/>
    <w:rsid w:val="00764B55"/>
    <w:rsid w:val="00764BDC"/>
    <w:rsid w:val="00764CB4"/>
    <w:rsid w:val="00764CE7"/>
    <w:rsid w:val="00764D9F"/>
    <w:rsid w:val="00764E1F"/>
    <w:rsid w:val="00764EFE"/>
    <w:rsid w:val="00764F6E"/>
    <w:rsid w:val="00765071"/>
    <w:rsid w:val="0076508B"/>
    <w:rsid w:val="007653E6"/>
    <w:rsid w:val="00765461"/>
    <w:rsid w:val="007655EB"/>
    <w:rsid w:val="00765DCD"/>
    <w:rsid w:val="00765E47"/>
    <w:rsid w:val="00765E6D"/>
    <w:rsid w:val="00765F04"/>
    <w:rsid w:val="0076624D"/>
    <w:rsid w:val="0076624F"/>
    <w:rsid w:val="00766303"/>
    <w:rsid w:val="00766336"/>
    <w:rsid w:val="00766367"/>
    <w:rsid w:val="007664CF"/>
    <w:rsid w:val="0076657A"/>
    <w:rsid w:val="007666A1"/>
    <w:rsid w:val="00766833"/>
    <w:rsid w:val="007669CA"/>
    <w:rsid w:val="00766C66"/>
    <w:rsid w:val="00766E70"/>
    <w:rsid w:val="00766FB3"/>
    <w:rsid w:val="007670EC"/>
    <w:rsid w:val="007670F7"/>
    <w:rsid w:val="007671C8"/>
    <w:rsid w:val="0076747D"/>
    <w:rsid w:val="007674D5"/>
    <w:rsid w:val="007676CA"/>
    <w:rsid w:val="0076787B"/>
    <w:rsid w:val="00767C67"/>
    <w:rsid w:val="00767CCC"/>
    <w:rsid w:val="00770025"/>
    <w:rsid w:val="007701E2"/>
    <w:rsid w:val="00770435"/>
    <w:rsid w:val="00770719"/>
    <w:rsid w:val="00770777"/>
    <w:rsid w:val="00770857"/>
    <w:rsid w:val="0077096D"/>
    <w:rsid w:val="0077098D"/>
    <w:rsid w:val="007709CA"/>
    <w:rsid w:val="00770AD8"/>
    <w:rsid w:val="00770B2D"/>
    <w:rsid w:val="00770C46"/>
    <w:rsid w:val="00770CBB"/>
    <w:rsid w:val="00770F48"/>
    <w:rsid w:val="007710DC"/>
    <w:rsid w:val="007712BF"/>
    <w:rsid w:val="007712F4"/>
    <w:rsid w:val="0077163E"/>
    <w:rsid w:val="0077168F"/>
    <w:rsid w:val="00771743"/>
    <w:rsid w:val="00771B76"/>
    <w:rsid w:val="00771BF4"/>
    <w:rsid w:val="00772034"/>
    <w:rsid w:val="00772108"/>
    <w:rsid w:val="00772224"/>
    <w:rsid w:val="007728DF"/>
    <w:rsid w:val="007729B9"/>
    <w:rsid w:val="007729EA"/>
    <w:rsid w:val="00772A54"/>
    <w:rsid w:val="00772BFA"/>
    <w:rsid w:val="007731AE"/>
    <w:rsid w:val="007731FC"/>
    <w:rsid w:val="0077320C"/>
    <w:rsid w:val="00773259"/>
    <w:rsid w:val="007733EE"/>
    <w:rsid w:val="0077362F"/>
    <w:rsid w:val="007736ED"/>
    <w:rsid w:val="0077388F"/>
    <w:rsid w:val="00773AF7"/>
    <w:rsid w:val="00773EE4"/>
    <w:rsid w:val="00773FC7"/>
    <w:rsid w:val="0077403E"/>
    <w:rsid w:val="007741E7"/>
    <w:rsid w:val="0077427C"/>
    <w:rsid w:val="0077433C"/>
    <w:rsid w:val="007747C3"/>
    <w:rsid w:val="00774B2C"/>
    <w:rsid w:val="00774B97"/>
    <w:rsid w:val="00774BC0"/>
    <w:rsid w:val="00774DDA"/>
    <w:rsid w:val="0077505C"/>
    <w:rsid w:val="00775223"/>
    <w:rsid w:val="0077532D"/>
    <w:rsid w:val="007754B0"/>
    <w:rsid w:val="007757EE"/>
    <w:rsid w:val="00775812"/>
    <w:rsid w:val="007758DD"/>
    <w:rsid w:val="00775C69"/>
    <w:rsid w:val="00775D3F"/>
    <w:rsid w:val="00775DAC"/>
    <w:rsid w:val="0077600A"/>
    <w:rsid w:val="0077610B"/>
    <w:rsid w:val="007762C8"/>
    <w:rsid w:val="007762E6"/>
    <w:rsid w:val="007763AC"/>
    <w:rsid w:val="007767DE"/>
    <w:rsid w:val="007767E5"/>
    <w:rsid w:val="00776876"/>
    <w:rsid w:val="00776A73"/>
    <w:rsid w:val="00776FB9"/>
    <w:rsid w:val="00776FE1"/>
    <w:rsid w:val="007770B5"/>
    <w:rsid w:val="00777124"/>
    <w:rsid w:val="0077718F"/>
    <w:rsid w:val="00777220"/>
    <w:rsid w:val="0077743F"/>
    <w:rsid w:val="00777706"/>
    <w:rsid w:val="007778C4"/>
    <w:rsid w:val="007779B8"/>
    <w:rsid w:val="00780117"/>
    <w:rsid w:val="0078033E"/>
    <w:rsid w:val="0078047C"/>
    <w:rsid w:val="007804E8"/>
    <w:rsid w:val="00780502"/>
    <w:rsid w:val="0078054C"/>
    <w:rsid w:val="00780578"/>
    <w:rsid w:val="007806F9"/>
    <w:rsid w:val="00780713"/>
    <w:rsid w:val="0078075C"/>
    <w:rsid w:val="0078077E"/>
    <w:rsid w:val="00780798"/>
    <w:rsid w:val="007807DE"/>
    <w:rsid w:val="00780838"/>
    <w:rsid w:val="007808E9"/>
    <w:rsid w:val="007808FA"/>
    <w:rsid w:val="007809D1"/>
    <w:rsid w:val="00780A76"/>
    <w:rsid w:val="00780C04"/>
    <w:rsid w:val="00780C3A"/>
    <w:rsid w:val="00780EC0"/>
    <w:rsid w:val="007810DC"/>
    <w:rsid w:val="0078118F"/>
    <w:rsid w:val="00781253"/>
    <w:rsid w:val="00781360"/>
    <w:rsid w:val="007813C3"/>
    <w:rsid w:val="007813EB"/>
    <w:rsid w:val="0078149A"/>
    <w:rsid w:val="00781521"/>
    <w:rsid w:val="00781529"/>
    <w:rsid w:val="00781626"/>
    <w:rsid w:val="007816E6"/>
    <w:rsid w:val="007817F4"/>
    <w:rsid w:val="0078186B"/>
    <w:rsid w:val="00781899"/>
    <w:rsid w:val="007818E1"/>
    <w:rsid w:val="00781A93"/>
    <w:rsid w:val="00781D1B"/>
    <w:rsid w:val="00781DF5"/>
    <w:rsid w:val="00781EB3"/>
    <w:rsid w:val="007820B3"/>
    <w:rsid w:val="007820C6"/>
    <w:rsid w:val="00782459"/>
    <w:rsid w:val="00782493"/>
    <w:rsid w:val="0078265C"/>
    <w:rsid w:val="0078288B"/>
    <w:rsid w:val="007829F0"/>
    <w:rsid w:val="00782E66"/>
    <w:rsid w:val="00783070"/>
    <w:rsid w:val="007830F3"/>
    <w:rsid w:val="00783152"/>
    <w:rsid w:val="007832A6"/>
    <w:rsid w:val="00783589"/>
    <w:rsid w:val="007836E9"/>
    <w:rsid w:val="007838F2"/>
    <w:rsid w:val="00783B4B"/>
    <w:rsid w:val="00783B4E"/>
    <w:rsid w:val="00783C77"/>
    <w:rsid w:val="00783CB7"/>
    <w:rsid w:val="00783F42"/>
    <w:rsid w:val="00783F82"/>
    <w:rsid w:val="0078402B"/>
    <w:rsid w:val="007843AE"/>
    <w:rsid w:val="007845AD"/>
    <w:rsid w:val="00784951"/>
    <w:rsid w:val="00784A48"/>
    <w:rsid w:val="00784B67"/>
    <w:rsid w:val="00784B9D"/>
    <w:rsid w:val="00784BF5"/>
    <w:rsid w:val="00784C21"/>
    <w:rsid w:val="00784C36"/>
    <w:rsid w:val="00784CA6"/>
    <w:rsid w:val="00784E84"/>
    <w:rsid w:val="00785039"/>
    <w:rsid w:val="007850D5"/>
    <w:rsid w:val="007853B0"/>
    <w:rsid w:val="007853B1"/>
    <w:rsid w:val="007856FB"/>
    <w:rsid w:val="00785782"/>
    <w:rsid w:val="00785838"/>
    <w:rsid w:val="00785986"/>
    <w:rsid w:val="00785C97"/>
    <w:rsid w:val="00785D88"/>
    <w:rsid w:val="007860C3"/>
    <w:rsid w:val="007860E3"/>
    <w:rsid w:val="0078638C"/>
    <w:rsid w:val="007863D4"/>
    <w:rsid w:val="007865F9"/>
    <w:rsid w:val="00786641"/>
    <w:rsid w:val="0078673B"/>
    <w:rsid w:val="0078676F"/>
    <w:rsid w:val="007867D1"/>
    <w:rsid w:val="00786AA1"/>
    <w:rsid w:val="00786B0B"/>
    <w:rsid w:val="00786C8F"/>
    <w:rsid w:val="00786E58"/>
    <w:rsid w:val="00786ED5"/>
    <w:rsid w:val="0078720D"/>
    <w:rsid w:val="007872EA"/>
    <w:rsid w:val="00787318"/>
    <w:rsid w:val="0078772E"/>
    <w:rsid w:val="0078781C"/>
    <w:rsid w:val="0078781E"/>
    <w:rsid w:val="00787911"/>
    <w:rsid w:val="00787BC4"/>
    <w:rsid w:val="00787D5E"/>
    <w:rsid w:val="00787E12"/>
    <w:rsid w:val="00787ED1"/>
    <w:rsid w:val="007901B2"/>
    <w:rsid w:val="007904E1"/>
    <w:rsid w:val="007904F7"/>
    <w:rsid w:val="00790566"/>
    <w:rsid w:val="00790841"/>
    <w:rsid w:val="0079096E"/>
    <w:rsid w:val="0079097A"/>
    <w:rsid w:val="00790B5D"/>
    <w:rsid w:val="00790DE5"/>
    <w:rsid w:val="00790E50"/>
    <w:rsid w:val="0079103C"/>
    <w:rsid w:val="0079114A"/>
    <w:rsid w:val="007911CB"/>
    <w:rsid w:val="00791319"/>
    <w:rsid w:val="00791766"/>
    <w:rsid w:val="0079192D"/>
    <w:rsid w:val="00791F11"/>
    <w:rsid w:val="00791FE3"/>
    <w:rsid w:val="00792003"/>
    <w:rsid w:val="00792116"/>
    <w:rsid w:val="007921F7"/>
    <w:rsid w:val="00792237"/>
    <w:rsid w:val="0079225A"/>
    <w:rsid w:val="007923B3"/>
    <w:rsid w:val="0079260B"/>
    <w:rsid w:val="00792866"/>
    <w:rsid w:val="00792967"/>
    <w:rsid w:val="00792A68"/>
    <w:rsid w:val="00792B35"/>
    <w:rsid w:val="00792DB2"/>
    <w:rsid w:val="00792F68"/>
    <w:rsid w:val="007930B8"/>
    <w:rsid w:val="00793135"/>
    <w:rsid w:val="007931D5"/>
    <w:rsid w:val="00793262"/>
    <w:rsid w:val="00793481"/>
    <w:rsid w:val="007937EC"/>
    <w:rsid w:val="00793BFB"/>
    <w:rsid w:val="00793DAE"/>
    <w:rsid w:val="00793E64"/>
    <w:rsid w:val="00793EA1"/>
    <w:rsid w:val="00793FFA"/>
    <w:rsid w:val="007940CA"/>
    <w:rsid w:val="00794213"/>
    <w:rsid w:val="007942E4"/>
    <w:rsid w:val="0079438A"/>
    <w:rsid w:val="007943E4"/>
    <w:rsid w:val="00794500"/>
    <w:rsid w:val="007946F7"/>
    <w:rsid w:val="00794970"/>
    <w:rsid w:val="007949DB"/>
    <w:rsid w:val="00794A31"/>
    <w:rsid w:val="00794C9F"/>
    <w:rsid w:val="00794D8D"/>
    <w:rsid w:val="00794E23"/>
    <w:rsid w:val="00794F67"/>
    <w:rsid w:val="007950C2"/>
    <w:rsid w:val="00795220"/>
    <w:rsid w:val="00795402"/>
    <w:rsid w:val="00795464"/>
    <w:rsid w:val="007954B5"/>
    <w:rsid w:val="007956A2"/>
    <w:rsid w:val="00795749"/>
    <w:rsid w:val="0079593B"/>
    <w:rsid w:val="0079597C"/>
    <w:rsid w:val="00795B58"/>
    <w:rsid w:val="00795D74"/>
    <w:rsid w:val="00795D8D"/>
    <w:rsid w:val="00795F8A"/>
    <w:rsid w:val="00796015"/>
    <w:rsid w:val="007960FA"/>
    <w:rsid w:val="007961F4"/>
    <w:rsid w:val="00796214"/>
    <w:rsid w:val="007964B5"/>
    <w:rsid w:val="00796539"/>
    <w:rsid w:val="00796872"/>
    <w:rsid w:val="00796932"/>
    <w:rsid w:val="00796A23"/>
    <w:rsid w:val="00796AC5"/>
    <w:rsid w:val="00796E70"/>
    <w:rsid w:val="00796E83"/>
    <w:rsid w:val="0079703D"/>
    <w:rsid w:val="007972FC"/>
    <w:rsid w:val="0079753D"/>
    <w:rsid w:val="007976DB"/>
    <w:rsid w:val="0079786D"/>
    <w:rsid w:val="00797ABC"/>
    <w:rsid w:val="00797CE7"/>
    <w:rsid w:val="00797D3B"/>
    <w:rsid w:val="00797D59"/>
    <w:rsid w:val="00797EA0"/>
    <w:rsid w:val="007A0068"/>
    <w:rsid w:val="007A02D9"/>
    <w:rsid w:val="007A02DF"/>
    <w:rsid w:val="007A0383"/>
    <w:rsid w:val="007A03F0"/>
    <w:rsid w:val="007A0444"/>
    <w:rsid w:val="007A060E"/>
    <w:rsid w:val="007A0C75"/>
    <w:rsid w:val="007A0DC6"/>
    <w:rsid w:val="007A0DD9"/>
    <w:rsid w:val="007A1024"/>
    <w:rsid w:val="007A10BD"/>
    <w:rsid w:val="007A1401"/>
    <w:rsid w:val="007A14C0"/>
    <w:rsid w:val="007A151E"/>
    <w:rsid w:val="007A1618"/>
    <w:rsid w:val="007A16E9"/>
    <w:rsid w:val="007A173E"/>
    <w:rsid w:val="007A176B"/>
    <w:rsid w:val="007A177C"/>
    <w:rsid w:val="007A19D3"/>
    <w:rsid w:val="007A1CEB"/>
    <w:rsid w:val="007A1D12"/>
    <w:rsid w:val="007A1F4F"/>
    <w:rsid w:val="007A2166"/>
    <w:rsid w:val="007A21C2"/>
    <w:rsid w:val="007A21FF"/>
    <w:rsid w:val="007A2240"/>
    <w:rsid w:val="007A248A"/>
    <w:rsid w:val="007A25E2"/>
    <w:rsid w:val="007A26CF"/>
    <w:rsid w:val="007A272B"/>
    <w:rsid w:val="007A299A"/>
    <w:rsid w:val="007A2A5B"/>
    <w:rsid w:val="007A2C09"/>
    <w:rsid w:val="007A2C83"/>
    <w:rsid w:val="007A2E36"/>
    <w:rsid w:val="007A2E5A"/>
    <w:rsid w:val="007A323A"/>
    <w:rsid w:val="007A32E4"/>
    <w:rsid w:val="007A375E"/>
    <w:rsid w:val="007A37DF"/>
    <w:rsid w:val="007A3923"/>
    <w:rsid w:val="007A3A5A"/>
    <w:rsid w:val="007A3ACF"/>
    <w:rsid w:val="007A3BAF"/>
    <w:rsid w:val="007A3EEB"/>
    <w:rsid w:val="007A3EF5"/>
    <w:rsid w:val="007A4067"/>
    <w:rsid w:val="007A407B"/>
    <w:rsid w:val="007A40CD"/>
    <w:rsid w:val="007A4207"/>
    <w:rsid w:val="007A43E9"/>
    <w:rsid w:val="007A47C1"/>
    <w:rsid w:val="007A4846"/>
    <w:rsid w:val="007A48B2"/>
    <w:rsid w:val="007A495E"/>
    <w:rsid w:val="007A49ED"/>
    <w:rsid w:val="007A4A26"/>
    <w:rsid w:val="007A4A73"/>
    <w:rsid w:val="007A4A9D"/>
    <w:rsid w:val="007A4D47"/>
    <w:rsid w:val="007A4F00"/>
    <w:rsid w:val="007A4F9B"/>
    <w:rsid w:val="007A4FAC"/>
    <w:rsid w:val="007A508A"/>
    <w:rsid w:val="007A50DC"/>
    <w:rsid w:val="007A537C"/>
    <w:rsid w:val="007A53D0"/>
    <w:rsid w:val="007A545A"/>
    <w:rsid w:val="007A5605"/>
    <w:rsid w:val="007A561C"/>
    <w:rsid w:val="007A569F"/>
    <w:rsid w:val="007A57B8"/>
    <w:rsid w:val="007A592E"/>
    <w:rsid w:val="007A59B1"/>
    <w:rsid w:val="007A59BD"/>
    <w:rsid w:val="007A5A50"/>
    <w:rsid w:val="007A5ED0"/>
    <w:rsid w:val="007A5EEB"/>
    <w:rsid w:val="007A5F7C"/>
    <w:rsid w:val="007A61DF"/>
    <w:rsid w:val="007A629F"/>
    <w:rsid w:val="007A6532"/>
    <w:rsid w:val="007A65D8"/>
    <w:rsid w:val="007A66B3"/>
    <w:rsid w:val="007A6778"/>
    <w:rsid w:val="007A6ABE"/>
    <w:rsid w:val="007A6BC3"/>
    <w:rsid w:val="007A6C4F"/>
    <w:rsid w:val="007A6C74"/>
    <w:rsid w:val="007A6D1E"/>
    <w:rsid w:val="007A6D23"/>
    <w:rsid w:val="007A6D69"/>
    <w:rsid w:val="007A6DDD"/>
    <w:rsid w:val="007A6E22"/>
    <w:rsid w:val="007A6E52"/>
    <w:rsid w:val="007A704D"/>
    <w:rsid w:val="007A70DA"/>
    <w:rsid w:val="007A7201"/>
    <w:rsid w:val="007A73E7"/>
    <w:rsid w:val="007A750C"/>
    <w:rsid w:val="007A751C"/>
    <w:rsid w:val="007A7538"/>
    <w:rsid w:val="007A783A"/>
    <w:rsid w:val="007A786B"/>
    <w:rsid w:val="007A7A2F"/>
    <w:rsid w:val="007A7A4F"/>
    <w:rsid w:val="007A7AB1"/>
    <w:rsid w:val="007A7BC3"/>
    <w:rsid w:val="007A7C52"/>
    <w:rsid w:val="007A7E45"/>
    <w:rsid w:val="007A7ED1"/>
    <w:rsid w:val="007B0026"/>
    <w:rsid w:val="007B0262"/>
    <w:rsid w:val="007B03B6"/>
    <w:rsid w:val="007B0436"/>
    <w:rsid w:val="007B04FC"/>
    <w:rsid w:val="007B0531"/>
    <w:rsid w:val="007B05CE"/>
    <w:rsid w:val="007B05FB"/>
    <w:rsid w:val="007B0616"/>
    <w:rsid w:val="007B0646"/>
    <w:rsid w:val="007B070E"/>
    <w:rsid w:val="007B0971"/>
    <w:rsid w:val="007B0989"/>
    <w:rsid w:val="007B0B6F"/>
    <w:rsid w:val="007B0CB7"/>
    <w:rsid w:val="007B0D2B"/>
    <w:rsid w:val="007B0D60"/>
    <w:rsid w:val="007B0DA3"/>
    <w:rsid w:val="007B0E98"/>
    <w:rsid w:val="007B137F"/>
    <w:rsid w:val="007B1427"/>
    <w:rsid w:val="007B15E9"/>
    <w:rsid w:val="007B16BA"/>
    <w:rsid w:val="007B198B"/>
    <w:rsid w:val="007B1D24"/>
    <w:rsid w:val="007B1D8B"/>
    <w:rsid w:val="007B1DE2"/>
    <w:rsid w:val="007B1F36"/>
    <w:rsid w:val="007B2131"/>
    <w:rsid w:val="007B213F"/>
    <w:rsid w:val="007B21A2"/>
    <w:rsid w:val="007B228F"/>
    <w:rsid w:val="007B22E6"/>
    <w:rsid w:val="007B2323"/>
    <w:rsid w:val="007B2468"/>
    <w:rsid w:val="007B2724"/>
    <w:rsid w:val="007B291E"/>
    <w:rsid w:val="007B2BD0"/>
    <w:rsid w:val="007B2F1F"/>
    <w:rsid w:val="007B3019"/>
    <w:rsid w:val="007B31AD"/>
    <w:rsid w:val="007B3408"/>
    <w:rsid w:val="007B355A"/>
    <w:rsid w:val="007B3680"/>
    <w:rsid w:val="007B3778"/>
    <w:rsid w:val="007B3911"/>
    <w:rsid w:val="007B3AB3"/>
    <w:rsid w:val="007B3E75"/>
    <w:rsid w:val="007B424A"/>
    <w:rsid w:val="007B43C9"/>
    <w:rsid w:val="007B44C6"/>
    <w:rsid w:val="007B44C8"/>
    <w:rsid w:val="007B4550"/>
    <w:rsid w:val="007B45C3"/>
    <w:rsid w:val="007B479A"/>
    <w:rsid w:val="007B494D"/>
    <w:rsid w:val="007B4B0D"/>
    <w:rsid w:val="007B4BCB"/>
    <w:rsid w:val="007B4CA0"/>
    <w:rsid w:val="007B4CB6"/>
    <w:rsid w:val="007B4CF6"/>
    <w:rsid w:val="007B4D65"/>
    <w:rsid w:val="007B5083"/>
    <w:rsid w:val="007B50AA"/>
    <w:rsid w:val="007B50CC"/>
    <w:rsid w:val="007B50F8"/>
    <w:rsid w:val="007B519A"/>
    <w:rsid w:val="007B51A7"/>
    <w:rsid w:val="007B5384"/>
    <w:rsid w:val="007B588D"/>
    <w:rsid w:val="007B595D"/>
    <w:rsid w:val="007B5B4A"/>
    <w:rsid w:val="007B5B66"/>
    <w:rsid w:val="007B5C07"/>
    <w:rsid w:val="007B5C4C"/>
    <w:rsid w:val="007B5D4C"/>
    <w:rsid w:val="007B5F10"/>
    <w:rsid w:val="007B6030"/>
    <w:rsid w:val="007B60AE"/>
    <w:rsid w:val="007B60FD"/>
    <w:rsid w:val="007B620B"/>
    <w:rsid w:val="007B644D"/>
    <w:rsid w:val="007B6668"/>
    <w:rsid w:val="007B6670"/>
    <w:rsid w:val="007B66BF"/>
    <w:rsid w:val="007B6718"/>
    <w:rsid w:val="007B6760"/>
    <w:rsid w:val="007B6781"/>
    <w:rsid w:val="007B6836"/>
    <w:rsid w:val="007B6ADC"/>
    <w:rsid w:val="007B6C45"/>
    <w:rsid w:val="007B6C55"/>
    <w:rsid w:val="007B6DE6"/>
    <w:rsid w:val="007B6F53"/>
    <w:rsid w:val="007B7280"/>
    <w:rsid w:val="007B729C"/>
    <w:rsid w:val="007B73CB"/>
    <w:rsid w:val="007B750F"/>
    <w:rsid w:val="007B7605"/>
    <w:rsid w:val="007B77E2"/>
    <w:rsid w:val="007B7BBD"/>
    <w:rsid w:val="007B7CED"/>
    <w:rsid w:val="007B7E77"/>
    <w:rsid w:val="007B7E85"/>
    <w:rsid w:val="007B7EBB"/>
    <w:rsid w:val="007C008A"/>
    <w:rsid w:val="007C0406"/>
    <w:rsid w:val="007C04FA"/>
    <w:rsid w:val="007C051D"/>
    <w:rsid w:val="007C0530"/>
    <w:rsid w:val="007C07C3"/>
    <w:rsid w:val="007C0936"/>
    <w:rsid w:val="007C09D8"/>
    <w:rsid w:val="007C0B5D"/>
    <w:rsid w:val="007C0CB2"/>
    <w:rsid w:val="007C0CB9"/>
    <w:rsid w:val="007C0CE6"/>
    <w:rsid w:val="007C0E0F"/>
    <w:rsid w:val="007C0EBC"/>
    <w:rsid w:val="007C0EFC"/>
    <w:rsid w:val="007C0F57"/>
    <w:rsid w:val="007C0F9E"/>
    <w:rsid w:val="007C11C6"/>
    <w:rsid w:val="007C11CF"/>
    <w:rsid w:val="007C122A"/>
    <w:rsid w:val="007C1247"/>
    <w:rsid w:val="007C12C5"/>
    <w:rsid w:val="007C12D0"/>
    <w:rsid w:val="007C14BF"/>
    <w:rsid w:val="007C17CF"/>
    <w:rsid w:val="007C1837"/>
    <w:rsid w:val="007C198F"/>
    <w:rsid w:val="007C1B7D"/>
    <w:rsid w:val="007C1C05"/>
    <w:rsid w:val="007C1CB0"/>
    <w:rsid w:val="007C1E95"/>
    <w:rsid w:val="007C1F31"/>
    <w:rsid w:val="007C2050"/>
    <w:rsid w:val="007C2170"/>
    <w:rsid w:val="007C230A"/>
    <w:rsid w:val="007C2664"/>
    <w:rsid w:val="007C2810"/>
    <w:rsid w:val="007C2B56"/>
    <w:rsid w:val="007C2BB0"/>
    <w:rsid w:val="007C2D4E"/>
    <w:rsid w:val="007C2D6D"/>
    <w:rsid w:val="007C2DA6"/>
    <w:rsid w:val="007C2E2C"/>
    <w:rsid w:val="007C30A4"/>
    <w:rsid w:val="007C31D4"/>
    <w:rsid w:val="007C36B6"/>
    <w:rsid w:val="007C36C0"/>
    <w:rsid w:val="007C376A"/>
    <w:rsid w:val="007C376B"/>
    <w:rsid w:val="007C38A4"/>
    <w:rsid w:val="007C38F0"/>
    <w:rsid w:val="007C3A1D"/>
    <w:rsid w:val="007C3AC9"/>
    <w:rsid w:val="007C3C89"/>
    <w:rsid w:val="007C3D82"/>
    <w:rsid w:val="007C3DE7"/>
    <w:rsid w:val="007C3E1D"/>
    <w:rsid w:val="007C3F25"/>
    <w:rsid w:val="007C3F3C"/>
    <w:rsid w:val="007C4208"/>
    <w:rsid w:val="007C427A"/>
    <w:rsid w:val="007C45BC"/>
    <w:rsid w:val="007C46CD"/>
    <w:rsid w:val="007C4883"/>
    <w:rsid w:val="007C490A"/>
    <w:rsid w:val="007C4B21"/>
    <w:rsid w:val="007C4E41"/>
    <w:rsid w:val="007C4EB2"/>
    <w:rsid w:val="007C4F35"/>
    <w:rsid w:val="007C50DE"/>
    <w:rsid w:val="007C536F"/>
    <w:rsid w:val="007C5488"/>
    <w:rsid w:val="007C551D"/>
    <w:rsid w:val="007C5941"/>
    <w:rsid w:val="007C5A7D"/>
    <w:rsid w:val="007C5C27"/>
    <w:rsid w:val="007C5C8D"/>
    <w:rsid w:val="007C5DA3"/>
    <w:rsid w:val="007C6216"/>
    <w:rsid w:val="007C64CD"/>
    <w:rsid w:val="007C658E"/>
    <w:rsid w:val="007C668A"/>
    <w:rsid w:val="007C69A3"/>
    <w:rsid w:val="007C6A0F"/>
    <w:rsid w:val="007C6ABB"/>
    <w:rsid w:val="007C6B88"/>
    <w:rsid w:val="007C6D0B"/>
    <w:rsid w:val="007C6E92"/>
    <w:rsid w:val="007C726D"/>
    <w:rsid w:val="007C7603"/>
    <w:rsid w:val="007C764E"/>
    <w:rsid w:val="007C7668"/>
    <w:rsid w:val="007C794F"/>
    <w:rsid w:val="007C7B50"/>
    <w:rsid w:val="007C7BD8"/>
    <w:rsid w:val="007C7BD9"/>
    <w:rsid w:val="007C7CF9"/>
    <w:rsid w:val="007C7D4F"/>
    <w:rsid w:val="007C7D76"/>
    <w:rsid w:val="007C7DF8"/>
    <w:rsid w:val="007C7EED"/>
    <w:rsid w:val="007D001B"/>
    <w:rsid w:val="007D0025"/>
    <w:rsid w:val="007D0123"/>
    <w:rsid w:val="007D01D7"/>
    <w:rsid w:val="007D02C8"/>
    <w:rsid w:val="007D0482"/>
    <w:rsid w:val="007D08D9"/>
    <w:rsid w:val="007D0969"/>
    <w:rsid w:val="007D096A"/>
    <w:rsid w:val="007D0B8B"/>
    <w:rsid w:val="007D0BF7"/>
    <w:rsid w:val="007D0C2B"/>
    <w:rsid w:val="007D0DE7"/>
    <w:rsid w:val="007D0F4E"/>
    <w:rsid w:val="007D0F86"/>
    <w:rsid w:val="007D101A"/>
    <w:rsid w:val="007D1025"/>
    <w:rsid w:val="007D13B6"/>
    <w:rsid w:val="007D1411"/>
    <w:rsid w:val="007D141A"/>
    <w:rsid w:val="007D144A"/>
    <w:rsid w:val="007D1525"/>
    <w:rsid w:val="007D1674"/>
    <w:rsid w:val="007D169C"/>
    <w:rsid w:val="007D173C"/>
    <w:rsid w:val="007D1827"/>
    <w:rsid w:val="007D184D"/>
    <w:rsid w:val="007D19AF"/>
    <w:rsid w:val="007D1BF2"/>
    <w:rsid w:val="007D1D70"/>
    <w:rsid w:val="007D1F5C"/>
    <w:rsid w:val="007D2067"/>
    <w:rsid w:val="007D2117"/>
    <w:rsid w:val="007D211F"/>
    <w:rsid w:val="007D23B7"/>
    <w:rsid w:val="007D2579"/>
    <w:rsid w:val="007D2733"/>
    <w:rsid w:val="007D27DF"/>
    <w:rsid w:val="007D2C8E"/>
    <w:rsid w:val="007D3358"/>
    <w:rsid w:val="007D3400"/>
    <w:rsid w:val="007D34CC"/>
    <w:rsid w:val="007D35FE"/>
    <w:rsid w:val="007D3638"/>
    <w:rsid w:val="007D3642"/>
    <w:rsid w:val="007D36CE"/>
    <w:rsid w:val="007D374A"/>
    <w:rsid w:val="007D3817"/>
    <w:rsid w:val="007D3BB8"/>
    <w:rsid w:val="007D41F1"/>
    <w:rsid w:val="007D444F"/>
    <w:rsid w:val="007D450D"/>
    <w:rsid w:val="007D4544"/>
    <w:rsid w:val="007D45FC"/>
    <w:rsid w:val="007D46CE"/>
    <w:rsid w:val="007D4B2F"/>
    <w:rsid w:val="007D4C17"/>
    <w:rsid w:val="007D4D0B"/>
    <w:rsid w:val="007D4E60"/>
    <w:rsid w:val="007D50C0"/>
    <w:rsid w:val="007D510B"/>
    <w:rsid w:val="007D5359"/>
    <w:rsid w:val="007D53E9"/>
    <w:rsid w:val="007D5479"/>
    <w:rsid w:val="007D5666"/>
    <w:rsid w:val="007D56EB"/>
    <w:rsid w:val="007D578F"/>
    <w:rsid w:val="007D5834"/>
    <w:rsid w:val="007D590D"/>
    <w:rsid w:val="007D5A00"/>
    <w:rsid w:val="007D5A64"/>
    <w:rsid w:val="007D5AAC"/>
    <w:rsid w:val="007D5BB6"/>
    <w:rsid w:val="007D5BBA"/>
    <w:rsid w:val="007D5C28"/>
    <w:rsid w:val="007D5C80"/>
    <w:rsid w:val="007D5D77"/>
    <w:rsid w:val="007D5FAB"/>
    <w:rsid w:val="007D5FBA"/>
    <w:rsid w:val="007D60F4"/>
    <w:rsid w:val="007D63FB"/>
    <w:rsid w:val="007D6856"/>
    <w:rsid w:val="007D6867"/>
    <w:rsid w:val="007D68D6"/>
    <w:rsid w:val="007D6B6B"/>
    <w:rsid w:val="007D6BAA"/>
    <w:rsid w:val="007D6C63"/>
    <w:rsid w:val="007D6E4D"/>
    <w:rsid w:val="007D6EF3"/>
    <w:rsid w:val="007D6FE9"/>
    <w:rsid w:val="007D74F4"/>
    <w:rsid w:val="007D7621"/>
    <w:rsid w:val="007D76D2"/>
    <w:rsid w:val="007D775B"/>
    <w:rsid w:val="007D77F7"/>
    <w:rsid w:val="007D78AE"/>
    <w:rsid w:val="007D78BD"/>
    <w:rsid w:val="007D790C"/>
    <w:rsid w:val="007D7B87"/>
    <w:rsid w:val="007D7D3E"/>
    <w:rsid w:val="007D7F52"/>
    <w:rsid w:val="007E0059"/>
    <w:rsid w:val="007E009A"/>
    <w:rsid w:val="007E00FC"/>
    <w:rsid w:val="007E0118"/>
    <w:rsid w:val="007E03CE"/>
    <w:rsid w:val="007E04B9"/>
    <w:rsid w:val="007E04F5"/>
    <w:rsid w:val="007E056D"/>
    <w:rsid w:val="007E0670"/>
    <w:rsid w:val="007E06F2"/>
    <w:rsid w:val="007E080A"/>
    <w:rsid w:val="007E09AB"/>
    <w:rsid w:val="007E09B1"/>
    <w:rsid w:val="007E0AB2"/>
    <w:rsid w:val="007E0AFB"/>
    <w:rsid w:val="007E0B00"/>
    <w:rsid w:val="007E0CE0"/>
    <w:rsid w:val="007E0DF9"/>
    <w:rsid w:val="007E0EB3"/>
    <w:rsid w:val="007E0F10"/>
    <w:rsid w:val="007E10D7"/>
    <w:rsid w:val="007E1129"/>
    <w:rsid w:val="007E1265"/>
    <w:rsid w:val="007E1389"/>
    <w:rsid w:val="007E1893"/>
    <w:rsid w:val="007E1956"/>
    <w:rsid w:val="007E1A40"/>
    <w:rsid w:val="007E1AFC"/>
    <w:rsid w:val="007E1C5A"/>
    <w:rsid w:val="007E1CEA"/>
    <w:rsid w:val="007E1D23"/>
    <w:rsid w:val="007E2102"/>
    <w:rsid w:val="007E23F3"/>
    <w:rsid w:val="007E2430"/>
    <w:rsid w:val="007E27BF"/>
    <w:rsid w:val="007E2BE3"/>
    <w:rsid w:val="007E2DD7"/>
    <w:rsid w:val="007E35C5"/>
    <w:rsid w:val="007E3707"/>
    <w:rsid w:val="007E38F7"/>
    <w:rsid w:val="007E3B24"/>
    <w:rsid w:val="007E3B38"/>
    <w:rsid w:val="007E3BC6"/>
    <w:rsid w:val="007E40BD"/>
    <w:rsid w:val="007E412E"/>
    <w:rsid w:val="007E4274"/>
    <w:rsid w:val="007E44E2"/>
    <w:rsid w:val="007E4505"/>
    <w:rsid w:val="007E45F9"/>
    <w:rsid w:val="007E488A"/>
    <w:rsid w:val="007E492D"/>
    <w:rsid w:val="007E4BEB"/>
    <w:rsid w:val="007E4C9F"/>
    <w:rsid w:val="007E4D61"/>
    <w:rsid w:val="007E4E25"/>
    <w:rsid w:val="007E5065"/>
    <w:rsid w:val="007E50A4"/>
    <w:rsid w:val="007E50D8"/>
    <w:rsid w:val="007E50E8"/>
    <w:rsid w:val="007E522D"/>
    <w:rsid w:val="007E5400"/>
    <w:rsid w:val="007E54B7"/>
    <w:rsid w:val="007E54E1"/>
    <w:rsid w:val="007E5640"/>
    <w:rsid w:val="007E587B"/>
    <w:rsid w:val="007E5986"/>
    <w:rsid w:val="007E5B4A"/>
    <w:rsid w:val="007E5C2B"/>
    <w:rsid w:val="007E5C8B"/>
    <w:rsid w:val="007E5F4C"/>
    <w:rsid w:val="007E605D"/>
    <w:rsid w:val="007E611C"/>
    <w:rsid w:val="007E6131"/>
    <w:rsid w:val="007E698C"/>
    <w:rsid w:val="007E6A00"/>
    <w:rsid w:val="007E6A14"/>
    <w:rsid w:val="007E6B23"/>
    <w:rsid w:val="007E6C4B"/>
    <w:rsid w:val="007E6C52"/>
    <w:rsid w:val="007E6E10"/>
    <w:rsid w:val="007E7253"/>
    <w:rsid w:val="007E7317"/>
    <w:rsid w:val="007E75AA"/>
    <w:rsid w:val="007E772F"/>
    <w:rsid w:val="007E78C9"/>
    <w:rsid w:val="007E7AE9"/>
    <w:rsid w:val="007E7BAA"/>
    <w:rsid w:val="007E7C68"/>
    <w:rsid w:val="007F00A6"/>
    <w:rsid w:val="007F0252"/>
    <w:rsid w:val="007F0546"/>
    <w:rsid w:val="007F063A"/>
    <w:rsid w:val="007F0A88"/>
    <w:rsid w:val="007F0BDC"/>
    <w:rsid w:val="007F0DD9"/>
    <w:rsid w:val="007F0DDE"/>
    <w:rsid w:val="007F0FF0"/>
    <w:rsid w:val="007F1006"/>
    <w:rsid w:val="007F101E"/>
    <w:rsid w:val="007F1430"/>
    <w:rsid w:val="007F1436"/>
    <w:rsid w:val="007F14EC"/>
    <w:rsid w:val="007F15E4"/>
    <w:rsid w:val="007F16C8"/>
    <w:rsid w:val="007F183C"/>
    <w:rsid w:val="007F187A"/>
    <w:rsid w:val="007F18CF"/>
    <w:rsid w:val="007F1A94"/>
    <w:rsid w:val="007F1AD3"/>
    <w:rsid w:val="007F1AFF"/>
    <w:rsid w:val="007F1B23"/>
    <w:rsid w:val="007F1B79"/>
    <w:rsid w:val="007F1CF2"/>
    <w:rsid w:val="007F1DEE"/>
    <w:rsid w:val="007F1EBC"/>
    <w:rsid w:val="007F210D"/>
    <w:rsid w:val="007F21C9"/>
    <w:rsid w:val="007F23A0"/>
    <w:rsid w:val="007F243D"/>
    <w:rsid w:val="007F2549"/>
    <w:rsid w:val="007F2681"/>
    <w:rsid w:val="007F26A3"/>
    <w:rsid w:val="007F271C"/>
    <w:rsid w:val="007F2A31"/>
    <w:rsid w:val="007F2B67"/>
    <w:rsid w:val="007F2B6D"/>
    <w:rsid w:val="007F2CAE"/>
    <w:rsid w:val="007F2DC0"/>
    <w:rsid w:val="007F2F42"/>
    <w:rsid w:val="007F2FDD"/>
    <w:rsid w:val="007F32E4"/>
    <w:rsid w:val="007F339B"/>
    <w:rsid w:val="007F3430"/>
    <w:rsid w:val="007F3507"/>
    <w:rsid w:val="007F364A"/>
    <w:rsid w:val="007F380E"/>
    <w:rsid w:val="007F3A8B"/>
    <w:rsid w:val="007F3EFB"/>
    <w:rsid w:val="007F3FCE"/>
    <w:rsid w:val="007F401C"/>
    <w:rsid w:val="007F412F"/>
    <w:rsid w:val="007F419B"/>
    <w:rsid w:val="007F42DB"/>
    <w:rsid w:val="007F436D"/>
    <w:rsid w:val="007F46BD"/>
    <w:rsid w:val="007F47BB"/>
    <w:rsid w:val="007F4848"/>
    <w:rsid w:val="007F492D"/>
    <w:rsid w:val="007F4948"/>
    <w:rsid w:val="007F4A0C"/>
    <w:rsid w:val="007F4AAF"/>
    <w:rsid w:val="007F4BBF"/>
    <w:rsid w:val="007F4C5B"/>
    <w:rsid w:val="007F4C9F"/>
    <w:rsid w:val="007F4D1E"/>
    <w:rsid w:val="007F4D65"/>
    <w:rsid w:val="007F4E37"/>
    <w:rsid w:val="007F5319"/>
    <w:rsid w:val="007F53B0"/>
    <w:rsid w:val="007F544A"/>
    <w:rsid w:val="007F56E1"/>
    <w:rsid w:val="007F578A"/>
    <w:rsid w:val="007F5A57"/>
    <w:rsid w:val="007F5AE3"/>
    <w:rsid w:val="007F5CA2"/>
    <w:rsid w:val="007F5D82"/>
    <w:rsid w:val="007F5EF7"/>
    <w:rsid w:val="007F5F09"/>
    <w:rsid w:val="007F5FBB"/>
    <w:rsid w:val="007F62A7"/>
    <w:rsid w:val="007F6364"/>
    <w:rsid w:val="007F63C6"/>
    <w:rsid w:val="007F658B"/>
    <w:rsid w:val="007F6677"/>
    <w:rsid w:val="007F670E"/>
    <w:rsid w:val="007F694F"/>
    <w:rsid w:val="007F6B1A"/>
    <w:rsid w:val="007F6B45"/>
    <w:rsid w:val="007F6B67"/>
    <w:rsid w:val="007F6C9F"/>
    <w:rsid w:val="007F6CB3"/>
    <w:rsid w:val="007F6D43"/>
    <w:rsid w:val="007F705E"/>
    <w:rsid w:val="007F7200"/>
    <w:rsid w:val="007F75F0"/>
    <w:rsid w:val="007F761D"/>
    <w:rsid w:val="007F7706"/>
    <w:rsid w:val="007F7753"/>
    <w:rsid w:val="007F7940"/>
    <w:rsid w:val="007F7B30"/>
    <w:rsid w:val="007F7EA1"/>
    <w:rsid w:val="007F7EB8"/>
    <w:rsid w:val="007F7F3B"/>
    <w:rsid w:val="00800052"/>
    <w:rsid w:val="008000FD"/>
    <w:rsid w:val="00800411"/>
    <w:rsid w:val="008005D4"/>
    <w:rsid w:val="0080069B"/>
    <w:rsid w:val="0080072F"/>
    <w:rsid w:val="00800C15"/>
    <w:rsid w:val="00800CDE"/>
    <w:rsid w:val="00800DAB"/>
    <w:rsid w:val="00800E1A"/>
    <w:rsid w:val="0080111D"/>
    <w:rsid w:val="0080117A"/>
    <w:rsid w:val="008013D4"/>
    <w:rsid w:val="008014F6"/>
    <w:rsid w:val="008014F9"/>
    <w:rsid w:val="00801506"/>
    <w:rsid w:val="008019FB"/>
    <w:rsid w:val="00801A20"/>
    <w:rsid w:val="00801C71"/>
    <w:rsid w:val="00802097"/>
    <w:rsid w:val="00802124"/>
    <w:rsid w:val="008021D9"/>
    <w:rsid w:val="008024AB"/>
    <w:rsid w:val="00802515"/>
    <w:rsid w:val="00802720"/>
    <w:rsid w:val="0080277D"/>
    <w:rsid w:val="00802889"/>
    <w:rsid w:val="0080293D"/>
    <w:rsid w:val="00802B4A"/>
    <w:rsid w:val="00802C59"/>
    <w:rsid w:val="00802C77"/>
    <w:rsid w:val="00802ED1"/>
    <w:rsid w:val="00803021"/>
    <w:rsid w:val="00803141"/>
    <w:rsid w:val="00803186"/>
    <w:rsid w:val="00803319"/>
    <w:rsid w:val="00803386"/>
    <w:rsid w:val="008033B4"/>
    <w:rsid w:val="00803589"/>
    <w:rsid w:val="008035CF"/>
    <w:rsid w:val="008036FC"/>
    <w:rsid w:val="00803950"/>
    <w:rsid w:val="00803BC4"/>
    <w:rsid w:val="00803C01"/>
    <w:rsid w:val="00803D75"/>
    <w:rsid w:val="00803D77"/>
    <w:rsid w:val="00803F2C"/>
    <w:rsid w:val="008040F7"/>
    <w:rsid w:val="008041F5"/>
    <w:rsid w:val="00804430"/>
    <w:rsid w:val="008044F6"/>
    <w:rsid w:val="00804614"/>
    <w:rsid w:val="008048A1"/>
    <w:rsid w:val="008049B9"/>
    <w:rsid w:val="008049C5"/>
    <w:rsid w:val="00804A02"/>
    <w:rsid w:val="00804C2D"/>
    <w:rsid w:val="00805136"/>
    <w:rsid w:val="0080516A"/>
    <w:rsid w:val="00805294"/>
    <w:rsid w:val="0080534E"/>
    <w:rsid w:val="0080553A"/>
    <w:rsid w:val="0080554B"/>
    <w:rsid w:val="00805832"/>
    <w:rsid w:val="00805A99"/>
    <w:rsid w:val="00805ACD"/>
    <w:rsid w:val="00805C01"/>
    <w:rsid w:val="00805CED"/>
    <w:rsid w:val="00805CFB"/>
    <w:rsid w:val="00806075"/>
    <w:rsid w:val="00806158"/>
    <w:rsid w:val="00806284"/>
    <w:rsid w:val="008062B4"/>
    <w:rsid w:val="0080666A"/>
    <w:rsid w:val="008067B7"/>
    <w:rsid w:val="0080694D"/>
    <w:rsid w:val="008069F9"/>
    <w:rsid w:val="00806A53"/>
    <w:rsid w:val="00806A6D"/>
    <w:rsid w:val="00806B80"/>
    <w:rsid w:val="00806CBA"/>
    <w:rsid w:val="00806CC9"/>
    <w:rsid w:val="00806D61"/>
    <w:rsid w:val="00806F43"/>
    <w:rsid w:val="008070C8"/>
    <w:rsid w:val="008070F3"/>
    <w:rsid w:val="008071A4"/>
    <w:rsid w:val="00807271"/>
    <w:rsid w:val="008072E5"/>
    <w:rsid w:val="00807480"/>
    <w:rsid w:val="008075AF"/>
    <w:rsid w:val="00807622"/>
    <w:rsid w:val="00807730"/>
    <w:rsid w:val="00807844"/>
    <w:rsid w:val="008079A8"/>
    <w:rsid w:val="00807B79"/>
    <w:rsid w:val="00807C3B"/>
    <w:rsid w:val="00807CC7"/>
    <w:rsid w:val="00807D63"/>
    <w:rsid w:val="00807DB9"/>
    <w:rsid w:val="00807E27"/>
    <w:rsid w:val="0081003C"/>
    <w:rsid w:val="0081010F"/>
    <w:rsid w:val="00810135"/>
    <w:rsid w:val="008102B8"/>
    <w:rsid w:val="008102DE"/>
    <w:rsid w:val="00810356"/>
    <w:rsid w:val="00810373"/>
    <w:rsid w:val="008103E5"/>
    <w:rsid w:val="008106CD"/>
    <w:rsid w:val="00810965"/>
    <w:rsid w:val="00810A89"/>
    <w:rsid w:val="00810AA0"/>
    <w:rsid w:val="00810ABD"/>
    <w:rsid w:val="00810D21"/>
    <w:rsid w:val="00810F13"/>
    <w:rsid w:val="00810F59"/>
    <w:rsid w:val="00811003"/>
    <w:rsid w:val="008110EA"/>
    <w:rsid w:val="0081120A"/>
    <w:rsid w:val="00811378"/>
    <w:rsid w:val="008113DF"/>
    <w:rsid w:val="0081152D"/>
    <w:rsid w:val="00811645"/>
    <w:rsid w:val="008116BA"/>
    <w:rsid w:val="0081172A"/>
    <w:rsid w:val="0081175C"/>
    <w:rsid w:val="00811B9A"/>
    <w:rsid w:val="00811C92"/>
    <w:rsid w:val="00811D63"/>
    <w:rsid w:val="00811D91"/>
    <w:rsid w:val="00811E68"/>
    <w:rsid w:val="00811F39"/>
    <w:rsid w:val="0081208C"/>
    <w:rsid w:val="0081214D"/>
    <w:rsid w:val="00812262"/>
    <w:rsid w:val="0081256C"/>
    <w:rsid w:val="0081263B"/>
    <w:rsid w:val="0081269C"/>
    <w:rsid w:val="008126BB"/>
    <w:rsid w:val="00812940"/>
    <w:rsid w:val="00812A40"/>
    <w:rsid w:val="00812BFA"/>
    <w:rsid w:val="00812D47"/>
    <w:rsid w:val="00812DC1"/>
    <w:rsid w:val="00812EA4"/>
    <w:rsid w:val="00812EBB"/>
    <w:rsid w:val="00812FBC"/>
    <w:rsid w:val="00812FD7"/>
    <w:rsid w:val="00813170"/>
    <w:rsid w:val="008139C2"/>
    <w:rsid w:val="00813A32"/>
    <w:rsid w:val="00813B03"/>
    <w:rsid w:val="00813BD0"/>
    <w:rsid w:val="00813D09"/>
    <w:rsid w:val="00813E24"/>
    <w:rsid w:val="00813FAF"/>
    <w:rsid w:val="00813FBB"/>
    <w:rsid w:val="008141B5"/>
    <w:rsid w:val="008141BA"/>
    <w:rsid w:val="008142A1"/>
    <w:rsid w:val="008142AA"/>
    <w:rsid w:val="00814385"/>
    <w:rsid w:val="00814653"/>
    <w:rsid w:val="00814700"/>
    <w:rsid w:val="0081481B"/>
    <w:rsid w:val="00814F22"/>
    <w:rsid w:val="0081528D"/>
    <w:rsid w:val="0081563C"/>
    <w:rsid w:val="00815829"/>
    <w:rsid w:val="0081584F"/>
    <w:rsid w:val="00815883"/>
    <w:rsid w:val="008158F4"/>
    <w:rsid w:val="008158F9"/>
    <w:rsid w:val="00815974"/>
    <w:rsid w:val="00815A0F"/>
    <w:rsid w:val="00815A8E"/>
    <w:rsid w:val="00815C69"/>
    <w:rsid w:val="00815CCD"/>
    <w:rsid w:val="00816172"/>
    <w:rsid w:val="008162AE"/>
    <w:rsid w:val="00816328"/>
    <w:rsid w:val="00816597"/>
    <w:rsid w:val="008165DB"/>
    <w:rsid w:val="00816AAE"/>
    <w:rsid w:val="00816B1B"/>
    <w:rsid w:val="00816BE7"/>
    <w:rsid w:val="00816CB2"/>
    <w:rsid w:val="00816D3C"/>
    <w:rsid w:val="00816DA3"/>
    <w:rsid w:val="00816F02"/>
    <w:rsid w:val="00816F98"/>
    <w:rsid w:val="008170EF"/>
    <w:rsid w:val="00817134"/>
    <w:rsid w:val="008171DA"/>
    <w:rsid w:val="00817257"/>
    <w:rsid w:val="00817260"/>
    <w:rsid w:val="0081743E"/>
    <w:rsid w:val="0081778C"/>
    <w:rsid w:val="008177D0"/>
    <w:rsid w:val="0081792B"/>
    <w:rsid w:val="00817C10"/>
    <w:rsid w:val="0082010F"/>
    <w:rsid w:val="008201ED"/>
    <w:rsid w:val="00820638"/>
    <w:rsid w:val="008206F5"/>
    <w:rsid w:val="008208CB"/>
    <w:rsid w:val="00820B79"/>
    <w:rsid w:val="00820BC0"/>
    <w:rsid w:val="00820BDC"/>
    <w:rsid w:val="00820C7E"/>
    <w:rsid w:val="00820ED7"/>
    <w:rsid w:val="00820FBC"/>
    <w:rsid w:val="0082125A"/>
    <w:rsid w:val="00821298"/>
    <w:rsid w:val="008213B5"/>
    <w:rsid w:val="0082184F"/>
    <w:rsid w:val="008218B3"/>
    <w:rsid w:val="00821A1E"/>
    <w:rsid w:val="00821AC9"/>
    <w:rsid w:val="00821EF5"/>
    <w:rsid w:val="00821FDA"/>
    <w:rsid w:val="008221FF"/>
    <w:rsid w:val="00822277"/>
    <w:rsid w:val="00822462"/>
    <w:rsid w:val="00822464"/>
    <w:rsid w:val="008226AC"/>
    <w:rsid w:val="008227ED"/>
    <w:rsid w:val="00822929"/>
    <w:rsid w:val="00822954"/>
    <w:rsid w:val="00822973"/>
    <w:rsid w:val="00822975"/>
    <w:rsid w:val="0082299A"/>
    <w:rsid w:val="00822A74"/>
    <w:rsid w:val="00822AC1"/>
    <w:rsid w:val="00822B71"/>
    <w:rsid w:val="00822C7E"/>
    <w:rsid w:val="00822CE3"/>
    <w:rsid w:val="00822D3C"/>
    <w:rsid w:val="00822D4C"/>
    <w:rsid w:val="00822EDD"/>
    <w:rsid w:val="008230AE"/>
    <w:rsid w:val="00823155"/>
    <w:rsid w:val="008232DF"/>
    <w:rsid w:val="00823662"/>
    <w:rsid w:val="00823767"/>
    <w:rsid w:val="00823851"/>
    <w:rsid w:val="008238BA"/>
    <w:rsid w:val="008239D8"/>
    <w:rsid w:val="00823A88"/>
    <w:rsid w:val="00823AFA"/>
    <w:rsid w:val="00823D15"/>
    <w:rsid w:val="00823EA6"/>
    <w:rsid w:val="00823F33"/>
    <w:rsid w:val="00824013"/>
    <w:rsid w:val="00824421"/>
    <w:rsid w:val="008245E5"/>
    <w:rsid w:val="008247A9"/>
    <w:rsid w:val="008248AD"/>
    <w:rsid w:val="00824A75"/>
    <w:rsid w:val="00824D43"/>
    <w:rsid w:val="00824F19"/>
    <w:rsid w:val="00824F93"/>
    <w:rsid w:val="00825021"/>
    <w:rsid w:val="00825300"/>
    <w:rsid w:val="0082537C"/>
    <w:rsid w:val="00825596"/>
    <w:rsid w:val="00825604"/>
    <w:rsid w:val="008256FB"/>
    <w:rsid w:val="00825AC3"/>
    <w:rsid w:val="00825B5B"/>
    <w:rsid w:val="00825E9D"/>
    <w:rsid w:val="00826376"/>
    <w:rsid w:val="008263EA"/>
    <w:rsid w:val="008263F3"/>
    <w:rsid w:val="008265B1"/>
    <w:rsid w:val="00826787"/>
    <w:rsid w:val="0082681A"/>
    <w:rsid w:val="00826870"/>
    <w:rsid w:val="008269D7"/>
    <w:rsid w:val="00826B2E"/>
    <w:rsid w:val="00826D9C"/>
    <w:rsid w:val="00827022"/>
    <w:rsid w:val="00827043"/>
    <w:rsid w:val="00827074"/>
    <w:rsid w:val="008270C5"/>
    <w:rsid w:val="008270DA"/>
    <w:rsid w:val="00827220"/>
    <w:rsid w:val="00827514"/>
    <w:rsid w:val="00827622"/>
    <w:rsid w:val="008276FB"/>
    <w:rsid w:val="00827829"/>
    <w:rsid w:val="00827B11"/>
    <w:rsid w:val="00827CBE"/>
    <w:rsid w:val="00827CDE"/>
    <w:rsid w:val="00827DC0"/>
    <w:rsid w:val="00827E7B"/>
    <w:rsid w:val="00827FC4"/>
    <w:rsid w:val="00827FE5"/>
    <w:rsid w:val="00830103"/>
    <w:rsid w:val="0083017B"/>
    <w:rsid w:val="008303E4"/>
    <w:rsid w:val="00830401"/>
    <w:rsid w:val="00830456"/>
    <w:rsid w:val="00830483"/>
    <w:rsid w:val="008305F3"/>
    <w:rsid w:val="00830761"/>
    <w:rsid w:val="00830796"/>
    <w:rsid w:val="008308B7"/>
    <w:rsid w:val="00830AB1"/>
    <w:rsid w:val="00830BD7"/>
    <w:rsid w:val="00830EF2"/>
    <w:rsid w:val="00830F1D"/>
    <w:rsid w:val="00831114"/>
    <w:rsid w:val="0083135B"/>
    <w:rsid w:val="008313E3"/>
    <w:rsid w:val="008313F3"/>
    <w:rsid w:val="0083182F"/>
    <w:rsid w:val="008318F5"/>
    <w:rsid w:val="00831B13"/>
    <w:rsid w:val="00831BB2"/>
    <w:rsid w:val="00831BE4"/>
    <w:rsid w:val="00831C59"/>
    <w:rsid w:val="00831CEA"/>
    <w:rsid w:val="00831EB9"/>
    <w:rsid w:val="00831EFE"/>
    <w:rsid w:val="00831F48"/>
    <w:rsid w:val="00832280"/>
    <w:rsid w:val="00832460"/>
    <w:rsid w:val="0083264E"/>
    <w:rsid w:val="00832728"/>
    <w:rsid w:val="00832779"/>
    <w:rsid w:val="008327DC"/>
    <w:rsid w:val="0083281B"/>
    <w:rsid w:val="00832AE3"/>
    <w:rsid w:val="00832BB3"/>
    <w:rsid w:val="00832C7E"/>
    <w:rsid w:val="00832D30"/>
    <w:rsid w:val="00832EC4"/>
    <w:rsid w:val="00832F98"/>
    <w:rsid w:val="00833353"/>
    <w:rsid w:val="008336FB"/>
    <w:rsid w:val="0083391D"/>
    <w:rsid w:val="00833A06"/>
    <w:rsid w:val="00833D59"/>
    <w:rsid w:val="00833EB5"/>
    <w:rsid w:val="00833EF6"/>
    <w:rsid w:val="00834081"/>
    <w:rsid w:val="00834215"/>
    <w:rsid w:val="008342BF"/>
    <w:rsid w:val="0083436D"/>
    <w:rsid w:val="008345C5"/>
    <w:rsid w:val="008348A1"/>
    <w:rsid w:val="00834949"/>
    <w:rsid w:val="00834B9E"/>
    <w:rsid w:val="00834C25"/>
    <w:rsid w:val="00834CE7"/>
    <w:rsid w:val="00834CEB"/>
    <w:rsid w:val="00834EE7"/>
    <w:rsid w:val="00834FE1"/>
    <w:rsid w:val="00835100"/>
    <w:rsid w:val="0083518F"/>
    <w:rsid w:val="008352C4"/>
    <w:rsid w:val="0083546A"/>
    <w:rsid w:val="00835509"/>
    <w:rsid w:val="0083552A"/>
    <w:rsid w:val="008359A5"/>
    <w:rsid w:val="00835A59"/>
    <w:rsid w:val="00835AE6"/>
    <w:rsid w:val="00835BC9"/>
    <w:rsid w:val="00835D0C"/>
    <w:rsid w:val="00835E2A"/>
    <w:rsid w:val="00835FB1"/>
    <w:rsid w:val="008364EC"/>
    <w:rsid w:val="00836544"/>
    <w:rsid w:val="0083663B"/>
    <w:rsid w:val="00836A66"/>
    <w:rsid w:val="00836B83"/>
    <w:rsid w:val="00836BD2"/>
    <w:rsid w:val="00836CDA"/>
    <w:rsid w:val="00836EA1"/>
    <w:rsid w:val="00837016"/>
    <w:rsid w:val="0083724A"/>
    <w:rsid w:val="0083736F"/>
    <w:rsid w:val="00837622"/>
    <w:rsid w:val="0083768C"/>
    <w:rsid w:val="008376C2"/>
    <w:rsid w:val="00837713"/>
    <w:rsid w:val="008378D6"/>
    <w:rsid w:val="00837AD7"/>
    <w:rsid w:val="00837BCC"/>
    <w:rsid w:val="00837BD6"/>
    <w:rsid w:val="00837D36"/>
    <w:rsid w:val="00837F9F"/>
    <w:rsid w:val="0084008C"/>
    <w:rsid w:val="00840122"/>
    <w:rsid w:val="00840424"/>
    <w:rsid w:val="0084056B"/>
    <w:rsid w:val="0084060C"/>
    <w:rsid w:val="0084062F"/>
    <w:rsid w:val="008406C1"/>
    <w:rsid w:val="0084079F"/>
    <w:rsid w:val="008407D0"/>
    <w:rsid w:val="008407F6"/>
    <w:rsid w:val="008408F4"/>
    <w:rsid w:val="00840950"/>
    <w:rsid w:val="00840A23"/>
    <w:rsid w:val="00840CAA"/>
    <w:rsid w:val="00840D47"/>
    <w:rsid w:val="00840D98"/>
    <w:rsid w:val="00840E89"/>
    <w:rsid w:val="00840EF7"/>
    <w:rsid w:val="00840EFC"/>
    <w:rsid w:val="00841477"/>
    <w:rsid w:val="008414C4"/>
    <w:rsid w:val="008414F7"/>
    <w:rsid w:val="00841693"/>
    <w:rsid w:val="008417CB"/>
    <w:rsid w:val="0084197D"/>
    <w:rsid w:val="0084197E"/>
    <w:rsid w:val="008419AA"/>
    <w:rsid w:val="00841FB8"/>
    <w:rsid w:val="00842218"/>
    <w:rsid w:val="00842425"/>
    <w:rsid w:val="0084284C"/>
    <w:rsid w:val="008428E1"/>
    <w:rsid w:val="00842950"/>
    <w:rsid w:val="00842C11"/>
    <w:rsid w:val="00842D7B"/>
    <w:rsid w:val="008430F7"/>
    <w:rsid w:val="008434F6"/>
    <w:rsid w:val="008435D6"/>
    <w:rsid w:val="0084369C"/>
    <w:rsid w:val="0084383D"/>
    <w:rsid w:val="00843888"/>
    <w:rsid w:val="0084392C"/>
    <w:rsid w:val="00843956"/>
    <w:rsid w:val="00843C64"/>
    <w:rsid w:val="00843CD0"/>
    <w:rsid w:val="00843DC9"/>
    <w:rsid w:val="00843EED"/>
    <w:rsid w:val="0084429D"/>
    <w:rsid w:val="008442FF"/>
    <w:rsid w:val="00844310"/>
    <w:rsid w:val="008443B2"/>
    <w:rsid w:val="008444D3"/>
    <w:rsid w:val="008445C7"/>
    <w:rsid w:val="008445E7"/>
    <w:rsid w:val="0084470F"/>
    <w:rsid w:val="00844814"/>
    <w:rsid w:val="0084499B"/>
    <w:rsid w:val="00844A4D"/>
    <w:rsid w:val="00844A8A"/>
    <w:rsid w:val="00844B22"/>
    <w:rsid w:val="00844CA4"/>
    <w:rsid w:val="00844CBE"/>
    <w:rsid w:val="00844D28"/>
    <w:rsid w:val="00844D5E"/>
    <w:rsid w:val="00844F8E"/>
    <w:rsid w:val="00845072"/>
    <w:rsid w:val="00845159"/>
    <w:rsid w:val="008452BB"/>
    <w:rsid w:val="008453ED"/>
    <w:rsid w:val="008456A1"/>
    <w:rsid w:val="008457EB"/>
    <w:rsid w:val="008458E7"/>
    <w:rsid w:val="00845A12"/>
    <w:rsid w:val="00845A40"/>
    <w:rsid w:val="00845A61"/>
    <w:rsid w:val="00845B11"/>
    <w:rsid w:val="00845BCB"/>
    <w:rsid w:val="00845D5C"/>
    <w:rsid w:val="00845D65"/>
    <w:rsid w:val="00845F64"/>
    <w:rsid w:val="008462CA"/>
    <w:rsid w:val="00846587"/>
    <w:rsid w:val="00846B84"/>
    <w:rsid w:val="00846CCC"/>
    <w:rsid w:val="00846E1B"/>
    <w:rsid w:val="008470DB"/>
    <w:rsid w:val="00847353"/>
    <w:rsid w:val="00847589"/>
    <w:rsid w:val="0084795E"/>
    <w:rsid w:val="00847B2F"/>
    <w:rsid w:val="00847C6B"/>
    <w:rsid w:val="00847DF6"/>
    <w:rsid w:val="00847EE3"/>
    <w:rsid w:val="00847FBC"/>
    <w:rsid w:val="0085000D"/>
    <w:rsid w:val="008501AC"/>
    <w:rsid w:val="0085039A"/>
    <w:rsid w:val="008504A6"/>
    <w:rsid w:val="0085062A"/>
    <w:rsid w:val="0085073E"/>
    <w:rsid w:val="00850756"/>
    <w:rsid w:val="008508FA"/>
    <w:rsid w:val="00850A6F"/>
    <w:rsid w:val="00850CF7"/>
    <w:rsid w:val="00850D40"/>
    <w:rsid w:val="00850E10"/>
    <w:rsid w:val="00850E76"/>
    <w:rsid w:val="00851098"/>
    <w:rsid w:val="0085113B"/>
    <w:rsid w:val="00851152"/>
    <w:rsid w:val="0085125D"/>
    <w:rsid w:val="00851351"/>
    <w:rsid w:val="0085138A"/>
    <w:rsid w:val="00851513"/>
    <w:rsid w:val="008516C6"/>
    <w:rsid w:val="008517DD"/>
    <w:rsid w:val="00851852"/>
    <w:rsid w:val="00851A9C"/>
    <w:rsid w:val="00851C4E"/>
    <w:rsid w:val="00851E6D"/>
    <w:rsid w:val="00851F1E"/>
    <w:rsid w:val="00851F81"/>
    <w:rsid w:val="00851FCC"/>
    <w:rsid w:val="0085201B"/>
    <w:rsid w:val="00852042"/>
    <w:rsid w:val="00852123"/>
    <w:rsid w:val="00852453"/>
    <w:rsid w:val="0085248A"/>
    <w:rsid w:val="008526BA"/>
    <w:rsid w:val="00852A06"/>
    <w:rsid w:val="00852A83"/>
    <w:rsid w:val="00852B1E"/>
    <w:rsid w:val="00852CE6"/>
    <w:rsid w:val="00852CFC"/>
    <w:rsid w:val="00852D1D"/>
    <w:rsid w:val="00852E0E"/>
    <w:rsid w:val="00852EEC"/>
    <w:rsid w:val="00852F2F"/>
    <w:rsid w:val="008531E5"/>
    <w:rsid w:val="00853315"/>
    <w:rsid w:val="00853517"/>
    <w:rsid w:val="0085359F"/>
    <w:rsid w:val="008537B2"/>
    <w:rsid w:val="008537F9"/>
    <w:rsid w:val="00853843"/>
    <w:rsid w:val="00853DBA"/>
    <w:rsid w:val="00853FBE"/>
    <w:rsid w:val="00854098"/>
    <w:rsid w:val="00854114"/>
    <w:rsid w:val="00854219"/>
    <w:rsid w:val="00854655"/>
    <w:rsid w:val="008549A7"/>
    <w:rsid w:val="00854AF9"/>
    <w:rsid w:val="00854B46"/>
    <w:rsid w:val="00854BB6"/>
    <w:rsid w:val="00854BF3"/>
    <w:rsid w:val="00854C32"/>
    <w:rsid w:val="00854CC2"/>
    <w:rsid w:val="00854D57"/>
    <w:rsid w:val="008550BF"/>
    <w:rsid w:val="00855112"/>
    <w:rsid w:val="00855276"/>
    <w:rsid w:val="0085527A"/>
    <w:rsid w:val="00855287"/>
    <w:rsid w:val="0085529E"/>
    <w:rsid w:val="008553EC"/>
    <w:rsid w:val="008554A7"/>
    <w:rsid w:val="00855596"/>
    <w:rsid w:val="0085587A"/>
    <w:rsid w:val="00855AC7"/>
    <w:rsid w:val="00855B1D"/>
    <w:rsid w:val="00855C1D"/>
    <w:rsid w:val="00855D9A"/>
    <w:rsid w:val="00855EC4"/>
    <w:rsid w:val="00855F69"/>
    <w:rsid w:val="00855FDA"/>
    <w:rsid w:val="00856293"/>
    <w:rsid w:val="008562A9"/>
    <w:rsid w:val="00856397"/>
    <w:rsid w:val="008563E6"/>
    <w:rsid w:val="00856411"/>
    <w:rsid w:val="0085642E"/>
    <w:rsid w:val="008564D4"/>
    <w:rsid w:val="00856514"/>
    <w:rsid w:val="008565CF"/>
    <w:rsid w:val="00856716"/>
    <w:rsid w:val="008568D8"/>
    <w:rsid w:val="00856A1F"/>
    <w:rsid w:val="00856A64"/>
    <w:rsid w:val="00856D17"/>
    <w:rsid w:val="00857073"/>
    <w:rsid w:val="0085718B"/>
    <w:rsid w:val="008573FD"/>
    <w:rsid w:val="0085742B"/>
    <w:rsid w:val="00857482"/>
    <w:rsid w:val="0085767B"/>
    <w:rsid w:val="008576FA"/>
    <w:rsid w:val="00857793"/>
    <w:rsid w:val="00857851"/>
    <w:rsid w:val="008579B8"/>
    <w:rsid w:val="00857B06"/>
    <w:rsid w:val="00857C69"/>
    <w:rsid w:val="00857DAC"/>
    <w:rsid w:val="00860079"/>
    <w:rsid w:val="008601B6"/>
    <w:rsid w:val="00860343"/>
    <w:rsid w:val="0086041E"/>
    <w:rsid w:val="00860472"/>
    <w:rsid w:val="00860603"/>
    <w:rsid w:val="00860944"/>
    <w:rsid w:val="008609D2"/>
    <w:rsid w:val="00860AE5"/>
    <w:rsid w:val="00860B2F"/>
    <w:rsid w:val="00860B80"/>
    <w:rsid w:val="00860BA7"/>
    <w:rsid w:val="00860EBF"/>
    <w:rsid w:val="00860FA8"/>
    <w:rsid w:val="00860FD9"/>
    <w:rsid w:val="008610F0"/>
    <w:rsid w:val="00861230"/>
    <w:rsid w:val="00861248"/>
    <w:rsid w:val="00861323"/>
    <w:rsid w:val="0086142E"/>
    <w:rsid w:val="00861438"/>
    <w:rsid w:val="0086155B"/>
    <w:rsid w:val="008615E7"/>
    <w:rsid w:val="008618D5"/>
    <w:rsid w:val="00861B7D"/>
    <w:rsid w:val="00861E70"/>
    <w:rsid w:val="00862043"/>
    <w:rsid w:val="00862134"/>
    <w:rsid w:val="008622CE"/>
    <w:rsid w:val="00862328"/>
    <w:rsid w:val="00862582"/>
    <w:rsid w:val="008625A5"/>
    <w:rsid w:val="0086272C"/>
    <w:rsid w:val="008627C4"/>
    <w:rsid w:val="008628EA"/>
    <w:rsid w:val="0086298F"/>
    <w:rsid w:val="00862B9F"/>
    <w:rsid w:val="00862BBC"/>
    <w:rsid w:val="00862BE3"/>
    <w:rsid w:val="00862C50"/>
    <w:rsid w:val="00862C97"/>
    <w:rsid w:val="00862DD7"/>
    <w:rsid w:val="00862E49"/>
    <w:rsid w:val="00862E50"/>
    <w:rsid w:val="00862EB8"/>
    <w:rsid w:val="00862ECC"/>
    <w:rsid w:val="00862F49"/>
    <w:rsid w:val="00862FE3"/>
    <w:rsid w:val="0086323F"/>
    <w:rsid w:val="00863285"/>
    <w:rsid w:val="008633DF"/>
    <w:rsid w:val="008633F8"/>
    <w:rsid w:val="00863477"/>
    <w:rsid w:val="008634D4"/>
    <w:rsid w:val="0086358B"/>
    <w:rsid w:val="00863653"/>
    <w:rsid w:val="008636B0"/>
    <w:rsid w:val="008636C6"/>
    <w:rsid w:val="00863728"/>
    <w:rsid w:val="00863A0F"/>
    <w:rsid w:val="00863A17"/>
    <w:rsid w:val="00863CE8"/>
    <w:rsid w:val="00863D4B"/>
    <w:rsid w:val="00863DC0"/>
    <w:rsid w:val="00863ED3"/>
    <w:rsid w:val="00864084"/>
    <w:rsid w:val="0086408E"/>
    <w:rsid w:val="0086415F"/>
    <w:rsid w:val="0086427E"/>
    <w:rsid w:val="008642A2"/>
    <w:rsid w:val="008644D4"/>
    <w:rsid w:val="008644E6"/>
    <w:rsid w:val="0086454D"/>
    <w:rsid w:val="008645BF"/>
    <w:rsid w:val="0086474E"/>
    <w:rsid w:val="00864980"/>
    <w:rsid w:val="008649B1"/>
    <w:rsid w:val="00864A68"/>
    <w:rsid w:val="00864AE1"/>
    <w:rsid w:val="00864B0A"/>
    <w:rsid w:val="00864BC8"/>
    <w:rsid w:val="00864CBB"/>
    <w:rsid w:val="00864CDC"/>
    <w:rsid w:val="00864CF9"/>
    <w:rsid w:val="00864D56"/>
    <w:rsid w:val="00864F36"/>
    <w:rsid w:val="00864FB0"/>
    <w:rsid w:val="00865220"/>
    <w:rsid w:val="00865321"/>
    <w:rsid w:val="00865357"/>
    <w:rsid w:val="00865459"/>
    <w:rsid w:val="008655FD"/>
    <w:rsid w:val="00865627"/>
    <w:rsid w:val="008658D7"/>
    <w:rsid w:val="00865A5D"/>
    <w:rsid w:val="00865BEC"/>
    <w:rsid w:val="00865D47"/>
    <w:rsid w:val="00865D6A"/>
    <w:rsid w:val="00866118"/>
    <w:rsid w:val="0086612B"/>
    <w:rsid w:val="008662B2"/>
    <w:rsid w:val="008663EC"/>
    <w:rsid w:val="00866895"/>
    <w:rsid w:val="0086689F"/>
    <w:rsid w:val="00866920"/>
    <w:rsid w:val="008669DA"/>
    <w:rsid w:val="00866BC1"/>
    <w:rsid w:val="00866BFD"/>
    <w:rsid w:val="00866F5B"/>
    <w:rsid w:val="0086709B"/>
    <w:rsid w:val="00867185"/>
    <w:rsid w:val="008671C1"/>
    <w:rsid w:val="008671C4"/>
    <w:rsid w:val="0086739F"/>
    <w:rsid w:val="00867478"/>
    <w:rsid w:val="00867550"/>
    <w:rsid w:val="00867554"/>
    <w:rsid w:val="00867821"/>
    <w:rsid w:val="00867865"/>
    <w:rsid w:val="008679CC"/>
    <w:rsid w:val="00867AE4"/>
    <w:rsid w:val="00867C0F"/>
    <w:rsid w:val="00867CAD"/>
    <w:rsid w:val="00867E19"/>
    <w:rsid w:val="00867EB1"/>
    <w:rsid w:val="00867EC1"/>
    <w:rsid w:val="00867F0B"/>
    <w:rsid w:val="00867F6A"/>
    <w:rsid w:val="00867F77"/>
    <w:rsid w:val="008700C5"/>
    <w:rsid w:val="008700CE"/>
    <w:rsid w:val="00870211"/>
    <w:rsid w:val="008704E8"/>
    <w:rsid w:val="00870508"/>
    <w:rsid w:val="008705A8"/>
    <w:rsid w:val="008705AD"/>
    <w:rsid w:val="0087068D"/>
    <w:rsid w:val="008706B0"/>
    <w:rsid w:val="00870A21"/>
    <w:rsid w:val="00870E66"/>
    <w:rsid w:val="00871354"/>
    <w:rsid w:val="00871691"/>
    <w:rsid w:val="00871771"/>
    <w:rsid w:val="00871D85"/>
    <w:rsid w:val="00871F7C"/>
    <w:rsid w:val="00871F8E"/>
    <w:rsid w:val="00872138"/>
    <w:rsid w:val="00872464"/>
    <w:rsid w:val="00872A77"/>
    <w:rsid w:val="00872D32"/>
    <w:rsid w:val="00872ED1"/>
    <w:rsid w:val="00872F1D"/>
    <w:rsid w:val="00873180"/>
    <w:rsid w:val="00873223"/>
    <w:rsid w:val="00873230"/>
    <w:rsid w:val="00873289"/>
    <w:rsid w:val="008732BF"/>
    <w:rsid w:val="008732F2"/>
    <w:rsid w:val="00873365"/>
    <w:rsid w:val="00873525"/>
    <w:rsid w:val="008735C4"/>
    <w:rsid w:val="0087384C"/>
    <w:rsid w:val="00873A67"/>
    <w:rsid w:val="00873AA4"/>
    <w:rsid w:val="00873BF7"/>
    <w:rsid w:val="008740DE"/>
    <w:rsid w:val="008742AB"/>
    <w:rsid w:val="008744EA"/>
    <w:rsid w:val="00874520"/>
    <w:rsid w:val="00874861"/>
    <w:rsid w:val="008748BB"/>
    <w:rsid w:val="00874928"/>
    <w:rsid w:val="00874A02"/>
    <w:rsid w:val="00874D15"/>
    <w:rsid w:val="00874E25"/>
    <w:rsid w:val="00874E3A"/>
    <w:rsid w:val="00874ED5"/>
    <w:rsid w:val="008751F4"/>
    <w:rsid w:val="00875243"/>
    <w:rsid w:val="0087530B"/>
    <w:rsid w:val="0087543E"/>
    <w:rsid w:val="008756F0"/>
    <w:rsid w:val="0087588D"/>
    <w:rsid w:val="00875C4B"/>
    <w:rsid w:val="00875D08"/>
    <w:rsid w:val="00875E5D"/>
    <w:rsid w:val="00875E8A"/>
    <w:rsid w:val="00875EAE"/>
    <w:rsid w:val="00875F16"/>
    <w:rsid w:val="008760E1"/>
    <w:rsid w:val="00876427"/>
    <w:rsid w:val="0087654D"/>
    <w:rsid w:val="008766B9"/>
    <w:rsid w:val="00876716"/>
    <w:rsid w:val="00876761"/>
    <w:rsid w:val="0087682F"/>
    <w:rsid w:val="00876882"/>
    <w:rsid w:val="00876BE6"/>
    <w:rsid w:val="00876E72"/>
    <w:rsid w:val="00877108"/>
    <w:rsid w:val="0087726D"/>
    <w:rsid w:val="008772DC"/>
    <w:rsid w:val="00877342"/>
    <w:rsid w:val="008774CD"/>
    <w:rsid w:val="008779D7"/>
    <w:rsid w:val="00877A2C"/>
    <w:rsid w:val="00877AF2"/>
    <w:rsid w:val="00877DA0"/>
    <w:rsid w:val="00877F55"/>
    <w:rsid w:val="00880148"/>
    <w:rsid w:val="00880161"/>
    <w:rsid w:val="0088018F"/>
    <w:rsid w:val="00880408"/>
    <w:rsid w:val="0088045D"/>
    <w:rsid w:val="00880641"/>
    <w:rsid w:val="00880732"/>
    <w:rsid w:val="00880A91"/>
    <w:rsid w:val="00880D25"/>
    <w:rsid w:val="00880D78"/>
    <w:rsid w:val="00880F77"/>
    <w:rsid w:val="00881480"/>
    <w:rsid w:val="00881640"/>
    <w:rsid w:val="0088166A"/>
    <w:rsid w:val="008818A4"/>
    <w:rsid w:val="00881920"/>
    <w:rsid w:val="008819AA"/>
    <w:rsid w:val="00881BE7"/>
    <w:rsid w:val="00881CB4"/>
    <w:rsid w:val="00881CD0"/>
    <w:rsid w:val="00881D28"/>
    <w:rsid w:val="00881D98"/>
    <w:rsid w:val="00881E4C"/>
    <w:rsid w:val="00881EF2"/>
    <w:rsid w:val="00882201"/>
    <w:rsid w:val="008823D2"/>
    <w:rsid w:val="0088272B"/>
    <w:rsid w:val="008828E6"/>
    <w:rsid w:val="008829B4"/>
    <w:rsid w:val="00882A52"/>
    <w:rsid w:val="00882A90"/>
    <w:rsid w:val="00882B70"/>
    <w:rsid w:val="00882EE0"/>
    <w:rsid w:val="00883049"/>
    <w:rsid w:val="0088314F"/>
    <w:rsid w:val="0088320A"/>
    <w:rsid w:val="00883223"/>
    <w:rsid w:val="0088325D"/>
    <w:rsid w:val="00883291"/>
    <w:rsid w:val="008833C0"/>
    <w:rsid w:val="008836A2"/>
    <w:rsid w:val="00883825"/>
    <w:rsid w:val="00883908"/>
    <w:rsid w:val="00883D1E"/>
    <w:rsid w:val="00883E01"/>
    <w:rsid w:val="0088406C"/>
    <w:rsid w:val="008840BE"/>
    <w:rsid w:val="0088410F"/>
    <w:rsid w:val="00884117"/>
    <w:rsid w:val="008842EC"/>
    <w:rsid w:val="008843A8"/>
    <w:rsid w:val="008843F3"/>
    <w:rsid w:val="008845AC"/>
    <w:rsid w:val="0088463D"/>
    <w:rsid w:val="00884648"/>
    <w:rsid w:val="0088466F"/>
    <w:rsid w:val="0088468A"/>
    <w:rsid w:val="008847A5"/>
    <w:rsid w:val="008847AA"/>
    <w:rsid w:val="008847E0"/>
    <w:rsid w:val="008848D9"/>
    <w:rsid w:val="008849F9"/>
    <w:rsid w:val="00884B49"/>
    <w:rsid w:val="00884E63"/>
    <w:rsid w:val="00884F8D"/>
    <w:rsid w:val="00884FF7"/>
    <w:rsid w:val="00885005"/>
    <w:rsid w:val="0088544B"/>
    <w:rsid w:val="0088545C"/>
    <w:rsid w:val="008854F6"/>
    <w:rsid w:val="00885513"/>
    <w:rsid w:val="008857AE"/>
    <w:rsid w:val="00885819"/>
    <w:rsid w:val="00885826"/>
    <w:rsid w:val="00885857"/>
    <w:rsid w:val="008858D0"/>
    <w:rsid w:val="00885AB9"/>
    <w:rsid w:val="00885E78"/>
    <w:rsid w:val="0088602E"/>
    <w:rsid w:val="0088604F"/>
    <w:rsid w:val="0088608D"/>
    <w:rsid w:val="00886295"/>
    <w:rsid w:val="008862C1"/>
    <w:rsid w:val="00886328"/>
    <w:rsid w:val="008863E5"/>
    <w:rsid w:val="008864DE"/>
    <w:rsid w:val="008869A7"/>
    <w:rsid w:val="00886A39"/>
    <w:rsid w:val="00886B15"/>
    <w:rsid w:val="00886BBC"/>
    <w:rsid w:val="00886ED7"/>
    <w:rsid w:val="00886FEA"/>
    <w:rsid w:val="00887059"/>
    <w:rsid w:val="008870CC"/>
    <w:rsid w:val="0088734A"/>
    <w:rsid w:val="0088740E"/>
    <w:rsid w:val="00887574"/>
    <w:rsid w:val="0088771B"/>
    <w:rsid w:val="00887723"/>
    <w:rsid w:val="00887773"/>
    <w:rsid w:val="008877E8"/>
    <w:rsid w:val="00887B9D"/>
    <w:rsid w:val="00887BD6"/>
    <w:rsid w:val="00887EAD"/>
    <w:rsid w:val="00887EC0"/>
    <w:rsid w:val="0089009A"/>
    <w:rsid w:val="008900CC"/>
    <w:rsid w:val="0089020C"/>
    <w:rsid w:val="00890264"/>
    <w:rsid w:val="008902D4"/>
    <w:rsid w:val="00890571"/>
    <w:rsid w:val="008908EA"/>
    <w:rsid w:val="0089090A"/>
    <w:rsid w:val="0089096D"/>
    <w:rsid w:val="00890B32"/>
    <w:rsid w:val="00890DE2"/>
    <w:rsid w:val="00890E13"/>
    <w:rsid w:val="00890E1B"/>
    <w:rsid w:val="00890EFB"/>
    <w:rsid w:val="00890F53"/>
    <w:rsid w:val="0089109D"/>
    <w:rsid w:val="008910C5"/>
    <w:rsid w:val="0089111F"/>
    <w:rsid w:val="008912FF"/>
    <w:rsid w:val="00891410"/>
    <w:rsid w:val="00891475"/>
    <w:rsid w:val="0089148B"/>
    <w:rsid w:val="008915B9"/>
    <w:rsid w:val="008916D5"/>
    <w:rsid w:val="008917B4"/>
    <w:rsid w:val="008917E9"/>
    <w:rsid w:val="008918A3"/>
    <w:rsid w:val="008918C3"/>
    <w:rsid w:val="008918E2"/>
    <w:rsid w:val="00891924"/>
    <w:rsid w:val="00891B0A"/>
    <w:rsid w:val="00891DAF"/>
    <w:rsid w:val="00891E22"/>
    <w:rsid w:val="00892439"/>
    <w:rsid w:val="008924AC"/>
    <w:rsid w:val="0089279F"/>
    <w:rsid w:val="008927C0"/>
    <w:rsid w:val="00892845"/>
    <w:rsid w:val="008929A6"/>
    <w:rsid w:val="00892A8D"/>
    <w:rsid w:val="00892ACB"/>
    <w:rsid w:val="00892C6C"/>
    <w:rsid w:val="00892F27"/>
    <w:rsid w:val="00892F70"/>
    <w:rsid w:val="008931C2"/>
    <w:rsid w:val="00893396"/>
    <w:rsid w:val="008933E5"/>
    <w:rsid w:val="00893433"/>
    <w:rsid w:val="0089346A"/>
    <w:rsid w:val="00893570"/>
    <w:rsid w:val="0089358E"/>
    <w:rsid w:val="008936D6"/>
    <w:rsid w:val="00893819"/>
    <w:rsid w:val="00893913"/>
    <w:rsid w:val="00893BDC"/>
    <w:rsid w:val="00893CB5"/>
    <w:rsid w:val="00893D41"/>
    <w:rsid w:val="00893E43"/>
    <w:rsid w:val="00893F24"/>
    <w:rsid w:val="00893F63"/>
    <w:rsid w:val="008942CC"/>
    <w:rsid w:val="00894412"/>
    <w:rsid w:val="008945D7"/>
    <w:rsid w:val="008946C9"/>
    <w:rsid w:val="008947AB"/>
    <w:rsid w:val="0089481A"/>
    <w:rsid w:val="0089485D"/>
    <w:rsid w:val="00894990"/>
    <w:rsid w:val="00894AFB"/>
    <w:rsid w:val="00894D01"/>
    <w:rsid w:val="00894D54"/>
    <w:rsid w:val="00894D75"/>
    <w:rsid w:val="00894FFA"/>
    <w:rsid w:val="008950A1"/>
    <w:rsid w:val="008950F2"/>
    <w:rsid w:val="0089537E"/>
    <w:rsid w:val="008956A7"/>
    <w:rsid w:val="008956F4"/>
    <w:rsid w:val="00895784"/>
    <w:rsid w:val="0089578D"/>
    <w:rsid w:val="00895A56"/>
    <w:rsid w:val="00895B35"/>
    <w:rsid w:val="00895D3D"/>
    <w:rsid w:val="00895DF5"/>
    <w:rsid w:val="0089600F"/>
    <w:rsid w:val="00896116"/>
    <w:rsid w:val="00896119"/>
    <w:rsid w:val="00896224"/>
    <w:rsid w:val="00896250"/>
    <w:rsid w:val="00896444"/>
    <w:rsid w:val="00896696"/>
    <w:rsid w:val="0089670B"/>
    <w:rsid w:val="00896A82"/>
    <w:rsid w:val="00896C17"/>
    <w:rsid w:val="00896E34"/>
    <w:rsid w:val="00896EFA"/>
    <w:rsid w:val="00896F51"/>
    <w:rsid w:val="008972A0"/>
    <w:rsid w:val="00897330"/>
    <w:rsid w:val="0089755B"/>
    <w:rsid w:val="008975C6"/>
    <w:rsid w:val="00897893"/>
    <w:rsid w:val="00897A6C"/>
    <w:rsid w:val="00897DD9"/>
    <w:rsid w:val="00897E36"/>
    <w:rsid w:val="00897E44"/>
    <w:rsid w:val="00897E46"/>
    <w:rsid w:val="008A031A"/>
    <w:rsid w:val="008A045E"/>
    <w:rsid w:val="008A0580"/>
    <w:rsid w:val="008A0949"/>
    <w:rsid w:val="008A09E1"/>
    <w:rsid w:val="008A0B78"/>
    <w:rsid w:val="008A0B81"/>
    <w:rsid w:val="008A0D09"/>
    <w:rsid w:val="008A1145"/>
    <w:rsid w:val="008A1611"/>
    <w:rsid w:val="008A16EF"/>
    <w:rsid w:val="008A16FF"/>
    <w:rsid w:val="008A1726"/>
    <w:rsid w:val="008A1846"/>
    <w:rsid w:val="008A1A19"/>
    <w:rsid w:val="008A1A4F"/>
    <w:rsid w:val="008A1B08"/>
    <w:rsid w:val="008A1BF1"/>
    <w:rsid w:val="008A1C51"/>
    <w:rsid w:val="008A1C5B"/>
    <w:rsid w:val="008A1DDD"/>
    <w:rsid w:val="008A1ED1"/>
    <w:rsid w:val="008A21FB"/>
    <w:rsid w:val="008A22E6"/>
    <w:rsid w:val="008A231C"/>
    <w:rsid w:val="008A2374"/>
    <w:rsid w:val="008A242D"/>
    <w:rsid w:val="008A25BE"/>
    <w:rsid w:val="008A25FC"/>
    <w:rsid w:val="008A2617"/>
    <w:rsid w:val="008A2666"/>
    <w:rsid w:val="008A27CE"/>
    <w:rsid w:val="008A2824"/>
    <w:rsid w:val="008A2831"/>
    <w:rsid w:val="008A28D5"/>
    <w:rsid w:val="008A29A5"/>
    <w:rsid w:val="008A2C4E"/>
    <w:rsid w:val="008A2EA1"/>
    <w:rsid w:val="008A2F31"/>
    <w:rsid w:val="008A3032"/>
    <w:rsid w:val="008A3187"/>
    <w:rsid w:val="008A3238"/>
    <w:rsid w:val="008A3309"/>
    <w:rsid w:val="008A33AC"/>
    <w:rsid w:val="008A33F2"/>
    <w:rsid w:val="008A33F5"/>
    <w:rsid w:val="008A3488"/>
    <w:rsid w:val="008A3562"/>
    <w:rsid w:val="008A3819"/>
    <w:rsid w:val="008A38A9"/>
    <w:rsid w:val="008A39A9"/>
    <w:rsid w:val="008A39CA"/>
    <w:rsid w:val="008A3B4D"/>
    <w:rsid w:val="008A3C63"/>
    <w:rsid w:val="008A3DC3"/>
    <w:rsid w:val="008A3DC6"/>
    <w:rsid w:val="008A3DF8"/>
    <w:rsid w:val="008A4261"/>
    <w:rsid w:val="008A43B9"/>
    <w:rsid w:val="008A4453"/>
    <w:rsid w:val="008A4472"/>
    <w:rsid w:val="008A4502"/>
    <w:rsid w:val="008A4792"/>
    <w:rsid w:val="008A485A"/>
    <w:rsid w:val="008A4887"/>
    <w:rsid w:val="008A48E5"/>
    <w:rsid w:val="008A49E3"/>
    <w:rsid w:val="008A4B09"/>
    <w:rsid w:val="008A4BF0"/>
    <w:rsid w:val="008A4C20"/>
    <w:rsid w:val="008A4CF5"/>
    <w:rsid w:val="008A4E58"/>
    <w:rsid w:val="008A4E8C"/>
    <w:rsid w:val="008A4F02"/>
    <w:rsid w:val="008A4F0B"/>
    <w:rsid w:val="008A4F71"/>
    <w:rsid w:val="008A5076"/>
    <w:rsid w:val="008A512E"/>
    <w:rsid w:val="008A525A"/>
    <w:rsid w:val="008A5289"/>
    <w:rsid w:val="008A53DD"/>
    <w:rsid w:val="008A5630"/>
    <w:rsid w:val="008A5BF1"/>
    <w:rsid w:val="008A5CE0"/>
    <w:rsid w:val="008A5D77"/>
    <w:rsid w:val="008A5D86"/>
    <w:rsid w:val="008A5D8B"/>
    <w:rsid w:val="008A5DE7"/>
    <w:rsid w:val="008A5F4E"/>
    <w:rsid w:val="008A5F6D"/>
    <w:rsid w:val="008A5FF4"/>
    <w:rsid w:val="008A601A"/>
    <w:rsid w:val="008A63E4"/>
    <w:rsid w:val="008A6560"/>
    <w:rsid w:val="008A65BE"/>
    <w:rsid w:val="008A66DF"/>
    <w:rsid w:val="008A66F4"/>
    <w:rsid w:val="008A67F5"/>
    <w:rsid w:val="008A6B8D"/>
    <w:rsid w:val="008A6CC8"/>
    <w:rsid w:val="008A701C"/>
    <w:rsid w:val="008A71C1"/>
    <w:rsid w:val="008A72FC"/>
    <w:rsid w:val="008A737C"/>
    <w:rsid w:val="008A75E5"/>
    <w:rsid w:val="008A7B48"/>
    <w:rsid w:val="008A7C83"/>
    <w:rsid w:val="008A7DEE"/>
    <w:rsid w:val="008A7E46"/>
    <w:rsid w:val="008A7FD6"/>
    <w:rsid w:val="008B00AD"/>
    <w:rsid w:val="008B0106"/>
    <w:rsid w:val="008B01F2"/>
    <w:rsid w:val="008B0413"/>
    <w:rsid w:val="008B051D"/>
    <w:rsid w:val="008B056E"/>
    <w:rsid w:val="008B0619"/>
    <w:rsid w:val="008B0754"/>
    <w:rsid w:val="008B0CA7"/>
    <w:rsid w:val="008B0CCE"/>
    <w:rsid w:val="008B0D5E"/>
    <w:rsid w:val="008B107A"/>
    <w:rsid w:val="008B11E0"/>
    <w:rsid w:val="008B13FB"/>
    <w:rsid w:val="008B1538"/>
    <w:rsid w:val="008B15F5"/>
    <w:rsid w:val="008B166F"/>
    <w:rsid w:val="008B1676"/>
    <w:rsid w:val="008B180E"/>
    <w:rsid w:val="008B1889"/>
    <w:rsid w:val="008B19AB"/>
    <w:rsid w:val="008B1A61"/>
    <w:rsid w:val="008B1E66"/>
    <w:rsid w:val="008B1ECE"/>
    <w:rsid w:val="008B1F04"/>
    <w:rsid w:val="008B2115"/>
    <w:rsid w:val="008B21D2"/>
    <w:rsid w:val="008B269C"/>
    <w:rsid w:val="008B2757"/>
    <w:rsid w:val="008B28A0"/>
    <w:rsid w:val="008B28A7"/>
    <w:rsid w:val="008B2933"/>
    <w:rsid w:val="008B29FE"/>
    <w:rsid w:val="008B2A3A"/>
    <w:rsid w:val="008B2DE0"/>
    <w:rsid w:val="008B2ED4"/>
    <w:rsid w:val="008B31C1"/>
    <w:rsid w:val="008B31D0"/>
    <w:rsid w:val="008B325A"/>
    <w:rsid w:val="008B342C"/>
    <w:rsid w:val="008B398A"/>
    <w:rsid w:val="008B3B24"/>
    <w:rsid w:val="008B3E4E"/>
    <w:rsid w:val="008B4233"/>
    <w:rsid w:val="008B432F"/>
    <w:rsid w:val="008B436C"/>
    <w:rsid w:val="008B44B8"/>
    <w:rsid w:val="008B44DA"/>
    <w:rsid w:val="008B457D"/>
    <w:rsid w:val="008B4654"/>
    <w:rsid w:val="008B4B2B"/>
    <w:rsid w:val="008B4BCF"/>
    <w:rsid w:val="008B4C01"/>
    <w:rsid w:val="008B4C15"/>
    <w:rsid w:val="008B4C8B"/>
    <w:rsid w:val="008B4DE5"/>
    <w:rsid w:val="008B4FA1"/>
    <w:rsid w:val="008B4FEF"/>
    <w:rsid w:val="008B5396"/>
    <w:rsid w:val="008B539E"/>
    <w:rsid w:val="008B53A0"/>
    <w:rsid w:val="008B53A9"/>
    <w:rsid w:val="008B5416"/>
    <w:rsid w:val="008B5510"/>
    <w:rsid w:val="008B55B2"/>
    <w:rsid w:val="008B56B4"/>
    <w:rsid w:val="008B57E6"/>
    <w:rsid w:val="008B5830"/>
    <w:rsid w:val="008B58EB"/>
    <w:rsid w:val="008B5B86"/>
    <w:rsid w:val="008B5D47"/>
    <w:rsid w:val="008B5D64"/>
    <w:rsid w:val="008B5DC2"/>
    <w:rsid w:val="008B5E3D"/>
    <w:rsid w:val="008B5F69"/>
    <w:rsid w:val="008B64C5"/>
    <w:rsid w:val="008B650E"/>
    <w:rsid w:val="008B662C"/>
    <w:rsid w:val="008B6A7B"/>
    <w:rsid w:val="008B6BCD"/>
    <w:rsid w:val="008B6C22"/>
    <w:rsid w:val="008B6C88"/>
    <w:rsid w:val="008B6EEB"/>
    <w:rsid w:val="008B7310"/>
    <w:rsid w:val="008B74DA"/>
    <w:rsid w:val="008B780F"/>
    <w:rsid w:val="008B782A"/>
    <w:rsid w:val="008B7863"/>
    <w:rsid w:val="008B7B17"/>
    <w:rsid w:val="008B7B76"/>
    <w:rsid w:val="008B7BF4"/>
    <w:rsid w:val="008C0116"/>
    <w:rsid w:val="008C012E"/>
    <w:rsid w:val="008C0695"/>
    <w:rsid w:val="008C082D"/>
    <w:rsid w:val="008C08C4"/>
    <w:rsid w:val="008C0CB2"/>
    <w:rsid w:val="008C0D20"/>
    <w:rsid w:val="008C0D7A"/>
    <w:rsid w:val="008C0EB0"/>
    <w:rsid w:val="008C0F5C"/>
    <w:rsid w:val="008C1050"/>
    <w:rsid w:val="008C10A5"/>
    <w:rsid w:val="008C1197"/>
    <w:rsid w:val="008C1360"/>
    <w:rsid w:val="008C141F"/>
    <w:rsid w:val="008C173D"/>
    <w:rsid w:val="008C1853"/>
    <w:rsid w:val="008C187F"/>
    <w:rsid w:val="008C1A66"/>
    <w:rsid w:val="008C1AEA"/>
    <w:rsid w:val="008C1CF9"/>
    <w:rsid w:val="008C1D34"/>
    <w:rsid w:val="008C1F45"/>
    <w:rsid w:val="008C21A8"/>
    <w:rsid w:val="008C21DA"/>
    <w:rsid w:val="008C2441"/>
    <w:rsid w:val="008C250F"/>
    <w:rsid w:val="008C2682"/>
    <w:rsid w:val="008C26DF"/>
    <w:rsid w:val="008C278F"/>
    <w:rsid w:val="008C27BB"/>
    <w:rsid w:val="008C2804"/>
    <w:rsid w:val="008C2928"/>
    <w:rsid w:val="008C2B01"/>
    <w:rsid w:val="008C2C2D"/>
    <w:rsid w:val="008C2D07"/>
    <w:rsid w:val="008C2D3D"/>
    <w:rsid w:val="008C2E6F"/>
    <w:rsid w:val="008C2F35"/>
    <w:rsid w:val="008C3051"/>
    <w:rsid w:val="008C3164"/>
    <w:rsid w:val="008C3452"/>
    <w:rsid w:val="008C3465"/>
    <w:rsid w:val="008C35DC"/>
    <w:rsid w:val="008C37C6"/>
    <w:rsid w:val="008C38CF"/>
    <w:rsid w:val="008C398D"/>
    <w:rsid w:val="008C39E2"/>
    <w:rsid w:val="008C3B47"/>
    <w:rsid w:val="008C3C41"/>
    <w:rsid w:val="008C3C63"/>
    <w:rsid w:val="008C3CC8"/>
    <w:rsid w:val="008C3CD0"/>
    <w:rsid w:val="008C3DA3"/>
    <w:rsid w:val="008C3FAA"/>
    <w:rsid w:val="008C4064"/>
    <w:rsid w:val="008C4315"/>
    <w:rsid w:val="008C431F"/>
    <w:rsid w:val="008C46A1"/>
    <w:rsid w:val="008C49E3"/>
    <w:rsid w:val="008C4B5D"/>
    <w:rsid w:val="008C4BCC"/>
    <w:rsid w:val="008C4D77"/>
    <w:rsid w:val="008C4EE0"/>
    <w:rsid w:val="008C50F5"/>
    <w:rsid w:val="008C518A"/>
    <w:rsid w:val="008C51D2"/>
    <w:rsid w:val="008C5335"/>
    <w:rsid w:val="008C539F"/>
    <w:rsid w:val="008C56BD"/>
    <w:rsid w:val="008C5932"/>
    <w:rsid w:val="008C59C2"/>
    <w:rsid w:val="008C5BD7"/>
    <w:rsid w:val="008C6006"/>
    <w:rsid w:val="008C60E3"/>
    <w:rsid w:val="008C60FA"/>
    <w:rsid w:val="008C61E7"/>
    <w:rsid w:val="008C61F1"/>
    <w:rsid w:val="008C62A3"/>
    <w:rsid w:val="008C62CE"/>
    <w:rsid w:val="008C6818"/>
    <w:rsid w:val="008C6861"/>
    <w:rsid w:val="008C6B70"/>
    <w:rsid w:val="008C6C9B"/>
    <w:rsid w:val="008C6CCB"/>
    <w:rsid w:val="008C6E2B"/>
    <w:rsid w:val="008C6F1F"/>
    <w:rsid w:val="008C6F2D"/>
    <w:rsid w:val="008C6FFF"/>
    <w:rsid w:val="008C714C"/>
    <w:rsid w:val="008C7199"/>
    <w:rsid w:val="008C71B7"/>
    <w:rsid w:val="008C7330"/>
    <w:rsid w:val="008C73B2"/>
    <w:rsid w:val="008C7570"/>
    <w:rsid w:val="008C773D"/>
    <w:rsid w:val="008C77E6"/>
    <w:rsid w:val="008C7881"/>
    <w:rsid w:val="008C79BB"/>
    <w:rsid w:val="008C79BF"/>
    <w:rsid w:val="008C7AE4"/>
    <w:rsid w:val="008C7B02"/>
    <w:rsid w:val="008C7B93"/>
    <w:rsid w:val="008C7C15"/>
    <w:rsid w:val="008C7CBD"/>
    <w:rsid w:val="008C7CFE"/>
    <w:rsid w:val="008C7D3E"/>
    <w:rsid w:val="008C7FCA"/>
    <w:rsid w:val="008D00C5"/>
    <w:rsid w:val="008D017F"/>
    <w:rsid w:val="008D0250"/>
    <w:rsid w:val="008D04D2"/>
    <w:rsid w:val="008D058E"/>
    <w:rsid w:val="008D05EC"/>
    <w:rsid w:val="008D05F4"/>
    <w:rsid w:val="008D094A"/>
    <w:rsid w:val="008D0990"/>
    <w:rsid w:val="008D0A47"/>
    <w:rsid w:val="008D0BAF"/>
    <w:rsid w:val="008D0C27"/>
    <w:rsid w:val="008D0CD1"/>
    <w:rsid w:val="008D0CD5"/>
    <w:rsid w:val="008D0D91"/>
    <w:rsid w:val="008D10B6"/>
    <w:rsid w:val="008D131F"/>
    <w:rsid w:val="008D13B5"/>
    <w:rsid w:val="008D13B9"/>
    <w:rsid w:val="008D1405"/>
    <w:rsid w:val="008D144D"/>
    <w:rsid w:val="008D14A1"/>
    <w:rsid w:val="008D1606"/>
    <w:rsid w:val="008D16E3"/>
    <w:rsid w:val="008D1B9D"/>
    <w:rsid w:val="008D1CC6"/>
    <w:rsid w:val="008D1CEE"/>
    <w:rsid w:val="008D1D91"/>
    <w:rsid w:val="008D1DBB"/>
    <w:rsid w:val="008D1E41"/>
    <w:rsid w:val="008D1F74"/>
    <w:rsid w:val="008D2079"/>
    <w:rsid w:val="008D20F3"/>
    <w:rsid w:val="008D2234"/>
    <w:rsid w:val="008D2463"/>
    <w:rsid w:val="008D261B"/>
    <w:rsid w:val="008D26AE"/>
    <w:rsid w:val="008D27B7"/>
    <w:rsid w:val="008D289E"/>
    <w:rsid w:val="008D2C57"/>
    <w:rsid w:val="008D300A"/>
    <w:rsid w:val="008D307F"/>
    <w:rsid w:val="008D30D7"/>
    <w:rsid w:val="008D3140"/>
    <w:rsid w:val="008D3443"/>
    <w:rsid w:val="008D3544"/>
    <w:rsid w:val="008D36A6"/>
    <w:rsid w:val="008D37DA"/>
    <w:rsid w:val="008D39B3"/>
    <w:rsid w:val="008D3C93"/>
    <w:rsid w:val="008D3CEB"/>
    <w:rsid w:val="008D3E98"/>
    <w:rsid w:val="008D3F70"/>
    <w:rsid w:val="008D3FF9"/>
    <w:rsid w:val="008D4235"/>
    <w:rsid w:val="008D42DC"/>
    <w:rsid w:val="008D45D5"/>
    <w:rsid w:val="008D47D4"/>
    <w:rsid w:val="008D4803"/>
    <w:rsid w:val="008D48F0"/>
    <w:rsid w:val="008D48FD"/>
    <w:rsid w:val="008D4A51"/>
    <w:rsid w:val="008D4DB1"/>
    <w:rsid w:val="008D4DD6"/>
    <w:rsid w:val="008D4E33"/>
    <w:rsid w:val="008D4E35"/>
    <w:rsid w:val="008D4EDA"/>
    <w:rsid w:val="008D4F54"/>
    <w:rsid w:val="008D52CF"/>
    <w:rsid w:val="008D5338"/>
    <w:rsid w:val="008D5501"/>
    <w:rsid w:val="008D57A6"/>
    <w:rsid w:val="008D589C"/>
    <w:rsid w:val="008D58BE"/>
    <w:rsid w:val="008D5A3B"/>
    <w:rsid w:val="008D5AFC"/>
    <w:rsid w:val="008D5B34"/>
    <w:rsid w:val="008D5B3C"/>
    <w:rsid w:val="008D5D9E"/>
    <w:rsid w:val="008D5E5E"/>
    <w:rsid w:val="008D6025"/>
    <w:rsid w:val="008D6066"/>
    <w:rsid w:val="008D60E2"/>
    <w:rsid w:val="008D612B"/>
    <w:rsid w:val="008D6271"/>
    <w:rsid w:val="008D64D3"/>
    <w:rsid w:val="008D6553"/>
    <w:rsid w:val="008D65C8"/>
    <w:rsid w:val="008D67C1"/>
    <w:rsid w:val="008D68BE"/>
    <w:rsid w:val="008D6A03"/>
    <w:rsid w:val="008D6AC1"/>
    <w:rsid w:val="008D6D34"/>
    <w:rsid w:val="008D6DFC"/>
    <w:rsid w:val="008D7065"/>
    <w:rsid w:val="008D706F"/>
    <w:rsid w:val="008D70B7"/>
    <w:rsid w:val="008D718E"/>
    <w:rsid w:val="008D74A3"/>
    <w:rsid w:val="008D75B6"/>
    <w:rsid w:val="008D7764"/>
    <w:rsid w:val="008D78BF"/>
    <w:rsid w:val="008D798D"/>
    <w:rsid w:val="008D7D57"/>
    <w:rsid w:val="008E010A"/>
    <w:rsid w:val="008E0159"/>
    <w:rsid w:val="008E0233"/>
    <w:rsid w:val="008E0423"/>
    <w:rsid w:val="008E04FE"/>
    <w:rsid w:val="008E06AB"/>
    <w:rsid w:val="008E0705"/>
    <w:rsid w:val="008E080A"/>
    <w:rsid w:val="008E0A3D"/>
    <w:rsid w:val="008E0A4A"/>
    <w:rsid w:val="008E0A92"/>
    <w:rsid w:val="008E0B73"/>
    <w:rsid w:val="008E0D78"/>
    <w:rsid w:val="008E0DDF"/>
    <w:rsid w:val="008E0EFD"/>
    <w:rsid w:val="008E0F5C"/>
    <w:rsid w:val="008E0F78"/>
    <w:rsid w:val="008E10BE"/>
    <w:rsid w:val="008E115C"/>
    <w:rsid w:val="008E1222"/>
    <w:rsid w:val="008E12B6"/>
    <w:rsid w:val="008E13C3"/>
    <w:rsid w:val="008E1509"/>
    <w:rsid w:val="008E1530"/>
    <w:rsid w:val="008E1608"/>
    <w:rsid w:val="008E168B"/>
    <w:rsid w:val="008E1924"/>
    <w:rsid w:val="008E1AAC"/>
    <w:rsid w:val="008E1BC4"/>
    <w:rsid w:val="008E1D44"/>
    <w:rsid w:val="008E1DD8"/>
    <w:rsid w:val="008E1FFB"/>
    <w:rsid w:val="008E236C"/>
    <w:rsid w:val="008E2680"/>
    <w:rsid w:val="008E2696"/>
    <w:rsid w:val="008E288F"/>
    <w:rsid w:val="008E2A4E"/>
    <w:rsid w:val="008E2C06"/>
    <w:rsid w:val="008E2D28"/>
    <w:rsid w:val="008E2D37"/>
    <w:rsid w:val="008E2E55"/>
    <w:rsid w:val="008E30F7"/>
    <w:rsid w:val="008E32BD"/>
    <w:rsid w:val="008E32EB"/>
    <w:rsid w:val="008E3416"/>
    <w:rsid w:val="008E34AB"/>
    <w:rsid w:val="008E3514"/>
    <w:rsid w:val="008E353F"/>
    <w:rsid w:val="008E3895"/>
    <w:rsid w:val="008E3A6B"/>
    <w:rsid w:val="008E3BF8"/>
    <w:rsid w:val="008E3F4B"/>
    <w:rsid w:val="008E4165"/>
    <w:rsid w:val="008E433A"/>
    <w:rsid w:val="008E43A1"/>
    <w:rsid w:val="008E43FA"/>
    <w:rsid w:val="008E4513"/>
    <w:rsid w:val="008E499D"/>
    <w:rsid w:val="008E4C7E"/>
    <w:rsid w:val="008E4CD3"/>
    <w:rsid w:val="008E4D13"/>
    <w:rsid w:val="008E4DD5"/>
    <w:rsid w:val="008E4E12"/>
    <w:rsid w:val="008E516F"/>
    <w:rsid w:val="008E521D"/>
    <w:rsid w:val="008E5735"/>
    <w:rsid w:val="008E5A0B"/>
    <w:rsid w:val="008E5A2F"/>
    <w:rsid w:val="008E5BD7"/>
    <w:rsid w:val="008E5C64"/>
    <w:rsid w:val="008E5D0F"/>
    <w:rsid w:val="008E5D1A"/>
    <w:rsid w:val="008E5D5F"/>
    <w:rsid w:val="008E5EE9"/>
    <w:rsid w:val="008E5FDD"/>
    <w:rsid w:val="008E619A"/>
    <w:rsid w:val="008E61AE"/>
    <w:rsid w:val="008E61D2"/>
    <w:rsid w:val="008E63FD"/>
    <w:rsid w:val="008E6524"/>
    <w:rsid w:val="008E657D"/>
    <w:rsid w:val="008E662C"/>
    <w:rsid w:val="008E66D3"/>
    <w:rsid w:val="008E6819"/>
    <w:rsid w:val="008E697B"/>
    <w:rsid w:val="008E699F"/>
    <w:rsid w:val="008E6A7D"/>
    <w:rsid w:val="008E6A88"/>
    <w:rsid w:val="008E6C53"/>
    <w:rsid w:val="008E6DEC"/>
    <w:rsid w:val="008E759F"/>
    <w:rsid w:val="008E7774"/>
    <w:rsid w:val="008E7947"/>
    <w:rsid w:val="008E796F"/>
    <w:rsid w:val="008E7991"/>
    <w:rsid w:val="008E7AC1"/>
    <w:rsid w:val="008E7BA6"/>
    <w:rsid w:val="008E7C51"/>
    <w:rsid w:val="008E7C70"/>
    <w:rsid w:val="008E7C73"/>
    <w:rsid w:val="008E7D12"/>
    <w:rsid w:val="008E7DBB"/>
    <w:rsid w:val="008E7DDD"/>
    <w:rsid w:val="008E7E0D"/>
    <w:rsid w:val="008E7E58"/>
    <w:rsid w:val="008E7EB5"/>
    <w:rsid w:val="008F01CF"/>
    <w:rsid w:val="008F0296"/>
    <w:rsid w:val="008F03A7"/>
    <w:rsid w:val="008F05F6"/>
    <w:rsid w:val="008F07C8"/>
    <w:rsid w:val="008F0985"/>
    <w:rsid w:val="008F0A1B"/>
    <w:rsid w:val="008F0B59"/>
    <w:rsid w:val="008F0B7F"/>
    <w:rsid w:val="008F0BC2"/>
    <w:rsid w:val="008F0D1C"/>
    <w:rsid w:val="008F0E33"/>
    <w:rsid w:val="008F0E9B"/>
    <w:rsid w:val="008F0EDD"/>
    <w:rsid w:val="008F0F10"/>
    <w:rsid w:val="008F1106"/>
    <w:rsid w:val="008F115F"/>
    <w:rsid w:val="008F11E8"/>
    <w:rsid w:val="008F125E"/>
    <w:rsid w:val="008F1271"/>
    <w:rsid w:val="008F1484"/>
    <w:rsid w:val="008F1491"/>
    <w:rsid w:val="008F15DB"/>
    <w:rsid w:val="008F16DB"/>
    <w:rsid w:val="008F178F"/>
    <w:rsid w:val="008F1828"/>
    <w:rsid w:val="008F190B"/>
    <w:rsid w:val="008F19FE"/>
    <w:rsid w:val="008F1DED"/>
    <w:rsid w:val="008F22E5"/>
    <w:rsid w:val="008F244E"/>
    <w:rsid w:val="008F25DD"/>
    <w:rsid w:val="008F2732"/>
    <w:rsid w:val="008F2854"/>
    <w:rsid w:val="008F2A9B"/>
    <w:rsid w:val="008F2AC2"/>
    <w:rsid w:val="008F2B95"/>
    <w:rsid w:val="008F2DEF"/>
    <w:rsid w:val="008F2EFB"/>
    <w:rsid w:val="008F2F3D"/>
    <w:rsid w:val="008F30A7"/>
    <w:rsid w:val="008F30DF"/>
    <w:rsid w:val="008F3499"/>
    <w:rsid w:val="008F361A"/>
    <w:rsid w:val="008F363C"/>
    <w:rsid w:val="008F36A1"/>
    <w:rsid w:val="008F37F0"/>
    <w:rsid w:val="008F394C"/>
    <w:rsid w:val="008F3F1A"/>
    <w:rsid w:val="008F4071"/>
    <w:rsid w:val="008F422D"/>
    <w:rsid w:val="008F43E2"/>
    <w:rsid w:val="008F43FD"/>
    <w:rsid w:val="008F4A87"/>
    <w:rsid w:val="008F4BCD"/>
    <w:rsid w:val="008F4EA0"/>
    <w:rsid w:val="008F4F3E"/>
    <w:rsid w:val="008F518F"/>
    <w:rsid w:val="008F52E1"/>
    <w:rsid w:val="008F5445"/>
    <w:rsid w:val="008F549E"/>
    <w:rsid w:val="008F5548"/>
    <w:rsid w:val="008F571B"/>
    <w:rsid w:val="008F58E1"/>
    <w:rsid w:val="008F59E0"/>
    <w:rsid w:val="008F5B5B"/>
    <w:rsid w:val="008F5B75"/>
    <w:rsid w:val="008F5C3E"/>
    <w:rsid w:val="008F5C7A"/>
    <w:rsid w:val="008F5DB6"/>
    <w:rsid w:val="008F5F6B"/>
    <w:rsid w:val="008F600B"/>
    <w:rsid w:val="008F60BA"/>
    <w:rsid w:val="008F60E8"/>
    <w:rsid w:val="008F6227"/>
    <w:rsid w:val="008F633E"/>
    <w:rsid w:val="008F647E"/>
    <w:rsid w:val="008F6660"/>
    <w:rsid w:val="008F6946"/>
    <w:rsid w:val="008F6B15"/>
    <w:rsid w:val="008F6B9D"/>
    <w:rsid w:val="008F6BAE"/>
    <w:rsid w:val="008F6D1B"/>
    <w:rsid w:val="008F6F9A"/>
    <w:rsid w:val="008F6FEA"/>
    <w:rsid w:val="008F731F"/>
    <w:rsid w:val="008F784F"/>
    <w:rsid w:val="008F7905"/>
    <w:rsid w:val="008F79AC"/>
    <w:rsid w:val="008F79E1"/>
    <w:rsid w:val="008F7A18"/>
    <w:rsid w:val="008F7A27"/>
    <w:rsid w:val="008F7AE0"/>
    <w:rsid w:val="008F7CD7"/>
    <w:rsid w:val="008F7E04"/>
    <w:rsid w:val="008F7E0C"/>
    <w:rsid w:val="008F7F9D"/>
    <w:rsid w:val="0090022C"/>
    <w:rsid w:val="009002FA"/>
    <w:rsid w:val="0090044F"/>
    <w:rsid w:val="009004FE"/>
    <w:rsid w:val="009005F7"/>
    <w:rsid w:val="009007E2"/>
    <w:rsid w:val="00900844"/>
    <w:rsid w:val="00900B77"/>
    <w:rsid w:val="00900DF1"/>
    <w:rsid w:val="00901259"/>
    <w:rsid w:val="009012A9"/>
    <w:rsid w:val="009012C1"/>
    <w:rsid w:val="00901308"/>
    <w:rsid w:val="00901429"/>
    <w:rsid w:val="0090149F"/>
    <w:rsid w:val="00901787"/>
    <w:rsid w:val="0090183B"/>
    <w:rsid w:val="00901AEF"/>
    <w:rsid w:val="00901B34"/>
    <w:rsid w:val="00901C71"/>
    <w:rsid w:val="00901E15"/>
    <w:rsid w:val="00901F1B"/>
    <w:rsid w:val="00901F7F"/>
    <w:rsid w:val="0090203F"/>
    <w:rsid w:val="009020D6"/>
    <w:rsid w:val="00902223"/>
    <w:rsid w:val="0090234B"/>
    <w:rsid w:val="0090253F"/>
    <w:rsid w:val="009025E2"/>
    <w:rsid w:val="009027FD"/>
    <w:rsid w:val="00902973"/>
    <w:rsid w:val="00902AE1"/>
    <w:rsid w:val="00902C4B"/>
    <w:rsid w:val="00902CDA"/>
    <w:rsid w:val="00902F95"/>
    <w:rsid w:val="0090307E"/>
    <w:rsid w:val="0090330C"/>
    <w:rsid w:val="0090349B"/>
    <w:rsid w:val="0090356B"/>
    <w:rsid w:val="0090365A"/>
    <w:rsid w:val="0090390C"/>
    <w:rsid w:val="009039B8"/>
    <w:rsid w:val="00903A75"/>
    <w:rsid w:val="00903AD7"/>
    <w:rsid w:val="00903C54"/>
    <w:rsid w:val="00903E2D"/>
    <w:rsid w:val="00903F22"/>
    <w:rsid w:val="0090407C"/>
    <w:rsid w:val="009040F7"/>
    <w:rsid w:val="009042CA"/>
    <w:rsid w:val="00904355"/>
    <w:rsid w:val="00904364"/>
    <w:rsid w:val="0090459A"/>
    <w:rsid w:val="009045C0"/>
    <w:rsid w:val="00904640"/>
    <w:rsid w:val="00904791"/>
    <w:rsid w:val="00904995"/>
    <w:rsid w:val="009049D4"/>
    <w:rsid w:val="00904A8B"/>
    <w:rsid w:val="00904CA5"/>
    <w:rsid w:val="00904F00"/>
    <w:rsid w:val="009050FD"/>
    <w:rsid w:val="009054AC"/>
    <w:rsid w:val="009054EA"/>
    <w:rsid w:val="009054F1"/>
    <w:rsid w:val="00905553"/>
    <w:rsid w:val="0090559A"/>
    <w:rsid w:val="00905740"/>
    <w:rsid w:val="009057AC"/>
    <w:rsid w:val="00905858"/>
    <w:rsid w:val="00905883"/>
    <w:rsid w:val="009058C0"/>
    <w:rsid w:val="00905A25"/>
    <w:rsid w:val="00905D25"/>
    <w:rsid w:val="009063EE"/>
    <w:rsid w:val="00906468"/>
    <w:rsid w:val="009064A6"/>
    <w:rsid w:val="009066F8"/>
    <w:rsid w:val="009067E3"/>
    <w:rsid w:val="00906901"/>
    <w:rsid w:val="009069C9"/>
    <w:rsid w:val="00906A66"/>
    <w:rsid w:val="00906E29"/>
    <w:rsid w:val="00906E53"/>
    <w:rsid w:val="00906E77"/>
    <w:rsid w:val="0090702B"/>
    <w:rsid w:val="0090739E"/>
    <w:rsid w:val="00907451"/>
    <w:rsid w:val="0090749E"/>
    <w:rsid w:val="0090755C"/>
    <w:rsid w:val="00907560"/>
    <w:rsid w:val="0090792F"/>
    <w:rsid w:val="00907963"/>
    <w:rsid w:val="00907AEC"/>
    <w:rsid w:val="00907B23"/>
    <w:rsid w:val="00907BF0"/>
    <w:rsid w:val="00910233"/>
    <w:rsid w:val="0091039C"/>
    <w:rsid w:val="00910701"/>
    <w:rsid w:val="00910960"/>
    <w:rsid w:val="0091097C"/>
    <w:rsid w:val="00910C12"/>
    <w:rsid w:val="00910C95"/>
    <w:rsid w:val="00910D16"/>
    <w:rsid w:val="00910DF8"/>
    <w:rsid w:val="00910EFF"/>
    <w:rsid w:val="00910F7C"/>
    <w:rsid w:val="00911040"/>
    <w:rsid w:val="00911264"/>
    <w:rsid w:val="00911446"/>
    <w:rsid w:val="009116A1"/>
    <w:rsid w:val="0091176B"/>
    <w:rsid w:val="009117E4"/>
    <w:rsid w:val="009119E8"/>
    <w:rsid w:val="00911A84"/>
    <w:rsid w:val="00911AF6"/>
    <w:rsid w:val="00911B54"/>
    <w:rsid w:val="00911B65"/>
    <w:rsid w:val="00911B7D"/>
    <w:rsid w:val="00911BF4"/>
    <w:rsid w:val="00911C30"/>
    <w:rsid w:val="00911CF8"/>
    <w:rsid w:val="00911D5A"/>
    <w:rsid w:val="00911DF3"/>
    <w:rsid w:val="00911E1C"/>
    <w:rsid w:val="00911E5B"/>
    <w:rsid w:val="00911ED4"/>
    <w:rsid w:val="00911F60"/>
    <w:rsid w:val="00912288"/>
    <w:rsid w:val="009122E2"/>
    <w:rsid w:val="00912301"/>
    <w:rsid w:val="00912679"/>
    <w:rsid w:val="0091269A"/>
    <w:rsid w:val="0091272D"/>
    <w:rsid w:val="00912A90"/>
    <w:rsid w:val="00912B3C"/>
    <w:rsid w:val="00912B49"/>
    <w:rsid w:val="00912CC4"/>
    <w:rsid w:val="00912EF5"/>
    <w:rsid w:val="00912FCB"/>
    <w:rsid w:val="00913129"/>
    <w:rsid w:val="0091322C"/>
    <w:rsid w:val="009133AE"/>
    <w:rsid w:val="009134B4"/>
    <w:rsid w:val="00913848"/>
    <w:rsid w:val="00913861"/>
    <w:rsid w:val="009138D5"/>
    <w:rsid w:val="00913A48"/>
    <w:rsid w:val="00913E5E"/>
    <w:rsid w:val="00913E98"/>
    <w:rsid w:val="00913F74"/>
    <w:rsid w:val="00913FA9"/>
    <w:rsid w:val="00913FC7"/>
    <w:rsid w:val="00913FF5"/>
    <w:rsid w:val="00914056"/>
    <w:rsid w:val="009145FD"/>
    <w:rsid w:val="00914672"/>
    <w:rsid w:val="009146D8"/>
    <w:rsid w:val="0091471F"/>
    <w:rsid w:val="009147AC"/>
    <w:rsid w:val="00914A60"/>
    <w:rsid w:val="00914BAD"/>
    <w:rsid w:val="00914C21"/>
    <w:rsid w:val="00914DB8"/>
    <w:rsid w:val="00914EF8"/>
    <w:rsid w:val="009150B5"/>
    <w:rsid w:val="009150D5"/>
    <w:rsid w:val="009152BF"/>
    <w:rsid w:val="009154DB"/>
    <w:rsid w:val="009158F1"/>
    <w:rsid w:val="00915BD1"/>
    <w:rsid w:val="00915CA0"/>
    <w:rsid w:val="00915E20"/>
    <w:rsid w:val="00915FE7"/>
    <w:rsid w:val="009160FF"/>
    <w:rsid w:val="00916159"/>
    <w:rsid w:val="00916192"/>
    <w:rsid w:val="009162F4"/>
    <w:rsid w:val="00916425"/>
    <w:rsid w:val="00916864"/>
    <w:rsid w:val="0091693B"/>
    <w:rsid w:val="009169EB"/>
    <w:rsid w:val="00916D4F"/>
    <w:rsid w:val="00916E16"/>
    <w:rsid w:val="00916E36"/>
    <w:rsid w:val="00916E42"/>
    <w:rsid w:val="00916F3C"/>
    <w:rsid w:val="00916F89"/>
    <w:rsid w:val="00917045"/>
    <w:rsid w:val="009170BA"/>
    <w:rsid w:val="00917304"/>
    <w:rsid w:val="0091738E"/>
    <w:rsid w:val="00917498"/>
    <w:rsid w:val="00917569"/>
    <w:rsid w:val="0091759D"/>
    <w:rsid w:val="009175B8"/>
    <w:rsid w:val="00917727"/>
    <w:rsid w:val="009178AB"/>
    <w:rsid w:val="009178C4"/>
    <w:rsid w:val="00917914"/>
    <w:rsid w:val="00917A12"/>
    <w:rsid w:val="00917A43"/>
    <w:rsid w:val="00917B81"/>
    <w:rsid w:val="00917BE8"/>
    <w:rsid w:val="00917C08"/>
    <w:rsid w:val="00917C68"/>
    <w:rsid w:val="00917DD8"/>
    <w:rsid w:val="00917E29"/>
    <w:rsid w:val="00917FB1"/>
    <w:rsid w:val="00917FCB"/>
    <w:rsid w:val="00917FD5"/>
    <w:rsid w:val="0092001B"/>
    <w:rsid w:val="00920150"/>
    <w:rsid w:val="00920407"/>
    <w:rsid w:val="0092045F"/>
    <w:rsid w:val="0092065A"/>
    <w:rsid w:val="009206D0"/>
    <w:rsid w:val="009206D1"/>
    <w:rsid w:val="0092081F"/>
    <w:rsid w:val="009208DB"/>
    <w:rsid w:val="00920AC7"/>
    <w:rsid w:val="00920CD8"/>
    <w:rsid w:val="00921089"/>
    <w:rsid w:val="009210E4"/>
    <w:rsid w:val="0092133C"/>
    <w:rsid w:val="00921411"/>
    <w:rsid w:val="009215AC"/>
    <w:rsid w:val="009215FB"/>
    <w:rsid w:val="009216CE"/>
    <w:rsid w:val="009218E3"/>
    <w:rsid w:val="00921A98"/>
    <w:rsid w:val="00921C25"/>
    <w:rsid w:val="00921C38"/>
    <w:rsid w:val="00921CE3"/>
    <w:rsid w:val="00921E25"/>
    <w:rsid w:val="00921F2A"/>
    <w:rsid w:val="00921F67"/>
    <w:rsid w:val="009221C4"/>
    <w:rsid w:val="00922266"/>
    <w:rsid w:val="0092233E"/>
    <w:rsid w:val="00922469"/>
    <w:rsid w:val="0092255F"/>
    <w:rsid w:val="009226DA"/>
    <w:rsid w:val="00922716"/>
    <w:rsid w:val="0092272E"/>
    <w:rsid w:val="009227C8"/>
    <w:rsid w:val="009228B5"/>
    <w:rsid w:val="009228FE"/>
    <w:rsid w:val="009229DD"/>
    <w:rsid w:val="00922A70"/>
    <w:rsid w:val="00922CA0"/>
    <w:rsid w:val="00922DA8"/>
    <w:rsid w:val="00922E4B"/>
    <w:rsid w:val="00922EA0"/>
    <w:rsid w:val="00922EE8"/>
    <w:rsid w:val="00922F0D"/>
    <w:rsid w:val="00922F49"/>
    <w:rsid w:val="009230DB"/>
    <w:rsid w:val="0092312A"/>
    <w:rsid w:val="009232E9"/>
    <w:rsid w:val="00923596"/>
    <w:rsid w:val="00923696"/>
    <w:rsid w:val="009236F1"/>
    <w:rsid w:val="00923748"/>
    <w:rsid w:val="00923850"/>
    <w:rsid w:val="0092390A"/>
    <w:rsid w:val="00923BC8"/>
    <w:rsid w:val="00923C3B"/>
    <w:rsid w:val="00923CE3"/>
    <w:rsid w:val="00923D39"/>
    <w:rsid w:val="0092413F"/>
    <w:rsid w:val="009241EB"/>
    <w:rsid w:val="009242AE"/>
    <w:rsid w:val="009242F7"/>
    <w:rsid w:val="009243E4"/>
    <w:rsid w:val="00924441"/>
    <w:rsid w:val="00924545"/>
    <w:rsid w:val="009245F1"/>
    <w:rsid w:val="00924624"/>
    <w:rsid w:val="00924781"/>
    <w:rsid w:val="00924805"/>
    <w:rsid w:val="0092486D"/>
    <w:rsid w:val="00924C5E"/>
    <w:rsid w:val="00924C8A"/>
    <w:rsid w:val="00924CDB"/>
    <w:rsid w:val="00924EC8"/>
    <w:rsid w:val="00924F99"/>
    <w:rsid w:val="009251D4"/>
    <w:rsid w:val="009254BB"/>
    <w:rsid w:val="009254C0"/>
    <w:rsid w:val="0092554B"/>
    <w:rsid w:val="009256F7"/>
    <w:rsid w:val="00925750"/>
    <w:rsid w:val="00925A3B"/>
    <w:rsid w:val="00925CD1"/>
    <w:rsid w:val="00925FD3"/>
    <w:rsid w:val="00926167"/>
    <w:rsid w:val="009261A9"/>
    <w:rsid w:val="009263BB"/>
    <w:rsid w:val="009264AA"/>
    <w:rsid w:val="0092654D"/>
    <w:rsid w:val="00926B76"/>
    <w:rsid w:val="00926FD9"/>
    <w:rsid w:val="0092721B"/>
    <w:rsid w:val="009272C7"/>
    <w:rsid w:val="009272E0"/>
    <w:rsid w:val="00927403"/>
    <w:rsid w:val="00927760"/>
    <w:rsid w:val="0092795E"/>
    <w:rsid w:val="009279D8"/>
    <w:rsid w:val="00927AEF"/>
    <w:rsid w:val="00927E1B"/>
    <w:rsid w:val="00927EFB"/>
    <w:rsid w:val="00927F7B"/>
    <w:rsid w:val="00927FD9"/>
    <w:rsid w:val="00930002"/>
    <w:rsid w:val="009300B5"/>
    <w:rsid w:val="009302AE"/>
    <w:rsid w:val="009302F9"/>
    <w:rsid w:val="00930364"/>
    <w:rsid w:val="00930490"/>
    <w:rsid w:val="0093074C"/>
    <w:rsid w:val="009307AB"/>
    <w:rsid w:val="009309EF"/>
    <w:rsid w:val="00930A25"/>
    <w:rsid w:val="00930B12"/>
    <w:rsid w:val="00930C71"/>
    <w:rsid w:val="00930DA7"/>
    <w:rsid w:val="00930E6E"/>
    <w:rsid w:val="00930EC2"/>
    <w:rsid w:val="00930EDF"/>
    <w:rsid w:val="009312D6"/>
    <w:rsid w:val="009312F0"/>
    <w:rsid w:val="00931472"/>
    <w:rsid w:val="009317A6"/>
    <w:rsid w:val="0093186A"/>
    <w:rsid w:val="00931895"/>
    <w:rsid w:val="00931C38"/>
    <w:rsid w:val="00931D65"/>
    <w:rsid w:val="00931E66"/>
    <w:rsid w:val="0093236F"/>
    <w:rsid w:val="0093239D"/>
    <w:rsid w:val="009323F4"/>
    <w:rsid w:val="00932521"/>
    <w:rsid w:val="00932698"/>
    <w:rsid w:val="009327F9"/>
    <w:rsid w:val="00932853"/>
    <w:rsid w:val="00932861"/>
    <w:rsid w:val="00932A5F"/>
    <w:rsid w:val="00932A61"/>
    <w:rsid w:val="00932AA1"/>
    <w:rsid w:val="00932B00"/>
    <w:rsid w:val="00932F9B"/>
    <w:rsid w:val="0093313F"/>
    <w:rsid w:val="009332C2"/>
    <w:rsid w:val="00933313"/>
    <w:rsid w:val="0093332A"/>
    <w:rsid w:val="009333E2"/>
    <w:rsid w:val="00933407"/>
    <w:rsid w:val="0093342A"/>
    <w:rsid w:val="00933689"/>
    <w:rsid w:val="00933718"/>
    <w:rsid w:val="009337C8"/>
    <w:rsid w:val="00933D3C"/>
    <w:rsid w:val="00933E61"/>
    <w:rsid w:val="00933EA7"/>
    <w:rsid w:val="00933FC7"/>
    <w:rsid w:val="00934080"/>
    <w:rsid w:val="009345B3"/>
    <w:rsid w:val="009346B4"/>
    <w:rsid w:val="0093487F"/>
    <w:rsid w:val="009349C8"/>
    <w:rsid w:val="00934A10"/>
    <w:rsid w:val="00934B02"/>
    <w:rsid w:val="00934E71"/>
    <w:rsid w:val="009350F0"/>
    <w:rsid w:val="00935132"/>
    <w:rsid w:val="009351B8"/>
    <w:rsid w:val="009353AE"/>
    <w:rsid w:val="00935A42"/>
    <w:rsid w:val="00935C0D"/>
    <w:rsid w:val="00935C1B"/>
    <w:rsid w:val="00935C8F"/>
    <w:rsid w:val="00935D2D"/>
    <w:rsid w:val="00935E56"/>
    <w:rsid w:val="00935FE8"/>
    <w:rsid w:val="00936202"/>
    <w:rsid w:val="009362DA"/>
    <w:rsid w:val="009362EE"/>
    <w:rsid w:val="00936326"/>
    <w:rsid w:val="0093641B"/>
    <w:rsid w:val="009369F8"/>
    <w:rsid w:val="00936C64"/>
    <w:rsid w:val="00936C65"/>
    <w:rsid w:val="00936D05"/>
    <w:rsid w:val="00936F39"/>
    <w:rsid w:val="00936F40"/>
    <w:rsid w:val="00937149"/>
    <w:rsid w:val="009372A3"/>
    <w:rsid w:val="0093742A"/>
    <w:rsid w:val="00937681"/>
    <w:rsid w:val="009377A7"/>
    <w:rsid w:val="00937B55"/>
    <w:rsid w:val="00937B99"/>
    <w:rsid w:val="00937D20"/>
    <w:rsid w:val="00937E1F"/>
    <w:rsid w:val="009400CA"/>
    <w:rsid w:val="009401A0"/>
    <w:rsid w:val="0094026B"/>
    <w:rsid w:val="0094052D"/>
    <w:rsid w:val="00940593"/>
    <w:rsid w:val="009406B3"/>
    <w:rsid w:val="009407DF"/>
    <w:rsid w:val="00940A34"/>
    <w:rsid w:val="00940D43"/>
    <w:rsid w:val="00940D4F"/>
    <w:rsid w:val="00940DFD"/>
    <w:rsid w:val="00940F15"/>
    <w:rsid w:val="009411EF"/>
    <w:rsid w:val="00941221"/>
    <w:rsid w:val="009413AA"/>
    <w:rsid w:val="00941462"/>
    <w:rsid w:val="0094160B"/>
    <w:rsid w:val="00941746"/>
    <w:rsid w:val="0094180E"/>
    <w:rsid w:val="00941BF2"/>
    <w:rsid w:val="00941C77"/>
    <w:rsid w:val="00941F05"/>
    <w:rsid w:val="00941F23"/>
    <w:rsid w:val="00942026"/>
    <w:rsid w:val="0094207C"/>
    <w:rsid w:val="00942092"/>
    <w:rsid w:val="009420C3"/>
    <w:rsid w:val="0094219A"/>
    <w:rsid w:val="0094229F"/>
    <w:rsid w:val="00942468"/>
    <w:rsid w:val="0094251C"/>
    <w:rsid w:val="00942577"/>
    <w:rsid w:val="009425AD"/>
    <w:rsid w:val="009426D7"/>
    <w:rsid w:val="009427B8"/>
    <w:rsid w:val="00942807"/>
    <w:rsid w:val="0094283E"/>
    <w:rsid w:val="009429EF"/>
    <w:rsid w:val="00942A23"/>
    <w:rsid w:val="00942FBE"/>
    <w:rsid w:val="00942FDA"/>
    <w:rsid w:val="00943004"/>
    <w:rsid w:val="00943168"/>
    <w:rsid w:val="00943216"/>
    <w:rsid w:val="00943612"/>
    <w:rsid w:val="00943636"/>
    <w:rsid w:val="00943806"/>
    <w:rsid w:val="009439C9"/>
    <w:rsid w:val="00943B92"/>
    <w:rsid w:val="00943C94"/>
    <w:rsid w:val="009440A2"/>
    <w:rsid w:val="00944249"/>
    <w:rsid w:val="009443B1"/>
    <w:rsid w:val="0094448E"/>
    <w:rsid w:val="009444B3"/>
    <w:rsid w:val="009446B8"/>
    <w:rsid w:val="0094476A"/>
    <w:rsid w:val="009447FB"/>
    <w:rsid w:val="00944B57"/>
    <w:rsid w:val="00944B5C"/>
    <w:rsid w:val="00944B67"/>
    <w:rsid w:val="00944BA4"/>
    <w:rsid w:val="00944C08"/>
    <w:rsid w:val="0094500F"/>
    <w:rsid w:val="0094504F"/>
    <w:rsid w:val="009450D9"/>
    <w:rsid w:val="00945145"/>
    <w:rsid w:val="009453AC"/>
    <w:rsid w:val="009453C2"/>
    <w:rsid w:val="0094544F"/>
    <w:rsid w:val="0094558A"/>
    <w:rsid w:val="0094563C"/>
    <w:rsid w:val="00945657"/>
    <w:rsid w:val="0094571A"/>
    <w:rsid w:val="00945795"/>
    <w:rsid w:val="00945B62"/>
    <w:rsid w:val="00945B64"/>
    <w:rsid w:val="00945C04"/>
    <w:rsid w:val="00945C12"/>
    <w:rsid w:val="00945C88"/>
    <w:rsid w:val="00945E45"/>
    <w:rsid w:val="00945E70"/>
    <w:rsid w:val="00946546"/>
    <w:rsid w:val="009465C9"/>
    <w:rsid w:val="00946779"/>
    <w:rsid w:val="009468FB"/>
    <w:rsid w:val="00946911"/>
    <w:rsid w:val="00946958"/>
    <w:rsid w:val="009469EE"/>
    <w:rsid w:val="00946BE8"/>
    <w:rsid w:val="00946C3C"/>
    <w:rsid w:val="00947093"/>
    <w:rsid w:val="00947221"/>
    <w:rsid w:val="00947339"/>
    <w:rsid w:val="0094735C"/>
    <w:rsid w:val="0094789D"/>
    <w:rsid w:val="00947969"/>
    <w:rsid w:val="009479D7"/>
    <w:rsid w:val="00947A17"/>
    <w:rsid w:val="00947CD6"/>
    <w:rsid w:val="00947D75"/>
    <w:rsid w:val="00947DF0"/>
    <w:rsid w:val="00947ED8"/>
    <w:rsid w:val="00947F3C"/>
    <w:rsid w:val="00947F43"/>
    <w:rsid w:val="00947F4C"/>
    <w:rsid w:val="00947F80"/>
    <w:rsid w:val="00950009"/>
    <w:rsid w:val="00950119"/>
    <w:rsid w:val="00950226"/>
    <w:rsid w:val="00950359"/>
    <w:rsid w:val="0095040F"/>
    <w:rsid w:val="00950609"/>
    <w:rsid w:val="0095065C"/>
    <w:rsid w:val="00950693"/>
    <w:rsid w:val="0095081A"/>
    <w:rsid w:val="00950C94"/>
    <w:rsid w:val="00950CA5"/>
    <w:rsid w:val="00950CD1"/>
    <w:rsid w:val="00950CEF"/>
    <w:rsid w:val="00950E07"/>
    <w:rsid w:val="00950EA7"/>
    <w:rsid w:val="00950F9F"/>
    <w:rsid w:val="00950FC8"/>
    <w:rsid w:val="00951019"/>
    <w:rsid w:val="009510E8"/>
    <w:rsid w:val="00951338"/>
    <w:rsid w:val="009513D0"/>
    <w:rsid w:val="00951635"/>
    <w:rsid w:val="009517F7"/>
    <w:rsid w:val="0095189C"/>
    <w:rsid w:val="00951ED0"/>
    <w:rsid w:val="00952090"/>
    <w:rsid w:val="009522C5"/>
    <w:rsid w:val="009523E7"/>
    <w:rsid w:val="009524E5"/>
    <w:rsid w:val="009526A8"/>
    <w:rsid w:val="00952996"/>
    <w:rsid w:val="00952A64"/>
    <w:rsid w:val="00952D9A"/>
    <w:rsid w:val="00952DCE"/>
    <w:rsid w:val="00952F1E"/>
    <w:rsid w:val="00952F57"/>
    <w:rsid w:val="00953031"/>
    <w:rsid w:val="009530A9"/>
    <w:rsid w:val="009535D6"/>
    <w:rsid w:val="0095396C"/>
    <w:rsid w:val="009539AA"/>
    <w:rsid w:val="00953A2B"/>
    <w:rsid w:val="00953B4C"/>
    <w:rsid w:val="00953C43"/>
    <w:rsid w:val="00953CD3"/>
    <w:rsid w:val="00953E5F"/>
    <w:rsid w:val="00953EF8"/>
    <w:rsid w:val="00953F44"/>
    <w:rsid w:val="00953FA7"/>
    <w:rsid w:val="00954004"/>
    <w:rsid w:val="009540E5"/>
    <w:rsid w:val="009541A2"/>
    <w:rsid w:val="00954303"/>
    <w:rsid w:val="0095431A"/>
    <w:rsid w:val="00954815"/>
    <w:rsid w:val="00954837"/>
    <w:rsid w:val="00955049"/>
    <w:rsid w:val="00955110"/>
    <w:rsid w:val="00955281"/>
    <w:rsid w:val="00955456"/>
    <w:rsid w:val="0095565A"/>
    <w:rsid w:val="009556D9"/>
    <w:rsid w:val="00955855"/>
    <w:rsid w:val="0095585E"/>
    <w:rsid w:val="00955C1D"/>
    <w:rsid w:val="00955CAC"/>
    <w:rsid w:val="00955D32"/>
    <w:rsid w:val="00955DFB"/>
    <w:rsid w:val="00955E19"/>
    <w:rsid w:val="00956001"/>
    <w:rsid w:val="00956150"/>
    <w:rsid w:val="009561DE"/>
    <w:rsid w:val="009562AD"/>
    <w:rsid w:val="009564F4"/>
    <w:rsid w:val="00956638"/>
    <w:rsid w:val="00956684"/>
    <w:rsid w:val="009566C3"/>
    <w:rsid w:val="009566D5"/>
    <w:rsid w:val="00956733"/>
    <w:rsid w:val="0095682C"/>
    <w:rsid w:val="009568CC"/>
    <w:rsid w:val="00956EDA"/>
    <w:rsid w:val="0095706E"/>
    <w:rsid w:val="009570F7"/>
    <w:rsid w:val="0095710D"/>
    <w:rsid w:val="00957347"/>
    <w:rsid w:val="009575D1"/>
    <w:rsid w:val="00957896"/>
    <w:rsid w:val="0095796A"/>
    <w:rsid w:val="00957B5A"/>
    <w:rsid w:val="00957C2D"/>
    <w:rsid w:val="00957C4A"/>
    <w:rsid w:val="00957C89"/>
    <w:rsid w:val="00957CBC"/>
    <w:rsid w:val="00957CFF"/>
    <w:rsid w:val="00957D80"/>
    <w:rsid w:val="009600D9"/>
    <w:rsid w:val="009601F2"/>
    <w:rsid w:val="00960385"/>
    <w:rsid w:val="009604B8"/>
    <w:rsid w:val="00960724"/>
    <w:rsid w:val="0096077F"/>
    <w:rsid w:val="009607BA"/>
    <w:rsid w:val="009608E0"/>
    <w:rsid w:val="009609C5"/>
    <w:rsid w:val="009609D8"/>
    <w:rsid w:val="00960A89"/>
    <w:rsid w:val="00960E8E"/>
    <w:rsid w:val="0096119B"/>
    <w:rsid w:val="00961287"/>
    <w:rsid w:val="00961380"/>
    <w:rsid w:val="00961509"/>
    <w:rsid w:val="009615CE"/>
    <w:rsid w:val="009615EB"/>
    <w:rsid w:val="00961792"/>
    <w:rsid w:val="009617A6"/>
    <w:rsid w:val="00961864"/>
    <w:rsid w:val="009619ED"/>
    <w:rsid w:val="00961AF8"/>
    <w:rsid w:val="00961CBE"/>
    <w:rsid w:val="00961CF4"/>
    <w:rsid w:val="00961EF1"/>
    <w:rsid w:val="00962139"/>
    <w:rsid w:val="0096214D"/>
    <w:rsid w:val="0096238B"/>
    <w:rsid w:val="00962542"/>
    <w:rsid w:val="0096277F"/>
    <w:rsid w:val="009627B0"/>
    <w:rsid w:val="00962AC3"/>
    <w:rsid w:val="00962BAB"/>
    <w:rsid w:val="00962F86"/>
    <w:rsid w:val="00962FF2"/>
    <w:rsid w:val="00963043"/>
    <w:rsid w:val="00963220"/>
    <w:rsid w:val="00963231"/>
    <w:rsid w:val="009632CE"/>
    <w:rsid w:val="009633CE"/>
    <w:rsid w:val="0096341E"/>
    <w:rsid w:val="0096348A"/>
    <w:rsid w:val="009635AB"/>
    <w:rsid w:val="00963767"/>
    <w:rsid w:val="00963917"/>
    <w:rsid w:val="00963A39"/>
    <w:rsid w:val="00963AB1"/>
    <w:rsid w:val="00963B82"/>
    <w:rsid w:val="00964171"/>
    <w:rsid w:val="009641CC"/>
    <w:rsid w:val="0096420B"/>
    <w:rsid w:val="0096429F"/>
    <w:rsid w:val="00964329"/>
    <w:rsid w:val="0096454E"/>
    <w:rsid w:val="0096460D"/>
    <w:rsid w:val="0096464D"/>
    <w:rsid w:val="00964795"/>
    <w:rsid w:val="0096489E"/>
    <w:rsid w:val="00964A74"/>
    <w:rsid w:val="00964CF8"/>
    <w:rsid w:val="00964E53"/>
    <w:rsid w:val="00964F5B"/>
    <w:rsid w:val="00964F93"/>
    <w:rsid w:val="00965209"/>
    <w:rsid w:val="009652C8"/>
    <w:rsid w:val="00965482"/>
    <w:rsid w:val="009654D7"/>
    <w:rsid w:val="00965730"/>
    <w:rsid w:val="00965801"/>
    <w:rsid w:val="0096581B"/>
    <w:rsid w:val="00965923"/>
    <w:rsid w:val="0096594B"/>
    <w:rsid w:val="00965960"/>
    <w:rsid w:val="0096597C"/>
    <w:rsid w:val="00966065"/>
    <w:rsid w:val="009661BA"/>
    <w:rsid w:val="009662AF"/>
    <w:rsid w:val="009662DE"/>
    <w:rsid w:val="009663A5"/>
    <w:rsid w:val="00966B85"/>
    <w:rsid w:val="00966B89"/>
    <w:rsid w:val="00966BAF"/>
    <w:rsid w:val="00966C12"/>
    <w:rsid w:val="00966C99"/>
    <w:rsid w:val="00966EBD"/>
    <w:rsid w:val="00966F77"/>
    <w:rsid w:val="00967129"/>
    <w:rsid w:val="009672EF"/>
    <w:rsid w:val="009673AF"/>
    <w:rsid w:val="009673DE"/>
    <w:rsid w:val="00967641"/>
    <w:rsid w:val="00967666"/>
    <w:rsid w:val="00967689"/>
    <w:rsid w:val="009677A9"/>
    <w:rsid w:val="009677B4"/>
    <w:rsid w:val="009677B7"/>
    <w:rsid w:val="0096782D"/>
    <w:rsid w:val="009678FF"/>
    <w:rsid w:val="00967973"/>
    <w:rsid w:val="00967AA4"/>
    <w:rsid w:val="00967B4C"/>
    <w:rsid w:val="00967C1B"/>
    <w:rsid w:val="00967E48"/>
    <w:rsid w:val="0097004F"/>
    <w:rsid w:val="009702FD"/>
    <w:rsid w:val="0097052C"/>
    <w:rsid w:val="00970746"/>
    <w:rsid w:val="0097078B"/>
    <w:rsid w:val="009707C8"/>
    <w:rsid w:val="00970823"/>
    <w:rsid w:val="00970AB3"/>
    <w:rsid w:val="00970AFC"/>
    <w:rsid w:val="00970BCF"/>
    <w:rsid w:val="00970EA8"/>
    <w:rsid w:val="00970ED7"/>
    <w:rsid w:val="00970F23"/>
    <w:rsid w:val="00970F75"/>
    <w:rsid w:val="00971005"/>
    <w:rsid w:val="009711B5"/>
    <w:rsid w:val="009711C6"/>
    <w:rsid w:val="00971337"/>
    <w:rsid w:val="009714E8"/>
    <w:rsid w:val="009715DB"/>
    <w:rsid w:val="0097186D"/>
    <w:rsid w:val="009719D5"/>
    <w:rsid w:val="00971A90"/>
    <w:rsid w:val="00972015"/>
    <w:rsid w:val="0097201A"/>
    <w:rsid w:val="0097218E"/>
    <w:rsid w:val="009721CE"/>
    <w:rsid w:val="0097247A"/>
    <w:rsid w:val="0097268E"/>
    <w:rsid w:val="009726CF"/>
    <w:rsid w:val="009728A6"/>
    <w:rsid w:val="00972B06"/>
    <w:rsid w:val="00972B5D"/>
    <w:rsid w:val="00972C5A"/>
    <w:rsid w:val="00972D0F"/>
    <w:rsid w:val="00972D56"/>
    <w:rsid w:val="00972E7D"/>
    <w:rsid w:val="00972FFE"/>
    <w:rsid w:val="009731A9"/>
    <w:rsid w:val="00973391"/>
    <w:rsid w:val="009735BA"/>
    <w:rsid w:val="0097384E"/>
    <w:rsid w:val="00973972"/>
    <w:rsid w:val="009739C1"/>
    <w:rsid w:val="009739E3"/>
    <w:rsid w:val="00973CB4"/>
    <w:rsid w:val="00973DEF"/>
    <w:rsid w:val="00973E6A"/>
    <w:rsid w:val="009741D7"/>
    <w:rsid w:val="009743A9"/>
    <w:rsid w:val="0097441D"/>
    <w:rsid w:val="00974421"/>
    <w:rsid w:val="00974525"/>
    <w:rsid w:val="0097458B"/>
    <w:rsid w:val="009745F2"/>
    <w:rsid w:val="00974666"/>
    <w:rsid w:val="009749BA"/>
    <w:rsid w:val="00974A58"/>
    <w:rsid w:val="00974B03"/>
    <w:rsid w:val="00974D16"/>
    <w:rsid w:val="00974D2C"/>
    <w:rsid w:val="00974D35"/>
    <w:rsid w:val="00974DC8"/>
    <w:rsid w:val="00974ED4"/>
    <w:rsid w:val="0097529C"/>
    <w:rsid w:val="0097561F"/>
    <w:rsid w:val="009756FE"/>
    <w:rsid w:val="0097578C"/>
    <w:rsid w:val="009757B9"/>
    <w:rsid w:val="00975AAA"/>
    <w:rsid w:val="00975B9F"/>
    <w:rsid w:val="00975C41"/>
    <w:rsid w:val="00975CC5"/>
    <w:rsid w:val="00975D68"/>
    <w:rsid w:val="00975E2E"/>
    <w:rsid w:val="00976050"/>
    <w:rsid w:val="0097606E"/>
    <w:rsid w:val="009760CB"/>
    <w:rsid w:val="0097613F"/>
    <w:rsid w:val="00976294"/>
    <w:rsid w:val="00976721"/>
    <w:rsid w:val="009767CF"/>
    <w:rsid w:val="00976886"/>
    <w:rsid w:val="00976901"/>
    <w:rsid w:val="00976959"/>
    <w:rsid w:val="00976B71"/>
    <w:rsid w:val="00976BC8"/>
    <w:rsid w:val="00976D70"/>
    <w:rsid w:val="00976EAB"/>
    <w:rsid w:val="00976FF6"/>
    <w:rsid w:val="009775E2"/>
    <w:rsid w:val="009777C2"/>
    <w:rsid w:val="00977888"/>
    <w:rsid w:val="009779B8"/>
    <w:rsid w:val="00977BF8"/>
    <w:rsid w:val="00977C9C"/>
    <w:rsid w:val="00977CE1"/>
    <w:rsid w:val="00977E38"/>
    <w:rsid w:val="00977E58"/>
    <w:rsid w:val="00980298"/>
    <w:rsid w:val="009803B5"/>
    <w:rsid w:val="009803B7"/>
    <w:rsid w:val="0098051B"/>
    <w:rsid w:val="00980566"/>
    <w:rsid w:val="0098056D"/>
    <w:rsid w:val="009806E0"/>
    <w:rsid w:val="00980A41"/>
    <w:rsid w:val="00980A45"/>
    <w:rsid w:val="00980EFA"/>
    <w:rsid w:val="00980F9F"/>
    <w:rsid w:val="009811C2"/>
    <w:rsid w:val="009811CE"/>
    <w:rsid w:val="00981233"/>
    <w:rsid w:val="0098131C"/>
    <w:rsid w:val="00981422"/>
    <w:rsid w:val="00981544"/>
    <w:rsid w:val="00981614"/>
    <w:rsid w:val="0098168B"/>
    <w:rsid w:val="00981765"/>
    <w:rsid w:val="0098192B"/>
    <w:rsid w:val="00981AB5"/>
    <w:rsid w:val="00981E58"/>
    <w:rsid w:val="00981F48"/>
    <w:rsid w:val="0098228D"/>
    <w:rsid w:val="00982437"/>
    <w:rsid w:val="00982448"/>
    <w:rsid w:val="0098249B"/>
    <w:rsid w:val="00982560"/>
    <w:rsid w:val="00982870"/>
    <w:rsid w:val="00983318"/>
    <w:rsid w:val="0098343C"/>
    <w:rsid w:val="00983455"/>
    <w:rsid w:val="00983534"/>
    <w:rsid w:val="009835C4"/>
    <w:rsid w:val="009835EF"/>
    <w:rsid w:val="00983659"/>
    <w:rsid w:val="0098368C"/>
    <w:rsid w:val="009836F1"/>
    <w:rsid w:val="00983B97"/>
    <w:rsid w:val="009840CD"/>
    <w:rsid w:val="00984271"/>
    <w:rsid w:val="0098445A"/>
    <w:rsid w:val="00984594"/>
    <w:rsid w:val="00984597"/>
    <w:rsid w:val="00984658"/>
    <w:rsid w:val="009846E7"/>
    <w:rsid w:val="0098478B"/>
    <w:rsid w:val="009847EC"/>
    <w:rsid w:val="0098485E"/>
    <w:rsid w:val="009848F6"/>
    <w:rsid w:val="00984985"/>
    <w:rsid w:val="00984988"/>
    <w:rsid w:val="009849A4"/>
    <w:rsid w:val="00984A04"/>
    <w:rsid w:val="00984B47"/>
    <w:rsid w:val="00984BC3"/>
    <w:rsid w:val="00984FEB"/>
    <w:rsid w:val="0098531B"/>
    <w:rsid w:val="00985499"/>
    <w:rsid w:val="009855D4"/>
    <w:rsid w:val="00985641"/>
    <w:rsid w:val="00985808"/>
    <w:rsid w:val="0098587E"/>
    <w:rsid w:val="00985B37"/>
    <w:rsid w:val="00985BC8"/>
    <w:rsid w:val="00985DCE"/>
    <w:rsid w:val="00985E38"/>
    <w:rsid w:val="00985E9E"/>
    <w:rsid w:val="00985F33"/>
    <w:rsid w:val="00986033"/>
    <w:rsid w:val="0098640B"/>
    <w:rsid w:val="0098646F"/>
    <w:rsid w:val="00986967"/>
    <w:rsid w:val="00986A37"/>
    <w:rsid w:val="00986A4E"/>
    <w:rsid w:val="00986B0F"/>
    <w:rsid w:val="00986CF5"/>
    <w:rsid w:val="00986D12"/>
    <w:rsid w:val="00986D79"/>
    <w:rsid w:val="00986F7A"/>
    <w:rsid w:val="0098713B"/>
    <w:rsid w:val="00987169"/>
    <w:rsid w:val="00987374"/>
    <w:rsid w:val="00987491"/>
    <w:rsid w:val="009874EB"/>
    <w:rsid w:val="00987698"/>
    <w:rsid w:val="0098771F"/>
    <w:rsid w:val="00987963"/>
    <w:rsid w:val="00987B23"/>
    <w:rsid w:val="00987B6B"/>
    <w:rsid w:val="00987C8F"/>
    <w:rsid w:val="00987CEC"/>
    <w:rsid w:val="00990081"/>
    <w:rsid w:val="009901EC"/>
    <w:rsid w:val="0099036C"/>
    <w:rsid w:val="00990556"/>
    <w:rsid w:val="00990659"/>
    <w:rsid w:val="0099094C"/>
    <w:rsid w:val="00990A14"/>
    <w:rsid w:val="00990EBD"/>
    <w:rsid w:val="00990EFB"/>
    <w:rsid w:val="00990F69"/>
    <w:rsid w:val="00990F77"/>
    <w:rsid w:val="00991119"/>
    <w:rsid w:val="00991234"/>
    <w:rsid w:val="0099135A"/>
    <w:rsid w:val="009914DD"/>
    <w:rsid w:val="00991641"/>
    <w:rsid w:val="009918D5"/>
    <w:rsid w:val="00991A7A"/>
    <w:rsid w:val="00991CE0"/>
    <w:rsid w:val="00991CE3"/>
    <w:rsid w:val="00991D62"/>
    <w:rsid w:val="00991DD7"/>
    <w:rsid w:val="00991DFA"/>
    <w:rsid w:val="009920E1"/>
    <w:rsid w:val="009922C6"/>
    <w:rsid w:val="009925EE"/>
    <w:rsid w:val="00992789"/>
    <w:rsid w:val="00992946"/>
    <w:rsid w:val="00992D17"/>
    <w:rsid w:val="00992D58"/>
    <w:rsid w:val="00992F13"/>
    <w:rsid w:val="00992F46"/>
    <w:rsid w:val="0099313C"/>
    <w:rsid w:val="009932BC"/>
    <w:rsid w:val="0099341C"/>
    <w:rsid w:val="0099343C"/>
    <w:rsid w:val="009938A8"/>
    <w:rsid w:val="009938F0"/>
    <w:rsid w:val="009938F4"/>
    <w:rsid w:val="00993A25"/>
    <w:rsid w:val="00993ABC"/>
    <w:rsid w:val="00993D15"/>
    <w:rsid w:val="00993E6C"/>
    <w:rsid w:val="00994197"/>
    <w:rsid w:val="0099420D"/>
    <w:rsid w:val="009942A0"/>
    <w:rsid w:val="009942D6"/>
    <w:rsid w:val="00994880"/>
    <w:rsid w:val="00994A32"/>
    <w:rsid w:val="00994C61"/>
    <w:rsid w:val="00994D2A"/>
    <w:rsid w:val="00994D9C"/>
    <w:rsid w:val="00994EE3"/>
    <w:rsid w:val="00994EEB"/>
    <w:rsid w:val="00995044"/>
    <w:rsid w:val="00995078"/>
    <w:rsid w:val="009950D7"/>
    <w:rsid w:val="00995108"/>
    <w:rsid w:val="00995172"/>
    <w:rsid w:val="00995355"/>
    <w:rsid w:val="0099539C"/>
    <w:rsid w:val="009956F0"/>
    <w:rsid w:val="009957F5"/>
    <w:rsid w:val="00995929"/>
    <w:rsid w:val="00995AE4"/>
    <w:rsid w:val="00995E36"/>
    <w:rsid w:val="00995F65"/>
    <w:rsid w:val="00995FE2"/>
    <w:rsid w:val="009964FC"/>
    <w:rsid w:val="00996689"/>
    <w:rsid w:val="009967F2"/>
    <w:rsid w:val="009967FB"/>
    <w:rsid w:val="00996815"/>
    <w:rsid w:val="009968F5"/>
    <w:rsid w:val="00996C13"/>
    <w:rsid w:val="00996DD8"/>
    <w:rsid w:val="00996EDB"/>
    <w:rsid w:val="009971F2"/>
    <w:rsid w:val="00997218"/>
    <w:rsid w:val="0099774B"/>
    <w:rsid w:val="0099775B"/>
    <w:rsid w:val="00997A25"/>
    <w:rsid w:val="00997B83"/>
    <w:rsid w:val="00997C0A"/>
    <w:rsid w:val="00997E50"/>
    <w:rsid w:val="009A0009"/>
    <w:rsid w:val="009A0139"/>
    <w:rsid w:val="009A03C4"/>
    <w:rsid w:val="009A0418"/>
    <w:rsid w:val="009A0430"/>
    <w:rsid w:val="009A05E5"/>
    <w:rsid w:val="009A0B01"/>
    <w:rsid w:val="009A0B80"/>
    <w:rsid w:val="009A0C5C"/>
    <w:rsid w:val="009A0D71"/>
    <w:rsid w:val="009A0E88"/>
    <w:rsid w:val="009A10B4"/>
    <w:rsid w:val="009A10C4"/>
    <w:rsid w:val="009A10D6"/>
    <w:rsid w:val="009A10ED"/>
    <w:rsid w:val="009A1138"/>
    <w:rsid w:val="009A11D4"/>
    <w:rsid w:val="009A1837"/>
    <w:rsid w:val="009A1985"/>
    <w:rsid w:val="009A19C0"/>
    <w:rsid w:val="009A19C9"/>
    <w:rsid w:val="009A1A64"/>
    <w:rsid w:val="009A1A98"/>
    <w:rsid w:val="009A1AC8"/>
    <w:rsid w:val="009A1AFE"/>
    <w:rsid w:val="009A1D02"/>
    <w:rsid w:val="009A1D4F"/>
    <w:rsid w:val="009A204D"/>
    <w:rsid w:val="009A2261"/>
    <w:rsid w:val="009A2405"/>
    <w:rsid w:val="009A248B"/>
    <w:rsid w:val="009A2AD0"/>
    <w:rsid w:val="009A2B08"/>
    <w:rsid w:val="009A2BD6"/>
    <w:rsid w:val="009A2D26"/>
    <w:rsid w:val="009A2E47"/>
    <w:rsid w:val="009A2E6C"/>
    <w:rsid w:val="009A2EFC"/>
    <w:rsid w:val="009A3049"/>
    <w:rsid w:val="009A3294"/>
    <w:rsid w:val="009A32C3"/>
    <w:rsid w:val="009A3454"/>
    <w:rsid w:val="009A34CF"/>
    <w:rsid w:val="009A35C0"/>
    <w:rsid w:val="009A35EC"/>
    <w:rsid w:val="009A3B98"/>
    <w:rsid w:val="009A3C35"/>
    <w:rsid w:val="009A3D4C"/>
    <w:rsid w:val="009A42DB"/>
    <w:rsid w:val="009A42FE"/>
    <w:rsid w:val="009A49BD"/>
    <w:rsid w:val="009A4A74"/>
    <w:rsid w:val="009A4B3E"/>
    <w:rsid w:val="009A4C30"/>
    <w:rsid w:val="009A4E7F"/>
    <w:rsid w:val="009A4EE8"/>
    <w:rsid w:val="009A502B"/>
    <w:rsid w:val="009A5034"/>
    <w:rsid w:val="009A5202"/>
    <w:rsid w:val="009A55AD"/>
    <w:rsid w:val="009A56F1"/>
    <w:rsid w:val="009A57C3"/>
    <w:rsid w:val="009A57C4"/>
    <w:rsid w:val="009A58FC"/>
    <w:rsid w:val="009A5953"/>
    <w:rsid w:val="009A59DC"/>
    <w:rsid w:val="009A5A93"/>
    <w:rsid w:val="009A5F01"/>
    <w:rsid w:val="009A5FCA"/>
    <w:rsid w:val="009A60C5"/>
    <w:rsid w:val="009A6174"/>
    <w:rsid w:val="009A62F4"/>
    <w:rsid w:val="009A63D3"/>
    <w:rsid w:val="009A6442"/>
    <w:rsid w:val="009A64C1"/>
    <w:rsid w:val="009A650E"/>
    <w:rsid w:val="009A6516"/>
    <w:rsid w:val="009A652F"/>
    <w:rsid w:val="009A6632"/>
    <w:rsid w:val="009A66E1"/>
    <w:rsid w:val="009A67B0"/>
    <w:rsid w:val="009A68BC"/>
    <w:rsid w:val="009A68EF"/>
    <w:rsid w:val="009A6C42"/>
    <w:rsid w:val="009A6CB9"/>
    <w:rsid w:val="009A6F46"/>
    <w:rsid w:val="009A70FF"/>
    <w:rsid w:val="009A71EB"/>
    <w:rsid w:val="009A71F2"/>
    <w:rsid w:val="009A72C1"/>
    <w:rsid w:val="009A7321"/>
    <w:rsid w:val="009A73C0"/>
    <w:rsid w:val="009A7789"/>
    <w:rsid w:val="009A783A"/>
    <w:rsid w:val="009A78DA"/>
    <w:rsid w:val="009A7A0B"/>
    <w:rsid w:val="009A7BAE"/>
    <w:rsid w:val="009A7CAF"/>
    <w:rsid w:val="009A7D02"/>
    <w:rsid w:val="009A7DC7"/>
    <w:rsid w:val="009A7F9F"/>
    <w:rsid w:val="009B035D"/>
    <w:rsid w:val="009B049E"/>
    <w:rsid w:val="009B0552"/>
    <w:rsid w:val="009B07D9"/>
    <w:rsid w:val="009B0821"/>
    <w:rsid w:val="009B0858"/>
    <w:rsid w:val="009B085F"/>
    <w:rsid w:val="009B0BFF"/>
    <w:rsid w:val="009B11B9"/>
    <w:rsid w:val="009B127D"/>
    <w:rsid w:val="009B150F"/>
    <w:rsid w:val="009B1607"/>
    <w:rsid w:val="009B1849"/>
    <w:rsid w:val="009B1A59"/>
    <w:rsid w:val="009B1A82"/>
    <w:rsid w:val="009B1AA3"/>
    <w:rsid w:val="009B1C1B"/>
    <w:rsid w:val="009B1EA2"/>
    <w:rsid w:val="009B238C"/>
    <w:rsid w:val="009B26C5"/>
    <w:rsid w:val="009B28CF"/>
    <w:rsid w:val="009B2ABD"/>
    <w:rsid w:val="009B2CBC"/>
    <w:rsid w:val="009B3031"/>
    <w:rsid w:val="009B305A"/>
    <w:rsid w:val="009B3153"/>
    <w:rsid w:val="009B31F7"/>
    <w:rsid w:val="009B3357"/>
    <w:rsid w:val="009B3560"/>
    <w:rsid w:val="009B363B"/>
    <w:rsid w:val="009B368B"/>
    <w:rsid w:val="009B36A8"/>
    <w:rsid w:val="009B3764"/>
    <w:rsid w:val="009B38D9"/>
    <w:rsid w:val="009B3974"/>
    <w:rsid w:val="009B3ACF"/>
    <w:rsid w:val="009B3BBD"/>
    <w:rsid w:val="009B3BFF"/>
    <w:rsid w:val="009B3CEA"/>
    <w:rsid w:val="009B3DD1"/>
    <w:rsid w:val="009B3F5A"/>
    <w:rsid w:val="009B3FC2"/>
    <w:rsid w:val="009B40E5"/>
    <w:rsid w:val="009B4124"/>
    <w:rsid w:val="009B41BA"/>
    <w:rsid w:val="009B42EC"/>
    <w:rsid w:val="009B44D8"/>
    <w:rsid w:val="009B459D"/>
    <w:rsid w:val="009B4629"/>
    <w:rsid w:val="009B46D4"/>
    <w:rsid w:val="009B4721"/>
    <w:rsid w:val="009B4853"/>
    <w:rsid w:val="009B48D7"/>
    <w:rsid w:val="009B48DF"/>
    <w:rsid w:val="009B4B17"/>
    <w:rsid w:val="009B4C93"/>
    <w:rsid w:val="009B4E74"/>
    <w:rsid w:val="009B4F26"/>
    <w:rsid w:val="009B5006"/>
    <w:rsid w:val="009B50D4"/>
    <w:rsid w:val="009B5287"/>
    <w:rsid w:val="009B53C8"/>
    <w:rsid w:val="009B53EE"/>
    <w:rsid w:val="009B544D"/>
    <w:rsid w:val="009B5497"/>
    <w:rsid w:val="009B5596"/>
    <w:rsid w:val="009B55F6"/>
    <w:rsid w:val="009B560E"/>
    <w:rsid w:val="009B5794"/>
    <w:rsid w:val="009B57BB"/>
    <w:rsid w:val="009B57F9"/>
    <w:rsid w:val="009B5810"/>
    <w:rsid w:val="009B589C"/>
    <w:rsid w:val="009B5A2B"/>
    <w:rsid w:val="009B5E17"/>
    <w:rsid w:val="009B5E1C"/>
    <w:rsid w:val="009B5EC6"/>
    <w:rsid w:val="009B6308"/>
    <w:rsid w:val="009B66A8"/>
    <w:rsid w:val="009B671C"/>
    <w:rsid w:val="009B69C8"/>
    <w:rsid w:val="009B6C6C"/>
    <w:rsid w:val="009B6D4F"/>
    <w:rsid w:val="009B6E06"/>
    <w:rsid w:val="009B6F18"/>
    <w:rsid w:val="009B71A4"/>
    <w:rsid w:val="009B72DE"/>
    <w:rsid w:val="009B73C5"/>
    <w:rsid w:val="009B74E0"/>
    <w:rsid w:val="009B76C4"/>
    <w:rsid w:val="009B7798"/>
    <w:rsid w:val="009B7804"/>
    <w:rsid w:val="009B7896"/>
    <w:rsid w:val="009B78D9"/>
    <w:rsid w:val="009B7953"/>
    <w:rsid w:val="009B7AF2"/>
    <w:rsid w:val="009B7BE0"/>
    <w:rsid w:val="009B7E2E"/>
    <w:rsid w:val="009B7E88"/>
    <w:rsid w:val="009C00CB"/>
    <w:rsid w:val="009C0115"/>
    <w:rsid w:val="009C01A2"/>
    <w:rsid w:val="009C02B4"/>
    <w:rsid w:val="009C049E"/>
    <w:rsid w:val="009C06C7"/>
    <w:rsid w:val="009C084E"/>
    <w:rsid w:val="009C0892"/>
    <w:rsid w:val="009C09E4"/>
    <w:rsid w:val="009C0ABB"/>
    <w:rsid w:val="009C0AC6"/>
    <w:rsid w:val="009C0AF9"/>
    <w:rsid w:val="009C0CA0"/>
    <w:rsid w:val="009C0CE9"/>
    <w:rsid w:val="009C0DBF"/>
    <w:rsid w:val="009C0E6D"/>
    <w:rsid w:val="009C0F58"/>
    <w:rsid w:val="009C1009"/>
    <w:rsid w:val="009C10C8"/>
    <w:rsid w:val="009C1227"/>
    <w:rsid w:val="009C14AB"/>
    <w:rsid w:val="009C161A"/>
    <w:rsid w:val="009C17E0"/>
    <w:rsid w:val="009C1855"/>
    <w:rsid w:val="009C1AF5"/>
    <w:rsid w:val="009C1C3E"/>
    <w:rsid w:val="009C1DF2"/>
    <w:rsid w:val="009C1F24"/>
    <w:rsid w:val="009C2003"/>
    <w:rsid w:val="009C2352"/>
    <w:rsid w:val="009C24F9"/>
    <w:rsid w:val="009C2581"/>
    <w:rsid w:val="009C2651"/>
    <w:rsid w:val="009C26D1"/>
    <w:rsid w:val="009C26F7"/>
    <w:rsid w:val="009C2864"/>
    <w:rsid w:val="009C2C4F"/>
    <w:rsid w:val="009C2D31"/>
    <w:rsid w:val="009C2D41"/>
    <w:rsid w:val="009C2E76"/>
    <w:rsid w:val="009C2EBC"/>
    <w:rsid w:val="009C3072"/>
    <w:rsid w:val="009C327F"/>
    <w:rsid w:val="009C33D1"/>
    <w:rsid w:val="009C33EE"/>
    <w:rsid w:val="009C34AC"/>
    <w:rsid w:val="009C364A"/>
    <w:rsid w:val="009C3998"/>
    <w:rsid w:val="009C3A7B"/>
    <w:rsid w:val="009C3C15"/>
    <w:rsid w:val="009C3C2D"/>
    <w:rsid w:val="009C3D59"/>
    <w:rsid w:val="009C3D84"/>
    <w:rsid w:val="009C3EF3"/>
    <w:rsid w:val="009C3F5D"/>
    <w:rsid w:val="009C4093"/>
    <w:rsid w:val="009C41EE"/>
    <w:rsid w:val="009C4200"/>
    <w:rsid w:val="009C424F"/>
    <w:rsid w:val="009C42CE"/>
    <w:rsid w:val="009C4390"/>
    <w:rsid w:val="009C43EF"/>
    <w:rsid w:val="009C44DF"/>
    <w:rsid w:val="009C44F8"/>
    <w:rsid w:val="009C4759"/>
    <w:rsid w:val="009C4BFD"/>
    <w:rsid w:val="009C4D6A"/>
    <w:rsid w:val="009C4FAC"/>
    <w:rsid w:val="009C4FDF"/>
    <w:rsid w:val="009C512C"/>
    <w:rsid w:val="009C519F"/>
    <w:rsid w:val="009C51ED"/>
    <w:rsid w:val="009C5266"/>
    <w:rsid w:val="009C54C8"/>
    <w:rsid w:val="009C575F"/>
    <w:rsid w:val="009C594F"/>
    <w:rsid w:val="009C5A75"/>
    <w:rsid w:val="009C5CC7"/>
    <w:rsid w:val="009C5E97"/>
    <w:rsid w:val="009C5F47"/>
    <w:rsid w:val="009C5FF2"/>
    <w:rsid w:val="009C6185"/>
    <w:rsid w:val="009C61AE"/>
    <w:rsid w:val="009C632A"/>
    <w:rsid w:val="009C6419"/>
    <w:rsid w:val="009C6514"/>
    <w:rsid w:val="009C676C"/>
    <w:rsid w:val="009C6835"/>
    <w:rsid w:val="009C6915"/>
    <w:rsid w:val="009C6961"/>
    <w:rsid w:val="009C6AB5"/>
    <w:rsid w:val="009C6AFA"/>
    <w:rsid w:val="009C6B42"/>
    <w:rsid w:val="009C6BC6"/>
    <w:rsid w:val="009C6ED1"/>
    <w:rsid w:val="009C6FAF"/>
    <w:rsid w:val="009C71A5"/>
    <w:rsid w:val="009C71F9"/>
    <w:rsid w:val="009C7246"/>
    <w:rsid w:val="009C72D7"/>
    <w:rsid w:val="009C748D"/>
    <w:rsid w:val="009C74CC"/>
    <w:rsid w:val="009C756D"/>
    <w:rsid w:val="009C76C2"/>
    <w:rsid w:val="009C79A9"/>
    <w:rsid w:val="009C7AEC"/>
    <w:rsid w:val="009C7C38"/>
    <w:rsid w:val="009C7C72"/>
    <w:rsid w:val="009C7D92"/>
    <w:rsid w:val="009C7DB8"/>
    <w:rsid w:val="009C7F35"/>
    <w:rsid w:val="009C7F4F"/>
    <w:rsid w:val="009D02E4"/>
    <w:rsid w:val="009D037E"/>
    <w:rsid w:val="009D0387"/>
    <w:rsid w:val="009D0390"/>
    <w:rsid w:val="009D0416"/>
    <w:rsid w:val="009D046A"/>
    <w:rsid w:val="009D0535"/>
    <w:rsid w:val="009D0589"/>
    <w:rsid w:val="009D05FD"/>
    <w:rsid w:val="009D06DE"/>
    <w:rsid w:val="009D0732"/>
    <w:rsid w:val="009D07F4"/>
    <w:rsid w:val="009D08E8"/>
    <w:rsid w:val="009D0A7F"/>
    <w:rsid w:val="009D0B7E"/>
    <w:rsid w:val="009D0D50"/>
    <w:rsid w:val="009D0DBD"/>
    <w:rsid w:val="009D0ECE"/>
    <w:rsid w:val="009D0F6B"/>
    <w:rsid w:val="009D12F7"/>
    <w:rsid w:val="009D151B"/>
    <w:rsid w:val="009D1A2F"/>
    <w:rsid w:val="009D1B2E"/>
    <w:rsid w:val="009D1B9E"/>
    <w:rsid w:val="009D1ECD"/>
    <w:rsid w:val="009D1F4E"/>
    <w:rsid w:val="009D1F76"/>
    <w:rsid w:val="009D253A"/>
    <w:rsid w:val="009D2609"/>
    <w:rsid w:val="009D260B"/>
    <w:rsid w:val="009D2977"/>
    <w:rsid w:val="009D2AD5"/>
    <w:rsid w:val="009D2AFF"/>
    <w:rsid w:val="009D2B6D"/>
    <w:rsid w:val="009D2DC1"/>
    <w:rsid w:val="009D2F48"/>
    <w:rsid w:val="009D303A"/>
    <w:rsid w:val="009D3186"/>
    <w:rsid w:val="009D3296"/>
    <w:rsid w:val="009D3334"/>
    <w:rsid w:val="009D353A"/>
    <w:rsid w:val="009D354F"/>
    <w:rsid w:val="009D3604"/>
    <w:rsid w:val="009D37A7"/>
    <w:rsid w:val="009D37D5"/>
    <w:rsid w:val="009D3812"/>
    <w:rsid w:val="009D38BF"/>
    <w:rsid w:val="009D3A9E"/>
    <w:rsid w:val="009D3B99"/>
    <w:rsid w:val="009D4005"/>
    <w:rsid w:val="009D406E"/>
    <w:rsid w:val="009D4080"/>
    <w:rsid w:val="009D40BD"/>
    <w:rsid w:val="009D45C9"/>
    <w:rsid w:val="009D45E7"/>
    <w:rsid w:val="009D472A"/>
    <w:rsid w:val="009D47B7"/>
    <w:rsid w:val="009D4AA1"/>
    <w:rsid w:val="009D4B38"/>
    <w:rsid w:val="009D4D86"/>
    <w:rsid w:val="009D4FAF"/>
    <w:rsid w:val="009D50EF"/>
    <w:rsid w:val="009D53B7"/>
    <w:rsid w:val="009D55ED"/>
    <w:rsid w:val="009D5884"/>
    <w:rsid w:val="009D58C4"/>
    <w:rsid w:val="009D5A13"/>
    <w:rsid w:val="009D5ACE"/>
    <w:rsid w:val="009D5AF5"/>
    <w:rsid w:val="009D5B7F"/>
    <w:rsid w:val="009D5C42"/>
    <w:rsid w:val="009D5CDD"/>
    <w:rsid w:val="009D5E51"/>
    <w:rsid w:val="009D5FA7"/>
    <w:rsid w:val="009D619A"/>
    <w:rsid w:val="009D631A"/>
    <w:rsid w:val="009D6378"/>
    <w:rsid w:val="009D6455"/>
    <w:rsid w:val="009D65B2"/>
    <w:rsid w:val="009D6763"/>
    <w:rsid w:val="009D67DA"/>
    <w:rsid w:val="009D69CA"/>
    <w:rsid w:val="009D6A07"/>
    <w:rsid w:val="009D6A85"/>
    <w:rsid w:val="009D6DCE"/>
    <w:rsid w:val="009D6EBD"/>
    <w:rsid w:val="009D7040"/>
    <w:rsid w:val="009D7294"/>
    <w:rsid w:val="009D7642"/>
    <w:rsid w:val="009D77E6"/>
    <w:rsid w:val="009D78D6"/>
    <w:rsid w:val="009D7917"/>
    <w:rsid w:val="009D79A4"/>
    <w:rsid w:val="009D7C14"/>
    <w:rsid w:val="009D7E35"/>
    <w:rsid w:val="009E0038"/>
    <w:rsid w:val="009E027B"/>
    <w:rsid w:val="009E03FA"/>
    <w:rsid w:val="009E042B"/>
    <w:rsid w:val="009E04FE"/>
    <w:rsid w:val="009E050F"/>
    <w:rsid w:val="009E0892"/>
    <w:rsid w:val="009E0902"/>
    <w:rsid w:val="009E0B55"/>
    <w:rsid w:val="009E0BB1"/>
    <w:rsid w:val="009E0BC5"/>
    <w:rsid w:val="009E0C6F"/>
    <w:rsid w:val="009E0E02"/>
    <w:rsid w:val="009E0F7C"/>
    <w:rsid w:val="009E1237"/>
    <w:rsid w:val="009E12C0"/>
    <w:rsid w:val="009E1633"/>
    <w:rsid w:val="009E16BA"/>
    <w:rsid w:val="009E1838"/>
    <w:rsid w:val="009E1871"/>
    <w:rsid w:val="009E19D5"/>
    <w:rsid w:val="009E1A61"/>
    <w:rsid w:val="009E1C22"/>
    <w:rsid w:val="009E1CD1"/>
    <w:rsid w:val="009E1D12"/>
    <w:rsid w:val="009E1D62"/>
    <w:rsid w:val="009E1D67"/>
    <w:rsid w:val="009E1DCE"/>
    <w:rsid w:val="009E1E72"/>
    <w:rsid w:val="009E216A"/>
    <w:rsid w:val="009E2210"/>
    <w:rsid w:val="009E233F"/>
    <w:rsid w:val="009E2544"/>
    <w:rsid w:val="009E2557"/>
    <w:rsid w:val="009E262D"/>
    <w:rsid w:val="009E2634"/>
    <w:rsid w:val="009E2757"/>
    <w:rsid w:val="009E27AA"/>
    <w:rsid w:val="009E29B7"/>
    <w:rsid w:val="009E2A2B"/>
    <w:rsid w:val="009E2A44"/>
    <w:rsid w:val="009E2AA9"/>
    <w:rsid w:val="009E2D07"/>
    <w:rsid w:val="009E2FA8"/>
    <w:rsid w:val="009E2FD2"/>
    <w:rsid w:val="009E30ED"/>
    <w:rsid w:val="009E33BD"/>
    <w:rsid w:val="009E33C4"/>
    <w:rsid w:val="009E33CE"/>
    <w:rsid w:val="009E33FA"/>
    <w:rsid w:val="009E34B6"/>
    <w:rsid w:val="009E34DD"/>
    <w:rsid w:val="009E36AC"/>
    <w:rsid w:val="009E37B9"/>
    <w:rsid w:val="009E37D5"/>
    <w:rsid w:val="009E380E"/>
    <w:rsid w:val="009E3877"/>
    <w:rsid w:val="009E3A6D"/>
    <w:rsid w:val="009E3A86"/>
    <w:rsid w:val="009E3AB0"/>
    <w:rsid w:val="009E3AEE"/>
    <w:rsid w:val="009E3C5A"/>
    <w:rsid w:val="009E41A9"/>
    <w:rsid w:val="009E4251"/>
    <w:rsid w:val="009E43C2"/>
    <w:rsid w:val="009E4715"/>
    <w:rsid w:val="009E49AA"/>
    <w:rsid w:val="009E4B22"/>
    <w:rsid w:val="009E4C1C"/>
    <w:rsid w:val="009E4D7D"/>
    <w:rsid w:val="009E5020"/>
    <w:rsid w:val="009E527D"/>
    <w:rsid w:val="009E5288"/>
    <w:rsid w:val="009E52AF"/>
    <w:rsid w:val="009E5374"/>
    <w:rsid w:val="009E5524"/>
    <w:rsid w:val="009E5677"/>
    <w:rsid w:val="009E5831"/>
    <w:rsid w:val="009E586E"/>
    <w:rsid w:val="009E589D"/>
    <w:rsid w:val="009E5BB7"/>
    <w:rsid w:val="009E5C34"/>
    <w:rsid w:val="009E5D05"/>
    <w:rsid w:val="009E5FE3"/>
    <w:rsid w:val="009E6011"/>
    <w:rsid w:val="009E6075"/>
    <w:rsid w:val="009E60A2"/>
    <w:rsid w:val="009E6255"/>
    <w:rsid w:val="009E635C"/>
    <w:rsid w:val="009E65B6"/>
    <w:rsid w:val="009E6632"/>
    <w:rsid w:val="009E66F2"/>
    <w:rsid w:val="009E6710"/>
    <w:rsid w:val="009E6771"/>
    <w:rsid w:val="009E6815"/>
    <w:rsid w:val="009E682D"/>
    <w:rsid w:val="009E68B7"/>
    <w:rsid w:val="009E6B40"/>
    <w:rsid w:val="009E6B4B"/>
    <w:rsid w:val="009E6FF8"/>
    <w:rsid w:val="009E7355"/>
    <w:rsid w:val="009E796B"/>
    <w:rsid w:val="009E79DA"/>
    <w:rsid w:val="009E7A6A"/>
    <w:rsid w:val="009E7B57"/>
    <w:rsid w:val="009E7BCE"/>
    <w:rsid w:val="009E7C8C"/>
    <w:rsid w:val="009E7CA2"/>
    <w:rsid w:val="009E7D7E"/>
    <w:rsid w:val="009E7E34"/>
    <w:rsid w:val="009F01AA"/>
    <w:rsid w:val="009F0238"/>
    <w:rsid w:val="009F03BD"/>
    <w:rsid w:val="009F0445"/>
    <w:rsid w:val="009F0464"/>
    <w:rsid w:val="009F0501"/>
    <w:rsid w:val="009F056B"/>
    <w:rsid w:val="009F059F"/>
    <w:rsid w:val="009F064D"/>
    <w:rsid w:val="009F06B0"/>
    <w:rsid w:val="009F06DE"/>
    <w:rsid w:val="009F07E4"/>
    <w:rsid w:val="009F0903"/>
    <w:rsid w:val="009F0A07"/>
    <w:rsid w:val="009F0A84"/>
    <w:rsid w:val="009F0F94"/>
    <w:rsid w:val="009F0FEF"/>
    <w:rsid w:val="009F13F2"/>
    <w:rsid w:val="009F16BE"/>
    <w:rsid w:val="009F1A69"/>
    <w:rsid w:val="009F1B24"/>
    <w:rsid w:val="009F1BE6"/>
    <w:rsid w:val="009F1DE2"/>
    <w:rsid w:val="009F210F"/>
    <w:rsid w:val="009F2217"/>
    <w:rsid w:val="009F2551"/>
    <w:rsid w:val="009F278F"/>
    <w:rsid w:val="009F2ACE"/>
    <w:rsid w:val="009F2E66"/>
    <w:rsid w:val="009F2E7C"/>
    <w:rsid w:val="009F302B"/>
    <w:rsid w:val="009F3049"/>
    <w:rsid w:val="009F32FD"/>
    <w:rsid w:val="009F3603"/>
    <w:rsid w:val="009F3624"/>
    <w:rsid w:val="009F3715"/>
    <w:rsid w:val="009F3950"/>
    <w:rsid w:val="009F39B4"/>
    <w:rsid w:val="009F3A44"/>
    <w:rsid w:val="009F3A8A"/>
    <w:rsid w:val="009F3BAB"/>
    <w:rsid w:val="009F3C66"/>
    <w:rsid w:val="009F3FA5"/>
    <w:rsid w:val="009F4130"/>
    <w:rsid w:val="009F43EE"/>
    <w:rsid w:val="009F477C"/>
    <w:rsid w:val="009F47F4"/>
    <w:rsid w:val="009F4B13"/>
    <w:rsid w:val="009F4C8F"/>
    <w:rsid w:val="009F4D2F"/>
    <w:rsid w:val="009F4DE8"/>
    <w:rsid w:val="009F4E58"/>
    <w:rsid w:val="009F4ED2"/>
    <w:rsid w:val="009F4F08"/>
    <w:rsid w:val="009F5142"/>
    <w:rsid w:val="009F524C"/>
    <w:rsid w:val="009F5861"/>
    <w:rsid w:val="009F596A"/>
    <w:rsid w:val="009F5C3D"/>
    <w:rsid w:val="009F6153"/>
    <w:rsid w:val="009F621F"/>
    <w:rsid w:val="009F6467"/>
    <w:rsid w:val="009F6566"/>
    <w:rsid w:val="009F6585"/>
    <w:rsid w:val="009F661F"/>
    <w:rsid w:val="009F6842"/>
    <w:rsid w:val="009F6893"/>
    <w:rsid w:val="009F6A3F"/>
    <w:rsid w:val="009F6B0F"/>
    <w:rsid w:val="009F6D62"/>
    <w:rsid w:val="009F6EFC"/>
    <w:rsid w:val="009F7041"/>
    <w:rsid w:val="009F714C"/>
    <w:rsid w:val="009F7162"/>
    <w:rsid w:val="009F716F"/>
    <w:rsid w:val="009F71AD"/>
    <w:rsid w:val="009F726B"/>
    <w:rsid w:val="009F7379"/>
    <w:rsid w:val="009F7491"/>
    <w:rsid w:val="009F7578"/>
    <w:rsid w:val="009F759A"/>
    <w:rsid w:val="009F7988"/>
    <w:rsid w:val="009F7DAC"/>
    <w:rsid w:val="009F7E74"/>
    <w:rsid w:val="009F7EF3"/>
    <w:rsid w:val="00A003D5"/>
    <w:rsid w:val="00A00447"/>
    <w:rsid w:val="00A00493"/>
    <w:rsid w:val="00A004FF"/>
    <w:rsid w:val="00A0053E"/>
    <w:rsid w:val="00A006B6"/>
    <w:rsid w:val="00A00786"/>
    <w:rsid w:val="00A0086C"/>
    <w:rsid w:val="00A00968"/>
    <w:rsid w:val="00A009A9"/>
    <w:rsid w:val="00A00A60"/>
    <w:rsid w:val="00A00B96"/>
    <w:rsid w:val="00A00BE3"/>
    <w:rsid w:val="00A00C82"/>
    <w:rsid w:val="00A00D4B"/>
    <w:rsid w:val="00A00DE4"/>
    <w:rsid w:val="00A00F28"/>
    <w:rsid w:val="00A01170"/>
    <w:rsid w:val="00A01248"/>
    <w:rsid w:val="00A012F4"/>
    <w:rsid w:val="00A017CE"/>
    <w:rsid w:val="00A0185A"/>
    <w:rsid w:val="00A0188A"/>
    <w:rsid w:val="00A01D56"/>
    <w:rsid w:val="00A01E6E"/>
    <w:rsid w:val="00A0202A"/>
    <w:rsid w:val="00A02090"/>
    <w:rsid w:val="00A02385"/>
    <w:rsid w:val="00A02457"/>
    <w:rsid w:val="00A024D0"/>
    <w:rsid w:val="00A024E8"/>
    <w:rsid w:val="00A027B9"/>
    <w:rsid w:val="00A02815"/>
    <w:rsid w:val="00A02816"/>
    <w:rsid w:val="00A02955"/>
    <w:rsid w:val="00A02B24"/>
    <w:rsid w:val="00A02F3F"/>
    <w:rsid w:val="00A03010"/>
    <w:rsid w:val="00A03018"/>
    <w:rsid w:val="00A03367"/>
    <w:rsid w:val="00A03369"/>
    <w:rsid w:val="00A034B1"/>
    <w:rsid w:val="00A03736"/>
    <w:rsid w:val="00A03924"/>
    <w:rsid w:val="00A03A4C"/>
    <w:rsid w:val="00A03AE2"/>
    <w:rsid w:val="00A03B68"/>
    <w:rsid w:val="00A03C46"/>
    <w:rsid w:val="00A03C66"/>
    <w:rsid w:val="00A03DD6"/>
    <w:rsid w:val="00A03EF1"/>
    <w:rsid w:val="00A040EB"/>
    <w:rsid w:val="00A04102"/>
    <w:rsid w:val="00A0412E"/>
    <w:rsid w:val="00A0424C"/>
    <w:rsid w:val="00A04385"/>
    <w:rsid w:val="00A043D7"/>
    <w:rsid w:val="00A04479"/>
    <w:rsid w:val="00A046E8"/>
    <w:rsid w:val="00A0488A"/>
    <w:rsid w:val="00A049EC"/>
    <w:rsid w:val="00A04BE0"/>
    <w:rsid w:val="00A04C93"/>
    <w:rsid w:val="00A04D88"/>
    <w:rsid w:val="00A04D9B"/>
    <w:rsid w:val="00A04FF4"/>
    <w:rsid w:val="00A050AB"/>
    <w:rsid w:val="00A050DC"/>
    <w:rsid w:val="00A0513E"/>
    <w:rsid w:val="00A052CB"/>
    <w:rsid w:val="00A052EB"/>
    <w:rsid w:val="00A055C1"/>
    <w:rsid w:val="00A05685"/>
    <w:rsid w:val="00A057AC"/>
    <w:rsid w:val="00A058D8"/>
    <w:rsid w:val="00A05960"/>
    <w:rsid w:val="00A059A3"/>
    <w:rsid w:val="00A059A5"/>
    <w:rsid w:val="00A05A6C"/>
    <w:rsid w:val="00A05B1E"/>
    <w:rsid w:val="00A061F5"/>
    <w:rsid w:val="00A062B2"/>
    <w:rsid w:val="00A062B5"/>
    <w:rsid w:val="00A064B0"/>
    <w:rsid w:val="00A0659F"/>
    <w:rsid w:val="00A067FC"/>
    <w:rsid w:val="00A06806"/>
    <w:rsid w:val="00A0680D"/>
    <w:rsid w:val="00A069AE"/>
    <w:rsid w:val="00A069F3"/>
    <w:rsid w:val="00A06DDF"/>
    <w:rsid w:val="00A06EE0"/>
    <w:rsid w:val="00A06F31"/>
    <w:rsid w:val="00A07059"/>
    <w:rsid w:val="00A07155"/>
    <w:rsid w:val="00A07487"/>
    <w:rsid w:val="00A07656"/>
    <w:rsid w:val="00A07677"/>
    <w:rsid w:val="00A07809"/>
    <w:rsid w:val="00A07854"/>
    <w:rsid w:val="00A078CA"/>
    <w:rsid w:val="00A07AB2"/>
    <w:rsid w:val="00A07E97"/>
    <w:rsid w:val="00A07ED8"/>
    <w:rsid w:val="00A101F7"/>
    <w:rsid w:val="00A102ED"/>
    <w:rsid w:val="00A102FF"/>
    <w:rsid w:val="00A1047F"/>
    <w:rsid w:val="00A105CC"/>
    <w:rsid w:val="00A105CF"/>
    <w:rsid w:val="00A108CF"/>
    <w:rsid w:val="00A109DC"/>
    <w:rsid w:val="00A10F46"/>
    <w:rsid w:val="00A112AF"/>
    <w:rsid w:val="00A113A3"/>
    <w:rsid w:val="00A11534"/>
    <w:rsid w:val="00A11620"/>
    <w:rsid w:val="00A11905"/>
    <w:rsid w:val="00A1191C"/>
    <w:rsid w:val="00A11C14"/>
    <w:rsid w:val="00A11E11"/>
    <w:rsid w:val="00A11EBC"/>
    <w:rsid w:val="00A11F16"/>
    <w:rsid w:val="00A12000"/>
    <w:rsid w:val="00A12052"/>
    <w:rsid w:val="00A12130"/>
    <w:rsid w:val="00A12186"/>
    <w:rsid w:val="00A1220D"/>
    <w:rsid w:val="00A12522"/>
    <w:rsid w:val="00A125CC"/>
    <w:rsid w:val="00A12A17"/>
    <w:rsid w:val="00A12B70"/>
    <w:rsid w:val="00A12BC2"/>
    <w:rsid w:val="00A12E4F"/>
    <w:rsid w:val="00A12F02"/>
    <w:rsid w:val="00A12F79"/>
    <w:rsid w:val="00A12F9E"/>
    <w:rsid w:val="00A13042"/>
    <w:rsid w:val="00A130E3"/>
    <w:rsid w:val="00A134C3"/>
    <w:rsid w:val="00A137D4"/>
    <w:rsid w:val="00A13808"/>
    <w:rsid w:val="00A13A44"/>
    <w:rsid w:val="00A13EB3"/>
    <w:rsid w:val="00A14085"/>
    <w:rsid w:val="00A14175"/>
    <w:rsid w:val="00A1460E"/>
    <w:rsid w:val="00A14767"/>
    <w:rsid w:val="00A1478E"/>
    <w:rsid w:val="00A14794"/>
    <w:rsid w:val="00A14964"/>
    <w:rsid w:val="00A14AC0"/>
    <w:rsid w:val="00A14B82"/>
    <w:rsid w:val="00A14BE4"/>
    <w:rsid w:val="00A14D54"/>
    <w:rsid w:val="00A14E65"/>
    <w:rsid w:val="00A15026"/>
    <w:rsid w:val="00A15171"/>
    <w:rsid w:val="00A15294"/>
    <w:rsid w:val="00A152CF"/>
    <w:rsid w:val="00A15301"/>
    <w:rsid w:val="00A15372"/>
    <w:rsid w:val="00A1583E"/>
    <w:rsid w:val="00A158C5"/>
    <w:rsid w:val="00A15AE8"/>
    <w:rsid w:val="00A15FE6"/>
    <w:rsid w:val="00A16149"/>
    <w:rsid w:val="00A161DF"/>
    <w:rsid w:val="00A16434"/>
    <w:rsid w:val="00A16438"/>
    <w:rsid w:val="00A16449"/>
    <w:rsid w:val="00A164A5"/>
    <w:rsid w:val="00A16651"/>
    <w:rsid w:val="00A166AC"/>
    <w:rsid w:val="00A1671A"/>
    <w:rsid w:val="00A16827"/>
    <w:rsid w:val="00A1682E"/>
    <w:rsid w:val="00A16936"/>
    <w:rsid w:val="00A16BB9"/>
    <w:rsid w:val="00A16CC5"/>
    <w:rsid w:val="00A16DF5"/>
    <w:rsid w:val="00A16E0D"/>
    <w:rsid w:val="00A16E1F"/>
    <w:rsid w:val="00A16FA2"/>
    <w:rsid w:val="00A1703C"/>
    <w:rsid w:val="00A1730F"/>
    <w:rsid w:val="00A17403"/>
    <w:rsid w:val="00A17539"/>
    <w:rsid w:val="00A175BC"/>
    <w:rsid w:val="00A17687"/>
    <w:rsid w:val="00A1777E"/>
    <w:rsid w:val="00A17886"/>
    <w:rsid w:val="00A1793D"/>
    <w:rsid w:val="00A179DB"/>
    <w:rsid w:val="00A17A54"/>
    <w:rsid w:val="00A17AD5"/>
    <w:rsid w:val="00A17B6B"/>
    <w:rsid w:val="00A17BAA"/>
    <w:rsid w:val="00A17DB5"/>
    <w:rsid w:val="00A20264"/>
    <w:rsid w:val="00A20272"/>
    <w:rsid w:val="00A203DA"/>
    <w:rsid w:val="00A205D5"/>
    <w:rsid w:val="00A2071A"/>
    <w:rsid w:val="00A207C9"/>
    <w:rsid w:val="00A20892"/>
    <w:rsid w:val="00A208F9"/>
    <w:rsid w:val="00A20994"/>
    <w:rsid w:val="00A20A38"/>
    <w:rsid w:val="00A20AA4"/>
    <w:rsid w:val="00A20CF4"/>
    <w:rsid w:val="00A20D36"/>
    <w:rsid w:val="00A20E9D"/>
    <w:rsid w:val="00A21078"/>
    <w:rsid w:val="00A2110C"/>
    <w:rsid w:val="00A2112E"/>
    <w:rsid w:val="00A211C2"/>
    <w:rsid w:val="00A21245"/>
    <w:rsid w:val="00A21376"/>
    <w:rsid w:val="00A21389"/>
    <w:rsid w:val="00A215EE"/>
    <w:rsid w:val="00A2160C"/>
    <w:rsid w:val="00A216D1"/>
    <w:rsid w:val="00A2176A"/>
    <w:rsid w:val="00A2177C"/>
    <w:rsid w:val="00A21966"/>
    <w:rsid w:val="00A219E1"/>
    <w:rsid w:val="00A21E08"/>
    <w:rsid w:val="00A21F01"/>
    <w:rsid w:val="00A22073"/>
    <w:rsid w:val="00A223F2"/>
    <w:rsid w:val="00A22467"/>
    <w:rsid w:val="00A224C7"/>
    <w:rsid w:val="00A22531"/>
    <w:rsid w:val="00A22597"/>
    <w:rsid w:val="00A22801"/>
    <w:rsid w:val="00A22828"/>
    <w:rsid w:val="00A22857"/>
    <w:rsid w:val="00A22B5F"/>
    <w:rsid w:val="00A22BA6"/>
    <w:rsid w:val="00A22C23"/>
    <w:rsid w:val="00A22D2E"/>
    <w:rsid w:val="00A22DF0"/>
    <w:rsid w:val="00A22F22"/>
    <w:rsid w:val="00A231B9"/>
    <w:rsid w:val="00A23266"/>
    <w:rsid w:val="00A232E8"/>
    <w:rsid w:val="00A232FC"/>
    <w:rsid w:val="00A23707"/>
    <w:rsid w:val="00A2372B"/>
    <w:rsid w:val="00A23771"/>
    <w:rsid w:val="00A238BD"/>
    <w:rsid w:val="00A23996"/>
    <w:rsid w:val="00A23CBC"/>
    <w:rsid w:val="00A23CEB"/>
    <w:rsid w:val="00A23D2D"/>
    <w:rsid w:val="00A24000"/>
    <w:rsid w:val="00A240CC"/>
    <w:rsid w:val="00A2432C"/>
    <w:rsid w:val="00A243A1"/>
    <w:rsid w:val="00A243FC"/>
    <w:rsid w:val="00A245DE"/>
    <w:rsid w:val="00A247FD"/>
    <w:rsid w:val="00A2498C"/>
    <w:rsid w:val="00A249F2"/>
    <w:rsid w:val="00A24A6D"/>
    <w:rsid w:val="00A24B52"/>
    <w:rsid w:val="00A24C3A"/>
    <w:rsid w:val="00A24CAE"/>
    <w:rsid w:val="00A25075"/>
    <w:rsid w:val="00A250FF"/>
    <w:rsid w:val="00A251CB"/>
    <w:rsid w:val="00A2544E"/>
    <w:rsid w:val="00A25488"/>
    <w:rsid w:val="00A25A8C"/>
    <w:rsid w:val="00A25B50"/>
    <w:rsid w:val="00A25CE0"/>
    <w:rsid w:val="00A25E0E"/>
    <w:rsid w:val="00A25F4E"/>
    <w:rsid w:val="00A26207"/>
    <w:rsid w:val="00A262DC"/>
    <w:rsid w:val="00A263FA"/>
    <w:rsid w:val="00A2665A"/>
    <w:rsid w:val="00A26794"/>
    <w:rsid w:val="00A267AD"/>
    <w:rsid w:val="00A26806"/>
    <w:rsid w:val="00A269FF"/>
    <w:rsid w:val="00A26A91"/>
    <w:rsid w:val="00A26B2A"/>
    <w:rsid w:val="00A26B74"/>
    <w:rsid w:val="00A26C4F"/>
    <w:rsid w:val="00A26C5E"/>
    <w:rsid w:val="00A26D73"/>
    <w:rsid w:val="00A26E97"/>
    <w:rsid w:val="00A26EA5"/>
    <w:rsid w:val="00A26F65"/>
    <w:rsid w:val="00A270C9"/>
    <w:rsid w:val="00A27104"/>
    <w:rsid w:val="00A273B9"/>
    <w:rsid w:val="00A273DA"/>
    <w:rsid w:val="00A27562"/>
    <w:rsid w:val="00A27878"/>
    <w:rsid w:val="00A27952"/>
    <w:rsid w:val="00A27A4A"/>
    <w:rsid w:val="00A27AC2"/>
    <w:rsid w:val="00A27C34"/>
    <w:rsid w:val="00A27D29"/>
    <w:rsid w:val="00A27D8B"/>
    <w:rsid w:val="00A27E1D"/>
    <w:rsid w:val="00A27ECF"/>
    <w:rsid w:val="00A27F55"/>
    <w:rsid w:val="00A30051"/>
    <w:rsid w:val="00A300D1"/>
    <w:rsid w:val="00A30286"/>
    <w:rsid w:val="00A30287"/>
    <w:rsid w:val="00A3028F"/>
    <w:rsid w:val="00A304A3"/>
    <w:rsid w:val="00A304D7"/>
    <w:rsid w:val="00A3055C"/>
    <w:rsid w:val="00A30565"/>
    <w:rsid w:val="00A30670"/>
    <w:rsid w:val="00A308ED"/>
    <w:rsid w:val="00A3096E"/>
    <w:rsid w:val="00A30AE7"/>
    <w:rsid w:val="00A30B64"/>
    <w:rsid w:val="00A30BBD"/>
    <w:rsid w:val="00A30ED6"/>
    <w:rsid w:val="00A30F58"/>
    <w:rsid w:val="00A30F96"/>
    <w:rsid w:val="00A3102E"/>
    <w:rsid w:val="00A310BC"/>
    <w:rsid w:val="00A31352"/>
    <w:rsid w:val="00A3138A"/>
    <w:rsid w:val="00A315AF"/>
    <w:rsid w:val="00A31747"/>
    <w:rsid w:val="00A317C5"/>
    <w:rsid w:val="00A317EE"/>
    <w:rsid w:val="00A31B20"/>
    <w:rsid w:val="00A31BBA"/>
    <w:rsid w:val="00A31DBC"/>
    <w:rsid w:val="00A3204A"/>
    <w:rsid w:val="00A32061"/>
    <w:rsid w:val="00A3207F"/>
    <w:rsid w:val="00A320F3"/>
    <w:rsid w:val="00A3213E"/>
    <w:rsid w:val="00A32312"/>
    <w:rsid w:val="00A323B2"/>
    <w:rsid w:val="00A32409"/>
    <w:rsid w:val="00A3276D"/>
    <w:rsid w:val="00A32815"/>
    <w:rsid w:val="00A32865"/>
    <w:rsid w:val="00A3289B"/>
    <w:rsid w:val="00A32A0B"/>
    <w:rsid w:val="00A32BA9"/>
    <w:rsid w:val="00A32BEE"/>
    <w:rsid w:val="00A32EAE"/>
    <w:rsid w:val="00A3301D"/>
    <w:rsid w:val="00A33051"/>
    <w:rsid w:val="00A33069"/>
    <w:rsid w:val="00A333E2"/>
    <w:rsid w:val="00A335BB"/>
    <w:rsid w:val="00A33626"/>
    <w:rsid w:val="00A337ED"/>
    <w:rsid w:val="00A33931"/>
    <w:rsid w:val="00A339B5"/>
    <w:rsid w:val="00A33B59"/>
    <w:rsid w:val="00A33C35"/>
    <w:rsid w:val="00A33C7D"/>
    <w:rsid w:val="00A33EA4"/>
    <w:rsid w:val="00A33F34"/>
    <w:rsid w:val="00A33F9F"/>
    <w:rsid w:val="00A340B1"/>
    <w:rsid w:val="00A34127"/>
    <w:rsid w:val="00A3413F"/>
    <w:rsid w:val="00A343A3"/>
    <w:rsid w:val="00A34453"/>
    <w:rsid w:val="00A34567"/>
    <w:rsid w:val="00A345EE"/>
    <w:rsid w:val="00A345EF"/>
    <w:rsid w:val="00A346BD"/>
    <w:rsid w:val="00A346EA"/>
    <w:rsid w:val="00A347A3"/>
    <w:rsid w:val="00A34A54"/>
    <w:rsid w:val="00A34C6B"/>
    <w:rsid w:val="00A34E5C"/>
    <w:rsid w:val="00A34F29"/>
    <w:rsid w:val="00A350B0"/>
    <w:rsid w:val="00A350B4"/>
    <w:rsid w:val="00A354AB"/>
    <w:rsid w:val="00A35541"/>
    <w:rsid w:val="00A355A7"/>
    <w:rsid w:val="00A356DB"/>
    <w:rsid w:val="00A357DE"/>
    <w:rsid w:val="00A3587E"/>
    <w:rsid w:val="00A35C86"/>
    <w:rsid w:val="00A35D3F"/>
    <w:rsid w:val="00A35DF6"/>
    <w:rsid w:val="00A361D9"/>
    <w:rsid w:val="00A3628E"/>
    <w:rsid w:val="00A36343"/>
    <w:rsid w:val="00A364E0"/>
    <w:rsid w:val="00A36529"/>
    <w:rsid w:val="00A366A0"/>
    <w:rsid w:val="00A367A2"/>
    <w:rsid w:val="00A368A5"/>
    <w:rsid w:val="00A36B26"/>
    <w:rsid w:val="00A36B2B"/>
    <w:rsid w:val="00A36B62"/>
    <w:rsid w:val="00A36EAF"/>
    <w:rsid w:val="00A36FEE"/>
    <w:rsid w:val="00A37060"/>
    <w:rsid w:val="00A37139"/>
    <w:rsid w:val="00A3714D"/>
    <w:rsid w:val="00A371AA"/>
    <w:rsid w:val="00A37255"/>
    <w:rsid w:val="00A37293"/>
    <w:rsid w:val="00A37707"/>
    <w:rsid w:val="00A3779E"/>
    <w:rsid w:val="00A377E6"/>
    <w:rsid w:val="00A37A8E"/>
    <w:rsid w:val="00A37E34"/>
    <w:rsid w:val="00A37E5A"/>
    <w:rsid w:val="00A37F35"/>
    <w:rsid w:val="00A40258"/>
    <w:rsid w:val="00A402EA"/>
    <w:rsid w:val="00A40457"/>
    <w:rsid w:val="00A40478"/>
    <w:rsid w:val="00A404FF"/>
    <w:rsid w:val="00A40A48"/>
    <w:rsid w:val="00A40A81"/>
    <w:rsid w:val="00A40C3A"/>
    <w:rsid w:val="00A40DCB"/>
    <w:rsid w:val="00A40E77"/>
    <w:rsid w:val="00A40E7B"/>
    <w:rsid w:val="00A41251"/>
    <w:rsid w:val="00A4134A"/>
    <w:rsid w:val="00A41411"/>
    <w:rsid w:val="00A4159F"/>
    <w:rsid w:val="00A41B17"/>
    <w:rsid w:val="00A41BF8"/>
    <w:rsid w:val="00A41C19"/>
    <w:rsid w:val="00A41DCB"/>
    <w:rsid w:val="00A41F3B"/>
    <w:rsid w:val="00A42033"/>
    <w:rsid w:val="00A42117"/>
    <w:rsid w:val="00A42335"/>
    <w:rsid w:val="00A4259D"/>
    <w:rsid w:val="00A42700"/>
    <w:rsid w:val="00A42779"/>
    <w:rsid w:val="00A428B5"/>
    <w:rsid w:val="00A42B44"/>
    <w:rsid w:val="00A42CC1"/>
    <w:rsid w:val="00A42D37"/>
    <w:rsid w:val="00A42DB2"/>
    <w:rsid w:val="00A42E41"/>
    <w:rsid w:val="00A42EAC"/>
    <w:rsid w:val="00A430D5"/>
    <w:rsid w:val="00A430F8"/>
    <w:rsid w:val="00A43229"/>
    <w:rsid w:val="00A432FD"/>
    <w:rsid w:val="00A4336E"/>
    <w:rsid w:val="00A43411"/>
    <w:rsid w:val="00A435BC"/>
    <w:rsid w:val="00A43607"/>
    <w:rsid w:val="00A4365F"/>
    <w:rsid w:val="00A43769"/>
    <w:rsid w:val="00A43811"/>
    <w:rsid w:val="00A43838"/>
    <w:rsid w:val="00A43871"/>
    <w:rsid w:val="00A43882"/>
    <w:rsid w:val="00A4396C"/>
    <w:rsid w:val="00A4398D"/>
    <w:rsid w:val="00A43B71"/>
    <w:rsid w:val="00A43CD9"/>
    <w:rsid w:val="00A43F87"/>
    <w:rsid w:val="00A43FE8"/>
    <w:rsid w:val="00A4405E"/>
    <w:rsid w:val="00A440D8"/>
    <w:rsid w:val="00A441AE"/>
    <w:rsid w:val="00A44311"/>
    <w:rsid w:val="00A4447B"/>
    <w:rsid w:val="00A44530"/>
    <w:rsid w:val="00A4474E"/>
    <w:rsid w:val="00A447BB"/>
    <w:rsid w:val="00A44861"/>
    <w:rsid w:val="00A44B39"/>
    <w:rsid w:val="00A44BA0"/>
    <w:rsid w:val="00A44E43"/>
    <w:rsid w:val="00A44E53"/>
    <w:rsid w:val="00A44ED6"/>
    <w:rsid w:val="00A44F39"/>
    <w:rsid w:val="00A45067"/>
    <w:rsid w:val="00A45076"/>
    <w:rsid w:val="00A45080"/>
    <w:rsid w:val="00A45091"/>
    <w:rsid w:val="00A450B6"/>
    <w:rsid w:val="00A451BD"/>
    <w:rsid w:val="00A4528E"/>
    <w:rsid w:val="00A452FF"/>
    <w:rsid w:val="00A45395"/>
    <w:rsid w:val="00A454DC"/>
    <w:rsid w:val="00A455BA"/>
    <w:rsid w:val="00A45628"/>
    <w:rsid w:val="00A4577A"/>
    <w:rsid w:val="00A4579E"/>
    <w:rsid w:val="00A4582F"/>
    <w:rsid w:val="00A45D28"/>
    <w:rsid w:val="00A45DD7"/>
    <w:rsid w:val="00A45F03"/>
    <w:rsid w:val="00A45F5E"/>
    <w:rsid w:val="00A45FC5"/>
    <w:rsid w:val="00A46018"/>
    <w:rsid w:val="00A4602A"/>
    <w:rsid w:val="00A46103"/>
    <w:rsid w:val="00A4611C"/>
    <w:rsid w:val="00A463A8"/>
    <w:rsid w:val="00A464E1"/>
    <w:rsid w:val="00A465EF"/>
    <w:rsid w:val="00A468D5"/>
    <w:rsid w:val="00A46A4A"/>
    <w:rsid w:val="00A46DCE"/>
    <w:rsid w:val="00A46F01"/>
    <w:rsid w:val="00A46F12"/>
    <w:rsid w:val="00A4703A"/>
    <w:rsid w:val="00A47041"/>
    <w:rsid w:val="00A47240"/>
    <w:rsid w:val="00A47274"/>
    <w:rsid w:val="00A4732D"/>
    <w:rsid w:val="00A47401"/>
    <w:rsid w:val="00A4744F"/>
    <w:rsid w:val="00A477E9"/>
    <w:rsid w:val="00A4789A"/>
    <w:rsid w:val="00A4798A"/>
    <w:rsid w:val="00A47A00"/>
    <w:rsid w:val="00A47AE6"/>
    <w:rsid w:val="00A47B7C"/>
    <w:rsid w:val="00A47D83"/>
    <w:rsid w:val="00A47E89"/>
    <w:rsid w:val="00A50142"/>
    <w:rsid w:val="00A501C9"/>
    <w:rsid w:val="00A501F9"/>
    <w:rsid w:val="00A502BF"/>
    <w:rsid w:val="00A5031E"/>
    <w:rsid w:val="00A50699"/>
    <w:rsid w:val="00A50A8E"/>
    <w:rsid w:val="00A50AEA"/>
    <w:rsid w:val="00A50F40"/>
    <w:rsid w:val="00A50F61"/>
    <w:rsid w:val="00A510F3"/>
    <w:rsid w:val="00A51470"/>
    <w:rsid w:val="00A51577"/>
    <w:rsid w:val="00A5158D"/>
    <w:rsid w:val="00A51640"/>
    <w:rsid w:val="00A5164A"/>
    <w:rsid w:val="00A51A68"/>
    <w:rsid w:val="00A51AAD"/>
    <w:rsid w:val="00A51E69"/>
    <w:rsid w:val="00A52015"/>
    <w:rsid w:val="00A5205B"/>
    <w:rsid w:val="00A5216C"/>
    <w:rsid w:val="00A52174"/>
    <w:rsid w:val="00A521E0"/>
    <w:rsid w:val="00A52260"/>
    <w:rsid w:val="00A5232E"/>
    <w:rsid w:val="00A524F3"/>
    <w:rsid w:val="00A5264E"/>
    <w:rsid w:val="00A52674"/>
    <w:rsid w:val="00A5274D"/>
    <w:rsid w:val="00A527B5"/>
    <w:rsid w:val="00A52852"/>
    <w:rsid w:val="00A52877"/>
    <w:rsid w:val="00A528AF"/>
    <w:rsid w:val="00A52AA7"/>
    <w:rsid w:val="00A52B57"/>
    <w:rsid w:val="00A52C28"/>
    <w:rsid w:val="00A52CF5"/>
    <w:rsid w:val="00A52D0D"/>
    <w:rsid w:val="00A52DE7"/>
    <w:rsid w:val="00A52EFC"/>
    <w:rsid w:val="00A52F59"/>
    <w:rsid w:val="00A52FC1"/>
    <w:rsid w:val="00A53007"/>
    <w:rsid w:val="00A53041"/>
    <w:rsid w:val="00A53068"/>
    <w:rsid w:val="00A5313D"/>
    <w:rsid w:val="00A53154"/>
    <w:rsid w:val="00A533AA"/>
    <w:rsid w:val="00A537D4"/>
    <w:rsid w:val="00A5389A"/>
    <w:rsid w:val="00A53927"/>
    <w:rsid w:val="00A53A92"/>
    <w:rsid w:val="00A53D12"/>
    <w:rsid w:val="00A53D8E"/>
    <w:rsid w:val="00A53DE0"/>
    <w:rsid w:val="00A53E12"/>
    <w:rsid w:val="00A54237"/>
    <w:rsid w:val="00A54259"/>
    <w:rsid w:val="00A543F3"/>
    <w:rsid w:val="00A545DC"/>
    <w:rsid w:val="00A548F3"/>
    <w:rsid w:val="00A549BD"/>
    <w:rsid w:val="00A54A41"/>
    <w:rsid w:val="00A54ABA"/>
    <w:rsid w:val="00A54C23"/>
    <w:rsid w:val="00A54D0B"/>
    <w:rsid w:val="00A54D2B"/>
    <w:rsid w:val="00A54DCD"/>
    <w:rsid w:val="00A54E17"/>
    <w:rsid w:val="00A54ECF"/>
    <w:rsid w:val="00A550F5"/>
    <w:rsid w:val="00A55167"/>
    <w:rsid w:val="00A551AF"/>
    <w:rsid w:val="00A55464"/>
    <w:rsid w:val="00A5546E"/>
    <w:rsid w:val="00A557A6"/>
    <w:rsid w:val="00A5580E"/>
    <w:rsid w:val="00A558E8"/>
    <w:rsid w:val="00A55920"/>
    <w:rsid w:val="00A55BA7"/>
    <w:rsid w:val="00A55D3E"/>
    <w:rsid w:val="00A55DAC"/>
    <w:rsid w:val="00A55EE8"/>
    <w:rsid w:val="00A5633C"/>
    <w:rsid w:val="00A564C8"/>
    <w:rsid w:val="00A56987"/>
    <w:rsid w:val="00A56C3F"/>
    <w:rsid w:val="00A56C75"/>
    <w:rsid w:val="00A56CB4"/>
    <w:rsid w:val="00A56E50"/>
    <w:rsid w:val="00A56E8E"/>
    <w:rsid w:val="00A56F2D"/>
    <w:rsid w:val="00A57312"/>
    <w:rsid w:val="00A576D1"/>
    <w:rsid w:val="00A578CB"/>
    <w:rsid w:val="00A57AE7"/>
    <w:rsid w:val="00A57B4B"/>
    <w:rsid w:val="00A57C84"/>
    <w:rsid w:val="00A57C93"/>
    <w:rsid w:val="00A57E3C"/>
    <w:rsid w:val="00A6002B"/>
    <w:rsid w:val="00A60111"/>
    <w:rsid w:val="00A603C3"/>
    <w:rsid w:val="00A6063B"/>
    <w:rsid w:val="00A6088E"/>
    <w:rsid w:val="00A60972"/>
    <w:rsid w:val="00A60BFD"/>
    <w:rsid w:val="00A60E0A"/>
    <w:rsid w:val="00A61186"/>
    <w:rsid w:val="00A61298"/>
    <w:rsid w:val="00A614C2"/>
    <w:rsid w:val="00A61624"/>
    <w:rsid w:val="00A616FA"/>
    <w:rsid w:val="00A617E2"/>
    <w:rsid w:val="00A61936"/>
    <w:rsid w:val="00A61AAD"/>
    <w:rsid w:val="00A61EC4"/>
    <w:rsid w:val="00A61FDF"/>
    <w:rsid w:val="00A61FE4"/>
    <w:rsid w:val="00A61FE7"/>
    <w:rsid w:val="00A620B2"/>
    <w:rsid w:val="00A623F8"/>
    <w:rsid w:val="00A62736"/>
    <w:rsid w:val="00A62BB6"/>
    <w:rsid w:val="00A630D0"/>
    <w:rsid w:val="00A6310B"/>
    <w:rsid w:val="00A63274"/>
    <w:rsid w:val="00A63290"/>
    <w:rsid w:val="00A63306"/>
    <w:rsid w:val="00A633E2"/>
    <w:rsid w:val="00A634A6"/>
    <w:rsid w:val="00A635B8"/>
    <w:rsid w:val="00A63623"/>
    <w:rsid w:val="00A6370D"/>
    <w:rsid w:val="00A637A1"/>
    <w:rsid w:val="00A637BD"/>
    <w:rsid w:val="00A63919"/>
    <w:rsid w:val="00A63AD1"/>
    <w:rsid w:val="00A63BE9"/>
    <w:rsid w:val="00A63D3C"/>
    <w:rsid w:val="00A640B1"/>
    <w:rsid w:val="00A6412E"/>
    <w:rsid w:val="00A64147"/>
    <w:rsid w:val="00A6426C"/>
    <w:rsid w:val="00A6433F"/>
    <w:rsid w:val="00A64368"/>
    <w:rsid w:val="00A6449F"/>
    <w:rsid w:val="00A644AB"/>
    <w:rsid w:val="00A6456E"/>
    <w:rsid w:val="00A64577"/>
    <w:rsid w:val="00A646EB"/>
    <w:rsid w:val="00A647E8"/>
    <w:rsid w:val="00A64871"/>
    <w:rsid w:val="00A64874"/>
    <w:rsid w:val="00A6493F"/>
    <w:rsid w:val="00A64A5C"/>
    <w:rsid w:val="00A64CB5"/>
    <w:rsid w:val="00A64D4F"/>
    <w:rsid w:val="00A64D61"/>
    <w:rsid w:val="00A64E31"/>
    <w:rsid w:val="00A64E67"/>
    <w:rsid w:val="00A64FCA"/>
    <w:rsid w:val="00A65036"/>
    <w:rsid w:val="00A65047"/>
    <w:rsid w:val="00A65192"/>
    <w:rsid w:val="00A653FA"/>
    <w:rsid w:val="00A655EF"/>
    <w:rsid w:val="00A6563B"/>
    <w:rsid w:val="00A6564A"/>
    <w:rsid w:val="00A65747"/>
    <w:rsid w:val="00A658AA"/>
    <w:rsid w:val="00A65CDD"/>
    <w:rsid w:val="00A65F32"/>
    <w:rsid w:val="00A65F86"/>
    <w:rsid w:val="00A65FD2"/>
    <w:rsid w:val="00A661D9"/>
    <w:rsid w:val="00A662E5"/>
    <w:rsid w:val="00A66418"/>
    <w:rsid w:val="00A66495"/>
    <w:rsid w:val="00A664D8"/>
    <w:rsid w:val="00A66649"/>
    <w:rsid w:val="00A666BD"/>
    <w:rsid w:val="00A66709"/>
    <w:rsid w:val="00A6675A"/>
    <w:rsid w:val="00A6690A"/>
    <w:rsid w:val="00A66994"/>
    <w:rsid w:val="00A66B48"/>
    <w:rsid w:val="00A66C04"/>
    <w:rsid w:val="00A66D76"/>
    <w:rsid w:val="00A66ED8"/>
    <w:rsid w:val="00A67188"/>
    <w:rsid w:val="00A6727D"/>
    <w:rsid w:val="00A6745F"/>
    <w:rsid w:val="00A6750A"/>
    <w:rsid w:val="00A6788B"/>
    <w:rsid w:val="00A6791E"/>
    <w:rsid w:val="00A6797F"/>
    <w:rsid w:val="00A67A43"/>
    <w:rsid w:val="00A67E59"/>
    <w:rsid w:val="00A67EC4"/>
    <w:rsid w:val="00A67EF5"/>
    <w:rsid w:val="00A67FA1"/>
    <w:rsid w:val="00A70049"/>
    <w:rsid w:val="00A700D6"/>
    <w:rsid w:val="00A7020E"/>
    <w:rsid w:val="00A7026F"/>
    <w:rsid w:val="00A702E9"/>
    <w:rsid w:val="00A70492"/>
    <w:rsid w:val="00A704B5"/>
    <w:rsid w:val="00A70605"/>
    <w:rsid w:val="00A706BA"/>
    <w:rsid w:val="00A7079B"/>
    <w:rsid w:val="00A708B6"/>
    <w:rsid w:val="00A709A8"/>
    <w:rsid w:val="00A709DE"/>
    <w:rsid w:val="00A70B8A"/>
    <w:rsid w:val="00A70C16"/>
    <w:rsid w:val="00A70DC1"/>
    <w:rsid w:val="00A70E22"/>
    <w:rsid w:val="00A70E23"/>
    <w:rsid w:val="00A70E89"/>
    <w:rsid w:val="00A70FF5"/>
    <w:rsid w:val="00A71358"/>
    <w:rsid w:val="00A7143E"/>
    <w:rsid w:val="00A71539"/>
    <w:rsid w:val="00A71549"/>
    <w:rsid w:val="00A715D5"/>
    <w:rsid w:val="00A716A2"/>
    <w:rsid w:val="00A716A4"/>
    <w:rsid w:val="00A7196B"/>
    <w:rsid w:val="00A7198A"/>
    <w:rsid w:val="00A7198E"/>
    <w:rsid w:val="00A71A46"/>
    <w:rsid w:val="00A71B88"/>
    <w:rsid w:val="00A71BD7"/>
    <w:rsid w:val="00A71C82"/>
    <w:rsid w:val="00A71D53"/>
    <w:rsid w:val="00A720D1"/>
    <w:rsid w:val="00A720D9"/>
    <w:rsid w:val="00A722CE"/>
    <w:rsid w:val="00A7237F"/>
    <w:rsid w:val="00A7263E"/>
    <w:rsid w:val="00A72716"/>
    <w:rsid w:val="00A7281A"/>
    <w:rsid w:val="00A728EA"/>
    <w:rsid w:val="00A7294A"/>
    <w:rsid w:val="00A72A93"/>
    <w:rsid w:val="00A72BBE"/>
    <w:rsid w:val="00A72D15"/>
    <w:rsid w:val="00A72DE6"/>
    <w:rsid w:val="00A72E18"/>
    <w:rsid w:val="00A7328A"/>
    <w:rsid w:val="00A736E8"/>
    <w:rsid w:val="00A73723"/>
    <w:rsid w:val="00A73792"/>
    <w:rsid w:val="00A737B0"/>
    <w:rsid w:val="00A73952"/>
    <w:rsid w:val="00A73A0A"/>
    <w:rsid w:val="00A73A16"/>
    <w:rsid w:val="00A73BED"/>
    <w:rsid w:val="00A73C8E"/>
    <w:rsid w:val="00A73CF5"/>
    <w:rsid w:val="00A73D60"/>
    <w:rsid w:val="00A73FE3"/>
    <w:rsid w:val="00A73FFB"/>
    <w:rsid w:val="00A74124"/>
    <w:rsid w:val="00A741B6"/>
    <w:rsid w:val="00A74400"/>
    <w:rsid w:val="00A7443E"/>
    <w:rsid w:val="00A7464D"/>
    <w:rsid w:val="00A7484D"/>
    <w:rsid w:val="00A7493E"/>
    <w:rsid w:val="00A74AB3"/>
    <w:rsid w:val="00A74CF7"/>
    <w:rsid w:val="00A74D3E"/>
    <w:rsid w:val="00A74EFB"/>
    <w:rsid w:val="00A74FC2"/>
    <w:rsid w:val="00A7505B"/>
    <w:rsid w:val="00A750A6"/>
    <w:rsid w:val="00A7529C"/>
    <w:rsid w:val="00A75393"/>
    <w:rsid w:val="00A7548C"/>
    <w:rsid w:val="00A75520"/>
    <w:rsid w:val="00A75602"/>
    <w:rsid w:val="00A756B1"/>
    <w:rsid w:val="00A756DB"/>
    <w:rsid w:val="00A75700"/>
    <w:rsid w:val="00A75765"/>
    <w:rsid w:val="00A757D7"/>
    <w:rsid w:val="00A75828"/>
    <w:rsid w:val="00A759D7"/>
    <w:rsid w:val="00A75AF4"/>
    <w:rsid w:val="00A75B0D"/>
    <w:rsid w:val="00A75E26"/>
    <w:rsid w:val="00A75F9D"/>
    <w:rsid w:val="00A760C9"/>
    <w:rsid w:val="00A76217"/>
    <w:rsid w:val="00A7641F"/>
    <w:rsid w:val="00A76444"/>
    <w:rsid w:val="00A767EA"/>
    <w:rsid w:val="00A76951"/>
    <w:rsid w:val="00A76972"/>
    <w:rsid w:val="00A76C02"/>
    <w:rsid w:val="00A76C2B"/>
    <w:rsid w:val="00A76D23"/>
    <w:rsid w:val="00A76F81"/>
    <w:rsid w:val="00A76F8D"/>
    <w:rsid w:val="00A770ED"/>
    <w:rsid w:val="00A77257"/>
    <w:rsid w:val="00A772C6"/>
    <w:rsid w:val="00A7743A"/>
    <w:rsid w:val="00A77640"/>
    <w:rsid w:val="00A776A8"/>
    <w:rsid w:val="00A77718"/>
    <w:rsid w:val="00A77D11"/>
    <w:rsid w:val="00A801F7"/>
    <w:rsid w:val="00A80475"/>
    <w:rsid w:val="00A80595"/>
    <w:rsid w:val="00A805D6"/>
    <w:rsid w:val="00A80646"/>
    <w:rsid w:val="00A8071F"/>
    <w:rsid w:val="00A80820"/>
    <w:rsid w:val="00A80873"/>
    <w:rsid w:val="00A80B3A"/>
    <w:rsid w:val="00A80CB6"/>
    <w:rsid w:val="00A80CC5"/>
    <w:rsid w:val="00A80CFB"/>
    <w:rsid w:val="00A80D0A"/>
    <w:rsid w:val="00A80D10"/>
    <w:rsid w:val="00A80FEB"/>
    <w:rsid w:val="00A81267"/>
    <w:rsid w:val="00A812AC"/>
    <w:rsid w:val="00A8130E"/>
    <w:rsid w:val="00A813B0"/>
    <w:rsid w:val="00A8167A"/>
    <w:rsid w:val="00A81756"/>
    <w:rsid w:val="00A81870"/>
    <w:rsid w:val="00A8189D"/>
    <w:rsid w:val="00A8190F"/>
    <w:rsid w:val="00A81A41"/>
    <w:rsid w:val="00A81A89"/>
    <w:rsid w:val="00A81A9A"/>
    <w:rsid w:val="00A81B3B"/>
    <w:rsid w:val="00A81BF3"/>
    <w:rsid w:val="00A81C98"/>
    <w:rsid w:val="00A81E4A"/>
    <w:rsid w:val="00A81FC2"/>
    <w:rsid w:val="00A8204C"/>
    <w:rsid w:val="00A82246"/>
    <w:rsid w:val="00A824A4"/>
    <w:rsid w:val="00A825FA"/>
    <w:rsid w:val="00A82604"/>
    <w:rsid w:val="00A82780"/>
    <w:rsid w:val="00A827B1"/>
    <w:rsid w:val="00A827FB"/>
    <w:rsid w:val="00A828D3"/>
    <w:rsid w:val="00A828EE"/>
    <w:rsid w:val="00A82A0C"/>
    <w:rsid w:val="00A82E2F"/>
    <w:rsid w:val="00A82F99"/>
    <w:rsid w:val="00A8307E"/>
    <w:rsid w:val="00A830B8"/>
    <w:rsid w:val="00A83168"/>
    <w:rsid w:val="00A83180"/>
    <w:rsid w:val="00A83262"/>
    <w:rsid w:val="00A832D6"/>
    <w:rsid w:val="00A83453"/>
    <w:rsid w:val="00A836FB"/>
    <w:rsid w:val="00A83891"/>
    <w:rsid w:val="00A83962"/>
    <w:rsid w:val="00A83971"/>
    <w:rsid w:val="00A83F07"/>
    <w:rsid w:val="00A83FE8"/>
    <w:rsid w:val="00A84138"/>
    <w:rsid w:val="00A8426F"/>
    <w:rsid w:val="00A842F6"/>
    <w:rsid w:val="00A84311"/>
    <w:rsid w:val="00A843F2"/>
    <w:rsid w:val="00A84485"/>
    <w:rsid w:val="00A844DE"/>
    <w:rsid w:val="00A844F0"/>
    <w:rsid w:val="00A84953"/>
    <w:rsid w:val="00A84997"/>
    <w:rsid w:val="00A84B08"/>
    <w:rsid w:val="00A84D15"/>
    <w:rsid w:val="00A84F17"/>
    <w:rsid w:val="00A850D3"/>
    <w:rsid w:val="00A850D9"/>
    <w:rsid w:val="00A851ED"/>
    <w:rsid w:val="00A85233"/>
    <w:rsid w:val="00A852B5"/>
    <w:rsid w:val="00A858AA"/>
    <w:rsid w:val="00A85965"/>
    <w:rsid w:val="00A85F0E"/>
    <w:rsid w:val="00A8604B"/>
    <w:rsid w:val="00A861E7"/>
    <w:rsid w:val="00A863E5"/>
    <w:rsid w:val="00A865F8"/>
    <w:rsid w:val="00A86652"/>
    <w:rsid w:val="00A8672D"/>
    <w:rsid w:val="00A868D2"/>
    <w:rsid w:val="00A86A6D"/>
    <w:rsid w:val="00A86F44"/>
    <w:rsid w:val="00A86FE2"/>
    <w:rsid w:val="00A86FFF"/>
    <w:rsid w:val="00A870C2"/>
    <w:rsid w:val="00A8742E"/>
    <w:rsid w:val="00A87556"/>
    <w:rsid w:val="00A8762D"/>
    <w:rsid w:val="00A87A94"/>
    <w:rsid w:val="00A87B2D"/>
    <w:rsid w:val="00A87B91"/>
    <w:rsid w:val="00A87BC9"/>
    <w:rsid w:val="00A87C53"/>
    <w:rsid w:val="00A87C99"/>
    <w:rsid w:val="00A87E1F"/>
    <w:rsid w:val="00A87FE3"/>
    <w:rsid w:val="00A900B0"/>
    <w:rsid w:val="00A9010F"/>
    <w:rsid w:val="00A90182"/>
    <w:rsid w:val="00A9019A"/>
    <w:rsid w:val="00A9025B"/>
    <w:rsid w:val="00A90449"/>
    <w:rsid w:val="00A90488"/>
    <w:rsid w:val="00A90587"/>
    <w:rsid w:val="00A9081D"/>
    <w:rsid w:val="00A90838"/>
    <w:rsid w:val="00A90B01"/>
    <w:rsid w:val="00A90BDD"/>
    <w:rsid w:val="00A90F35"/>
    <w:rsid w:val="00A90F90"/>
    <w:rsid w:val="00A911BE"/>
    <w:rsid w:val="00A9132C"/>
    <w:rsid w:val="00A914C1"/>
    <w:rsid w:val="00A91602"/>
    <w:rsid w:val="00A91610"/>
    <w:rsid w:val="00A91634"/>
    <w:rsid w:val="00A91D0D"/>
    <w:rsid w:val="00A91DBC"/>
    <w:rsid w:val="00A91E88"/>
    <w:rsid w:val="00A9200D"/>
    <w:rsid w:val="00A920A1"/>
    <w:rsid w:val="00A92259"/>
    <w:rsid w:val="00A923CF"/>
    <w:rsid w:val="00A92404"/>
    <w:rsid w:val="00A924F0"/>
    <w:rsid w:val="00A925A1"/>
    <w:rsid w:val="00A92602"/>
    <w:rsid w:val="00A9293A"/>
    <w:rsid w:val="00A92AED"/>
    <w:rsid w:val="00A92BC4"/>
    <w:rsid w:val="00A92ED9"/>
    <w:rsid w:val="00A93194"/>
    <w:rsid w:val="00A93524"/>
    <w:rsid w:val="00A93526"/>
    <w:rsid w:val="00A93910"/>
    <w:rsid w:val="00A939EF"/>
    <w:rsid w:val="00A93BCD"/>
    <w:rsid w:val="00A93E03"/>
    <w:rsid w:val="00A93F52"/>
    <w:rsid w:val="00A9406A"/>
    <w:rsid w:val="00A94111"/>
    <w:rsid w:val="00A9454E"/>
    <w:rsid w:val="00A94569"/>
    <w:rsid w:val="00A9458A"/>
    <w:rsid w:val="00A94738"/>
    <w:rsid w:val="00A949EF"/>
    <w:rsid w:val="00A94A97"/>
    <w:rsid w:val="00A94AA8"/>
    <w:rsid w:val="00A94AAC"/>
    <w:rsid w:val="00A94B34"/>
    <w:rsid w:val="00A94BA2"/>
    <w:rsid w:val="00A94E6C"/>
    <w:rsid w:val="00A94ED0"/>
    <w:rsid w:val="00A9518C"/>
    <w:rsid w:val="00A954EA"/>
    <w:rsid w:val="00A95532"/>
    <w:rsid w:val="00A958DA"/>
    <w:rsid w:val="00A9597D"/>
    <w:rsid w:val="00A95982"/>
    <w:rsid w:val="00A95E62"/>
    <w:rsid w:val="00A95F1C"/>
    <w:rsid w:val="00A95F5E"/>
    <w:rsid w:val="00A95FC6"/>
    <w:rsid w:val="00A960B9"/>
    <w:rsid w:val="00A96175"/>
    <w:rsid w:val="00A9641E"/>
    <w:rsid w:val="00A966CD"/>
    <w:rsid w:val="00A9675C"/>
    <w:rsid w:val="00A968BF"/>
    <w:rsid w:val="00A96AF7"/>
    <w:rsid w:val="00A96BBF"/>
    <w:rsid w:val="00A96E84"/>
    <w:rsid w:val="00A96EB0"/>
    <w:rsid w:val="00A9706A"/>
    <w:rsid w:val="00A972FF"/>
    <w:rsid w:val="00A9734D"/>
    <w:rsid w:val="00A97388"/>
    <w:rsid w:val="00A9763E"/>
    <w:rsid w:val="00A97883"/>
    <w:rsid w:val="00A97AD7"/>
    <w:rsid w:val="00A97BC3"/>
    <w:rsid w:val="00A97DC8"/>
    <w:rsid w:val="00A97DDA"/>
    <w:rsid w:val="00A97E02"/>
    <w:rsid w:val="00A97FFE"/>
    <w:rsid w:val="00AA00C2"/>
    <w:rsid w:val="00AA00DD"/>
    <w:rsid w:val="00AA0192"/>
    <w:rsid w:val="00AA035F"/>
    <w:rsid w:val="00AA05EF"/>
    <w:rsid w:val="00AA079F"/>
    <w:rsid w:val="00AA080D"/>
    <w:rsid w:val="00AA09F0"/>
    <w:rsid w:val="00AA0A2E"/>
    <w:rsid w:val="00AA0BE2"/>
    <w:rsid w:val="00AA0BF4"/>
    <w:rsid w:val="00AA0C20"/>
    <w:rsid w:val="00AA0D0E"/>
    <w:rsid w:val="00AA0D50"/>
    <w:rsid w:val="00AA0DAA"/>
    <w:rsid w:val="00AA0F59"/>
    <w:rsid w:val="00AA1065"/>
    <w:rsid w:val="00AA11C8"/>
    <w:rsid w:val="00AA11F2"/>
    <w:rsid w:val="00AA1283"/>
    <w:rsid w:val="00AA12A0"/>
    <w:rsid w:val="00AA13DF"/>
    <w:rsid w:val="00AA1531"/>
    <w:rsid w:val="00AA15B6"/>
    <w:rsid w:val="00AA1C1C"/>
    <w:rsid w:val="00AA1C65"/>
    <w:rsid w:val="00AA1EEA"/>
    <w:rsid w:val="00AA213E"/>
    <w:rsid w:val="00AA22F8"/>
    <w:rsid w:val="00AA2697"/>
    <w:rsid w:val="00AA26D3"/>
    <w:rsid w:val="00AA2883"/>
    <w:rsid w:val="00AA2947"/>
    <w:rsid w:val="00AA2959"/>
    <w:rsid w:val="00AA2AAE"/>
    <w:rsid w:val="00AA2C67"/>
    <w:rsid w:val="00AA2F96"/>
    <w:rsid w:val="00AA31C1"/>
    <w:rsid w:val="00AA3459"/>
    <w:rsid w:val="00AA3508"/>
    <w:rsid w:val="00AA36AE"/>
    <w:rsid w:val="00AA3835"/>
    <w:rsid w:val="00AA38F5"/>
    <w:rsid w:val="00AA3987"/>
    <w:rsid w:val="00AA3A97"/>
    <w:rsid w:val="00AA3AF9"/>
    <w:rsid w:val="00AA3C90"/>
    <w:rsid w:val="00AA3CA7"/>
    <w:rsid w:val="00AA3CDF"/>
    <w:rsid w:val="00AA3CE6"/>
    <w:rsid w:val="00AA3EB5"/>
    <w:rsid w:val="00AA3FD5"/>
    <w:rsid w:val="00AA3FF7"/>
    <w:rsid w:val="00AA40FB"/>
    <w:rsid w:val="00AA427B"/>
    <w:rsid w:val="00AA4345"/>
    <w:rsid w:val="00AA4464"/>
    <w:rsid w:val="00AA45CD"/>
    <w:rsid w:val="00AA45F7"/>
    <w:rsid w:val="00AA47B2"/>
    <w:rsid w:val="00AA47BC"/>
    <w:rsid w:val="00AA47EB"/>
    <w:rsid w:val="00AA492F"/>
    <w:rsid w:val="00AA49B3"/>
    <w:rsid w:val="00AA4B30"/>
    <w:rsid w:val="00AA4B86"/>
    <w:rsid w:val="00AA4C7E"/>
    <w:rsid w:val="00AA4D37"/>
    <w:rsid w:val="00AA4DCC"/>
    <w:rsid w:val="00AA4E68"/>
    <w:rsid w:val="00AA4ED2"/>
    <w:rsid w:val="00AA4F64"/>
    <w:rsid w:val="00AA5128"/>
    <w:rsid w:val="00AA52E9"/>
    <w:rsid w:val="00AA5587"/>
    <w:rsid w:val="00AA56F5"/>
    <w:rsid w:val="00AA572A"/>
    <w:rsid w:val="00AA577F"/>
    <w:rsid w:val="00AA5788"/>
    <w:rsid w:val="00AA5796"/>
    <w:rsid w:val="00AA5BB6"/>
    <w:rsid w:val="00AA6064"/>
    <w:rsid w:val="00AA64BA"/>
    <w:rsid w:val="00AA6503"/>
    <w:rsid w:val="00AA663F"/>
    <w:rsid w:val="00AA6730"/>
    <w:rsid w:val="00AA67F1"/>
    <w:rsid w:val="00AA6825"/>
    <w:rsid w:val="00AA6897"/>
    <w:rsid w:val="00AA699C"/>
    <w:rsid w:val="00AA6A18"/>
    <w:rsid w:val="00AA6A79"/>
    <w:rsid w:val="00AA6AAF"/>
    <w:rsid w:val="00AA6B08"/>
    <w:rsid w:val="00AA6B54"/>
    <w:rsid w:val="00AA6C03"/>
    <w:rsid w:val="00AA6E66"/>
    <w:rsid w:val="00AA70F3"/>
    <w:rsid w:val="00AA722F"/>
    <w:rsid w:val="00AA7374"/>
    <w:rsid w:val="00AA73C1"/>
    <w:rsid w:val="00AA74D8"/>
    <w:rsid w:val="00AA75B4"/>
    <w:rsid w:val="00AA75F2"/>
    <w:rsid w:val="00AA77D0"/>
    <w:rsid w:val="00AA786F"/>
    <w:rsid w:val="00AA7870"/>
    <w:rsid w:val="00AA7AEB"/>
    <w:rsid w:val="00AA7D7A"/>
    <w:rsid w:val="00AA7E76"/>
    <w:rsid w:val="00AA7F54"/>
    <w:rsid w:val="00AA7FF4"/>
    <w:rsid w:val="00AB013B"/>
    <w:rsid w:val="00AB02BA"/>
    <w:rsid w:val="00AB03D3"/>
    <w:rsid w:val="00AB0561"/>
    <w:rsid w:val="00AB081B"/>
    <w:rsid w:val="00AB0A64"/>
    <w:rsid w:val="00AB0BF7"/>
    <w:rsid w:val="00AB0D67"/>
    <w:rsid w:val="00AB0D78"/>
    <w:rsid w:val="00AB0D87"/>
    <w:rsid w:val="00AB0E14"/>
    <w:rsid w:val="00AB103C"/>
    <w:rsid w:val="00AB12DC"/>
    <w:rsid w:val="00AB1511"/>
    <w:rsid w:val="00AB1665"/>
    <w:rsid w:val="00AB168B"/>
    <w:rsid w:val="00AB178C"/>
    <w:rsid w:val="00AB1C1C"/>
    <w:rsid w:val="00AB1D49"/>
    <w:rsid w:val="00AB206B"/>
    <w:rsid w:val="00AB21A1"/>
    <w:rsid w:val="00AB21C6"/>
    <w:rsid w:val="00AB2205"/>
    <w:rsid w:val="00AB23BA"/>
    <w:rsid w:val="00AB25DE"/>
    <w:rsid w:val="00AB29BA"/>
    <w:rsid w:val="00AB2ACE"/>
    <w:rsid w:val="00AB2BDD"/>
    <w:rsid w:val="00AB2CAE"/>
    <w:rsid w:val="00AB2DB4"/>
    <w:rsid w:val="00AB2DD3"/>
    <w:rsid w:val="00AB307F"/>
    <w:rsid w:val="00AB3086"/>
    <w:rsid w:val="00AB318C"/>
    <w:rsid w:val="00AB35A0"/>
    <w:rsid w:val="00AB36AA"/>
    <w:rsid w:val="00AB376E"/>
    <w:rsid w:val="00AB3A67"/>
    <w:rsid w:val="00AB3B37"/>
    <w:rsid w:val="00AB3B91"/>
    <w:rsid w:val="00AB3ED2"/>
    <w:rsid w:val="00AB3F93"/>
    <w:rsid w:val="00AB3FF3"/>
    <w:rsid w:val="00AB41BC"/>
    <w:rsid w:val="00AB42D3"/>
    <w:rsid w:val="00AB435F"/>
    <w:rsid w:val="00AB458B"/>
    <w:rsid w:val="00AB4803"/>
    <w:rsid w:val="00AB4918"/>
    <w:rsid w:val="00AB4AF4"/>
    <w:rsid w:val="00AB4B03"/>
    <w:rsid w:val="00AB4B33"/>
    <w:rsid w:val="00AB4DC2"/>
    <w:rsid w:val="00AB500C"/>
    <w:rsid w:val="00AB5384"/>
    <w:rsid w:val="00AB55B4"/>
    <w:rsid w:val="00AB56D1"/>
    <w:rsid w:val="00AB587E"/>
    <w:rsid w:val="00AB5A30"/>
    <w:rsid w:val="00AB5AD8"/>
    <w:rsid w:val="00AB5B9B"/>
    <w:rsid w:val="00AB6172"/>
    <w:rsid w:val="00AB61DC"/>
    <w:rsid w:val="00AB62DC"/>
    <w:rsid w:val="00AB633F"/>
    <w:rsid w:val="00AB640E"/>
    <w:rsid w:val="00AB6491"/>
    <w:rsid w:val="00AB64DD"/>
    <w:rsid w:val="00AB663B"/>
    <w:rsid w:val="00AB666A"/>
    <w:rsid w:val="00AB66AE"/>
    <w:rsid w:val="00AB684B"/>
    <w:rsid w:val="00AB688E"/>
    <w:rsid w:val="00AB69FD"/>
    <w:rsid w:val="00AB6A69"/>
    <w:rsid w:val="00AB6B46"/>
    <w:rsid w:val="00AB6D0A"/>
    <w:rsid w:val="00AB7027"/>
    <w:rsid w:val="00AB7302"/>
    <w:rsid w:val="00AB7327"/>
    <w:rsid w:val="00AB7389"/>
    <w:rsid w:val="00AB743A"/>
    <w:rsid w:val="00AB7477"/>
    <w:rsid w:val="00AB7749"/>
    <w:rsid w:val="00AB7788"/>
    <w:rsid w:val="00AB78A0"/>
    <w:rsid w:val="00AB7AEF"/>
    <w:rsid w:val="00AB7F94"/>
    <w:rsid w:val="00AC0130"/>
    <w:rsid w:val="00AC0159"/>
    <w:rsid w:val="00AC0163"/>
    <w:rsid w:val="00AC037A"/>
    <w:rsid w:val="00AC04E1"/>
    <w:rsid w:val="00AC0633"/>
    <w:rsid w:val="00AC0A72"/>
    <w:rsid w:val="00AC0AAC"/>
    <w:rsid w:val="00AC0D11"/>
    <w:rsid w:val="00AC0F2F"/>
    <w:rsid w:val="00AC109A"/>
    <w:rsid w:val="00AC136B"/>
    <w:rsid w:val="00AC1516"/>
    <w:rsid w:val="00AC152B"/>
    <w:rsid w:val="00AC194A"/>
    <w:rsid w:val="00AC1A9C"/>
    <w:rsid w:val="00AC1D46"/>
    <w:rsid w:val="00AC1DA1"/>
    <w:rsid w:val="00AC1F84"/>
    <w:rsid w:val="00AC20E8"/>
    <w:rsid w:val="00AC2146"/>
    <w:rsid w:val="00AC215B"/>
    <w:rsid w:val="00AC22EA"/>
    <w:rsid w:val="00AC25E4"/>
    <w:rsid w:val="00AC282A"/>
    <w:rsid w:val="00AC2AC7"/>
    <w:rsid w:val="00AC2BE9"/>
    <w:rsid w:val="00AC2DF0"/>
    <w:rsid w:val="00AC2F69"/>
    <w:rsid w:val="00AC3077"/>
    <w:rsid w:val="00AC3173"/>
    <w:rsid w:val="00AC31E4"/>
    <w:rsid w:val="00AC32BE"/>
    <w:rsid w:val="00AC340D"/>
    <w:rsid w:val="00AC3462"/>
    <w:rsid w:val="00AC346F"/>
    <w:rsid w:val="00AC349A"/>
    <w:rsid w:val="00AC35B5"/>
    <w:rsid w:val="00AC35E9"/>
    <w:rsid w:val="00AC35FC"/>
    <w:rsid w:val="00AC3733"/>
    <w:rsid w:val="00AC373B"/>
    <w:rsid w:val="00AC3785"/>
    <w:rsid w:val="00AC384F"/>
    <w:rsid w:val="00AC3A23"/>
    <w:rsid w:val="00AC3B78"/>
    <w:rsid w:val="00AC3E40"/>
    <w:rsid w:val="00AC3EC5"/>
    <w:rsid w:val="00AC3ED0"/>
    <w:rsid w:val="00AC471F"/>
    <w:rsid w:val="00AC47CD"/>
    <w:rsid w:val="00AC47E5"/>
    <w:rsid w:val="00AC4993"/>
    <w:rsid w:val="00AC4C08"/>
    <w:rsid w:val="00AC4CDB"/>
    <w:rsid w:val="00AC4E38"/>
    <w:rsid w:val="00AC500B"/>
    <w:rsid w:val="00AC517B"/>
    <w:rsid w:val="00AC5213"/>
    <w:rsid w:val="00AC5254"/>
    <w:rsid w:val="00AC536F"/>
    <w:rsid w:val="00AC53A5"/>
    <w:rsid w:val="00AC54A8"/>
    <w:rsid w:val="00AC555A"/>
    <w:rsid w:val="00AC5893"/>
    <w:rsid w:val="00AC58F0"/>
    <w:rsid w:val="00AC59D7"/>
    <w:rsid w:val="00AC5CA3"/>
    <w:rsid w:val="00AC5CD2"/>
    <w:rsid w:val="00AC6237"/>
    <w:rsid w:val="00AC627D"/>
    <w:rsid w:val="00AC62AA"/>
    <w:rsid w:val="00AC64A4"/>
    <w:rsid w:val="00AC66F4"/>
    <w:rsid w:val="00AC67B1"/>
    <w:rsid w:val="00AC68E1"/>
    <w:rsid w:val="00AC694A"/>
    <w:rsid w:val="00AC69BB"/>
    <w:rsid w:val="00AC6A07"/>
    <w:rsid w:val="00AC6BF6"/>
    <w:rsid w:val="00AC6CF5"/>
    <w:rsid w:val="00AC6E6F"/>
    <w:rsid w:val="00AC6F2D"/>
    <w:rsid w:val="00AC7235"/>
    <w:rsid w:val="00AC73E8"/>
    <w:rsid w:val="00AC774B"/>
    <w:rsid w:val="00AC787E"/>
    <w:rsid w:val="00AC79B1"/>
    <w:rsid w:val="00AC7A59"/>
    <w:rsid w:val="00AC7A6A"/>
    <w:rsid w:val="00AC7A9A"/>
    <w:rsid w:val="00AC7B5B"/>
    <w:rsid w:val="00AC7BB2"/>
    <w:rsid w:val="00AC7FB7"/>
    <w:rsid w:val="00AD0008"/>
    <w:rsid w:val="00AD008A"/>
    <w:rsid w:val="00AD0151"/>
    <w:rsid w:val="00AD01A8"/>
    <w:rsid w:val="00AD07DF"/>
    <w:rsid w:val="00AD0889"/>
    <w:rsid w:val="00AD090F"/>
    <w:rsid w:val="00AD0A93"/>
    <w:rsid w:val="00AD0EDD"/>
    <w:rsid w:val="00AD1048"/>
    <w:rsid w:val="00AD13B1"/>
    <w:rsid w:val="00AD13C3"/>
    <w:rsid w:val="00AD149A"/>
    <w:rsid w:val="00AD150B"/>
    <w:rsid w:val="00AD1546"/>
    <w:rsid w:val="00AD154C"/>
    <w:rsid w:val="00AD1582"/>
    <w:rsid w:val="00AD17D5"/>
    <w:rsid w:val="00AD17E1"/>
    <w:rsid w:val="00AD1998"/>
    <w:rsid w:val="00AD1B84"/>
    <w:rsid w:val="00AD1BAA"/>
    <w:rsid w:val="00AD1C41"/>
    <w:rsid w:val="00AD1D1A"/>
    <w:rsid w:val="00AD1FBB"/>
    <w:rsid w:val="00AD20F1"/>
    <w:rsid w:val="00AD20FE"/>
    <w:rsid w:val="00AD22B0"/>
    <w:rsid w:val="00AD24BA"/>
    <w:rsid w:val="00AD2566"/>
    <w:rsid w:val="00AD25D8"/>
    <w:rsid w:val="00AD260D"/>
    <w:rsid w:val="00AD276C"/>
    <w:rsid w:val="00AD2ACD"/>
    <w:rsid w:val="00AD2AF1"/>
    <w:rsid w:val="00AD2B47"/>
    <w:rsid w:val="00AD2C08"/>
    <w:rsid w:val="00AD2D42"/>
    <w:rsid w:val="00AD2F68"/>
    <w:rsid w:val="00AD2F84"/>
    <w:rsid w:val="00AD3007"/>
    <w:rsid w:val="00AD3066"/>
    <w:rsid w:val="00AD30DB"/>
    <w:rsid w:val="00AD3210"/>
    <w:rsid w:val="00AD33F2"/>
    <w:rsid w:val="00AD34EA"/>
    <w:rsid w:val="00AD383C"/>
    <w:rsid w:val="00AD3948"/>
    <w:rsid w:val="00AD3982"/>
    <w:rsid w:val="00AD3A1C"/>
    <w:rsid w:val="00AD3FFA"/>
    <w:rsid w:val="00AD408B"/>
    <w:rsid w:val="00AD4108"/>
    <w:rsid w:val="00AD423B"/>
    <w:rsid w:val="00AD4967"/>
    <w:rsid w:val="00AD4A07"/>
    <w:rsid w:val="00AD4A9B"/>
    <w:rsid w:val="00AD4C4A"/>
    <w:rsid w:val="00AD4D22"/>
    <w:rsid w:val="00AD4D39"/>
    <w:rsid w:val="00AD4E0F"/>
    <w:rsid w:val="00AD4E2B"/>
    <w:rsid w:val="00AD4E66"/>
    <w:rsid w:val="00AD4F8B"/>
    <w:rsid w:val="00AD5069"/>
    <w:rsid w:val="00AD50C8"/>
    <w:rsid w:val="00AD522B"/>
    <w:rsid w:val="00AD5237"/>
    <w:rsid w:val="00AD5255"/>
    <w:rsid w:val="00AD52EC"/>
    <w:rsid w:val="00AD5307"/>
    <w:rsid w:val="00AD5509"/>
    <w:rsid w:val="00AD5762"/>
    <w:rsid w:val="00AD577F"/>
    <w:rsid w:val="00AD57E7"/>
    <w:rsid w:val="00AD5804"/>
    <w:rsid w:val="00AD592F"/>
    <w:rsid w:val="00AD5A9A"/>
    <w:rsid w:val="00AD5B3B"/>
    <w:rsid w:val="00AD5C11"/>
    <w:rsid w:val="00AD5D44"/>
    <w:rsid w:val="00AD5D6A"/>
    <w:rsid w:val="00AD5DBF"/>
    <w:rsid w:val="00AD5F31"/>
    <w:rsid w:val="00AD5F9E"/>
    <w:rsid w:val="00AD604E"/>
    <w:rsid w:val="00AD60D7"/>
    <w:rsid w:val="00AD60EF"/>
    <w:rsid w:val="00AD6183"/>
    <w:rsid w:val="00AD6278"/>
    <w:rsid w:val="00AD62DE"/>
    <w:rsid w:val="00AD63A5"/>
    <w:rsid w:val="00AD63EF"/>
    <w:rsid w:val="00AD6413"/>
    <w:rsid w:val="00AD66D9"/>
    <w:rsid w:val="00AD6899"/>
    <w:rsid w:val="00AD6B87"/>
    <w:rsid w:val="00AD6C4A"/>
    <w:rsid w:val="00AD6DD9"/>
    <w:rsid w:val="00AD6E3D"/>
    <w:rsid w:val="00AD6F9D"/>
    <w:rsid w:val="00AD7010"/>
    <w:rsid w:val="00AD70A5"/>
    <w:rsid w:val="00AD70DF"/>
    <w:rsid w:val="00AD71AD"/>
    <w:rsid w:val="00AD71AE"/>
    <w:rsid w:val="00AD7209"/>
    <w:rsid w:val="00AD7441"/>
    <w:rsid w:val="00AD7447"/>
    <w:rsid w:val="00AD74F3"/>
    <w:rsid w:val="00AD7857"/>
    <w:rsid w:val="00AD7923"/>
    <w:rsid w:val="00AD7A7C"/>
    <w:rsid w:val="00AD7A7E"/>
    <w:rsid w:val="00AD7A93"/>
    <w:rsid w:val="00AD7B05"/>
    <w:rsid w:val="00AD7BBE"/>
    <w:rsid w:val="00AD7DAC"/>
    <w:rsid w:val="00AE017A"/>
    <w:rsid w:val="00AE0186"/>
    <w:rsid w:val="00AE022E"/>
    <w:rsid w:val="00AE02D0"/>
    <w:rsid w:val="00AE02E6"/>
    <w:rsid w:val="00AE0384"/>
    <w:rsid w:val="00AE0407"/>
    <w:rsid w:val="00AE05C6"/>
    <w:rsid w:val="00AE0710"/>
    <w:rsid w:val="00AE0750"/>
    <w:rsid w:val="00AE0887"/>
    <w:rsid w:val="00AE0C2F"/>
    <w:rsid w:val="00AE0C61"/>
    <w:rsid w:val="00AE0CE8"/>
    <w:rsid w:val="00AE0D64"/>
    <w:rsid w:val="00AE0E51"/>
    <w:rsid w:val="00AE0E5D"/>
    <w:rsid w:val="00AE0EB4"/>
    <w:rsid w:val="00AE0FFA"/>
    <w:rsid w:val="00AE102E"/>
    <w:rsid w:val="00AE111F"/>
    <w:rsid w:val="00AE1121"/>
    <w:rsid w:val="00AE113B"/>
    <w:rsid w:val="00AE1160"/>
    <w:rsid w:val="00AE1380"/>
    <w:rsid w:val="00AE1499"/>
    <w:rsid w:val="00AE1639"/>
    <w:rsid w:val="00AE1782"/>
    <w:rsid w:val="00AE17E9"/>
    <w:rsid w:val="00AE1815"/>
    <w:rsid w:val="00AE183F"/>
    <w:rsid w:val="00AE198B"/>
    <w:rsid w:val="00AE19E9"/>
    <w:rsid w:val="00AE1B0A"/>
    <w:rsid w:val="00AE1C84"/>
    <w:rsid w:val="00AE1CBB"/>
    <w:rsid w:val="00AE1E02"/>
    <w:rsid w:val="00AE1E27"/>
    <w:rsid w:val="00AE1ECE"/>
    <w:rsid w:val="00AE1FD0"/>
    <w:rsid w:val="00AE2035"/>
    <w:rsid w:val="00AE20FA"/>
    <w:rsid w:val="00AE2128"/>
    <w:rsid w:val="00AE2156"/>
    <w:rsid w:val="00AE216E"/>
    <w:rsid w:val="00AE22D9"/>
    <w:rsid w:val="00AE254F"/>
    <w:rsid w:val="00AE256F"/>
    <w:rsid w:val="00AE27D6"/>
    <w:rsid w:val="00AE2934"/>
    <w:rsid w:val="00AE2C42"/>
    <w:rsid w:val="00AE2CAE"/>
    <w:rsid w:val="00AE2D04"/>
    <w:rsid w:val="00AE2D9E"/>
    <w:rsid w:val="00AE2FBF"/>
    <w:rsid w:val="00AE34FF"/>
    <w:rsid w:val="00AE3594"/>
    <w:rsid w:val="00AE37F2"/>
    <w:rsid w:val="00AE38CA"/>
    <w:rsid w:val="00AE396E"/>
    <w:rsid w:val="00AE39DC"/>
    <w:rsid w:val="00AE3BC0"/>
    <w:rsid w:val="00AE3BF6"/>
    <w:rsid w:val="00AE3C1E"/>
    <w:rsid w:val="00AE3D58"/>
    <w:rsid w:val="00AE3E36"/>
    <w:rsid w:val="00AE40A4"/>
    <w:rsid w:val="00AE4134"/>
    <w:rsid w:val="00AE42B5"/>
    <w:rsid w:val="00AE4531"/>
    <w:rsid w:val="00AE4674"/>
    <w:rsid w:val="00AE4717"/>
    <w:rsid w:val="00AE4795"/>
    <w:rsid w:val="00AE48CD"/>
    <w:rsid w:val="00AE48EB"/>
    <w:rsid w:val="00AE49A4"/>
    <w:rsid w:val="00AE4A93"/>
    <w:rsid w:val="00AE4B8A"/>
    <w:rsid w:val="00AE4E0F"/>
    <w:rsid w:val="00AE4F57"/>
    <w:rsid w:val="00AE4FA3"/>
    <w:rsid w:val="00AE5140"/>
    <w:rsid w:val="00AE5271"/>
    <w:rsid w:val="00AE5274"/>
    <w:rsid w:val="00AE53E5"/>
    <w:rsid w:val="00AE574E"/>
    <w:rsid w:val="00AE593F"/>
    <w:rsid w:val="00AE5A0B"/>
    <w:rsid w:val="00AE5A32"/>
    <w:rsid w:val="00AE5B46"/>
    <w:rsid w:val="00AE5D56"/>
    <w:rsid w:val="00AE5DDC"/>
    <w:rsid w:val="00AE5E00"/>
    <w:rsid w:val="00AE6205"/>
    <w:rsid w:val="00AE62D0"/>
    <w:rsid w:val="00AE63E7"/>
    <w:rsid w:val="00AE6720"/>
    <w:rsid w:val="00AE679F"/>
    <w:rsid w:val="00AE6ACF"/>
    <w:rsid w:val="00AE6B0F"/>
    <w:rsid w:val="00AE6EDF"/>
    <w:rsid w:val="00AE6F8A"/>
    <w:rsid w:val="00AE6FE6"/>
    <w:rsid w:val="00AE706E"/>
    <w:rsid w:val="00AE7183"/>
    <w:rsid w:val="00AE760E"/>
    <w:rsid w:val="00AE77AD"/>
    <w:rsid w:val="00AE7854"/>
    <w:rsid w:val="00AE799E"/>
    <w:rsid w:val="00AE79F6"/>
    <w:rsid w:val="00AE7CDB"/>
    <w:rsid w:val="00AE7CE3"/>
    <w:rsid w:val="00AE7D07"/>
    <w:rsid w:val="00AE7D1D"/>
    <w:rsid w:val="00AE7D87"/>
    <w:rsid w:val="00AE7DE1"/>
    <w:rsid w:val="00AE7E32"/>
    <w:rsid w:val="00AE7EBF"/>
    <w:rsid w:val="00AE7EE1"/>
    <w:rsid w:val="00AF0160"/>
    <w:rsid w:val="00AF0226"/>
    <w:rsid w:val="00AF03CC"/>
    <w:rsid w:val="00AF04D2"/>
    <w:rsid w:val="00AF05B1"/>
    <w:rsid w:val="00AF0731"/>
    <w:rsid w:val="00AF079A"/>
    <w:rsid w:val="00AF07E9"/>
    <w:rsid w:val="00AF07FE"/>
    <w:rsid w:val="00AF084B"/>
    <w:rsid w:val="00AF0B3E"/>
    <w:rsid w:val="00AF0C8C"/>
    <w:rsid w:val="00AF0D74"/>
    <w:rsid w:val="00AF0EEF"/>
    <w:rsid w:val="00AF0F12"/>
    <w:rsid w:val="00AF0F16"/>
    <w:rsid w:val="00AF1056"/>
    <w:rsid w:val="00AF1101"/>
    <w:rsid w:val="00AF16D9"/>
    <w:rsid w:val="00AF16E9"/>
    <w:rsid w:val="00AF172C"/>
    <w:rsid w:val="00AF1DD6"/>
    <w:rsid w:val="00AF1FC2"/>
    <w:rsid w:val="00AF20C3"/>
    <w:rsid w:val="00AF20EF"/>
    <w:rsid w:val="00AF2111"/>
    <w:rsid w:val="00AF2249"/>
    <w:rsid w:val="00AF2318"/>
    <w:rsid w:val="00AF2577"/>
    <w:rsid w:val="00AF280A"/>
    <w:rsid w:val="00AF289A"/>
    <w:rsid w:val="00AF28C3"/>
    <w:rsid w:val="00AF28DB"/>
    <w:rsid w:val="00AF290A"/>
    <w:rsid w:val="00AF291E"/>
    <w:rsid w:val="00AF2B6C"/>
    <w:rsid w:val="00AF2F8E"/>
    <w:rsid w:val="00AF3154"/>
    <w:rsid w:val="00AF32B1"/>
    <w:rsid w:val="00AF358A"/>
    <w:rsid w:val="00AF36E3"/>
    <w:rsid w:val="00AF374A"/>
    <w:rsid w:val="00AF378C"/>
    <w:rsid w:val="00AF382B"/>
    <w:rsid w:val="00AF384E"/>
    <w:rsid w:val="00AF3980"/>
    <w:rsid w:val="00AF3A35"/>
    <w:rsid w:val="00AF3B97"/>
    <w:rsid w:val="00AF3CA8"/>
    <w:rsid w:val="00AF3CC1"/>
    <w:rsid w:val="00AF3E31"/>
    <w:rsid w:val="00AF41E8"/>
    <w:rsid w:val="00AF427C"/>
    <w:rsid w:val="00AF428D"/>
    <w:rsid w:val="00AF4430"/>
    <w:rsid w:val="00AF4718"/>
    <w:rsid w:val="00AF4894"/>
    <w:rsid w:val="00AF48F0"/>
    <w:rsid w:val="00AF4B50"/>
    <w:rsid w:val="00AF4F15"/>
    <w:rsid w:val="00AF4FEB"/>
    <w:rsid w:val="00AF5116"/>
    <w:rsid w:val="00AF5124"/>
    <w:rsid w:val="00AF52D7"/>
    <w:rsid w:val="00AF5317"/>
    <w:rsid w:val="00AF535B"/>
    <w:rsid w:val="00AF54C7"/>
    <w:rsid w:val="00AF58AE"/>
    <w:rsid w:val="00AF5961"/>
    <w:rsid w:val="00AF5B00"/>
    <w:rsid w:val="00AF5D20"/>
    <w:rsid w:val="00AF5D94"/>
    <w:rsid w:val="00AF5D99"/>
    <w:rsid w:val="00AF5EFF"/>
    <w:rsid w:val="00AF5F19"/>
    <w:rsid w:val="00AF603D"/>
    <w:rsid w:val="00AF6146"/>
    <w:rsid w:val="00AF619C"/>
    <w:rsid w:val="00AF64B6"/>
    <w:rsid w:val="00AF6586"/>
    <w:rsid w:val="00AF65C8"/>
    <w:rsid w:val="00AF69F2"/>
    <w:rsid w:val="00AF6C27"/>
    <w:rsid w:val="00AF6D25"/>
    <w:rsid w:val="00AF6D39"/>
    <w:rsid w:val="00AF6E44"/>
    <w:rsid w:val="00AF6FFD"/>
    <w:rsid w:val="00AF70B6"/>
    <w:rsid w:val="00AF7122"/>
    <w:rsid w:val="00AF7456"/>
    <w:rsid w:val="00AF76BA"/>
    <w:rsid w:val="00AF776F"/>
    <w:rsid w:val="00B00102"/>
    <w:rsid w:val="00B00187"/>
    <w:rsid w:val="00B001AB"/>
    <w:rsid w:val="00B00281"/>
    <w:rsid w:val="00B003B9"/>
    <w:rsid w:val="00B00430"/>
    <w:rsid w:val="00B0043A"/>
    <w:rsid w:val="00B00534"/>
    <w:rsid w:val="00B0064A"/>
    <w:rsid w:val="00B00684"/>
    <w:rsid w:val="00B006BB"/>
    <w:rsid w:val="00B00966"/>
    <w:rsid w:val="00B00979"/>
    <w:rsid w:val="00B009AE"/>
    <w:rsid w:val="00B00CAC"/>
    <w:rsid w:val="00B00E56"/>
    <w:rsid w:val="00B00ECB"/>
    <w:rsid w:val="00B01179"/>
    <w:rsid w:val="00B01225"/>
    <w:rsid w:val="00B012EC"/>
    <w:rsid w:val="00B013CE"/>
    <w:rsid w:val="00B01676"/>
    <w:rsid w:val="00B017A8"/>
    <w:rsid w:val="00B017C6"/>
    <w:rsid w:val="00B019D3"/>
    <w:rsid w:val="00B01A3F"/>
    <w:rsid w:val="00B01A9C"/>
    <w:rsid w:val="00B01AA8"/>
    <w:rsid w:val="00B01F81"/>
    <w:rsid w:val="00B0210A"/>
    <w:rsid w:val="00B022A0"/>
    <w:rsid w:val="00B026D5"/>
    <w:rsid w:val="00B0286B"/>
    <w:rsid w:val="00B028EC"/>
    <w:rsid w:val="00B02AF5"/>
    <w:rsid w:val="00B02BC3"/>
    <w:rsid w:val="00B02C0D"/>
    <w:rsid w:val="00B02CBB"/>
    <w:rsid w:val="00B02CC7"/>
    <w:rsid w:val="00B02D8F"/>
    <w:rsid w:val="00B02E6D"/>
    <w:rsid w:val="00B02F47"/>
    <w:rsid w:val="00B02F98"/>
    <w:rsid w:val="00B03032"/>
    <w:rsid w:val="00B031D3"/>
    <w:rsid w:val="00B031EC"/>
    <w:rsid w:val="00B03499"/>
    <w:rsid w:val="00B036BF"/>
    <w:rsid w:val="00B03891"/>
    <w:rsid w:val="00B03A78"/>
    <w:rsid w:val="00B03B6F"/>
    <w:rsid w:val="00B03F97"/>
    <w:rsid w:val="00B0401A"/>
    <w:rsid w:val="00B0405F"/>
    <w:rsid w:val="00B0408B"/>
    <w:rsid w:val="00B04394"/>
    <w:rsid w:val="00B0472E"/>
    <w:rsid w:val="00B0489B"/>
    <w:rsid w:val="00B04907"/>
    <w:rsid w:val="00B04A1B"/>
    <w:rsid w:val="00B04A4E"/>
    <w:rsid w:val="00B04B3C"/>
    <w:rsid w:val="00B04CCF"/>
    <w:rsid w:val="00B04E28"/>
    <w:rsid w:val="00B050AA"/>
    <w:rsid w:val="00B051FD"/>
    <w:rsid w:val="00B05399"/>
    <w:rsid w:val="00B05765"/>
    <w:rsid w:val="00B057BD"/>
    <w:rsid w:val="00B05D67"/>
    <w:rsid w:val="00B05E2A"/>
    <w:rsid w:val="00B05F8A"/>
    <w:rsid w:val="00B06306"/>
    <w:rsid w:val="00B063D9"/>
    <w:rsid w:val="00B06455"/>
    <w:rsid w:val="00B06479"/>
    <w:rsid w:val="00B06549"/>
    <w:rsid w:val="00B06909"/>
    <w:rsid w:val="00B06BBD"/>
    <w:rsid w:val="00B06D52"/>
    <w:rsid w:val="00B06E7A"/>
    <w:rsid w:val="00B06F66"/>
    <w:rsid w:val="00B07051"/>
    <w:rsid w:val="00B07515"/>
    <w:rsid w:val="00B0768F"/>
    <w:rsid w:val="00B077C1"/>
    <w:rsid w:val="00B078CD"/>
    <w:rsid w:val="00B07A07"/>
    <w:rsid w:val="00B07B5F"/>
    <w:rsid w:val="00B07C2F"/>
    <w:rsid w:val="00B07DA2"/>
    <w:rsid w:val="00B07DC4"/>
    <w:rsid w:val="00B07E68"/>
    <w:rsid w:val="00B07F3F"/>
    <w:rsid w:val="00B10188"/>
    <w:rsid w:val="00B10200"/>
    <w:rsid w:val="00B1022F"/>
    <w:rsid w:val="00B102FD"/>
    <w:rsid w:val="00B1031E"/>
    <w:rsid w:val="00B104DA"/>
    <w:rsid w:val="00B106C1"/>
    <w:rsid w:val="00B106D1"/>
    <w:rsid w:val="00B107BA"/>
    <w:rsid w:val="00B10AA4"/>
    <w:rsid w:val="00B10BC9"/>
    <w:rsid w:val="00B10CC2"/>
    <w:rsid w:val="00B10D0A"/>
    <w:rsid w:val="00B10EC0"/>
    <w:rsid w:val="00B11022"/>
    <w:rsid w:val="00B1102C"/>
    <w:rsid w:val="00B111A4"/>
    <w:rsid w:val="00B112C2"/>
    <w:rsid w:val="00B11471"/>
    <w:rsid w:val="00B1154C"/>
    <w:rsid w:val="00B116E2"/>
    <w:rsid w:val="00B117EA"/>
    <w:rsid w:val="00B1187C"/>
    <w:rsid w:val="00B11A58"/>
    <w:rsid w:val="00B11B5A"/>
    <w:rsid w:val="00B11E05"/>
    <w:rsid w:val="00B11FC5"/>
    <w:rsid w:val="00B12096"/>
    <w:rsid w:val="00B12204"/>
    <w:rsid w:val="00B122D2"/>
    <w:rsid w:val="00B123DE"/>
    <w:rsid w:val="00B124BD"/>
    <w:rsid w:val="00B12504"/>
    <w:rsid w:val="00B12628"/>
    <w:rsid w:val="00B12688"/>
    <w:rsid w:val="00B12828"/>
    <w:rsid w:val="00B129DA"/>
    <w:rsid w:val="00B129F6"/>
    <w:rsid w:val="00B12B16"/>
    <w:rsid w:val="00B12BFE"/>
    <w:rsid w:val="00B12C34"/>
    <w:rsid w:val="00B12D2D"/>
    <w:rsid w:val="00B12E10"/>
    <w:rsid w:val="00B12EAD"/>
    <w:rsid w:val="00B12F91"/>
    <w:rsid w:val="00B12FBE"/>
    <w:rsid w:val="00B12FE2"/>
    <w:rsid w:val="00B13089"/>
    <w:rsid w:val="00B131D3"/>
    <w:rsid w:val="00B13358"/>
    <w:rsid w:val="00B13812"/>
    <w:rsid w:val="00B13892"/>
    <w:rsid w:val="00B13C65"/>
    <w:rsid w:val="00B13DB4"/>
    <w:rsid w:val="00B13DD5"/>
    <w:rsid w:val="00B13E4A"/>
    <w:rsid w:val="00B13EEB"/>
    <w:rsid w:val="00B13F84"/>
    <w:rsid w:val="00B140D0"/>
    <w:rsid w:val="00B1411A"/>
    <w:rsid w:val="00B141D3"/>
    <w:rsid w:val="00B143A2"/>
    <w:rsid w:val="00B14422"/>
    <w:rsid w:val="00B14484"/>
    <w:rsid w:val="00B1478F"/>
    <w:rsid w:val="00B148CA"/>
    <w:rsid w:val="00B14ABA"/>
    <w:rsid w:val="00B14B4F"/>
    <w:rsid w:val="00B14BEF"/>
    <w:rsid w:val="00B14C43"/>
    <w:rsid w:val="00B14CCE"/>
    <w:rsid w:val="00B14D35"/>
    <w:rsid w:val="00B14D7A"/>
    <w:rsid w:val="00B14DDE"/>
    <w:rsid w:val="00B14E55"/>
    <w:rsid w:val="00B14EFA"/>
    <w:rsid w:val="00B14F4C"/>
    <w:rsid w:val="00B1518A"/>
    <w:rsid w:val="00B15295"/>
    <w:rsid w:val="00B1542B"/>
    <w:rsid w:val="00B155E3"/>
    <w:rsid w:val="00B156DF"/>
    <w:rsid w:val="00B15715"/>
    <w:rsid w:val="00B1571F"/>
    <w:rsid w:val="00B15AB6"/>
    <w:rsid w:val="00B15B04"/>
    <w:rsid w:val="00B15BD6"/>
    <w:rsid w:val="00B15C2C"/>
    <w:rsid w:val="00B15D03"/>
    <w:rsid w:val="00B15D6B"/>
    <w:rsid w:val="00B1605D"/>
    <w:rsid w:val="00B162DA"/>
    <w:rsid w:val="00B1635E"/>
    <w:rsid w:val="00B163A4"/>
    <w:rsid w:val="00B163C6"/>
    <w:rsid w:val="00B166C4"/>
    <w:rsid w:val="00B167D2"/>
    <w:rsid w:val="00B16834"/>
    <w:rsid w:val="00B1683C"/>
    <w:rsid w:val="00B16B65"/>
    <w:rsid w:val="00B16D77"/>
    <w:rsid w:val="00B16EA5"/>
    <w:rsid w:val="00B17249"/>
    <w:rsid w:val="00B17447"/>
    <w:rsid w:val="00B1762F"/>
    <w:rsid w:val="00B17753"/>
    <w:rsid w:val="00B17850"/>
    <w:rsid w:val="00B178C7"/>
    <w:rsid w:val="00B17951"/>
    <w:rsid w:val="00B17A31"/>
    <w:rsid w:val="00B17BEA"/>
    <w:rsid w:val="00B17C78"/>
    <w:rsid w:val="00B17CBA"/>
    <w:rsid w:val="00B17E1B"/>
    <w:rsid w:val="00B17E48"/>
    <w:rsid w:val="00B2001B"/>
    <w:rsid w:val="00B2004D"/>
    <w:rsid w:val="00B200E9"/>
    <w:rsid w:val="00B2052F"/>
    <w:rsid w:val="00B205B5"/>
    <w:rsid w:val="00B20611"/>
    <w:rsid w:val="00B206AE"/>
    <w:rsid w:val="00B207DB"/>
    <w:rsid w:val="00B2080C"/>
    <w:rsid w:val="00B20D8C"/>
    <w:rsid w:val="00B20F43"/>
    <w:rsid w:val="00B20F44"/>
    <w:rsid w:val="00B20F76"/>
    <w:rsid w:val="00B21129"/>
    <w:rsid w:val="00B2138D"/>
    <w:rsid w:val="00B21496"/>
    <w:rsid w:val="00B21739"/>
    <w:rsid w:val="00B21796"/>
    <w:rsid w:val="00B217CD"/>
    <w:rsid w:val="00B21A2D"/>
    <w:rsid w:val="00B21B7B"/>
    <w:rsid w:val="00B21D1E"/>
    <w:rsid w:val="00B21D6C"/>
    <w:rsid w:val="00B21E59"/>
    <w:rsid w:val="00B21F2D"/>
    <w:rsid w:val="00B21F43"/>
    <w:rsid w:val="00B21F59"/>
    <w:rsid w:val="00B22045"/>
    <w:rsid w:val="00B22314"/>
    <w:rsid w:val="00B2238F"/>
    <w:rsid w:val="00B223D0"/>
    <w:rsid w:val="00B224D6"/>
    <w:rsid w:val="00B22903"/>
    <w:rsid w:val="00B22A39"/>
    <w:rsid w:val="00B22C2E"/>
    <w:rsid w:val="00B22D65"/>
    <w:rsid w:val="00B22F89"/>
    <w:rsid w:val="00B231C7"/>
    <w:rsid w:val="00B231F0"/>
    <w:rsid w:val="00B232BC"/>
    <w:rsid w:val="00B2336D"/>
    <w:rsid w:val="00B234C5"/>
    <w:rsid w:val="00B234F4"/>
    <w:rsid w:val="00B2353A"/>
    <w:rsid w:val="00B237F9"/>
    <w:rsid w:val="00B23A24"/>
    <w:rsid w:val="00B23B8A"/>
    <w:rsid w:val="00B23EAE"/>
    <w:rsid w:val="00B24368"/>
    <w:rsid w:val="00B2441D"/>
    <w:rsid w:val="00B24451"/>
    <w:rsid w:val="00B2460D"/>
    <w:rsid w:val="00B24813"/>
    <w:rsid w:val="00B24943"/>
    <w:rsid w:val="00B24A28"/>
    <w:rsid w:val="00B24B5C"/>
    <w:rsid w:val="00B24BA2"/>
    <w:rsid w:val="00B24C63"/>
    <w:rsid w:val="00B24DC1"/>
    <w:rsid w:val="00B24DDE"/>
    <w:rsid w:val="00B24F8C"/>
    <w:rsid w:val="00B25025"/>
    <w:rsid w:val="00B251B4"/>
    <w:rsid w:val="00B2524E"/>
    <w:rsid w:val="00B2527F"/>
    <w:rsid w:val="00B252BE"/>
    <w:rsid w:val="00B25357"/>
    <w:rsid w:val="00B256D7"/>
    <w:rsid w:val="00B25783"/>
    <w:rsid w:val="00B25DAB"/>
    <w:rsid w:val="00B25E72"/>
    <w:rsid w:val="00B25E87"/>
    <w:rsid w:val="00B26002"/>
    <w:rsid w:val="00B261B8"/>
    <w:rsid w:val="00B263C9"/>
    <w:rsid w:val="00B264B7"/>
    <w:rsid w:val="00B2653D"/>
    <w:rsid w:val="00B265FC"/>
    <w:rsid w:val="00B2674F"/>
    <w:rsid w:val="00B268AE"/>
    <w:rsid w:val="00B269FC"/>
    <w:rsid w:val="00B270F9"/>
    <w:rsid w:val="00B2715C"/>
    <w:rsid w:val="00B27237"/>
    <w:rsid w:val="00B274D7"/>
    <w:rsid w:val="00B27567"/>
    <w:rsid w:val="00B276EC"/>
    <w:rsid w:val="00B2777F"/>
    <w:rsid w:val="00B27BF0"/>
    <w:rsid w:val="00B27C36"/>
    <w:rsid w:val="00B27C7E"/>
    <w:rsid w:val="00B27DD3"/>
    <w:rsid w:val="00B27F01"/>
    <w:rsid w:val="00B301BE"/>
    <w:rsid w:val="00B302E7"/>
    <w:rsid w:val="00B30321"/>
    <w:rsid w:val="00B303D4"/>
    <w:rsid w:val="00B305C7"/>
    <w:rsid w:val="00B306FA"/>
    <w:rsid w:val="00B307A7"/>
    <w:rsid w:val="00B30885"/>
    <w:rsid w:val="00B3099A"/>
    <w:rsid w:val="00B309FF"/>
    <w:rsid w:val="00B30B40"/>
    <w:rsid w:val="00B30DD3"/>
    <w:rsid w:val="00B30E09"/>
    <w:rsid w:val="00B30F4B"/>
    <w:rsid w:val="00B3110C"/>
    <w:rsid w:val="00B3125F"/>
    <w:rsid w:val="00B312AC"/>
    <w:rsid w:val="00B313AF"/>
    <w:rsid w:val="00B313EA"/>
    <w:rsid w:val="00B313FD"/>
    <w:rsid w:val="00B3143F"/>
    <w:rsid w:val="00B31477"/>
    <w:rsid w:val="00B316A6"/>
    <w:rsid w:val="00B317A3"/>
    <w:rsid w:val="00B31809"/>
    <w:rsid w:val="00B31902"/>
    <w:rsid w:val="00B31A44"/>
    <w:rsid w:val="00B31DFA"/>
    <w:rsid w:val="00B320C3"/>
    <w:rsid w:val="00B32174"/>
    <w:rsid w:val="00B32242"/>
    <w:rsid w:val="00B3227E"/>
    <w:rsid w:val="00B32299"/>
    <w:rsid w:val="00B322E5"/>
    <w:rsid w:val="00B324A0"/>
    <w:rsid w:val="00B32504"/>
    <w:rsid w:val="00B32589"/>
    <w:rsid w:val="00B325CA"/>
    <w:rsid w:val="00B326EA"/>
    <w:rsid w:val="00B3272E"/>
    <w:rsid w:val="00B328A8"/>
    <w:rsid w:val="00B32A8D"/>
    <w:rsid w:val="00B32B3C"/>
    <w:rsid w:val="00B32CE8"/>
    <w:rsid w:val="00B32CF0"/>
    <w:rsid w:val="00B32EE1"/>
    <w:rsid w:val="00B33337"/>
    <w:rsid w:val="00B3338C"/>
    <w:rsid w:val="00B333F3"/>
    <w:rsid w:val="00B334CD"/>
    <w:rsid w:val="00B33599"/>
    <w:rsid w:val="00B33753"/>
    <w:rsid w:val="00B337C0"/>
    <w:rsid w:val="00B337E5"/>
    <w:rsid w:val="00B33809"/>
    <w:rsid w:val="00B33818"/>
    <w:rsid w:val="00B3388E"/>
    <w:rsid w:val="00B33911"/>
    <w:rsid w:val="00B33A10"/>
    <w:rsid w:val="00B33B62"/>
    <w:rsid w:val="00B33D5D"/>
    <w:rsid w:val="00B33DAC"/>
    <w:rsid w:val="00B33E02"/>
    <w:rsid w:val="00B33E5E"/>
    <w:rsid w:val="00B33EF3"/>
    <w:rsid w:val="00B34030"/>
    <w:rsid w:val="00B3406E"/>
    <w:rsid w:val="00B34077"/>
    <w:rsid w:val="00B34207"/>
    <w:rsid w:val="00B3422D"/>
    <w:rsid w:val="00B34378"/>
    <w:rsid w:val="00B34471"/>
    <w:rsid w:val="00B34482"/>
    <w:rsid w:val="00B346E7"/>
    <w:rsid w:val="00B346E8"/>
    <w:rsid w:val="00B347AA"/>
    <w:rsid w:val="00B347F6"/>
    <w:rsid w:val="00B349B2"/>
    <w:rsid w:val="00B34CD6"/>
    <w:rsid w:val="00B34CEE"/>
    <w:rsid w:val="00B34F68"/>
    <w:rsid w:val="00B3501A"/>
    <w:rsid w:val="00B3529C"/>
    <w:rsid w:val="00B3530A"/>
    <w:rsid w:val="00B35314"/>
    <w:rsid w:val="00B35412"/>
    <w:rsid w:val="00B35462"/>
    <w:rsid w:val="00B35654"/>
    <w:rsid w:val="00B35687"/>
    <w:rsid w:val="00B3571A"/>
    <w:rsid w:val="00B3579E"/>
    <w:rsid w:val="00B35808"/>
    <w:rsid w:val="00B35C32"/>
    <w:rsid w:val="00B35E21"/>
    <w:rsid w:val="00B35F1D"/>
    <w:rsid w:val="00B35FFF"/>
    <w:rsid w:val="00B36220"/>
    <w:rsid w:val="00B3623B"/>
    <w:rsid w:val="00B3628E"/>
    <w:rsid w:val="00B364FC"/>
    <w:rsid w:val="00B36630"/>
    <w:rsid w:val="00B36D7D"/>
    <w:rsid w:val="00B36D86"/>
    <w:rsid w:val="00B36E10"/>
    <w:rsid w:val="00B36E6A"/>
    <w:rsid w:val="00B36F0A"/>
    <w:rsid w:val="00B37000"/>
    <w:rsid w:val="00B373F8"/>
    <w:rsid w:val="00B3747A"/>
    <w:rsid w:val="00B37481"/>
    <w:rsid w:val="00B374E2"/>
    <w:rsid w:val="00B37604"/>
    <w:rsid w:val="00B3772C"/>
    <w:rsid w:val="00B3782A"/>
    <w:rsid w:val="00B37A2A"/>
    <w:rsid w:val="00B37B5D"/>
    <w:rsid w:val="00B37BAC"/>
    <w:rsid w:val="00B37C40"/>
    <w:rsid w:val="00B37C76"/>
    <w:rsid w:val="00B37DAC"/>
    <w:rsid w:val="00B37DC3"/>
    <w:rsid w:val="00B37F54"/>
    <w:rsid w:val="00B400D3"/>
    <w:rsid w:val="00B40157"/>
    <w:rsid w:val="00B40216"/>
    <w:rsid w:val="00B40573"/>
    <w:rsid w:val="00B405D1"/>
    <w:rsid w:val="00B4069A"/>
    <w:rsid w:val="00B406C7"/>
    <w:rsid w:val="00B40719"/>
    <w:rsid w:val="00B40789"/>
    <w:rsid w:val="00B4098D"/>
    <w:rsid w:val="00B40BEA"/>
    <w:rsid w:val="00B40C15"/>
    <w:rsid w:val="00B40DAE"/>
    <w:rsid w:val="00B40E8D"/>
    <w:rsid w:val="00B40F99"/>
    <w:rsid w:val="00B40F9F"/>
    <w:rsid w:val="00B40FE5"/>
    <w:rsid w:val="00B41133"/>
    <w:rsid w:val="00B41144"/>
    <w:rsid w:val="00B41349"/>
    <w:rsid w:val="00B41489"/>
    <w:rsid w:val="00B4151D"/>
    <w:rsid w:val="00B41621"/>
    <w:rsid w:val="00B416BB"/>
    <w:rsid w:val="00B417CA"/>
    <w:rsid w:val="00B41827"/>
    <w:rsid w:val="00B419F6"/>
    <w:rsid w:val="00B41A2E"/>
    <w:rsid w:val="00B41BCE"/>
    <w:rsid w:val="00B41C34"/>
    <w:rsid w:val="00B41CE2"/>
    <w:rsid w:val="00B41DAE"/>
    <w:rsid w:val="00B41DCD"/>
    <w:rsid w:val="00B41F22"/>
    <w:rsid w:val="00B41FEB"/>
    <w:rsid w:val="00B4245F"/>
    <w:rsid w:val="00B42474"/>
    <w:rsid w:val="00B4261D"/>
    <w:rsid w:val="00B4295D"/>
    <w:rsid w:val="00B42A0B"/>
    <w:rsid w:val="00B42C2A"/>
    <w:rsid w:val="00B42EBF"/>
    <w:rsid w:val="00B42F16"/>
    <w:rsid w:val="00B43046"/>
    <w:rsid w:val="00B43115"/>
    <w:rsid w:val="00B43227"/>
    <w:rsid w:val="00B43235"/>
    <w:rsid w:val="00B4346D"/>
    <w:rsid w:val="00B437AC"/>
    <w:rsid w:val="00B43B32"/>
    <w:rsid w:val="00B43BE3"/>
    <w:rsid w:val="00B43C16"/>
    <w:rsid w:val="00B43D80"/>
    <w:rsid w:val="00B43E3A"/>
    <w:rsid w:val="00B44452"/>
    <w:rsid w:val="00B4448B"/>
    <w:rsid w:val="00B44885"/>
    <w:rsid w:val="00B44916"/>
    <w:rsid w:val="00B4492C"/>
    <w:rsid w:val="00B449E6"/>
    <w:rsid w:val="00B44B2C"/>
    <w:rsid w:val="00B44B62"/>
    <w:rsid w:val="00B44D25"/>
    <w:rsid w:val="00B44E5F"/>
    <w:rsid w:val="00B44FAE"/>
    <w:rsid w:val="00B451DC"/>
    <w:rsid w:val="00B452AE"/>
    <w:rsid w:val="00B45312"/>
    <w:rsid w:val="00B45322"/>
    <w:rsid w:val="00B4551D"/>
    <w:rsid w:val="00B45613"/>
    <w:rsid w:val="00B45795"/>
    <w:rsid w:val="00B4582D"/>
    <w:rsid w:val="00B45908"/>
    <w:rsid w:val="00B45B08"/>
    <w:rsid w:val="00B45BD9"/>
    <w:rsid w:val="00B45D27"/>
    <w:rsid w:val="00B45D38"/>
    <w:rsid w:val="00B45DBF"/>
    <w:rsid w:val="00B45DF6"/>
    <w:rsid w:val="00B45E18"/>
    <w:rsid w:val="00B45E1E"/>
    <w:rsid w:val="00B45EF4"/>
    <w:rsid w:val="00B46007"/>
    <w:rsid w:val="00B460C1"/>
    <w:rsid w:val="00B460CB"/>
    <w:rsid w:val="00B46198"/>
    <w:rsid w:val="00B463E5"/>
    <w:rsid w:val="00B46595"/>
    <w:rsid w:val="00B4669F"/>
    <w:rsid w:val="00B46942"/>
    <w:rsid w:val="00B46A69"/>
    <w:rsid w:val="00B46AE7"/>
    <w:rsid w:val="00B46BC5"/>
    <w:rsid w:val="00B46BE7"/>
    <w:rsid w:val="00B46C05"/>
    <w:rsid w:val="00B46E26"/>
    <w:rsid w:val="00B46EB1"/>
    <w:rsid w:val="00B4718F"/>
    <w:rsid w:val="00B47198"/>
    <w:rsid w:val="00B47273"/>
    <w:rsid w:val="00B47349"/>
    <w:rsid w:val="00B474A8"/>
    <w:rsid w:val="00B47543"/>
    <w:rsid w:val="00B47801"/>
    <w:rsid w:val="00B479CF"/>
    <w:rsid w:val="00B47B3F"/>
    <w:rsid w:val="00B47B87"/>
    <w:rsid w:val="00B47BEF"/>
    <w:rsid w:val="00B47D34"/>
    <w:rsid w:val="00B47E37"/>
    <w:rsid w:val="00B500E5"/>
    <w:rsid w:val="00B5012F"/>
    <w:rsid w:val="00B50167"/>
    <w:rsid w:val="00B50239"/>
    <w:rsid w:val="00B5034E"/>
    <w:rsid w:val="00B5036E"/>
    <w:rsid w:val="00B508F1"/>
    <w:rsid w:val="00B50ADD"/>
    <w:rsid w:val="00B50C8B"/>
    <w:rsid w:val="00B50DD9"/>
    <w:rsid w:val="00B50E99"/>
    <w:rsid w:val="00B50F0C"/>
    <w:rsid w:val="00B5106B"/>
    <w:rsid w:val="00B512B5"/>
    <w:rsid w:val="00B51382"/>
    <w:rsid w:val="00B513AC"/>
    <w:rsid w:val="00B51440"/>
    <w:rsid w:val="00B514A6"/>
    <w:rsid w:val="00B515AA"/>
    <w:rsid w:val="00B51881"/>
    <w:rsid w:val="00B51945"/>
    <w:rsid w:val="00B51A57"/>
    <w:rsid w:val="00B51BEA"/>
    <w:rsid w:val="00B51C27"/>
    <w:rsid w:val="00B51D35"/>
    <w:rsid w:val="00B51F80"/>
    <w:rsid w:val="00B5210A"/>
    <w:rsid w:val="00B52172"/>
    <w:rsid w:val="00B5243C"/>
    <w:rsid w:val="00B524B9"/>
    <w:rsid w:val="00B524C1"/>
    <w:rsid w:val="00B5306B"/>
    <w:rsid w:val="00B5312C"/>
    <w:rsid w:val="00B53207"/>
    <w:rsid w:val="00B5330D"/>
    <w:rsid w:val="00B533AA"/>
    <w:rsid w:val="00B5354E"/>
    <w:rsid w:val="00B535B1"/>
    <w:rsid w:val="00B53615"/>
    <w:rsid w:val="00B53662"/>
    <w:rsid w:val="00B53722"/>
    <w:rsid w:val="00B5381E"/>
    <w:rsid w:val="00B53A72"/>
    <w:rsid w:val="00B53AFF"/>
    <w:rsid w:val="00B53D98"/>
    <w:rsid w:val="00B53DC1"/>
    <w:rsid w:val="00B53F17"/>
    <w:rsid w:val="00B54002"/>
    <w:rsid w:val="00B54046"/>
    <w:rsid w:val="00B540FD"/>
    <w:rsid w:val="00B541F9"/>
    <w:rsid w:val="00B54283"/>
    <w:rsid w:val="00B542E6"/>
    <w:rsid w:val="00B544C2"/>
    <w:rsid w:val="00B544EB"/>
    <w:rsid w:val="00B54861"/>
    <w:rsid w:val="00B5491A"/>
    <w:rsid w:val="00B54AC0"/>
    <w:rsid w:val="00B5502B"/>
    <w:rsid w:val="00B5507C"/>
    <w:rsid w:val="00B550F3"/>
    <w:rsid w:val="00B551E2"/>
    <w:rsid w:val="00B553DA"/>
    <w:rsid w:val="00B55434"/>
    <w:rsid w:val="00B554AA"/>
    <w:rsid w:val="00B5564C"/>
    <w:rsid w:val="00B557B5"/>
    <w:rsid w:val="00B55BAA"/>
    <w:rsid w:val="00B55CDD"/>
    <w:rsid w:val="00B55E47"/>
    <w:rsid w:val="00B56033"/>
    <w:rsid w:val="00B56266"/>
    <w:rsid w:val="00B56406"/>
    <w:rsid w:val="00B564DA"/>
    <w:rsid w:val="00B56539"/>
    <w:rsid w:val="00B56568"/>
    <w:rsid w:val="00B5657C"/>
    <w:rsid w:val="00B56797"/>
    <w:rsid w:val="00B5683D"/>
    <w:rsid w:val="00B56A92"/>
    <w:rsid w:val="00B56CA5"/>
    <w:rsid w:val="00B56ED7"/>
    <w:rsid w:val="00B571C6"/>
    <w:rsid w:val="00B571F0"/>
    <w:rsid w:val="00B5720D"/>
    <w:rsid w:val="00B57317"/>
    <w:rsid w:val="00B5749A"/>
    <w:rsid w:val="00B574E5"/>
    <w:rsid w:val="00B5769C"/>
    <w:rsid w:val="00B5778C"/>
    <w:rsid w:val="00B57832"/>
    <w:rsid w:val="00B57879"/>
    <w:rsid w:val="00B5788C"/>
    <w:rsid w:val="00B578B3"/>
    <w:rsid w:val="00B57917"/>
    <w:rsid w:val="00B57AC7"/>
    <w:rsid w:val="00B57D8D"/>
    <w:rsid w:val="00B57DBD"/>
    <w:rsid w:val="00B57F9C"/>
    <w:rsid w:val="00B600B8"/>
    <w:rsid w:val="00B600C4"/>
    <w:rsid w:val="00B600EB"/>
    <w:rsid w:val="00B602B3"/>
    <w:rsid w:val="00B60427"/>
    <w:rsid w:val="00B6075D"/>
    <w:rsid w:val="00B608CB"/>
    <w:rsid w:val="00B608DE"/>
    <w:rsid w:val="00B60A30"/>
    <w:rsid w:val="00B60A60"/>
    <w:rsid w:val="00B60AED"/>
    <w:rsid w:val="00B60B67"/>
    <w:rsid w:val="00B60D5D"/>
    <w:rsid w:val="00B60E9B"/>
    <w:rsid w:val="00B6115A"/>
    <w:rsid w:val="00B612D4"/>
    <w:rsid w:val="00B61355"/>
    <w:rsid w:val="00B61455"/>
    <w:rsid w:val="00B615B6"/>
    <w:rsid w:val="00B616FF"/>
    <w:rsid w:val="00B61711"/>
    <w:rsid w:val="00B6182B"/>
    <w:rsid w:val="00B618ED"/>
    <w:rsid w:val="00B619AF"/>
    <w:rsid w:val="00B61B4E"/>
    <w:rsid w:val="00B61BBC"/>
    <w:rsid w:val="00B61C03"/>
    <w:rsid w:val="00B61C82"/>
    <w:rsid w:val="00B6207D"/>
    <w:rsid w:val="00B62126"/>
    <w:rsid w:val="00B62664"/>
    <w:rsid w:val="00B626CC"/>
    <w:rsid w:val="00B626D5"/>
    <w:rsid w:val="00B626F3"/>
    <w:rsid w:val="00B6271C"/>
    <w:rsid w:val="00B62773"/>
    <w:rsid w:val="00B62BBD"/>
    <w:rsid w:val="00B62CAD"/>
    <w:rsid w:val="00B62EFA"/>
    <w:rsid w:val="00B62FDC"/>
    <w:rsid w:val="00B63002"/>
    <w:rsid w:val="00B63004"/>
    <w:rsid w:val="00B632E7"/>
    <w:rsid w:val="00B63766"/>
    <w:rsid w:val="00B637E1"/>
    <w:rsid w:val="00B63883"/>
    <w:rsid w:val="00B63975"/>
    <w:rsid w:val="00B63AC9"/>
    <w:rsid w:val="00B63C82"/>
    <w:rsid w:val="00B63C8F"/>
    <w:rsid w:val="00B63D70"/>
    <w:rsid w:val="00B64276"/>
    <w:rsid w:val="00B643AF"/>
    <w:rsid w:val="00B6440F"/>
    <w:rsid w:val="00B644AD"/>
    <w:rsid w:val="00B6456F"/>
    <w:rsid w:val="00B64599"/>
    <w:rsid w:val="00B645FA"/>
    <w:rsid w:val="00B64603"/>
    <w:rsid w:val="00B6470A"/>
    <w:rsid w:val="00B6477C"/>
    <w:rsid w:val="00B648F1"/>
    <w:rsid w:val="00B64935"/>
    <w:rsid w:val="00B64ADC"/>
    <w:rsid w:val="00B64B21"/>
    <w:rsid w:val="00B64B27"/>
    <w:rsid w:val="00B64BB1"/>
    <w:rsid w:val="00B64CBA"/>
    <w:rsid w:val="00B64DDB"/>
    <w:rsid w:val="00B64E1F"/>
    <w:rsid w:val="00B64E20"/>
    <w:rsid w:val="00B650BF"/>
    <w:rsid w:val="00B65211"/>
    <w:rsid w:val="00B653E6"/>
    <w:rsid w:val="00B65420"/>
    <w:rsid w:val="00B6571F"/>
    <w:rsid w:val="00B6578F"/>
    <w:rsid w:val="00B658F2"/>
    <w:rsid w:val="00B658FB"/>
    <w:rsid w:val="00B65959"/>
    <w:rsid w:val="00B65B06"/>
    <w:rsid w:val="00B65BA3"/>
    <w:rsid w:val="00B65BAE"/>
    <w:rsid w:val="00B65C62"/>
    <w:rsid w:val="00B65CEB"/>
    <w:rsid w:val="00B65CF1"/>
    <w:rsid w:val="00B65D49"/>
    <w:rsid w:val="00B65E93"/>
    <w:rsid w:val="00B660D0"/>
    <w:rsid w:val="00B66321"/>
    <w:rsid w:val="00B663DC"/>
    <w:rsid w:val="00B66404"/>
    <w:rsid w:val="00B66405"/>
    <w:rsid w:val="00B66661"/>
    <w:rsid w:val="00B668D8"/>
    <w:rsid w:val="00B66A57"/>
    <w:rsid w:val="00B66AE4"/>
    <w:rsid w:val="00B66B02"/>
    <w:rsid w:val="00B66BE1"/>
    <w:rsid w:val="00B66D17"/>
    <w:rsid w:val="00B66D3B"/>
    <w:rsid w:val="00B66F43"/>
    <w:rsid w:val="00B66FB0"/>
    <w:rsid w:val="00B67098"/>
    <w:rsid w:val="00B670CF"/>
    <w:rsid w:val="00B67224"/>
    <w:rsid w:val="00B67236"/>
    <w:rsid w:val="00B6728A"/>
    <w:rsid w:val="00B67306"/>
    <w:rsid w:val="00B67450"/>
    <w:rsid w:val="00B67A97"/>
    <w:rsid w:val="00B67BD4"/>
    <w:rsid w:val="00B67E21"/>
    <w:rsid w:val="00B67F1A"/>
    <w:rsid w:val="00B703A1"/>
    <w:rsid w:val="00B704C8"/>
    <w:rsid w:val="00B705FC"/>
    <w:rsid w:val="00B70815"/>
    <w:rsid w:val="00B70889"/>
    <w:rsid w:val="00B70A4D"/>
    <w:rsid w:val="00B70AE9"/>
    <w:rsid w:val="00B70C5F"/>
    <w:rsid w:val="00B70CC5"/>
    <w:rsid w:val="00B70D8E"/>
    <w:rsid w:val="00B70E10"/>
    <w:rsid w:val="00B71289"/>
    <w:rsid w:val="00B714FE"/>
    <w:rsid w:val="00B71521"/>
    <w:rsid w:val="00B71543"/>
    <w:rsid w:val="00B71590"/>
    <w:rsid w:val="00B715AB"/>
    <w:rsid w:val="00B7170A"/>
    <w:rsid w:val="00B7171C"/>
    <w:rsid w:val="00B71739"/>
    <w:rsid w:val="00B717E2"/>
    <w:rsid w:val="00B71875"/>
    <w:rsid w:val="00B71911"/>
    <w:rsid w:val="00B71985"/>
    <w:rsid w:val="00B71B15"/>
    <w:rsid w:val="00B71BAC"/>
    <w:rsid w:val="00B71C14"/>
    <w:rsid w:val="00B72078"/>
    <w:rsid w:val="00B7210D"/>
    <w:rsid w:val="00B72210"/>
    <w:rsid w:val="00B723B4"/>
    <w:rsid w:val="00B72497"/>
    <w:rsid w:val="00B724C0"/>
    <w:rsid w:val="00B724F7"/>
    <w:rsid w:val="00B7276B"/>
    <w:rsid w:val="00B727E9"/>
    <w:rsid w:val="00B72B36"/>
    <w:rsid w:val="00B72CEC"/>
    <w:rsid w:val="00B72E7E"/>
    <w:rsid w:val="00B72EA6"/>
    <w:rsid w:val="00B72F64"/>
    <w:rsid w:val="00B730F5"/>
    <w:rsid w:val="00B73114"/>
    <w:rsid w:val="00B731B1"/>
    <w:rsid w:val="00B7322C"/>
    <w:rsid w:val="00B735A7"/>
    <w:rsid w:val="00B736A7"/>
    <w:rsid w:val="00B736EA"/>
    <w:rsid w:val="00B7370A"/>
    <w:rsid w:val="00B73759"/>
    <w:rsid w:val="00B7388F"/>
    <w:rsid w:val="00B73A99"/>
    <w:rsid w:val="00B73E29"/>
    <w:rsid w:val="00B73F26"/>
    <w:rsid w:val="00B741CC"/>
    <w:rsid w:val="00B74306"/>
    <w:rsid w:val="00B745DB"/>
    <w:rsid w:val="00B745FF"/>
    <w:rsid w:val="00B747AD"/>
    <w:rsid w:val="00B748D5"/>
    <w:rsid w:val="00B74A1F"/>
    <w:rsid w:val="00B74B48"/>
    <w:rsid w:val="00B74B7B"/>
    <w:rsid w:val="00B74CB6"/>
    <w:rsid w:val="00B74DA6"/>
    <w:rsid w:val="00B74F13"/>
    <w:rsid w:val="00B75195"/>
    <w:rsid w:val="00B7519C"/>
    <w:rsid w:val="00B752ED"/>
    <w:rsid w:val="00B753D4"/>
    <w:rsid w:val="00B7544A"/>
    <w:rsid w:val="00B7552D"/>
    <w:rsid w:val="00B759AE"/>
    <w:rsid w:val="00B75D61"/>
    <w:rsid w:val="00B7621D"/>
    <w:rsid w:val="00B763A0"/>
    <w:rsid w:val="00B764E3"/>
    <w:rsid w:val="00B766B8"/>
    <w:rsid w:val="00B76701"/>
    <w:rsid w:val="00B7681F"/>
    <w:rsid w:val="00B768AF"/>
    <w:rsid w:val="00B76A81"/>
    <w:rsid w:val="00B76B94"/>
    <w:rsid w:val="00B76CDD"/>
    <w:rsid w:val="00B76F72"/>
    <w:rsid w:val="00B771EF"/>
    <w:rsid w:val="00B7726D"/>
    <w:rsid w:val="00B772DA"/>
    <w:rsid w:val="00B7765A"/>
    <w:rsid w:val="00B777D3"/>
    <w:rsid w:val="00B777D5"/>
    <w:rsid w:val="00B778AF"/>
    <w:rsid w:val="00B778F4"/>
    <w:rsid w:val="00B77A22"/>
    <w:rsid w:val="00B77AAF"/>
    <w:rsid w:val="00B77B2D"/>
    <w:rsid w:val="00B77ECB"/>
    <w:rsid w:val="00B801B5"/>
    <w:rsid w:val="00B801DB"/>
    <w:rsid w:val="00B8029C"/>
    <w:rsid w:val="00B803D9"/>
    <w:rsid w:val="00B8046D"/>
    <w:rsid w:val="00B808C3"/>
    <w:rsid w:val="00B80A10"/>
    <w:rsid w:val="00B80B69"/>
    <w:rsid w:val="00B80E13"/>
    <w:rsid w:val="00B80F6C"/>
    <w:rsid w:val="00B81023"/>
    <w:rsid w:val="00B810CE"/>
    <w:rsid w:val="00B812F6"/>
    <w:rsid w:val="00B81478"/>
    <w:rsid w:val="00B8160D"/>
    <w:rsid w:val="00B81660"/>
    <w:rsid w:val="00B816C5"/>
    <w:rsid w:val="00B816DA"/>
    <w:rsid w:val="00B8173F"/>
    <w:rsid w:val="00B81879"/>
    <w:rsid w:val="00B818E2"/>
    <w:rsid w:val="00B81A20"/>
    <w:rsid w:val="00B81B5B"/>
    <w:rsid w:val="00B81B6B"/>
    <w:rsid w:val="00B81B9B"/>
    <w:rsid w:val="00B81C16"/>
    <w:rsid w:val="00B81E49"/>
    <w:rsid w:val="00B81EF5"/>
    <w:rsid w:val="00B8203A"/>
    <w:rsid w:val="00B820F8"/>
    <w:rsid w:val="00B822E8"/>
    <w:rsid w:val="00B823CB"/>
    <w:rsid w:val="00B82416"/>
    <w:rsid w:val="00B82878"/>
    <w:rsid w:val="00B82AA4"/>
    <w:rsid w:val="00B82B6B"/>
    <w:rsid w:val="00B82C43"/>
    <w:rsid w:val="00B82C93"/>
    <w:rsid w:val="00B82D59"/>
    <w:rsid w:val="00B82D8D"/>
    <w:rsid w:val="00B8317D"/>
    <w:rsid w:val="00B832B5"/>
    <w:rsid w:val="00B83645"/>
    <w:rsid w:val="00B837E2"/>
    <w:rsid w:val="00B83862"/>
    <w:rsid w:val="00B83A3E"/>
    <w:rsid w:val="00B83A42"/>
    <w:rsid w:val="00B83C0E"/>
    <w:rsid w:val="00B83C51"/>
    <w:rsid w:val="00B83DE5"/>
    <w:rsid w:val="00B83F18"/>
    <w:rsid w:val="00B83F20"/>
    <w:rsid w:val="00B83F9D"/>
    <w:rsid w:val="00B841CD"/>
    <w:rsid w:val="00B842BA"/>
    <w:rsid w:val="00B84458"/>
    <w:rsid w:val="00B846D2"/>
    <w:rsid w:val="00B847B7"/>
    <w:rsid w:val="00B84871"/>
    <w:rsid w:val="00B84873"/>
    <w:rsid w:val="00B848D3"/>
    <w:rsid w:val="00B84AA7"/>
    <w:rsid w:val="00B84B01"/>
    <w:rsid w:val="00B84C98"/>
    <w:rsid w:val="00B84D06"/>
    <w:rsid w:val="00B84F04"/>
    <w:rsid w:val="00B84F7A"/>
    <w:rsid w:val="00B8505A"/>
    <w:rsid w:val="00B8542B"/>
    <w:rsid w:val="00B85546"/>
    <w:rsid w:val="00B85646"/>
    <w:rsid w:val="00B8575B"/>
    <w:rsid w:val="00B857DF"/>
    <w:rsid w:val="00B85820"/>
    <w:rsid w:val="00B85A61"/>
    <w:rsid w:val="00B85CFD"/>
    <w:rsid w:val="00B85D8A"/>
    <w:rsid w:val="00B85E41"/>
    <w:rsid w:val="00B85FA3"/>
    <w:rsid w:val="00B86377"/>
    <w:rsid w:val="00B8649F"/>
    <w:rsid w:val="00B864CE"/>
    <w:rsid w:val="00B86523"/>
    <w:rsid w:val="00B865C0"/>
    <w:rsid w:val="00B86966"/>
    <w:rsid w:val="00B86D5D"/>
    <w:rsid w:val="00B86EBA"/>
    <w:rsid w:val="00B8721F"/>
    <w:rsid w:val="00B874AB"/>
    <w:rsid w:val="00B8760E"/>
    <w:rsid w:val="00B8776C"/>
    <w:rsid w:val="00B87820"/>
    <w:rsid w:val="00B878CC"/>
    <w:rsid w:val="00B87A11"/>
    <w:rsid w:val="00B87D38"/>
    <w:rsid w:val="00B87D96"/>
    <w:rsid w:val="00B87DB0"/>
    <w:rsid w:val="00B87DF8"/>
    <w:rsid w:val="00B87F69"/>
    <w:rsid w:val="00B87FC2"/>
    <w:rsid w:val="00B90342"/>
    <w:rsid w:val="00B903DE"/>
    <w:rsid w:val="00B90683"/>
    <w:rsid w:val="00B909DE"/>
    <w:rsid w:val="00B90B26"/>
    <w:rsid w:val="00B90C3E"/>
    <w:rsid w:val="00B90CD4"/>
    <w:rsid w:val="00B90E7A"/>
    <w:rsid w:val="00B90F13"/>
    <w:rsid w:val="00B910D4"/>
    <w:rsid w:val="00B91243"/>
    <w:rsid w:val="00B91247"/>
    <w:rsid w:val="00B91277"/>
    <w:rsid w:val="00B912A7"/>
    <w:rsid w:val="00B9155A"/>
    <w:rsid w:val="00B91686"/>
    <w:rsid w:val="00B91696"/>
    <w:rsid w:val="00B9174D"/>
    <w:rsid w:val="00B918BB"/>
    <w:rsid w:val="00B919F2"/>
    <w:rsid w:val="00B91CFE"/>
    <w:rsid w:val="00B91DD5"/>
    <w:rsid w:val="00B91E6A"/>
    <w:rsid w:val="00B91FC3"/>
    <w:rsid w:val="00B92085"/>
    <w:rsid w:val="00B921B9"/>
    <w:rsid w:val="00B925BD"/>
    <w:rsid w:val="00B9267A"/>
    <w:rsid w:val="00B926A1"/>
    <w:rsid w:val="00B9270E"/>
    <w:rsid w:val="00B92843"/>
    <w:rsid w:val="00B92B45"/>
    <w:rsid w:val="00B92C53"/>
    <w:rsid w:val="00B92CA1"/>
    <w:rsid w:val="00B92D22"/>
    <w:rsid w:val="00B92DD2"/>
    <w:rsid w:val="00B92F8A"/>
    <w:rsid w:val="00B93277"/>
    <w:rsid w:val="00B934D1"/>
    <w:rsid w:val="00B9380B"/>
    <w:rsid w:val="00B939F4"/>
    <w:rsid w:val="00B93A52"/>
    <w:rsid w:val="00B93D60"/>
    <w:rsid w:val="00B93DD4"/>
    <w:rsid w:val="00B94443"/>
    <w:rsid w:val="00B9448A"/>
    <w:rsid w:val="00B94603"/>
    <w:rsid w:val="00B9493B"/>
    <w:rsid w:val="00B94970"/>
    <w:rsid w:val="00B94B29"/>
    <w:rsid w:val="00B94F7C"/>
    <w:rsid w:val="00B950A8"/>
    <w:rsid w:val="00B9512C"/>
    <w:rsid w:val="00B951D3"/>
    <w:rsid w:val="00B953C0"/>
    <w:rsid w:val="00B95444"/>
    <w:rsid w:val="00B95556"/>
    <w:rsid w:val="00B95579"/>
    <w:rsid w:val="00B95641"/>
    <w:rsid w:val="00B95951"/>
    <w:rsid w:val="00B959B9"/>
    <w:rsid w:val="00B95E06"/>
    <w:rsid w:val="00B95F47"/>
    <w:rsid w:val="00B96006"/>
    <w:rsid w:val="00B9604A"/>
    <w:rsid w:val="00B9608B"/>
    <w:rsid w:val="00B960D6"/>
    <w:rsid w:val="00B961D0"/>
    <w:rsid w:val="00B96319"/>
    <w:rsid w:val="00B96368"/>
    <w:rsid w:val="00B9642A"/>
    <w:rsid w:val="00B964CB"/>
    <w:rsid w:val="00B96537"/>
    <w:rsid w:val="00B965CF"/>
    <w:rsid w:val="00B9679C"/>
    <w:rsid w:val="00B9695B"/>
    <w:rsid w:val="00B9698B"/>
    <w:rsid w:val="00B969A0"/>
    <w:rsid w:val="00B96B85"/>
    <w:rsid w:val="00B96E83"/>
    <w:rsid w:val="00B970DB"/>
    <w:rsid w:val="00B97262"/>
    <w:rsid w:val="00B97885"/>
    <w:rsid w:val="00B978CC"/>
    <w:rsid w:val="00B97BDF"/>
    <w:rsid w:val="00B97D0B"/>
    <w:rsid w:val="00B97E2E"/>
    <w:rsid w:val="00B97F3E"/>
    <w:rsid w:val="00BA0044"/>
    <w:rsid w:val="00BA01B2"/>
    <w:rsid w:val="00BA01DE"/>
    <w:rsid w:val="00BA021B"/>
    <w:rsid w:val="00BA0220"/>
    <w:rsid w:val="00BA0375"/>
    <w:rsid w:val="00BA04F5"/>
    <w:rsid w:val="00BA0501"/>
    <w:rsid w:val="00BA0589"/>
    <w:rsid w:val="00BA06CF"/>
    <w:rsid w:val="00BA06F1"/>
    <w:rsid w:val="00BA079E"/>
    <w:rsid w:val="00BA09B2"/>
    <w:rsid w:val="00BA0A07"/>
    <w:rsid w:val="00BA0B2A"/>
    <w:rsid w:val="00BA0D27"/>
    <w:rsid w:val="00BA0E4B"/>
    <w:rsid w:val="00BA0FF4"/>
    <w:rsid w:val="00BA1225"/>
    <w:rsid w:val="00BA13FF"/>
    <w:rsid w:val="00BA14CF"/>
    <w:rsid w:val="00BA181C"/>
    <w:rsid w:val="00BA1913"/>
    <w:rsid w:val="00BA1A0E"/>
    <w:rsid w:val="00BA1DCC"/>
    <w:rsid w:val="00BA1DD2"/>
    <w:rsid w:val="00BA1EC8"/>
    <w:rsid w:val="00BA1F32"/>
    <w:rsid w:val="00BA21D3"/>
    <w:rsid w:val="00BA2331"/>
    <w:rsid w:val="00BA2375"/>
    <w:rsid w:val="00BA24BC"/>
    <w:rsid w:val="00BA259E"/>
    <w:rsid w:val="00BA26D7"/>
    <w:rsid w:val="00BA295E"/>
    <w:rsid w:val="00BA29D9"/>
    <w:rsid w:val="00BA2B5E"/>
    <w:rsid w:val="00BA2C77"/>
    <w:rsid w:val="00BA2C7C"/>
    <w:rsid w:val="00BA2F45"/>
    <w:rsid w:val="00BA31FA"/>
    <w:rsid w:val="00BA3209"/>
    <w:rsid w:val="00BA3439"/>
    <w:rsid w:val="00BA34BF"/>
    <w:rsid w:val="00BA35AA"/>
    <w:rsid w:val="00BA3BD6"/>
    <w:rsid w:val="00BA3DC0"/>
    <w:rsid w:val="00BA3E5B"/>
    <w:rsid w:val="00BA40F7"/>
    <w:rsid w:val="00BA415C"/>
    <w:rsid w:val="00BA416D"/>
    <w:rsid w:val="00BA429E"/>
    <w:rsid w:val="00BA4426"/>
    <w:rsid w:val="00BA44F6"/>
    <w:rsid w:val="00BA4517"/>
    <w:rsid w:val="00BA4691"/>
    <w:rsid w:val="00BA4786"/>
    <w:rsid w:val="00BA479E"/>
    <w:rsid w:val="00BA47FC"/>
    <w:rsid w:val="00BA4958"/>
    <w:rsid w:val="00BA49C6"/>
    <w:rsid w:val="00BA4C88"/>
    <w:rsid w:val="00BA4CE8"/>
    <w:rsid w:val="00BA507F"/>
    <w:rsid w:val="00BA5317"/>
    <w:rsid w:val="00BA532C"/>
    <w:rsid w:val="00BA55C5"/>
    <w:rsid w:val="00BA5611"/>
    <w:rsid w:val="00BA577D"/>
    <w:rsid w:val="00BA5902"/>
    <w:rsid w:val="00BA5961"/>
    <w:rsid w:val="00BA5A2A"/>
    <w:rsid w:val="00BA5A90"/>
    <w:rsid w:val="00BA5C86"/>
    <w:rsid w:val="00BA5D4A"/>
    <w:rsid w:val="00BA605E"/>
    <w:rsid w:val="00BA63AA"/>
    <w:rsid w:val="00BA661C"/>
    <w:rsid w:val="00BA66C1"/>
    <w:rsid w:val="00BA6816"/>
    <w:rsid w:val="00BA6906"/>
    <w:rsid w:val="00BA6ABD"/>
    <w:rsid w:val="00BA6B2E"/>
    <w:rsid w:val="00BA6B5C"/>
    <w:rsid w:val="00BA6B90"/>
    <w:rsid w:val="00BA6E9C"/>
    <w:rsid w:val="00BA6F41"/>
    <w:rsid w:val="00BA72A7"/>
    <w:rsid w:val="00BA7388"/>
    <w:rsid w:val="00BA738D"/>
    <w:rsid w:val="00BA73D4"/>
    <w:rsid w:val="00BA73D9"/>
    <w:rsid w:val="00BA73FA"/>
    <w:rsid w:val="00BA75E1"/>
    <w:rsid w:val="00BA76A9"/>
    <w:rsid w:val="00BA7739"/>
    <w:rsid w:val="00BA7766"/>
    <w:rsid w:val="00BA78D6"/>
    <w:rsid w:val="00BA797F"/>
    <w:rsid w:val="00BA79CF"/>
    <w:rsid w:val="00BA7A5A"/>
    <w:rsid w:val="00BA7AB4"/>
    <w:rsid w:val="00BA7C80"/>
    <w:rsid w:val="00BA7CF5"/>
    <w:rsid w:val="00BB00C7"/>
    <w:rsid w:val="00BB01A5"/>
    <w:rsid w:val="00BB03B5"/>
    <w:rsid w:val="00BB0872"/>
    <w:rsid w:val="00BB0BC2"/>
    <w:rsid w:val="00BB0C8A"/>
    <w:rsid w:val="00BB0D3B"/>
    <w:rsid w:val="00BB102E"/>
    <w:rsid w:val="00BB1040"/>
    <w:rsid w:val="00BB1150"/>
    <w:rsid w:val="00BB123E"/>
    <w:rsid w:val="00BB13A4"/>
    <w:rsid w:val="00BB1432"/>
    <w:rsid w:val="00BB15E8"/>
    <w:rsid w:val="00BB1697"/>
    <w:rsid w:val="00BB1864"/>
    <w:rsid w:val="00BB186A"/>
    <w:rsid w:val="00BB1911"/>
    <w:rsid w:val="00BB1968"/>
    <w:rsid w:val="00BB1978"/>
    <w:rsid w:val="00BB1980"/>
    <w:rsid w:val="00BB19B4"/>
    <w:rsid w:val="00BB19F7"/>
    <w:rsid w:val="00BB1A64"/>
    <w:rsid w:val="00BB1C2C"/>
    <w:rsid w:val="00BB1C3C"/>
    <w:rsid w:val="00BB1C73"/>
    <w:rsid w:val="00BB1D17"/>
    <w:rsid w:val="00BB1E01"/>
    <w:rsid w:val="00BB1E0C"/>
    <w:rsid w:val="00BB1E0F"/>
    <w:rsid w:val="00BB215E"/>
    <w:rsid w:val="00BB2275"/>
    <w:rsid w:val="00BB2283"/>
    <w:rsid w:val="00BB228F"/>
    <w:rsid w:val="00BB2429"/>
    <w:rsid w:val="00BB2561"/>
    <w:rsid w:val="00BB2A11"/>
    <w:rsid w:val="00BB2AC3"/>
    <w:rsid w:val="00BB2D09"/>
    <w:rsid w:val="00BB2D96"/>
    <w:rsid w:val="00BB2F39"/>
    <w:rsid w:val="00BB303B"/>
    <w:rsid w:val="00BB3043"/>
    <w:rsid w:val="00BB3270"/>
    <w:rsid w:val="00BB3307"/>
    <w:rsid w:val="00BB352C"/>
    <w:rsid w:val="00BB36E0"/>
    <w:rsid w:val="00BB39D4"/>
    <w:rsid w:val="00BB3BF3"/>
    <w:rsid w:val="00BB3CC4"/>
    <w:rsid w:val="00BB3D6E"/>
    <w:rsid w:val="00BB3E64"/>
    <w:rsid w:val="00BB40BA"/>
    <w:rsid w:val="00BB4144"/>
    <w:rsid w:val="00BB4611"/>
    <w:rsid w:val="00BB4806"/>
    <w:rsid w:val="00BB4974"/>
    <w:rsid w:val="00BB4D19"/>
    <w:rsid w:val="00BB4DB7"/>
    <w:rsid w:val="00BB4E75"/>
    <w:rsid w:val="00BB4EFD"/>
    <w:rsid w:val="00BB5182"/>
    <w:rsid w:val="00BB5372"/>
    <w:rsid w:val="00BB53D9"/>
    <w:rsid w:val="00BB5416"/>
    <w:rsid w:val="00BB5506"/>
    <w:rsid w:val="00BB587C"/>
    <w:rsid w:val="00BB591F"/>
    <w:rsid w:val="00BB5BA4"/>
    <w:rsid w:val="00BB5D79"/>
    <w:rsid w:val="00BB5DEF"/>
    <w:rsid w:val="00BB5E10"/>
    <w:rsid w:val="00BB5E58"/>
    <w:rsid w:val="00BB60F4"/>
    <w:rsid w:val="00BB6145"/>
    <w:rsid w:val="00BB6199"/>
    <w:rsid w:val="00BB622B"/>
    <w:rsid w:val="00BB624F"/>
    <w:rsid w:val="00BB629D"/>
    <w:rsid w:val="00BB62E4"/>
    <w:rsid w:val="00BB6332"/>
    <w:rsid w:val="00BB650A"/>
    <w:rsid w:val="00BB65E8"/>
    <w:rsid w:val="00BB6863"/>
    <w:rsid w:val="00BB69BC"/>
    <w:rsid w:val="00BB6A04"/>
    <w:rsid w:val="00BB6CAB"/>
    <w:rsid w:val="00BB6CFC"/>
    <w:rsid w:val="00BB6D4C"/>
    <w:rsid w:val="00BB6EA4"/>
    <w:rsid w:val="00BB6F24"/>
    <w:rsid w:val="00BB70DC"/>
    <w:rsid w:val="00BB7478"/>
    <w:rsid w:val="00BB7551"/>
    <w:rsid w:val="00BB7724"/>
    <w:rsid w:val="00BB7864"/>
    <w:rsid w:val="00BB7AE3"/>
    <w:rsid w:val="00BB7D0E"/>
    <w:rsid w:val="00BB7FA6"/>
    <w:rsid w:val="00BB7FAA"/>
    <w:rsid w:val="00BC04DD"/>
    <w:rsid w:val="00BC0620"/>
    <w:rsid w:val="00BC063E"/>
    <w:rsid w:val="00BC0791"/>
    <w:rsid w:val="00BC0864"/>
    <w:rsid w:val="00BC0891"/>
    <w:rsid w:val="00BC08E6"/>
    <w:rsid w:val="00BC09A6"/>
    <w:rsid w:val="00BC0A1D"/>
    <w:rsid w:val="00BC0C77"/>
    <w:rsid w:val="00BC0CB2"/>
    <w:rsid w:val="00BC0D32"/>
    <w:rsid w:val="00BC0D8F"/>
    <w:rsid w:val="00BC0E9F"/>
    <w:rsid w:val="00BC1097"/>
    <w:rsid w:val="00BC10CE"/>
    <w:rsid w:val="00BC116A"/>
    <w:rsid w:val="00BC127B"/>
    <w:rsid w:val="00BC15D1"/>
    <w:rsid w:val="00BC1625"/>
    <w:rsid w:val="00BC1843"/>
    <w:rsid w:val="00BC1943"/>
    <w:rsid w:val="00BC1A0D"/>
    <w:rsid w:val="00BC1B34"/>
    <w:rsid w:val="00BC2141"/>
    <w:rsid w:val="00BC214D"/>
    <w:rsid w:val="00BC21FE"/>
    <w:rsid w:val="00BC229C"/>
    <w:rsid w:val="00BC22E1"/>
    <w:rsid w:val="00BC2324"/>
    <w:rsid w:val="00BC23C8"/>
    <w:rsid w:val="00BC23FB"/>
    <w:rsid w:val="00BC2557"/>
    <w:rsid w:val="00BC2822"/>
    <w:rsid w:val="00BC2863"/>
    <w:rsid w:val="00BC2922"/>
    <w:rsid w:val="00BC2A05"/>
    <w:rsid w:val="00BC2B16"/>
    <w:rsid w:val="00BC2B4B"/>
    <w:rsid w:val="00BC2BC8"/>
    <w:rsid w:val="00BC2C8D"/>
    <w:rsid w:val="00BC2CA6"/>
    <w:rsid w:val="00BC2D3F"/>
    <w:rsid w:val="00BC2E18"/>
    <w:rsid w:val="00BC2F9C"/>
    <w:rsid w:val="00BC2FA4"/>
    <w:rsid w:val="00BC305A"/>
    <w:rsid w:val="00BC30DF"/>
    <w:rsid w:val="00BC3511"/>
    <w:rsid w:val="00BC3956"/>
    <w:rsid w:val="00BC3B1A"/>
    <w:rsid w:val="00BC3B9A"/>
    <w:rsid w:val="00BC3C6A"/>
    <w:rsid w:val="00BC3D63"/>
    <w:rsid w:val="00BC4004"/>
    <w:rsid w:val="00BC4144"/>
    <w:rsid w:val="00BC4360"/>
    <w:rsid w:val="00BC443F"/>
    <w:rsid w:val="00BC4444"/>
    <w:rsid w:val="00BC4457"/>
    <w:rsid w:val="00BC4459"/>
    <w:rsid w:val="00BC44E4"/>
    <w:rsid w:val="00BC45EE"/>
    <w:rsid w:val="00BC45F6"/>
    <w:rsid w:val="00BC46A8"/>
    <w:rsid w:val="00BC490B"/>
    <w:rsid w:val="00BC4A56"/>
    <w:rsid w:val="00BC4A6F"/>
    <w:rsid w:val="00BC4B0E"/>
    <w:rsid w:val="00BC4EEE"/>
    <w:rsid w:val="00BC4FE2"/>
    <w:rsid w:val="00BC50A4"/>
    <w:rsid w:val="00BC50F1"/>
    <w:rsid w:val="00BC519E"/>
    <w:rsid w:val="00BC536D"/>
    <w:rsid w:val="00BC539F"/>
    <w:rsid w:val="00BC53E1"/>
    <w:rsid w:val="00BC5665"/>
    <w:rsid w:val="00BC572A"/>
    <w:rsid w:val="00BC57E2"/>
    <w:rsid w:val="00BC5848"/>
    <w:rsid w:val="00BC5BC4"/>
    <w:rsid w:val="00BC5C5E"/>
    <w:rsid w:val="00BC5CA0"/>
    <w:rsid w:val="00BC5DFA"/>
    <w:rsid w:val="00BC6152"/>
    <w:rsid w:val="00BC6416"/>
    <w:rsid w:val="00BC6457"/>
    <w:rsid w:val="00BC6D8E"/>
    <w:rsid w:val="00BC6E63"/>
    <w:rsid w:val="00BC6EF4"/>
    <w:rsid w:val="00BC738C"/>
    <w:rsid w:val="00BC752E"/>
    <w:rsid w:val="00BC7663"/>
    <w:rsid w:val="00BC787F"/>
    <w:rsid w:val="00BC79C1"/>
    <w:rsid w:val="00BC79C7"/>
    <w:rsid w:val="00BC7AAC"/>
    <w:rsid w:val="00BC7B43"/>
    <w:rsid w:val="00BC7C12"/>
    <w:rsid w:val="00BC7C23"/>
    <w:rsid w:val="00BC7F16"/>
    <w:rsid w:val="00BD0241"/>
    <w:rsid w:val="00BD02ED"/>
    <w:rsid w:val="00BD0465"/>
    <w:rsid w:val="00BD047A"/>
    <w:rsid w:val="00BD0482"/>
    <w:rsid w:val="00BD078D"/>
    <w:rsid w:val="00BD07A2"/>
    <w:rsid w:val="00BD07AD"/>
    <w:rsid w:val="00BD08D4"/>
    <w:rsid w:val="00BD0955"/>
    <w:rsid w:val="00BD0B7C"/>
    <w:rsid w:val="00BD0B8A"/>
    <w:rsid w:val="00BD0E4D"/>
    <w:rsid w:val="00BD0FC0"/>
    <w:rsid w:val="00BD1043"/>
    <w:rsid w:val="00BD1426"/>
    <w:rsid w:val="00BD1752"/>
    <w:rsid w:val="00BD190C"/>
    <w:rsid w:val="00BD1930"/>
    <w:rsid w:val="00BD1FE9"/>
    <w:rsid w:val="00BD20D8"/>
    <w:rsid w:val="00BD216E"/>
    <w:rsid w:val="00BD2175"/>
    <w:rsid w:val="00BD223F"/>
    <w:rsid w:val="00BD23CB"/>
    <w:rsid w:val="00BD255C"/>
    <w:rsid w:val="00BD2836"/>
    <w:rsid w:val="00BD29C0"/>
    <w:rsid w:val="00BD2A27"/>
    <w:rsid w:val="00BD2ADE"/>
    <w:rsid w:val="00BD2AFD"/>
    <w:rsid w:val="00BD2B21"/>
    <w:rsid w:val="00BD2B3B"/>
    <w:rsid w:val="00BD2B57"/>
    <w:rsid w:val="00BD2E8D"/>
    <w:rsid w:val="00BD2E92"/>
    <w:rsid w:val="00BD2F7F"/>
    <w:rsid w:val="00BD306F"/>
    <w:rsid w:val="00BD3179"/>
    <w:rsid w:val="00BD31DE"/>
    <w:rsid w:val="00BD337B"/>
    <w:rsid w:val="00BD33AA"/>
    <w:rsid w:val="00BD3400"/>
    <w:rsid w:val="00BD360F"/>
    <w:rsid w:val="00BD364B"/>
    <w:rsid w:val="00BD3798"/>
    <w:rsid w:val="00BD379A"/>
    <w:rsid w:val="00BD3842"/>
    <w:rsid w:val="00BD3851"/>
    <w:rsid w:val="00BD3C4D"/>
    <w:rsid w:val="00BD3CA7"/>
    <w:rsid w:val="00BD3EF9"/>
    <w:rsid w:val="00BD3FD5"/>
    <w:rsid w:val="00BD4126"/>
    <w:rsid w:val="00BD4188"/>
    <w:rsid w:val="00BD41E2"/>
    <w:rsid w:val="00BD4381"/>
    <w:rsid w:val="00BD4478"/>
    <w:rsid w:val="00BD45C5"/>
    <w:rsid w:val="00BD45ED"/>
    <w:rsid w:val="00BD4608"/>
    <w:rsid w:val="00BD48AE"/>
    <w:rsid w:val="00BD48FF"/>
    <w:rsid w:val="00BD49AD"/>
    <w:rsid w:val="00BD4BEF"/>
    <w:rsid w:val="00BD4D34"/>
    <w:rsid w:val="00BD4D64"/>
    <w:rsid w:val="00BD4F6C"/>
    <w:rsid w:val="00BD4F85"/>
    <w:rsid w:val="00BD50B7"/>
    <w:rsid w:val="00BD5244"/>
    <w:rsid w:val="00BD53BB"/>
    <w:rsid w:val="00BD53C9"/>
    <w:rsid w:val="00BD5406"/>
    <w:rsid w:val="00BD562E"/>
    <w:rsid w:val="00BD57B6"/>
    <w:rsid w:val="00BD5903"/>
    <w:rsid w:val="00BD5C5B"/>
    <w:rsid w:val="00BD5D43"/>
    <w:rsid w:val="00BD5EE8"/>
    <w:rsid w:val="00BD5F53"/>
    <w:rsid w:val="00BD602F"/>
    <w:rsid w:val="00BD60E3"/>
    <w:rsid w:val="00BD669C"/>
    <w:rsid w:val="00BD66D6"/>
    <w:rsid w:val="00BD675B"/>
    <w:rsid w:val="00BD68E5"/>
    <w:rsid w:val="00BD6A8B"/>
    <w:rsid w:val="00BD6E70"/>
    <w:rsid w:val="00BD6E74"/>
    <w:rsid w:val="00BD6F5C"/>
    <w:rsid w:val="00BD710F"/>
    <w:rsid w:val="00BD72E8"/>
    <w:rsid w:val="00BD75D3"/>
    <w:rsid w:val="00BD7704"/>
    <w:rsid w:val="00BD7D2F"/>
    <w:rsid w:val="00BD7D40"/>
    <w:rsid w:val="00BD7DAC"/>
    <w:rsid w:val="00BD7E24"/>
    <w:rsid w:val="00BD7EC3"/>
    <w:rsid w:val="00BD7EE9"/>
    <w:rsid w:val="00BD7F72"/>
    <w:rsid w:val="00BD7F9F"/>
    <w:rsid w:val="00BE0021"/>
    <w:rsid w:val="00BE028E"/>
    <w:rsid w:val="00BE062D"/>
    <w:rsid w:val="00BE066E"/>
    <w:rsid w:val="00BE07E4"/>
    <w:rsid w:val="00BE0A11"/>
    <w:rsid w:val="00BE0A3A"/>
    <w:rsid w:val="00BE0A90"/>
    <w:rsid w:val="00BE0FE4"/>
    <w:rsid w:val="00BE1101"/>
    <w:rsid w:val="00BE11D0"/>
    <w:rsid w:val="00BE1627"/>
    <w:rsid w:val="00BE1689"/>
    <w:rsid w:val="00BE18AD"/>
    <w:rsid w:val="00BE18BF"/>
    <w:rsid w:val="00BE18C1"/>
    <w:rsid w:val="00BE198F"/>
    <w:rsid w:val="00BE1BEB"/>
    <w:rsid w:val="00BE1CA2"/>
    <w:rsid w:val="00BE1CD8"/>
    <w:rsid w:val="00BE1F70"/>
    <w:rsid w:val="00BE204F"/>
    <w:rsid w:val="00BE206A"/>
    <w:rsid w:val="00BE2259"/>
    <w:rsid w:val="00BE22C2"/>
    <w:rsid w:val="00BE24C8"/>
    <w:rsid w:val="00BE269D"/>
    <w:rsid w:val="00BE2AA3"/>
    <w:rsid w:val="00BE2C0B"/>
    <w:rsid w:val="00BE2CD9"/>
    <w:rsid w:val="00BE2D53"/>
    <w:rsid w:val="00BE2D65"/>
    <w:rsid w:val="00BE2D6D"/>
    <w:rsid w:val="00BE2E69"/>
    <w:rsid w:val="00BE2F11"/>
    <w:rsid w:val="00BE2FF3"/>
    <w:rsid w:val="00BE3328"/>
    <w:rsid w:val="00BE3410"/>
    <w:rsid w:val="00BE3416"/>
    <w:rsid w:val="00BE37B9"/>
    <w:rsid w:val="00BE3922"/>
    <w:rsid w:val="00BE3A88"/>
    <w:rsid w:val="00BE3B15"/>
    <w:rsid w:val="00BE3C46"/>
    <w:rsid w:val="00BE3D51"/>
    <w:rsid w:val="00BE4099"/>
    <w:rsid w:val="00BE43CA"/>
    <w:rsid w:val="00BE43F5"/>
    <w:rsid w:val="00BE44B0"/>
    <w:rsid w:val="00BE44B9"/>
    <w:rsid w:val="00BE44D3"/>
    <w:rsid w:val="00BE4558"/>
    <w:rsid w:val="00BE45D9"/>
    <w:rsid w:val="00BE4622"/>
    <w:rsid w:val="00BE466E"/>
    <w:rsid w:val="00BE4862"/>
    <w:rsid w:val="00BE48A6"/>
    <w:rsid w:val="00BE496D"/>
    <w:rsid w:val="00BE4A12"/>
    <w:rsid w:val="00BE4B4A"/>
    <w:rsid w:val="00BE4BD6"/>
    <w:rsid w:val="00BE4E8C"/>
    <w:rsid w:val="00BE4E8F"/>
    <w:rsid w:val="00BE521D"/>
    <w:rsid w:val="00BE5539"/>
    <w:rsid w:val="00BE5667"/>
    <w:rsid w:val="00BE5692"/>
    <w:rsid w:val="00BE56B2"/>
    <w:rsid w:val="00BE5764"/>
    <w:rsid w:val="00BE5775"/>
    <w:rsid w:val="00BE5BF9"/>
    <w:rsid w:val="00BE5C4F"/>
    <w:rsid w:val="00BE5C59"/>
    <w:rsid w:val="00BE5FA8"/>
    <w:rsid w:val="00BE60D9"/>
    <w:rsid w:val="00BE60EB"/>
    <w:rsid w:val="00BE6296"/>
    <w:rsid w:val="00BE6313"/>
    <w:rsid w:val="00BE6743"/>
    <w:rsid w:val="00BE683D"/>
    <w:rsid w:val="00BE693D"/>
    <w:rsid w:val="00BE6982"/>
    <w:rsid w:val="00BE6D06"/>
    <w:rsid w:val="00BE6D37"/>
    <w:rsid w:val="00BE6D71"/>
    <w:rsid w:val="00BE6DBD"/>
    <w:rsid w:val="00BE6E08"/>
    <w:rsid w:val="00BE723D"/>
    <w:rsid w:val="00BE737B"/>
    <w:rsid w:val="00BE762C"/>
    <w:rsid w:val="00BE764B"/>
    <w:rsid w:val="00BE7791"/>
    <w:rsid w:val="00BE794A"/>
    <w:rsid w:val="00BE7B5D"/>
    <w:rsid w:val="00BE7CCB"/>
    <w:rsid w:val="00BF0097"/>
    <w:rsid w:val="00BF0205"/>
    <w:rsid w:val="00BF0421"/>
    <w:rsid w:val="00BF04A2"/>
    <w:rsid w:val="00BF06FC"/>
    <w:rsid w:val="00BF06FD"/>
    <w:rsid w:val="00BF08A2"/>
    <w:rsid w:val="00BF08AC"/>
    <w:rsid w:val="00BF0B9C"/>
    <w:rsid w:val="00BF0C20"/>
    <w:rsid w:val="00BF0E6A"/>
    <w:rsid w:val="00BF0F54"/>
    <w:rsid w:val="00BF125C"/>
    <w:rsid w:val="00BF14F7"/>
    <w:rsid w:val="00BF1B62"/>
    <w:rsid w:val="00BF1D9A"/>
    <w:rsid w:val="00BF1E75"/>
    <w:rsid w:val="00BF2208"/>
    <w:rsid w:val="00BF22DE"/>
    <w:rsid w:val="00BF2349"/>
    <w:rsid w:val="00BF2375"/>
    <w:rsid w:val="00BF250E"/>
    <w:rsid w:val="00BF256A"/>
    <w:rsid w:val="00BF25DC"/>
    <w:rsid w:val="00BF26AF"/>
    <w:rsid w:val="00BF2A47"/>
    <w:rsid w:val="00BF2B42"/>
    <w:rsid w:val="00BF2CE2"/>
    <w:rsid w:val="00BF2D30"/>
    <w:rsid w:val="00BF2DF2"/>
    <w:rsid w:val="00BF301E"/>
    <w:rsid w:val="00BF30B4"/>
    <w:rsid w:val="00BF3203"/>
    <w:rsid w:val="00BF32E5"/>
    <w:rsid w:val="00BF33DD"/>
    <w:rsid w:val="00BF341E"/>
    <w:rsid w:val="00BF38DE"/>
    <w:rsid w:val="00BF3901"/>
    <w:rsid w:val="00BF39AF"/>
    <w:rsid w:val="00BF3A04"/>
    <w:rsid w:val="00BF3A77"/>
    <w:rsid w:val="00BF3AFF"/>
    <w:rsid w:val="00BF3BAF"/>
    <w:rsid w:val="00BF3C00"/>
    <w:rsid w:val="00BF3D72"/>
    <w:rsid w:val="00BF3D74"/>
    <w:rsid w:val="00BF3F04"/>
    <w:rsid w:val="00BF40F2"/>
    <w:rsid w:val="00BF4353"/>
    <w:rsid w:val="00BF44E0"/>
    <w:rsid w:val="00BF452C"/>
    <w:rsid w:val="00BF472B"/>
    <w:rsid w:val="00BF490C"/>
    <w:rsid w:val="00BF496D"/>
    <w:rsid w:val="00BF4A11"/>
    <w:rsid w:val="00BF4A95"/>
    <w:rsid w:val="00BF4B00"/>
    <w:rsid w:val="00BF4B6C"/>
    <w:rsid w:val="00BF4BCF"/>
    <w:rsid w:val="00BF4E35"/>
    <w:rsid w:val="00BF4E3E"/>
    <w:rsid w:val="00BF4E8A"/>
    <w:rsid w:val="00BF4EFD"/>
    <w:rsid w:val="00BF4FB4"/>
    <w:rsid w:val="00BF4FE3"/>
    <w:rsid w:val="00BF5042"/>
    <w:rsid w:val="00BF5142"/>
    <w:rsid w:val="00BF514A"/>
    <w:rsid w:val="00BF524F"/>
    <w:rsid w:val="00BF54DF"/>
    <w:rsid w:val="00BF5657"/>
    <w:rsid w:val="00BF56AF"/>
    <w:rsid w:val="00BF5837"/>
    <w:rsid w:val="00BF5925"/>
    <w:rsid w:val="00BF5A4E"/>
    <w:rsid w:val="00BF5B15"/>
    <w:rsid w:val="00BF5C15"/>
    <w:rsid w:val="00BF5C4C"/>
    <w:rsid w:val="00BF5C7C"/>
    <w:rsid w:val="00BF5E33"/>
    <w:rsid w:val="00BF5FA2"/>
    <w:rsid w:val="00BF5FC8"/>
    <w:rsid w:val="00BF6067"/>
    <w:rsid w:val="00BF6128"/>
    <w:rsid w:val="00BF6194"/>
    <w:rsid w:val="00BF61B0"/>
    <w:rsid w:val="00BF6220"/>
    <w:rsid w:val="00BF6223"/>
    <w:rsid w:val="00BF623A"/>
    <w:rsid w:val="00BF63F3"/>
    <w:rsid w:val="00BF65F7"/>
    <w:rsid w:val="00BF6897"/>
    <w:rsid w:val="00BF6931"/>
    <w:rsid w:val="00BF69FD"/>
    <w:rsid w:val="00BF6A27"/>
    <w:rsid w:val="00BF6AA9"/>
    <w:rsid w:val="00BF6C50"/>
    <w:rsid w:val="00BF6DF0"/>
    <w:rsid w:val="00BF7029"/>
    <w:rsid w:val="00BF7069"/>
    <w:rsid w:val="00BF7084"/>
    <w:rsid w:val="00BF719F"/>
    <w:rsid w:val="00BF7293"/>
    <w:rsid w:val="00BF7340"/>
    <w:rsid w:val="00BF7564"/>
    <w:rsid w:val="00BF76DC"/>
    <w:rsid w:val="00BF78D8"/>
    <w:rsid w:val="00BF7AA2"/>
    <w:rsid w:val="00BF7B3B"/>
    <w:rsid w:val="00BF7BAB"/>
    <w:rsid w:val="00BF7FA9"/>
    <w:rsid w:val="00C001C1"/>
    <w:rsid w:val="00C006AD"/>
    <w:rsid w:val="00C006C1"/>
    <w:rsid w:val="00C00726"/>
    <w:rsid w:val="00C0086C"/>
    <w:rsid w:val="00C0092F"/>
    <w:rsid w:val="00C00AC6"/>
    <w:rsid w:val="00C00B72"/>
    <w:rsid w:val="00C00C0C"/>
    <w:rsid w:val="00C012F5"/>
    <w:rsid w:val="00C01338"/>
    <w:rsid w:val="00C0135C"/>
    <w:rsid w:val="00C01483"/>
    <w:rsid w:val="00C0176A"/>
    <w:rsid w:val="00C017B9"/>
    <w:rsid w:val="00C0184C"/>
    <w:rsid w:val="00C01A3C"/>
    <w:rsid w:val="00C01D43"/>
    <w:rsid w:val="00C01D61"/>
    <w:rsid w:val="00C0203C"/>
    <w:rsid w:val="00C02263"/>
    <w:rsid w:val="00C022CD"/>
    <w:rsid w:val="00C02369"/>
    <w:rsid w:val="00C0243A"/>
    <w:rsid w:val="00C024D5"/>
    <w:rsid w:val="00C0254B"/>
    <w:rsid w:val="00C0275F"/>
    <w:rsid w:val="00C027EB"/>
    <w:rsid w:val="00C02817"/>
    <w:rsid w:val="00C02966"/>
    <w:rsid w:val="00C02B4D"/>
    <w:rsid w:val="00C02C0C"/>
    <w:rsid w:val="00C02E82"/>
    <w:rsid w:val="00C030A0"/>
    <w:rsid w:val="00C031DA"/>
    <w:rsid w:val="00C0334C"/>
    <w:rsid w:val="00C033A1"/>
    <w:rsid w:val="00C03540"/>
    <w:rsid w:val="00C036BA"/>
    <w:rsid w:val="00C03701"/>
    <w:rsid w:val="00C03788"/>
    <w:rsid w:val="00C03889"/>
    <w:rsid w:val="00C038CA"/>
    <w:rsid w:val="00C038CE"/>
    <w:rsid w:val="00C03CE2"/>
    <w:rsid w:val="00C03D51"/>
    <w:rsid w:val="00C03ED9"/>
    <w:rsid w:val="00C03FFD"/>
    <w:rsid w:val="00C04117"/>
    <w:rsid w:val="00C0436B"/>
    <w:rsid w:val="00C04605"/>
    <w:rsid w:val="00C0467C"/>
    <w:rsid w:val="00C046EB"/>
    <w:rsid w:val="00C04DED"/>
    <w:rsid w:val="00C04F5A"/>
    <w:rsid w:val="00C05034"/>
    <w:rsid w:val="00C050A6"/>
    <w:rsid w:val="00C05133"/>
    <w:rsid w:val="00C055F8"/>
    <w:rsid w:val="00C05615"/>
    <w:rsid w:val="00C0562B"/>
    <w:rsid w:val="00C0563F"/>
    <w:rsid w:val="00C057BF"/>
    <w:rsid w:val="00C0586B"/>
    <w:rsid w:val="00C05A0E"/>
    <w:rsid w:val="00C05A9B"/>
    <w:rsid w:val="00C05B3D"/>
    <w:rsid w:val="00C05B4C"/>
    <w:rsid w:val="00C05B7C"/>
    <w:rsid w:val="00C05C3B"/>
    <w:rsid w:val="00C05EE9"/>
    <w:rsid w:val="00C061DE"/>
    <w:rsid w:val="00C066B9"/>
    <w:rsid w:val="00C067E2"/>
    <w:rsid w:val="00C06821"/>
    <w:rsid w:val="00C06967"/>
    <w:rsid w:val="00C06A3B"/>
    <w:rsid w:val="00C06B13"/>
    <w:rsid w:val="00C06BBD"/>
    <w:rsid w:val="00C06BC9"/>
    <w:rsid w:val="00C06C6C"/>
    <w:rsid w:val="00C06EEF"/>
    <w:rsid w:val="00C0704E"/>
    <w:rsid w:val="00C0706E"/>
    <w:rsid w:val="00C07194"/>
    <w:rsid w:val="00C0732D"/>
    <w:rsid w:val="00C074D1"/>
    <w:rsid w:val="00C074D3"/>
    <w:rsid w:val="00C07571"/>
    <w:rsid w:val="00C07748"/>
    <w:rsid w:val="00C0786A"/>
    <w:rsid w:val="00C078A3"/>
    <w:rsid w:val="00C0791E"/>
    <w:rsid w:val="00C07A2A"/>
    <w:rsid w:val="00C07AFF"/>
    <w:rsid w:val="00C07B70"/>
    <w:rsid w:val="00C10106"/>
    <w:rsid w:val="00C1015B"/>
    <w:rsid w:val="00C10421"/>
    <w:rsid w:val="00C104F7"/>
    <w:rsid w:val="00C10AAE"/>
    <w:rsid w:val="00C10AB3"/>
    <w:rsid w:val="00C10AC2"/>
    <w:rsid w:val="00C10AF7"/>
    <w:rsid w:val="00C10B70"/>
    <w:rsid w:val="00C10BF4"/>
    <w:rsid w:val="00C10D32"/>
    <w:rsid w:val="00C10D66"/>
    <w:rsid w:val="00C10DA5"/>
    <w:rsid w:val="00C10DA7"/>
    <w:rsid w:val="00C1130D"/>
    <w:rsid w:val="00C11474"/>
    <w:rsid w:val="00C114FC"/>
    <w:rsid w:val="00C1153F"/>
    <w:rsid w:val="00C11674"/>
    <w:rsid w:val="00C1198B"/>
    <w:rsid w:val="00C119C4"/>
    <w:rsid w:val="00C119EE"/>
    <w:rsid w:val="00C11C11"/>
    <w:rsid w:val="00C11CB1"/>
    <w:rsid w:val="00C11D5D"/>
    <w:rsid w:val="00C11D97"/>
    <w:rsid w:val="00C120EE"/>
    <w:rsid w:val="00C12114"/>
    <w:rsid w:val="00C122EE"/>
    <w:rsid w:val="00C124C2"/>
    <w:rsid w:val="00C125F0"/>
    <w:rsid w:val="00C12659"/>
    <w:rsid w:val="00C12734"/>
    <w:rsid w:val="00C1286B"/>
    <w:rsid w:val="00C1291A"/>
    <w:rsid w:val="00C12FEC"/>
    <w:rsid w:val="00C13222"/>
    <w:rsid w:val="00C1334F"/>
    <w:rsid w:val="00C1341C"/>
    <w:rsid w:val="00C13713"/>
    <w:rsid w:val="00C1375D"/>
    <w:rsid w:val="00C13818"/>
    <w:rsid w:val="00C1386A"/>
    <w:rsid w:val="00C1395B"/>
    <w:rsid w:val="00C13A5C"/>
    <w:rsid w:val="00C13A71"/>
    <w:rsid w:val="00C13CC1"/>
    <w:rsid w:val="00C13DA2"/>
    <w:rsid w:val="00C13E1E"/>
    <w:rsid w:val="00C13E3B"/>
    <w:rsid w:val="00C13E73"/>
    <w:rsid w:val="00C13E96"/>
    <w:rsid w:val="00C1400F"/>
    <w:rsid w:val="00C1403E"/>
    <w:rsid w:val="00C140DF"/>
    <w:rsid w:val="00C1420F"/>
    <w:rsid w:val="00C14248"/>
    <w:rsid w:val="00C14456"/>
    <w:rsid w:val="00C1452F"/>
    <w:rsid w:val="00C145D2"/>
    <w:rsid w:val="00C145D7"/>
    <w:rsid w:val="00C14732"/>
    <w:rsid w:val="00C14800"/>
    <w:rsid w:val="00C14971"/>
    <w:rsid w:val="00C14A60"/>
    <w:rsid w:val="00C14CA1"/>
    <w:rsid w:val="00C14D29"/>
    <w:rsid w:val="00C14DA9"/>
    <w:rsid w:val="00C14FC0"/>
    <w:rsid w:val="00C15019"/>
    <w:rsid w:val="00C15253"/>
    <w:rsid w:val="00C154F6"/>
    <w:rsid w:val="00C155E2"/>
    <w:rsid w:val="00C1584C"/>
    <w:rsid w:val="00C159B0"/>
    <w:rsid w:val="00C159E7"/>
    <w:rsid w:val="00C15AB1"/>
    <w:rsid w:val="00C15D0A"/>
    <w:rsid w:val="00C15FF9"/>
    <w:rsid w:val="00C1603D"/>
    <w:rsid w:val="00C160C0"/>
    <w:rsid w:val="00C1646A"/>
    <w:rsid w:val="00C16613"/>
    <w:rsid w:val="00C16690"/>
    <w:rsid w:val="00C166A4"/>
    <w:rsid w:val="00C166C2"/>
    <w:rsid w:val="00C168B7"/>
    <w:rsid w:val="00C16927"/>
    <w:rsid w:val="00C16E8A"/>
    <w:rsid w:val="00C16F75"/>
    <w:rsid w:val="00C1713E"/>
    <w:rsid w:val="00C17199"/>
    <w:rsid w:val="00C171D6"/>
    <w:rsid w:val="00C17223"/>
    <w:rsid w:val="00C173FB"/>
    <w:rsid w:val="00C177BF"/>
    <w:rsid w:val="00C17806"/>
    <w:rsid w:val="00C17808"/>
    <w:rsid w:val="00C1788A"/>
    <w:rsid w:val="00C178D1"/>
    <w:rsid w:val="00C17924"/>
    <w:rsid w:val="00C17A94"/>
    <w:rsid w:val="00C17A9B"/>
    <w:rsid w:val="00C17C30"/>
    <w:rsid w:val="00C17C7F"/>
    <w:rsid w:val="00C200EA"/>
    <w:rsid w:val="00C2018E"/>
    <w:rsid w:val="00C2030D"/>
    <w:rsid w:val="00C203AA"/>
    <w:rsid w:val="00C2086E"/>
    <w:rsid w:val="00C209E9"/>
    <w:rsid w:val="00C20A9E"/>
    <w:rsid w:val="00C20B20"/>
    <w:rsid w:val="00C20B50"/>
    <w:rsid w:val="00C20B65"/>
    <w:rsid w:val="00C20CE9"/>
    <w:rsid w:val="00C20FE2"/>
    <w:rsid w:val="00C21031"/>
    <w:rsid w:val="00C210A4"/>
    <w:rsid w:val="00C21215"/>
    <w:rsid w:val="00C2169F"/>
    <w:rsid w:val="00C216E3"/>
    <w:rsid w:val="00C216EA"/>
    <w:rsid w:val="00C21B48"/>
    <w:rsid w:val="00C21BEA"/>
    <w:rsid w:val="00C21E8F"/>
    <w:rsid w:val="00C21FD3"/>
    <w:rsid w:val="00C21FE7"/>
    <w:rsid w:val="00C225BB"/>
    <w:rsid w:val="00C22784"/>
    <w:rsid w:val="00C227FB"/>
    <w:rsid w:val="00C22937"/>
    <w:rsid w:val="00C22B86"/>
    <w:rsid w:val="00C22C41"/>
    <w:rsid w:val="00C22C76"/>
    <w:rsid w:val="00C23365"/>
    <w:rsid w:val="00C23383"/>
    <w:rsid w:val="00C2340F"/>
    <w:rsid w:val="00C23471"/>
    <w:rsid w:val="00C23610"/>
    <w:rsid w:val="00C2369C"/>
    <w:rsid w:val="00C2381D"/>
    <w:rsid w:val="00C23A9D"/>
    <w:rsid w:val="00C23B0F"/>
    <w:rsid w:val="00C23B8B"/>
    <w:rsid w:val="00C23D77"/>
    <w:rsid w:val="00C23D97"/>
    <w:rsid w:val="00C23F5D"/>
    <w:rsid w:val="00C2428A"/>
    <w:rsid w:val="00C24458"/>
    <w:rsid w:val="00C24632"/>
    <w:rsid w:val="00C2469E"/>
    <w:rsid w:val="00C2474A"/>
    <w:rsid w:val="00C2483E"/>
    <w:rsid w:val="00C2484E"/>
    <w:rsid w:val="00C24BC7"/>
    <w:rsid w:val="00C24C84"/>
    <w:rsid w:val="00C24DB9"/>
    <w:rsid w:val="00C24EB8"/>
    <w:rsid w:val="00C25240"/>
    <w:rsid w:val="00C25364"/>
    <w:rsid w:val="00C2539E"/>
    <w:rsid w:val="00C2549E"/>
    <w:rsid w:val="00C25860"/>
    <w:rsid w:val="00C25889"/>
    <w:rsid w:val="00C25934"/>
    <w:rsid w:val="00C25988"/>
    <w:rsid w:val="00C25BC9"/>
    <w:rsid w:val="00C25BD3"/>
    <w:rsid w:val="00C25FB7"/>
    <w:rsid w:val="00C26113"/>
    <w:rsid w:val="00C2641A"/>
    <w:rsid w:val="00C26432"/>
    <w:rsid w:val="00C2652D"/>
    <w:rsid w:val="00C266A0"/>
    <w:rsid w:val="00C266D3"/>
    <w:rsid w:val="00C26768"/>
    <w:rsid w:val="00C26E60"/>
    <w:rsid w:val="00C26EE5"/>
    <w:rsid w:val="00C26F78"/>
    <w:rsid w:val="00C2707E"/>
    <w:rsid w:val="00C2732B"/>
    <w:rsid w:val="00C27438"/>
    <w:rsid w:val="00C275BB"/>
    <w:rsid w:val="00C277BC"/>
    <w:rsid w:val="00C278CA"/>
    <w:rsid w:val="00C278DB"/>
    <w:rsid w:val="00C2790F"/>
    <w:rsid w:val="00C2795A"/>
    <w:rsid w:val="00C27A8F"/>
    <w:rsid w:val="00C27B40"/>
    <w:rsid w:val="00C27E16"/>
    <w:rsid w:val="00C27E61"/>
    <w:rsid w:val="00C27EC1"/>
    <w:rsid w:val="00C27ECD"/>
    <w:rsid w:val="00C3002B"/>
    <w:rsid w:val="00C3003B"/>
    <w:rsid w:val="00C3053A"/>
    <w:rsid w:val="00C3078E"/>
    <w:rsid w:val="00C309A5"/>
    <w:rsid w:val="00C30A7C"/>
    <w:rsid w:val="00C30A86"/>
    <w:rsid w:val="00C30AAF"/>
    <w:rsid w:val="00C30AD6"/>
    <w:rsid w:val="00C30B05"/>
    <w:rsid w:val="00C30B50"/>
    <w:rsid w:val="00C30B5D"/>
    <w:rsid w:val="00C30FF2"/>
    <w:rsid w:val="00C31385"/>
    <w:rsid w:val="00C313B7"/>
    <w:rsid w:val="00C313E0"/>
    <w:rsid w:val="00C31585"/>
    <w:rsid w:val="00C31653"/>
    <w:rsid w:val="00C3167A"/>
    <w:rsid w:val="00C31717"/>
    <w:rsid w:val="00C3179B"/>
    <w:rsid w:val="00C318F5"/>
    <w:rsid w:val="00C31A07"/>
    <w:rsid w:val="00C31C5B"/>
    <w:rsid w:val="00C31E3B"/>
    <w:rsid w:val="00C32016"/>
    <w:rsid w:val="00C32031"/>
    <w:rsid w:val="00C320B6"/>
    <w:rsid w:val="00C320EE"/>
    <w:rsid w:val="00C321BE"/>
    <w:rsid w:val="00C3227A"/>
    <w:rsid w:val="00C3255F"/>
    <w:rsid w:val="00C32561"/>
    <w:rsid w:val="00C325BF"/>
    <w:rsid w:val="00C32631"/>
    <w:rsid w:val="00C32847"/>
    <w:rsid w:val="00C32992"/>
    <w:rsid w:val="00C32AE0"/>
    <w:rsid w:val="00C32B40"/>
    <w:rsid w:val="00C32BF7"/>
    <w:rsid w:val="00C32CB5"/>
    <w:rsid w:val="00C32DF1"/>
    <w:rsid w:val="00C3317C"/>
    <w:rsid w:val="00C333AF"/>
    <w:rsid w:val="00C33409"/>
    <w:rsid w:val="00C335B8"/>
    <w:rsid w:val="00C339A1"/>
    <w:rsid w:val="00C33DF1"/>
    <w:rsid w:val="00C34086"/>
    <w:rsid w:val="00C340BC"/>
    <w:rsid w:val="00C341AE"/>
    <w:rsid w:val="00C34582"/>
    <w:rsid w:val="00C34639"/>
    <w:rsid w:val="00C3466A"/>
    <w:rsid w:val="00C3466D"/>
    <w:rsid w:val="00C348EF"/>
    <w:rsid w:val="00C349D8"/>
    <w:rsid w:val="00C34A27"/>
    <w:rsid w:val="00C34B58"/>
    <w:rsid w:val="00C34C5D"/>
    <w:rsid w:val="00C34D13"/>
    <w:rsid w:val="00C34EF1"/>
    <w:rsid w:val="00C350DB"/>
    <w:rsid w:val="00C35212"/>
    <w:rsid w:val="00C35257"/>
    <w:rsid w:val="00C3543C"/>
    <w:rsid w:val="00C35484"/>
    <w:rsid w:val="00C35546"/>
    <w:rsid w:val="00C356B1"/>
    <w:rsid w:val="00C357D0"/>
    <w:rsid w:val="00C358E0"/>
    <w:rsid w:val="00C359A1"/>
    <w:rsid w:val="00C35A17"/>
    <w:rsid w:val="00C35B6B"/>
    <w:rsid w:val="00C35C54"/>
    <w:rsid w:val="00C3604E"/>
    <w:rsid w:val="00C3604F"/>
    <w:rsid w:val="00C36057"/>
    <w:rsid w:val="00C3624B"/>
    <w:rsid w:val="00C3634A"/>
    <w:rsid w:val="00C3644F"/>
    <w:rsid w:val="00C364D2"/>
    <w:rsid w:val="00C36748"/>
    <w:rsid w:val="00C36E46"/>
    <w:rsid w:val="00C36F3E"/>
    <w:rsid w:val="00C37136"/>
    <w:rsid w:val="00C371EE"/>
    <w:rsid w:val="00C37482"/>
    <w:rsid w:val="00C3764E"/>
    <w:rsid w:val="00C3781F"/>
    <w:rsid w:val="00C37883"/>
    <w:rsid w:val="00C37CCA"/>
    <w:rsid w:val="00C37D48"/>
    <w:rsid w:val="00C37FE1"/>
    <w:rsid w:val="00C40101"/>
    <w:rsid w:val="00C4029F"/>
    <w:rsid w:val="00C40353"/>
    <w:rsid w:val="00C404FF"/>
    <w:rsid w:val="00C40881"/>
    <w:rsid w:val="00C40949"/>
    <w:rsid w:val="00C409E3"/>
    <w:rsid w:val="00C40A2B"/>
    <w:rsid w:val="00C40B74"/>
    <w:rsid w:val="00C40C02"/>
    <w:rsid w:val="00C40C0C"/>
    <w:rsid w:val="00C40C3C"/>
    <w:rsid w:val="00C40C54"/>
    <w:rsid w:val="00C40D5E"/>
    <w:rsid w:val="00C40E72"/>
    <w:rsid w:val="00C41048"/>
    <w:rsid w:val="00C4104F"/>
    <w:rsid w:val="00C41226"/>
    <w:rsid w:val="00C4138D"/>
    <w:rsid w:val="00C41490"/>
    <w:rsid w:val="00C41768"/>
    <w:rsid w:val="00C41788"/>
    <w:rsid w:val="00C4183D"/>
    <w:rsid w:val="00C41B76"/>
    <w:rsid w:val="00C41CE1"/>
    <w:rsid w:val="00C41D04"/>
    <w:rsid w:val="00C41D9A"/>
    <w:rsid w:val="00C41DE3"/>
    <w:rsid w:val="00C41E86"/>
    <w:rsid w:val="00C420DD"/>
    <w:rsid w:val="00C42160"/>
    <w:rsid w:val="00C421A4"/>
    <w:rsid w:val="00C42378"/>
    <w:rsid w:val="00C42411"/>
    <w:rsid w:val="00C42702"/>
    <w:rsid w:val="00C42896"/>
    <w:rsid w:val="00C428A6"/>
    <w:rsid w:val="00C42B14"/>
    <w:rsid w:val="00C42DEC"/>
    <w:rsid w:val="00C42E35"/>
    <w:rsid w:val="00C42E6C"/>
    <w:rsid w:val="00C42EB6"/>
    <w:rsid w:val="00C42F15"/>
    <w:rsid w:val="00C42F80"/>
    <w:rsid w:val="00C42FDC"/>
    <w:rsid w:val="00C430E7"/>
    <w:rsid w:val="00C4327C"/>
    <w:rsid w:val="00C43284"/>
    <w:rsid w:val="00C43360"/>
    <w:rsid w:val="00C434B6"/>
    <w:rsid w:val="00C4383E"/>
    <w:rsid w:val="00C43860"/>
    <w:rsid w:val="00C439B0"/>
    <w:rsid w:val="00C43A81"/>
    <w:rsid w:val="00C43B78"/>
    <w:rsid w:val="00C43D0B"/>
    <w:rsid w:val="00C4403D"/>
    <w:rsid w:val="00C441CA"/>
    <w:rsid w:val="00C4431A"/>
    <w:rsid w:val="00C4458F"/>
    <w:rsid w:val="00C44639"/>
    <w:rsid w:val="00C44796"/>
    <w:rsid w:val="00C4480D"/>
    <w:rsid w:val="00C448C1"/>
    <w:rsid w:val="00C44CD0"/>
    <w:rsid w:val="00C44D60"/>
    <w:rsid w:val="00C44D67"/>
    <w:rsid w:val="00C44E42"/>
    <w:rsid w:val="00C44F1C"/>
    <w:rsid w:val="00C44F6B"/>
    <w:rsid w:val="00C4525D"/>
    <w:rsid w:val="00C45540"/>
    <w:rsid w:val="00C45582"/>
    <w:rsid w:val="00C456CC"/>
    <w:rsid w:val="00C456D6"/>
    <w:rsid w:val="00C4589C"/>
    <w:rsid w:val="00C45A1F"/>
    <w:rsid w:val="00C45B13"/>
    <w:rsid w:val="00C45F18"/>
    <w:rsid w:val="00C46165"/>
    <w:rsid w:val="00C464A1"/>
    <w:rsid w:val="00C4660D"/>
    <w:rsid w:val="00C46702"/>
    <w:rsid w:val="00C46A73"/>
    <w:rsid w:val="00C46AA5"/>
    <w:rsid w:val="00C46C29"/>
    <w:rsid w:val="00C46C3E"/>
    <w:rsid w:val="00C46E9F"/>
    <w:rsid w:val="00C47082"/>
    <w:rsid w:val="00C4735C"/>
    <w:rsid w:val="00C4751F"/>
    <w:rsid w:val="00C47527"/>
    <w:rsid w:val="00C476C5"/>
    <w:rsid w:val="00C47A23"/>
    <w:rsid w:val="00C47FE7"/>
    <w:rsid w:val="00C47FF7"/>
    <w:rsid w:val="00C50012"/>
    <w:rsid w:val="00C500AE"/>
    <w:rsid w:val="00C50170"/>
    <w:rsid w:val="00C50233"/>
    <w:rsid w:val="00C50488"/>
    <w:rsid w:val="00C504C4"/>
    <w:rsid w:val="00C504E0"/>
    <w:rsid w:val="00C50595"/>
    <w:rsid w:val="00C50671"/>
    <w:rsid w:val="00C507E1"/>
    <w:rsid w:val="00C509B3"/>
    <w:rsid w:val="00C50AD9"/>
    <w:rsid w:val="00C50B01"/>
    <w:rsid w:val="00C50E1C"/>
    <w:rsid w:val="00C50F51"/>
    <w:rsid w:val="00C510A4"/>
    <w:rsid w:val="00C51332"/>
    <w:rsid w:val="00C514A2"/>
    <w:rsid w:val="00C51909"/>
    <w:rsid w:val="00C5198E"/>
    <w:rsid w:val="00C51A76"/>
    <w:rsid w:val="00C51B53"/>
    <w:rsid w:val="00C5209D"/>
    <w:rsid w:val="00C52200"/>
    <w:rsid w:val="00C523BE"/>
    <w:rsid w:val="00C523F7"/>
    <w:rsid w:val="00C5256B"/>
    <w:rsid w:val="00C525BC"/>
    <w:rsid w:val="00C528A8"/>
    <w:rsid w:val="00C52A8D"/>
    <w:rsid w:val="00C52BC3"/>
    <w:rsid w:val="00C52E28"/>
    <w:rsid w:val="00C52ED1"/>
    <w:rsid w:val="00C52F47"/>
    <w:rsid w:val="00C5321D"/>
    <w:rsid w:val="00C53435"/>
    <w:rsid w:val="00C535B3"/>
    <w:rsid w:val="00C536D8"/>
    <w:rsid w:val="00C537CA"/>
    <w:rsid w:val="00C538B7"/>
    <w:rsid w:val="00C538C5"/>
    <w:rsid w:val="00C53930"/>
    <w:rsid w:val="00C53B4E"/>
    <w:rsid w:val="00C53B97"/>
    <w:rsid w:val="00C53CB1"/>
    <w:rsid w:val="00C53CBA"/>
    <w:rsid w:val="00C53CD0"/>
    <w:rsid w:val="00C53D60"/>
    <w:rsid w:val="00C53E9B"/>
    <w:rsid w:val="00C53FBC"/>
    <w:rsid w:val="00C53FF9"/>
    <w:rsid w:val="00C54010"/>
    <w:rsid w:val="00C54072"/>
    <w:rsid w:val="00C5425E"/>
    <w:rsid w:val="00C54598"/>
    <w:rsid w:val="00C545D6"/>
    <w:rsid w:val="00C545F1"/>
    <w:rsid w:val="00C5461C"/>
    <w:rsid w:val="00C54695"/>
    <w:rsid w:val="00C546CF"/>
    <w:rsid w:val="00C54892"/>
    <w:rsid w:val="00C54912"/>
    <w:rsid w:val="00C5494D"/>
    <w:rsid w:val="00C54EAD"/>
    <w:rsid w:val="00C54EBE"/>
    <w:rsid w:val="00C551A3"/>
    <w:rsid w:val="00C5522F"/>
    <w:rsid w:val="00C55419"/>
    <w:rsid w:val="00C55463"/>
    <w:rsid w:val="00C55494"/>
    <w:rsid w:val="00C5561C"/>
    <w:rsid w:val="00C55777"/>
    <w:rsid w:val="00C55905"/>
    <w:rsid w:val="00C55935"/>
    <w:rsid w:val="00C559E8"/>
    <w:rsid w:val="00C55B12"/>
    <w:rsid w:val="00C55B6C"/>
    <w:rsid w:val="00C55BD8"/>
    <w:rsid w:val="00C55C62"/>
    <w:rsid w:val="00C55CD6"/>
    <w:rsid w:val="00C55DC3"/>
    <w:rsid w:val="00C55E4F"/>
    <w:rsid w:val="00C561FF"/>
    <w:rsid w:val="00C56269"/>
    <w:rsid w:val="00C562D0"/>
    <w:rsid w:val="00C563D6"/>
    <w:rsid w:val="00C56506"/>
    <w:rsid w:val="00C5651B"/>
    <w:rsid w:val="00C5655D"/>
    <w:rsid w:val="00C56579"/>
    <w:rsid w:val="00C5669C"/>
    <w:rsid w:val="00C566D3"/>
    <w:rsid w:val="00C568A6"/>
    <w:rsid w:val="00C56A81"/>
    <w:rsid w:val="00C56B63"/>
    <w:rsid w:val="00C56BC3"/>
    <w:rsid w:val="00C56C13"/>
    <w:rsid w:val="00C56DEE"/>
    <w:rsid w:val="00C570AB"/>
    <w:rsid w:val="00C570D2"/>
    <w:rsid w:val="00C570F5"/>
    <w:rsid w:val="00C572CF"/>
    <w:rsid w:val="00C57378"/>
    <w:rsid w:val="00C57447"/>
    <w:rsid w:val="00C5757B"/>
    <w:rsid w:val="00C5769C"/>
    <w:rsid w:val="00C57796"/>
    <w:rsid w:val="00C57AE3"/>
    <w:rsid w:val="00C57B26"/>
    <w:rsid w:val="00C57B8B"/>
    <w:rsid w:val="00C57D6F"/>
    <w:rsid w:val="00C57D72"/>
    <w:rsid w:val="00C57EE9"/>
    <w:rsid w:val="00C57FBF"/>
    <w:rsid w:val="00C6006A"/>
    <w:rsid w:val="00C602DC"/>
    <w:rsid w:val="00C60484"/>
    <w:rsid w:val="00C606B8"/>
    <w:rsid w:val="00C6091E"/>
    <w:rsid w:val="00C60A23"/>
    <w:rsid w:val="00C60ABD"/>
    <w:rsid w:val="00C60C83"/>
    <w:rsid w:val="00C60E00"/>
    <w:rsid w:val="00C60E9E"/>
    <w:rsid w:val="00C60EC4"/>
    <w:rsid w:val="00C60FAF"/>
    <w:rsid w:val="00C6109C"/>
    <w:rsid w:val="00C61529"/>
    <w:rsid w:val="00C61561"/>
    <w:rsid w:val="00C61A1D"/>
    <w:rsid w:val="00C61AB3"/>
    <w:rsid w:val="00C61AB7"/>
    <w:rsid w:val="00C61BBC"/>
    <w:rsid w:val="00C61E40"/>
    <w:rsid w:val="00C624F8"/>
    <w:rsid w:val="00C62650"/>
    <w:rsid w:val="00C627AA"/>
    <w:rsid w:val="00C628EC"/>
    <w:rsid w:val="00C6291A"/>
    <w:rsid w:val="00C629DA"/>
    <w:rsid w:val="00C62AC0"/>
    <w:rsid w:val="00C62D4E"/>
    <w:rsid w:val="00C62DB9"/>
    <w:rsid w:val="00C62DD0"/>
    <w:rsid w:val="00C62E1E"/>
    <w:rsid w:val="00C62EE7"/>
    <w:rsid w:val="00C633A5"/>
    <w:rsid w:val="00C6340B"/>
    <w:rsid w:val="00C63461"/>
    <w:rsid w:val="00C634A7"/>
    <w:rsid w:val="00C634D6"/>
    <w:rsid w:val="00C6350F"/>
    <w:rsid w:val="00C635F4"/>
    <w:rsid w:val="00C63895"/>
    <w:rsid w:val="00C6395C"/>
    <w:rsid w:val="00C6397A"/>
    <w:rsid w:val="00C6397E"/>
    <w:rsid w:val="00C63A24"/>
    <w:rsid w:val="00C63A3E"/>
    <w:rsid w:val="00C63C36"/>
    <w:rsid w:val="00C63D47"/>
    <w:rsid w:val="00C63F30"/>
    <w:rsid w:val="00C63FDF"/>
    <w:rsid w:val="00C642D6"/>
    <w:rsid w:val="00C64850"/>
    <w:rsid w:val="00C649CC"/>
    <w:rsid w:val="00C64AA1"/>
    <w:rsid w:val="00C64AB7"/>
    <w:rsid w:val="00C64AB9"/>
    <w:rsid w:val="00C64C67"/>
    <w:rsid w:val="00C6500A"/>
    <w:rsid w:val="00C6504D"/>
    <w:rsid w:val="00C65126"/>
    <w:rsid w:val="00C65153"/>
    <w:rsid w:val="00C65305"/>
    <w:rsid w:val="00C6541E"/>
    <w:rsid w:val="00C6542A"/>
    <w:rsid w:val="00C658AE"/>
    <w:rsid w:val="00C659ED"/>
    <w:rsid w:val="00C65A0A"/>
    <w:rsid w:val="00C65AF6"/>
    <w:rsid w:val="00C65ECB"/>
    <w:rsid w:val="00C65EE1"/>
    <w:rsid w:val="00C661D1"/>
    <w:rsid w:val="00C6629A"/>
    <w:rsid w:val="00C669C9"/>
    <w:rsid w:val="00C66BA4"/>
    <w:rsid w:val="00C66BB8"/>
    <w:rsid w:val="00C66DC4"/>
    <w:rsid w:val="00C66DD4"/>
    <w:rsid w:val="00C66F32"/>
    <w:rsid w:val="00C66F46"/>
    <w:rsid w:val="00C66FBD"/>
    <w:rsid w:val="00C6723C"/>
    <w:rsid w:val="00C673BF"/>
    <w:rsid w:val="00C6761F"/>
    <w:rsid w:val="00C676BB"/>
    <w:rsid w:val="00C67770"/>
    <w:rsid w:val="00C677AC"/>
    <w:rsid w:val="00C67868"/>
    <w:rsid w:val="00C679D2"/>
    <w:rsid w:val="00C67A02"/>
    <w:rsid w:val="00C67AD1"/>
    <w:rsid w:val="00C67B2F"/>
    <w:rsid w:val="00C67CBE"/>
    <w:rsid w:val="00C7017A"/>
    <w:rsid w:val="00C70358"/>
    <w:rsid w:val="00C7037B"/>
    <w:rsid w:val="00C70395"/>
    <w:rsid w:val="00C704B0"/>
    <w:rsid w:val="00C704EB"/>
    <w:rsid w:val="00C70530"/>
    <w:rsid w:val="00C70611"/>
    <w:rsid w:val="00C706A5"/>
    <w:rsid w:val="00C707E8"/>
    <w:rsid w:val="00C70802"/>
    <w:rsid w:val="00C70862"/>
    <w:rsid w:val="00C7099F"/>
    <w:rsid w:val="00C70A18"/>
    <w:rsid w:val="00C70B33"/>
    <w:rsid w:val="00C70C5C"/>
    <w:rsid w:val="00C70E7D"/>
    <w:rsid w:val="00C70FD1"/>
    <w:rsid w:val="00C7111E"/>
    <w:rsid w:val="00C711DA"/>
    <w:rsid w:val="00C712E7"/>
    <w:rsid w:val="00C713E5"/>
    <w:rsid w:val="00C715A6"/>
    <w:rsid w:val="00C716DB"/>
    <w:rsid w:val="00C7177E"/>
    <w:rsid w:val="00C718F0"/>
    <w:rsid w:val="00C71A15"/>
    <w:rsid w:val="00C71B86"/>
    <w:rsid w:val="00C71CBE"/>
    <w:rsid w:val="00C71DD0"/>
    <w:rsid w:val="00C71FE2"/>
    <w:rsid w:val="00C7204C"/>
    <w:rsid w:val="00C7225E"/>
    <w:rsid w:val="00C726A0"/>
    <w:rsid w:val="00C72788"/>
    <w:rsid w:val="00C728D2"/>
    <w:rsid w:val="00C728ED"/>
    <w:rsid w:val="00C72968"/>
    <w:rsid w:val="00C72A41"/>
    <w:rsid w:val="00C72A9A"/>
    <w:rsid w:val="00C72C24"/>
    <w:rsid w:val="00C72CAB"/>
    <w:rsid w:val="00C73055"/>
    <w:rsid w:val="00C73103"/>
    <w:rsid w:val="00C73348"/>
    <w:rsid w:val="00C734B1"/>
    <w:rsid w:val="00C73766"/>
    <w:rsid w:val="00C738F0"/>
    <w:rsid w:val="00C73B6E"/>
    <w:rsid w:val="00C73D73"/>
    <w:rsid w:val="00C73F7A"/>
    <w:rsid w:val="00C73FAE"/>
    <w:rsid w:val="00C74096"/>
    <w:rsid w:val="00C740FA"/>
    <w:rsid w:val="00C743D1"/>
    <w:rsid w:val="00C74490"/>
    <w:rsid w:val="00C746D6"/>
    <w:rsid w:val="00C74852"/>
    <w:rsid w:val="00C7494A"/>
    <w:rsid w:val="00C74A37"/>
    <w:rsid w:val="00C74A5E"/>
    <w:rsid w:val="00C74A95"/>
    <w:rsid w:val="00C74C64"/>
    <w:rsid w:val="00C74D2B"/>
    <w:rsid w:val="00C74D38"/>
    <w:rsid w:val="00C74E64"/>
    <w:rsid w:val="00C751E6"/>
    <w:rsid w:val="00C753E4"/>
    <w:rsid w:val="00C753F2"/>
    <w:rsid w:val="00C758D3"/>
    <w:rsid w:val="00C75B1B"/>
    <w:rsid w:val="00C75B79"/>
    <w:rsid w:val="00C75C3D"/>
    <w:rsid w:val="00C75D24"/>
    <w:rsid w:val="00C75D31"/>
    <w:rsid w:val="00C75DFA"/>
    <w:rsid w:val="00C7602A"/>
    <w:rsid w:val="00C76032"/>
    <w:rsid w:val="00C76130"/>
    <w:rsid w:val="00C76152"/>
    <w:rsid w:val="00C76375"/>
    <w:rsid w:val="00C76447"/>
    <w:rsid w:val="00C7646B"/>
    <w:rsid w:val="00C76694"/>
    <w:rsid w:val="00C769CE"/>
    <w:rsid w:val="00C76A42"/>
    <w:rsid w:val="00C76A7A"/>
    <w:rsid w:val="00C76AC9"/>
    <w:rsid w:val="00C76AF3"/>
    <w:rsid w:val="00C76B81"/>
    <w:rsid w:val="00C76D01"/>
    <w:rsid w:val="00C76D1B"/>
    <w:rsid w:val="00C76D4C"/>
    <w:rsid w:val="00C76D70"/>
    <w:rsid w:val="00C76E08"/>
    <w:rsid w:val="00C76E69"/>
    <w:rsid w:val="00C76FD2"/>
    <w:rsid w:val="00C77183"/>
    <w:rsid w:val="00C77198"/>
    <w:rsid w:val="00C77338"/>
    <w:rsid w:val="00C77761"/>
    <w:rsid w:val="00C77836"/>
    <w:rsid w:val="00C77921"/>
    <w:rsid w:val="00C77952"/>
    <w:rsid w:val="00C7795A"/>
    <w:rsid w:val="00C779AA"/>
    <w:rsid w:val="00C77AFB"/>
    <w:rsid w:val="00C77BCD"/>
    <w:rsid w:val="00C77BE9"/>
    <w:rsid w:val="00C77C06"/>
    <w:rsid w:val="00C77D30"/>
    <w:rsid w:val="00C77D62"/>
    <w:rsid w:val="00C77D6C"/>
    <w:rsid w:val="00C77E42"/>
    <w:rsid w:val="00C77E46"/>
    <w:rsid w:val="00C77F46"/>
    <w:rsid w:val="00C80188"/>
    <w:rsid w:val="00C8019E"/>
    <w:rsid w:val="00C8033D"/>
    <w:rsid w:val="00C80428"/>
    <w:rsid w:val="00C8057F"/>
    <w:rsid w:val="00C806E2"/>
    <w:rsid w:val="00C80870"/>
    <w:rsid w:val="00C80A3D"/>
    <w:rsid w:val="00C80A65"/>
    <w:rsid w:val="00C80AB2"/>
    <w:rsid w:val="00C80C2D"/>
    <w:rsid w:val="00C8106E"/>
    <w:rsid w:val="00C810EE"/>
    <w:rsid w:val="00C8115F"/>
    <w:rsid w:val="00C811C6"/>
    <w:rsid w:val="00C8136E"/>
    <w:rsid w:val="00C81386"/>
    <w:rsid w:val="00C81439"/>
    <w:rsid w:val="00C81547"/>
    <w:rsid w:val="00C815D7"/>
    <w:rsid w:val="00C8169A"/>
    <w:rsid w:val="00C816E8"/>
    <w:rsid w:val="00C817F8"/>
    <w:rsid w:val="00C818FF"/>
    <w:rsid w:val="00C81A5C"/>
    <w:rsid w:val="00C81AF1"/>
    <w:rsid w:val="00C81B30"/>
    <w:rsid w:val="00C81C88"/>
    <w:rsid w:val="00C81D73"/>
    <w:rsid w:val="00C81D98"/>
    <w:rsid w:val="00C81DF6"/>
    <w:rsid w:val="00C81F17"/>
    <w:rsid w:val="00C81F3B"/>
    <w:rsid w:val="00C81F5D"/>
    <w:rsid w:val="00C81F99"/>
    <w:rsid w:val="00C82103"/>
    <w:rsid w:val="00C8240F"/>
    <w:rsid w:val="00C824AF"/>
    <w:rsid w:val="00C824D6"/>
    <w:rsid w:val="00C824DA"/>
    <w:rsid w:val="00C8289B"/>
    <w:rsid w:val="00C829A8"/>
    <w:rsid w:val="00C82A39"/>
    <w:rsid w:val="00C82B63"/>
    <w:rsid w:val="00C8309D"/>
    <w:rsid w:val="00C8309E"/>
    <w:rsid w:val="00C83239"/>
    <w:rsid w:val="00C83471"/>
    <w:rsid w:val="00C8358D"/>
    <w:rsid w:val="00C835D9"/>
    <w:rsid w:val="00C835F7"/>
    <w:rsid w:val="00C835FA"/>
    <w:rsid w:val="00C83747"/>
    <w:rsid w:val="00C83803"/>
    <w:rsid w:val="00C838CD"/>
    <w:rsid w:val="00C839E8"/>
    <w:rsid w:val="00C83A68"/>
    <w:rsid w:val="00C83B3A"/>
    <w:rsid w:val="00C83D51"/>
    <w:rsid w:val="00C83F7C"/>
    <w:rsid w:val="00C840CC"/>
    <w:rsid w:val="00C843C7"/>
    <w:rsid w:val="00C8444E"/>
    <w:rsid w:val="00C8485C"/>
    <w:rsid w:val="00C84860"/>
    <w:rsid w:val="00C84918"/>
    <w:rsid w:val="00C84A33"/>
    <w:rsid w:val="00C84AE9"/>
    <w:rsid w:val="00C84CB2"/>
    <w:rsid w:val="00C84D82"/>
    <w:rsid w:val="00C84DAB"/>
    <w:rsid w:val="00C84E5F"/>
    <w:rsid w:val="00C84EBE"/>
    <w:rsid w:val="00C84F82"/>
    <w:rsid w:val="00C85043"/>
    <w:rsid w:val="00C852CE"/>
    <w:rsid w:val="00C854BB"/>
    <w:rsid w:val="00C854CA"/>
    <w:rsid w:val="00C85860"/>
    <w:rsid w:val="00C858FD"/>
    <w:rsid w:val="00C85905"/>
    <w:rsid w:val="00C85959"/>
    <w:rsid w:val="00C85BB7"/>
    <w:rsid w:val="00C85BBB"/>
    <w:rsid w:val="00C85D0E"/>
    <w:rsid w:val="00C85F17"/>
    <w:rsid w:val="00C8608A"/>
    <w:rsid w:val="00C861A5"/>
    <w:rsid w:val="00C8632A"/>
    <w:rsid w:val="00C863B6"/>
    <w:rsid w:val="00C863C6"/>
    <w:rsid w:val="00C8641B"/>
    <w:rsid w:val="00C8653B"/>
    <w:rsid w:val="00C86647"/>
    <w:rsid w:val="00C8664E"/>
    <w:rsid w:val="00C86956"/>
    <w:rsid w:val="00C8695F"/>
    <w:rsid w:val="00C86D59"/>
    <w:rsid w:val="00C8702C"/>
    <w:rsid w:val="00C8711B"/>
    <w:rsid w:val="00C87303"/>
    <w:rsid w:val="00C87419"/>
    <w:rsid w:val="00C87435"/>
    <w:rsid w:val="00C8754F"/>
    <w:rsid w:val="00C8760D"/>
    <w:rsid w:val="00C877A5"/>
    <w:rsid w:val="00C87B44"/>
    <w:rsid w:val="00C87B91"/>
    <w:rsid w:val="00C87C8A"/>
    <w:rsid w:val="00C87E40"/>
    <w:rsid w:val="00C87F0B"/>
    <w:rsid w:val="00C903D8"/>
    <w:rsid w:val="00C9055B"/>
    <w:rsid w:val="00C90612"/>
    <w:rsid w:val="00C90785"/>
    <w:rsid w:val="00C90841"/>
    <w:rsid w:val="00C90959"/>
    <w:rsid w:val="00C90A67"/>
    <w:rsid w:val="00C90AEA"/>
    <w:rsid w:val="00C90B7B"/>
    <w:rsid w:val="00C90D72"/>
    <w:rsid w:val="00C9108B"/>
    <w:rsid w:val="00C91166"/>
    <w:rsid w:val="00C914C3"/>
    <w:rsid w:val="00C91797"/>
    <w:rsid w:val="00C91AD6"/>
    <w:rsid w:val="00C91BF1"/>
    <w:rsid w:val="00C91C8C"/>
    <w:rsid w:val="00C91D42"/>
    <w:rsid w:val="00C91FAD"/>
    <w:rsid w:val="00C920A6"/>
    <w:rsid w:val="00C9214E"/>
    <w:rsid w:val="00C92343"/>
    <w:rsid w:val="00C92356"/>
    <w:rsid w:val="00C9256E"/>
    <w:rsid w:val="00C92647"/>
    <w:rsid w:val="00C92B15"/>
    <w:rsid w:val="00C92D80"/>
    <w:rsid w:val="00C92E66"/>
    <w:rsid w:val="00C9300D"/>
    <w:rsid w:val="00C9303D"/>
    <w:rsid w:val="00C93150"/>
    <w:rsid w:val="00C93423"/>
    <w:rsid w:val="00C93567"/>
    <w:rsid w:val="00C9384E"/>
    <w:rsid w:val="00C93880"/>
    <w:rsid w:val="00C939C6"/>
    <w:rsid w:val="00C93A0B"/>
    <w:rsid w:val="00C93AD2"/>
    <w:rsid w:val="00C93B04"/>
    <w:rsid w:val="00C93B0E"/>
    <w:rsid w:val="00C93C78"/>
    <w:rsid w:val="00C93D1B"/>
    <w:rsid w:val="00C93D8B"/>
    <w:rsid w:val="00C93E28"/>
    <w:rsid w:val="00C93E7E"/>
    <w:rsid w:val="00C93FF1"/>
    <w:rsid w:val="00C93FF2"/>
    <w:rsid w:val="00C941EC"/>
    <w:rsid w:val="00C942CE"/>
    <w:rsid w:val="00C943F9"/>
    <w:rsid w:val="00C94697"/>
    <w:rsid w:val="00C947A8"/>
    <w:rsid w:val="00C9480E"/>
    <w:rsid w:val="00C948F1"/>
    <w:rsid w:val="00C94919"/>
    <w:rsid w:val="00C9492E"/>
    <w:rsid w:val="00C9495C"/>
    <w:rsid w:val="00C94ACF"/>
    <w:rsid w:val="00C94B8B"/>
    <w:rsid w:val="00C94C16"/>
    <w:rsid w:val="00C94C47"/>
    <w:rsid w:val="00C94C62"/>
    <w:rsid w:val="00C94D20"/>
    <w:rsid w:val="00C94D5D"/>
    <w:rsid w:val="00C94EB4"/>
    <w:rsid w:val="00C94ECB"/>
    <w:rsid w:val="00C9503E"/>
    <w:rsid w:val="00C95249"/>
    <w:rsid w:val="00C95543"/>
    <w:rsid w:val="00C958DF"/>
    <w:rsid w:val="00C95B46"/>
    <w:rsid w:val="00C9603A"/>
    <w:rsid w:val="00C96102"/>
    <w:rsid w:val="00C96125"/>
    <w:rsid w:val="00C962ED"/>
    <w:rsid w:val="00C96383"/>
    <w:rsid w:val="00C963B6"/>
    <w:rsid w:val="00C965C1"/>
    <w:rsid w:val="00C9679C"/>
    <w:rsid w:val="00C969AF"/>
    <w:rsid w:val="00C96A2C"/>
    <w:rsid w:val="00C96A4A"/>
    <w:rsid w:val="00C96C4B"/>
    <w:rsid w:val="00C96CCF"/>
    <w:rsid w:val="00C96E60"/>
    <w:rsid w:val="00C96FAB"/>
    <w:rsid w:val="00C97069"/>
    <w:rsid w:val="00C972EA"/>
    <w:rsid w:val="00C9759E"/>
    <w:rsid w:val="00C97678"/>
    <w:rsid w:val="00C978C8"/>
    <w:rsid w:val="00C978C9"/>
    <w:rsid w:val="00C9795C"/>
    <w:rsid w:val="00C979EF"/>
    <w:rsid w:val="00C97A10"/>
    <w:rsid w:val="00C97C1B"/>
    <w:rsid w:val="00C97C32"/>
    <w:rsid w:val="00C97D33"/>
    <w:rsid w:val="00C97D6A"/>
    <w:rsid w:val="00C97E81"/>
    <w:rsid w:val="00CA0077"/>
    <w:rsid w:val="00CA01F6"/>
    <w:rsid w:val="00CA0443"/>
    <w:rsid w:val="00CA0539"/>
    <w:rsid w:val="00CA058D"/>
    <w:rsid w:val="00CA0670"/>
    <w:rsid w:val="00CA0C91"/>
    <w:rsid w:val="00CA0D14"/>
    <w:rsid w:val="00CA1160"/>
    <w:rsid w:val="00CA12AD"/>
    <w:rsid w:val="00CA13C5"/>
    <w:rsid w:val="00CA15D4"/>
    <w:rsid w:val="00CA17B2"/>
    <w:rsid w:val="00CA18F7"/>
    <w:rsid w:val="00CA1956"/>
    <w:rsid w:val="00CA1A25"/>
    <w:rsid w:val="00CA1C1F"/>
    <w:rsid w:val="00CA1CB5"/>
    <w:rsid w:val="00CA1CFE"/>
    <w:rsid w:val="00CA1DE8"/>
    <w:rsid w:val="00CA1E98"/>
    <w:rsid w:val="00CA1F5A"/>
    <w:rsid w:val="00CA1FA3"/>
    <w:rsid w:val="00CA21E3"/>
    <w:rsid w:val="00CA224B"/>
    <w:rsid w:val="00CA22AA"/>
    <w:rsid w:val="00CA22DF"/>
    <w:rsid w:val="00CA260C"/>
    <w:rsid w:val="00CA263E"/>
    <w:rsid w:val="00CA2814"/>
    <w:rsid w:val="00CA29A0"/>
    <w:rsid w:val="00CA2D13"/>
    <w:rsid w:val="00CA30AC"/>
    <w:rsid w:val="00CA30F9"/>
    <w:rsid w:val="00CA336B"/>
    <w:rsid w:val="00CA34D4"/>
    <w:rsid w:val="00CA3623"/>
    <w:rsid w:val="00CA3665"/>
    <w:rsid w:val="00CA378A"/>
    <w:rsid w:val="00CA380E"/>
    <w:rsid w:val="00CA3D04"/>
    <w:rsid w:val="00CA3DD2"/>
    <w:rsid w:val="00CA4128"/>
    <w:rsid w:val="00CA41F6"/>
    <w:rsid w:val="00CA4355"/>
    <w:rsid w:val="00CA4368"/>
    <w:rsid w:val="00CA4414"/>
    <w:rsid w:val="00CA4484"/>
    <w:rsid w:val="00CA491D"/>
    <w:rsid w:val="00CA499F"/>
    <w:rsid w:val="00CA4BBA"/>
    <w:rsid w:val="00CA4D04"/>
    <w:rsid w:val="00CA4ED6"/>
    <w:rsid w:val="00CA539D"/>
    <w:rsid w:val="00CA53F0"/>
    <w:rsid w:val="00CA543A"/>
    <w:rsid w:val="00CA54FF"/>
    <w:rsid w:val="00CA569D"/>
    <w:rsid w:val="00CA5725"/>
    <w:rsid w:val="00CA596B"/>
    <w:rsid w:val="00CA5CC5"/>
    <w:rsid w:val="00CA5FE9"/>
    <w:rsid w:val="00CA6053"/>
    <w:rsid w:val="00CA6186"/>
    <w:rsid w:val="00CA6628"/>
    <w:rsid w:val="00CA670C"/>
    <w:rsid w:val="00CA67C0"/>
    <w:rsid w:val="00CA6808"/>
    <w:rsid w:val="00CA6965"/>
    <w:rsid w:val="00CA6D82"/>
    <w:rsid w:val="00CA6F6B"/>
    <w:rsid w:val="00CA7008"/>
    <w:rsid w:val="00CA701F"/>
    <w:rsid w:val="00CA710D"/>
    <w:rsid w:val="00CA714B"/>
    <w:rsid w:val="00CA71B3"/>
    <w:rsid w:val="00CA72F2"/>
    <w:rsid w:val="00CA754D"/>
    <w:rsid w:val="00CA76C5"/>
    <w:rsid w:val="00CA78BA"/>
    <w:rsid w:val="00CA7990"/>
    <w:rsid w:val="00CA7AAA"/>
    <w:rsid w:val="00CA7C6C"/>
    <w:rsid w:val="00CA7C80"/>
    <w:rsid w:val="00CB0154"/>
    <w:rsid w:val="00CB043F"/>
    <w:rsid w:val="00CB0544"/>
    <w:rsid w:val="00CB054E"/>
    <w:rsid w:val="00CB0599"/>
    <w:rsid w:val="00CB06D6"/>
    <w:rsid w:val="00CB0716"/>
    <w:rsid w:val="00CB0B06"/>
    <w:rsid w:val="00CB0BF0"/>
    <w:rsid w:val="00CB0BF1"/>
    <w:rsid w:val="00CB0D58"/>
    <w:rsid w:val="00CB0DC1"/>
    <w:rsid w:val="00CB0F9A"/>
    <w:rsid w:val="00CB0FB8"/>
    <w:rsid w:val="00CB12FD"/>
    <w:rsid w:val="00CB1364"/>
    <w:rsid w:val="00CB142B"/>
    <w:rsid w:val="00CB14E0"/>
    <w:rsid w:val="00CB1645"/>
    <w:rsid w:val="00CB1844"/>
    <w:rsid w:val="00CB1959"/>
    <w:rsid w:val="00CB1988"/>
    <w:rsid w:val="00CB1C66"/>
    <w:rsid w:val="00CB1F01"/>
    <w:rsid w:val="00CB1FB8"/>
    <w:rsid w:val="00CB200C"/>
    <w:rsid w:val="00CB225D"/>
    <w:rsid w:val="00CB22D7"/>
    <w:rsid w:val="00CB24B8"/>
    <w:rsid w:val="00CB2659"/>
    <w:rsid w:val="00CB2742"/>
    <w:rsid w:val="00CB28A9"/>
    <w:rsid w:val="00CB28C3"/>
    <w:rsid w:val="00CB2B5C"/>
    <w:rsid w:val="00CB2C6A"/>
    <w:rsid w:val="00CB2D03"/>
    <w:rsid w:val="00CB2EDC"/>
    <w:rsid w:val="00CB326D"/>
    <w:rsid w:val="00CB336B"/>
    <w:rsid w:val="00CB3454"/>
    <w:rsid w:val="00CB3621"/>
    <w:rsid w:val="00CB3ACC"/>
    <w:rsid w:val="00CB3B27"/>
    <w:rsid w:val="00CB3B51"/>
    <w:rsid w:val="00CB3CED"/>
    <w:rsid w:val="00CB3D75"/>
    <w:rsid w:val="00CB3DB1"/>
    <w:rsid w:val="00CB3FAC"/>
    <w:rsid w:val="00CB425E"/>
    <w:rsid w:val="00CB4497"/>
    <w:rsid w:val="00CB47CB"/>
    <w:rsid w:val="00CB4B4F"/>
    <w:rsid w:val="00CB4B85"/>
    <w:rsid w:val="00CB4CB2"/>
    <w:rsid w:val="00CB4E8C"/>
    <w:rsid w:val="00CB4F4D"/>
    <w:rsid w:val="00CB500D"/>
    <w:rsid w:val="00CB50AD"/>
    <w:rsid w:val="00CB5392"/>
    <w:rsid w:val="00CB5559"/>
    <w:rsid w:val="00CB558E"/>
    <w:rsid w:val="00CB56C3"/>
    <w:rsid w:val="00CB59CC"/>
    <w:rsid w:val="00CB5B6C"/>
    <w:rsid w:val="00CB5B7F"/>
    <w:rsid w:val="00CB5C48"/>
    <w:rsid w:val="00CB5DA4"/>
    <w:rsid w:val="00CB5E81"/>
    <w:rsid w:val="00CB5EBA"/>
    <w:rsid w:val="00CB6066"/>
    <w:rsid w:val="00CB6079"/>
    <w:rsid w:val="00CB60EE"/>
    <w:rsid w:val="00CB60F1"/>
    <w:rsid w:val="00CB6133"/>
    <w:rsid w:val="00CB616F"/>
    <w:rsid w:val="00CB6628"/>
    <w:rsid w:val="00CB6641"/>
    <w:rsid w:val="00CB67B1"/>
    <w:rsid w:val="00CB67D9"/>
    <w:rsid w:val="00CB68C8"/>
    <w:rsid w:val="00CB69D2"/>
    <w:rsid w:val="00CB6D6F"/>
    <w:rsid w:val="00CB6E09"/>
    <w:rsid w:val="00CB6F7D"/>
    <w:rsid w:val="00CB721E"/>
    <w:rsid w:val="00CB7240"/>
    <w:rsid w:val="00CB7295"/>
    <w:rsid w:val="00CB7608"/>
    <w:rsid w:val="00CB76D0"/>
    <w:rsid w:val="00CB78ED"/>
    <w:rsid w:val="00CB79BD"/>
    <w:rsid w:val="00CB7BB1"/>
    <w:rsid w:val="00CB7E4A"/>
    <w:rsid w:val="00CC02F6"/>
    <w:rsid w:val="00CC0410"/>
    <w:rsid w:val="00CC0488"/>
    <w:rsid w:val="00CC05D5"/>
    <w:rsid w:val="00CC0651"/>
    <w:rsid w:val="00CC0A5A"/>
    <w:rsid w:val="00CC0B90"/>
    <w:rsid w:val="00CC0E4A"/>
    <w:rsid w:val="00CC0F8B"/>
    <w:rsid w:val="00CC0FC1"/>
    <w:rsid w:val="00CC1323"/>
    <w:rsid w:val="00CC1434"/>
    <w:rsid w:val="00CC14E2"/>
    <w:rsid w:val="00CC1616"/>
    <w:rsid w:val="00CC1663"/>
    <w:rsid w:val="00CC1837"/>
    <w:rsid w:val="00CC1A41"/>
    <w:rsid w:val="00CC1AAC"/>
    <w:rsid w:val="00CC1CC2"/>
    <w:rsid w:val="00CC1E54"/>
    <w:rsid w:val="00CC1EC7"/>
    <w:rsid w:val="00CC1F0B"/>
    <w:rsid w:val="00CC2276"/>
    <w:rsid w:val="00CC2523"/>
    <w:rsid w:val="00CC26E3"/>
    <w:rsid w:val="00CC2941"/>
    <w:rsid w:val="00CC2BAF"/>
    <w:rsid w:val="00CC2D40"/>
    <w:rsid w:val="00CC307E"/>
    <w:rsid w:val="00CC3236"/>
    <w:rsid w:val="00CC3463"/>
    <w:rsid w:val="00CC34A2"/>
    <w:rsid w:val="00CC353B"/>
    <w:rsid w:val="00CC3544"/>
    <w:rsid w:val="00CC3698"/>
    <w:rsid w:val="00CC3981"/>
    <w:rsid w:val="00CC3A9A"/>
    <w:rsid w:val="00CC3BED"/>
    <w:rsid w:val="00CC3D7E"/>
    <w:rsid w:val="00CC3FCE"/>
    <w:rsid w:val="00CC4083"/>
    <w:rsid w:val="00CC4122"/>
    <w:rsid w:val="00CC4264"/>
    <w:rsid w:val="00CC429F"/>
    <w:rsid w:val="00CC4311"/>
    <w:rsid w:val="00CC4401"/>
    <w:rsid w:val="00CC44B0"/>
    <w:rsid w:val="00CC450B"/>
    <w:rsid w:val="00CC486E"/>
    <w:rsid w:val="00CC49DE"/>
    <w:rsid w:val="00CC51B5"/>
    <w:rsid w:val="00CC5317"/>
    <w:rsid w:val="00CC5549"/>
    <w:rsid w:val="00CC562F"/>
    <w:rsid w:val="00CC5867"/>
    <w:rsid w:val="00CC5BED"/>
    <w:rsid w:val="00CC5D48"/>
    <w:rsid w:val="00CC5D4B"/>
    <w:rsid w:val="00CC5D7B"/>
    <w:rsid w:val="00CC5D83"/>
    <w:rsid w:val="00CC5EBB"/>
    <w:rsid w:val="00CC60EB"/>
    <w:rsid w:val="00CC6224"/>
    <w:rsid w:val="00CC6230"/>
    <w:rsid w:val="00CC6280"/>
    <w:rsid w:val="00CC636C"/>
    <w:rsid w:val="00CC63B5"/>
    <w:rsid w:val="00CC661D"/>
    <w:rsid w:val="00CC68CA"/>
    <w:rsid w:val="00CC68F7"/>
    <w:rsid w:val="00CC6AF2"/>
    <w:rsid w:val="00CC6B1E"/>
    <w:rsid w:val="00CC6C5B"/>
    <w:rsid w:val="00CC6E72"/>
    <w:rsid w:val="00CC7078"/>
    <w:rsid w:val="00CC73C5"/>
    <w:rsid w:val="00CC7551"/>
    <w:rsid w:val="00CC7606"/>
    <w:rsid w:val="00CC7732"/>
    <w:rsid w:val="00CC77A4"/>
    <w:rsid w:val="00CC77C5"/>
    <w:rsid w:val="00CC789F"/>
    <w:rsid w:val="00CC79A1"/>
    <w:rsid w:val="00CC7A35"/>
    <w:rsid w:val="00CC7D1E"/>
    <w:rsid w:val="00CC7D39"/>
    <w:rsid w:val="00CC7EF5"/>
    <w:rsid w:val="00CC7FD7"/>
    <w:rsid w:val="00CD00B8"/>
    <w:rsid w:val="00CD0397"/>
    <w:rsid w:val="00CD04AD"/>
    <w:rsid w:val="00CD04C8"/>
    <w:rsid w:val="00CD04D1"/>
    <w:rsid w:val="00CD0583"/>
    <w:rsid w:val="00CD0632"/>
    <w:rsid w:val="00CD0CF6"/>
    <w:rsid w:val="00CD0FAA"/>
    <w:rsid w:val="00CD1104"/>
    <w:rsid w:val="00CD1189"/>
    <w:rsid w:val="00CD12D2"/>
    <w:rsid w:val="00CD13FE"/>
    <w:rsid w:val="00CD14DD"/>
    <w:rsid w:val="00CD1527"/>
    <w:rsid w:val="00CD1566"/>
    <w:rsid w:val="00CD157E"/>
    <w:rsid w:val="00CD16F7"/>
    <w:rsid w:val="00CD1758"/>
    <w:rsid w:val="00CD1971"/>
    <w:rsid w:val="00CD1988"/>
    <w:rsid w:val="00CD19D9"/>
    <w:rsid w:val="00CD1A1A"/>
    <w:rsid w:val="00CD1B34"/>
    <w:rsid w:val="00CD1B8F"/>
    <w:rsid w:val="00CD1BF5"/>
    <w:rsid w:val="00CD1D2C"/>
    <w:rsid w:val="00CD1E27"/>
    <w:rsid w:val="00CD21F1"/>
    <w:rsid w:val="00CD2266"/>
    <w:rsid w:val="00CD23B7"/>
    <w:rsid w:val="00CD2535"/>
    <w:rsid w:val="00CD26C8"/>
    <w:rsid w:val="00CD2704"/>
    <w:rsid w:val="00CD2C52"/>
    <w:rsid w:val="00CD3372"/>
    <w:rsid w:val="00CD3420"/>
    <w:rsid w:val="00CD3661"/>
    <w:rsid w:val="00CD36F7"/>
    <w:rsid w:val="00CD3704"/>
    <w:rsid w:val="00CD386C"/>
    <w:rsid w:val="00CD3A31"/>
    <w:rsid w:val="00CD3BC3"/>
    <w:rsid w:val="00CD3DC8"/>
    <w:rsid w:val="00CD42FD"/>
    <w:rsid w:val="00CD4305"/>
    <w:rsid w:val="00CD45CC"/>
    <w:rsid w:val="00CD47D6"/>
    <w:rsid w:val="00CD4872"/>
    <w:rsid w:val="00CD4AA5"/>
    <w:rsid w:val="00CD4B3F"/>
    <w:rsid w:val="00CD4BC0"/>
    <w:rsid w:val="00CD4E0D"/>
    <w:rsid w:val="00CD4FE8"/>
    <w:rsid w:val="00CD5195"/>
    <w:rsid w:val="00CD54FB"/>
    <w:rsid w:val="00CD55A1"/>
    <w:rsid w:val="00CD5A7B"/>
    <w:rsid w:val="00CD5AD2"/>
    <w:rsid w:val="00CD5B7A"/>
    <w:rsid w:val="00CD5C22"/>
    <w:rsid w:val="00CD5D30"/>
    <w:rsid w:val="00CD6001"/>
    <w:rsid w:val="00CD618C"/>
    <w:rsid w:val="00CD6285"/>
    <w:rsid w:val="00CD631F"/>
    <w:rsid w:val="00CD6417"/>
    <w:rsid w:val="00CD67AA"/>
    <w:rsid w:val="00CD69CE"/>
    <w:rsid w:val="00CD727F"/>
    <w:rsid w:val="00CD728F"/>
    <w:rsid w:val="00CD72B0"/>
    <w:rsid w:val="00CD750D"/>
    <w:rsid w:val="00CD755B"/>
    <w:rsid w:val="00CD7757"/>
    <w:rsid w:val="00CD77EF"/>
    <w:rsid w:val="00CE009F"/>
    <w:rsid w:val="00CE00B8"/>
    <w:rsid w:val="00CE0124"/>
    <w:rsid w:val="00CE026C"/>
    <w:rsid w:val="00CE033C"/>
    <w:rsid w:val="00CE08E7"/>
    <w:rsid w:val="00CE09E4"/>
    <w:rsid w:val="00CE0A9D"/>
    <w:rsid w:val="00CE0C40"/>
    <w:rsid w:val="00CE0CF8"/>
    <w:rsid w:val="00CE0D2F"/>
    <w:rsid w:val="00CE0D7F"/>
    <w:rsid w:val="00CE0E84"/>
    <w:rsid w:val="00CE0E96"/>
    <w:rsid w:val="00CE0FB4"/>
    <w:rsid w:val="00CE0FF1"/>
    <w:rsid w:val="00CE1027"/>
    <w:rsid w:val="00CE102F"/>
    <w:rsid w:val="00CE10E9"/>
    <w:rsid w:val="00CE11E8"/>
    <w:rsid w:val="00CE12FF"/>
    <w:rsid w:val="00CE141C"/>
    <w:rsid w:val="00CE1593"/>
    <w:rsid w:val="00CE174F"/>
    <w:rsid w:val="00CE1BDC"/>
    <w:rsid w:val="00CE1C39"/>
    <w:rsid w:val="00CE1C79"/>
    <w:rsid w:val="00CE1E36"/>
    <w:rsid w:val="00CE1E85"/>
    <w:rsid w:val="00CE1F2E"/>
    <w:rsid w:val="00CE21B5"/>
    <w:rsid w:val="00CE21F1"/>
    <w:rsid w:val="00CE2441"/>
    <w:rsid w:val="00CE24F0"/>
    <w:rsid w:val="00CE26EE"/>
    <w:rsid w:val="00CE2BCD"/>
    <w:rsid w:val="00CE2C3F"/>
    <w:rsid w:val="00CE2DAC"/>
    <w:rsid w:val="00CE2F5E"/>
    <w:rsid w:val="00CE322C"/>
    <w:rsid w:val="00CE3386"/>
    <w:rsid w:val="00CE3511"/>
    <w:rsid w:val="00CE3560"/>
    <w:rsid w:val="00CE3568"/>
    <w:rsid w:val="00CE3B31"/>
    <w:rsid w:val="00CE3D3B"/>
    <w:rsid w:val="00CE3D57"/>
    <w:rsid w:val="00CE3F14"/>
    <w:rsid w:val="00CE4382"/>
    <w:rsid w:val="00CE438A"/>
    <w:rsid w:val="00CE444D"/>
    <w:rsid w:val="00CE48D4"/>
    <w:rsid w:val="00CE4B7C"/>
    <w:rsid w:val="00CE4CF9"/>
    <w:rsid w:val="00CE4D79"/>
    <w:rsid w:val="00CE4E25"/>
    <w:rsid w:val="00CE4EB2"/>
    <w:rsid w:val="00CE4EE0"/>
    <w:rsid w:val="00CE4F98"/>
    <w:rsid w:val="00CE4FE6"/>
    <w:rsid w:val="00CE4FF2"/>
    <w:rsid w:val="00CE5061"/>
    <w:rsid w:val="00CE50A3"/>
    <w:rsid w:val="00CE50BB"/>
    <w:rsid w:val="00CE51D5"/>
    <w:rsid w:val="00CE5228"/>
    <w:rsid w:val="00CE52BA"/>
    <w:rsid w:val="00CE5333"/>
    <w:rsid w:val="00CE5382"/>
    <w:rsid w:val="00CE54E0"/>
    <w:rsid w:val="00CE5704"/>
    <w:rsid w:val="00CE585B"/>
    <w:rsid w:val="00CE5940"/>
    <w:rsid w:val="00CE59E2"/>
    <w:rsid w:val="00CE5B48"/>
    <w:rsid w:val="00CE5C19"/>
    <w:rsid w:val="00CE5D65"/>
    <w:rsid w:val="00CE5E47"/>
    <w:rsid w:val="00CE5E4D"/>
    <w:rsid w:val="00CE5E60"/>
    <w:rsid w:val="00CE621F"/>
    <w:rsid w:val="00CE6338"/>
    <w:rsid w:val="00CE6515"/>
    <w:rsid w:val="00CE65D9"/>
    <w:rsid w:val="00CE682F"/>
    <w:rsid w:val="00CE6ADD"/>
    <w:rsid w:val="00CE6B33"/>
    <w:rsid w:val="00CE6C0E"/>
    <w:rsid w:val="00CE6C18"/>
    <w:rsid w:val="00CE6C3D"/>
    <w:rsid w:val="00CE6C57"/>
    <w:rsid w:val="00CE6C94"/>
    <w:rsid w:val="00CE6E1A"/>
    <w:rsid w:val="00CE6F57"/>
    <w:rsid w:val="00CE7158"/>
    <w:rsid w:val="00CE715D"/>
    <w:rsid w:val="00CE7483"/>
    <w:rsid w:val="00CE7486"/>
    <w:rsid w:val="00CE774F"/>
    <w:rsid w:val="00CE7899"/>
    <w:rsid w:val="00CE7953"/>
    <w:rsid w:val="00CE7955"/>
    <w:rsid w:val="00CE7CE1"/>
    <w:rsid w:val="00CE7F41"/>
    <w:rsid w:val="00CF009E"/>
    <w:rsid w:val="00CF0183"/>
    <w:rsid w:val="00CF0197"/>
    <w:rsid w:val="00CF0730"/>
    <w:rsid w:val="00CF090D"/>
    <w:rsid w:val="00CF0986"/>
    <w:rsid w:val="00CF0BA9"/>
    <w:rsid w:val="00CF0E1F"/>
    <w:rsid w:val="00CF15B1"/>
    <w:rsid w:val="00CF1C92"/>
    <w:rsid w:val="00CF1F68"/>
    <w:rsid w:val="00CF2075"/>
    <w:rsid w:val="00CF243E"/>
    <w:rsid w:val="00CF251C"/>
    <w:rsid w:val="00CF2769"/>
    <w:rsid w:val="00CF28DE"/>
    <w:rsid w:val="00CF28EA"/>
    <w:rsid w:val="00CF2CA7"/>
    <w:rsid w:val="00CF2CFF"/>
    <w:rsid w:val="00CF2D38"/>
    <w:rsid w:val="00CF319C"/>
    <w:rsid w:val="00CF3266"/>
    <w:rsid w:val="00CF32E2"/>
    <w:rsid w:val="00CF33E8"/>
    <w:rsid w:val="00CF36BF"/>
    <w:rsid w:val="00CF394A"/>
    <w:rsid w:val="00CF3A4B"/>
    <w:rsid w:val="00CF3A85"/>
    <w:rsid w:val="00CF3B73"/>
    <w:rsid w:val="00CF3B82"/>
    <w:rsid w:val="00CF3BFA"/>
    <w:rsid w:val="00CF3C98"/>
    <w:rsid w:val="00CF3E02"/>
    <w:rsid w:val="00CF3EAA"/>
    <w:rsid w:val="00CF406D"/>
    <w:rsid w:val="00CF4101"/>
    <w:rsid w:val="00CF414A"/>
    <w:rsid w:val="00CF41BF"/>
    <w:rsid w:val="00CF41CD"/>
    <w:rsid w:val="00CF4212"/>
    <w:rsid w:val="00CF45EF"/>
    <w:rsid w:val="00CF467C"/>
    <w:rsid w:val="00CF46AB"/>
    <w:rsid w:val="00CF46FF"/>
    <w:rsid w:val="00CF470F"/>
    <w:rsid w:val="00CF4910"/>
    <w:rsid w:val="00CF49A2"/>
    <w:rsid w:val="00CF4AF4"/>
    <w:rsid w:val="00CF4BE0"/>
    <w:rsid w:val="00CF4C13"/>
    <w:rsid w:val="00CF4C1F"/>
    <w:rsid w:val="00CF4C34"/>
    <w:rsid w:val="00CF4CB8"/>
    <w:rsid w:val="00CF4D4A"/>
    <w:rsid w:val="00CF4F8E"/>
    <w:rsid w:val="00CF4FC7"/>
    <w:rsid w:val="00CF51AA"/>
    <w:rsid w:val="00CF5333"/>
    <w:rsid w:val="00CF5389"/>
    <w:rsid w:val="00CF5745"/>
    <w:rsid w:val="00CF5B50"/>
    <w:rsid w:val="00CF5D44"/>
    <w:rsid w:val="00CF5E8D"/>
    <w:rsid w:val="00CF5EB0"/>
    <w:rsid w:val="00CF61E0"/>
    <w:rsid w:val="00CF62C2"/>
    <w:rsid w:val="00CF647A"/>
    <w:rsid w:val="00CF64D8"/>
    <w:rsid w:val="00CF6504"/>
    <w:rsid w:val="00CF659A"/>
    <w:rsid w:val="00CF664C"/>
    <w:rsid w:val="00CF66C2"/>
    <w:rsid w:val="00CF6861"/>
    <w:rsid w:val="00CF69A3"/>
    <w:rsid w:val="00CF6A27"/>
    <w:rsid w:val="00CF6B5E"/>
    <w:rsid w:val="00CF6B6F"/>
    <w:rsid w:val="00CF6EF7"/>
    <w:rsid w:val="00CF6F61"/>
    <w:rsid w:val="00CF6FA1"/>
    <w:rsid w:val="00CF6FC4"/>
    <w:rsid w:val="00CF72CA"/>
    <w:rsid w:val="00CF7413"/>
    <w:rsid w:val="00CF7810"/>
    <w:rsid w:val="00CF78FA"/>
    <w:rsid w:val="00CF79AA"/>
    <w:rsid w:val="00CF7B22"/>
    <w:rsid w:val="00CF7B5C"/>
    <w:rsid w:val="00CF7C92"/>
    <w:rsid w:val="00CF7D56"/>
    <w:rsid w:val="00CF7E0F"/>
    <w:rsid w:val="00CF7F53"/>
    <w:rsid w:val="00D001C5"/>
    <w:rsid w:val="00D00593"/>
    <w:rsid w:val="00D00625"/>
    <w:rsid w:val="00D0064F"/>
    <w:rsid w:val="00D00720"/>
    <w:rsid w:val="00D00785"/>
    <w:rsid w:val="00D008FE"/>
    <w:rsid w:val="00D00A4A"/>
    <w:rsid w:val="00D00AE7"/>
    <w:rsid w:val="00D00B86"/>
    <w:rsid w:val="00D00C56"/>
    <w:rsid w:val="00D010D8"/>
    <w:rsid w:val="00D0139E"/>
    <w:rsid w:val="00D01426"/>
    <w:rsid w:val="00D0149D"/>
    <w:rsid w:val="00D01586"/>
    <w:rsid w:val="00D01597"/>
    <w:rsid w:val="00D01919"/>
    <w:rsid w:val="00D0196D"/>
    <w:rsid w:val="00D0198D"/>
    <w:rsid w:val="00D019BC"/>
    <w:rsid w:val="00D01D06"/>
    <w:rsid w:val="00D01D68"/>
    <w:rsid w:val="00D01D89"/>
    <w:rsid w:val="00D0205C"/>
    <w:rsid w:val="00D02068"/>
    <w:rsid w:val="00D023D3"/>
    <w:rsid w:val="00D024D1"/>
    <w:rsid w:val="00D02812"/>
    <w:rsid w:val="00D02A8A"/>
    <w:rsid w:val="00D02DD7"/>
    <w:rsid w:val="00D02DDB"/>
    <w:rsid w:val="00D02F08"/>
    <w:rsid w:val="00D03194"/>
    <w:rsid w:val="00D031ED"/>
    <w:rsid w:val="00D0339D"/>
    <w:rsid w:val="00D03560"/>
    <w:rsid w:val="00D036A7"/>
    <w:rsid w:val="00D037B4"/>
    <w:rsid w:val="00D03AC7"/>
    <w:rsid w:val="00D03CE8"/>
    <w:rsid w:val="00D03E9F"/>
    <w:rsid w:val="00D04018"/>
    <w:rsid w:val="00D04060"/>
    <w:rsid w:val="00D04087"/>
    <w:rsid w:val="00D040AE"/>
    <w:rsid w:val="00D04484"/>
    <w:rsid w:val="00D044E8"/>
    <w:rsid w:val="00D0458E"/>
    <w:rsid w:val="00D045DE"/>
    <w:rsid w:val="00D0482D"/>
    <w:rsid w:val="00D04857"/>
    <w:rsid w:val="00D04966"/>
    <w:rsid w:val="00D04EB0"/>
    <w:rsid w:val="00D05032"/>
    <w:rsid w:val="00D050EF"/>
    <w:rsid w:val="00D051CA"/>
    <w:rsid w:val="00D051E3"/>
    <w:rsid w:val="00D053BF"/>
    <w:rsid w:val="00D053C2"/>
    <w:rsid w:val="00D0566B"/>
    <w:rsid w:val="00D0574B"/>
    <w:rsid w:val="00D059AD"/>
    <w:rsid w:val="00D05A1A"/>
    <w:rsid w:val="00D05E74"/>
    <w:rsid w:val="00D05EB4"/>
    <w:rsid w:val="00D05F5A"/>
    <w:rsid w:val="00D060AE"/>
    <w:rsid w:val="00D061E4"/>
    <w:rsid w:val="00D062CF"/>
    <w:rsid w:val="00D0642D"/>
    <w:rsid w:val="00D0664D"/>
    <w:rsid w:val="00D06998"/>
    <w:rsid w:val="00D06A61"/>
    <w:rsid w:val="00D06A68"/>
    <w:rsid w:val="00D06BD1"/>
    <w:rsid w:val="00D06CF7"/>
    <w:rsid w:val="00D06E03"/>
    <w:rsid w:val="00D06F9E"/>
    <w:rsid w:val="00D070C3"/>
    <w:rsid w:val="00D07221"/>
    <w:rsid w:val="00D0726F"/>
    <w:rsid w:val="00D072D6"/>
    <w:rsid w:val="00D07504"/>
    <w:rsid w:val="00D0752E"/>
    <w:rsid w:val="00D0770E"/>
    <w:rsid w:val="00D077A1"/>
    <w:rsid w:val="00D07991"/>
    <w:rsid w:val="00D07A43"/>
    <w:rsid w:val="00D07AAF"/>
    <w:rsid w:val="00D07B04"/>
    <w:rsid w:val="00D1009D"/>
    <w:rsid w:val="00D1040E"/>
    <w:rsid w:val="00D10414"/>
    <w:rsid w:val="00D10440"/>
    <w:rsid w:val="00D1071A"/>
    <w:rsid w:val="00D1072F"/>
    <w:rsid w:val="00D10853"/>
    <w:rsid w:val="00D10A23"/>
    <w:rsid w:val="00D10AF0"/>
    <w:rsid w:val="00D10C47"/>
    <w:rsid w:val="00D10C59"/>
    <w:rsid w:val="00D10E34"/>
    <w:rsid w:val="00D10EC4"/>
    <w:rsid w:val="00D10FD5"/>
    <w:rsid w:val="00D11008"/>
    <w:rsid w:val="00D11081"/>
    <w:rsid w:val="00D11100"/>
    <w:rsid w:val="00D113FD"/>
    <w:rsid w:val="00D1154D"/>
    <w:rsid w:val="00D115C5"/>
    <w:rsid w:val="00D1179E"/>
    <w:rsid w:val="00D118FB"/>
    <w:rsid w:val="00D11A25"/>
    <w:rsid w:val="00D11B14"/>
    <w:rsid w:val="00D11C6F"/>
    <w:rsid w:val="00D11CC3"/>
    <w:rsid w:val="00D1215A"/>
    <w:rsid w:val="00D12476"/>
    <w:rsid w:val="00D12511"/>
    <w:rsid w:val="00D1257E"/>
    <w:rsid w:val="00D12618"/>
    <w:rsid w:val="00D12B6A"/>
    <w:rsid w:val="00D12B8B"/>
    <w:rsid w:val="00D12C5C"/>
    <w:rsid w:val="00D12C77"/>
    <w:rsid w:val="00D12D92"/>
    <w:rsid w:val="00D12EBF"/>
    <w:rsid w:val="00D12F21"/>
    <w:rsid w:val="00D1305C"/>
    <w:rsid w:val="00D1318F"/>
    <w:rsid w:val="00D13240"/>
    <w:rsid w:val="00D1328D"/>
    <w:rsid w:val="00D13322"/>
    <w:rsid w:val="00D1332F"/>
    <w:rsid w:val="00D1359E"/>
    <w:rsid w:val="00D13649"/>
    <w:rsid w:val="00D13990"/>
    <w:rsid w:val="00D13B46"/>
    <w:rsid w:val="00D13C12"/>
    <w:rsid w:val="00D14297"/>
    <w:rsid w:val="00D1437C"/>
    <w:rsid w:val="00D145A2"/>
    <w:rsid w:val="00D1470B"/>
    <w:rsid w:val="00D14814"/>
    <w:rsid w:val="00D14976"/>
    <w:rsid w:val="00D14B71"/>
    <w:rsid w:val="00D14BC4"/>
    <w:rsid w:val="00D14CDF"/>
    <w:rsid w:val="00D15112"/>
    <w:rsid w:val="00D152FB"/>
    <w:rsid w:val="00D1541F"/>
    <w:rsid w:val="00D155C4"/>
    <w:rsid w:val="00D1567C"/>
    <w:rsid w:val="00D15983"/>
    <w:rsid w:val="00D15A17"/>
    <w:rsid w:val="00D15AD5"/>
    <w:rsid w:val="00D15C95"/>
    <w:rsid w:val="00D15EEA"/>
    <w:rsid w:val="00D16052"/>
    <w:rsid w:val="00D1620A"/>
    <w:rsid w:val="00D16350"/>
    <w:rsid w:val="00D1636F"/>
    <w:rsid w:val="00D163A7"/>
    <w:rsid w:val="00D163EA"/>
    <w:rsid w:val="00D163F6"/>
    <w:rsid w:val="00D165B8"/>
    <w:rsid w:val="00D16671"/>
    <w:rsid w:val="00D166B4"/>
    <w:rsid w:val="00D166F1"/>
    <w:rsid w:val="00D16D94"/>
    <w:rsid w:val="00D16F93"/>
    <w:rsid w:val="00D17031"/>
    <w:rsid w:val="00D17319"/>
    <w:rsid w:val="00D173AC"/>
    <w:rsid w:val="00D174A5"/>
    <w:rsid w:val="00D174D7"/>
    <w:rsid w:val="00D17D8B"/>
    <w:rsid w:val="00D17E06"/>
    <w:rsid w:val="00D20012"/>
    <w:rsid w:val="00D200FA"/>
    <w:rsid w:val="00D20255"/>
    <w:rsid w:val="00D20296"/>
    <w:rsid w:val="00D202A3"/>
    <w:rsid w:val="00D20369"/>
    <w:rsid w:val="00D203C7"/>
    <w:rsid w:val="00D20416"/>
    <w:rsid w:val="00D2044D"/>
    <w:rsid w:val="00D20451"/>
    <w:rsid w:val="00D20514"/>
    <w:rsid w:val="00D20592"/>
    <w:rsid w:val="00D20692"/>
    <w:rsid w:val="00D207D6"/>
    <w:rsid w:val="00D20AD2"/>
    <w:rsid w:val="00D20BAE"/>
    <w:rsid w:val="00D20C1B"/>
    <w:rsid w:val="00D20C8C"/>
    <w:rsid w:val="00D20C9A"/>
    <w:rsid w:val="00D20DE5"/>
    <w:rsid w:val="00D20E8D"/>
    <w:rsid w:val="00D2139F"/>
    <w:rsid w:val="00D216D3"/>
    <w:rsid w:val="00D21751"/>
    <w:rsid w:val="00D21966"/>
    <w:rsid w:val="00D21A92"/>
    <w:rsid w:val="00D21AC9"/>
    <w:rsid w:val="00D21C3B"/>
    <w:rsid w:val="00D21F06"/>
    <w:rsid w:val="00D2201B"/>
    <w:rsid w:val="00D2226D"/>
    <w:rsid w:val="00D224D5"/>
    <w:rsid w:val="00D22871"/>
    <w:rsid w:val="00D228C0"/>
    <w:rsid w:val="00D22905"/>
    <w:rsid w:val="00D22A5D"/>
    <w:rsid w:val="00D22B3D"/>
    <w:rsid w:val="00D22E35"/>
    <w:rsid w:val="00D2330C"/>
    <w:rsid w:val="00D23411"/>
    <w:rsid w:val="00D23604"/>
    <w:rsid w:val="00D23836"/>
    <w:rsid w:val="00D23BD7"/>
    <w:rsid w:val="00D23C9F"/>
    <w:rsid w:val="00D23CA5"/>
    <w:rsid w:val="00D23D50"/>
    <w:rsid w:val="00D24002"/>
    <w:rsid w:val="00D24242"/>
    <w:rsid w:val="00D243EB"/>
    <w:rsid w:val="00D24652"/>
    <w:rsid w:val="00D247D1"/>
    <w:rsid w:val="00D24A06"/>
    <w:rsid w:val="00D24ADD"/>
    <w:rsid w:val="00D24AE5"/>
    <w:rsid w:val="00D24B31"/>
    <w:rsid w:val="00D24E75"/>
    <w:rsid w:val="00D24FD8"/>
    <w:rsid w:val="00D2509F"/>
    <w:rsid w:val="00D2538C"/>
    <w:rsid w:val="00D2540B"/>
    <w:rsid w:val="00D25619"/>
    <w:rsid w:val="00D256E1"/>
    <w:rsid w:val="00D25730"/>
    <w:rsid w:val="00D257CB"/>
    <w:rsid w:val="00D25A96"/>
    <w:rsid w:val="00D25CC6"/>
    <w:rsid w:val="00D25D62"/>
    <w:rsid w:val="00D2604D"/>
    <w:rsid w:val="00D2609B"/>
    <w:rsid w:val="00D260F1"/>
    <w:rsid w:val="00D2612D"/>
    <w:rsid w:val="00D26365"/>
    <w:rsid w:val="00D26380"/>
    <w:rsid w:val="00D263D0"/>
    <w:rsid w:val="00D26587"/>
    <w:rsid w:val="00D2663E"/>
    <w:rsid w:val="00D2679B"/>
    <w:rsid w:val="00D26A49"/>
    <w:rsid w:val="00D26A69"/>
    <w:rsid w:val="00D26BF3"/>
    <w:rsid w:val="00D26BF7"/>
    <w:rsid w:val="00D26C16"/>
    <w:rsid w:val="00D270D3"/>
    <w:rsid w:val="00D27227"/>
    <w:rsid w:val="00D272C7"/>
    <w:rsid w:val="00D275BF"/>
    <w:rsid w:val="00D27609"/>
    <w:rsid w:val="00D2761B"/>
    <w:rsid w:val="00D278FB"/>
    <w:rsid w:val="00D27CF0"/>
    <w:rsid w:val="00D27EEB"/>
    <w:rsid w:val="00D27F26"/>
    <w:rsid w:val="00D27F97"/>
    <w:rsid w:val="00D30001"/>
    <w:rsid w:val="00D3008C"/>
    <w:rsid w:val="00D300F8"/>
    <w:rsid w:val="00D3011F"/>
    <w:rsid w:val="00D302F1"/>
    <w:rsid w:val="00D303A5"/>
    <w:rsid w:val="00D3068A"/>
    <w:rsid w:val="00D309A2"/>
    <w:rsid w:val="00D30AFF"/>
    <w:rsid w:val="00D30CD3"/>
    <w:rsid w:val="00D30DFF"/>
    <w:rsid w:val="00D31000"/>
    <w:rsid w:val="00D31132"/>
    <w:rsid w:val="00D31402"/>
    <w:rsid w:val="00D31515"/>
    <w:rsid w:val="00D3168E"/>
    <w:rsid w:val="00D316F5"/>
    <w:rsid w:val="00D31896"/>
    <w:rsid w:val="00D319B7"/>
    <w:rsid w:val="00D31B25"/>
    <w:rsid w:val="00D31B2E"/>
    <w:rsid w:val="00D31D56"/>
    <w:rsid w:val="00D31D95"/>
    <w:rsid w:val="00D31DCD"/>
    <w:rsid w:val="00D31E74"/>
    <w:rsid w:val="00D31E78"/>
    <w:rsid w:val="00D31F91"/>
    <w:rsid w:val="00D32180"/>
    <w:rsid w:val="00D32669"/>
    <w:rsid w:val="00D3289D"/>
    <w:rsid w:val="00D329D1"/>
    <w:rsid w:val="00D32B3A"/>
    <w:rsid w:val="00D32B7E"/>
    <w:rsid w:val="00D32C5A"/>
    <w:rsid w:val="00D32CA3"/>
    <w:rsid w:val="00D32DA2"/>
    <w:rsid w:val="00D32EAD"/>
    <w:rsid w:val="00D32FC0"/>
    <w:rsid w:val="00D330C5"/>
    <w:rsid w:val="00D3313C"/>
    <w:rsid w:val="00D331FF"/>
    <w:rsid w:val="00D3328D"/>
    <w:rsid w:val="00D33367"/>
    <w:rsid w:val="00D3337E"/>
    <w:rsid w:val="00D333DE"/>
    <w:rsid w:val="00D3340A"/>
    <w:rsid w:val="00D33579"/>
    <w:rsid w:val="00D33849"/>
    <w:rsid w:val="00D33A32"/>
    <w:rsid w:val="00D33A55"/>
    <w:rsid w:val="00D33DB6"/>
    <w:rsid w:val="00D33FD2"/>
    <w:rsid w:val="00D341DA"/>
    <w:rsid w:val="00D341F9"/>
    <w:rsid w:val="00D34368"/>
    <w:rsid w:val="00D34415"/>
    <w:rsid w:val="00D345CC"/>
    <w:rsid w:val="00D34695"/>
    <w:rsid w:val="00D346D3"/>
    <w:rsid w:val="00D34875"/>
    <w:rsid w:val="00D348E6"/>
    <w:rsid w:val="00D34A75"/>
    <w:rsid w:val="00D34ABB"/>
    <w:rsid w:val="00D34AFF"/>
    <w:rsid w:val="00D34B78"/>
    <w:rsid w:val="00D34C45"/>
    <w:rsid w:val="00D34D10"/>
    <w:rsid w:val="00D34D29"/>
    <w:rsid w:val="00D34EA0"/>
    <w:rsid w:val="00D34EAC"/>
    <w:rsid w:val="00D34F6A"/>
    <w:rsid w:val="00D34FE1"/>
    <w:rsid w:val="00D34FEC"/>
    <w:rsid w:val="00D35688"/>
    <w:rsid w:val="00D3579D"/>
    <w:rsid w:val="00D357AA"/>
    <w:rsid w:val="00D35BB3"/>
    <w:rsid w:val="00D35DD8"/>
    <w:rsid w:val="00D360AD"/>
    <w:rsid w:val="00D36183"/>
    <w:rsid w:val="00D3636F"/>
    <w:rsid w:val="00D36587"/>
    <w:rsid w:val="00D365EF"/>
    <w:rsid w:val="00D3663C"/>
    <w:rsid w:val="00D3672C"/>
    <w:rsid w:val="00D3678D"/>
    <w:rsid w:val="00D3695D"/>
    <w:rsid w:val="00D36A48"/>
    <w:rsid w:val="00D36AD4"/>
    <w:rsid w:val="00D36D9E"/>
    <w:rsid w:val="00D36F2D"/>
    <w:rsid w:val="00D36FF6"/>
    <w:rsid w:val="00D37008"/>
    <w:rsid w:val="00D37624"/>
    <w:rsid w:val="00D3782B"/>
    <w:rsid w:val="00D37ADF"/>
    <w:rsid w:val="00D37CEE"/>
    <w:rsid w:val="00D37E6C"/>
    <w:rsid w:val="00D37F5B"/>
    <w:rsid w:val="00D4003E"/>
    <w:rsid w:val="00D40260"/>
    <w:rsid w:val="00D40261"/>
    <w:rsid w:val="00D402CA"/>
    <w:rsid w:val="00D40358"/>
    <w:rsid w:val="00D406D0"/>
    <w:rsid w:val="00D407FF"/>
    <w:rsid w:val="00D40913"/>
    <w:rsid w:val="00D40B52"/>
    <w:rsid w:val="00D40B7A"/>
    <w:rsid w:val="00D40C60"/>
    <w:rsid w:val="00D40D4C"/>
    <w:rsid w:val="00D40E2E"/>
    <w:rsid w:val="00D40F11"/>
    <w:rsid w:val="00D40FC9"/>
    <w:rsid w:val="00D4113B"/>
    <w:rsid w:val="00D411CA"/>
    <w:rsid w:val="00D412D6"/>
    <w:rsid w:val="00D4130B"/>
    <w:rsid w:val="00D41450"/>
    <w:rsid w:val="00D41543"/>
    <w:rsid w:val="00D415CE"/>
    <w:rsid w:val="00D4166A"/>
    <w:rsid w:val="00D416EF"/>
    <w:rsid w:val="00D4185D"/>
    <w:rsid w:val="00D418E9"/>
    <w:rsid w:val="00D418FA"/>
    <w:rsid w:val="00D41975"/>
    <w:rsid w:val="00D4198D"/>
    <w:rsid w:val="00D419EC"/>
    <w:rsid w:val="00D41F94"/>
    <w:rsid w:val="00D41FE2"/>
    <w:rsid w:val="00D4222F"/>
    <w:rsid w:val="00D422BD"/>
    <w:rsid w:val="00D422F8"/>
    <w:rsid w:val="00D423C7"/>
    <w:rsid w:val="00D42494"/>
    <w:rsid w:val="00D426A3"/>
    <w:rsid w:val="00D42A61"/>
    <w:rsid w:val="00D42B83"/>
    <w:rsid w:val="00D42D54"/>
    <w:rsid w:val="00D42FB0"/>
    <w:rsid w:val="00D4372F"/>
    <w:rsid w:val="00D43C12"/>
    <w:rsid w:val="00D43C2D"/>
    <w:rsid w:val="00D43C3A"/>
    <w:rsid w:val="00D43CD9"/>
    <w:rsid w:val="00D43D9E"/>
    <w:rsid w:val="00D43E16"/>
    <w:rsid w:val="00D43E37"/>
    <w:rsid w:val="00D43F6B"/>
    <w:rsid w:val="00D43FBC"/>
    <w:rsid w:val="00D43FD6"/>
    <w:rsid w:val="00D44012"/>
    <w:rsid w:val="00D4402C"/>
    <w:rsid w:val="00D4403E"/>
    <w:rsid w:val="00D44168"/>
    <w:rsid w:val="00D44219"/>
    <w:rsid w:val="00D44268"/>
    <w:rsid w:val="00D44317"/>
    <w:rsid w:val="00D44340"/>
    <w:rsid w:val="00D4454D"/>
    <w:rsid w:val="00D44663"/>
    <w:rsid w:val="00D44A1D"/>
    <w:rsid w:val="00D44A8F"/>
    <w:rsid w:val="00D44AB2"/>
    <w:rsid w:val="00D44ACD"/>
    <w:rsid w:val="00D44C95"/>
    <w:rsid w:val="00D44D74"/>
    <w:rsid w:val="00D44EE2"/>
    <w:rsid w:val="00D44EE9"/>
    <w:rsid w:val="00D44F23"/>
    <w:rsid w:val="00D44FC5"/>
    <w:rsid w:val="00D44FC6"/>
    <w:rsid w:val="00D452E7"/>
    <w:rsid w:val="00D45330"/>
    <w:rsid w:val="00D4547E"/>
    <w:rsid w:val="00D454E2"/>
    <w:rsid w:val="00D45536"/>
    <w:rsid w:val="00D45598"/>
    <w:rsid w:val="00D4564C"/>
    <w:rsid w:val="00D4566F"/>
    <w:rsid w:val="00D4580B"/>
    <w:rsid w:val="00D458EC"/>
    <w:rsid w:val="00D45B59"/>
    <w:rsid w:val="00D45CF8"/>
    <w:rsid w:val="00D45D54"/>
    <w:rsid w:val="00D45EBD"/>
    <w:rsid w:val="00D45F79"/>
    <w:rsid w:val="00D45FA3"/>
    <w:rsid w:val="00D461CC"/>
    <w:rsid w:val="00D462BE"/>
    <w:rsid w:val="00D464E5"/>
    <w:rsid w:val="00D46806"/>
    <w:rsid w:val="00D46B25"/>
    <w:rsid w:val="00D46BF9"/>
    <w:rsid w:val="00D46CC3"/>
    <w:rsid w:val="00D46D2E"/>
    <w:rsid w:val="00D46DA8"/>
    <w:rsid w:val="00D46DBD"/>
    <w:rsid w:val="00D46E26"/>
    <w:rsid w:val="00D46E69"/>
    <w:rsid w:val="00D46F49"/>
    <w:rsid w:val="00D4718F"/>
    <w:rsid w:val="00D47296"/>
    <w:rsid w:val="00D473B7"/>
    <w:rsid w:val="00D474CE"/>
    <w:rsid w:val="00D47983"/>
    <w:rsid w:val="00D479EB"/>
    <w:rsid w:val="00D47AF1"/>
    <w:rsid w:val="00D47B86"/>
    <w:rsid w:val="00D47C29"/>
    <w:rsid w:val="00D47C46"/>
    <w:rsid w:val="00D47CB7"/>
    <w:rsid w:val="00D47D81"/>
    <w:rsid w:val="00D5009D"/>
    <w:rsid w:val="00D500B6"/>
    <w:rsid w:val="00D501A1"/>
    <w:rsid w:val="00D501A5"/>
    <w:rsid w:val="00D501F5"/>
    <w:rsid w:val="00D503FB"/>
    <w:rsid w:val="00D5080B"/>
    <w:rsid w:val="00D5080F"/>
    <w:rsid w:val="00D508D3"/>
    <w:rsid w:val="00D508EC"/>
    <w:rsid w:val="00D5095F"/>
    <w:rsid w:val="00D50981"/>
    <w:rsid w:val="00D50AF7"/>
    <w:rsid w:val="00D50B25"/>
    <w:rsid w:val="00D50D83"/>
    <w:rsid w:val="00D51204"/>
    <w:rsid w:val="00D514B9"/>
    <w:rsid w:val="00D51546"/>
    <w:rsid w:val="00D516FF"/>
    <w:rsid w:val="00D51714"/>
    <w:rsid w:val="00D51808"/>
    <w:rsid w:val="00D518C7"/>
    <w:rsid w:val="00D51A93"/>
    <w:rsid w:val="00D51B3E"/>
    <w:rsid w:val="00D52039"/>
    <w:rsid w:val="00D52180"/>
    <w:rsid w:val="00D523AE"/>
    <w:rsid w:val="00D52415"/>
    <w:rsid w:val="00D52464"/>
    <w:rsid w:val="00D524C5"/>
    <w:rsid w:val="00D524F7"/>
    <w:rsid w:val="00D5251E"/>
    <w:rsid w:val="00D52547"/>
    <w:rsid w:val="00D52593"/>
    <w:rsid w:val="00D52827"/>
    <w:rsid w:val="00D5282D"/>
    <w:rsid w:val="00D5284C"/>
    <w:rsid w:val="00D5295A"/>
    <w:rsid w:val="00D52A1F"/>
    <w:rsid w:val="00D52A85"/>
    <w:rsid w:val="00D52B3F"/>
    <w:rsid w:val="00D52C04"/>
    <w:rsid w:val="00D52D24"/>
    <w:rsid w:val="00D52E50"/>
    <w:rsid w:val="00D53056"/>
    <w:rsid w:val="00D530C6"/>
    <w:rsid w:val="00D531FE"/>
    <w:rsid w:val="00D532DD"/>
    <w:rsid w:val="00D534D4"/>
    <w:rsid w:val="00D53667"/>
    <w:rsid w:val="00D536FF"/>
    <w:rsid w:val="00D53C71"/>
    <w:rsid w:val="00D53CD3"/>
    <w:rsid w:val="00D53D6F"/>
    <w:rsid w:val="00D53DC8"/>
    <w:rsid w:val="00D53E4C"/>
    <w:rsid w:val="00D53F60"/>
    <w:rsid w:val="00D53F6F"/>
    <w:rsid w:val="00D53F97"/>
    <w:rsid w:val="00D54107"/>
    <w:rsid w:val="00D5446D"/>
    <w:rsid w:val="00D5448B"/>
    <w:rsid w:val="00D54617"/>
    <w:rsid w:val="00D54657"/>
    <w:rsid w:val="00D54A8C"/>
    <w:rsid w:val="00D54BA4"/>
    <w:rsid w:val="00D54C57"/>
    <w:rsid w:val="00D54CB7"/>
    <w:rsid w:val="00D54D15"/>
    <w:rsid w:val="00D54D51"/>
    <w:rsid w:val="00D54EC5"/>
    <w:rsid w:val="00D54F10"/>
    <w:rsid w:val="00D5512D"/>
    <w:rsid w:val="00D55331"/>
    <w:rsid w:val="00D5545B"/>
    <w:rsid w:val="00D55473"/>
    <w:rsid w:val="00D554FF"/>
    <w:rsid w:val="00D555EF"/>
    <w:rsid w:val="00D55797"/>
    <w:rsid w:val="00D557D5"/>
    <w:rsid w:val="00D558A2"/>
    <w:rsid w:val="00D558C5"/>
    <w:rsid w:val="00D5593B"/>
    <w:rsid w:val="00D55A5D"/>
    <w:rsid w:val="00D55B91"/>
    <w:rsid w:val="00D55BCF"/>
    <w:rsid w:val="00D55D11"/>
    <w:rsid w:val="00D55DA1"/>
    <w:rsid w:val="00D55DB0"/>
    <w:rsid w:val="00D55DCD"/>
    <w:rsid w:val="00D55E52"/>
    <w:rsid w:val="00D55EE5"/>
    <w:rsid w:val="00D560AF"/>
    <w:rsid w:val="00D56143"/>
    <w:rsid w:val="00D561E6"/>
    <w:rsid w:val="00D56309"/>
    <w:rsid w:val="00D565E3"/>
    <w:rsid w:val="00D56621"/>
    <w:rsid w:val="00D5667C"/>
    <w:rsid w:val="00D56722"/>
    <w:rsid w:val="00D569AC"/>
    <w:rsid w:val="00D56DF7"/>
    <w:rsid w:val="00D56FEB"/>
    <w:rsid w:val="00D570FD"/>
    <w:rsid w:val="00D571B3"/>
    <w:rsid w:val="00D5737A"/>
    <w:rsid w:val="00D573D6"/>
    <w:rsid w:val="00D574BD"/>
    <w:rsid w:val="00D57567"/>
    <w:rsid w:val="00D5757E"/>
    <w:rsid w:val="00D5768A"/>
    <w:rsid w:val="00D578CF"/>
    <w:rsid w:val="00D5790D"/>
    <w:rsid w:val="00D57985"/>
    <w:rsid w:val="00D5798C"/>
    <w:rsid w:val="00D57E47"/>
    <w:rsid w:val="00D600E9"/>
    <w:rsid w:val="00D601E8"/>
    <w:rsid w:val="00D60302"/>
    <w:rsid w:val="00D60399"/>
    <w:rsid w:val="00D603D5"/>
    <w:rsid w:val="00D60454"/>
    <w:rsid w:val="00D604C4"/>
    <w:rsid w:val="00D6057B"/>
    <w:rsid w:val="00D6084E"/>
    <w:rsid w:val="00D60A01"/>
    <w:rsid w:val="00D60B9C"/>
    <w:rsid w:val="00D60D25"/>
    <w:rsid w:val="00D60D8E"/>
    <w:rsid w:val="00D60DF1"/>
    <w:rsid w:val="00D61289"/>
    <w:rsid w:val="00D612FB"/>
    <w:rsid w:val="00D6133E"/>
    <w:rsid w:val="00D616DC"/>
    <w:rsid w:val="00D61C61"/>
    <w:rsid w:val="00D61C7D"/>
    <w:rsid w:val="00D61CC7"/>
    <w:rsid w:val="00D61DE4"/>
    <w:rsid w:val="00D61DF8"/>
    <w:rsid w:val="00D61F47"/>
    <w:rsid w:val="00D620D1"/>
    <w:rsid w:val="00D62335"/>
    <w:rsid w:val="00D62400"/>
    <w:rsid w:val="00D62405"/>
    <w:rsid w:val="00D6241A"/>
    <w:rsid w:val="00D624B7"/>
    <w:rsid w:val="00D626DA"/>
    <w:rsid w:val="00D62748"/>
    <w:rsid w:val="00D62A37"/>
    <w:rsid w:val="00D62E4E"/>
    <w:rsid w:val="00D62EAD"/>
    <w:rsid w:val="00D62FB9"/>
    <w:rsid w:val="00D62FD2"/>
    <w:rsid w:val="00D63083"/>
    <w:rsid w:val="00D63633"/>
    <w:rsid w:val="00D63699"/>
    <w:rsid w:val="00D636C0"/>
    <w:rsid w:val="00D63827"/>
    <w:rsid w:val="00D63BA6"/>
    <w:rsid w:val="00D63E1C"/>
    <w:rsid w:val="00D63FF3"/>
    <w:rsid w:val="00D64011"/>
    <w:rsid w:val="00D64261"/>
    <w:rsid w:val="00D64562"/>
    <w:rsid w:val="00D6494B"/>
    <w:rsid w:val="00D64A44"/>
    <w:rsid w:val="00D64B70"/>
    <w:rsid w:val="00D64C0C"/>
    <w:rsid w:val="00D64C9F"/>
    <w:rsid w:val="00D64D02"/>
    <w:rsid w:val="00D64DC8"/>
    <w:rsid w:val="00D6522B"/>
    <w:rsid w:val="00D652C3"/>
    <w:rsid w:val="00D65339"/>
    <w:rsid w:val="00D65366"/>
    <w:rsid w:val="00D6538E"/>
    <w:rsid w:val="00D653FE"/>
    <w:rsid w:val="00D65481"/>
    <w:rsid w:val="00D654FE"/>
    <w:rsid w:val="00D65641"/>
    <w:rsid w:val="00D6574B"/>
    <w:rsid w:val="00D659B4"/>
    <w:rsid w:val="00D65D28"/>
    <w:rsid w:val="00D65D2D"/>
    <w:rsid w:val="00D65DBE"/>
    <w:rsid w:val="00D65E04"/>
    <w:rsid w:val="00D65E3C"/>
    <w:rsid w:val="00D65E5E"/>
    <w:rsid w:val="00D65F3A"/>
    <w:rsid w:val="00D65FA4"/>
    <w:rsid w:val="00D65FFE"/>
    <w:rsid w:val="00D6600F"/>
    <w:rsid w:val="00D66014"/>
    <w:rsid w:val="00D660CB"/>
    <w:rsid w:val="00D660DB"/>
    <w:rsid w:val="00D660F1"/>
    <w:rsid w:val="00D661F3"/>
    <w:rsid w:val="00D6642C"/>
    <w:rsid w:val="00D664A7"/>
    <w:rsid w:val="00D66613"/>
    <w:rsid w:val="00D666A0"/>
    <w:rsid w:val="00D666E9"/>
    <w:rsid w:val="00D6673A"/>
    <w:rsid w:val="00D6677D"/>
    <w:rsid w:val="00D667CA"/>
    <w:rsid w:val="00D66AC8"/>
    <w:rsid w:val="00D67569"/>
    <w:rsid w:val="00D6757B"/>
    <w:rsid w:val="00D67683"/>
    <w:rsid w:val="00D67844"/>
    <w:rsid w:val="00D67878"/>
    <w:rsid w:val="00D67906"/>
    <w:rsid w:val="00D67A8D"/>
    <w:rsid w:val="00D67B23"/>
    <w:rsid w:val="00D67F3A"/>
    <w:rsid w:val="00D67F9D"/>
    <w:rsid w:val="00D700A3"/>
    <w:rsid w:val="00D7010F"/>
    <w:rsid w:val="00D702D4"/>
    <w:rsid w:val="00D70355"/>
    <w:rsid w:val="00D703DE"/>
    <w:rsid w:val="00D70451"/>
    <w:rsid w:val="00D70515"/>
    <w:rsid w:val="00D709CA"/>
    <w:rsid w:val="00D70AB9"/>
    <w:rsid w:val="00D70AEE"/>
    <w:rsid w:val="00D70AFB"/>
    <w:rsid w:val="00D70BF1"/>
    <w:rsid w:val="00D71017"/>
    <w:rsid w:val="00D7105B"/>
    <w:rsid w:val="00D7108D"/>
    <w:rsid w:val="00D71155"/>
    <w:rsid w:val="00D7125B"/>
    <w:rsid w:val="00D71564"/>
    <w:rsid w:val="00D7158F"/>
    <w:rsid w:val="00D717F0"/>
    <w:rsid w:val="00D719A5"/>
    <w:rsid w:val="00D71C88"/>
    <w:rsid w:val="00D71CC9"/>
    <w:rsid w:val="00D71D0D"/>
    <w:rsid w:val="00D71D63"/>
    <w:rsid w:val="00D71E34"/>
    <w:rsid w:val="00D71E42"/>
    <w:rsid w:val="00D71E98"/>
    <w:rsid w:val="00D71EA5"/>
    <w:rsid w:val="00D720FA"/>
    <w:rsid w:val="00D7218B"/>
    <w:rsid w:val="00D7234D"/>
    <w:rsid w:val="00D7242D"/>
    <w:rsid w:val="00D72497"/>
    <w:rsid w:val="00D72546"/>
    <w:rsid w:val="00D7261A"/>
    <w:rsid w:val="00D72902"/>
    <w:rsid w:val="00D72917"/>
    <w:rsid w:val="00D72A90"/>
    <w:rsid w:val="00D72B03"/>
    <w:rsid w:val="00D72D09"/>
    <w:rsid w:val="00D72DD1"/>
    <w:rsid w:val="00D72F8E"/>
    <w:rsid w:val="00D731CC"/>
    <w:rsid w:val="00D732B2"/>
    <w:rsid w:val="00D733B4"/>
    <w:rsid w:val="00D733F2"/>
    <w:rsid w:val="00D73624"/>
    <w:rsid w:val="00D7382F"/>
    <w:rsid w:val="00D73876"/>
    <w:rsid w:val="00D73B91"/>
    <w:rsid w:val="00D73DEC"/>
    <w:rsid w:val="00D7409C"/>
    <w:rsid w:val="00D7418E"/>
    <w:rsid w:val="00D74314"/>
    <w:rsid w:val="00D744EA"/>
    <w:rsid w:val="00D74567"/>
    <w:rsid w:val="00D74621"/>
    <w:rsid w:val="00D747B9"/>
    <w:rsid w:val="00D747CD"/>
    <w:rsid w:val="00D749E5"/>
    <w:rsid w:val="00D74ACE"/>
    <w:rsid w:val="00D74BD6"/>
    <w:rsid w:val="00D74E03"/>
    <w:rsid w:val="00D74E85"/>
    <w:rsid w:val="00D74F95"/>
    <w:rsid w:val="00D75142"/>
    <w:rsid w:val="00D7523C"/>
    <w:rsid w:val="00D7524C"/>
    <w:rsid w:val="00D7530B"/>
    <w:rsid w:val="00D75398"/>
    <w:rsid w:val="00D753CE"/>
    <w:rsid w:val="00D753F7"/>
    <w:rsid w:val="00D753FA"/>
    <w:rsid w:val="00D75531"/>
    <w:rsid w:val="00D756B7"/>
    <w:rsid w:val="00D7572E"/>
    <w:rsid w:val="00D757D8"/>
    <w:rsid w:val="00D75859"/>
    <w:rsid w:val="00D7591D"/>
    <w:rsid w:val="00D75988"/>
    <w:rsid w:val="00D7598D"/>
    <w:rsid w:val="00D75B32"/>
    <w:rsid w:val="00D75F32"/>
    <w:rsid w:val="00D76004"/>
    <w:rsid w:val="00D76013"/>
    <w:rsid w:val="00D76021"/>
    <w:rsid w:val="00D760E6"/>
    <w:rsid w:val="00D7628B"/>
    <w:rsid w:val="00D7632E"/>
    <w:rsid w:val="00D76358"/>
    <w:rsid w:val="00D7641D"/>
    <w:rsid w:val="00D7648D"/>
    <w:rsid w:val="00D76513"/>
    <w:rsid w:val="00D76A50"/>
    <w:rsid w:val="00D76BA7"/>
    <w:rsid w:val="00D76CB8"/>
    <w:rsid w:val="00D76E0C"/>
    <w:rsid w:val="00D76E84"/>
    <w:rsid w:val="00D76ED2"/>
    <w:rsid w:val="00D77387"/>
    <w:rsid w:val="00D7744A"/>
    <w:rsid w:val="00D77579"/>
    <w:rsid w:val="00D775C1"/>
    <w:rsid w:val="00D7772E"/>
    <w:rsid w:val="00D7778C"/>
    <w:rsid w:val="00D77C07"/>
    <w:rsid w:val="00D77C43"/>
    <w:rsid w:val="00D77E3C"/>
    <w:rsid w:val="00D77E82"/>
    <w:rsid w:val="00D77EED"/>
    <w:rsid w:val="00D8003B"/>
    <w:rsid w:val="00D800B4"/>
    <w:rsid w:val="00D80106"/>
    <w:rsid w:val="00D80207"/>
    <w:rsid w:val="00D80226"/>
    <w:rsid w:val="00D8033F"/>
    <w:rsid w:val="00D80445"/>
    <w:rsid w:val="00D80652"/>
    <w:rsid w:val="00D80669"/>
    <w:rsid w:val="00D806A0"/>
    <w:rsid w:val="00D80831"/>
    <w:rsid w:val="00D80833"/>
    <w:rsid w:val="00D809EC"/>
    <w:rsid w:val="00D80B7B"/>
    <w:rsid w:val="00D80B84"/>
    <w:rsid w:val="00D80BB5"/>
    <w:rsid w:val="00D80D39"/>
    <w:rsid w:val="00D80F3A"/>
    <w:rsid w:val="00D81052"/>
    <w:rsid w:val="00D810C8"/>
    <w:rsid w:val="00D81308"/>
    <w:rsid w:val="00D814AB"/>
    <w:rsid w:val="00D81750"/>
    <w:rsid w:val="00D817AA"/>
    <w:rsid w:val="00D817BB"/>
    <w:rsid w:val="00D817F1"/>
    <w:rsid w:val="00D819A8"/>
    <w:rsid w:val="00D81BF6"/>
    <w:rsid w:val="00D81CE6"/>
    <w:rsid w:val="00D81E94"/>
    <w:rsid w:val="00D8203B"/>
    <w:rsid w:val="00D8207B"/>
    <w:rsid w:val="00D821A1"/>
    <w:rsid w:val="00D825C3"/>
    <w:rsid w:val="00D8272F"/>
    <w:rsid w:val="00D8277B"/>
    <w:rsid w:val="00D8299F"/>
    <w:rsid w:val="00D82A23"/>
    <w:rsid w:val="00D82BD3"/>
    <w:rsid w:val="00D82E2C"/>
    <w:rsid w:val="00D82E34"/>
    <w:rsid w:val="00D82ECB"/>
    <w:rsid w:val="00D82F16"/>
    <w:rsid w:val="00D82F5C"/>
    <w:rsid w:val="00D82F94"/>
    <w:rsid w:val="00D82FD4"/>
    <w:rsid w:val="00D83098"/>
    <w:rsid w:val="00D83113"/>
    <w:rsid w:val="00D832BF"/>
    <w:rsid w:val="00D83424"/>
    <w:rsid w:val="00D83485"/>
    <w:rsid w:val="00D83784"/>
    <w:rsid w:val="00D83951"/>
    <w:rsid w:val="00D83B18"/>
    <w:rsid w:val="00D83DEF"/>
    <w:rsid w:val="00D83F30"/>
    <w:rsid w:val="00D8410C"/>
    <w:rsid w:val="00D843F9"/>
    <w:rsid w:val="00D844C2"/>
    <w:rsid w:val="00D8452F"/>
    <w:rsid w:val="00D8473F"/>
    <w:rsid w:val="00D848CD"/>
    <w:rsid w:val="00D84A8A"/>
    <w:rsid w:val="00D84B0C"/>
    <w:rsid w:val="00D84C4C"/>
    <w:rsid w:val="00D84CC2"/>
    <w:rsid w:val="00D8527A"/>
    <w:rsid w:val="00D85442"/>
    <w:rsid w:val="00D85465"/>
    <w:rsid w:val="00D856A0"/>
    <w:rsid w:val="00D85853"/>
    <w:rsid w:val="00D85982"/>
    <w:rsid w:val="00D859C9"/>
    <w:rsid w:val="00D85C31"/>
    <w:rsid w:val="00D8638A"/>
    <w:rsid w:val="00D8647E"/>
    <w:rsid w:val="00D868CD"/>
    <w:rsid w:val="00D86950"/>
    <w:rsid w:val="00D86C4A"/>
    <w:rsid w:val="00D86F8C"/>
    <w:rsid w:val="00D87042"/>
    <w:rsid w:val="00D875A3"/>
    <w:rsid w:val="00D87758"/>
    <w:rsid w:val="00D877E5"/>
    <w:rsid w:val="00D87AA8"/>
    <w:rsid w:val="00D87B74"/>
    <w:rsid w:val="00D87D36"/>
    <w:rsid w:val="00D900BD"/>
    <w:rsid w:val="00D900E5"/>
    <w:rsid w:val="00D900FB"/>
    <w:rsid w:val="00D90198"/>
    <w:rsid w:val="00D90471"/>
    <w:rsid w:val="00D904C1"/>
    <w:rsid w:val="00D905D9"/>
    <w:rsid w:val="00D906B0"/>
    <w:rsid w:val="00D906F1"/>
    <w:rsid w:val="00D90711"/>
    <w:rsid w:val="00D908CA"/>
    <w:rsid w:val="00D90917"/>
    <w:rsid w:val="00D90922"/>
    <w:rsid w:val="00D90C39"/>
    <w:rsid w:val="00D90C86"/>
    <w:rsid w:val="00D90CC1"/>
    <w:rsid w:val="00D90FAF"/>
    <w:rsid w:val="00D9121F"/>
    <w:rsid w:val="00D912F3"/>
    <w:rsid w:val="00D91364"/>
    <w:rsid w:val="00D914AC"/>
    <w:rsid w:val="00D91549"/>
    <w:rsid w:val="00D9159F"/>
    <w:rsid w:val="00D916E6"/>
    <w:rsid w:val="00D917B7"/>
    <w:rsid w:val="00D91891"/>
    <w:rsid w:val="00D919AD"/>
    <w:rsid w:val="00D91CD7"/>
    <w:rsid w:val="00D91D30"/>
    <w:rsid w:val="00D91D58"/>
    <w:rsid w:val="00D91D9E"/>
    <w:rsid w:val="00D91E9F"/>
    <w:rsid w:val="00D920C8"/>
    <w:rsid w:val="00D922F1"/>
    <w:rsid w:val="00D9250D"/>
    <w:rsid w:val="00D927A9"/>
    <w:rsid w:val="00D927AB"/>
    <w:rsid w:val="00D927DF"/>
    <w:rsid w:val="00D928BE"/>
    <w:rsid w:val="00D928DC"/>
    <w:rsid w:val="00D92CA5"/>
    <w:rsid w:val="00D92D02"/>
    <w:rsid w:val="00D92DED"/>
    <w:rsid w:val="00D92F98"/>
    <w:rsid w:val="00D932A8"/>
    <w:rsid w:val="00D9340A"/>
    <w:rsid w:val="00D93584"/>
    <w:rsid w:val="00D935A2"/>
    <w:rsid w:val="00D93751"/>
    <w:rsid w:val="00D93886"/>
    <w:rsid w:val="00D93AFF"/>
    <w:rsid w:val="00D93CAF"/>
    <w:rsid w:val="00D941AD"/>
    <w:rsid w:val="00D942F6"/>
    <w:rsid w:val="00D94466"/>
    <w:rsid w:val="00D9454E"/>
    <w:rsid w:val="00D94883"/>
    <w:rsid w:val="00D948BC"/>
    <w:rsid w:val="00D949CB"/>
    <w:rsid w:val="00D94D6D"/>
    <w:rsid w:val="00D95092"/>
    <w:rsid w:val="00D950E1"/>
    <w:rsid w:val="00D95144"/>
    <w:rsid w:val="00D952DE"/>
    <w:rsid w:val="00D9537E"/>
    <w:rsid w:val="00D95A82"/>
    <w:rsid w:val="00D95B3A"/>
    <w:rsid w:val="00D95CE1"/>
    <w:rsid w:val="00D95D1B"/>
    <w:rsid w:val="00D95EC1"/>
    <w:rsid w:val="00D9688D"/>
    <w:rsid w:val="00D9691C"/>
    <w:rsid w:val="00D9692B"/>
    <w:rsid w:val="00D969BE"/>
    <w:rsid w:val="00D96AC5"/>
    <w:rsid w:val="00D96BDE"/>
    <w:rsid w:val="00D96E7B"/>
    <w:rsid w:val="00D96F6A"/>
    <w:rsid w:val="00D970FB"/>
    <w:rsid w:val="00D97294"/>
    <w:rsid w:val="00D974C0"/>
    <w:rsid w:val="00D97570"/>
    <w:rsid w:val="00D9759C"/>
    <w:rsid w:val="00D976B4"/>
    <w:rsid w:val="00D976D9"/>
    <w:rsid w:val="00D97808"/>
    <w:rsid w:val="00D97A75"/>
    <w:rsid w:val="00D97AC4"/>
    <w:rsid w:val="00D97D5E"/>
    <w:rsid w:val="00D97DED"/>
    <w:rsid w:val="00D97E79"/>
    <w:rsid w:val="00DA020D"/>
    <w:rsid w:val="00DA0364"/>
    <w:rsid w:val="00DA037B"/>
    <w:rsid w:val="00DA04AF"/>
    <w:rsid w:val="00DA05C9"/>
    <w:rsid w:val="00DA06CD"/>
    <w:rsid w:val="00DA08C0"/>
    <w:rsid w:val="00DA092F"/>
    <w:rsid w:val="00DA0E6E"/>
    <w:rsid w:val="00DA0EBD"/>
    <w:rsid w:val="00DA0ED0"/>
    <w:rsid w:val="00DA1014"/>
    <w:rsid w:val="00DA106A"/>
    <w:rsid w:val="00DA1197"/>
    <w:rsid w:val="00DA14F7"/>
    <w:rsid w:val="00DA1637"/>
    <w:rsid w:val="00DA1660"/>
    <w:rsid w:val="00DA16EA"/>
    <w:rsid w:val="00DA174B"/>
    <w:rsid w:val="00DA1832"/>
    <w:rsid w:val="00DA183B"/>
    <w:rsid w:val="00DA1900"/>
    <w:rsid w:val="00DA19D3"/>
    <w:rsid w:val="00DA19E0"/>
    <w:rsid w:val="00DA1B94"/>
    <w:rsid w:val="00DA1C3E"/>
    <w:rsid w:val="00DA1EC3"/>
    <w:rsid w:val="00DA1FF0"/>
    <w:rsid w:val="00DA23E3"/>
    <w:rsid w:val="00DA2475"/>
    <w:rsid w:val="00DA25CC"/>
    <w:rsid w:val="00DA28A8"/>
    <w:rsid w:val="00DA2BDE"/>
    <w:rsid w:val="00DA2D64"/>
    <w:rsid w:val="00DA2E5E"/>
    <w:rsid w:val="00DA2F89"/>
    <w:rsid w:val="00DA3176"/>
    <w:rsid w:val="00DA363F"/>
    <w:rsid w:val="00DA398A"/>
    <w:rsid w:val="00DA39E7"/>
    <w:rsid w:val="00DA3F06"/>
    <w:rsid w:val="00DA3F9E"/>
    <w:rsid w:val="00DA4253"/>
    <w:rsid w:val="00DA4269"/>
    <w:rsid w:val="00DA4304"/>
    <w:rsid w:val="00DA4358"/>
    <w:rsid w:val="00DA43B5"/>
    <w:rsid w:val="00DA4EB6"/>
    <w:rsid w:val="00DA4FAA"/>
    <w:rsid w:val="00DA5209"/>
    <w:rsid w:val="00DA530A"/>
    <w:rsid w:val="00DA5453"/>
    <w:rsid w:val="00DA545F"/>
    <w:rsid w:val="00DA5489"/>
    <w:rsid w:val="00DA5742"/>
    <w:rsid w:val="00DA5CDF"/>
    <w:rsid w:val="00DA5E00"/>
    <w:rsid w:val="00DA5E9F"/>
    <w:rsid w:val="00DA5EE3"/>
    <w:rsid w:val="00DA5FE1"/>
    <w:rsid w:val="00DA6085"/>
    <w:rsid w:val="00DA60CE"/>
    <w:rsid w:val="00DA6379"/>
    <w:rsid w:val="00DA686B"/>
    <w:rsid w:val="00DA6CED"/>
    <w:rsid w:val="00DA6DDF"/>
    <w:rsid w:val="00DA6F67"/>
    <w:rsid w:val="00DA6F7D"/>
    <w:rsid w:val="00DA723C"/>
    <w:rsid w:val="00DA7257"/>
    <w:rsid w:val="00DA72B3"/>
    <w:rsid w:val="00DA72F2"/>
    <w:rsid w:val="00DA7371"/>
    <w:rsid w:val="00DA7467"/>
    <w:rsid w:val="00DA7659"/>
    <w:rsid w:val="00DA7A67"/>
    <w:rsid w:val="00DA7B0D"/>
    <w:rsid w:val="00DA7CF2"/>
    <w:rsid w:val="00DA7D1F"/>
    <w:rsid w:val="00DA7DE8"/>
    <w:rsid w:val="00DA7E12"/>
    <w:rsid w:val="00DA7F95"/>
    <w:rsid w:val="00DA7F9F"/>
    <w:rsid w:val="00DB0098"/>
    <w:rsid w:val="00DB00A5"/>
    <w:rsid w:val="00DB0126"/>
    <w:rsid w:val="00DB0235"/>
    <w:rsid w:val="00DB02AB"/>
    <w:rsid w:val="00DB02AE"/>
    <w:rsid w:val="00DB0314"/>
    <w:rsid w:val="00DB04C2"/>
    <w:rsid w:val="00DB06C6"/>
    <w:rsid w:val="00DB0ABE"/>
    <w:rsid w:val="00DB0C9B"/>
    <w:rsid w:val="00DB0E64"/>
    <w:rsid w:val="00DB0E84"/>
    <w:rsid w:val="00DB0E9E"/>
    <w:rsid w:val="00DB1032"/>
    <w:rsid w:val="00DB1141"/>
    <w:rsid w:val="00DB128A"/>
    <w:rsid w:val="00DB1358"/>
    <w:rsid w:val="00DB1364"/>
    <w:rsid w:val="00DB1756"/>
    <w:rsid w:val="00DB187F"/>
    <w:rsid w:val="00DB1886"/>
    <w:rsid w:val="00DB19F2"/>
    <w:rsid w:val="00DB1AAD"/>
    <w:rsid w:val="00DB1ACC"/>
    <w:rsid w:val="00DB1B08"/>
    <w:rsid w:val="00DB1D0E"/>
    <w:rsid w:val="00DB1D70"/>
    <w:rsid w:val="00DB229E"/>
    <w:rsid w:val="00DB2533"/>
    <w:rsid w:val="00DB25B4"/>
    <w:rsid w:val="00DB2691"/>
    <w:rsid w:val="00DB2989"/>
    <w:rsid w:val="00DB29C9"/>
    <w:rsid w:val="00DB2C8E"/>
    <w:rsid w:val="00DB2DC9"/>
    <w:rsid w:val="00DB2DFB"/>
    <w:rsid w:val="00DB2F33"/>
    <w:rsid w:val="00DB2FA2"/>
    <w:rsid w:val="00DB3105"/>
    <w:rsid w:val="00DB312C"/>
    <w:rsid w:val="00DB317D"/>
    <w:rsid w:val="00DB3523"/>
    <w:rsid w:val="00DB35A4"/>
    <w:rsid w:val="00DB36AE"/>
    <w:rsid w:val="00DB3781"/>
    <w:rsid w:val="00DB3937"/>
    <w:rsid w:val="00DB3A79"/>
    <w:rsid w:val="00DB3D0C"/>
    <w:rsid w:val="00DB3EAA"/>
    <w:rsid w:val="00DB4029"/>
    <w:rsid w:val="00DB40F3"/>
    <w:rsid w:val="00DB43C7"/>
    <w:rsid w:val="00DB4483"/>
    <w:rsid w:val="00DB4958"/>
    <w:rsid w:val="00DB4A5F"/>
    <w:rsid w:val="00DB4A93"/>
    <w:rsid w:val="00DB4F64"/>
    <w:rsid w:val="00DB4FCF"/>
    <w:rsid w:val="00DB5001"/>
    <w:rsid w:val="00DB510D"/>
    <w:rsid w:val="00DB51DA"/>
    <w:rsid w:val="00DB55A6"/>
    <w:rsid w:val="00DB5671"/>
    <w:rsid w:val="00DB56D9"/>
    <w:rsid w:val="00DB59BD"/>
    <w:rsid w:val="00DB5A32"/>
    <w:rsid w:val="00DB5B7A"/>
    <w:rsid w:val="00DB5E03"/>
    <w:rsid w:val="00DB5FAA"/>
    <w:rsid w:val="00DB616E"/>
    <w:rsid w:val="00DB622E"/>
    <w:rsid w:val="00DB6260"/>
    <w:rsid w:val="00DB63B5"/>
    <w:rsid w:val="00DB6570"/>
    <w:rsid w:val="00DB6607"/>
    <w:rsid w:val="00DB6673"/>
    <w:rsid w:val="00DB6826"/>
    <w:rsid w:val="00DB6870"/>
    <w:rsid w:val="00DB6871"/>
    <w:rsid w:val="00DB6B63"/>
    <w:rsid w:val="00DB6D3D"/>
    <w:rsid w:val="00DB6EA3"/>
    <w:rsid w:val="00DB6EC9"/>
    <w:rsid w:val="00DB70EE"/>
    <w:rsid w:val="00DB71CF"/>
    <w:rsid w:val="00DB729A"/>
    <w:rsid w:val="00DB72AC"/>
    <w:rsid w:val="00DB7384"/>
    <w:rsid w:val="00DB7643"/>
    <w:rsid w:val="00DB7832"/>
    <w:rsid w:val="00DB7B97"/>
    <w:rsid w:val="00DB7C11"/>
    <w:rsid w:val="00DB7C6D"/>
    <w:rsid w:val="00DB7CCF"/>
    <w:rsid w:val="00DB7D7F"/>
    <w:rsid w:val="00DB7E2B"/>
    <w:rsid w:val="00DB7F7A"/>
    <w:rsid w:val="00DB7F9B"/>
    <w:rsid w:val="00DC003A"/>
    <w:rsid w:val="00DC0180"/>
    <w:rsid w:val="00DC01D9"/>
    <w:rsid w:val="00DC028A"/>
    <w:rsid w:val="00DC0327"/>
    <w:rsid w:val="00DC03FE"/>
    <w:rsid w:val="00DC05CA"/>
    <w:rsid w:val="00DC0774"/>
    <w:rsid w:val="00DC08B3"/>
    <w:rsid w:val="00DC08DD"/>
    <w:rsid w:val="00DC09CE"/>
    <w:rsid w:val="00DC0A09"/>
    <w:rsid w:val="00DC0A55"/>
    <w:rsid w:val="00DC0AAE"/>
    <w:rsid w:val="00DC0D11"/>
    <w:rsid w:val="00DC0E2A"/>
    <w:rsid w:val="00DC0F44"/>
    <w:rsid w:val="00DC0FA1"/>
    <w:rsid w:val="00DC0FE9"/>
    <w:rsid w:val="00DC1086"/>
    <w:rsid w:val="00DC10BD"/>
    <w:rsid w:val="00DC14E6"/>
    <w:rsid w:val="00DC1531"/>
    <w:rsid w:val="00DC178F"/>
    <w:rsid w:val="00DC17A5"/>
    <w:rsid w:val="00DC17CB"/>
    <w:rsid w:val="00DC1942"/>
    <w:rsid w:val="00DC194F"/>
    <w:rsid w:val="00DC1A32"/>
    <w:rsid w:val="00DC1AF9"/>
    <w:rsid w:val="00DC1E75"/>
    <w:rsid w:val="00DC204A"/>
    <w:rsid w:val="00DC208F"/>
    <w:rsid w:val="00DC2406"/>
    <w:rsid w:val="00DC26C3"/>
    <w:rsid w:val="00DC2760"/>
    <w:rsid w:val="00DC2850"/>
    <w:rsid w:val="00DC287A"/>
    <w:rsid w:val="00DC292A"/>
    <w:rsid w:val="00DC2A72"/>
    <w:rsid w:val="00DC2AEA"/>
    <w:rsid w:val="00DC2AFF"/>
    <w:rsid w:val="00DC2B27"/>
    <w:rsid w:val="00DC2C30"/>
    <w:rsid w:val="00DC2E65"/>
    <w:rsid w:val="00DC305D"/>
    <w:rsid w:val="00DC3117"/>
    <w:rsid w:val="00DC31C7"/>
    <w:rsid w:val="00DC3420"/>
    <w:rsid w:val="00DC34B8"/>
    <w:rsid w:val="00DC34E1"/>
    <w:rsid w:val="00DC34E6"/>
    <w:rsid w:val="00DC350E"/>
    <w:rsid w:val="00DC35D2"/>
    <w:rsid w:val="00DC37A5"/>
    <w:rsid w:val="00DC38B9"/>
    <w:rsid w:val="00DC3C13"/>
    <w:rsid w:val="00DC3DE3"/>
    <w:rsid w:val="00DC3EA1"/>
    <w:rsid w:val="00DC4020"/>
    <w:rsid w:val="00DC402F"/>
    <w:rsid w:val="00DC41B3"/>
    <w:rsid w:val="00DC41F1"/>
    <w:rsid w:val="00DC430D"/>
    <w:rsid w:val="00DC47CB"/>
    <w:rsid w:val="00DC48C6"/>
    <w:rsid w:val="00DC49E7"/>
    <w:rsid w:val="00DC4A0A"/>
    <w:rsid w:val="00DC4B77"/>
    <w:rsid w:val="00DC4D03"/>
    <w:rsid w:val="00DC4F24"/>
    <w:rsid w:val="00DC5006"/>
    <w:rsid w:val="00DC500B"/>
    <w:rsid w:val="00DC5074"/>
    <w:rsid w:val="00DC538F"/>
    <w:rsid w:val="00DC56D8"/>
    <w:rsid w:val="00DC56F7"/>
    <w:rsid w:val="00DC578B"/>
    <w:rsid w:val="00DC5901"/>
    <w:rsid w:val="00DC5961"/>
    <w:rsid w:val="00DC5997"/>
    <w:rsid w:val="00DC5E75"/>
    <w:rsid w:val="00DC5FD7"/>
    <w:rsid w:val="00DC6005"/>
    <w:rsid w:val="00DC60E3"/>
    <w:rsid w:val="00DC6229"/>
    <w:rsid w:val="00DC627A"/>
    <w:rsid w:val="00DC6301"/>
    <w:rsid w:val="00DC632C"/>
    <w:rsid w:val="00DC6516"/>
    <w:rsid w:val="00DC659D"/>
    <w:rsid w:val="00DC6649"/>
    <w:rsid w:val="00DC66AB"/>
    <w:rsid w:val="00DC674B"/>
    <w:rsid w:val="00DC67DE"/>
    <w:rsid w:val="00DC6913"/>
    <w:rsid w:val="00DC6985"/>
    <w:rsid w:val="00DC69C0"/>
    <w:rsid w:val="00DC6A80"/>
    <w:rsid w:val="00DC6BF8"/>
    <w:rsid w:val="00DC6C1E"/>
    <w:rsid w:val="00DC6D35"/>
    <w:rsid w:val="00DC6DA9"/>
    <w:rsid w:val="00DC6DE2"/>
    <w:rsid w:val="00DC6E4E"/>
    <w:rsid w:val="00DC6F13"/>
    <w:rsid w:val="00DC7139"/>
    <w:rsid w:val="00DC713F"/>
    <w:rsid w:val="00DC717C"/>
    <w:rsid w:val="00DC770A"/>
    <w:rsid w:val="00DC784A"/>
    <w:rsid w:val="00DC797B"/>
    <w:rsid w:val="00DC7A28"/>
    <w:rsid w:val="00DC7AB8"/>
    <w:rsid w:val="00DC7ABC"/>
    <w:rsid w:val="00DC7B4A"/>
    <w:rsid w:val="00DC7D7F"/>
    <w:rsid w:val="00DC7DBD"/>
    <w:rsid w:val="00DC7E98"/>
    <w:rsid w:val="00DD00B2"/>
    <w:rsid w:val="00DD00BE"/>
    <w:rsid w:val="00DD00C3"/>
    <w:rsid w:val="00DD0502"/>
    <w:rsid w:val="00DD0656"/>
    <w:rsid w:val="00DD068E"/>
    <w:rsid w:val="00DD06E6"/>
    <w:rsid w:val="00DD08D8"/>
    <w:rsid w:val="00DD08E4"/>
    <w:rsid w:val="00DD098D"/>
    <w:rsid w:val="00DD0D8D"/>
    <w:rsid w:val="00DD0E7F"/>
    <w:rsid w:val="00DD0F82"/>
    <w:rsid w:val="00DD10E4"/>
    <w:rsid w:val="00DD111A"/>
    <w:rsid w:val="00DD123C"/>
    <w:rsid w:val="00DD1280"/>
    <w:rsid w:val="00DD1316"/>
    <w:rsid w:val="00DD13DF"/>
    <w:rsid w:val="00DD13FD"/>
    <w:rsid w:val="00DD14EA"/>
    <w:rsid w:val="00DD1942"/>
    <w:rsid w:val="00DD19CD"/>
    <w:rsid w:val="00DD1A27"/>
    <w:rsid w:val="00DD1A7B"/>
    <w:rsid w:val="00DD1A85"/>
    <w:rsid w:val="00DD1DB6"/>
    <w:rsid w:val="00DD1DEC"/>
    <w:rsid w:val="00DD1DF5"/>
    <w:rsid w:val="00DD1EA8"/>
    <w:rsid w:val="00DD1F38"/>
    <w:rsid w:val="00DD219B"/>
    <w:rsid w:val="00DD21B7"/>
    <w:rsid w:val="00DD2249"/>
    <w:rsid w:val="00DD22D1"/>
    <w:rsid w:val="00DD2578"/>
    <w:rsid w:val="00DD266F"/>
    <w:rsid w:val="00DD28A8"/>
    <w:rsid w:val="00DD29BE"/>
    <w:rsid w:val="00DD2A8A"/>
    <w:rsid w:val="00DD2C92"/>
    <w:rsid w:val="00DD2CBC"/>
    <w:rsid w:val="00DD2E8D"/>
    <w:rsid w:val="00DD2EE3"/>
    <w:rsid w:val="00DD2EFA"/>
    <w:rsid w:val="00DD300F"/>
    <w:rsid w:val="00DD319F"/>
    <w:rsid w:val="00DD337D"/>
    <w:rsid w:val="00DD33F4"/>
    <w:rsid w:val="00DD33FB"/>
    <w:rsid w:val="00DD3504"/>
    <w:rsid w:val="00DD3582"/>
    <w:rsid w:val="00DD35D3"/>
    <w:rsid w:val="00DD38D5"/>
    <w:rsid w:val="00DD38E7"/>
    <w:rsid w:val="00DD3925"/>
    <w:rsid w:val="00DD3939"/>
    <w:rsid w:val="00DD3B61"/>
    <w:rsid w:val="00DD3B66"/>
    <w:rsid w:val="00DD3C18"/>
    <w:rsid w:val="00DD3C61"/>
    <w:rsid w:val="00DD3D37"/>
    <w:rsid w:val="00DD3D7E"/>
    <w:rsid w:val="00DD3D8E"/>
    <w:rsid w:val="00DD3D99"/>
    <w:rsid w:val="00DD3EFE"/>
    <w:rsid w:val="00DD3F1D"/>
    <w:rsid w:val="00DD3F87"/>
    <w:rsid w:val="00DD4478"/>
    <w:rsid w:val="00DD4534"/>
    <w:rsid w:val="00DD47F4"/>
    <w:rsid w:val="00DD4815"/>
    <w:rsid w:val="00DD49BB"/>
    <w:rsid w:val="00DD4BD4"/>
    <w:rsid w:val="00DD4D11"/>
    <w:rsid w:val="00DD4D20"/>
    <w:rsid w:val="00DD4E40"/>
    <w:rsid w:val="00DD50EC"/>
    <w:rsid w:val="00DD5144"/>
    <w:rsid w:val="00DD5473"/>
    <w:rsid w:val="00DD5518"/>
    <w:rsid w:val="00DD55EA"/>
    <w:rsid w:val="00DD5835"/>
    <w:rsid w:val="00DD5B9E"/>
    <w:rsid w:val="00DD5BE1"/>
    <w:rsid w:val="00DD5DFE"/>
    <w:rsid w:val="00DD5F86"/>
    <w:rsid w:val="00DD6081"/>
    <w:rsid w:val="00DD660B"/>
    <w:rsid w:val="00DD66AD"/>
    <w:rsid w:val="00DD698A"/>
    <w:rsid w:val="00DD6A5B"/>
    <w:rsid w:val="00DD6AC7"/>
    <w:rsid w:val="00DD6CA7"/>
    <w:rsid w:val="00DD6F95"/>
    <w:rsid w:val="00DD70E5"/>
    <w:rsid w:val="00DD70EA"/>
    <w:rsid w:val="00DD73F2"/>
    <w:rsid w:val="00DD73F9"/>
    <w:rsid w:val="00DD75E1"/>
    <w:rsid w:val="00DD7645"/>
    <w:rsid w:val="00DD7682"/>
    <w:rsid w:val="00DD76E1"/>
    <w:rsid w:val="00DD773C"/>
    <w:rsid w:val="00DD77E8"/>
    <w:rsid w:val="00DD7852"/>
    <w:rsid w:val="00DD7A02"/>
    <w:rsid w:val="00DD7B39"/>
    <w:rsid w:val="00DD7D5B"/>
    <w:rsid w:val="00DD7F31"/>
    <w:rsid w:val="00DD7F90"/>
    <w:rsid w:val="00DE00D6"/>
    <w:rsid w:val="00DE0216"/>
    <w:rsid w:val="00DE03F9"/>
    <w:rsid w:val="00DE05C9"/>
    <w:rsid w:val="00DE05FC"/>
    <w:rsid w:val="00DE064B"/>
    <w:rsid w:val="00DE081C"/>
    <w:rsid w:val="00DE0905"/>
    <w:rsid w:val="00DE0B02"/>
    <w:rsid w:val="00DE0C1E"/>
    <w:rsid w:val="00DE1090"/>
    <w:rsid w:val="00DE1382"/>
    <w:rsid w:val="00DE14C9"/>
    <w:rsid w:val="00DE15BA"/>
    <w:rsid w:val="00DE15E7"/>
    <w:rsid w:val="00DE1748"/>
    <w:rsid w:val="00DE17D3"/>
    <w:rsid w:val="00DE1970"/>
    <w:rsid w:val="00DE1AA6"/>
    <w:rsid w:val="00DE1B20"/>
    <w:rsid w:val="00DE1BBA"/>
    <w:rsid w:val="00DE1E9F"/>
    <w:rsid w:val="00DE1ED0"/>
    <w:rsid w:val="00DE1EEF"/>
    <w:rsid w:val="00DE1F3F"/>
    <w:rsid w:val="00DE1FA0"/>
    <w:rsid w:val="00DE243A"/>
    <w:rsid w:val="00DE2468"/>
    <w:rsid w:val="00DE24A6"/>
    <w:rsid w:val="00DE25D9"/>
    <w:rsid w:val="00DE272A"/>
    <w:rsid w:val="00DE2B16"/>
    <w:rsid w:val="00DE2C94"/>
    <w:rsid w:val="00DE2E66"/>
    <w:rsid w:val="00DE2E76"/>
    <w:rsid w:val="00DE2EC3"/>
    <w:rsid w:val="00DE3078"/>
    <w:rsid w:val="00DE33C6"/>
    <w:rsid w:val="00DE33CD"/>
    <w:rsid w:val="00DE33FD"/>
    <w:rsid w:val="00DE34EC"/>
    <w:rsid w:val="00DE353F"/>
    <w:rsid w:val="00DE3617"/>
    <w:rsid w:val="00DE382C"/>
    <w:rsid w:val="00DE3854"/>
    <w:rsid w:val="00DE3C14"/>
    <w:rsid w:val="00DE3FF9"/>
    <w:rsid w:val="00DE405F"/>
    <w:rsid w:val="00DE415E"/>
    <w:rsid w:val="00DE417A"/>
    <w:rsid w:val="00DE41A4"/>
    <w:rsid w:val="00DE42D8"/>
    <w:rsid w:val="00DE431D"/>
    <w:rsid w:val="00DE43CE"/>
    <w:rsid w:val="00DE43F8"/>
    <w:rsid w:val="00DE44C4"/>
    <w:rsid w:val="00DE4583"/>
    <w:rsid w:val="00DE45A0"/>
    <w:rsid w:val="00DE45D0"/>
    <w:rsid w:val="00DE46A2"/>
    <w:rsid w:val="00DE4724"/>
    <w:rsid w:val="00DE47E6"/>
    <w:rsid w:val="00DE4CBE"/>
    <w:rsid w:val="00DE4E99"/>
    <w:rsid w:val="00DE4FEB"/>
    <w:rsid w:val="00DE5112"/>
    <w:rsid w:val="00DE5138"/>
    <w:rsid w:val="00DE54D4"/>
    <w:rsid w:val="00DE5667"/>
    <w:rsid w:val="00DE568B"/>
    <w:rsid w:val="00DE585E"/>
    <w:rsid w:val="00DE5973"/>
    <w:rsid w:val="00DE5987"/>
    <w:rsid w:val="00DE5A4C"/>
    <w:rsid w:val="00DE5AB0"/>
    <w:rsid w:val="00DE5D45"/>
    <w:rsid w:val="00DE5DB0"/>
    <w:rsid w:val="00DE5E24"/>
    <w:rsid w:val="00DE5FA9"/>
    <w:rsid w:val="00DE6074"/>
    <w:rsid w:val="00DE616B"/>
    <w:rsid w:val="00DE6170"/>
    <w:rsid w:val="00DE61A0"/>
    <w:rsid w:val="00DE61CB"/>
    <w:rsid w:val="00DE624B"/>
    <w:rsid w:val="00DE630B"/>
    <w:rsid w:val="00DE636A"/>
    <w:rsid w:val="00DE685C"/>
    <w:rsid w:val="00DE6BE5"/>
    <w:rsid w:val="00DE7062"/>
    <w:rsid w:val="00DE7094"/>
    <w:rsid w:val="00DE70FA"/>
    <w:rsid w:val="00DE71FE"/>
    <w:rsid w:val="00DE7381"/>
    <w:rsid w:val="00DE73B6"/>
    <w:rsid w:val="00DE7469"/>
    <w:rsid w:val="00DE799B"/>
    <w:rsid w:val="00DE7A98"/>
    <w:rsid w:val="00DE7C01"/>
    <w:rsid w:val="00DE7CDF"/>
    <w:rsid w:val="00DE7E26"/>
    <w:rsid w:val="00DE7E53"/>
    <w:rsid w:val="00DF0161"/>
    <w:rsid w:val="00DF0219"/>
    <w:rsid w:val="00DF0220"/>
    <w:rsid w:val="00DF0250"/>
    <w:rsid w:val="00DF03C9"/>
    <w:rsid w:val="00DF0564"/>
    <w:rsid w:val="00DF0663"/>
    <w:rsid w:val="00DF095F"/>
    <w:rsid w:val="00DF09BE"/>
    <w:rsid w:val="00DF0A24"/>
    <w:rsid w:val="00DF0C72"/>
    <w:rsid w:val="00DF0F10"/>
    <w:rsid w:val="00DF10AF"/>
    <w:rsid w:val="00DF1117"/>
    <w:rsid w:val="00DF1238"/>
    <w:rsid w:val="00DF15D6"/>
    <w:rsid w:val="00DF15F3"/>
    <w:rsid w:val="00DF1904"/>
    <w:rsid w:val="00DF193D"/>
    <w:rsid w:val="00DF1AD3"/>
    <w:rsid w:val="00DF1C1F"/>
    <w:rsid w:val="00DF1C2A"/>
    <w:rsid w:val="00DF204B"/>
    <w:rsid w:val="00DF22D2"/>
    <w:rsid w:val="00DF244C"/>
    <w:rsid w:val="00DF2617"/>
    <w:rsid w:val="00DF2781"/>
    <w:rsid w:val="00DF2978"/>
    <w:rsid w:val="00DF2A8C"/>
    <w:rsid w:val="00DF2B22"/>
    <w:rsid w:val="00DF2BCD"/>
    <w:rsid w:val="00DF2C62"/>
    <w:rsid w:val="00DF2C7D"/>
    <w:rsid w:val="00DF2CAE"/>
    <w:rsid w:val="00DF2E19"/>
    <w:rsid w:val="00DF2E76"/>
    <w:rsid w:val="00DF303C"/>
    <w:rsid w:val="00DF310E"/>
    <w:rsid w:val="00DF311E"/>
    <w:rsid w:val="00DF3133"/>
    <w:rsid w:val="00DF3211"/>
    <w:rsid w:val="00DF32CE"/>
    <w:rsid w:val="00DF335A"/>
    <w:rsid w:val="00DF37E6"/>
    <w:rsid w:val="00DF395C"/>
    <w:rsid w:val="00DF3998"/>
    <w:rsid w:val="00DF39B8"/>
    <w:rsid w:val="00DF39F4"/>
    <w:rsid w:val="00DF3AB3"/>
    <w:rsid w:val="00DF3CD4"/>
    <w:rsid w:val="00DF3FC8"/>
    <w:rsid w:val="00DF4084"/>
    <w:rsid w:val="00DF4459"/>
    <w:rsid w:val="00DF44DB"/>
    <w:rsid w:val="00DF45C0"/>
    <w:rsid w:val="00DF4606"/>
    <w:rsid w:val="00DF4743"/>
    <w:rsid w:val="00DF4988"/>
    <w:rsid w:val="00DF49C6"/>
    <w:rsid w:val="00DF4A09"/>
    <w:rsid w:val="00DF4B77"/>
    <w:rsid w:val="00DF4F82"/>
    <w:rsid w:val="00DF5149"/>
    <w:rsid w:val="00DF5171"/>
    <w:rsid w:val="00DF535C"/>
    <w:rsid w:val="00DF5407"/>
    <w:rsid w:val="00DF54E1"/>
    <w:rsid w:val="00DF5548"/>
    <w:rsid w:val="00DF56DF"/>
    <w:rsid w:val="00DF5935"/>
    <w:rsid w:val="00DF5AA2"/>
    <w:rsid w:val="00DF5ABE"/>
    <w:rsid w:val="00DF5BE1"/>
    <w:rsid w:val="00DF5C92"/>
    <w:rsid w:val="00DF5E07"/>
    <w:rsid w:val="00DF5ED8"/>
    <w:rsid w:val="00DF5EE9"/>
    <w:rsid w:val="00DF6109"/>
    <w:rsid w:val="00DF61D3"/>
    <w:rsid w:val="00DF6216"/>
    <w:rsid w:val="00DF6907"/>
    <w:rsid w:val="00DF6A51"/>
    <w:rsid w:val="00DF6B3D"/>
    <w:rsid w:val="00DF6D19"/>
    <w:rsid w:val="00DF71BB"/>
    <w:rsid w:val="00DF7378"/>
    <w:rsid w:val="00DF73FF"/>
    <w:rsid w:val="00DF74F7"/>
    <w:rsid w:val="00DF7694"/>
    <w:rsid w:val="00DF76D5"/>
    <w:rsid w:val="00DF785E"/>
    <w:rsid w:val="00DF799C"/>
    <w:rsid w:val="00DF79FE"/>
    <w:rsid w:val="00DF7AC2"/>
    <w:rsid w:val="00DF7C46"/>
    <w:rsid w:val="00DF7D5D"/>
    <w:rsid w:val="00DF7D7B"/>
    <w:rsid w:val="00E00114"/>
    <w:rsid w:val="00E0014C"/>
    <w:rsid w:val="00E009A6"/>
    <w:rsid w:val="00E00C10"/>
    <w:rsid w:val="00E00D85"/>
    <w:rsid w:val="00E00F54"/>
    <w:rsid w:val="00E00F87"/>
    <w:rsid w:val="00E0120C"/>
    <w:rsid w:val="00E012CE"/>
    <w:rsid w:val="00E013B6"/>
    <w:rsid w:val="00E01488"/>
    <w:rsid w:val="00E015B3"/>
    <w:rsid w:val="00E016B1"/>
    <w:rsid w:val="00E017AD"/>
    <w:rsid w:val="00E0192B"/>
    <w:rsid w:val="00E019EE"/>
    <w:rsid w:val="00E01A2B"/>
    <w:rsid w:val="00E01C43"/>
    <w:rsid w:val="00E01CA4"/>
    <w:rsid w:val="00E01E2C"/>
    <w:rsid w:val="00E01E42"/>
    <w:rsid w:val="00E01F2F"/>
    <w:rsid w:val="00E02019"/>
    <w:rsid w:val="00E0215E"/>
    <w:rsid w:val="00E02743"/>
    <w:rsid w:val="00E02882"/>
    <w:rsid w:val="00E029EA"/>
    <w:rsid w:val="00E02DF2"/>
    <w:rsid w:val="00E02E05"/>
    <w:rsid w:val="00E02E64"/>
    <w:rsid w:val="00E02F57"/>
    <w:rsid w:val="00E032C5"/>
    <w:rsid w:val="00E03656"/>
    <w:rsid w:val="00E0395E"/>
    <w:rsid w:val="00E0399F"/>
    <w:rsid w:val="00E03A2B"/>
    <w:rsid w:val="00E03B71"/>
    <w:rsid w:val="00E03D38"/>
    <w:rsid w:val="00E03F15"/>
    <w:rsid w:val="00E0407F"/>
    <w:rsid w:val="00E04147"/>
    <w:rsid w:val="00E04361"/>
    <w:rsid w:val="00E043A6"/>
    <w:rsid w:val="00E0442B"/>
    <w:rsid w:val="00E044B2"/>
    <w:rsid w:val="00E04558"/>
    <w:rsid w:val="00E0455B"/>
    <w:rsid w:val="00E045B3"/>
    <w:rsid w:val="00E04830"/>
    <w:rsid w:val="00E04985"/>
    <w:rsid w:val="00E0499C"/>
    <w:rsid w:val="00E04BD9"/>
    <w:rsid w:val="00E04C08"/>
    <w:rsid w:val="00E04E97"/>
    <w:rsid w:val="00E054E0"/>
    <w:rsid w:val="00E056F1"/>
    <w:rsid w:val="00E0573C"/>
    <w:rsid w:val="00E057DC"/>
    <w:rsid w:val="00E05998"/>
    <w:rsid w:val="00E05AF2"/>
    <w:rsid w:val="00E06036"/>
    <w:rsid w:val="00E0610B"/>
    <w:rsid w:val="00E062E5"/>
    <w:rsid w:val="00E0638B"/>
    <w:rsid w:val="00E06520"/>
    <w:rsid w:val="00E06920"/>
    <w:rsid w:val="00E0697E"/>
    <w:rsid w:val="00E069AD"/>
    <w:rsid w:val="00E06B6C"/>
    <w:rsid w:val="00E06D06"/>
    <w:rsid w:val="00E06D85"/>
    <w:rsid w:val="00E06E58"/>
    <w:rsid w:val="00E0708A"/>
    <w:rsid w:val="00E0708E"/>
    <w:rsid w:val="00E071F3"/>
    <w:rsid w:val="00E078F4"/>
    <w:rsid w:val="00E07A99"/>
    <w:rsid w:val="00E07BD1"/>
    <w:rsid w:val="00E07C8B"/>
    <w:rsid w:val="00E07D25"/>
    <w:rsid w:val="00E07F61"/>
    <w:rsid w:val="00E10003"/>
    <w:rsid w:val="00E10060"/>
    <w:rsid w:val="00E10216"/>
    <w:rsid w:val="00E103D6"/>
    <w:rsid w:val="00E1050B"/>
    <w:rsid w:val="00E10586"/>
    <w:rsid w:val="00E10600"/>
    <w:rsid w:val="00E107DE"/>
    <w:rsid w:val="00E10A0F"/>
    <w:rsid w:val="00E10C44"/>
    <w:rsid w:val="00E10DCD"/>
    <w:rsid w:val="00E10DDA"/>
    <w:rsid w:val="00E10E1E"/>
    <w:rsid w:val="00E10ECB"/>
    <w:rsid w:val="00E10F2D"/>
    <w:rsid w:val="00E10F78"/>
    <w:rsid w:val="00E10FDE"/>
    <w:rsid w:val="00E11264"/>
    <w:rsid w:val="00E1131F"/>
    <w:rsid w:val="00E113ED"/>
    <w:rsid w:val="00E115A0"/>
    <w:rsid w:val="00E115CC"/>
    <w:rsid w:val="00E1171A"/>
    <w:rsid w:val="00E1177D"/>
    <w:rsid w:val="00E11792"/>
    <w:rsid w:val="00E11889"/>
    <w:rsid w:val="00E11A05"/>
    <w:rsid w:val="00E11A81"/>
    <w:rsid w:val="00E11AEE"/>
    <w:rsid w:val="00E11C1D"/>
    <w:rsid w:val="00E11CD2"/>
    <w:rsid w:val="00E11CE0"/>
    <w:rsid w:val="00E11CE7"/>
    <w:rsid w:val="00E11D5B"/>
    <w:rsid w:val="00E11E24"/>
    <w:rsid w:val="00E11EE1"/>
    <w:rsid w:val="00E11EFB"/>
    <w:rsid w:val="00E1202E"/>
    <w:rsid w:val="00E122E2"/>
    <w:rsid w:val="00E123A9"/>
    <w:rsid w:val="00E124A0"/>
    <w:rsid w:val="00E12737"/>
    <w:rsid w:val="00E1277E"/>
    <w:rsid w:val="00E128F2"/>
    <w:rsid w:val="00E1292E"/>
    <w:rsid w:val="00E12C3A"/>
    <w:rsid w:val="00E12CCC"/>
    <w:rsid w:val="00E12DFA"/>
    <w:rsid w:val="00E12E4F"/>
    <w:rsid w:val="00E1307F"/>
    <w:rsid w:val="00E13109"/>
    <w:rsid w:val="00E13408"/>
    <w:rsid w:val="00E134F2"/>
    <w:rsid w:val="00E136AC"/>
    <w:rsid w:val="00E136B6"/>
    <w:rsid w:val="00E136D8"/>
    <w:rsid w:val="00E13A54"/>
    <w:rsid w:val="00E13AC5"/>
    <w:rsid w:val="00E13B8E"/>
    <w:rsid w:val="00E13DA4"/>
    <w:rsid w:val="00E13E8B"/>
    <w:rsid w:val="00E13F5D"/>
    <w:rsid w:val="00E13FE8"/>
    <w:rsid w:val="00E14197"/>
    <w:rsid w:val="00E141A2"/>
    <w:rsid w:val="00E141DA"/>
    <w:rsid w:val="00E14292"/>
    <w:rsid w:val="00E1435B"/>
    <w:rsid w:val="00E1436C"/>
    <w:rsid w:val="00E145D9"/>
    <w:rsid w:val="00E146BB"/>
    <w:rsid w:val="00E14748"/>
    <w:rsid w:val="00E149AF"/>
    <w:rsid w:val="00E14A97"/>
    <w:rsid w:val="00E15034"/>
    <w:rsid w:val="00E1521E"/>
    <w:rsid w:val="00E15254"/>
    <w:rsid w:val="00E15291"/>
    <w:rsid w:val="00E15587"/>
    <w:rsid w:val="00E155C4"/>
    <w:rsid w:val="00E157C3"/>
    <w:rsid w:val="00E15A71"/>
    <w:rsid w:val="00E15B23"/>
    <w:rsid w:val="00E15B5D"/>
    <w:rsid w:val="00E15B6B"/>
    <w:rsid w:val="00E15C3C"/>
    <w:rsid w:val="00E15CB9"/>
    <w:rsid w:val="00E15DCF"/>
    <w:rsid w:val="00E15EC8"/>
    <w:rsid w:val="00E15FAA"/>
    <w:rsid w:val="00E162B9"/>
    <w:rsid w:val="00E163AA"/>
    <w:rsid w:val="00E16624"/>
    <w:rsid w:val="00E16728"/>
    <w:rsid w:val="00E1684E"/>
    <w:rsid w:val="00E16874"/>
    <w:rsid w:val="00E16B03"/>
    <w:rsid w:val="00E16C2C"/>
    <w:rsid w:val="00E16C65"/>
    <w:rsid w:val="00E16DE6"/>
    <w:rsid w:val="00E16F1F"/>
    <w:rsid w:val="00E17187"/>
    <w:rsid w:val="00E1738A"/>
    <w:rsid w:val="00E17421"/>
    <w:rsid w:val="00E174F9"/>
    <w:rsid w:val="00E178A4"/>
    <w:rsid w:val="00E17933"/>
    <w:rsid w:val="00E179D8"/>
    <w:rsid w:val="00E17CC4"/>
    <w:rsid w:val="00E20379"/>
    <w:rsid w:val="00E203D8"/>
    <w:rsid w:val="00E2058D"/>
    <w:rsid w:val="00E20784"/>
    <w:rsid w:val="00E208A0"/>
    <w:rsid w:val="00E209FA"/>
    <w:rsid w:val="00E20BD9"/>
    <w:rsid w:val="00E20C0A"/>
    <w:rsid w:val="00E20C0C"/>
    <w:rsid w:val="00E20D46"/>
    <w:rsid w:val="00E20F36"/>
    <w:rsid w:val="00E21059"/>
    <w:rsid w:val="00E2111E"/>
    <w:rsid w:val="00E21199"/>
    <w:rsid w:val="00E212AA"/>
    <w:rsid w:val="00E2138F"/>
    <w:rsid w:val="00E21423"/>
    <w:rsid w:val="00E21456"/>
    <w:rsid w:val="00E21491"/>
    <w:rsid w:val="00E214C6"/>
    <w:rsid w:val="00E21570"/>
    <w:rsid w:val="00E216BF"/>
    <w:rsid w:val="00E216F0"/>
    <w:rsid w:val="00E21832"/>
    <w:rsid w:val="00E2194B"/>
    <w:rsid w:val="00E21C4A"/>
    <w:rsid w:val="00E21CD4"/>
    <w:rsid w:val="00E21EAB"/>
    <w:rsid w:val="00E21EE3"/>
    <w:rsid w:val="00E21F0B"/>
    <w:rsid w:val="00E21FDC"/>
    <w:rsid w:val="00E2200E"/>
    <w:rsid w:val="00E22148"/>
    <w:rsid w:val="00E22367"/>
    <w:rsid w:val="00E224DD"/>
    <w:rsid w:val="00E22596"/>
    <w:rsid w:val="00E2259F"/>
    <w:rsid w:val="00E22824"/>
    <w:rsid w:val="00E22905"/>
    <w:rsid w:val="00E229DE"/>
    <w:rsid w:val="00E22B43"/>
    <w:rsid w:val="00E22B77"/>
    <w:rsid w:val="00E22BD5"/>
    <w:rsid w:val="00E22C00"/>
    <w:rsid w:val="00E22CC6"/>
    <w:rsid w:val="00E22D60"/>
    <w:rsid w:val="00E22EA4"/>
    <w:rsid w:val="00E22EA5"/>
    <w:rsid w:val="00E23130"/>
    <w:rsid w:val="00E23265"/>
    <w:rsid w:val="00E234C7"/>
    <w:rsid w:val="00E235A4"/>
    <w:rsid w:val="00E2378D"/>
    <w:rsid w:val="00E238B9"/>
    <w:rsid w:val="00E239B2"/>
    <w:rsid w:val="00E23A35"/>
    <w:rsid w:val="00E23B8F"/>
    <w:rsid w:val="00E23C2E"/>
    <w:rsid w:val="00E23C72"/>
    <w:rsid w:val="00E23D77"/>
    <w:rsid w:val="00E23E5B"/>
    <w:rsid w:val="00E23EC7"/>
    <w:rsid w:val="00E23F3D"/>
    <w:rsid w:val="00E240BD"/>
    <w:rsid w:val="00E24214"/>
    <w:rsid w:val="00E2427F"/>
    <w:rsid w:val="00E2428E"/>
    <w:rsid w:val="00E2436E"/>
    <w:rsid w:val="00E24394"/>
    <w:rsid w:val="00E244A7"/>
    <w:rsid w:val="00E245C0"/>
    <w:rsid w:val="00E24604"/>
    <w:rsid w:val="00E248EC"/>
    <w:rsid w:val="00E24969"/>
    <w:rsid w:val="00E24A16"/>
    <w:rsid w:val="00E24BBE"/>
    <w:rsid w:val="00E24D0C"/>
    <w:rsid w:val="00E24FA3"/>
    <w:rsid w:val="00E24FB5"/>
    <w:rsid w:val="00E24FF3"/>
    <w:rsid w:val="00E25022"/>
    <w:rsid w:val="00E251BA"/>
    <w:rsid w:val="00E25285"/>
    <w:rsid w:val="00E2541D"/>
    <w:rsid w:val="00E2547B"/>
    <w:rsid w:val="00E254F0"/>
    <w:rsid w:val="00E25715"/>
    <w:rsid w:val="00E25789"/>
    <w:rsid w:val="00E258B1"/>
    <w:rsid w:val="00E25953"/>
    <w:rsid w:val="00E25A26"/>
    <w:rsid w:val="00E25AA6"/>
    <w:rsid w:val="00E25E6F"/>
    <w:rsid w:val="00E25E9E"/>
    <w:rsid w:val="00E25F70"/>
    <w:rsid w:val="00E25FDF"/>
    <w:rsid w:val="00E26092"/>
    <w:rsid w:val="00E261A4"/>
    <w:rsid w:val="00E263BC"/>
    <w:rsid w:val="00E26605"/>
    <w:rsid w:val="00E26693"/>
    <w:rsid w:val="00E26753"/>
    <w:rsid w:val="00E26780"/>
    <w:rsid w:val="00E26857"/>
    <w:rsid w:val="00E26BAE"/>
    <w:rsid w:val="00E26BBB"/>
    <w:rsid w:val="00E26CC1"/>
    <w:rsid w:val="00E26DB6"/>
    <w:rsid w:val="00E271F1"/>
    <w:rsid w:val="00E274DD"/>
    <w:rsid w:val="00E27543"/>
    <w:rsid w:val="00E2755E"/>
    <w:rsid w:val="00E275B9"/>
    <w:rsid w:val="00E27784"/>
    <w:rsid w:val="00E27CA1"/>
    <w:rsid w:val="00E27E95"/>
    <w:rsid w:val="00E27F94"/>
    <w:rsid w:val="00E30046"/>
    <w:rsid w:val="00E303F8"/>
    <w:rsid w:val="00E30710"/>
    <w:rsid w:val="00E30C42"/>
    <w:rsid w:val="00E30D95"/>
    <w:rsid w:val="00E30DFC"/>
    <w:rsid w:val="00E30E26"/>
    <w:rsid w:val="00E30F57"/>
    <w:rsid w:val="00E30F64"/>
    <w:rsid w:val="00E31043"/>
    <w:rsid w:val="00E310FB"/>
    <w:rsid w:val="00E31134"/>
    <w:rsid w:val="00E3117F"/>
    <w:rsid w:val="00E31354"/>
    <w:rsid w:val="00E31403"/>
    <w:rsid w:val="00E3144B"/>
    <w:rsid w:val="00E31463"/>
    <w:rsid w:val="00E31747"/>
    <w:rsid w:val="00E317EB"/>
    <w:rsid w:val="00E317EC"/>
    <w:rsid w:val="00E31B4C"/>
    <w:rsid w:val="00E31B67"/>
    <w:rsid w:val="00E31EF3"/>
    <w:rsid w:val="00E31F3B"/>
    <w:rsid w:val="00E32039"/>
    <w:rsid w:val="00E320C0"/>
    <w:rsid w:val="00E32375"/>
    <w:rsid w:val="00E3256C"/>
    <w:rsid w:val="00E32855"/>
    <w:rsid w:val="00E32B7F"/>
    <w:rsid w:val="00E32BC1"/>
    <w:rsid w:val="00E32C29"/>
    <w:rsid w:val="00E32D95"/>
    <w:rsid w:val="00E32EB2"/>
    <w:rsid w:val="00E32EED"/>
    <w:rsid w:val="00E33092"/>
    <w:rsid w:val="00E330AF"/>
    <w:rsid w:val="00E330D9"/>
    <w:rsid w:val="00E33155"/>
    <w:rsid w:val="00E33289"/>
    <w:rsid w:val="00E333B5"/>
    <w:rsid w:val="00E33534"/>
    <w:rsid w:val="00E3358D"/>
    <w:rsid w:val="00E33645"/>
    <w:rsid w:val="00E336B8"/>
    <w:rsid w:val="00E33740"/>
    <w:rsid w:val="00E33892"/>
    <w:rsid w:val="00E3396C"/>
    <w:rsid w:val="00E33B93"/>
    <w:rsid w:val="00E33BE4"/>
    <w:rsid w:val="00E33C08"/>
    <w:rsid w:val="00E33CEE"/>
    <w:rsid w:val="00E33D4D"/>
    <w:rsid w:val="00E33D8A"/>
    <w:rsid w:val="00E33E08"/>
    <w:rsid w:val="00E33FB4"/>
    <w:rsid w:val="00E34053"/>
    <w:rsid w:val="00E34067"/>
    <w:rsid w:val="00E34173"/>
    <w:rsid w:val="00E34176"/>
    <w:rsid w:val="00E34553"/>
    <w:rsid w:val="00E34654"/>
    <w:rsid w:val="00E346C9"/>
    <w:rsid w:val="00E346D1"/>
    <w:rsid w:val="00E346D6"/>
    <w:rsid w:val="00E34765"/>
    <w:rsid w:val="00E35160"/>
    <w:rsid w:val="00E351FB"/>
    <w:rsid w:val="00E35289"/>
    <w:rsid w:val="00E352B1"/>
    <w:rsid w:val="00E353CB"/>
    <w:rsid w:val="00E357AA"/>
    <w:rsid w:val="00E357C5"/>
    <w:rsid w:val="00E357F3"/>
    <w:rsid w:val="00E35847"/>
    <w:rsid w:val="00E3586E"/>
    <w:rsid w:val="00E358BD"/>
    <w:rsid w:val="00E35A40"/>
    <w:rsid w:val="00E35A9F"/>
    <w:rsid w:val="00E35B53"/>
    <w:rsid w:val="00E35D44"/>
    <w:rsid w:val="00E35D75"/>
    <w:rsid w:val="00E35E3A"/>
    <w:rsid w:val="00E36094"/>
    <w:rsid w:val="00E362A5"/>
    <w:rsid w:val="00E362D9"/>
    <w:rsid w:val="00E36610"/>
    <w:rsid w:val="00E36634"/>
    <w:rsid w:val="00E36754"/>
    <w:rsid w:val="00E36798"/>
    <w:rsid w:val="00E36942"/>
    <w:rsid w:val="00E36A0E"/>
    <w:rsid w:val="00E36BA0"/>
    <w:rsid w:val="00E36BB0"/>
    <w:rsid w:val="00E36C04"/>
    <w:rsid w:val="00E36D17"/>
    <w:rsid w:val="00E36D29"/>
    <w:rsid w:val="00E36D7A"/>
    <w:rsid w:val="00E3715D"/>
    <w:rsid w:val="00E37166"/>
    <w:rsid w:val="00E371B7"/>
    <w:rsid w:val="00E373F9"/>
    <w:rsid w:val="00E37485"/>
    <w:rsid w:val="00E37489"/>
    <w:rsid w:val="00E37491"/>
    <w:rsid w:val="00E37744"/>
    <w:rsid w:val="00E378B2"/>
    <w:rsid w:val="00E378B8"/>
    <w:rsid w:val="00E378D3"/>
    <w:rsid w:val="00E3790A"/>
    <w:rsid w:val="00E379D7"/>
    <w:rsid w:val="00E37AAD"/>
    <w:rsid w:val="00E37B18"/>
    <w:rsid w:val="00E37B7D"/>
    <w:rsid w:val="00E37CAD"/>
    <w:rsid w:val="00E37E7C"/>
    <w:rsid w:val="00E37EAC"/>
    <w:rsid w:val="00E37FCE"/>
    <w:rsid w:val="00E40010"/>
    <w:rsid w:val="00E40040"/>
    <w:rsid w:val="00E40163"/>
    <w:rsid w:val="00E401D8"/>
    <w:rsid w:val="00E40448"/>
    <w:rsid w:val="00E40537"/>
    <w:rsid w:val="00E406C9"/>
    <w:rsid w:val="00E40861"/>
    <w:rsid w:val="00E40DA7"/>
    <w:rsid w:val="00E40DC5"/>
    <w:rsid w:val="00E40DD1"/>
    <w:rsid w:val="00E40F77"/>
    <w:rsid w:val="00E41030"/>
    <w:rsid w:val="00E41033"/>
    <w:rsid w:val="00E41149"/>
    <w:rsid w:val="00E41266"/>
    <w:rsid w:val="00E4141F"/>
    <w:rsid w:val="00E414BF"/>
    <w:rsid w:val="00E41636"/>
    <w:rsid w:val="00E41724"/>
    <w:rsid w:val="00E4187F"/>
    <w:rsid w:val="00E419B0"/>
    <w:rsid w:val="00E41A19"/>
    <w:rsid w:val="00E41A20"/>
    <w:rsid w:val="00E41AA7"/>
    <w:rsid w:val="00E41AD3"/>
    <w:rsid w:val="00E41AEF"/>
    <w:rsid w:val="00E41AF7"/>
    <w:rsid w:val="00E41C49"/>
    <w:rsid w:val="00E41EC6"/>
    <w:rsid w:val="00E41F5E"/>
    <w:rsid w:val="00E41F91"/>
    <w:rsid w:val="00E4210E"/>
    <w:rsid w:val="00E4232C"/>
    <w:rsid w:val="00E423EA"/>
    <w:rsid w:val="00E42474"/>
    <w:rsid w:val="00E4252F"/>
    <w:rsid w:val="00E42659"/>
    <w:rsid w:val="00E42704"/>
    <w:rsid w:val="00E42926"/>
    <w:rsid w:val="00E429F1"/>
    <w:rsid w:val="00E42A4E"/>
    <w:rsid w:val="00E42D2E"/>
    <w:rsid w:val="00E42DB4"/>
    <w:rsid w:val="00E42DF5"/>
    <w:rsid w:val="00E42F41"/>
    <w:rsid w:val="00E43039"/>
    <w:rsid w:val="00E43060"/>
    <w:rsid w:val="00E43064"/>
    <w:rsid w:val="00E43086"/>
    <w:rsid w:val="00E430A8"/>
    <w:rsid w:val="00E43433"/>
    <w:rsid w:val="00E4371A"/>
    <w:rsid w:val="00E43776"/>
    <w:rsid w:val="00E437FB"/>
    <w:rsid w:val="00E4393C"/>
    <w:rsid w:val="00E43985"/>
    <w:rsid w:val="00E43DDC"/>
    <w:rsid w:val="00E44269"/>
    <w:rsid w:val="00E44323"/>
    <w:rsid w:val="00E44380"/>
    <w:rsid w:val="00E44449"/>
    <w:rsid w:val="00E445B1"/>
    <w:rsid w:val="00E4470E"/>
    <w:rsid w:val="00E44726"/>
    <w:rsid w:val="00E448A6"/>
    <w:rsid w:val="00E448DF"/>
    <w:rsid w:val="00E4490F"/>
    <w:rsid w:val="00E44AD4"/>
    <w:rsid w:val="00E44B9A"/>
    <w:rsid w:val="00E44F62"/>
    <w:rsid w:val="00E44F98"/>
    <w:rsid w:val="00E451F5"/>
    <w:rsid w:val="00E45274"/>
    <w:rsid w:val="00E452B9"/>
    <w:rsid w:val="00E45360"/>
    <w:rsid w:val="00E45431"/>
    <w:rsid w:val="00E4543C"/>
    <w:rsid w:val="00E45455"/>
    <w:rsid w:val="00E454FA"/>
    <w:rsid w:val="00E45550"/>
    <w:rsid w:val="00E4580D"/>
    <w:rsid w:val="00E45968"/>
    <w:rsid w:val="00E45A68"/>
    <w:rsid w:val="00E45A6E"/>
    <w:rsid w:val="00E45AB8"/>
    <w:rsid w:val="00E45BD3"/>
    <w:rsid w:val="00E45DA2"/>
    <w:rsid w:val="00E45DC2"/>
    <w:rsid w:val="00E4603C"/>
    <w:rsid w:val="00E460D7"/>
    <w:rsid w:val="00E462DD"/>
    <w:rsid w:val="00E465E5"/>
    <w:rsid w:val="00E46983"/>
    <w:rsid w:val="00E46A04"/>
    <w:rsid w:val="00E46A76"/>
    <w:rsid w:val="00E46BEC"/>
    <w:rsid w:val="00E46D57"/>
    <w:rsid w:val="00E47143"/>
    <w:rsid w:val="00E471D8"/>
    <w:rsid w:val="00E474FA"/>
    <w:rsid w:val="00E477E2"/>
    <w:rsid w:val="00E479AF"/>
    <w:rsid w:val="00E47A26"/>
    <w:rsid w:val="00E47C13"/>
    <w:rsid w:val="00E47C16"/>
    <w:rsid w:val="00E47CB3"/>
    <w:rsid w:val="00E50135"/>
    <w:rsid w:val="00E50141"/>
    <w:rsid w:val="00E501BE"/>
    <w:rsid w:val="00E50609"/>
    <w:rsid w:val="00E5070A"/>
    <w:rsid w:val="00E50855"/>
    <w:rsid w:val="00E508B2"/>
    <w:rsid w:val="00E508BD"/>
    <w:rsid w:val="00E508C2"/>
    <w:rsid w:val="00E508E6"/>
    <w:rsid w:val="00E509BF"/>
    <w:rsid w:val="00E50A0D"/>
    <w:rsid w:val="00E50A28"/>
    <w:rsid w:val="00E50A9D"/>
    <w:rsid w:val="00E50C30"/>
    <w:rsid w:val="00E51016"/>
    <w:rsid w:val="00E51071"/>
    <w:rsid w:val="00E511EC"/>
    <w:rsid w:val="00E512F9"/>
    <w:rsid w:val="00E5168B"/>
    <w:rsid w:val="00E5169A"/>
    <w:rsid w:val="00E516D3"/>
    <w:rsid w:val="00E51D8A"/>
    <w:rsid w:val="00E51DD8"/>
    <w:rsid w:val="00E51DDE"/>
    <w:rsid w:val="00E51DE1"/>
    <w:rsid w:val="00E51ED2"/>
    <w:rsid w:val="00E51F93"/>
    <w:rsid w:val="00E520D1"/>
    <w:rsid w:val="00E52149"/>
    <w:rsid w:val="00E521C7"/>
    <w:rsid w:val="00E526C4"/>
    <w:rsid w:val="00E529CB"/>
    <w:rsid w:val="00E52B17"/>
    <w:rsid w:val="00E52B68"/>
    <w:rsid w:val="00E52CEC"/>
    <w:rsid w:val="00E52CED"/>
    <w:rsid w:val="00E52EE2"/>
    <w:rsid w:val="00E52F16"/>
    <w:rsid w:val="00E52F54"/>
    <w:rsid w:val="00E52FB0"/>
    <w:rsid w:val="00E52FCF"/>
    <w:rsid w:val="00E5336A"/>
    <w:rsid w:val="00E533EF"/>
    <w:rsid w:val="00E53514"/>
    <w:rsid w:val="00E53965"/>
    <w:rsid w:val="00E539D4"/>
    <w:rsid w:val="00E53AED"/>
    <w:rsid w:val="00E53C3A"/>
    <w:rsid w:val="00E53CFB"/>
    <w:rsid w:val="00E53E28"/>
    <w:rsid w:val="00E53EAA"/>
    <w:rsid w:val="00E53F1A"/>
    <w:rsid w:val="00E53F6F"/>
    <w:rsid w:val="00E5403E"/>
    <w:rsid w:val="00E540B9"/>
    <w:rsid w:val="00E54155"/>
    <w:rsid w:val="00E54196"/>
    <w:rsid w:val="00E54DC0"/>
    <w:rsid w:val="00E54EEC"/>
    <w:rsid w:val="00E54F0D"/>
    <w:rsid w:val="00E54FB0"/>
    <w:rsid w:val="00E55021"/>
    <w:rsid w:val="00E55103"/>
    <w:rsid w:val="00E55127"/>
    <w:rsid w:val="00E551B4"/>
    <w:rsid w:val="00E551B5"/>
    <w:rsid w:val="00E55254"/>
    <w:rsid w:val="00E552B9"/>
    <w:rsid w:val="00E55308"/>
    <w:rsid w:val="00E55414"/>
    <w:rsid w:val="00E5560B"/>
    <w:rsid w:val="00E557DD"/>
    <w:rsid w:val="00E558CB"/>
    <w:rsid w:val="00E55972"/>
    <w:rsid w:val="00E559BE"/>
    <w:rsid w:val="00E55B4D"/>
    <w:rsid w:val="00E55EA6"/>
    <w:rsid w:val="00E55F0D"/>
    <w:rsid w:val="00E55FB2"/>
    <w:rsid w:val="00E5617F"/>
    <w:rsid w:val="00E561CF"/>
    <w:rsid w:val="00E56205"/>
    <w:rsid w:val="00E56268"/>
    <w:rsid w:val="00E5649A"/>
    <w:rsid w:val="00E564C6"/>
    <w:rsid w:val="00E568A1"/>
    <w:rsid w:val="00E56C53"/>
    <w:rsid w:val="00E56C72"/>
    <w:rsid w:val="00E56DD0"/>
    <w:rsid w:val="00E57235"/>
    <w:rsid w:val="00E57267"/>
    <w:rsid w:val="00E57298"/>
    <w:rsid w:val="00E573F9"/>
    <w:rsid w:val="00E57436"/>
    <w:rsid w:val="00E5747D"/>
    <w:rsid w:val="00E57666"/>
    <w:rsid w:val="00E57962"/>
    <w:rsid w:val="00E57AB4"/>
    <w:rsid w:val="00E57AFB"/>
    <w:rsid w:val="00E57D9F"/>
    <w:rsid w:val="00E57E62"/>
    <w:rsid w:val="00E57F28"/>
    <w:rsid w:val="00E57F6D"/>
    <w:rsid w:val="00E600E8"/>
    <w:rsid w:val="00E60252"/>
    <w:rsid w:val="00E6049C"/>
    <w:rsid w:val="00E604C0"/>
    <w:rsid w:val="00E606FE"/>
    <w:rsid w:val="00E6082D"/>
    <w:rsid w:val="00E60AED"/>
    <w:rsid w:val="00E60AF6"/>
    <w:rsid w:val="00E60BED"/>
    <w:rsid w:val="00E60CBE"/>
    <w:rsid w:val="00E60E07"/>
    <w:rsid w:val="00E60E71"/>
    <w:rsid w:val="00E60E78"/>
    <w:rsid w:val="00E60F2D"/>
    <w:rsid w:val="00E610B2"/>
    <w:rsid w:val="00E6112C"/>
    <w:rsid w:val="00E61266"/>
    <w:rsid w:val="00E61345"/>
    <w:rsid w:val="00E615B9"/>
    <w:rsid w:val="00E6164B"/>
    <w:rsid w:val="00E61844"/>
    <w:rsid w:val="00E6185A"/>
    <w:rsid w:val="00E619AD"/>
    <w:rsid w:val="00E61A4E"/>
    <w:rsid w:val="00E61BEF"/>
    <w:rsid w:val="00E61E4D"/>
    <w:rsid w:val="00E6204D"/>
    <w:rsid w:val="00E62243"/>
    <w:rsid w:val="00E623EF"/>
    <w:rsid w:val="00E62495"/>
    <w:rsid w:val="00E62558"/>
    <w:rsid w:val="00E625FF"/>
    <w:rsid w:val="00E62639"/>
    <w:rsid w:val="00E62B0B"/>
    <w:rsid w:val="00E62C15"/>
    <w:rsid w:val="00E62D85"/>
    <w:rsid w:val="00E63185"/>
    <w:rsid w:val="00E632E8"/>
    <w:rsid w:val="00E63613"/>
    <w:rsid w:val="00E638B1"/>
    <w:rsid w:val="00E63A87"/>
    <w:rsid w:val="00E63DEA"/>
    <w:rsid w:val="00E63E92"/>
    <w:rsid w:val="00E63E9C"/>
    <w:rsid w:val="00E63F7B"/>
    <w:rsid w:val="00E63FE3"/>
    <w:rsid w:val="00E640FE"/>
    <w:rsid w:val="00E64155"/>
    <w:rsid w:val="00E641E8"/>
    <w:rsid w:val="00E64204"/>
    <w:rsid w:val="00E64212"/>
    <w:rsid w:val="00E6426D"/>
    <w:rsid w:val="00E64820"/>
    <w:rsid w:val="00E6485C"/>
    <w:rsid w:val="00E64898"/>
    <w:rsid w:val="00E648A3"/>
    <w:rsid w:val="00E64A44"/>
    <w:rsid w:val="00E64BFC"/>
    <w:rsid w:val="00E64D76"/>
    <w:rsid w:val="00E64D77"/>
    <w:rsid w:val="00E650AB"/>
    <w:rsid w:val="00E651A2"/>
    <w:rsid w:val="00E653DC"/>
    <w:rsid w:val="00E6555E"/>
    <w:rsid w:val="00E655DB"/>
    <w:rsid w:val="00E6560D"/>
    <w:rsid w:val="00E65963"/>
    <w:rsid w:val="00E65973"/>
    <w:rsid w:val="00E65B27"/>
    <w:rsid w:val="00E65B5E"/>
    <w:rsid w:val="00E65B7C"/>
    <w:rsid w:val="00E65BCD"/>
    <w:rsid w:val="00E65C90"/>
    <w:rsid w:val="00E65C92"/>
    <w:rsid w:val="00E65CAF"/>
    <w:rsid w:val="00E65DAF"/>
    <w:rsid w:val="00E65DD4"/>
    <w:rsid w:val="00E65EDB"/>
    <w:rsid w:val="00E65FCC"/>
    <w:rsid w:val="00E66059"/>
    <w:rsid w:val="00E6605B"/>
    <w:rsid w:val="00E6611B"/>
    <w:rsid w:val="00E66201"/>
    <w:rsid w:val="00E66290"/>
    <w:rsid w:val="00E662DF"/>
    <w:rsid w:val="00E66481"/>
    <w:rsid w:val="00E6667D"/>
    <w:rsid w:val="00E668C0"/>
    <w:rsid w:val="00E66BC0"/>
    <w:rsid w:val="00E66CBD"/>
    <w:rsid w:val="00E66CC4"/>
    <w:rsid w:val="00E66ED9"/>
    <w:rsid w:val="00E670AA"/>
    <w:rsid w:val="00E670D8"/>
    <w:rsid w:val="00E671FA"/>
    <w:rsid w:val="00E6724B"/>
    <w:rsid w:val="00E67271"/>
    <w:rsid w:val="00E67593"/>
    <w:rsid w:val="00E677FB"/>
    <w:rsid w:val="00E6783F"/>
    <w:rsid w:val="00E67919"/>
    <w:rsid w:val="00E679C7"/>
    <w:rsid w:val="00E67A3F"/>
    <w:rsid w:val="00E67B28"/>
    <w:rsid w:val="00E67C50"/>
    <w:rsid w:val="00E67CB8"/>
    <w:rsid w:val="00E67CD3"/>
    <w:rsid w:val="00E67D23"/>
    <w:rsid w:val="00E67D42"/>
    <w:rsid w:val="00E67DB4"/>
    <w:rsid w:val="00E67E57"/>
    <w:rsid w:val="00E67EB3"/>
    <w:rsid w:val="00E67ED1"/>
    <w:rsid w:val="00E67F34"/>
    <w:rsid w:val="00E67FD8"/>
    <w:rsid w:val="00E7053D"/>
    <w:rsid w:val="00E7068C"/>
    <w:rsid w:val="00E706AB"/>
    <w:rsid w:val="00E706F3"/>
    <w:rsid w:val="00E70862"/>
    <w:rsid w:val="00E70A53"/>
    <w:rsid w:val="00E70BDA"/>
    <w:rsid w:val="00E70C5E"/>
    <w:rsid w:val="00E70D97"/>
    <w:rsid w:val="00E70E77"/>
    <w:rsid w:val="00E70E91"/>
    <w:rsid w:val="00E70F6D"/>
    <w:rsid w:val="00E71031"/>
    <w:rsid w:val="00E71338"/>
    <w:rsid w:val="00E71370"/>
    <w:rsid w:val="00E713A4"/>
    <w:rsid w:val="00E714C0"/>
    <w:rsid w:val="00E714F3"/>
    <w:rsid w:val="00E7151D"/>
    <w:rsid w:val="00E71544"/>
    <w:rsid w:val="00E717CB"/>
    <w:rsid w:val="00E71808"/>
    <w:rsid w:val="00E718E8"/>
    <w:rsid w:val="00E719B9"/>
    <w:rsid w:val="00E71B16"/>
    <w:rsid w:val="00E71BB2"/>
    <w:rsid w:val="00E71D8F"/>
    <w:rsid w:val="00E71DB5"/>
    <w:rsid w:val="00E72109"/>
    <w:rsid w:val="00E72112"/>
    <w:rsid w:val="00E72160"/>
    <w:rsid w:val="00E721B3"/>
    <w:rsid w:val="00E721D3"/>
    <w:rsid w:val="00E72216"/>
    <w:rsid w:val="00E722A1"/>
    <w:rsid w:val="00E723C3"/>
    <w:rsid w:val="00E727EB"/>
    <w:rsid w:val="00E728E9"/>
    <w:rsid w:val="00E72B74"/>
    <w:rsid w:val="00E72C42"/>
    <w:rsid w:val="00E72CFF"/>
    <w:rsid w:val="00E72E56"/>
    <w:rsid w:val="00E72F2E"/>
    <w:rsid w:val="00E72F44"/>
    <w:rsid w:val="00E72F9D"/>
    <w:rsid w:val="00E73216"/>
    <w:rsid w:val="00E732DE"/>
    <w:rsid w:val="00E73375"/>
    <w:rsid w:val="00E735B3"/>
    <w:rsid w:val="00E739BE"/>
    <w:rsid w:val="00E73AA4"/>
    <w:rsid w:val="00E73AEF"/>
    <w:rsid w:val="00E73B11"/>
    <w:rsid w:val="00E73B54"/>
    <w:rsid w:val="00E73C57"/>
    <w:rsid w:val="00E73CE6"/>
    <w:rsid w:val="00E7411C"/>
    <w:rsid w:val="00E741A3"/>
    <w:rsid w:val="00E742A4"/>
    <w:rsid w:val="00E742C1"/>
    <w:rsid w:val="00E742E8"/>
    <w:rsid w:val="00E744A0"/>
    <w:rsid w:val="00E746D9"/>
    <w:rsid w:val="00E746E9"/>
    <w:rsid w:val="00E74892"/>
    <w:rsid w:val="00E74A60"/>
    <w:rsid w:val="00E74AD4"/>
    <w:rsid w:val="00E74B98"/>
    <w:rsid w:val="00E74BE2"/>
    <w:rsid w:val="00E74C41"/>
    <w:rsid w:val="00E74C42"/>
    <w:rsid w:val="00E74E1E"/>
    <w:rsid w:val="00E74E9A"/>
    <w:rsid w:val="00E74EA6"/>
    <w:rsid w:val="00E74FC6"/>
    <w:rsid w:val="00E7511E"/>
    <w:rsid w:val="00E75608"/>
    <w:rsid w:val="00E758DA"/>
    <w:rsid w:val="00E758FD"/>
    <w:rsid w:val="00E75981"/>
    <w:rsid w:val="00E75BA2"/>
    <w:rsid w:val="00E75C71"/>
    <w:rsid w:val="00E75EB7"/>
    <w:rsid w:val="00E76061"/>
    <w:rsid w:val="00E76072"/>
    <w:rsid w:val="00E761D6"/>
    <w:rsid w:val="00E76292"/>
    <w:rsid w:val="00E76445"/>
    <w:rsid w:val="00E7648D"/>
    <w:rsid w:val="00E76523"/>
    <w:rsid w:val="00E76724"/>
    <w:rsid w:val="00E76A2D"/>
    <w:rsid w:val="00E76A90"/>
    <w:rsid w:val="00E76C07"/>
    <w:rsid w:val="00E76DA1"/>
    <w:rsid w:val="00E76EE0"/>
    <w:rsid w:val="00E76FAC"/>
    <w:rsid w:val="00E77046"/>
    <w:rsid w:val="00E77228"/>
    <w:rsid w:val="00E77316"/>
    <w:rsid w:val="00E77430"/>
    <w:rsid w:val="00E774CF"/>
    <w:rsid w:val="00E774E0"/>
    <w:rsid w:val="00E775CF"/>
    <w:rsid w:val="00E776BD"/>
    <w:rsid w:val="00E77BD3"/>
    <w:rsid w:val="00E77C1F"/>
    <w:rsid w:val="00E77DB0"/>
    <w:rsid w:val="00E8001B"/>
    <w:rsid w:val="00E800BA"/>
    <w:rsid w:val="00E80130"/>
    <w:rsid w:val="00E801CA"/>
    <w:rsid w:val="00E80513"/>
    <w:rsid w:val="00E80652"/>
    <w:rsid w:val="00E80680"/>
    <w:rsid w:val="00E8084E"/>
    <w:rsid w:val="00E808F8"/>
    <w:rsid w:val="00E809B3"/>
    <w:rsid w:val="00E80A75"/>
    <w:rsid w:val="00E80E11"/>
    <w:rsid w:val="00E81176"/>
    <w:rsid w:val="00E811E3"/>
    <w:rsid w:val="00E81489"/>
    <w:rsid w:val="00E8154F"/>
    <w:rsid w:val="00E81633"/>
    <w:rsid w:val="00E81784"/>
    <w:rsid w:val="00E817C2"/>
    <w:rsid w:val="00E81858"/>
    <w:rsid w:val="00E819F6"/>
    <w:rsid w:val="00E81A57"/>
    <w:rsid w:val="00E81BC6"/>
    <w:rsid w:val="00E81EB0"/>
    <w:rsid w:val="00E81FA5"/>
    <w:rsid w:val="00E8202A"/>
    <w:rsid w:val="00E82114"/>
    <w:rsid w:val="00E821BA"/>
    <w:rsid w:val="00E821FB"/>
    <w:rsid w:val="00E82261"/>
    <w:rsid w:val="00E8239A"/>
    <w:rsid w:val="00E823BB"/>
    <w:rsid w:val="00E823C1"/>
    <w:rsid w:val="00E827A3"/>
    <w:rsid w:val="00E827B6"/>
    <w:rsid w:val="00E8284A"/>
    <w:rsid w:val="00E828E2"/>
    <w:rsid w:val="00E82905"/>
    <w:rsid w:val="00E82A3C"/>
    <w:rsid w:val="00E82B11"/>
    <w:rsid w:val="00E82B1D"/>
    <w:rsid w:val="00E82B2F"/>
    <w:rsid w:val="00E82DCF"/>
    <w:rsid w:val="00E82E7F"/>
    <w:rsid w:val="00E83022"/>
    <w:rsid w:val="00E830C4"/>
    <w:rsid w:val="00E833E7"/>
    <w:rsid w:val="00E83436"/>
    <w:rsid w:val="00E834D4"/>
    <w:rsid w:val="00E83658"/>
    <w:rsid w:val="00E836A7"/>
    <w:rsid w:val="00E836E8"/>
    <w:rsid w:val="00E83712"/>
    <w:rsid w:val="00E8375A"/>
    <w:rsid w:val="00E837C7"/>
    <w:rsid w:val="00E83A48"/>
    <w:rsid w:val="00E83B7D"/>
    <w:rsid w:val="00E83C57"/>
    <w:rsid w:val="00E83DA2"/>
    <w:rsid w:val="00E83EDA"/>
    <w:rsid w:val="00E8439F"/>
    <w:rsid w:val="00E84446"/>
    <w:rsid w:val="00E84579"/>
    <w:rsid w:val="00E8468F"/>
    <w:rsid w:val="00E846B9"/>
    <w:rsid w:val="00E846F8"/>
    <w:rsid w:val="00E8480C"/>
    <w:rsid w:val="00E84ABF"/>
    <w:rsid w:val="00E84B2D"/>
    <w:rsid w:val="00E84B76"/>
    <w:rsid w:val="00E84FBA"/>
    <w:rsid w:val="00E851E4"/>
    <w:rsid w:val="00E85529"/>
    <w:rsid w:val="00E856F1"/>
    <w:rsid w:val="00E857DB"/>
    <w:rsid w:val="00E85BCD"/>
    <w:rsid w:val="00E85C07"/>
    <w:rsid w:val="00E85E5B"/>
    <w:rsid w:val="00E86015"/>
    <w:rsid w:val="00E863B1"/>
    <w:rsid w:val="00E86443"/>
    <w:rsid w:val="00E8646B"/>
    <w:rsid w:val="00E864FB"/>
    <w:rsid w:val="00E865A7"/>
    <w:rsid w:val="00E867C6"/>
    <w:rsid w:val="00E867EA"/>
    <w:rsid w:val="00E868FE"/>
    <w:rsid w:val="00E86984"/>
    <w:rsid w:val="00E8698E"/>
    <w:rsid w:val="00E86A58"/>
    <w:rsid w:val="00E86BD7"/>
    <w:rsid w:val="00E86CE2"/>
    <w:rsid w:val="00E86FAE"/>
    <w:rsid w:val="00E86FCC"/>
    <w:rsid w:val="00E86FF9"/>
    <w:rsid w:val="00E87063"/>
    <w:rsid w:val="00E87136"/>
    <w:rsid w:val="00E87189"/>
    <w:rsid w:val="00E87309"/>
    <w:rsid w:val="00E87421"/>
    <w:rsid w:val="00E8764E"/>
    <w:rsid w:val="00E876AA"/>
    <w:rsid w:val="00E87898"/>
    <w:rsid w:val="00E878A2"/>
    <w:rsid w:val="00E87915"/>
    <w:rsid w:val="00E87A03"/>
    <w:rsid w:val="00E87AFE"/>
    <w:rsid w:val="00E87CB4"/>
    <w:rsid w:val="00E87CF3"/>
    <w:rsid w:val="00E87FA5"/>
    <w:rsid w:val="00E90362"/>
    <w:rsid w:val="00E90592"/>
    <w:rsid w:val="00E9060A"/>
    <w:rsid w:val="00E9060E"/>
    <w:rsid w:val="00E906BA"/>
    <w:rsid w:val="00E906C2"/>
    <w:rsid w:val="00E90783"/>
    <w:rsid w:val="00E90830"/>
    <w:rsid w:val="00E90861"/>
    <w:rsid w:val="00E90918"/>
    <w:rsid w:val="00E90ABB"/>
    <w:rsid w:val="00E90AE0"/>
    <w:rsid w:val="00E90C5A"/>
    <w:rsid w:val="00E90C8A"/>
    <w:rsid w:val="00E90D80"/>
    <w:rsid w:val="00E90F11"/>
    <w:rsid w:val="00E9119F"/>
    <w:rsid w:val="00E913E0"/>
    <w:rsid w:val="00E914CC"/>
    <w:rsid w:val="00E915D2"/>
    <w:rsid w:val="00E9177F"/>
    <w:rsid w:val="00E9178E"/>
    <w:rsid w:val="00E9182E"/>
    <w:rsid w:val="00E9189E"/>
    <w:rsid w:val="00E91902"/>
    <w:rsid w:val="00E91920"/>
    <w:rsid w:val="00E919D2"/>
    <w:rsid w:val="00E91A21"/>
    <w:rsid w:val="00E91A79"/>
    <w:rsid w:val="00E91A82"/>
    <w:rsid w:val="00E91F82"/>
    <w:rsid w:val="00E9200B"/>
    <w:rsid w:val="00E9203D"/>
    <w:rsid w:val="00E9210F"/>
    <w:rsid w:val="00E923C0"/>
    <w:rsid w:val="00E92528"/>
    <w:rsid w:val="00E926A1"/>
    <w:rsid w:val="00E9275D"/>
    <w:rsid w:val="00E92761"/>
    <w:rsid w:val="00E9278C"/>
    <w:rsid w:val="00E929A6"/>
    <w:rsid w:val="00E92A17"/>
    <w:rsid w:val="00E92E7B"/>
    <w:rsid w:val="00E92FC2"/>
    <w:rsid w:val="00E930BD"/>
    <w:rsid w:val="00E9342F"/>
    <w:rsid w:val="00E9349A"/>
    <w:rsid w:val="00E93771"/>
    <w:rsid w:val="00E9382C"/>
    <w:rsid w:val="00E9388D"/>
    <w:rsid w:val="00E93926"/>
    <w:rsid w:val="00E93ADD"/>
    <w:rsid w:val="00E93C33"/>
    <w:rsid w:val="00E93D4E"/>
    <w:rsid w:val="00E93E2E"/>
    <w:rsid w:val="00E93F3A"/>
    <w:rsid w:val="00E93F73"/>
    <w:rsid w:val="00E93F96"/>
    <w:rsid w:val="00E940B4"/>
    <w:rsid w:val="00E941E2"/>
    <w:rsid w:val="00E943F8"/>
    <w:rsid w:val="00E9445D"/>
    <w:rsid w:val="00E94576"/>
    <w:rsid w:val="00E948B1"/>
    <w:rsid w:val="00E9499C"/>
    <w:rsid w:val="00E94A57"/>
    <w:rsid w:val="00E94B42"/>
    <w:rsid w:val="00E94CEA"/>
    <w:rsid w:val="00E94D2F"/>
    <w:rsid w:val="00E94FEA"/>
    <w:rsid w:val="00E95086"/>
    <w:rsid w:val="00E9513A"/>
    <w:rsid w:val="00E95149"/>
    <w:rsid w:val="00E951E7"/>
    <w:rsid w:val="00E95247"/>
    <w:rsid w:val="00E9534C"/>
    <w:rsid w:val="00E9540D"/>
    <w:rsid w:val="00E9546A"/>
    <w:rsid w:val="00E95781"/>
    <w:rsid w:val="00E958C6"/>
    <w:rsid w:val="00E958FE"/>
    <w:rsid w:val="00E95AF6"/>
    <w:rsid w:val="00E95DB9"/>
    <w:rsid w:val="00E95DED"/>
    <w:rsid w:val="00E95E24"/>
    <w:rsid w:val="00E95EC8"/>
    <w:rsid w:val="00E9601A"/>
    <w:rsid w:val="00E96328"/>
    <w:rsid w:val="00E96389"/>
    <w:rsid w:val="00E964BB"/>
    <w:rsid w:val="00E96512"/>
    <w:rsid w:val="00E967C1"/>
    <w:rsid w:val="00E96926"/>
    <w:rsid w:val="00E969E4"/>
    <w:rsid w:val="00E96A66"/>
    <w:rsid w:val="00E96A8C"/>
    <w:rsid w:val="00E96B78"/>
    <w:rsid w:val="00E96C29"/>
    <w:rsid w:val="00E96EBF"/>
    <w:rsid w:val="00E96ECC"/>
    <w:rsid w:val="00E9710D"/>
    <w:rsid w:val="00E97112"/>
    <w:rsid w:val="00E97206"/>
    <w:rsid w:val="00E973D7"/>
    <w:rsid w:val="00E97489"/>
    <w:rsid w:val="00E97749"/>
    <w:rsid w:val="00E977F0"/>
    <w:rsid w:val="00E9791F"/>
    <w:rsid w:val="00E97B5F"/>
    <w:rsid w:val="00E97E08"/>
    <w:rsid w:val="00E97EB4"/>
    <w:rsid w:val="00E97F07"/>
    <w:rsid w:val="00EA067A"/>
    <w:rsid w:val="00EA0A95"/>
    <w:rsid w:val="00EA0B84"/>
    <w:rsid w:val="00EA0CCE"/>
    <w:rsid w:val="00EA0CE4"/>
    <w:rsid w:val="00EA0E61"/>
    <w:rsid w:val="00EA0EEA"/>
    <w:rsid w:val="00EA100C"/>
    <w:rsid w:val="00EA1214"/>
    <w:rsid w:val="00EA1264"/>
    <w:rsid w:val="00EA1406"/>
    <w:rsid w:val="00EA1686"/>
    <w:rsid w:val="00EA1722"/>
    <w:rsid w:val="00EA188C"/>
    <w:rsid w:val="00EA1B53"/>
    <w:rsid w:val="00EA1E35"/>
    <w:rsid w:val="00EA1E9D"/>
    <w:rsid w:val="00EA1F72"/>
    <w:rsid w:val="00EA22BC"/>
    <w:rsid w:val="00EA2339"/>
    <w:rsid w:val="00EA23E3"/>
    <w:rsid w:val="00EA2523"/>
    <w:rsid w:val="00EA25FC"/>
    <w:rsid w:val="00EA270E"/>
    <w:rsid w:val="00EA27C6"/>
    <w:rsid w:val="00EA2901"/>
    <w:rsid w:val="00EA2942"/>
    <w:rsid w:val="00EA294B"/>
    <w:rsid w:val="00EA2B04"/>
    <w:rsid w:val="00EA2C02"/>
    <w:rsid w:val="00EA2C2F"/>
    <w:rsid w:val="00EA2CDD"/>
    <w:rsid w:val="00EA2D78"/>
    <w:rsid w:val="00EA2D93"/>
    <w:rsid w:val="00EA2DCE"/>
    <w:rsid w:val="00EA2E13"/>
    <w:rsid w:val="00EA2E72"/>
    <w:rsid w:val="00EA2EF0"/>
    <w:rsid w:val="00EA2F2E"/>
    <w:rsid w:val="00EA2F6E"/>
    <w:rsid w:val="00EA2F87"/>
    <w:rsid w:val="00EA2FCA"/>
    <w:rsid w:val="00EA2FDD"/>
    <w:rsid w:val="00EA3317"/>
    <w:rsid w:val="00EA34A2"/>
    <w:rsid w:val="00EA3795"/>
    <w:rsid w:val="00EA380C"/>
    <w:rsid w:val="00EA3A51"/>
    <w:rsid w:val="00EA3C3D"/>
    <w:rsid w:val="00EA3E07"/>
    <w:rsid w:val="00EA3F58"/>
    <w:rsid w:val="00EA40BB"/>
    <w:rsid w:val="00EA410F"/>
    <w:rsid w:val="00EA42CC"/>
    <w:rsid w:val="00EA436C"/>
    <w:rsid w:val="00EA44AB"/>
    <w:rsid w:val="00EA467A"/>
    <w:rsid w:val="00EA4888"/>
    <w:rsid w:val="00EA49B9"/>
    <w:rsid w:val="00EA4AA6"/>
    <w:rsid w:val="00EA4E13"/>
    <w:rsid w:val="00EA4E94"/>
    <w:rsid w:val="00EA503E"/>
    <w:rsid w:val="00EA51A5"/>
    <w:rsid w:val="00EA53A6"/>
    <w:rsid w:val="00EA5423"/>
    <w:rsid w:val="00EA5628"/>
    <w:rsid w:val="00EA5722"/>
    <w:rsid w:val="00EA577F"/>
    <w:rsid w:val="00EA5790"/>
    <w:rsid w:val="00EA5A54"/>
    <w:rsid w:val="00EA5BC3"/>
    <w:rsid w:val="00EA5C00"/>
    <w:rsid w:val="00EA5CDE"/>
    <w:rsid w:val="00EA5E85"/>
    <w:rsid w:val="00EA5EA3"/>
    <w:rsid w:val="00EA60DC"/>
    <w:rsid w:val="00EA630A"/>
    <w:rsid w:val="00EA677D"/>
    <w:rsid w:val="00EA6A19"/>
    <w:rsid w:val="00EA6AF1"/>
    <w:rsid w:val="00EA6BE9"/>
    <w:rsid w:val="00EA6D8F"/>
    <w:rsid w:val="00EA6E86"/>
    <w:rsid w:val="00EA6E8D"/>
    <w:rsid w:val="00EA6E9C"/>
    <w:rsid w:val="00EA7143"/>
    <w:rsid w:val="00EA7467"/>
    <w:rsid w:val="00EA7A73"/>
    <w:rsid w:val="00EA7C0D"/>
    <w:rsid w:val="00EA7F32"/>
    <w:rsid w:val="00EA7FD1"/>
    <w:rsid w:val="00EA7FDE"/>
    <w:rsid w:val="00EB00E6"/>
    <w:rsid w:val="00EB0287"/>
    <w:rsid w:val="00EB036E"/>
    <w:rsid w:val="00EB03BA"/>
    <w:rsid w:val="00EB0417"/>
    <w:rsid w:val="00EB0432"/>
    <w:rsid w:val="00EB0506"/>
    <w:rsid w:val="00EB063B"/>
    <w:rsid w:val="00EB0667"/>
    <w:rsid w:val="00EB06DB"/>
    <w:rsid w:val="00EB094F"/>
    <w:rsid w:val="00EB09FB"/>
    <w:rsid w:val="00EB0A33"/>
    <w:rsid w:val="00EB0AAF"/>
    <w:rsid w:val="00EB0BE2"/>
    <w:rsid w:val="00EB0C45"/>
    <w:rsid w:val="00EB0D75"/>
    <w:rsid w:val="00EB0F62"/>
    <w:rsid w:val="00EB14B0"/>
    <w:rsid w:val="00EB1514"/>
    <w:rsid w:val="00EB1757"/>
    <w:rsid w:val="00EB17A4"/>
    <w:rsid w:val="00EB199C"/>
    <w:rsid w:val="00EB19AF"/>
    <w:rsid w:val="00EB19FB"/>
    <w:rsid w:val="00EB1A62"/>
    <w:rsid w:val="00EB1B82"/>
    <w:rsid w:val="00EB1FA2"/>
    <w:rsid w:val="00EB2018"/>
    <w:rsid w:val="00EB2030"/>
    <w:rsid w:val="00EB217D"/>
    <w:rsid w:val="00EB2242"/>
    <w:rsid w:val="00EB22EE"/>
    <w:rsid w:val="00EB245D"/>
    <w:rsid w:val="00EB2563"/>
    <w:rsid w:val="00EB25E3"/>
    <w:rsid w:val="00EB2796"/>
    <w:rsid w:val="00EB2915"/>
    <w:rsid w:val="00EB298E"/>
    <w:rsid w:val="00EB2ECA"/>
    <w:rsid w:val="00EB3063"/>
    <w:rsid w:val="00EB30D3"/>
    <w:rsid w:val="00EB3178"/>
    <w:rsid w:val="00EB3244"/>
    <w:rsid w:val="00EB33D0"/>
    <w:rsid w:val="00EB3598"/>
    <w:rsid w:val="00EB384E"/>
    <w:rsid w:val="00EB386E"/>
    <w:rsid w:val="00EB38FB"/>
    <w:rsid w:val="00EB392B"/>
    <w:rsid w:val="00EB39E5"/>
    <w:rsid w:val="00EB3A4B"/>
    <w:rsid w:val="00EB3C49"/>
    <w:rsid w:val="00EB3C6D"/>
    <w:rsid w:val="00EB3F95"/>
    <w:rsid w:val="00EB3FCC"/>
    <w:rsid w:val="00EB4098"/>
    <w:rsid w:val="00EB4124"/>
    <w:rsid w:val="00EB4274"/>
    <w:rsid w:val="00EB43DB"/>
    <w:rsid w:val="00EB4575"/>
    <w:rsid w:val="00EB4606"/>
    <w:rsid w:val="00EB483D"/>
    <w:rsid w:val="00EB4A02"/>
    <w:rsid w:val="00EB4A2F"/>
    <w:rsid w:val="00EB4A4C"/>
    <w:rsid w:val="00EB4A5F"/>
    <w:rsid w:val="00EB4C1B"/>
    <w:rsid w:val="00EB4CB5"/>
    <w:rsid w:val="00EB4EB8"/>
    <w:rsid w:val="00EB504B"/>
    <w:rsid w:val="00EB5379"/>
    <w:rsid w:val="00EB53F8"/>
    <w:rsid w:val="00EB5413"/>
    <w:rsid w:val="00EB58B3"/>
    <w:rsid w:val="00EB59F5"/>
    <w:rsid w:val="00EB5A71"/>
    <w:rsid w:val="00EB5A94"/>
    <w:rsid w:val="00EB5DFC"/>
    <w:rsid w:val="00EB5F36"/>
    <w:rsid w:val="00EB61DF"/>
    <w:rsid w:val="00EB6330"/>
    <w:rsid w:val="00EB649E"/>
    <w:rsid w:val="00EB67AC"/>
    <w:rsid w:val="00EB6A8C"/>
    <w:rsid w:val="00EB6AFA"/>
    <w:rsid w:val="00EB6B05"/>
    <w:rsid w:val="00EB6B41"/>
    <w:rsid w:val="00EB6B64"/>
    <w:rsid w:val="00EB6E32"/>
    <w:rsid w:val="00EB6EBD"/>
    <w:rsid w:val="00EB6F9A"/>
    <w:rsid w:val="00EB6FAC"/>
    <w:rsid w:val="00EB6FB2"/>
    <w:rsid w:val="00EB6FB8"/>
    <w:rsid w:val="00EB706A"/>
    <w:rsid w:val="00EB7173"/>
    <w:rsid w:val="00EB7175"/>
    <w:rsid w:val="00EB7477"/>
    <w:rsid w:val="00EB749D"/>
    <w:rsid w:val="00EB7551"/>
    <w:rsid w:val="00EB76E3"/>
    <w:rsid w:val="00EB7897"/>
    <w:rsid w:val="00EB7924"/>
    <w:rsid w:val="00EB7953"/>
    <w:rsid w:val="00EB7996"/>
    <w:rsid w:val="00EB7BC5"/>
    <w:rsid w:val="00EC0042"/>
    <w:rsid w:val="00EC0115"/>
    <w:rsid w:val="00EC0209"/>
    <w:rsid w:val="00EC03A5"/>
    <w:rsid w:val="00EC04C1"/>
    <w:rsid w:val="00EC099D"/>
    <w:rsid w:val="00EC0BAF"/>
    <w:rsid w:val="00EC0BC6"/>
    <w:rsid w:val="00EC0CBC"/>
    <w:rsid w:val="00EC0D5D"/>
    <w:rsid w:val="00EC0D82"/>
    <w:rsid w:val="00EC0F8C"/>
    <w:rsid w:val="00EC0F9F"/>
    <w:rsid w:val="00EC0FB3"/>
    <w:rsid w:val="00EC1175"/>
    <w:rsid w:val="00EC141C"/>
    <w:rsid w:val="00EC14D6"/>
    <w:rsid w:val="00EC15FE"/>
    <w:rsid w:val="00EC1669"/>
    <w:rsid w:val="00EC16AB"/>
    <w:rsid w:val="00EC1790"/>
    <w:rsid w:val="00EC21F1"/>
    <w:rsid w:val="00EC2291"/>
    <w:rsid w:val="00EC22BC"/>
    <w:rsid w:val="00EC2470"/>
    <w:rsid w:val="00EC2487"/>
    <w:rsid w:val="00EC263D"/>
    <w:rsid w:val="00EC26A3"/>
    <w:rsid w:val="00EC2902"/>
    <w:rsid w:val="00EC2A19"/>
    <w:rsid w:val="00EC2A4A"/>
    <w:rsid w:val="00EC2D79"/>
    <w:rsid w:val="00EC2F27"/>
    <w:rsid w:val="00EC3265"/>
    <w:rsid w:val="00EC3278"/>
    <w:rsid w:val="00EC3284"/>
    <w:rsid w:val="00EC34C1"/>
    <w:rsid w:val="00EC35DF"/>
    <w:rsid w:val="00EC3632"/>
    <w:rsid w:val="00EC365C"/>
    <w:rsid w:val="00EC36B2"/>
    <w:rsid w:val="00EC37E0"/>
    <w:rsid w:val="00EC38D5"/>
    <w:rsid w:val="00EC3A1E"/>
    <w:rsid w:val="00EC3B56"/>
    <w:rsid w:val="00EC3C10"/>
    <w:rsid w:val="00EC3C3D"/>
    <w:rsid w:val="00EC3E65"/>
    <w:rsid w:val="00EC3F18"/>
    <w:rsid w:val="00EC3F70"/>
    <w:rsid w:val="00EC3F8C"/>
    <w:rsid w:val="00EC40EF"/>
    <w:rsid w:val="00EC4105"/>
    <w:rsid w:val="00EC4180"/>
    <w:rsid w:val="00EC418C"/>
    <w:rsid w:val="00EC41E5"/>
    <w:rsid w:val="00EC4342"/>
    <w:rsid w:val="00EC4353"/>
    <w:rsid w:val="00EC43DE"/>
    <w:rsid w:val="00EC46A3"/>
    <w:rsid w:val="00EC46E0"/>
    <w:rsid w:val="00EC48A3"/>
    <w:rsid w:val="00EC4983"/>
    <w:rsid w:val="00EC49F2"/>
    <w:rsid w:val="00EC4DF2"/>
    <w:rsid w:val="00EC4E7A"/>
    <w:rsid w:val="00EC4FC7"/>
    <w:rsid w:val="00EC5258"/>
    <w:rsid w:val="00EC545C"/>
    <w:rsid w:val="00EC54A2"/>
    <w:rsid w:val="00EC54FA"/>
    <w:rsid w:val="00EC5622"/>
    <w:rsid w:val="00EC577A"/>
    <w:rsid w:val="00EC5783"/>
    <w:rsid w:val="00EC5ABA"/>
    <w:rsid w:val="00EC5BBA"/>
    <w:rsid w:val="00EC635C"/>
    <w:rsid w:val="00EC6498"/>
    <w:rsid w:val="00EC658D"/>
    <w:rsid w:val="00EC65E2"/>
    <w:rsid w:val="00EC6692"/>
    <w:rsid w:val="00EC6901"/>
    <w:rsid w:val="00EC6D0D"/>
    <w:rsid w:val="00EC6D46"/>
    <w:rsid w:val="00EC6DFF"/>
    <w:rsid w:val="00EC6E5E"/>
    <w:rsid w:val="00EC6F9B"/>
    <w:rsid w:val="00EC71A6"/>
    <w:rsid w:val="00EC71E5"/>
    <w:rsid w:val="00EC73DD"/>
    <w:rsid w:val="00EC7555"/>
    <w:rsid w:val="00EC777E"/>
    <w:rsid w:val="00EC778C"/>
    <w:rsid w:val="00EC7A8D"/>
    <w:rsid w:val="00EC7C6D"/>
    <w:rsid w:val="00EC7CE4"/>
    <w:rsid w:val="00EC7DB9"/>
    <w:rsid w:val="00EC7EEB"/>
    <w:rsid w:val="00ED0081"/>
    <w:rsid w:val="00ED0101"/>
    <w:rsid w:val="00ED0127"/>
    <w:rsid w:val="00ED0195"/>
    <w:rsid w:val="00ED0265"/>
    <w:rsid w:val="00ED02AD"/>
    <w:rsid w:val="00ED0495"/>
    <w:rsid w:val="00ED05D0"/>
    <w:rsid w:val="00ED06AA"/>
    <w:rsid w:val="00ED0781"/>
    <w:rsid w:val="00ED07AB"/>
    <w:rsid w:val="00ED07E2"/>
    <w:rsid w:val="00ED0828"/>
    <w:rsid w:val="00ED0944"/>
    <w:rsid w:val="00ED099F"/>
    <w:rsid w:val="00ED0A97"/>
    <w:rsid w:val="00ED0C0C"/>
    <w:rsid w:val="00ED0C1E"/>
    <w:rsid w:val="00ED0E08"/>
    <w:rsid w:val="00ED10C3"/>
    <w:rsid w:val="00ED113D"/>
    <w:rsid w:val="00ED11C2"/>
    <w:rsid w:val="00ED11DA"/>
    <w:rsid w:val="00ED1200"/>
    <w:rsid w:val="00ED15CE"/>
    <w:rsid w:val="00ED168A"/>
    <w:rsid w:val="00ED1715"/>
    <w:rsid w:val="00ED190A"/>
    <w:rsid w:val="00ED1AB6"/>
    <w:rsid w:val="00ED1B69"/>
    <w:rsid w:val="00ED1D72"/>
    <w:rsid w:val="00ED1EB4"/>
    <w:rsid w:val="00ED20C1"/>
    <w:rsid w:val="00ED20C6"/>
    <w:rsid w:val="00ED232F"/>
    <w:rsid w:val="00ED23B7"/>
    <w:rsid w:val="00ED244F"/>
    <w:rsid w:val="00ED2568"/>
    <w:rsid w:val="00ED2743"/>
    <w:rsid w:val="00ED28D7"/>
    <w:rsid w:val="00ED2991"/>
    <w:rsid w:val="00ED29D0"/>
    <w:rsid w:val="00ED2C7F"/>
    <w:rsid w:val="00ED2CC8"/>
    <w:rsid w:val="00ED2FCC"/>
    <w:rsid w:val="00ED300E"/>
    <w:rsid w:val="00ED3053"/>
    <w:rsid w:val="00ED31F1"/>
    <w:rsid w:val="00ED33DD"/>
    <w:rsid w:val="00ED35C3"/>
    <w:rsid w:val="00ED399F"/>
    <w:rsid w:val="00ED3BBB"/>
    <w:rsid w:val="00ED3C72"/>
    <w:rsid w:val="00ED3D64"/>
    <w:rsid w:val="00ED3F1F"/>
    <w:rsid w:val="00ED3FF4"/>
    <w:rsid w:val="00ED4045"/>
    <w:rsid w:val="00ED426B"/>
    <w:rsid w:val="00ED42AE"/>
    <w:rsid w:val="00ED43CF"/>
    <w:rsid w:val="00ED44D8"/>
    <w:rsid w:val="00ED4595"/>
    <w:rsid w:val="00ED4760"/>
    <w:rsid w:val="00ED4A73"/>
    <w:rsid w:val="00ED4A78"/>
    <w:rsid w:val="00ED4AA1"/>
    <w:rsid w:val="00ED4AE1"/>
    <w:rsid w:val="00ED4E87"/>
    <w:rsid w:val="00ED4EF8"/>
    <w:rsid w:val="00ED5095"/>
    <w:rsid w:val="00ED5110"/>
    <w:rsid w:val="00ED525F"/>
    <w:rsid w:val="00ED544D"/>
    <w:rsid w:val="00ED57D3"/>
    <w:rsid w:val="00ED57F8"/>
    <w:rsid w:val="00ED58D6"/>
    <w:rsid w:val="00ED5C72"/>
    <w:rsid w:val="00ED5F7A"/>
    <w:rsid w:val="00ED6034"/>
    <w:rsid w:val="00ED60F8"/>
    <w:rsid w:val="00ED61F5"/>
    <w:rsid w:val="00ED639A"/>
    <w:rsid w:val="00ED6603"/>
    <w:rsid w:val="00ED68A6"/>
    <w:rsid w:val="00ED6ACF"/>
    <w:rsid w:val="00ED6B50"/>
    <w:rsid w:val="00ED6C03"/>
    <w:rsid w:val="00ED6FBB"/>
    <w:rsid w:val="00ED7052"/>
    <w:rsid w:val="00ED713F"/>
    <w:rsid w:val="00ED719A"/>
    <w:rsid w:val="00ED7305"/>
    <w:rsid w:val="00ED73E3"/>
    <w:rsid w:val="00ED743D"/>
    <w:rsid w:val="00ED74CF"/>
    <w:rsid w:val="00ED762B"/>
    <w:rsid w:val="00ED76CC"/>
    <w:rsid w:val="00ED78D9"/>
    <w:rsid w:val="00ED79EE"/>
    <w:rsid w:val="00ED7AC9"/>
    <w:rsid w:val="00ED7BDD"/>
    <w:rsid w:val="00ED7CDE"/>
    <w:rsid w:val="00ED7E1D"/>
    <w:rsid w:val="00EE008C"/>
    <w:rsid w:val="00EE00EB"/>
    <w:rsid w:val="00EE0214"/>
    <w:rsid w:val="00EE026C"/>
    <w:rsid w:val="00EE04D9"/>
    <w:rsid w:val="00EE059B"/>
    <w:rsid w:val="00EE06EC"/>
    <w:rsid w:val="00EE0762"/>
    <w:rsid w:val="00EE08A3"/>
    <w:rsid w:val="00EE0987"/>
    <w:rsid w:val="00EE09B3"/>
    <w:rsid w:val="00EE0CB6"/>
    <w:rsid w:val="00EE0DDF"/>
    <w:rsid w:val="00EE0EFA"/>
    <w:rsid w:val="00EE1037"/>
    <w:rsid w:val="00EE10E0"/>
    <w:rsid w:val="00EE1246"/>
    <w:rsid w:val="00EE12B8"/>
    <w:rsid w:val="00EE131E"/>
    <w:rsid w:val="00EE1366"/>
    <w:rsid w:val="00EE1667"/>
    <w:rsid w:val="00EE177C"/>
    <w:rsid w:val="00EE18A5"/>
    <w:rsid w:val="00EE19A4"/>
    <w:rsid w:val="00EE1A05"/>
    <w:rsid w:val="00EE1ABE"/>
    <w:rsid w:val="00EE1AFD"/>
    <w:rsid w:val="00EE1C06"/>
    <w:rsid w:val="00EE1CCF"/>
    <w:rsid w:val="00EE1DB6"/>
    <w:rsid w:val="00EE1E9C"/>
    <w:rsid w:val="00EE1F01"/>
    <w:rsid w:val="00EE21EC"/>
    <w:rsid w:val="00EE22A6"/>
    <w:rsid w:val="00EE2376"/>
    <w:rsid w:val="00EE23BD"/>
    <w:rsid w:val="00EE2407"/>
    <w:rsid w:val="00EE2456"/>
    <w:rsid w:val="00EE2621"/>
    <w:rsid w:val="00EE2645"/>
    <w:rsid w:val="00EE274D"/>
    <w:rsid w:val="00EE2763"/>
    <w:rsid w:val="00EE285B"/>
    <w:rsid w:val="00EE286A"/>
    <w:rsid w:val="00EE2DC0"/>
    <w:rsid w:val="00EE2F7D"/>
    <w:rsid w:val="00EE2F98"/>
    <w:rsid w:val="00EE3174"/>
    <w:rsid w:val="00EE31DD"/>
    <w:rsid w:val="00EE3367"/>
    <w:rsid w:val="00EE342B"/>
    <w:rsid w:val="00EE3649"/>
    <w:rsid w:val="00EE398D"/>
    <w:rsid w:val="00EE3B52"/>
    <w:rsid w:val="00EE3D78"/>
    <w:rsid w:val="00EE3D87"/>
    <w:rsid w:val="00EE3E2D"/>
    <w:rsid w:val="00EE3E7B"/>
    <w:rsid w:val="00EE3EE9"/>
    <w:rsid w:val="00EE3EFE"/>
    <w:rsid w:val="00EE40C6"/>
    <w:rsid w:val="00EE40DD"/>
    <w:rsid w:val="00EE411F"/>
    <w:rsid w:val="00EE4150"/>
    <w:rsid w:val="00EE44AE"/>
    <w:rsid w:val="00EE4526"/>
    <w:rsid w:val="00EE4751"/>
    <w:rsid w:val="00EE49FC"/>
    <w:rsid w:val="00EE4D87"/>
    <w:rsid w:val="00EE4E00"/>
    <w:rsid w:val="00EE4E60"/>
    <w:rsid w:val="00EE4E9E"/>
    <w:rsid w:val="00EE4EAA"/>
    <w:rsid w:val="00EE4F66"/>
    <w:rsid w:val="00EE4FA0"/>
    <w:rsid w:val="00EE4FD7"/>
    <w:rsid w:val="00EE52D3"/>
    <w:rsid w:val="00EE52DE"/>
    <w:rsid w:val="00EE5405"/>
    <w:rsid w:val="00EE54DA"/>
    <w:rsid w:val="00EE55EF"/>
    <w:rsid w:val="00EE5630"/>
    <w:rsid w:val="00EE569D"/>
    <w:rsid w:val="00EE5856"/>
    <w:rsid w:val="00EE588D"/>
    <w:rsid w:val="00EE59D7"/>
    <w:rsid w:val="00EE59E9"/>
    <w:rsid w:val="00EE5C91"/>
    <w:rsid w:val="00EE5DA7"/>
    <w:rsid w:val="00EE5E6F"/>
    <w:rsid w:val="00EE618D"/>
    <w:rsid w:val="00EE6484"/>
    <w:rsid w:val="00EE6716"/>
    <w:rsid w:val="00EE68A1"/>
    <w:rsid w:val="00EE68D6"/>
    <w:rsid w:val="00EE6907"/>
    <w:rsid w:val="00EE6BE4"/>
    <w:rsid w:val="00EE6CA0"/>
    <w:rsid w:val="00EE6E7D"/>
    <w:rsid w:val="00EE6EFD"/>
    <w:rsid w:val="00EE712B"/>
    <w:rsid w:val="00EE733F"/>
    <w:rsid w:val="00EE7719"/>
    <w:rsid w:val="00EE7B89"/>
    <w:rsid w:val="00EE7B97"/>
    <w:rsid w:val="00EE7BC8"/>
    <w:rsid w:val="00EE7CE1"/>
    <w:rsid w:val="00EE7CFE"/>
    <w:rsid w:val="00EE7DDE"/>
    <w:rsid w:val="00EF02F7"/>
    <w:rsid w:val="00EF0348"/>
    <w:rsid w:val="00EF048E"/>
    <w:rsid w:val="00EF0832"/>
    <w:rsid w:val="00EF09DE"/>
    <w:rsid w:val="00EF0B99"/>
    <w:rsid w:val="00EF0D19"/>
    <w:rsid w:val="00EF0DC8"/>
    <w:rsid w:val="00EF0DF9"/>
    <w:rsid w:val="00EF0DFC"/>
    <w:rsid w:val="00EF0E20"/>
    <w:rsid w:val="00EF0E94"/>
    <w:rsid w:val="00EF0FC9"/>
    <w:rsid w:val="00EF11E4"/>
    <w:rsid w:val="00EF1224"/>
    <w:rsid w:val="00EF1475"/>
    <w:rsid w:val="00EF1536"/>
    <w:rsid w:val="00EF15D1"/>
    <w:rsid w:val="00EF1791"/>
    <w:rsid w:val="00EF17A0"/>
    <w:rsid w:val="00EF183A"/>
    <w:rsid w:val="00EF184C"/>
    <w:rsid w:val="00EF197F"/>
    <w:rsid w:val="00EF19C9"/>
    <w:rsid w:val="00EF1DAF"/>
    <w:rsid w:val="00EF201C"/>
    <w:rsid w:val="00EF20A3"/>
    <w:rsid w:val="00EF22D5"/>
    <w:rsid w:val="00EF230F"/>
    <w:rsid w:val="00EF2556"/>
    <w:rsid w:val="00EF25EE"/>
    <w:rsid w:val="00EF265A"/>
    <w:rsid w:val="00EF28C9"/>
    <w:rsid w:val="00EF2A1C"/>
    <w:rsid w:val="00EF2CCC"/>
    <w:rsid w:val="00EF2D22"/>
    <w:rsid w:val="00EF2D65"/>
    <w:rsid w:val="00EF2E54"/>
    <w:rsid w:val="00EF32CD"/>
    <w:rsid w:val="00EF342A"/>
    <w:rsid w:val="00EF355C"/>
    <w:rsid w:val="00EF372B"/>
    <w:rsid w:val="00EF377F"/>
    <w:rsid w:val="00EF3CEF"/>
    <w:rsid w:val="00EF4078"/>
    <w:rsid w:val="00EF44AA"/>
    <w:rsid w:val="00EF458D"/>
    <w:rsid w:val="00EF4597"/>
    <w:rsid w:val="00EF46C8"/>
    <w:rsid w:val="00EF46DD"/>
    <w:rsid w:val="00EF46E1"/>
    <w:rsid w:val="00EF478C"/>
    <w:rsid w:val="00EF495E"/>
    <w:rsid w:val="00EF4ADB"/>
    <w:rsid w:val="00EF4AE5"/>
    <w:rsid w:val="00EF4B61"/>
    <w:rsid w:val="00EF4CAB"/>
    <w:rsid w:val="00EF4E27"/>
    <w:rsid w:val="00EF4E38"/>
    <w:rsid w:val="00EF4F0F"/>
    <w:rsid w:val="00EF5086"/>
    <w:rsid w:val="00EF513D"/>
    <w:rsid w:val="00EF5298"/>
    <w:rsid w:val="00EF5500"/>
    <w:rsid w:val="00EF5750"/>
    <w:rsid w:val="00EF579F"/>
    <w:rsid w:val="00EF58DD"/>
    <w:rsid w:val="00EF59BA"/>
    <w:rsid w:val="00EF5CCA"/>
    <w:rsid w:val="00EF5D17"/>
    <w:rsid w:val="00EF5D2F"/>
    <w:rsid w:val="00EF5D4B"/>
    <w:rsid w:val="00EF5DF0"/>
    <w:rsid w:val="00EF5E42"/>
    <w:rsid w:val="00EF60FB"/>
    <w:rsid w:val="00EF61CA"/>
    <w:rsid w:val="00EF61E8"/>
    <w:rsid w:val="00EF6282"/>
    <w:rsid w:val="00EF6328"/>
    <w:rsid w:val="00EF6349"/>
    <w:rsid w:val="00EF6892"/>
    <w:rsid w:val="00EF6BD9"/>
    <w:rsid w:val="00EF6D28"/>
    <w:rsid w:val="00EF6D32"/>
    <w:rsid w:val="00EF6EE6"/>
    <w:rsid w:val="00EF6F9E"/>
    <w:rsid w:val="00EF70A1"/>
    <w:rsid w:val="00EF74E4"/>
    <w:rsid w:val="00EF755A"/>
    <w:rsid w:val="00EF76D6"/>
    <w:rsid w:val="00EF77B3"/>
    <w:rsid w:val="00EF780B"/>
    <w:rsid w:val="00EF7AD2"/>
    <w:rsid w:val="00EF7AD9"/>
    <w:rsid w:val="00EF7D3B"/>
    <w:rsid w:val="00EF7D8C"/>
    <w:rsid w:val="00EF7EA1"/>
    <w:rsid w:val="00F0009D"/>
    <w:rsid w:val="00F0010B"/>
    <w:rsid w:val="00F00224"/>
    <w:rsid w:val="00F00234"/>
    <w:rsid w:val="00F005CA"/>
    <w:rsid w:val="00F0061F"/>
    <w:rsid w:val="00F0062C"/>
    <w:rsid w:val="00F009C5"/>
    <w:rsid w:val="00F00A9A"/>
    <w:rsid w:val="00F00AD4"/>
    <w:rsid w:val="00F00E49"/>
    <w:rsid w:val="00F00F63"/>
    <w:rsid w:val="00F01064"/>
    <w:rsid w:val="00F0120B"/>
    <w:rsid w:val="00F012A6"/>
    <w:rsid w:val="00F01466"/>
    <w:rsid w:val="00F015C4"/>
    <w:rsid w:val="00F01603"/>
    <w:rsid w:val="00F01669"/>
    <w:rsid w:val="00F016B7"/>
    <w:rsid w:val="00F01862"/>
    <w:rsid w:val="00F01AF5"/>
    <w:rsid w:val="00F01D1E"/>
    <w:rsid w:val="00F01D3F"/>
    <w:rsid w:val="00F01F7B"/>
    <w:rsid w:val="00F020E5"/>
    <w:rsid w:val="00F022CE"/>
    <w:rsid w:val="00F02344"/>
    <w:rsid w:val="00F02469"/>
    <w:rsid w:val="00F024C1"/>
    <w:rsid w:val="00F024CD"/>
    <w:rsid w:val="00F025E9"/>
    <w:rsid w:val="00F029B1"/>
    <w:rsid w:val="00F029BF"/>
    <w:rsid w:val="00F02BA2"/>
    <w:rsid w:val="00F02BAE"/>
    <w:rsid w:val="00F02DD1"/>
    <w:rsid w:val="00F02DDA"/>
    <w:rsid w:val="00F02EA1"/>
    <w:rsid w:val="00F03016"/>
    <w:rsid w:val="00F0309E"/>
    <w:rsid w:val="00F0313E"/>
    <w:rsid w:val="00F0359A"/>
    <w:rsid w:val="00F037B4"/>
    <w:rsid w:val="00F038D1"/>
    <w:rsid w:val="00F03964"/>
    <w:rsid w:val="00F039E0"/>
    <w:rsid w:val="00F03BA9"/>
    <w:rsid w:val="00F03C69"/>
    <w:rsid w:val="00F03C95"/>
    <w:rsid w:val="00F03DD2"/>
    <w:rsid w:val="00F03E57"/>
    <w:rsid w:val="00F03F5D"/>
    <w:rsid w:val="00F04096"/>
    <w:rsid w:val="00F0412D"/>
    <w:rsid w:val="00F04145"/>
    <w:rsid w:val="00F042D9"/>
    <w:rsid w:val="00F042F9"/>
    <w:rsid w:val="00F0456D"/>
    <w:rsid w:val="00F048F5"/>
    <w:rsid w:val="00F0492D"/>
    <w:rsid w:val="00F049D1"/>
    <w:rsid w:val="00F04A87"/>
    <w:rsid w:val="00F04AB6"/>
    <w:rsid w:val="00F04BDA"/>
    <w:rsid w:val="00F04DD0"/>
    <w:rsid w:val="00F04ED9"/>
    <w:rsid w:val="00F04FA2"/>
    <w:rsid w:val="00F050ED"/>
    <w:rsid w:val="00F051CE"/>
    <w:rsid w:val="00F052E2"/>
    <w:rsid w:val="00F05563"/>
    <w:rsid w:val="00F0573E"/>
    <w:rsid w:val="00F05946"/>
    <w:rsid w:val="00F0598C"/>
    <w:rsid w:val="00F059A6"/>
    <w:rsid w:val="00F05B0F"/>
    <w:rsid w:val="00F05DE2"/>
    <w:rsid w:val="00F06065"/>
    <w:rsid w:val="00F06097"/>
    <w:rsid w:val="00F0617A"/>
    <w:rsid w:val="00F062E3"/>
    <w:rsid w:val="00F06371"/>
    <w:rsid w:val="00F064A2"/>
    <w:rsid w:val="00F064FA"/>
    <w:rsid w:val="00F0658F"/>
    <w:rsid w:val="00F06626"/>
    <w:rsid w:val="00F0670D"/>
    <w:rsid w:val="00F067D8"/>
    <w:rsid w:val="00F0682E"/>
    <w:rsid w:val="00F06870"/>
    <w:rsid w:val="00F0699A"/>
    <w:rsid w:val="00F06B3C"/>
    <w:rsid w:val="00F06C95"/>
    <w:rsid w:val="00F06E13"/>
    <w:rsid w:val="00F0721F"/>
    <w:rsid w:val="00F072E4"/>
    <w:rsid w:val="00F073BF"/>
    <w:rsid w:val="00F075C6"/>
    <w:rsid w:val="00F077F6"/>
    <w:rsid w:val="00F07A02"/>
    <w:rsid w:val="00F07CBB"/>
    <w:rsid w:val="00F1003B"/>
    <w:rsid w:val="00F10103"/>
    <w:rsid w:val="00F10425"/>
    <w:rsid w:val="00F105FA"/>
    <w:rsid w:val="00F10719"/>
    <w:rsid w:val="00F107EB"/>
    <w:rsid w:val="00F10946"/>
    <w:rsid w:val="00F109CE"/>
    <w:rsid w:val="00F10CF9"/>
    <w:rsid w:val="00F10D22"/>
    <w:rsid w:val="00F10D6F"/>
    <w:rsid w:val="00F10DBC"/>
    <w:rsid w:val="00F10E40"/>
    <w:rsid w:val="00F10EF8"/>
    <w:rsid w:val="00F10F4F"/>
    <w:rsid w:val="00F1139D"/>
    <w:rsid w:val="00F1143E"/>
    <w:rsid w:val="00F11606"/>
    <w:rsid w:val="00F11776"/>
    <w:rsid w:val="00F11932"/>
    <w:rsid w:val="00F11A59"/>
    <w:rsid w:val="00F11C06"/>
    <w:rsid w:val="00F11D05"/>
    <w:rsid w:val="00F123D5"/>
    <w:rsid w:val="00F1244D"/>
    <w:rsid w:val="00F126E3"/>
    <w:rsid w:val="00F1284F"/>
    <w:rsid w:val="00F129B1"/>
    <w:rsid w:val="00F12BDE"/>
    <w:rsid w:val="00F12C2A"/>
    <w:rsid w:val="00F12D32"/>
    <w:rsid w:val="00F12E2F"/>
    <w:rsid w:val="00F13081"/>
    <w:rsid w:val="00F130FE"/>
    <w:rsid w:val="00F1336C"/>
    <w:rsid w:val="00F13388"/>
    <w:rsid w:val="00F1339B"/>
    <w:rsid w:val="00F135A7"/>
    <w:rsid w:val="00F13625"/>
    <w:rsid w:val="00F136E6"/>
    <w:rsid w:val="00F1372F"/>
    <w:rsid w:val="00F13870"/>
    <w:rsid w:val="00F13A18"/>
    <w:rsid w:val="00F13B16"/>
    <w:rsid w:val="00F13B39"/>
    <w:rsid w:val="00F13C7C"/>
    <w:rsid w:val="00F13E7A"/>
    <w:rsid w:val="00F1402B"/>
    <w:rsid w:val="00F140ED"/>
    <w:rsid w:val="00F14175"/>
    <w:rsid w:val="00F14268"/>
    <w:rsid w:val="00F1440D"/>
    <w:rsid w:val="00F1465C"/>
    <w:rsid w:val="00F14736"/>
    <w:rsid w:val="00F14798"/>
    <w:rsid w:val="00F14943"/>
    <w:rsid w:val="00F14A51"/>
    <w:rsid w:val="00F14C4A"/>
    <w:rsid w:val="00F14CE4"/>
    <w:rsid w:val="00F14EB1"/>
    <w:rsid w:val="00F1500A"/>
    <w:rsid w:val="00F15062"/>
    <w:rsid w:val="00F151B4"/>
    <w:rsid w:val="00F15257"/>
    <w:rsid w:val="00F15277"/>
    <w:rsid w:val="00F1539A"/>
    <w:rsid w:val="00F15444"/>
    <w:rsid w:val="00F156DF"/>
    <w:rsid w:val="00F157F9"/>
    <w:rsid w:val="00F15850"/>
    <w:rsid w:val="00F15895"/>
    <w:rsid w:val="00F159CD"/>
    <w:rsid w:val="00F15C6C"/>
    <w:rsid w:val="00F15E2B"/>
    <w:rsid w:val="00F15EBD"/>
    <w:rsid w:val="00F16047"/>
    <w:rsid w:val="00F16438"/>
    <w:rsid w:val="00F164DA"/>
    <w:rsid w:val="00F1660B"/>
    <w:rsid w:val="00F167E2"/>
    <w:rsid w:val="00F16C48"/>
    <w:rsid w:val="00F16D3B"/>
    <w:rsid w:val="00F16DC7"/>
    <w:rsid w:val="00F16F35"/>
    <w:rsid w:val="00F16FBE"/>
    <w:rsid w:val="00F171A6"/>
    <w:rsid w:val="00F171E0"/>
    <w:rsid w:val="00F1729C"/>
    <w:rsid w:val="00F173AB"/>
    <w:rsid w:val="00F173E0"/>
    <w:rsid w:val="00F174AA"/>
    <w:rsid w:val="00F177DA"/>
    <w:rsid w:val="00F177E5"/>
    <w:rsid w:val="00F17A59"/>
    <w:rsid w:val="00F17B26"/>
    <w:rsid w:val="00F17B42"/>
    <w:rsid w:val="00F17D91"/>
    <w:rsid w:val="00F17DD2"/>
    <w:rsid w:val="00F17EEF"/>
    <w:rsid w:val="00F17F84"/>
    <w:rsid w:val="00F20342"/>
    <w:rsid w:val="00F20391"/>
    <w:rsid w:val="00F204E9"/>
    <w:rsid w:val="00F207A2"/>
    <w:rsid w:val="00F20A07"/>
    <w:rsid w:val="00F20B03"/>
    <w:rsid w:val="00F20BCC"/>
    <w:rsid w:val="00F20E18"/>
    <w:rsid w:val="00F20ECB"/>
    <w:rsid w:val="00F211EE"/>
    <w:rsid w:val="00F211FF"/>
    <w:rsid w:val="00F21203"/>
    <w:rsid w:val="00F213F8"/>
    <w:rsid w:val="00F2140D"/>
    <w:rsid w:val="00F21439"/>
    <w:rsid w:val="00F21672"/>
    <w:rsid w:val="00F216C1"/>
    <w:rsid w:val="00F2173A"/>
    <w:rsid w:val="00F21880"/>
    <w:rsid w:val="00F218DF"/>
    <w:rsid w:val="00F21A49"/>
    <w:rsid w:val="00F21A5C"/>
    <w:rsid w:val="00F21A93"/>
    <w:rsid w:val="00F21B84"/>
    <w:rsid w:val="00F21E23"/>
    <w:rsid w:val="00F21E36"/>
    <w:rsid w:val="00F22091"/>
    <w:rsid w:val="00F22296"/>
    <w:rsid w:val="00F22364"/>
    <w:rsid w:val="00F22585"/>
    <w:rsid w:val="00F2278F"/>
    <w:rsid w:val="00F22791"/>
    <w:rsid w:val="00F22829"/>
    <w:rsid w:val="00F229BC"/>
    <w:rsid w:val="00F22BD0"/>
    <w:rsid w:val="00F22C30"/>
    <w:rsid w:val="00F22CBB"/>
    <w:rsid w:val="00F22D4E"/>
    <w:rsid w:val="00F22D8E"/>
    <w:rsid w:val="00F22DA1"/>
    <w:rsid w:val="00F22E75"/>
    <w:rsid w:val="00F22E7D"/>
    <w:rsid w:val="00F22FD0"/>
    <w:rsid w:val="00F22FE3"/>
    <w:rsid w:val="00F231FC"/>
    <w:rsid w:val="00F23362"/>
    <w:rsid w:val="00F233AE"/>
    <w:rsid w:val="00F233CF"/>
    <w:rsid w:val="00F233F3"/>
    <w:rsid w:val="00F2359D"/>
    <w:rsid w:val="00F2372D"/>
    <w:rsid w:val="00F23850"/>
    <w:rsid w:val="00F23C54"/>
    <w:rsid w:val="00F23E5B"/>
    <w:rsid w:val="00F23F3A"/>
    <w:rsid w:val="00F240E9"/>
    <w:rsid w:val="00F2412B"/>
    <w:rsid w:val="00F24189"/>
    <w:rsid w:val="00F241D0"/>
    <w:rsid w:val="00F24221"/>
    <w:rsid w:val="00F2423C"/>
    <w:rsid w:val="00F244ED"/>
    <w:rsid w:val="00F24563"/>
    <w:rsid w:val="00F245B6"/>
    <w:rsid w:val="00F248C1"/>
    <w:rsid w:val="00F24914"/>
    <w:rsid w:val="00F2495E"/>
    <w:rsid w:val="00F24AEB"/>
    <w:rsid w:val="00F24BBE"/>
    <w:rsid w:val="00F24CEB"/>
    <w:rsid w:val="00F24E6A"/>
    <w:rsid w:val="00F24F64"/>
    <w:rsid w:val="00F250A9"/>
    <w:rsid w:val="00F25535"/>
    <w:rsid w:val="00F2566F"/>
    <w:rsid w:val="00F25CB7"/>
    <w:rsid w:val="00F25D53"/>
    <w:rsid w:val="00F25D9D"/>
    <w:rsid w:val="00F25E09"/>
    <w:rsid w:val="00F25E4F"/>
    <w:rsid w:val="00F2618E"/>
    <w:rsid w:val="00F2659A"/>
    <w:rsid w:val="00F267D7"/>
    <w:rsid w:val="00F267D9"/>
    <w:rsid w:val="00F267F5"/>
    <w:rsid w:val="00F268D1"/>
    <w:rsid w:val="00F269A7"/>
    <w:rsid w:val="00F26ACD"/>
    <w:rsid w:val="00F26C22"/>
    <w:rsid w:val="00F26C9F"/>
    <w:rsid w:val="00F26D04"/>
    <w:rsid w:val="00F26D60"/>
    <w:rsid w:val="00F26F2E"/>
    <w:rsid w:val="00F26FC4"/>
    <w:rsid w:val="00F270D4"/>
    <w:rsid w:val="00F27159"/>
    <w:rsid w:val="00F276E1"/>
    <w:rsid w:val="00F277AE"/>
    <w:rsid w:val="00F2798A"/>
    <w:rsid w:val="00F279A1"/>
    <w:rsid w:val="00F27AE7"/>
    <w:rsid w:val="00F27C64"/>
    <w:rsid w:val="00F27E1B"/>
    <w:rsid w:val="00F27EE9"/>
    <w:rsid w:val="00F27FE9"/>
    <w:rsid w:val="00F30063"/>
    <w:rsid w:val="00F30075"/>
    <w:rsid w:val="00F300B8"/>
    <w:rsid w:val="00F30341"/>
    <w:rsid w:val="00F30345"/>
    <w:rsid w:val="00F30539"/>
    <w:rsid w:val="00F30961"/>
    <w:rsid w:val="00F30A20"/>
    <w:rsid w:val="00F30AE1"/>
    <w:rsid w:val="00F30BE3"/>
    <w:rsid w:val="00F30CFC"/>
    <w:rsid w:val="00F3101E"/>
    <w:rsid w:val="00F31037"/>
    <w:rsid w:val="00F31065"/>
    <w:rsid w:val="00F31067"/>
    <w:rsid w:val="00F3119C"/>
    <w:rsid w:val="00F3122E"/>
    <w:rsid w:val="00F312A4"/>
    <w:rsid w:val="00F31342"/>
    <w:rsid w:val="00F31362"/>
    <w:rsid w:val="00F3147A"/>
    <w:rsid w:val="00F31484"/>
    <w:rsid w:val="00F318C2"/>
    <w:rsid w:val="00F31A0F"/>
    <w:rsid w:val="00F31A20"/>
    <w:rsid w:val="00F31DB6"/>
    <w:rsid w:val="00F31DE3"/>
    <w:rsid w:val="00F31E04"/>
    <w:rsid w:val="00F31FBA"/>
    <w:rsid w:val="00F3207A"/>
    <w:rsid w:val="00F3217C"/>
    <w:rsid w:val="00F321DA"/>
    <w:rsid w:val="00F321FC"/>
    <w:rsid w:val="00F32298"/>
    <w:rsid w:val="00F32467"/>
    <w:rsid w:val="00F32571"/>
    <w:rsid w:val="00F32605"/>
    <w:rsid w:val="00F326D5"/>
    <w:rsid w:val="00F32895"/>
    <w:rsid w:val="00F328AB"/>
    <w:rsid w:val="00F32AF0"/>
    <w:rsid w:val="00F32B05"/>
    <w:rsid w:val="00F32C43"/>
    <w:rsid w:val="00F3312E"/>
    <w:rsid w:val="00F3329C"/>
    <w:rsid w:val="00F33333"/>
    <w:rsid w:val="00F3334A"/>
    <w:rsid w:val="00F333BC"/>
    <w:rsid w:val="00F33794"/>
    <w:rsid w:val="00F3385F"/>
    <w:rsid w:val="00F339EA"/>
    <w:rsid w:val="00F33B07"/>
    <w:rsid w:val="00F33BBE"/>
    <w:rsid w:val="00F33EC4"/>
    <w:rsid w:val="00F33F08"/>
    <w:rsid w:val="00F34066"/>
    <w:rsid w:val="00F341CB"/>
    <w:rsid w:val="00F3427A"/>
    <w:rsid w:val="00F34395"/>
    <w:rsid w:val="00F343D2"/>
    <w:rsid w:val="00F34478"/>
    <w:rsid w:val="00F345F8"/>
    <w:rsid w:val="00F3462D"/>
    <w:rsid w:val="00F3469B"/>
    <w:rsid w:val="00F34756"/>
    <w:rsid w:val="00F34775"/>
    <w:rsid w:val="00F34788"/>
    <w:rsid w:val="00F34898"/>
    <w:rsid w:val="00F348D5"/>
    <w:rsid w:val="00F34933"/>
    <w:rsid w:val="00F3499E"/>
    <w:rsid w:val="00F34C19"/>
    <w:rsid w:val="00F34D4B"/>
    <w:rsid w:val="00F352E5"/>
    <w:rsid w:val="00F353CE"/>
    <w:rsid w:val="00F35473"/>
    <w:rsid w:val="00F35481"/>
    <w:rsid w:val="00F354A1"/>
    <w:rsid w:val="00F3552A"/>
    <w:rsid w:val="00F356A1"/>
    <w:rsid w:val="00F35818"/>
    <w:rsid w:val="00F35901"/>
    <w:rsid w:val="00F3597A"/>
    <w:rsid w:val="00F35A00"/>
    <w:rsid w:val="00F35D49"/>
    <w:rsid w:val="00F35D6B"/>
    <w:rsid w:val="00F35DB2"/>
    <w:rsid w:val="00F35DC1"/>
    <w:rsid w:val="00F3605A"/>
    <w:rsid w:val="00F36488"/>
    <w:rsid w:val="00F364B8"/>
    <w:rsid w:val="00F365C7"/>
    <w:rsid w:val="00F3661D"/>
    <w:rsid w:val="00F36651"/>
    <w:rsid w:val="00F36691"/>
    <w:rsid w:val="00F36693"/>
    <w:rsid w:val="00F36793"/>
    <w:rsid w:val="00F3682F"/>
    <w:rsid w:val="00F36A19"/>
    <w:rsid w:val="00F36ABE"/>
    <w:rsid w:val="00F36D2D"/>
    <w:rsid w:val="00F3728B"/>
    <w:rsid w:val="00F3746F"/>
    <w:rsid w:val="00F374BA"/>
    <w:rsid w:val="00F37570"/>
    <w:rsid w:val="00F37741"/>
    <w:rsid w:val="00F378A3"/>
    <w:rsid w:val="00F3794F"/>
    <w:rsid w:val="00F379A4"/>
    <w:rsid w:val="00F37BF8"/>
    <w:rsid w:val="00F37C84"/>
    <w:rsid w:val="00F37D1B"/>
    <w:rsid w:val="00F37D5A"/>
    <w:rsid w:val="00F37DDD"/>
    <w:rsid w:val="00F37E31"/>
    <w:rsid w:val="00F37FD5"/>
    <w:rsid w:val="00F40DD6"/>
    <w:rsid w:val="00F40E8F"/>
    <w:rsid w:val="00F40F98"/>
    <w:rsid w:val="00F4112C"/>
    <w:rsid w:val="00F411D2"/>
    <w:rsid w:val="00F41341"/>
    <w:rsid w:val="00F41445"/>
    <w:rsid w:val="00F4146D"/>
    <w:rsid w:val="00F414E6"/>
    <w:rsid w:val="00F415A2"/>
    <w:rsid w:val="00F4169C"/>
    <w:rsid w:val="00F416A7"/>
    <w:rsid w:val="00F41740"/>
    <w:rsid w:val="00F4175A"/>
    <w:rsid w:val="00F4179A"/>
    <w:rsid w:val="00F418C0"/>
    <w:rsid w:val="00F418EC"/>
    <w:rsid w:val="00F41949"/>
    <w:rsid w:val="00F419B3"/>
    <w:rsid w:val="00F41EC7"/>
    <w:rsid w:val="00F41EEE"/>
    <w:rsid w:val="00F42152"/>
    <w:rsid w:val="00F4216E"/>
    <w:rsid w:val="00F422B4"/>
    <w:rsid w:val="00F422ED"/>
    <w:rsid w:val="00F423E5"/>
    <w:rsid w:val="00F42436"/>
    <w:rsid w:val="00F42478"/>
    <w:rsid w:val="00F424A3"/>
    <w:rsid w:val="00F42540"/>
    <w:rsid w:val="00F425EA"/>
    <w:rsid w:val="00F4283D"/>
    <w:rsid w:val="00F42D0D"/>
    <w:rsid w:val="00F43116"/>
    <w:rsid w:val="00F43294"/>
    <w:rsid w:val="00F43311"/>
    <w:rsid w:val="00F4331E"/>
    <w:rsid w:val="00F43337"/>
    <w:rsid w:val="00F4340D"/>
    <w:rsid w:val="00F434EC"/>
    <w:rsid w:val="00F436D1"/>
    <w:rsid w:val="00F43759"/>
    <w:rsid w:val="00F4376E"/>
    <w:rsid w:val="00F437EE"/>
    <w:rsid w:val="00F43878"/>
    <w:rsid w:val="00F43975"/>
    <w:rsid w:val="00F43982"/>
    <w:rsid w:val="00F43AA9"/>
    <w:rsid w:val="00F43B29"/>
    <w:rsid w:val="00F43BC7"/>
    <w:rsid w:val="00F43C66"/>
    <w:rsid w:val="00F43DE0"/>
    <w:rsid w:val="00F43E0D"/>
    <w:rsid w:val="00F43F9C"/>
    <w:rsid w:val="00F44389"/>
    <w:rsid w:val="00F443BB"/>
    <w:rsid w:val="00F4446C"/>
    <w:rsid w:val="00F446F7"/>
    <w:rsid w:val="00F4473E"/>
    <w:rsid w:val="00F447EB"/>
    <w:rsid w:val="00F44B5C"/>
    <w:rsid w:val="00F44C2E"/>
    <w:rsid w:val="00F44F3D"/>
    <w:rsid w:val="00F45190"/>
    <w:rsid w:val="00F452AF"/>
    <w:rsid w:val="00F45366"/>
    <w:rsid w:val="00F454DC"/>
    <w:rsid w:val="00F457CE"/>
    <w:rsid w:val="00F459F7"/>
    <w:rsid w:val="00F45A56"/>
    <w:rsid w:val="00F45BC8"/>
    <w:rsid w:val="00F45C11"/>
    <w:rsid w:val="00F45E93"/>
    <w:rsid w:val="00F45FC9"/>
    <w:rsid w:val="00F461B4"/>
    <w:rsid w:val="00F46319"/>
    <w:rsid w:val="00F4633B"/>
    <w:rsid w:val="00F46491"/>
    <w:rsid w:val="00F466E3"/>
    <w:rsid w:val="00F468A2"/>
    <w:rsid w:val="00F4697D"/>
    <w:rsid w:val="00F46B82"/>
    <w:rsid w:val="00F46C16"/>
    <w:rsid w:val="00F46FE8"/>
    <w:rsid w:val="00F474AE"/>
    <w:rsid w:val="00F4764F"/>
    <w:rsid w:val="00F47870"/>
    <w:rsid w:val="00F478BB"/>
    <w:rsid w:val="00F47949"/>
    <w:rsid w:val="00F479B6"/>
    <w:rsid w:val="00F47A17"/>
    <w:rsid w:val="00F47A74"/>
    <w:rsid w:val="00F47CA6"/>
    <w:rsid w:val="00F47D8D"/>
    <w:rsid w:val="00F47FD3"/>
    <w:rsid w:val="00F5008B"/>
    <w:rsid w:val="00F501DA"/>
    <w:rsid w:val="00F50394"/>
    <w:rsid w:val="00F5039A"/>
    <w:rsid w:val="00F503AF"/>
    <w:rsid w:val="00F5061B"/>
    <w:rsid w:val="00F507C4"/>
    <w:rsid w:val="00F50886"/>
    <w:rsid w:val="00F50931"/>
    <w:rsid w:val="00F50C3F"/>
    <w:rsid w:val="00F50CF9"/>
    <w:rsid w:val="00F50E9A"/>
    <w:rsid w:val="00F50EC9"/>
    <w:rsid w:val="00F50EEA"/>
    <w:rsid w:val="00F50EFA"/>
    <w:rsid w:val="00F50F93"/>
    <w:rsid w:val="00F50FDA"/>
    <w:rsid w:val="00F511CA"/>
    <w:rsid w:val="00F512A8"/>
    <w:rsid w:val="00F513DB"/>
    <w:rsid w:val="00F51460"/>
    <w:rsid w:val="00F514A0"/>
    <w:rsid w:val="00F51544"/>
    <w:rsid w:val="00F515DE"/>
    <w:rsid w:val="00F51751"/>
    <w:rsid w:val="00F51815"/>
    <w:rsid w:val="00F51842"/>
    <w:rsid w:val="00F51995"/>
    <w:rsid w:val="00F51A5B"/>
    <w:rsid w:val="00F51AA0"/>
    <w:rsid w:val="00F51BBA"/>
    <w:rsid w:val="00F51C59"/>
    <w:rsid w:val="00F51C5D"/>
    <w:rsid w:val="00F51C94"/>
    <w:rsid w:val="00F51FDC"/>
    <w:rsid w:val="00F51FE6"/>
    <w:rsid w:val="00F52140"/>
    <w:rsid w:val="00F5252C"/>
    <w:rsid w:val="00F52559"/>
    <w:rsid w:val="00F5262B"/>
    <w:rsid w:val="00F52704"/>
    <w:rsid w:val="00F527F2"/>
    <w:rsid w:val="00F52887"/>
    <w:rsid w:val="00F5288D"/>
    <w:rsid w:val="00F52953"/>
    <w:rsid w:val="00F52A15"/>
    <w:rsid w:val="00F52A62"/>
    <w:rsid w:val="00F52D4B"/>
    <w:rsid w:val="00F52D87"/>
    <w:rsid w:val="00F52F18"/>
    <w:rsid w:val="00F53240"/>
    <w:rsid w:val="00F5325C"/>
    <w:rsid w:val="00F5343D"/>
    <w:rsid w:val="00F5359E"/>
    <w:rsid w:val="00F535D2"/>
    <w:rsid w:val="00F538FF"/>
    <w:rsid w:val="00F5391F"/>
    <w:rsid w:val="00F539C7"/>
    <w:rsid w:val="00F53BD8"/>
    <w:rsid w:val="00F53C83"/>
    <w:rsid w:val="00F53FDD"/>
    <w:rsid w:val="00F54040"/>
    <w:rsid w:val="00F541B2"/>
    <w:rsid w:val="00F541E0"/>
    <w:rsid w:val="00F54263"/>
    <w:rsid w:val="00F5434A"/>
    <w:rsid w:val="00F543A2"/>
    <w:rsid w:val="00F543C6"/>
    <w:rsid w:val="00F543CD"/>
    <w:rsid w:val="00F54638"/>
    <w:rsid w:val="00F546D7"/>
    <w:rsid w:val="00F548F4"/>
    <w:rsid w:val="00F54A1D"/>
    <w:rsid w:val="00F54B34"/>
    <w:rsid w:val="00F54D8A"/>
    <w:rsid w:val="00F54DB5"/>
    <w:rsid w:val="00F54EA6"/>
    <w:rsid w:val="00F54EBF"/>
    <w:rsid w:val="00F5501D"/>
    <w:rsid w:val="00F55028"/>
    <w:rsid w:val="00F5520A"/>
    <w:rsid w:val="00F5570B"/>
    <w:rsid w:val="00F5579A"/>
    <w:rsid w:val="00F55B81"/>
    <w:rsid w:val="00F55E0C"/>
    <w:rsid w:val="00F55ECB"/>
    <w:rsid w:val="00F55FE6"/>
    <w:rsid w:val="00F56221"/>
    <w:rsid w:val="00F56288"/>
    <w:rsid w:val="00F565AB"/>
    <w:rsid w:val="00F56605"/>
    <w:rsid w:val="00F5668F"/>
    <w:rsid w:val="00F56893"/>
    <w:rsid w:val="00F5697F"/>
    <w:rsid w:val="00F56A18"/>
    <w:rsid w:val="00F56CA6"/>
    <w:rsid w:val="00F56E23"/>
    <w:rsid w:val="00F572B4"/>
    <w:rsid w:val="00F5773A"/>
    <w:rsid w:val="00F578FC"/>
    <w:rsid w:val="00F5798D"/>
    <w:rsid w:val="00F57C72"/>
    <w:rsid w:val="00F57CDF"/>
    <w:rsid w:val="00F57D79"/>
    <w:rsid w:val="00F57D8C"/>
    <w:rsid w:val="00F57EF2"/>
    <w:rsid w:val="00F60048"/>
    <w:rsid w:val="00F600A6"/>
    <w:rsid w:val="00F6010A"/>
    <w:rsid w:val="00F60116"/>
    <w:rsid w:val="00F602BA"/>
    <w:rsid w:val="00F605A7"/>
    <w:rsid w:val="00F60724"/>
    <w:rsid w:val="00F6077A"/>
    <w:rsid w:val="00F607DE"/>
    <w:rsid w:val="00F6091B"/>
    <w:rsid w:val="00F60967"/>
    <w:rsid w:val="00F6098F"/>
    <w:rsid w:val="00F60A3B"/>
    <w:rsid w:val="00F60B06"/>
    <w:rsid w:val="00F60C58"/>
    <w:rsid w:val="00F60E24"/>
    <w:rsid w:val="00F61076"/>
    <w:rsid w:val="00F6112F"/>
    <w:rsid w:val="00F61150"/>
    <w:rsid w:val="00F611E1"/>
    <w:rsid w:val="00F61511"/>
    <w:rsid w:val="00F6168E"/>
    <w:rsid w:val="00F617B5"/>
    <w:rsid w:val="00F619B1"/>
    <w:rsid w:val="00F620A5"/>
    <w:rsid w:val="00F6214A"/>
    <w:rsid w:val="00F6238C"/>
    <w:rsid w:val="00F624AA"/>
    <w:rsid w:val="00F62678"/>
    <w:rsid w:val="00F62684"/>
    <w:rsid w:val="00F626EC"/>
    <w:rsid w:val="00F626F7"/>
    <w:rsid w:val="00F62770"/>
    <w:rsid w:val="00F627C6"/>
    <w:rsid w:val="00F62959"/>
    <w:rsid w:val="00F62B32"/>
    <w:rsid w:val="00F62EC6"/>
    <w:rsid w:val="00F62EC7"/>
    <w:rsid w:val="00F63002"/>
    <w:rsid w:val="00F63083"/>
    <w:rsid w:val="00F630CC"/>
    <w:rsid w:val="00F630FB"/>
    <w:rsid w:val="00F63193"/>
    <w:rsid w:val="00F631EE"/>
    <w:rsid w:val="00F63254"/>
    <w:rsid w:val="00F632DC"/>
    <w:rsid w:val="00F63312"/>
    <w:rsid w:val="00F63474"/>
    <w:rsid w:val="00F635E6"/>
    <w:rsid w:val="00F6364C"/>
    <w:rsid w:val="00F63852"/>
    <w:rsid w:val="00F63AB1"/>
    <w:rsid w:val="00F63B9A"/>
    <w:rsid w:val="00F63BF2"/>
    <w:rsid w:val="00F63DB1"/>
    <w:rsid w:val="00F63E1C"/>
    <w:rsid w:val="00F63EF2"/>
    <w:rsid w:val="00F6401F"/>
    <w:rsid w:val="00F6404D"/>
    <w:rsid w:val="00F6405D"/>
    <w:rsid w:val="00F64295"/>
    <w:rsid w:val="00F6431F"/>
    <w:rsid w:val="00F64365"/>
    <w:rsid w:val="00F64503"/>
    <w:rsid w:val="00F6467E"/>
    <w:rsid w:val="00F64730"/>
    <w:rsid w:val="00F6477D"/>
    <w:rsid w:val="00F64859"/>
    <w:rsid w:val="00F6488F"/>
    <w:rsid w:val="00F64AEE"/>
    <w:rsid w:val="00F64CD5"/>
    <w:rsid w:val="00F64CE3"/>
    <w:rsid w:val="00F64DB2"/>
    <w:rsid w:val="00F65036"/>
    <w:rsid w:val="00F65220"/>
    <w:rsid w:val="00F6533C"/>
    <w:rsid w:val="00F653D3"/>
    <w:rsid w:val="00F654A1"/>
    <w:rsid w:val="00F65527"/>
    <w:rsid w:val="00F65598"/>
    <w:rsid w:val="00F655BF"/>
    <w:rsid w:val="00F65817"/>
    <w:rsid w:val="00F65BA6"/>
    <w:rsid w:val="00F664E8"/>
    <w:rsid w:val="00F66650"/>
    <w:rsid w:val="00F668C4"/>
    <w:rsid w:val="00F6698B"/>
    <w:rsid w:val="00F669AE"/>
    <w:rsid w:val="00F669CE"/>
    <w:rsid w:val="00F669E1"/>
    <w:rsid w:val="00F66ABD"/>
    <w:rsid w:val="00F66B9E"/>
    <w:rsid w:val="00F66C76"/>
    <w:rsid w:val="00F66CB6"/>
    <w:rsid w:val="00F66DCF"/>
    <w:rsid w:val="00F66EA4"/>
    <w:rsid w:val="00F66F1F"/>
    <w:rsid w:val="00F670A0"/>
    <w:rsid w:val="00F67459"/>
    <w:rsid w:val="00F674BF"/>
    <w:rsid w:val="00F67651"/>
    <w:rsid w:val="00F67736"/>
    <w:rsid w:val="00F67890"/>
    <w:rsid w:val="00F6797F"/>
    <w:rsid w:val="00F67C41"/>
    <w:rsid w:val="00F67C59"/>
    <w:rsid w:val="00F67F88"/>
    <w:rsid w:val="00F7006E"/>
    <w:rsid w:val="00F70238"/>
    <w:rsid w:val="00F70579"/>
    <w:rsid w:val="00F70605"/>
    <w:rsid w:val="00F70682"/>
    <w:rsid w:val="00F70757"/>
    <w:rsid w:val="00F708D7"/>
    <w:rsid w:val="00F70BE5"/>
    <w:rsid w:val="00F70DF0"/>
    <w:rsid w:val="00F70F16"/>
    <w:rsid w:val="00F71129"/>
    <w:rsid w:val="00F71401"/>
    <w:rsid w:val="00F71422"/>
    <w:rsid w:val="00F714C1"/>
    <w:rsid w:val="00F71711"/>
    <w:rsid w:val="00F71830"/>
    <w:rsid w:val="00F7187C"/>
    <w:rsid w:val="00F718B1"/>
    <w:rsid w:val="00F71992"/>
    <w:rsid w:val="00F71A01"/>
    <w:rsid w:val="00F71A16"/>
    <w:rsid w:val="00F71AB7"/>
    <w:rsid w:val="00F71BE6"/>
    <w:rsid w:val="00F71CCD"/>
    <w:rsid w:val="00F71D16"/>
    <w:rsid w:val="00F721C7"/>
    <w:rsid w:val="00F72700"/>
    <w:rsid w:val="00F72852"/>
    <w:rsid w:val="00F72944"/>
    <w:rsid w:val="00F72ACD"/>
    <w:rsid w:val="00F72B20"/>
    <w:rsid w:val="00F72B85"/>
    <w:rsid w:val="00F72CCF"/>
    <w:rsid w:val="00F730AF"/>
    <w:rsid w:val="00F73464"/>
    <w:rsid w:val="00F7347D"/>
    <w:rsid w:val="00F734C6"/>
    <w:rsid w:val="00F7360F"/>
    <w:rsid w:val="00F736F9"/>
    <w:rsid w:val="00F7371E"/>
    <w:rsid w:val="00F737E2"/>
    <w:rsid w:val="00F7387D"/>
    <w:rsid w:val="00F73AEB"/>
    <w:rsid w:val="00F73BFC"/>
    <w:rsid w:val="00F73C6E"/>
    <w:rsid w:val="00F73D36"/>
    <w:rsid w:val="00F7410B"/>
    <w:rsid w:val="00F74136"/>
    <w:rsid w:val="00F744DB"/>
    <w:rsid w:val="00F74585"/>
    <w:rsid w:val="00F7458A"/>
    <w:rsid w:val="00F7460B"/>
    <w:rsid w:val="00F74776"/>
    <w:rsid w:val="00F747A8"/>
    <w:rsid w:val="00F74A23"/>
    <w:rsid w:val="00F74C17"/>
    <w:rsid w:val="00F74CAB"/>
    <w:rsid w:val="00F74DCA"/>
    <w:rsid w:val="00F74DDB"/>
    <w:rsid w:val="00F74E7E"/>
    <w:rsid w:val="00F74F5A"/>
    <w:rsid w:val="00F74FEE"/>
    <w:rsid w:val="00F75100"/>
    <w:rsid w:val="00F75257"/>
    <w:rsid w:val="00F7545B"/>
    <w:rsid w:val="00F7549A"/>
    <w:rsid w:val="00F75757"/>
    <w:rsid w:val="00F758A6"/>
    <w:rsid w:val="00F759E6"/>
    <w:rsid w:val="00F75ABF"/>
    <w:rsid w:val="00F75BCC"/>
    <w:rsid w:val="00F75C14"/>
    <w:rsid w:val="00F75D19"/>
    <w:rsid w:val="00F762D3"/>
    <w:rsid w:val="00F76357"/>
    <w:rsid w:val="00F763BB"/>
    <w:rsid w:val="00F764BD"/>
    <w:rsid w:val="00F76517"/>
    <w:rsid w:val="00F7652C"/>
    <w:rsid w:val="00F765B4"/>
    <w:rsid w:val="00F76878"/>
    <w:rsid w:val="00F76BCE"/>
    <w:rsid w:val="00F76C78"/>
    <w:rsid w:val="00F76CD3"/>
    <w:rsid w:val="00F76CE6"/>
    <w:rsid w:val="00F76D26"/>
    <w:rsid w:val="00F76EE2"/>
    <w:rsid w:val="00F76F35"/>
    <w:rsid w:val="00F7711E"/>
    <w:rsid w:val="00F7717A"/>
    <w:rsid w:val="00F771B3"/>
    <w:rsid w:val="00F772FA"/>
    <w:rsid w:val="00F773C0"/>
    <w:rsid w:val="00F773EA"/>
    <w:rsid w:val="00F774F2"/>
    <w:rsid w:val="00F7756C"/>
    <w:rsid w:val="00F77588"/>
    <w:rsid w:val="00F777F1"/>
    <w:rsid w:val="00F77871"/>
    <w:rsid w:val="00F7787A"/>
    <w:rsid w:val="00F779C7"/>
    <w:rsid w:val="00F77AE8"/>
    <w:rsid w:val="00F77C6D"/>
    <w:rsid w:val="00F80429"/>
    <w:rsid w:val="00F80478"/>
    <w:rsid w:val="00F805FB"/>
    <w:rsid w:val="00F80CFB"/>
    <w:rsid w:val="00F80E5C"/>
    <w:rsid w:val="00F80EAE"/>
    <w:rsid w:val="00F80F0D"/>
    <w:rsid w:val="00F80FF8"/>
    <w:rsid w:val="00F81002"/>
    <w:rsid w:val="00F8103A"/>
    <w:rsid w:val="00F811D4"/>
    <w:rsid w:val="00F813B1"/>
    <w:rsid w:val="00F813CD"/>
    <w:rsid w:val="00F81470"/>
    <w:rsid w:val="00F814C0"/>
    <w:rsid w:val="00F815D0"/>
    <w:rsid w:val="00F816B7"/>
    <w:rsid w:val="00F8173D"/>
    <w:rsid w:val="00F817BF"/>
    <w:rsid w:val="00F81945"/>
    <w:rsid w:val="00F81951"/>
    <w:rsid w:val="00F81A02"/>
    <w:rsid w:val="00F81B28"/>
    <w:rsid w:val="00F81CE0"/>
    <w:rsid w:val="00F81F19"/>
    <w:rsid w:val="00F8214F"/>
    <w:rsid w:val="00F82171"/>
    <w:rsid w:val="00F82177"/>
    <w:rsid w:val="00F8218D"/>
    <w:rsid w:val="00F82410"/>
    <w:rsid w:val="00F8269C"/>
    <w:rsid w:val="00F8288C"/>
    <w:rsid w:val="00F82979"/>
    <w:rsid w:val="00F829D1"/>
    <w:rsid w:val="00F82B06"/>
    <w:rsid w:val="00F82FAA"/>
    <w:rsid w:val="00F83276"/>
    <w:rsid w:val="00F83689"/>
    <w:rsid w:val="00F83781"/>
    <w:rsid w:val="00F839FC"/>
    <w:rsid w:val="00F83A7A"/>
    <w:rsid w:val="00F83A99"/>
    <w:rsid w:val="00F8414E"/>
    <w:rsid w:val="00F8428A"/>
    <w:rsid w:val="00F842A3"/>
    <w:rsid w:val="00F84441"/>
    <w:rsid w:val="00F8491F"/>
    <w:rsid w:val="00F84A0A"/>
    <w:rsid w:val="00F84A45"/>
    <w:rsid w:val="00F84B33"/>
    <w:rsid w:val="00F84B65"/>
    <w:rsid w:val="00F84BE5"/>
    <w:rsid w:val="00F84C1A"/>
    <w:rsid w:val="00F84CC9"/>
    <w:rsid w:val="00F84D95"/>
    <w:rsid w:val="00F84E2C"/>
    <w:rsid w:val="00F84FD0"/>
    <w:rsid w:val="00F8553D"/>
    <w:rsid w:val="00F85660"/>
    <w:rsid w:val="00F85841"/>
    <w:rsid w:val="00F859CF"/>
    <w:rsid w:val="00F85A14"/>
    <w:rsid w:val="00F85B01"/>
    <w:rsid w:val="00F85E0C"/>
    <w:rsid w:val="00F85E37"/>
    <w:rsid w:val="00F85F16"/>
    <w:rsid w:val="00F8637B"/>
    <w:rsid w:val="00F86621"/>
    <w:rsid w:val="00F86704"/>
    <w:rsid w:val="00F868DB"/>
    <w:rsid w:val="00F868E7"/>
    <w:rsid w:val="00F86963"/>
    <w:rsid w:val="00F86CBD"/>
    <w:rsid w:val="00F86DAF"/>
    <w:rsid w:val="00F86FDB"/>
    <w:rsid w:val="00F87068"/>
    <w:rsid w:val="00F8754C"/>
    <w:rsid w:val="00F87699"/>
    <w:rsid w:val="00F87756"/>
    <w:rsid w:val="00F877D8"/>
    <w:rsid w:val="00F87994"/>
    <w:rsid w:val="00F87A30"/>
    <w:rsid w:val="00F87EB1"/>
    <w:rsid w:val="00F87F57"/>
    <w:rsid w:val="00F90133"/>
    <w:rsid w:val="00F90206"/>
    <w:rsid w:val="00F90359"/>
    <w:rsid w:val="00F90497"/>
    <w:rsid w:val="00F905E8"/>
    <w:rsid w:val="00F9062A"/>
    <w:rsid w:val="00F9085B"/>
    <w:rsid w:val="00F908C7"/>
    <w:rsid w:val="00F90C18"/>
    <w:rsid w:val="00F90CCD"/>
    <w:rsid w:val="00F90EA9"/>
    <w:rsid w:val="00F90FF2"/>
    <w:rsid w:val="00F910ED"/>
    <w:rsid w:val="00F91161"/>
    <w:rsid w:val="00F912FD"/>
    <w:rsid w:val="00F914F7"/>
    <w:rsid w:val="00F915E1"/>
    <w:rsid w:val="00F917E7"/>
    <w:rsid w:val="00F917F7"/>
    <w:rsid w:val="00F9182F"/>
    <w:rsid w:val="00F918A1"/>
    <w:rsid w:val="00F919A0"/>
    <w:rsid w:val="00F919C4"/>
    <w:rsid w:val="00F919DC"/>
    <w:rsid w:val="00F91A5D"/>
    <w:rsid w:val="00F91A89"/>
    <w:rsid w:val="00F91B2B"/>
    <w:rsid w:val="00F91C82"/>
    <w:rsid w:val="00F91D32"/>
    <w:rsid w:val="00F91E40"/>
    <w:rsid w:val="00F91EA3"/>
    <w:rsid w:val="00F920B6"/>
    <w:rsid w:val="00F9236E"/>
    <w:rsid w:val="00F923D9"/>
    <w:rsid w:val="00F9273E"/>
    <w:rsid w:val="00F927A1"/>
    <w:rsid w:val="00F929FE"/>
    <w:rsid w:val="00F92B61"/>
    <w:rsid w:val="00F92B81"/>
    <w:rsid w:val="00F9304D"/>
    <w:rsid w:val="00F933F5"/>
    <w:rsid w:val="00F936DA"/>
    <w:rsid w:val="00F9370D"/>
    <w:rsid w:val="00F9375A"/>
    <w:rsid w:val="00F93B4A"/>
    <w:rsid w:val="00F93BF2"/>
    <w:rsid w:val="00F93D95"/>
    <w:rsid w:val="00F93DA3"/>
    <w:rsid w:val="00F93F31"/>
    <w:rsid w:val="00F94265"/>
    <w:rsid w:val="00F944EB"/>
    <w:rsid w:val="00F945D2"/>
    <w:rsid w:val="00F94689"/>
    <w:rsid w:val="00F9479B"/>
    <w:rsid w:val="00F947BA"/>
    <w:rsid w:val="00F9481A"/>
    <w:rsid w:val="00F94841"/>
    <w:rsid w:val="00F948AD"/>
    <w:rsid w:val="00F94912"/>
    <w:rsid w:val="00F94BBA"/>
    <w:rsid w:val="00F94CC5"/>
    <w:rsid w:val="00F94D48"/>
    <w:rsid w:val="00F94D67"/>
    <w:rsid w:val="00F95132"/>
    <w:rsid w:val="00F95275"/>
    <w:rsid w:val="00F952C1"/>
    <w:rsid w:val="00F9539E"/>
    <w:rsid w:val="00F9567C"/>
    <w:rsid w:val="00F956DD"/>
    <w:rsid w:val="00F959F7"/>
    <w:rsid w:val="00F95B88"/>
    <w:rsid w:val="00F95B9E"/>
    <w:rsid w:val="00F95D95"/>
    <w:rsid w:val="00F95E5C"/>
    <w:rsid w:val="00F95E81"/>
    <w:rsid w:val="00F95F3A"/>
    <w:rsid w:val="00F95F98"/>
    <w:rsid w:val="00F960A1"/>
    <w:rsid w:val="00F9618D"/>
    <w:rsid w:val="00F96224"/>
    <w:rsid w:val="00F96402"/>
    <w:rsid w:val="00F96596"/>
    <w:rsid w:val="00F96A05"/>
    <w:rsid w:val="00F96A32"/>
    <w:rsid w:val="00F96B4B"/>
    <w:rsid w:val="00F96E08"/>
    <w:rsid w:val="00F96EDD"/>
    <w:rsid w:val="00F96F06"/>
    <w:rsid w:val="00F96F89"/>
    <w:rsid w:val="00F96FD1"/>
    <w:rsid w:val="00F97385"/>
    <w:rsid w:val="00F974DD"/>
    <w:rsid w:val="00F975C1"/>
    <w:rsid w:val="00F9760E"/>
    <w:rsid w:val="00F976D7"/>
    <w:rsid w:val="00F977C8"/>
    <w:rsid w:val="00F977FD"/>
    <w:rsid w:val="00F9785E"/>
    <w:rsid w:val="00F978F3"/>
    <w:rsid w:val="00F97B5A"/>
    <w:rsid w:val="00FA011E"/>
    <w:rsid w:val="00FA01E2"/>
    <w:rsid w:val="00FA024C"/>
    <w:rsid w:val="00FA035B"/>
    <w:rsid w:val="00FA0686"/>
    <w:rsid w:val="00FA073E"/>
    <w:rsid w:val="00FA085E"/>
    <w:rsid w:val="00FA08F7"/>
    <w:rsid w:val="00FA099F"/>
    <w:rsid w:val="00FA0D68"/>
    <w:rsid w:val="00FA0D71"/>
    <w:rsid w:val="00FA0DE0"/>
    <w:rsid w:val="00FA0E77"/>
    <w:rsid w:val="00FA0F10"/>
    <w:rsid w:val="00FA0F97"/>
    <w:rsid w:val="00FA0F9C"/>
    <w:rsid w:val="00FA1189"/>
    <w:rsid w:val="00FA1341"/>
    <w:rsid w:val="00FA137C"/>
    <w:rsid w:val="00FA146E"/>
    <w:rsid w:val="00FA153A"/>
    <w:rsid w:val="00FA15C2"/>
    <w:rsid w:val="00FA16E0"/>
    <w:rsid w:val="00FA1775"/>
    <w:rsid w:val="00FA17B2"/>
    <w:rsid w:val="00FA1848"/>
    <w:rsid w:val="00FA18E7"/>
    <w:rsid w:val="00FA18FD"/>
    <w:rsid w:val="00FA1AAD"/>
    <w:rsid w:val="00FA1B1C"/>
    <w:rsid w:val="00FA1B38"/>
    <w:rsid w:val="00FA1ECD"/>
    <w:rsid w:val="00FA1F90"/>
    <w:rsid w:val="00FA2282"/>
    <w:rsid w:val="00FA2316"/>
    <w:rsid w:val="00FA23ED"/>
    <w:rsid w:val="00FA2431"/>
    <w:rsid w:val="00FA250E"/>
    <w:rsid w:val="00FA25DD"/>
    <w:rsid w:val="00FA28BB"/>
    <w:rsid w:val="00FA297B"/>
    <w:rsid w:val="00FA2C7C"/>
    <w:rsid w:val="00FA3023"/>
    <w:rsid w:val="00FA3099"/>
    <w:rsid w:val="00FA30C6"/>
    <w:rsid w:val="00FA31A4"/>
    <w:rsid w:val="00FA3284"/>
    <w:rsid w:val="00FA32C3"/>
    <w:rsid w:val="00FA3597"/>
    <w:rsid w:val="00FA36DE"/>
    <w:rsid w:val="00FA3735"/>
    <w:rsid w:val="00FA39FC"/>
    <w:rsid w:val="00FA3C09"/>
    <w:rsid w:val="00FA3D4D"/>
    <w:rsid w:val="00FA42C5"/>
    <w:rsid w:val="00FA4439"/>
    <w:rsid w:val="00FA445E"/>
    <w:rsid w:val="00FA44B4"/>
    <w:rsid w:val="00FA4623"/>
    <w:rsid w:val="00FA4C90"/>
    <w:rsid w:val="00FA4DC5"/>
    <w:rsid w:val="00FA4F8C"/>
    <w:rsid w:val="00FA4FCD"/>
    <w:rsid w:val="00FA507B"/>
    <w:rsid w:val="00FA5085"/>
    <w:rsid w:val="00FA50D1"/>
    <w:rsid w:val="00FA51B8"/>
    <w:rsid w:val="00FA52DD"/>
    <w:rsid w:val="00FA5506"/>
    <w:rsid w:val="00FA553A"/>
    <w:rsid w:val="00FA56AE"/>
    <w:rsid w:val="00FA56B7"/>
    <w:rsid w:val="00FA57B9"/>
    <w:rsid w:val="00FA5AF6"/>
    <w:rsid w:val="00FA5AF7"/>
    <w:rsid w:val="00FA5B57"/>
    <w:rsid w:val="00FA5B8C"/>
    <w:rsid w:val="00FA5C1D"/>
    <w:rsid w:val="00FA5C53"/>
    <w:rsid w:val="00FA5DB8"/>
    <w:rsid w:val="00FA5E11"/>
    <w:rsid w:val="00FA5F98"/>
    <w:rsid w:val="00FA6300"/>
    <w:rsid w:val="00FA6544"/>
    <w:rsid w:val="00FA6568"/>
    <w:rsid w:val="00FA6665"/>
    <w:rsid w:val="00FA68CB"/>
    <w:rsid w:val="00FA6B38"/>
    <w:rsid w:val="00FA6C3E"/>
    <w:rsid w:val="00FA6E6C"/>
    <w:rsid w:val="00FA6EA3"/>
    <w:rsid w:val="00FA70FB"/>
    <w:rsid w:val="00FA722F"/>
    <w:rsid w:val="00FA7421"/>
    <w:rsid w:val="00FA74CA"/>
    <w:rsid w:val="00FA75F2"/>
    <w:rsid w:val="00FA7612"/>
    <w:rsid w:val="00FA7623"/>
    <w:rsid w:val="00FA7735"/>
    <w:rsid w:val="00FA7814"/>
    <w:rsid w:val="00FA78F7"/>
    <w:rsid w:val="00FA7950"/>
    <w:rsid w:val="00FA7B4C"/>
    <w:rsid w:val="00FA7C9D"/>
    <w:rsid w:val="00FA7D63"/>
    <w:rsid w:val="00FA7DD3"/>
    <w:rsid w:val="00FA7F60"/>
    <w:rsid w:val="00FB04EF"/>
    <w:rsid w:val="00FB0566"/>
    <w:rsid w:val="00FB05F1"/>
    <w:rsid w:val="00FB076F"/>
    <w:rsid w:val="00FB07C5"/>
    <w:rsid w:val="00FB090C"/>
    <w:rsid w:val="00FB0BF3"/>
    <w:rsid w:val="00FB0CAF"/>
    <w:rsid w:val="00FB0D4A"/>
    <w:rsid w:val="00FB0F9D"/>
    <w:rsid w:val="00FB10EA"/>
    <w:rsid w:val="00FB1212"/>
    <w:rsid w:val="00FB13B3"/>
    <w:rsid w:val="00FB15D2"/>
    <w:rsid w:val="00FB1643"/>
    <w:rsid w:val="00FB16DB"/>
    <w:rsid w:val="00FB1A5C"/>
    <w:rsid w:val="00FB1A74"/>
    <w:rsid w:val="00FB1D2E"/>
    <w:rsid w:val="00FB1DEC"/>
    <w:rsid w:val="00FB1F0F"/>
    <w:rsid w:val="00FB2066"/>
    <w:rsid w:val="00FB22B9"/>
    <w:rsid w:val="00FB2406"/>
    <w:rsid w:val="00FB2575"/>
    <w:rsid w:val="00FB2AF4"/>
    <w:rsid w:val="00FB2CA8"/>
    <w:rsid w:val="00FB2CCE"/>
    <w:rsid w:val="00FB2D4D"/>
    <w:rsid w:val="00FB2E00"/>
    <w:rsid w:val="00FB2F2C"/>
    <w:rsid w:val="00FB2F3C"/>
    <w:rsid w:val="00FB3194"/>
    <w:rsid w:val="00FB31B0"/>
    <w:rsid w:val="00FB31F7"/>
    <w:rsid w:val="00FB3353"/>
    <w:rsid w:val="00FB34B8"/>
    <w:rsid w:val="00FB39DE"/>
    <w:rsid w:val="00FB39E8"/>
    <w:rsid w:val="00FB3B17"/>
    <w:rsid w:val="00FB3E31"/>
    <w:rsid w:val="00FB413B"/>
    <w:rsid w:val="00FB4144"/>
    <w:rsid w:val="00FB4308"/>
    <w:rsid w:val="00FB4700"/>
    <w:rsid w:val="00FB475D"/>
    <w:rsid w:val="00FB4AD7"/>
    <w:rsid w:val="00FB4E83"/>
    <w:rsid w:val="00FB4F09"/>
    <w:rsid w:val="00FB4F0B"/>
    <w:rsid w:val="00FB507D"/>
    <w:rsid w:val="00FB508E"/>
    <w:rsid w:val="00FB5119"/>
    <w:rsid w:val="00FB5264"/>
    <w:rsid w:val="00FB5585"/>
    <w:rsid w:val="00FB57C8"/>
    <w:rsid w:val="00FB5850"/>
    <w:rsid w:val="00FB5AE0"/>
    <w:rsid w:val="00FB5B14"/>
    <w:rsid w:val="00FB5B45"/>
    <w:rsid w:val="00FB5CA6"/>
    <w:rsid w:val="00FB5F56"/>
    <w:rsid w:val="00FB5F63"/>
    <w:rsid w:val="00FB6070"/>
    <w:rsid w:val="00FB631C"/>
    <w:rsid w:val="00FB6346"/>
    <w:rsid w:val="00FB6493"/>
    <w:rsid w:val="00FB659A"/>
    <w:rsid w:val="00FB66A0"/>
    <w:rsid w:val="00FB6922"/>
    <w:rsid w:val="00FB6BC0"/>
    <w:rsid w:val="00FB6BE9"/>
    <w:rsid w:val="00FB6C37"/>
    <w:rsid w:val="00FB6E77"/>
    <w:rsid w:val="00FB6ECD"/>
    <w:rsid w:val="00FB6F56"/>
    <w:rsid w:val="00FB6F9B"/>
    <w:rsid w:val="00FB70AC"/>
    <w:rsid w:val="00FB70CF"/>
    <w:rsid w:val="00FB71AA"/>
    <w:rsid w:val="00FB71ED"/>
    <w:rsid w:val="00FB7252"/>
    <w:rsid w:val="00FB7309"/>
    <w:rsid w:val="00FB73E8"/>
    <w:rsid w:val="00FB748E"/>
    <w:rsid w:val="00FB74B1"/>
    <w:rsid w:val="00FB74C6"/>
    <w:rsid w:val="00FB768B"/>
    <w:rsid w:val="00FB772F"/>
    <w:rsid w:val="00FB7757"/>
    <w:rsid w:val="00FB7993"/>
    <w:rsid w:val="00FB7A10"/>
    <w:rsid w:val="00FB7B32"/>
    <w:rsid w:val="00FB7B89"/>
    <w:rsid w:val="00FB7BDA"/>
    <w:rsid w:val="00FB7BED"/>
    <w:rsid w:val="00FB7D20"/>
    <w:rsid w:val="00FC0057"/>
    <w:rsid w:val="00FC0165"/>
    <w:rsid w:val="00FC031D"/>
    <w:rsid w:val="00FC0377"/>
    <w:rsid w:val="00FC0816"/>
    <w:rsid w:val="00FC099F"/>
    <w:rsid w:val="00FC0BE4"/>
    <w:rsid w:val="00FC0C23"/>
    <w:rsid w:val="00FC0C67"/>
    <w:rsid w:val="00FC0D7E"/>
    <w:rsid w:val="00FC0DBB"/>
    <w:rsid w:val="00FC0DFF"/>
    <w:rsid w:val="00FC10CF"/>
    <w:rsid w:val="00FC1115"/>
    <w:rsid w:val="00FC12C6"/>
    <w:rsid w:val="00FC13C7"/>
    <w:rsid w:val="00FC14B7"/>
    <w:rsid w:val="00FC1510"/>
    <w:rsid w:val="00FC19F5"/>
    <w:rsid w:val="00FC1A5B"/>
    <w:rsid w:val="00FC1A7B"/>
    <w:rsid w:val="00FC1AA0"/>
    <w:rsid w:val="00FC1B2C"/>
    <w:rsid w:val="00FC1B89"/>
    <w:rsid w:val="00FC1BD0"/>
    <w:rsid w:val="00FC1C87"/>
    <w:rsid w:val="00FC1F3B"/>
    <w:rsid w:val="00FC1FE5"/>
    <w:rsid w:val="00FC2242"/>
    <w:rsid w:val="00FC232B"/>
    <w:rsid w:val="00FC2504"/>
    <w:rsid w:val="00FC25BC"/>
    <w:rsid w:val="00FC2758"/>
    <w:rsid w:val="00FC29C7"/>
    <w:rsid w:val="00FC2AAC"/>
    <w:rsid w:val="00FC2B76"/>
    <w:rsid w:val="00FC2BF0"/>
    <w:rsid w:val="00FC2CE3"/>
    <w:rsid w:val="00FC2D68"/>
    <w:rsid w:val="00FC306E"/>
    <w:rsid w:val="00FC3356"/>
    <w:rsid w:val="00FC33E1"/>
    <w:rsid w:val="00FC340B"/>
    <w:rsid w:val="00FC34A5"/>
    <w:rsid w:val="00FC360D"/>
    <w:rsid w:val="00FC37EB"/>
    <w:rsid w:val="00FC3857"/>
    <w:rsid w:val="00FC3A6E"/>
    <w:rsid w:val="00FC3CAD"/>
    <w:rsid w:val="00FC3D12"/>
    <w:rsid w:val="00FC3DA9"/>
    <w:rsid w:val="00FC3EEF"/>
    <w:rsid w:val="00FC40E7"/>
    <w:rsid w:val="00FC4358"/>
    <w:rsid w:val="00FC435C"/>
    <w:rsid w:val="00FC4542"/>
    <w:rsid w:val="00FC4590"/>
    <w:rsid w:val="00FC463D"/>
    <w:rsid w:val="00FC464C"/>
    <w:rsid w:val="00FC465D"/>
    <w:rsid w:val="00FC4921"/>
    <w:rsid w:val="00FC49D0"/>
    <w:rsid w:val="00FC4A4F"/>
    <w:rsid w:val="00FC4AA8"/>
    <w:rsid w:val="00FC4AD8"/>
    <w:rsid w:val="00FC4CB8"/>
    <w:rsid w:val="00FC4E22"/>
    <w:rsid w:val="00FC4F59"/>
    <w:rsid w:val="00FC5043"/>
    <w:rsid w:val="00FC50F7"/>
    <w:rsid w:val="00FC515E"/>
    <w:rsid w:val="00FC522F"/>
    <w:rsid w:val="00FC52B2"/>
    <w:rsid w:val="00FC52F8"/>
    <w:rsid w:val="00FC53D0"/>
    <w:rsid w:val="00FC5427"/>
    <w:rsid w:val="00FC5693"/>
    <w:rsid w:val="00FC57D6"/>
    <w:rsid w:val="00FC588E"/>
    <w:rsid w:val="00FC5933"/>
    <w:rsid w:val="00FC5B0D"/>
    <w:rsid w:val="00FC5C4B"/>
    <w:rsid w:val="00FC5FC0"/>
    <w:rsid w:val="00FC5FCE"/>
    <w:rsid w:val="00FC6039"/>
    <w:rsid w:val="00FC60FE"/>
    <w:rsid w:val="00FC6121"/>
    <w:rsid w:val="00FC63F3"/>
    <w:rsid w:val="00FC64CE"/>
    <w:rsid w:val="00FC6625"/>
    <w:rsid w:val="00FC6688"/>
    <w:rsid w:val="00FC6913"/>
    <w:rsid w:val="00FC69DC"/>
    <w:rsid w:val="00FC6AC4"/>
    <w:rsid w:val="00FC6ACB"/>
    <w:rsid w:val="00FC6B34"/>
    <w:rsid w:val="00FC6C5E"/>
    <w:rsid w:val="00FC6CAA"/>
    <w:rsid w:val="00FC6F1C"/>
    <w:rsid w:val="00FC7010"/>
    <w:rsid w:val="00FC72E6"/>
    <w:rsid w:val="00FC739C"/>
    <w:rsid w:val="00FC7426"/>
    <w:rsid w:val="00FC74BC"/>
    <w:rsid w:val="00FC7717"/>
    <w:rsid w:val="00FC77C3"/>
    <w:rsid w:val="00FC7807"/>
    <w:rsid w:val="00FC792C"/>
    <w:rsid w:val="00FC7A7C"/>
    <w:rsid w:val="00FC7D01"/>
    <w:rsid w:val="00FC7D42"/>
    <w:rsid w:val="00FC7DBD"/>
    <w:rsid w:val="00FD0168"/>
    <w:rsid w:val="00FD01CF"/>
    <w:rsid w:val="00FD03EE"/>
    <w:rsid w:val="00FD03EF"/>
    <w:rsid w:val="00FD04CB"/>
    <w:rsid w:val="00FD05C3"/>
    <w:rsid w:val="00FD093E"/>
    <w:rsid w:val="00FD095F"/>
    <w:rsid w:val="00FD0CE5"/>
    <w:rsid w:val="00FD0EB3"/>
    <w:rsid w:val="00FD0ECB"/>
    <w:rsid w:val="00FD1047"/>
    <w:rsid w:val="00FD180C"/>
    <w:rsid w:val="00FD19AB"/>
    <w:rsid w:val="00FD1A71"/>
    <w:rsid w:val="00FD1A96"/>
    <w:rsid w:val="00FD1AEF"/>
    <w:rsid w:val="00FD1C3C"/>
    <w:rsid w:val="00FD1CA9"/>
    <w:rsid w:val="00FD1DE7"/>
    <w:rsid w:val="00FD1FA1"/>
    <w:rsid w:val="00FD1FC2"/>
    <w:rsid w:val="00FD20BD"/>
    <w:rsid w:val="00FD21B2"/>
    <w:rsid w:val="00FD21FC"/>
    <w:rsid w:val="00FD2306"/>
    <w:rsid w:val="00FD2443"/>
    <w:rsid w:val="00FD2466"/>
    <w:rsid w:val="00FD252C"/>
    <w:rsid w:val="00FD2584"/>
    <w:rsid w:val="00FD277C"/>
    <w:rsid w:val="00FD2785"/>
    <w:rsid w:val="00FD280E"/>
    <w:rsid w:val="00FD285D"/>
    <w:rsid w:val="00FD294C"/>
    <w:rsid w:val="00FD2A45"/>
    <w:rsid w:val="00FD2B5D"/>
    <w:rsid w:val="00FD2C70"/>
    <w:rsid w:val="00FD2CA6"/>
    <w:rsid w:val="00FD2CAB"/>
    <w:rsid w:val="00FD2EEC"/>
    <w:rsid w:val="00FD2FA6"/>
    <w:rsid w:val="00FD3044"/>
    <w:rsid w:val="00FD3095"/>
    <w:rsid w:val="00FD324E"/>
    <w:rsid w:val="00FD32B4"/>
    <w:rsid w:val="00FD34F5"/>
    <w:rsid w:val="00FD35DF"/>
    <w:rsid w:val="00FD36E1"/>
    <w:rsid w:val="00FD384B"/>
    <w:rsid w:val="00FD38B5"/>
    <w:rsid w:val="00FD3A62"/>
    <w:rsid w:val="00FD3A7F"/>
    <w:rsid w:val="00FD3C22"/>
    <w:rsid w:val="00FD3DC3"/>
    <w:rsid w:val="00FD3E28"/>
    <w:rsid w:val="00FD3F38"/>
    <w:rsid w:val="00FD3FE1"/>
    <w:rsid w:val="00FD40E3"/>
    <w:rsid w:val="00FD4142"/>
    <w:rsid w:val="00FD421E"/>
    <w:rsid w:val="00FD442C"/>
    <w:rsid w:val="00FD443A"/>
    <w:rsid w:val="00FD44A0"/>
    <w:rsid w:val="00FD45A9"/>
    <w:rsid w:val="00FD4702"/>
    <w:rsid w:val="00FD4730"/>
    <w:rsid w:val="00FD4759"/>
    <w:rsid w:val="00FD4888"/>
    <w:rsid w:val="00FD4C0F"/>
    <w:rsid w:val="00FD4CA7"/>
    <w:rsid w:val="00FD4D8E"/>
    <w:rsid w:val="00FD4E37"/>
    <w:rsid w:val="00FD4E44"/>
    <w:rsid w:val="00FD4E85"/>
    <w:rsid w:val="00FD4F71"/>
    <w:rsid w:val="00FD5135"/>
    <w:rsid w:val="00FD51D9"/>
    <w:rsid w:val="00FD5559"/>
    <w:rsid w:val="00FD5658"/>
    <w:rsid w:val="00FD56EE"/>
    <w:rsid w:val="00FD5882"/>
    <w:rsid w:val="00FD59C2"/>
    <w:rsid w:val="00FD5A22"/>
    <w:rsid w:val="00FD5A40"/>
    <w:rsid w:val="00FD5B7C"/>
    <w:rsid w:val="00FD5CD6"/>
    <w:rsid w:val="00FD5DAE"/>
    <w:rsid w:val="00FD5E68"/>
    <w:rsid w:val="00FD5F0C"/>
    <w:rsid w:val="00FD5F22"/>
    <w:rsid w:val="00FD5FB2"/>
    <w:rsid w:val="00FD5FF3"/>
    <w:rsid w:val="00FD6005"/>
    <w:rsid w:val="00FD605A"/>
    <w:rsid w:val="00FD6060"/>
    <w:rsid w:val="00FD606B"/>
    <w:rsid w:val="00FD6133"/>
    <w:rsid w:val="00FD613F"/>
    <w:rsid w:val="00FD6504"/>
    <w:rsid w:val="00FD65BE"/>
    <w:rsid w:val="00FD671E"/>
    <w:rsid w:val="00FD6812"/>
    <w:rsid w:val="00FD6A54"/>
    <w:rsid w:val="00FD6BE0"/>
    <w:rsid w:val="00FD6D1E"/>
    <w:rsid w:val="00FD6F87"/>
    <w:rsid w:val="00FD6FB0"/>
    <w:rsid w:val="00FD7082"/>
    <w:rsid w:val="00FD71E7"/>
    <w:rsid w:val="00FD71EF"/>
    <w:rsid w:val="00FD7262"/>
    <w:rsid w:val="00FD73EE"/>
    <w:rsid w:val="00FD747D"/>
    <w:rsid w:val="00FD76B2"/>
    <w:rsid w:val="00FD77C5"/>
    <w:rsid w:val="00FD7885"/>
    <w:rsid w:val="00FD7A90"/>
    <w:rsid w:val="00FD7C53"/>
    <w:rsid w:val="00FD7CD0"/>
    <w:rsid w:val="00FD7D22"/>
    <w:rsid w:val="00FD7D87"/>
    <w:rsid w:val="00FD7DA6"/>
    <w:rsid w:val="00FD7DF8"/>
    <w:rsid w:val="00FE0045"/>
    <w:rsid w:val="00FE00A2"/>
    <w:rsid w:val="00FE00EE"/>
    <w:rsid w:val="00FE0565"/>
    <w:rsid w:val="00FE0599"/>
    <w:rsid w:val="00FE086D"/>
    <w:rsid w:val="00FE090A"/>
    <w:rsid w:val="00FE091E"/>
    <w:rsid w:val="00FE094F"/>
    <w:rsid w:val="00FE09B1"/>
    <w:rsid w:val="00FE0D37"/>
    <w:rsid w:val="00FE0D5E"/>
    <w:rsid w:val="00FE0D62"/>
    <w:rsid w:val="00FE107D"/>
    <w:rsid w:val="00FE122A"/>
    <w:rsid w:val="00FE13E4"/>
    <w:rsid w:val="00FE1443"/>
    <w:rsid w:val="00FE14FA"/>
    <w:rsid w:val="00FE14FB"/>
    <w:rsid w:val="00FE19A1"/>
    <w:rsid w:val="00FE1ACA"/>
    <w:rsid w:val="00FE1CD4"/>
    <w:rsid w:val="00FE1DF9"/>
    <w:rsid w:val="00FE2111"/>
    <w:rsid w:val="00FE225E"/>
    <w:rsid w:val="00FE2397"/>
    <w:rsid w:val="00FE254F"/>
    <w:rsid w:val="00FE264F"/>
    <w:rsid w:val="00FE27CE"/>
    <w:rsid w:val="00FE286C"/>
    <w:rsid w:val="00FE2A72"/>
    <w:rsid w:val="00FE2C11"/>
    <w:rsid w:val="00FE2D6F"/>
    <w:rsid w:val="00FE2F18"/>
    <w:rsid w:val="00FE2FEE"/>
    <w:rsid w:val="00FE303D"/>
    <w:rsid w:val="00FE33D2"/>
    <w:rsid w:val="00FE3416"/>
    <w:rsid w:val="00FE3424"/>
    <w:rsid w:val="00FE34C4"/>
    <w:rsid w:val="00FE34D5"/>
    <w:rsid w:val="00FE34EC"/>
    <w:rsid w:val="00FE3976"/>
    <w:rsid w:val="00FE39D8"/>
    <w:rsid w:val="00FE3C97"/>
    <w:rsid w:val="00FE3DB2"/>
    <w:rsid w:val="00FE3E9D"/>
    <w:rsid w:val="00FE3F94"/>
    <w:rsid w:val="00FE3FCE"/>
    <w:rsid w:val="00FE413D"/>
    <w:rsid w:val="00FE4142"/>
    <w:rsid w:val="00FE4457"/>
    <w:rsid w:val="00FE4489"/>
    <w:rsid w:val="00FE449E"/>
    <w:rsid w:val="00FE45BA"/>
    <w:rsid w:val="00FE47AA"/>
    <w:rsid w:val="00FE47F1"/>
    <w:rsid w:val="00FE4974"/>
    <w:rsid w:val="00FE49D7"/>
    <w:rsid w:val="00FE4B12"/>
    <w:rsid w:val="00FE4B82"/>
    <w:rsid w:val="00FE4BCB"/>
    <w:rsid w:val="00FE4FF7"/>
    <w:rsid w:val="00FE553B"/>
    <w:rsid w:val="00FE5560"/>
    <w:rsid w:val="00FE59B4"/>
    <w:rsid w:val="00FE5B5A"/>
    <w:rsid w:val="00FE5EBF"/>
    <w:rsid w:val="00FE5F31"/>
    <w:rsid w:val="00FE611E"/>
    <w:rsid w:val="00FE6367"/>
    <w:rsid w:val="00FE6565"/>
    <w:rsid w:val="00FE6829"/>
    <w:rsid w:val="00FE68BA"/>
    <w:rsid w:val="00FE6ADD"/>
    <w:rsid w:val="00FE6C09"/>
    <w:rsid w:val="00FE6D49"/>
    <w:rsid w:val="00FE6E18"/>
    <w:rsid w:val="00FE6F58"/>
    <w:rsid w:val="00FE702C"/>
    <w:rsid w:val="00FE7172"/>
    <w:rsid w:val="00FE7249"/>
    <w:rsid w:val="00FE7292"/>
    <w:rsid w:val="00FE7305"/>
    <w:rsid w:val="00FE735C"/>
    <w:rsid w:val="00FE7392"/>
    <w:rsid w:val="00FE74DF"/>
    <w:rsid w:val="00FE77B5"/>
    <w:rsid w:val="00FE78F6"/>
    <w:rsid w:val="00FE79C5"/>
    <w:rsid w:val="00FE79CA"/>
    <w:rsid w:val="00FE79FF"/>
    <w:rsid w:val="00FE7A9D"/>
    <w:rsid w:val="00FE7B66"/>
    <w:rsid w:val="00FE7CCB"/>
    <w:rsid w:val="00FF001C"/>
    <w:rsid w:val="00FF018F"/>
    <w:rsid w:val="00FF022B"/>
    <w:rsid w:val="00FF027A"/>
    <w:rsid w:val="00FF05C1"/>
    <w:rsid w:val="00FF06EE"/>
    <w:rsid w:val="00FF0818"/>
    <w:rsid w:val="00FF0932"/>
    <w:rsid w:val="00FF0968"/>
    <w:rsid w:val="00FF0A88"/>
    <w:rsid w:val="00FF0F24"/>
    <w:rsid w:val="00FF0FA1"/>
    <w:rsid w:val="00FF11E1"/>
    <w:rsid w:val="00FF11FE"/>
    <w:rsid w:val="00FF15EE"/>
    <w:rsid w:val="00FF196F"/>
    <w:rsid w:val="00FF197D"/>
    <w:rsid w:val="00FF19BF"/>
    <w:rsid w:val="00FF19DB"/>
    <w:rsid w:val="00FF1A1C"/>
    <w:rsid w:val="00FF1B81"/>
    <w:rsid w:val="00FF1B8A"/>
    <w:rsid w:val="00FF1D3E"/>
    <w:rsid w:val="00FF1E79"/>
    <w:rsid w:val="00FF1FDA"/>
    <w:rsid w:val="00FF2138"/>
    <w:rsid w:val="00FF2299"/>
    <w:rsid w:val="00FF2522"/>
    <w:rsid w:val="00FF2699"/>
    <w:rsid w:val="00FF26C2"/>
    <w:rsid w:val="00FF26F2"/>
    <w:rsid w:val="00FF287C"/>
    <w:rsid w:val="00FF2A58"/>
    <w:rsid w:val="00FF2A73"/>
    <w:rsid w:val="00FF303A"/>
    <w:rsid w:val="00FF30E8"/>
    <w:rsid w:val="00FF3246"/>
    <w:rsid w:val="00FF3262"/>
    <w:rsid w:val="00FF32BB"/>
    <w:rsid w:val="00FF3305"/>
    <w:rsid w:val="00FF3456"/>
    <w:rsid w:val="00FF3672"/>
    <w:rsid w:val="00FF3687"/>
    <w:rsid w:val="00FF36A7"/>
    <w:rsid w:val="00FF36E0"/>
    <w:rsid w:val="00FF372D"/>
    <w:rsid w:val="00FF3758"/>
    <w:rsid w:val="00FF386E"/>
    <w:rsid w:val="00FF387A"/>
    <w:rsid w:val="00FF3903"/>
    <w:rsid w:val="00FF3CFD"/>
    <w:rsid w:val="00FF3D1D"/>
    <w:rsid w:val="00FF3DA0"/>
    <w:rsid w:val="00FF3DB5"/>
    <w:rsid w:val="00FF3E0B"/>
    <w:rsid w:val="00FF3E3F"/>
    <w:rsid w:val="00FF3E46"/>
    <w:rsid w:val="00FF3ECC"/>
    <w:rsid w:val="00FF3FDB"/>
    <w:rsid w:val="00FF4594"/>
    <w:rsid w:val="00FF4735"/>
    <w:rsid w:val="00FF475C"/>
    <w:rsid w:val="00FF4A2B"/>
    <w:rsid w:val="00FF4A37"/>
    <w:rsid w:val="00FF4B4C"/>
    <w:rsid w:val="00FF4DFD"/>
    <w:rsid w:val="00FF5152"/>
    <w:rsid w:val="00FF53BD"/>
    <w:rsid w:val="00FF5426"/>
    <w:rsid w:val="00FF54B3"/>
    <w:rsid w:val="00FF54FF"/>
    <w:rsid w:val="00FF5503"/>
    <w:rsid w:val="00FF55B9"/>
    <w:rsid w:val="00FF587F"/>
    <w:rsid w:val="00FF58ED"/>
    <w:rsid w:val="00FF595B"/>
    <w:rsid w:val="00FF5B0E"/>
    <w:rsid w:val="00FF5BB4"/>
    <w:rsid w:val="00FF5BCA"/>
    <w:rsid w:val="00FF5C69"/>
    <w:rsid w:val="00FF5CFD"/>
    <w:rsid w:val="00FF5E64"/>
    <w:rsid w:val="00FF62A4"/>
    <w:rsid w:val="00FF62BC"/>
    <w:rsid w:val="00FF644E"/>
    <w:rsid w:val="00FF665C"/>
    <w:rsid w:val="00FF678E"/>
    <w:rsid w:val="00FF679C"/>
    <w:rsid w:val="00FF67CD"/>
    <w:rsid w:val="00FF6873"/>
    <w:rsid w:val="00FF6AB6"/>
    <w:rsid w:val="00FF6BB4"/>
    <w:rsid w:val="00FF6C03"/>
    <w:rsid w:val="00FF6C08"/>
    <w:rsid w:val="00FF6CD2"/>
    <w:rsid w:val="00FF6CF2"/>
    <w:rsid w:val="00FF6DE3"/>
    <w:rsid w:val="00FF6F03"/>
    <w:rsid w:val="00FF6FAF"/>
    <w:rsid w:val="00FF6FE6"/>
    <w:rsid w:val="00FF7038"/>
    <w:rsid w:val="00FF7152"/>
    <w:rsid w:val="00FF738A"/>
    <w:rsid w:val="00FF7439"/>
    <w:rsid w:val="00FF758B"/>
    <w:rsid w:val="00FF7737"/>
    <w:rsid w:val="00FF77F4"/>
    <w:rsid w:val="00FF7949"/>
    <w:rsid w:val="00FF79AA"/>
    <w:rsid w:val="00FF7A7A"/>
    <w:rsid w:val="00FF7BC5"/>
    <w:rsid w:val="00FF7C89"/>
    <w:rsid w:val="00FF7CC7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B80A9C5"/>
  <w15:docId w15:val="{52A35050-279E-4763-929A-895939F3D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4207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grsslicetext1">
    <w:name w:val="grsslicetext1"/>
    <w:basedOn w:val="a0"/>
    <w:rsid w:val="006E03E6"/>
    <w:rPr>
      <w:color w:val="000000"/>
    </w:rPr>
  </w:style>
  <w:style w:type="paragraph" w:styleId="a3">
    <w:name w:val="header"/>
    <w:basedOn w:val="a"/>
    <w:link w:val="a4"/>
    <w:uiPriority w:val="99"/>
    <w:unhideWhenUsed/>
    <w:rsid w:val="0000111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0111A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00111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0111A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8917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8917E9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9F6A3F"/>
    <w:pPr>
      <w:ind w:leftChars="400" w:left="840"/>
    </w:pPr>
  </w:style>
  <w:style w:type="character" w:styleId="aa">
    <w:name w:val="annotation reference"/>
    <w:basedOn w:val="a0"/>
    <w:uiPriority w:val="99"/>
    <w:semiHidden/>
    <w:unhideWhenUsed/>
    <w:rsid w:val="00A02955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02955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A02955"/>
    <w:rPr>
      <w:kern w:val="2"/>
      <w:sz w:val="21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02955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A02955"/>
    <w:rPr>
      <w:b/>
      <w:bCs/>
      <w:kern w:val="2"/>
      <w:sz w:val="21"/>
      <w:szCs w:val="24"/>
    </w:rPr>
  </w:style>
  <w:style w:type="paragraph" w:customStyle="1" w:styleId="Default">
    <w:name w:val="Default"/>
    <w:rsid w:val="0054494E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f">
    <w:name w:val="Revision"/>
    <w:hidden/>
    <w:uiPriority w:val="99"/>
    <w:semiHidden/>
    <w:rsid w:val="00C538B7"/>
    <w:rPr>
      <w:kern w:val="2"/>
      <w:sz w:val="21"/>
      <w:szCs w:val="24"/>
    </w:rPr>
  </w:style>
  <w:style w:type="character" w:styleId="af0">
    <w:name w:val="Hyperlink"/>
    <w:basedOn w:val="a0"/>
    <w:uiPriority w:val="99"/>
    <w:unhideWhenUsed/>
    <w:rsid w:val="00E56205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E56205"/>
    <w:rPr>
      <w:color w:val="605E5C"/>
      <w:shd w:val="clear" w:color="auto" w:fill="E1DFDD"/>
    </w:rPr>
  </w:style>
  <w:style w:type="table" w:styleId="af2">
    <w:name w:val="Table Grid"/>
    <w:basedOn w:val="a1"/>
    <w:uiPriority w:val="59"/>
    <w:rsid w:val="00614E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E447F-0FA4-4836-9C7D-48BA22FAF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校閲者</dc:creator>
  <cp:lastModifiedBy>校閲者</cp:lastModifiedBy>
  <cp:revision>17</cp:revision>
  <cp:lastPrinted>2019-12-12T04:16:00Z</cp:lastPrinted>
  <dcterms:created xsi:type="dcterms:W3CDTF">2024-01-18T01:33:00Z</dcterms:created>
  <dcterms:modified xsi:type="dcterms:W3CDTF">2024-01-18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93a8bcc-a57e-4e20-954a-a25baebb96fa_ActionId">
    <vt:lpwstr>8ebfa87e-6114-4211-82f8-bdc5bfe59829</vt:lpwstr>
  </property>
  <property fmtid="{D5CDD505-2E9C-101B-9397-08002B2CF9AE}" pid="3" name="MSIP_Label_b93a8bcc-a57e-4e20-954a-a25baebb96fa_ContentBits">
    <vt:lpwstr>0</vt:lpwstr>
  </property>
  <property fmtid="{D5CDD505-2E9C-101B-9397-08002B2CF9AE}" pid="4" name="MSIP_Label_b93a8bcc-a57e-4e20-954a-a25baebb96fa_Enabled">
    <vt:lpwstr>true</vt:lpwstr>
  </property>
  <property fmtid="{D5CDD505-2E9C-101B-9397-08002B2CF9AE}" pid="5" name="MSIP_Label_b93a8bcc-a57e-4e20-954a-a25baebb96fa_Method">
    <vt:lpwstr>Privileged</vt:lpwstr>
  </property>
  <property fmtid="{D5CDD505-2E9C-101B-9397-08002B2CF9AE}" pid="6" name="MSIP_Label_b93a8bcc-a57e-4e20-954a-a25baebb96fa_Name">
    <vt:lpwstr>b93a8bcc-a57e-4e20-954a-a25baebb96fa</vt:lpwstr>
  </property>
  <property fmtid="{D5CDD505-2E9C-101B-9397-08002B2CF9AE}" pid="7" name="MSIP_Label_b93a8bcc-a57e-4e20-954a-a25baebb96fa_SetDate">
    <vt:lpwstr>2021-05-31T01:56:57Z</vt:lpwstr>
  </property>
  <property fmtid="{D5CDD505-2E9C-101B-9397-08002B2CF9AE}" pid="8" name="MSIP_Label_b93a8bcc-a57e-4e20-954a-a25baebb96fa_SiteId">
    <vt:lpwstr>602fb212-70b3-4ef8-938e-9ba98c5ab37a</vt:lpwstr>
  </property>
</Properties>
</file>